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81B3F" w14:textId="5DF896D9" w:rsidR="0093088E" w:rsidRPr="00B0276C" w:rsidRDefault="002777BE" w:rsidP="002E57BD">
      <w:pPr>
        <w:jc w:val="center"/>
        <w:rPr>
          <w:rFonts w:ascii="Times New Roman" w:hAnsi="Times New Roman" w:cs="Times New Roman"/>
          <w:bCs/>
          <w:sz w:val="28"/>
          <w:szCs w:val="28"/>
        </w:rPr>
      </w:pPr>
      <w:r w:rsidRPr="00B0276C">
        <w:rPr>
          <w:rFonts w:ascii="Times New Roman" w:hAnsi="Times New Roman" w:cs="Times New Roman"/>
          <w:bCs/>
          <w:sz w:val="28"/>
          <w:szCs w:val="28"/>
        </w:rPr>
        <w:t>CATALYTIC CONVERSION OF CELLULOSE TO LEVULINIC ACID USING SUPPORTED NOBLE METAL PALLADIUM CATALYST</w:t>
      </w:r>
    </w:p>
    <w:p w14:paraId="21476D4D" w14:textId="77777777" w:rsidR="00785CA6" w:rsidRPr="00B0276C" w:rsidRDefault="00785CA6" w:rsidP="002E57BD">
      <w:pPr>
        <w:outlineLvl w:val="0"/>
        <w:rPr>
          <w:rFonts w:ascii="Times New Roman" w:hAnsi="Times New Roman" w:cs="Times New Roman"/>
          <w:b/>
          <w:sz w:val="24"/>
        </w:rPr>
      </w:pPr>
    </w:p>
    <w:p w14:paraId="48AE1034" w14:textId="77777777" w:rsidR="00B0276C" w:rsidRDefault="00B0276C" w:rsidP="002E57BD">
      <w:pPr>
        <w:jc w:val="center"/>
        <w:rPr>
          <w:rFonts w:ascii="Times New Roman" w:hAnsi="Times New Roman" w:cs="Times New Roman"/>
          <w:bCs/>
          <w:noProof/>
          <w:sz w:val="24"/>
          <w:szCs w:val="24"/>
        </w:rPr>
      </w:pPr>
      <w:r>
        <w:rPr>
          <w:rFonts w:ascii="Times New Roman" w:hAnsi="Times New Roman" w:cs="Times New Roman"/>
          <w:bCs/>
          <w:noProof/>
          <w:sz w:val="24"/>
          <w:szCs w:val="24"/>
        </w:rPr>
        <w:t>(</w:t>
      </w:r>
      <w:r w:rsidRPr="00B0276C">
        <w:rPr>
          <w:rFonts w:ascii="Times New Roman" w:hAnsi="Times New Roman" w:cs="Times New Roman"/>
          <w:bCs/>
          <w:noProof/>
          <w:sz w:val="24"/>
          <w:szCs w:val="24"/>
        </w:rPr>
        <w:t xml:space="preserve">Penukaran Bermangkin </w:t>
      </w:r>
      <w:r>
        <w:rPr>
          <w:rFonts w:ascii="Times New Roman" w:hAnsi="Times New Roman" w:cs="Times New Roman"/>
          <w:bCs/>
          <w:noProof/>
          <w:sz w:val="24"/>
          <w:szCs w:val="24"/>
        </w:rPr>
        <w:t>d</w:t>
      </w:r>
      <w:r w:rsidRPr="00B0276C">
        <w:rPr>
          <w:rFonts w:ascii="Times New Roman" w:hAnsi="Times New Roman" w:cs="Times New Roman"/>
          <w:bCs/>
          <w:noProof/>
          <w:sz w:val="24"/>
          <w:szCs w:val="24"/>
        </w:rPr>
        <w:t xml:space="preserve">ari Selulosa </w:t>
      </w:r>
      <w:r>
        <w:rPr>
          <w:rFonts w:ascii="Times New Roman" w:hAnsi="Times New Roman" w:cs="Times New Roman"/>
          <w:bCs/>
          <w:noProof/>
          <w:sz w:val="24"/>
          <w:szCs w:val="24"/>
        </w:rPr>
        <w:t>k</w:t>
      </w:r>
      <w:r w:rsidRPr="00B0276C">
        <w:rPr>
          <w:rFonts w:ascii="Times New Roman" w:hAnsi="Times New Roman" w:cs="Times New Roman"/>
          <w:bCs/>
          <w:noProof/>
          <w:sz w:val="24"/>
          <w:szCs w:val="24"/>
        </w:rPr>
        <w:t xml:space="preserve">e Asid Levulinik Menggunakan </w:t>
      </w:r>
    </w:p>
    <w:p w14:paraId="59AB0693" w14:textId="0DBA8C89" w:rsidR="0093088E" w:rsidRPr="00B0276C" w:rsidRDefault="00B0276C" w:rsidP="002E57BD">
      <w:pPr>
        <w:jc w:val="center"/>
        <w:rPr>
          <w:rFonts w:ascii="Times New Roman" w:hAnsi="Times New Roman" w:cs="Times New Roman"/>
          <w:bCs/>
          <w:noProof/>
          <w:sz w:val="24"/>
          <w:szCs w:val="24"/>
        </w:rPr>
      </w:pPr>
      <w:r w:rsidRPr="00B0276C">
        <w:rPr>
          <w:rFonts w:ascii="Times New Roman" w:hAnsi="Times New Roman" w:cs="Times New Roman"/>
          <w:bCs/>
          <w:noProof/>
          <w:sz w:val="24"/>
          <w:szCs w:val="24"/>
        </w:rPr>
        <w:t>Mangkin Disokong Logam Adi Paladium</w:t>
      </w:r>
      <w:r>
        <w:rPr>
          <w:rFonts w:ascii="Times New Roman" w:hAnsi="Times New Roman" w:cs="Times New Roman"/>
          <w:bCs/>
          <w:noProof/>
          <w:sz w:val="24"/>
          <w:szCs w:val="24"/>
        </w:rPr>
        <w:t>)</w:t>
      </w:r>
    </w:p>
    <w:p w14:paraId="31F79FC1" w14:textId="77777777" w:rsidR="00785CA6" w:rsidRPr="00B0276C" w:rsidRDefault="00785CA6" w:rsidP="002E57BD">
      <w:pPr>
        <w:jc w:val="center"/>
        <w:outlineLvl w:val="0"/>
        <w:rPr>
          <w:rFonts w:ascii="Times New Roman" w:hAnsi="Times New Roman" w:cs="Times New Roman"/>
          <w:b/>
          <w:szCs w:val="20"/>
        </w:rPr>
      </w:pPr>
    </w:p>
    <w:p w14:paraId="003B27A5" w14:textId="6E941B3C" w:rsidR="0093088E" w:rsidRPr="00B0276C" w:rsidRDefault="0093088E" w:rsidP="0093088E">
      <w:pPr>
        <w:pStyle w:val="PaperAuthor"/>
        <w:spacing w:before="0" w:after="0"/>
        <w:rPr>
          <w:rFonts w:cs="Times New Roman"/>
          <w:bCs/>
          <w:noProof/>
          <w:sz w:val="20"/>
          <w:lang w:val="ms-MY"/>
        </w:rPr>
      </w:pPr>
      <w:bookmarkStart w:id="0" w:name="_Hlk86687636"/>
      <w:r w:rsidRPr="00B0276C">
        <w:rPr>
          <w:rFonts w:cs="Times New Roman"/>
          <w:bCs/>
          <w:noProof/>
          <w:sz w:val="20"/>
          <w:lang w:val="ms-MY"/>
        </w:rPr>
        <w:t>Puteri Nurain Syahirah Megat Muhammad Kamal, Norzahir Sapawe</w:t>
      </w:r>
      <w:r w:rsidR="00B0276C">
        <w:rPr>
          <w:rFonts w:cs="Times New Roman"/>
          <w:bCs/>
          <w:noProof/>
          <w:sz w:val="20"/>
          <w:vertAlign w:val="superscript"/>
          <w:lang w:val="ms-MY"/>
        </w:rPr>
        <w:t xml:space="preserve">, </w:t>
      </w:r>
      <w:r w:rsidRPr="00B0276C">
        <w:rPr>
          <w:rFonts w:cs="Times New Roman"/>
          <w:bCs/>
          <w:noProof/>
          <w:sz w:val="20"/>
          <w:lang w:val="ms-MY"/>
        </w:rPr>
        <w:t>Amin Safwan Alikasturi</w:t>
      </w:r>
      <w:bookmarkEnd w:id="0"/>
      <w:r w:rsidRPr="00B0276C">
        <w:rPr>
          <w:rFonts w:cs="Times New Roman"/>
          <w:bCs/>
          <w:noProof/>
          <w:sz w:val="20"/>
          <w:vertAlign w:val="superscript"/>
          <w:lang w:val="ms-MY"/>
        </w:rPr>
        <w:t>*</w:t>
      </w:r>
      <w:r w:rsidRPr="00B0276C">
        <w:rPr>
          <w:rFonts w:cs="Times New Roman"/>
          <w:bCs/>
          <w:noProof/>
          <w:sz w:val="20"/>
          <w:lang w:val="ms-MY"/>
        </w:rPr>
        <w:t xml:space="preserve"> </w:t>
      </w:r>
    </w:p>
    <w:p w14:paraId="1A84854B" w14:textId="77777777" w:rsidR="00785CA6" w:rsidRPr="00B0276C" w:rsidRDefault="00785CA6" w:rsidP="00785CA6">
      <w:pPr>
        <w:jc w:val="center"/>
        <w:outlineLvl w:val="0"/>
        <w:rPr>
          <w:rFonts w:ascii="Times New Roman" w:hAnsi="Times New Roman" w:cs="Times New Roman"/>
          <w:b/>
          <w:noProof/>
          <w:sz w:val="18"/>
          <w:szCs w:val="18"/>
          <w:lang w:val="ms-MY"/>
        </w:rPr>
      </w:pPr>
    </w:p>
    <w:p w14:paraId="0580448B" w14:textId="77777777" w:rsidR="00B0276C" w:rsidRDefault="0093088E" w:rsidP="0093088E">
      <w:pPr>
        <w:jc w:val="center"/>
        <w:outlineLvl w:val="0"/>
        <w:rPr>
          <w:rFonts w:ascii="Times New Roman" w:hAnsi="Times New Roman" w:cs="Times New Roman"/>
          <w:i/>
          <w:iCs/>
          <w:noProof/>
          <w:sz w:val="18"/>
          <w:szCs w:val="18"/>
          <w:lang w:val="ms-MY"/>
        </w:rPr>
      </w:pPr>
      <w:r w:rsidRPr="00B0276C">
        <w:rPr>
          <w:rFonts w:ascii="Times New Roman" w:hAnsi="Times New Roman" w:cs="Times New Roman"/>
          <w:i/>
          <w:iCs/>
          <w:noProof/>
          <w:sz w:val="18"/>
          <w:szCs w:val="18"/>
          <w:lang w:val="ms-MY"/>
        </w:rPr>
        <w:t xml:space="preserve">Universiti Kuala Lumpur Branch Campus Malaysian Institute of Chemical and Bioengineering Technology, </w:t>
      </w:r>
    </w:p>
    <w:p w14:paraId="68FA4923" w14:textId="42E5D099" w:rsidR="0093088E" w:rsidRPr="00B0276C" w:rsidRDefault="0093088E" w:rsidP="0093088E">
      <w:pPr>
        <w:jc w:val="center"/>
        <w:outlineLvl w:val="0"/>
        <w:rPr>
          <w:rFonts w:ascii="Times New Roman" w:hAnsi="Times New Roman" w:cs="Times New Roman"/>
          <w:i/>
          <w:noProof/>
          <w:sz w:val="18"/>
          <w:szCs w:val="18"/>
          <w:lang w:val="ms-MY"/>
        </w:rPr>
      </w:pPr>
      <w:r w:rsidRPr="00B0276C">
        <w:rPr>
          <w:rFonts w:ascii="Times New Roman" w:hAnsi="Times New Roman" w:cs="Times New Roman"/>
          <w:i/>
          <w:iCs/>
          <w:noProof/>
          <w:sz w:val="18"/>
          <w:szCs w:val="18"/>
          <w:lang w:val="ms-MY"/>
        </w:rPr>
        <w:t>Lot 1988 Vendor City, Taboh Naning, 78000 Alor Gajah, Melaka, Malaysia</w:t>
      </w:r>
      <w:r w:rsidRPr="00B0276C">
        <w:rPr>
          <w:rFonts w:ascii="Times New Roman" w:hAnsi="Times New Roman" w:cs="Times New Roman"/>
          <w:i/>
          <w:noProof/>
          <w:sz w:val="18"/>
          <w:szCs w:val="18"/>
          <w:lang w:val="ms-MY"/>
        </w:rPr>
        <w:t xml:space="preserve"> </w:t>
      </w:r>
    </w:p>
    <w:p w14:paraId="00E8AF45" w14:textId="77777777" w:rsidR="00A415C1" w:rsidRPr="00B0276C" w:rsidRDefault="00A415C1" w:rsidP="00785CA6">
      <w:pPr>
        <w:jc w:val="center"/>
        <w:outlineLvl w:val="0"/>
        <w:rPr>
          <w:rFonts w:ascii="Times New Roman" w:hAnsi="Times New Roman" w:cs="Times New Roman"/>
          <w:b/>
          <w:noProof/>
          <w:sz w:val="18"/>
          <w:szCs w:val="18"/>
          <w:lang w:val="ms-MY"/>
        </w:rPr>
      </w:pPr>
    </w:p>
    <w:p w14:paraId="665110F5" w14:textId="77777777" w:rsidR="0093088E" w:rsidRPr="00B0276C" w:rsidRDefault="00A415C1" w:rsidP="0093088E">
      <w:pPr>
        <w:adjustRightInd w:val="0"/>
        <w:jc w:val="center"/>
        <w:rPr>
          <w:rFonts w:ascii="Times New Roman" w:hAnsi="Times New Roman" w:cs="Times New Roman"/>
          <w:i/>
          <w:iCs/>
          <w:noProof/>
          <w:sz w:val="18"/>
          <w:szCs w:val="18"/>
          <w:lang w:val="ms-MY"/>
        </w:rPr>
      </w:pPr>
      <w:r w:rsidRPr="00B0276C">
        <w:rPr>
          <w:rFonts w:ascii="Times New Roman" w:hAnsi="Times New Roman" w:cs="Times New Roman"/>
          <w:i/>
          <w:noProof/>
          <w:sz w:val="18"/>
          <w:vertAlign w:val="superscript"/>
          <w:lang w:val="ms-MY"/>
        </w:rPr>
        <w:t>*</w:t>
      </w:r>
      <w:r w:rsidRPr="00B0276C">
        <w:rPr>
          <w:rFonts w:ascii="Times New Roman" w:hAnsi="Times New Roman" w:cs="Times New Roman"/>
          <w:i/>
          <w:noProof/>
          <w:sz w:val="18"/>
          <w:lang w:val="ms-MY"/>
        </w:rPr>
        <w:t xml:space="preserve">Corresponding author: </w:t>
      </w:r>
      <w:hyperlink r:id="rId8" w:history="1">
        <w:r w:rsidR="0093088E" w:rsidRPr="00B0276C">
          <w:rPr>
            <w:rStyle w:val="Hyperlink"/>
            <w:rFonts w:ascii="Times New Roman" w:hAnsi="Times New Roman" w:cs="Times New Roman"/>
            <w:i/>
            <w:iCs/>
            <w:noProof/>
            <w:color w:val="auto"/>
            <w:sz w:val="18"/>
            <w:szCs w:val="18"/>
            <w:u w:val="none"/>
            <w:lang w:val="ms-MY"/>
          </w:rPr>
          <w:t>aminsafwan@unikl.edu.my</w:t>
        </w:r>
      </w:hyperlink>
    </w:p>
    <w:p w14:paraId="354F9382" w14:textId="77777777" w:rsidR="009C4E07" w:rsidRPr="00B0276C" w:rsidRDefault="009C4E07" w:rsidP="00B0276C">
      <w:pPr>
        <w:outlineLvl w:val="0"/>
        <w:rPr>
          <w:rFonts w:ascii="Times New Roman" w:hAnsi="Times New Roman" w:cs="Times New Roman"/>
          <w:b/>
          <w:sz w:val="18"/>
          <w:szCs w:val="18"/>
        </w:rPr>
      </w:pPr>
    </w:p>
    <w:p w14:paraId="48DABBEA" w14:textId="77777777" w:rsidR="00785CA6" w:rsidRPr="00B0276C" w:rsidRDefault="00785CA6" w:rsidP="00785CA6">
      <w:pPr>
        <w:jc w:val="center"/>
        <w:outlineLvl w:val="0"/>
        <w:rPr>
          <w:rFonts w:ascii="Times New Roman" w:hAnsi="Times New Roman" w:cs="Times New Roman"/>
          <w:b/>
          <w:sz w:val="18"/>
          <w:szCs w:val="18"/>
        </w:rPr>
      </w:pPr>
      <w:r w:rsidRPr="00B0276C">
        <w:rPr>
          <w:rFonts w:ascii="Times New Roman" w:hAnsi="Times New Roman" w:cs="Times New Roman"/>
          <w:b/>
          <w:sz w:val="18"/>
          <w:szCs w:val="18"/>
        </w:rPr>
        <w:t>Abstract</w:t>
      </w:r>
    </w:p>
    <w:p w14:paraId="0A67EA1C" w14:textId="07093463" w:rsidR="00785CA6" w:rsidRPr="00B0276C" w:rsidRDefault="0093088E" w:rsidP="00785CA6">
      <w:pPr>
        <w:outlineLvl w:val="0"/>
        <w:rPr>
          <w:rFonts w:ascii="Times New Roman" w:hAnsi="Times New Roman" w:cs="Times New Roman"/>
          <w:sz w:val="18"/>
          <w:szCs w:val="18"/>
        </w:rPr>
      </w:pPr>
      <w:r w:rsidRPr="00B0276C">
        <w:rPr>
          <w:rFonts w:ascii="Times New Roman" w:hAnsi="Times New Roman" w:cs="Times New Roman"/>
          <w:sz w:val="18"/>
          <w:szCs w:val="18"/>
        </w:rPr>
        <w:t xml:space="preserve">In resolving the current energy crisis, it is vital to </w:t>
      </w:r>
      <w:r w:rsidR="005629C8" w:rsidRPr="00B0276C">
        <w:rPr>
          <w:rFonts w:ascii="Times New Roman" w:hAnsi="Times New Roman" w:cs="Times New Roman"/>
          <w:sz w:val="18"/>
          <w:szCs w:val="18"/>
        </w:rPr>
        <w:t xml:space="preserve">effectively use the </w:t>
      </w:r>
      <w:r w:rsidRPr="00B0276C">
        <w:rPr>
          <w:rFonts w:ascii="Times New Roman" w:hAnsi="Times New Roman" w:cs="Times New Roman"/>
          <w:sz w:val="18"/>
          <w:szCs w:val="18"/>
        </w:rPr>
        <w:t xml:space="preserve">abundant biomass </w:t>
      </w:r>
      <w:r w:rsidR="005629C8" w:rsidRPr="00B0276C">
        <w:rPr>
          <w:rFonts w:ascii="Times New Roman" w:hAnsi="Times New Roman" w:cs="Times New Roman"/>
          <w:sz w:val="18"/>
          <w:szCs w:val="18"/>
        </w:rPr>
        <w:t>to</w:t>
      </w:r>
      <w:r w:rsidRPr="00B0276C">
        <w:rPr>
          <w:rFonts w:ascii="Times New Roman" w:hAnsi="Times New Roman" w:cs="Times New Roman"/>
          <w:sz w:val="18"/>
          <w:szCs w:val="18"/>
        </w:rPr>
        <w:t xml:space="preserve"> produc</w:t>
      </w:r>
      <w:r w:rsidR="005629C8" w:rsidRPr="00B0276C">
        <w:rPr>
          <w:rFonts w:ascii="Times New Roman" w:hAnsi="Times New Roman" w:cs="Times New Roman"/>
          <w:sz w:val="18"/>
          <w:szCs w:val="18"/>
        </w:rPr>
        <w:t>e</w:t>
      </w:r>
      <w:r w:rsidRPr="00B0276C">
        <w:rPr>
          <w:rFonts w:ascii="Times New Roman" w:hAnsi="Times New Roman" w:cs="Times New Roman"/>
          <w:sz w:val="18"/>
          <w:szCs w:val="18"/>
        </w:rPr>
        <w:t xml:space="preserve"> platform chemicals</w:t>
      </w:r>
      <w:r w:rsidR="005629C8" w:rsidRPr="00B0276C">
        <w:rPr>
          <w:rFonts w:ascii="Times New Roman" w:hAnsi="Times New Roman" w:cs="Times New Roman"/>
          <w:sz w:val="18"/>
          <w:szCs w:val="18"/>
        </w:rPr>
        <w:t>,</w:t>
      </w:r>
      <w:r w:rsidRPr="00B0276C">
        <w:rPr>
          <w:rFonts w:ascii="Times New Roman" w:hAnsi="Times New Roman" w:cs="Times New Roman"/>
          <w:sz w:val="18"/>
          <w:szCs w:val="18"/>
        </w:rPr>
        <w:t xml:space="preserve"> for instance levulinic acid (LA). LA is very flexible for the formation of high value-added chemicals as it belongs to the family of carboxyl and ketone. This valuable platform chemical can be produced from cellulose (the most abundant biomass in nature). Palladium (Pd) as a noble metal</w:t>
      </w:r>
      <w:r w:rsidR="00034389" w:rsidRPr="00B0276C">
        <w:rPr>
          <w:rFonts w:ascii="Times New Roman" w:hAnsi="Times New Roman" w:cs="Times New Roman"/>
          <w:sz w:val="18"/>
          <w:szCs w:val="18"/>
        </w:rPr>
        <w:t xml:space="preserve"> was</w:t>
      </w:r>
      <w:r w:rsidRPr="00B0276C">
        <w:rPr>
          <w:rFonts w:ascii="Times New Roman" w:hAnsi="Times New Roman" w:cs="Times New Roman"/>
          <w:sz w:val="18"/>
          <w:szCs w:val="18"/>
        </w:rPr>
        <w:t xml:space="preserve"> incorporated with catalyst supports (silica-alumina; SiO</w:t>
      </w:r>
      <w:r w:rsidRPr="00B0276C">
        <w:rPr>
          <w:rFonts w:ascii="Times New Roman" w:hAnsi="Times New Roman" w:cs="Times New Roman"/>
          <w:sz w:val="18"/>
          <w:szCs w:val="18"/>
          <w:vertAlign w:val="subscript"/>
        </w:rPr>
        <w:t>2</w:t>
      </w:r>
      <w:r w:rsidRPr="00B0276C">
        <w:rPr>
          <w:rFonts w:ascii="Times New Roman" w:hAnsi="Times New Roman" w:cs="Times New Roman"/>
          <w:sz w:val="18"/>
          <w:szCs w:val="18"/>
        </w:rPr>
        <w:t>-Al</w:t>
      </w:r>
      <w:r w:rsidRPr="00B0276C">
        <w:rPr>
          <w:rFonts w:ascii="Times New Roman" w:hAnsi="Times New Roman" w:cs="Times New Roman"/>
          <w:sz w:val="18"/>
          <w:szCs w:val="18"/>
          <w:vertAlign w:val="subscript"/>
        </w:rPr>
        <w:t>2</w:t>
      </w:r>
      <w:r w:rsidRPr="00B0276C">
        <w:rPr>
          <w:rFonts w:ascii="Times New Roman" w:hAnsi="Times New Roman" w:cs="Times New Roman"/>
          <w:sz w:val="18"/>
          <w:szCs w:val="18"/>
        </w:rPr>
        <w:t>O</w:t>
      </w:r>
      <w:r w:rsidRPr="00B0276C">
        <w:rPr>
          <w:rFonts w:ascii="Times New Roman" w:hAnsi="Times New Roman" w:cs="Times New Roman"/>
          <w:sz w:val="18"/>
          <w:szCs w:val="18"/>
          <w:vertAlign w:val="subscript"/>
        </w:rPr>
        <w:t>3</w:t>
      </w:r>
      <w:r w:rsidRPr="00B0276C">
        <w:rPr>
          <w:rFonts w:ascii="Times New Roman" w:hAnsi="Times New Roman" w:cs="Times New Roman"/>
          <w:sz w:val="18"/>
          <w:szCs w:val="18"/>
        </w:rPr>
        <w:t xml:space="preserve"> and gamma-alumina; γ-Al</w:t>
      </w:r>
      <w:r w:rsidRPr="00B0276C">
        <w:rPr>
          <w:rFonts w:ascii="Times New Roman" w:hAnsi="Times New Roman" w:cs="Times New Roman"/>
          <w:sz w:val="18"/>
          <w:szCs w:val="18"/>
          <w:vertAlign w:val="subscript"/>
        </w:rPr>
        <w:t>2</w:t>
      </w:r>
      <w:r w:rsidRPr="00B0276C">
        <w:rPr>
          <w:rFonts w:ascii="Times New Roman" w:hAnsi="Times New Roman" w:cs="Times New Roman"/>
          <w:sz w:val="18"/>
          <w:szCs w:val="18"/>
        </w:rPr>
        <w:t>O</w:t>
      </w:r>
      <w:r w:rsidRPr="00B0276C">
        <w:rPr>
          <w:rFonts w:ascii="Times New Roman" w:hAnsi="Times New Roman" w:cs="Times New Roman"/>
          <w:sz w:val="18"/>
          <w:szCs w:val="18"/>
          <w:vertAlign w:val="subscript"/>
        </w:rPr>
        <w:t>3</w:t>
      </w:r>
      <w:r w:rsidRPr="00B0276C">
        <w:rPr>
          <w:rFonts w:ascii="Times New Roman" w:hAnsi="Times New Roman" w:cs="Times New Roman"/>
          <w:sz w:val="18"/>
          <w:szCs w:val="18"/>
        </w:rPr>
        <w:t xml:space="preserve">) </w:t>
      </w:r>
      <w:r w:rsidR="00034389" w:rsidRPr="00B0276C">
        <w:rPr>
          <w:rFonts w:ascii="Times New Roman" w:hAnsi="Times New Roman" w:cs="Times New Roman"/>
          <w:sz w:val="18"/>
          <w:szCs w:val="18"/>
        </w:rPr>
        <w:t>by</w:t>
      </w:r>
      <w:r w:rsidRPr="00B0276C">
        <w:rPr>
          <w:rFonts w:ascii="Times New Roman" w:hAnsi="Times New Roman" w:cs="Times New Roman"/>
          <w:sz w:val="18"/>
          <w:szCs w:val="18"/>
        </w:rPr>
        <w:t xml:space="preserve"> using wet impregnation method</w:t>
      </w:r>
      <w:r w:rsidR="00034389" w:rsidRPr="00B0276C">
        <w:rPr>
          <w:rFonts w:ascii="Times New Roman" w:hAnsi="Times New Roman" w:cs="Times New Roman"/>
          <w:sz w:val="18"/>
          <w:szCs w:val="18"/>
        </w:rPr>
        <w:t>,</w:t>
      </w:r>
      <w:r w:rsidRPr="00B0276C">
        <w:rPr>
          <w:rFonts w:ascii="Times New Roman" w:hAnsi="Times New Roman" w:cs="Times New Roman"/>
          <w:sz w:val="18"/>
          <w:szCs w:val="18"/>
        </w:rPr>
        <w:t xml:space="preserve"> aiming for 4 wt.% of noble metal on supports followed by catalyst calcination at 500 ˚C. The catalyst was characterized using Fourier-</w:t>
      </w:r>
      <w:r w:rsidR="009A2A85" w:rsidRPr="00B0276C">
        <w:rPr>
          <w:rFonts w:ascii="Times New Roman" w:hAnsi="Times New Roman" w:cs="Times New Roman"/>
          <w:sz w:val="18"/>
          <w:szCs w:val="18"/>
        </w:rPr>
        <w:t>t</w:t>
      </w:r>
      <w:r w:rsidRPr="00B0276C">
        <w:rPr>
          <w:rFonts w:ascii="Times New Roman" w:hAnsi="Times New Roman" w:cs="Times New Roman"/>
          <w:sz w:val="18"/>
          <w:szCs w:val="18"/>
        </w:rPr>
        <w:t xml:space="preserve">ransform </w:t>
      </w:r>
      <w:r w:rsidR="009A2A85" w:rsidRPr="00B0276C">
        <w:rPr>
          <w:rFonts w:ascii="Times New Roman" w:hAnsi="Times New Roman" w:cs="Times New Roman"/>
          <w:sz w:val="18"/>
          <w:szCs w:val="18"/>
        </w:rPr>
        <w:t>i</w:t>
      </w:r>
      <w:r w:rsidRPr="00B0276C">
        <w:rPr>
          <w:rFonts w:ascii="Times New Roman" w:hAnsi="Times New Roman" w:cs="Times New Roman"/>
          <w:sz w:val="18"/>
          <w:szCs w:val="18"/>
        </w:rPr>
        <w:t xml:space="preserve">nfrared </w:t>
      </w:r>
      <w:r w:rsidR="009A2A85" w:rsidRPr="00B0276C">
        <w:rPr>
          <w:rFonts w:ascii="Times New Roman" w:hAnsi="Times New Roman" w:cs="Times New Roman"/>
          <w:sz w:val="18"/>
          <w:szCs w:val="18"/>
        </w:rPr>
        <w:t>s</w:t>
      </w:r>
      <w:r w:rsidRPr="00B0276C">
        <w:rPr>
          <w:rFonts w:ascii="Times New Roman" w:hAnsi="Times New Roman" w:cs="Times New Roman"/>
          <w:sz w:val="18"/>
          <w:szCs w:val="18"/>
        </w:rPr>
        <w:t>pectroscopy (FTIR) and Brunauer–Emmett–Teller (BET). The effect</w:t>
      </w:r>
      <w:r w:rsidR="00034389" w:rsidRPr="00B0276C">
        <w:rPr>
          <w:rFonts w:ascii="Times New Roman" w:hAnsi="Times New Roman" w:cs="Times New Roman"/>
          <w:sz w:val="18"/>
          <w:szCs w:val="18"/>
        </w:rPr>
        <w:t>s</w:t>
      </w:r>
      <w:r w:rsidRPr="00B0276C">
        <w:rPr>
          <w:rFonts w:ascii="Times New Roman" w:hAnsi="Times New Roman" w:cs="Times New Roman"/>
          <w:sz w:val="18"/>
          <w:szCs w:val="18"/>
        </w:rPr>
        <w:t xml:space="preserve"> of reaction parameters such as agitation speed, reaction temperature, and cellulose loading </w:t>
      </w:r>
      <w:r w:rsidR="00034389" w:rsidRPr="00B0276C">
        <w:rPr>
          <w:rFonts w:ascii="Times New Roman" w:hAnsi="Times New Roman" w:cs="Times New Roman"/>
          <w:sz w:val="18"/>
          <w:szCs w:val="18"/>
        </w:rPr>
        <w:t xml:space="preserve">were </w:t>
      </w:r>
      <w:r w:rsidRPr="00B0276C">
        <w:rPr>
          <w:rFonts w:ascii="Times New Roman" w:hAnsi="Times New Roman" w:cs="Times New Roman"/>
          <w:sz w:val="18"/>
          <w:szCs w:val="18"/>
        </w:rPr>
        <w:t>investigated using this catalyst in a semi-batch reactor for 8 h</w:t>
      </w:r>
      <w:r w:rsidR="00B0276C">
        <w:rPr>
          <w:rFonts w:ascii="Times New Roman" w:hAnsi="Times New Roman" w:cs="Times New Roman"/>
          <w:sz w:val="18"/>
          <w:szCs w:val="18"/>
        </w:rPr>
        <w:t>ou</w:t>
      </w:r>
      <w:r w:rsidRPr="00B0276C">
        <w:rPr>
          <w:rFonts w:ascii="Times New Roman" w:hAnsi="Times New Roman" w:cs="Times New Roman"/>
          <w:sz w:val="18"/>
          <w:szCs w:val="18"/>
        </w:rPr>
        <w:t>rs. The highest conversion of cellulose (73.9%) and yield of LA (43.3%) was achieved under these conditions</w:t>
      </w:r>
      <w:r w:rsidR="00034389" w:rsidRPr="00B0276C">
        <w:rPr>
          <w:rFonts w:ascii="Times New Roman" w:hAnsi="Times New Roman" w:cs="Times New Roman"/>
          <w:sz w:val="18"/>
          <w:szCs w:val="18"/>
        </w:rPr>
        <w:t>:</w:t>
      </w:r>
      <w:r w:rsidRPr="00B0276C">
        <w:rPr>
          <w:rFonts w:ascii="Times New Roman" w:hAnsi="Times New Roman" w:cs="Times New Roman"/>
          <w:sz w:val="18"/>
          <w:szCs w:val="18"/>
        </w:rPr>
        <w:t xml:space="preserve"> agitation speed of 1100 rpm, reaction temperature of 200 ˚C, and cellulose loading of 1.5 g with pre-reduction of Pd/SiO</w:t>
      </w:r>
      <w:r w:rsidRPr="00B0276C">
        <w:rPr>
          <w:rFonts w:ascii="Times New Roman" w:hAnsi="Times New Roman" w:cs="Times New Roman"/>
          <w:sz w:val="18"/>
          <w:szCs w:val="18"/>
          <w:vertAlign w:val="subscript"/>
        </w:rPr>
        <w:t>2</w:t>
      </w:r>
      <w:r w:rsidRPr="00B0276C">
        <w:rPr>
          <w:rFonts w:ascii="Times New Roman" w:hAnsi="Times New Roman" w:cs="Times New Roman"/>
          <w:sz w:val="18"/>
          <w:szCs w:val="18"/>
        </w:rPr>
        <w:t>-Al</w:t>
      </w:r>
      <w:r w:rsidRPr="00B0276C">
        <w:rPr>
          <w:rFonts w:ascii="Times New Roman" w:hAnsi="Times New Roman" w:cs="Times New Roman"/>
          <w:sz w:val="18"/>
          <w:szCs w:val="18"/>
          <w:vertAlign w:val="subscript"/>
        </w:rPr>
        <w:t>2</w:t>
      </w:r>
      <w:r w:rsidRPr="00B0276C">
        <w:rPr>
          <w:rFonts w:ascii="Times New Roman" w:hAnsi="Times New Roman" w:cs="Times New Roman"/>
          <w:sz w:val="18"/>
          <w:szCs w:val="18"/>
        </w:rPr>
        <w:t>O</w:t>
      </w:r>
      <w:r w:rsidRPr="00B0276C">
        <w:rPr>
          <w:rFonts w:ascii="Times New Roman" w:hAnsi="Times New Roman" w:cs="Times New Roman"/>
          <w:sz w:val="18"/>
          <w:szCs w:val="18"/>
          <w:vertAlign w:val="subscript"/>
        </w:rPr>
        <w:t>3</w:t>
      </w:r>
      <w:r w:rsidRPr="00B0276C">
        <w:rPr>
          <w:rFonts w:ascii="Times New Roman" w:hAnsi="Times New Roman" w:cs="Times New Roman"/>
          <w:sz w:val="18"/>
          <w:szCs w:val="18"/>
        </w:rPr>
        <w:t xml:space="preserve"> catalyst (surface area and pore volume up to 485.6 m</w:t>
      </w:r>
      <w:r w:rsidRPr="00B0276C">
        <w:rPr>
          <w:rFonts w:ascii="Times New Roman" w:hAnsi="Times New Roman" w:cs="Times New Roman"/>
          <w:sz w:val="18"/>
          <w:szCs w:val="18"/>
          <w:vertAlign w:val="superscript"/>
        </w:rPr>
        <w:t>2</w:t>
      </w:r>
      <w:r w:rsidRPr="00B0276C">
        <w:rPr>
          <w:rFonts w:ascii="Times New Roman" w:hAnsi="Times New Roman" w:cs="Times New Roman"/>
          <w:sz w:val="18"/>
          <w:szCs w:val="18"/>
        </w:rPr>
        <w:t>/g and 0.2459 cm</w:t>
      </w:r>
      <w:r w:rsidRPr="00B0276C">
        <w:rPr>
          <w:rFonts w:ascii="Times New Roman" w:hAnsi="Times New Roman" w:cs="Times New Roman"/>
          <w:sz w:val="18"/>
          <w:szCs w:val="18"/>
          <w:vertAlign w:val="superscript"/>
        </w:rPr>
        <w:t>3</w:t>
      </w:r>
      <w:r w:rsidRPr="00B0276C">
        <w:rPr>
          <w:rFonts w:ascii="Times New Roman" w:hAnsi="Times New Roman" w:cs="Times New Roman"/>
          <w:sz w:val="18"/>
          <w:szCs w:val="18"/>
        </w:rPr>
        <w:t>/g, respectively) at 150 ˚C and agitation speed of 1300 rpm (in 5</w:t>
      </w:r>
      <w:r w:rsidR="00F64E05" w:rsidRPr="00B0276C">
        <w:rPr>
          <w:rFonts w:ascii="Times New Roman" w:hAnsi="Times New Roman" w:cs="Times New Roman"/>
          <w:sz w:val="18"/>
          <w:szCs w:val="18"/>
        </w:rPr>
        <w:t xml:space="preserve"> </w:t>
      </w:r>
      <w:r w:rsidR="00B0276C" w:rsidRPr="00B0276C">
        <w:rPr>
          <w:rFonts w:ascii="Times New Roman" w:hAnsi="Times New Roman" w:cs="Times New Roman"/>
          <w:sz w:val="18"/>
          <w:szCs w:val="18"/>
        </w:rPr>
        <w:t>bars</w:t>
      </w:r>
      <w:r w:rsidRPr="00B0276C">
        <w:rPr>
          <w:rFonts w:ascii="Times New Roman" w:hAnsi="Times New Roman" w:cs="Times New Roman"/>
          <w:sz w:val="18"/>
          <w:szCs w:val="18"/>
        </w:rPr>
        <w:t xml:space="preserve"> of </w:t>
      </w:r>
      <w:r w:rsidR="00B27049" w:rsidRPr="00B0276C">
        <w:rPr>
          <w:rFonts w:ascii="Times New Roman" w:hAnsi="Times New Roman" w:cs="Times New Roman"/>
          <w:sz w:val="18"/>
          <w:szCs w:val="18"/>
        </w:rPr>
        <w:t xml:space="preserve">hydrogen, </w:t>
      </w:r>
      <w:r w:rsidRPr="00B0276C">
        <w:rPr>
          <w:rFonts w:ascii="Times New Roman" w:hAnsi="Times New Roman" w:cs="Times New Roman"/>
          <w:sz w:val="18"/>
          <w:szCs w:val="18"/>
        </w:rPr>
        <w:t>H</w:t>
      </w:r>
      <w:r w:rsidRPr="00B0276C">
        <w:rPr>
          <w:rFonts w:ascii="Times New Roman" w:hAnsi="Times New Roman" w:cs="Times New Roman"/>
          <w:sz w:val="18"/>
          <w:szCs w:val="18"/>
          <w:vertAlign w:val="subscript"/>
        </w:rPr>
        <w:t>2</w:t>
      </w:r>
      <w:r w:rsidRPr="00B0276C">
        <w:rPr>
          <w:rFonts w:ascii="Times New Roman" w:hAnsi="Times New Roman" w:cs="Times New Roman"/>
          <w:sz w:val="18"/>
          <w:szCs w:val="18"/>
        </w:rPr>
        <w:t xml:space="preserve"> for 1 h</w:t>
      </w:r>
      <w:r w:rsidR="00B0276C">
        <w:rPr>
          <w:rFonts w:ascii="Times New Roman" w:hAnsi="Times New Roman" w:cs="Times New Roman"/>
          <w:sz w:val="18"/>
          <w:szCs w:val="18"/>
        </w:rPr>
        <w:t>ou</w:t>
      </w:r>
      <w:r w:rsidRPr="00B0276C">
        <w:rPr>
          <w:rFonts w:ascii="Times New Roman" w:hAnsi="Times New Roman" w:cs="Times New Roman"/>
          <w:sz w:val="18"/>
          <w:szCs w:val="18"/>
        </w:rPr>
        <w:t>r).</w:t>
      </w:r>
      <w:r w:rsidRPr="00B0276C">
        <w:rPr>
          <w:rFonts w:cs="Times New Roman"/>
          <w:sz w:val="18"/>
          <w:szCs w:val="18"/>
        </w:rPr>
        <w:t xml:space="preserve"> </w:t>
      </w:r>
    </w:p>
    <w:p w14:paraId="4F8CEF71" w14:textId="77777777" w:rsidR="003F3701" w:rsidRPr="00B0276C" w:rsidRDefault="003F3701" w:rsidP="00785CA6">
      <w:pPr>
        <w:outlineLvl w:val="0"/>
        <w:rPr>
          <w:rFonts w:ascii="Times New Roman" w:hAnsi="Times New Roman" w:cs="Times New Roman"/>
          <w:sz w:val="18"/>
          <w:szCs w:val="18"/>
        </w:rPr>
      </w:pPr>
    </w:p>
    <w:p w14:paraId="6CCA8F86" w14:textId="3CFE8407" w:rsidR="00785CA6" w:rsidRPr="00B0276C" w:rsidRDefault="00785CA6" w:rsidP="0093088E">
      <w:pPr>
        <w:adjustRightInd w:val="0"/>
        <w:spacing w:line="360" w:lineRule="auto"/>
        <w:rPr>
          <w:rFonts w:ascii="Times New Roman" w:hAnsi="Times New Roman" w:cs="Times New Roman"/>
          <w:iCs/>
          <w:sz w:val="18"/>
          <w:szCs w:val="18"/>
        </w:rPr>
      </w:pPr>
      <w:r w:rsidRPr="00B0276C">
        <w:rPr>
          <w:rFonts w:ascii="Times New Roman" w:hAnsi="Times New Roman" w:cs="Times New Roman"/>
          <w:b/>
          <w:sz w:val="18"/>
          <w:szCs w:val="18"/>
        </w:rPr>
        <w:t>Keyword</w:t>
      </w:r>
      <w:r w:rsidR="009C4E07" w:rsidRPr="00B0276C">
        <w:rPr>
          <w:rFonts w:ascii="Times New Roman" w:hAnsi="Times New Roman" w:cs="Times New Roman"/>
          <w:b/>
          <w:sz w:val="18"/>
          <w:szCs w:val="18"/>
        </w:rPr>
        <w:t>s</w:t>
      </w:r>
      <w:r w:rsidRPr="00B0276C">
        <w:rPr>
          <w:rFonts w:ascii="Times New Roman" w:hAnsi="Times New Roman" w:cs="Times New Roman"/>
          <w:sz w:val="18"/>
          <w:szCs w:val="18"/>
        </w:rPr>
        <w:t>:</w:t>
      </w:r>
      <w:r w:rsidR="0093088E" w:rsidRPr="00B0276C">
        <w:rPr>
          <w:rFonts w:ascii="Times New Roman" w:hAnsi="Times New Roman" w:cs="Times New Roman"/>
          <w:sz w:val="18"/>
          <w:szCs w:val="18"/>
        </w:rPr>
        <w:t xml:space="preserve"> Pd/SiO</w:t>
      </w:r>
      <w:r w:rsidR="0093088E" w:rsidRPr="00B0276C">
        <w:rPr>
          <w:rFonts w:ascii="Times New Roman" w:hAnsi="Times New Roman" w:cs="Times New Roman"/>
          <w:sz w:val="18"/>
          <w:szCs w:val="18"/>
          <w:vertAlign w:val="subscript"/>
        </w:rPr>
        <w:t>2</w:t>
      </w:r>
      <w:r w:rsidR="0093088E" w:rsidRPr="00B0276C">
        <w:rPr>
          <w:rFonts w:ascii="Times New Roman" w:hAnsi="Times New Roman" w:cs="Times New Roman"/>
          <w:sz w:val="18"/>
          <w:szCs w:val="18"/>
        </w:rPr>
        <w:t>-Al</w:t>
      </w:r>
      <w:r w:rsidR="0093088E" w:rsidRPr="00B0276C">
        <w:rPr>
          <w:rFonts w:ascii="Times New Roman" w:hAnsi="Times New Roman" w:cs="Times New Roman"/>
          <w:sz w:val="18"/>
          <w:szCs w:val="18"/>
          <w:vertAlign w:val="subscript"/>
        </w:rPr>
        <w:t>2</w:t>
      </w:r>
      <w:r w:rsidR="0093088E" w:rsidRPr="00B0276C">
        <w:rPr>
          <w:rFonts w:ascii="Times New Roman" w:hAnsi="Times New Roman" w:cs="Times New Roman"/>
          <w:sz w:val="18"/>
          <w:szCs w:val="18"/>
        </w:rPr>
        <w:t>O</w:t>
      </w:r>
      <w:r w:rsidR="0093088E" w:rsidRPr="00B0276C">
        <w:rPr>
          <w:rFonts w:ascii="Times New Roman" w:hAnsi="Times New Roman" w:cs="Times New Roman"/>
          <w:sz w:val="18"/>
          <w:szCs w:val="18"/>
          <w:vertAlign w:val="subscript"/>
        </w:rPr>
        <w:t>3</w:t>
      </w:r>
      <w:r w:rsidR="0093088E" w:rsidRPr="00B0276C">
        <w:rPr>
          <w:rFonts w:ascii="Times New Roman" w:hAnsi="Times New Roman" w:cs="Times New Roman"/>
          <w:sz w:val="18"/>
          <w:szCs w:val="18"/>
        </w:rPr>
        <w:t>, cellulose, hydrolysis, levulinic acid</w:t>
      </w:r>
    </w:p>
    <w:p w14:paraId="31F100D7" w14:textId="77777777" w:rsidR="00785CA6" w:rsidRPr="00B0276C" w:rsidRDefault="00785CA6" w:rsidP="009C4E07">
      <w:pPr>
        <w:jc w:val="center"/>
        <w:outlineLvl w:val="0"/>
        <w:rPr>
          <w:rFonts w:ascii="Times New Roman" w:hAnsi="Times New Roman" w:cs="Times New Roman"/>
          <w:b/>
          <w:sz w:val="18"/>
          <w:szCs w:val="18"/>
        </w:rPr>
      </w:pPr>
    </w:p>
    <w:p w14:paraId="05BA0702" w14:textId="77777777" w:rsidR="00785CA6" w:rsidRPr="00B0276C" w:rsidRDefault="00785CA6" w:rsidP="00785CA6">
      <w:pPr>
        <w:jc w:val="center"/>
        <w:outlineLvl w:val="0"/>
        <w:rPr>
          <w:rFonts w:ascii="Times New Roman" w:hAnsi="Times New Roman" w:cs="Times New Roman"/>
          <w:b/>
          <w:noProof/>
          <w:sz w:val="18"/>
          <w:szCs w:val="18"/>
        </w:rPr>
      </w:pPr>
      <w:r w:rsidRPr="00B0276C">
        <w:rPr>
          <w:rFonts w:ascii="Times New Roman" w:hAnsi="Times New Roman" w:cs="Times New Roman"/>
          <w:b/>
          <w:noProof/>
          <w:sz w:val="18"/>
          <w:szCs w:val="18"/>
        </w:rPr>
        <w:t>Abstrak</w:t>
      </w:r>
    </w:p>
    <w:p w14:paraId="5DAC9952" w14:textId="621E6F21" w:rsidR="0093088E" w:rsidRPr="00B0276C" w:rsidRDefault="0093088E" w:rsidP="00BF4A1D">
      <w:pPr>
        <w:adjustRightInd w:val="0"/>
        <w:rPr>
          <w:rFonts w:ascii="Times New Roman" w:hAnsi="Times New Roman" w:cs="Times New Roman"/>
          <w:noProof/>
          <w:sz w:val="18"/>
          <w:szCs w:val="18"/>
        </w:rPr>
      </w:pPr>
      <w:r w:rsidRPr="00B0276C">
        <w:rPr>
          <w:rFonts w:ascii="Times New Roman" w:hAnsi="Times New Roman" w:cs="Times New Roman"/>
          <w:iCs/>
          <w:noProof/>
          <w:sz w:val="18"/>
          <w:szCs w:val="18"/>
        </w:rPr>
        <w:t>Dalam menyelesaikan krisis tenaga semasa, adalah sangat penting untuk menggunakan biojisim yang berkesan dalam menghasilkan bahan kimia platform seperti asid levulinik (LA). LA sangat fleksib</w:t>
      </w:r>
      <w:r w:rsidR="00B0276C">
        <w:rPr>
          <w:rFonts w:ascii="Times New Roman" w:hAnsi="Times New Roman" w:cs="Times New Roman"/>
          <w:iCs/>
          <w:noProof/>
          <w:sz w:val="18"/>
          <w:szCs w:val="18"/>
        </w:rPr>
        <w:t>el</w:t>
      </w:r>
      <w:r w:rsidRPr="00B0276C">
        <w:rPr>
          <w:rFonts w:ascii="Times New Roman" w:hAnsi="Times New Roman" w:cs="Times New Roman"/>
          <w:iCs/>
          <w:noProof/>
          <w:sz w:val="18"/>
          <w:szCs w:val="18"/>
        </w:rPr>
        <w:t xml:space="preserve"> untuk pembentukan bahan kimia bernilai tinggi, kerana ia tergolong dalam keluarga karboksil dan keton. Bahan kimia platform yang berharga ini boleh dihasilkan dari selulosa (biojisim yang paling banyak terdapat di alam semula jadi). Paladium (Pd) sebagai logam </w:t>
      </w:r>
      <w:r w:rsidR="000F0445" w:rsidRPr="00B0276C">
        <w:rPr>
          <w:rFonts w:ascii="Times New Roman" w:hAnsi="Times New Roman" w:cs="Times New Roman"/>
          <w:iCs/>
          <w:noProof/>
          <w:sz w:val="18"/>
          <w:szCs w:val="18"/>
        </w:rPr>
        <w:t>adi</w:t>
      </w:r>
      <w:r w:rsidRPr="00B0276C">
        <w:rPr>
          <w:rFonts w:ascii="Times New Roman" w:hAnsi="Times New Roman" w:cs="Times New Roman"/>
          <w:iCs/>
          <w:noProof/>
          <w:sz w:val="18"/>
          <w:szCs w:val="18"/>
        </w:rPr>
        <w:t xml:space="preserve"> boleh digabungkan dengan pen</w:t>
      </w:r>
      <w:r w:rsidR="006E75AD" w:rsidRPr="00B0276C">
        <w:rPr>
          <w:rFonts w:ascii="Times New Roman" w:hAnsi="Times New Roman" w:cs="Times New Roman"/>
          <w:iCs/>
          <w:noProof/>
          <w:sz w:val="18"/>
          <w:szCs w:val="18"/>
        </w:rPr>
        <w:t>ampung</w:t>
      </w:r>
      <w:r w:rsidRPr="00B0276C">
        <w:rPr>
          <w:rFonts w:ascii="Times New Roman" w:hAnsi="Times New Roman" w:cs="Times New Roman"/>
          <w:iCs/>
          <w:noProof/>
          <w:sz w:val="18"/>
          <w:szCs w:val="18"/>
        </w:rPr>
        <w:t xml:space="preserve"> mangkin (silica-alumina; </w:t>
      </w:r>
      <w:r w:rsidRPr="00B0276C">
        <w:rPr>
          <w:rFonts w:ascii="Times New Roman" w:hAnsi="Times New Roman" w:cs="Times New Roman"/>
          <w:noProof/>
          <w:sz w:val="18"/>
          <w:szCs w:val="18"/>
        </w:rPr>
        <w:t>SiO</w:t>
      </w:r>
      <w:r w:rsidRPr="00B0276C">
        <w:rPr>
          <w:rFonts w:ascii="Times New Roman" w:hAnsi="Times New Roman" w:cs="Times New Roman"/>
          <w:noProof/>
          <w:sz w:val="18"/>
          <w:szCs w:val="18"/>
          <w:vertAlign w:val="subscript"/>
        </w:rPr>
        <w:t>2</w:t>
      </w:r>
      <w:r w:rsidRPr="00B0276C">
        <w:rPr>
          <w:rFonts w:ascii="Times New Roman" w:hAnsi="Times New Roman" w:cs="Times New Roman"/>
          <w:noProof/>
          <w:sz w:val="18"/>
          <w:szCs w:val="18"/>
        </w:rPr>
        <w:t>-Al</w:t>
      </w:r>
      <w:r w:rsidRPr="00B0276C">
        <w:rPr>
          <w:rFonts w:ascii="Times New Roman" w:hAnsi="Times New Roman" w:cs="Times New Roman"/>
          <w:noProof/>
          <w:sz w:val="18"/>
          <w:szCs w:val="18"/>
          <w:vertAlign w:val="subscript"/>
        </w:rPr>
        <w:t>2</w:t>
      </w:r>
      <w:r w:rsidRPr="00B0276C">
        <w:rPr>
          <w:rFonts w:ascii="Times New Roman" w:hAnsi="Times New Roman" w:cs="Times New Roman"/>
          <w:noProof/>
          <w:sz w:val="18"/>
          <w:szCs w:val="18"/>
        </w:rPr>
        <w:t>O</w:t>
      </w:r>
      <w:r w:rsidRPr="00B0276C">
        <w:rPr>
          <w:rFonts w:ascii="Times New Roman" w:hAnsi="Times New Roman" w:cs="Times New Roman"/>
          <w:noProof/>
          <w:sz w:val="18"/>
          <w:szCs w:val="18"/>
          <w:vertAlign w:val="subscript"/>
        </w:rPr>
        <w:t>3</w:t>
      </w:r>
      <w:r w:rsidRPr="00B0276C">
        <w:rPr>
          <w:rFonts w:ascii="Times New Roman" w:hAnsi="Times New Roman" w:cs="Times New Roman"/>
          <w:noProof/>
          <w:sz w:val="18"/>
          <w:szCs w:val="18"/>
        </w:rPr>
        <w:t xml:space="preserve"> and gamma-alumina; γ-Al</w:t>
      </w:r>
      <w:r w:rsidRPr="00B0276C">
        <w:rPr>
          <w:rFonts w:ascii="Times New Roman" w:hAnsi="Times New Roman" w:cs="Times New Roman"/>
          <w:noProof/>
          <w:sz w:val="18"/>
          <w:szCs w:val="18"/>
          <w:vertAlign w:val="subscript"/>
        </w:rPr>
        <w:t>2</w:t>
      </w:r>
      <w:r w:rsidRPr="00B0276C">
        <w:rPr>
          <w:rFonts w:ascii="Times New Roman" w:hAnsi="Times New Roman" w:cs="Times New Roman"/>
          <w:noProof/>
          <w:sz w:val="18"/>
          <w:szCs w:val="18"/>
        </w:rPr>
        <w:t>O</w:t>
      </w:r>
      <w:r w:rsidRPr="00B0276C">
        <w:rPr>
          <w:rFonts w:ascii="Times New Roman" w:hAnsi="Times New Roman" w:cs="Times New Roman"/>
          <w:noProof/>
          <w:sz w:val="18"/>
          <w:szCs w:val="18"/>
          <w:vertAlign w:val="subscript"/>
        </w:rPr>
        <w:t>3</w:t>
      </w:r>
      <w:r w:rsidRPr="00B0276C">
        <w:rPr>
          <w:rFonts w:ascii="Times New Roman" w:hAnsi="Times New Roman" w:cs="Times New Roman"/>
          <w:noProof/>
          <w:sz w:val="18"/>
          <w:szCs w:val="18"/>
        </w:rPr>
        <w:t xml:space="preserve">) yang dihasilkan menggunakan kaedah impregnasi basah yang bertujuan untuk 4% logam </w:t>
      </w:r>
      <w:r w:rsidR="006E75AD" w:rsidRPr="00B0276C">
        <w:rPr>
          <w:rFonts w:ascii="Times New Roman" w:hAnsi="Times New Roman" w:cs="Times New Roman"/>
          <w:noProof/>
          <w:sz w:val="18"/>
          <w:szCs w:val="18"/>
        </w:rPr>
        <w:t>adi</w:t>
      </w:r>
      <w:r w:rsidRPr="00B0276C">
        <w:rPr>
          <w:rFonts w:ascii="Times New Roman" w:hAnsi="Times New Roman" w:cs="Times New Roman"/>
          <w:noProof/>
          <w:sz w:val="18"/>
          <w:szCs w:val="18"/>
        </w:rPr>
        <w:t xml:space="preserve"> pada pen</w:t>
      </w:r>
      <w:r w:rsidR="006E75AD" w:rsidRPr="00B0276C">
        <w:rPr>
          <w:rFonts w:ascii="Times New Roman" w:hAnsi="Times New Roman" w:cs="Times New Roman"/>
          <w:noProof/>
          <w:sz w:val="18"/>
          <w:szCs w:val="18"/>
        </w:rPr>
        <w:t xml:space="preserve">ampung </w:t>
      </w:r>
      <w:r w:rsidRPr="00B0276C">
        <w:rPr>
          <w:rFonts w:ascii="Times New Roman" w:hAnsi="Times New Roman" w:cs="Times New Roman"/>
          <w:noProof/>
          <w:sz w:val="18"/>
          <w:szCs w:val="18"/>
        </w:rPr>
        <w:t xml:space="preserve">mangkin diikuti oleh </w:t>
      </w:r>
      <w:r w:rsidR="00474E07" w:rsidRPr="00B0276C">
        <w:rPr>
          <w:rFonts w:ascii="Times New Roman" w:hAnsi="Times New Roman" w:cs="Times New Roman"/>
          <w:noProof/>
          <w:sz w:val="18"/>
          <w:szCs w:val="18"/>
        </w:rPr>
        <w:t>kalsinasi</w:t>
      </w:r>
      <w:r w:rsidRPr="00B0276C">
        <w:rPr>
          <w:rFonts w:ascii="Times New Roman" w:hAnsi="Times New Roman" w:cs="Times New Roman"/>
          <w:noProof/>
          <w:sz w:val="18"/>
          <w:szCs w:val="18"/>
        </w:rPr>
        <w:t xml:space="preserve"> mangkin pada suhu 500 ˚C. </w:t>
      </w:r>
      <w:r w:rsidR="006E75AD" w:rsidRPr="00B0276C">
        <w:rPr>
          <w:rFonts w:ascii="Times New Roman" w:hAnsi="Times New Roman" w:cs="Times New Roman"/>
          <w:noProof/>
          <w:sz w:val="18"/>
          <w:szCs w:val="18"/>
        </w:rPr>
        <w:t>M</w:t>
      </w:r>
      <w:r w:rsidRPr="00B0276C">
        <w:rPr>
          <w:rFonts w:ascii="Times New Roman" w:hAnsi="Times New Roman" w:cs="Times New Roman"/>
          <w:noProof/>
          <w:sz w:val="18"/>
          <w:szCs w:val="18"/>
        </w:rPr>
        <w:t xml:space="preserve">angkin dicirikan menggunakan </w:t>
      </w:r>
      <w:r w:rsidR="00B0276C" w:rsidRPr="00B0276C">
        <w:rPr>
          <w:rFonts w:ascii="Times New Roman" w:hAnsi="Times New Roman" w:cs="Times New Roman"/>
          <w:noProof/>
          <w:sz w:val="18"/>
          <w:szCs w:val="18"/>
        </w:rPr>
        <w:t>spektroskopi inf</w:t>
      </w:r>
      <w:r w:rsidR="00B0276C">
        <w:rPr>
          <w:rFonts w:ascii="Times New Roman" w:hAnsi="Times New Roman" w:cs="Times New Roman"/>
          <w:noProof/>
          <w:sz w:val="18"/>
          <w:szCs w:val="18"/>
        </w:rPr>
        <w:t>ramerah transformasi Fourier</w:t>
      </w:r>
      <w:r w:rsidR="00B0276C" w:rsidRPr="00B0276C">
        <w:rPr>
          <w:rFonts w:ascii="Times New Roman" w:hAnsi="Times New Roman" w:cs="Times New Roman"/>
          <w:noProof/>
          <w:sz w:val="18"/>
          <w:szCs w:val="18"/>
        </w:rPr>
        <w:t xml:space="preserve"> </w:t>
      </w:r>
      <w:r w:rsidRPr="00B0276C">
        <w:rPr>
          <w:rFonts w:ascii="Times New Roman" w:hAnsi="Times New Roman" w:cs="Times New Roman"/>
          <w:noProof/>
          <w:sz w:val="18"/>
          <w:szCs w:val="18"/>
        </w:rPr>
        <w:t xml:space="preserve">(FTIR) dan </w:t>
      </w:r>
      <w:r w:rsidRPr="00B0276C">
        <w:rPr>
          <w:rFonts w:ascii="Times New Roman" w:hAnsi="Times New Roman" w:cs="Times New Roman"/>
          <w:i/>
          <w:iCs/>
          <w:noProof/>
          <w:sz w:val="18"/>
          <w:szCs w:val="18"/>
        </w:rPr>
        <w:t>Brunauer–Emmett–Teller</w:t>
      </w:r>
      <w:r w:rsidRPr="00B0276C">
        <w:rPr>
          <w:rFonts w:ascii="Times New Roman" w:hAnsi="Times New Roman" w:cs="Times New Roman"/>
          <w:noProof/>
          <w:sz w:val="18"/>
          <w:szCs w:val="18"/>
        </w:rPr>
        <w:t xml:space="preserve"> (BET). Kajian mengenai pengaruh parameter reaksi seperti kelajuan pengadukan, suhu tindak balas, dan pemuatan selulosa disiasat menggunakan mangkin ini dalam rea</w:t>
      </w:r>
      <w:r w:rsidR="006E75AD" w:rsidRPr="00B0276C">
        <w:rPr>
          <w:rFonts w:ascii="Times New Roman" w:hAnsi="Times New Roman" w:cs="Times New Roman"/>
          <w:noProof/>
          <w:sz w:val="18"/>
          <w:szCs w:val="18"/>
        </w:rPr>
        <w:t>k</w:t>
      </w:r>
      <w:r w:rsidRPr="00B0276C">
        <w:rPr>
          <w:rFonts w:ascii="Times New Roman" w:hAnsi="Times New Roman" w:cs="Times New Roman"/>
          <w:noProof/>
          <w:sz w:val="18"/>
          <w:szCs w:val="18"/>
        </w:rPr>
        <w:t>tor semi-</w:t>
      </w:r>
      <w:r w:rsidR="006E75AD" w:rsidRPr="00B0276C">
        <w:rPr>
          <w:rFonts w:ascii="Times New Roman" w:hAnsi="Times New Roman" w:cs="Times New Roman"/>
          <w:noProof/>
          <w:sz w:val="18"/>
          <w:szCs w:val="18"/>
        </w:rPr>
        <w:t>kelompok</w:t>
      </w:r>
      <w:r w:rsidRPr="00B0276C">
        <w:rPr>
          <w:rFonts w:ascii="Times New Roman" w:hAnsi="Times New Roman" w:cs="Times New Roman"/>
          <w:noProof/>
          <w:sz w:val="18"/>
          <w:szCs w:val="18"/>
        </w:rPr>
        <w:t xml:space="preserve"> selama 8 jam. Penukaran selulosa tertinggi (73.9%) dan hasil LA (43.3%) dicapai dalam keadaan ini; kelajuan pengadukan 1100 rpm, suhu </w:t>
      </w:r>
      <w:r w:rsidR="006E75AD" w:rsidRPr="00B0276C">
        <w:rPr>
          <w:rFonts w:ascii="Times New Roman" w:hAnsi="Times New Roman" w:cs="Times New Roman"/>
          <w:noProof/>
          <w:sz w:val="18"/>
          <w:szCs w:val="18"/>
        </w:rPr>
        <w:t>tindak balas</w:t>
      </w:r>
      <w:r w:rsidRPr="00B0276C">
        <w:rPr>
          <w:rFonts w:ascii="Times New Roman" w:hAnsi="Times New Roman" w:cs="Times New Roman"/>
          <w:noProof/>
          <w:sz w:val="18"/>
          <w:szCs w:val="18"/>
        </w:rPr>
        <w:t xml:space="preserve"> 200 ˚C, dan pemuatan selulosa 1.5 g dengan pra-pengurangan mangkin Pd/SiO</w:t>
      </w:r>
      <w:r w:rsidRPr="00B0276C">
        <w:rPr>
          <w:rFonts w:ascii="Times New Roman" w:hAnsi="Times New Roman" w:cs="Times New Roman"/>
          <w:noProof/>
          <w:sz w:val="18"/>
          <w:szCs w:val="18"/>
          <w:vertAlign w:val="subscript"/>
        </w:rPr>
        <w:t>2</w:t>
      </w:r>
      <w:r w:rsidRPr="00B0276C">
        <w:rPr>
          <w:rFonts w:ascii="Times New Roman" w:hAnsi="Times New Roman" w:cs="Times New Roman"/>
          <w:noProof/>
          <w:sz w:val="18"/>
          <w:szCs w:val="18"/>
        </w:rPr>
        <w:t>-Al</w:t>
      </w:r>
      <w:r w:rsidRPr="00B0276C">
        <w:rPr>
          <w:rFonts w:ascii="Times New Roman" w:hAnsi="Times New Roman" w:cs="Times New Roman"/>
          <w:noProof/>
          <w:sz w:val="18"/>
          <w:szCs w:val="18"/>
          <w:vertAlign w:val="subscript"/>
        </w:rPr>
        <w:t>2</w:t>
      </w:r>
      <w:r w:rsidRPr="00B0276C">
        <w:rPr>
          <w:rFonts w:ascii="Times New Roman" w:hAnsi="Times New Roman" w:cs="Times New Roman"/>
          <w:noProof/>
          <w:sz w:val="18"/>
          <w:szCs w:val="18"/>
        </w:rPr>
        <w:t>O</w:t>
      </w:r>
      <w:r w:rsidRPr="00B0276C">
        <w:rPr>
          <w:rFonts w:ascii="Times New Roman" w:hAnsi="Times New Roman" w:cs="Times New Roman"/>
          <w:noProof/>
          <w:sz w:val="18"/>
          <w:szCs w:val="18"/>
          <w:vertAlign w:val="subscript"/>
        </w:rPr>
        <w:t>3</w:t>
      </w:r>
      <w:r w:rsidRPr="00B0276C">
        <w:rPr>
          <w:rFonts w:ascii="Times New Roman" w:hAnsi="Times New Roman" w:cs="Times New Roman"/>
          <w:noProof/>
          <w:sz w:val="18"/>
          <w:szCs w:val="18"/>
        </w:rPr>
        <w:t xml:space="preserve"> (luas permukaan dan isi pori 485.6 m</w:t>
      </w:r>
      <w:r w:rsidRPr="00B0276C">
        <w:rPr>
          <w:rFonts w:ascii="Times New Roman" w:hAnsi="Times New Roman" w:cs="Times New Roman"/>
          <w:noProof/>
          <w:sz w:val="18"/>
          <w:szCs w:val="18"/>
          <w:vertAlign w:val="superscript"/>
        </w:rPr>
        <w:t>2</w:t>
      </w:r>
      <w:r w:rsidRPr="00B0276C">
        <w:rPr>
          <w:rFonts w:ascii="Times New Roman" w:hAnsi="Times New Roman" w:cs="Times New Roman"/>
          <w:noProof/>
          <w:sz w:val="18"/>
          <w:szCs w:val="18"/>
        </w:rPr>
        <w:t>/g dan 0.2459 cm</w:t>
      </w:r>
      <w:r w:rsidRPr="00B0276C">
        <w:rPr>
          <w:rFonts w:ascii="Times New Roman" w:hAnsi="Times New Roman" w:cs="Times New Roman"/>
          <w:noProof/>
          <w:sz w:val="18"/>
          <w:szCs w:val="18"/>
          <w:vertAlign w:val="superscript"/>
        </w:rPr>
        <w:t>3</w:t>
      </w:r>
      <w:r w:rsidRPr="00B0276C">
        <w:rPr>
          <w:rFonts w:ascii="Times New Roman" w:hAnsi="Times New Roman" w:cs="Times New Roman"/>
          <w:noProof/>
          <w:sz w:val="18"/>
          <w:szCs w:val="18"/>
        </w:rPr>
        <w:t xml:space="preserve">/g, masing masing) pada suhu 150 ˚C dan kelajuan pengadukan 1300 rpm (dalam 5 bar </w:t>
      </w:r>
      <w:r w:rsidR="00B27049" w:rsidRPr="00B0276C">
        <w:rPr>
          <w:rFonts w:ascii="Times New Roman" w:hAnsi="Times New Roman" w:cs="Times New Roman"/>
          <w:noProof/>
          <w:sz w:val="18"/>
          <w:szCs w:val="18"/>
        </w:rPr>
        <w:t xml:space="preserve">hidrogen, </w:t>
      </w:r>
      <w:r w:rsidRPr="00B0276C">
        <w:rPr>
          <w:rFonts w:ascii="Times New Roman" w:hAnsi="Times New Roman" w:cs="Times New Roman"/>
          <w:noProof/>
          <w:sz w:val="18"/>
          <w:szCs w:val="18"/>
        </w:rPr>
        <w:t>H</w:t>
      </w:r>
      <w:r w:rsidRPr="00B0276C">
        <w:rPr>
          <w:rFonts w:ascii="Times New Roman" w:hAnsi="Times New Roman" w:cs="Times New Roman"/>
          <w:noProof/>
          <w:sz w:val="18"/>
          <w:szCs w:val="18"/>
          <w:vertAlign w:val="subscript"/>
        </w:rPr>
        <w:t>2</w:t>
      </w:r>
      <w:r w:rsidRPr="00B0276C">
        <w:rPr>
          <w:rFonts w:ascii="Times New Roman" w:hAnsi="Times New Roman" w:cs="Times New Roman"/>
          <w:noProof/>
          <w:sz w:val="18"/>
          <w:szCs w:val="18"/>
        </w:rPr>
        <w:t xml:space="preserve"> selama 1 jam).</w:t>
      </w:r>
    </w:p>
    <w:p w14:paraId="6D91E9D8" w14:textId="77777777" w:rsidR="00785CA6" w:rsidRPr="00B0276C" w:rsidRDefault="00785CA6" w:rsidP="00785CA6">
      <w:pPr>
        <w:outlineLvl w:val="0"/>
        <w:rPr>
          <w:rFonts w:ascii="Times New Roman" w:hAnsi="Times New Roman" w:cs="Times New Roman"/>
          <w:noProof/>
          <w:sz w:val="18"/>
          <w:szCs w:val="18"/>
        </w:rPr>
      </w:pPr>
    </w:p>
    <w:p w14:paraId="49FA7F8B" w14:textId="48544E22" w:rsidR="00785CA6" w:rsidRPr="00B0276C" w:rsidRDefault="00785CA6" w:rsidP="00785CA6">
      <w:pPr>
        <w:outlineLvl w:val="0"/>
        <w:rPr>
          <w:rFonts w:ascii="Times New Roman" w:hAnsi="Times New Roman" w:cs="Times New Roman"/>
          <w:b/>
          <w:noProof/>
          <w:kern w:val="0"/>
          <w:szCs w:val="20"/>
        </w:rPr>
      </w:pPr>
      <w:r w:rsidRPr="00B0276C">
        <w:rPr>
          <w:rFonts w:ascii="Times New Roman" w:hAnsi="Times New Roman" w:cs="Times New Roman"/>
          <w:b/>
          <w:noProof/>
          <w:sz w:val="18"/>
          <w:szCs w:val="18"/>
        </w:rPr>
        <w:t>Kata kunci:</w:t>
      </w:r>
      <w:r w:rsidRPr="00B0276C">
        <w:rPr>
          <w:rFonts w:ascii="Times New Roman" w:hAnsi="Times New Roman" w:cs="Times New Roman"/>
          <w:b/>
          <w:noProof/>
        </w:rPr>
        <w:t xml:space="preserve"> </w:t>
      </w:r>
      <w:r w:rsidR="0093088E" w:rsidRPr="00B0276C">
        <w:rPr>
          <w:rFonts w:ascii="Times New Roman" w:hAnsi="Times New Roman" w:cs="Times New Roman"/>
          <w:noProof/>
          <w:sz w:val="18"/>
          <w:szCs w:val="18"/>
        </w:rPr>
        <w:t>Pd/SiO</w:t>
      </w:r>
      <w:r w:rsidR="0093088E" w:rsidRPr="00B0276C">
        <w:rPr>
          <w:rFonts w:ascii="Times New Roman" w:hAnsi="Times New Roman" w:cs="Times New Roman"/>
          <w:noProof/>
          <w:sz w:val="18"/>
          <w:szCs w:val="18"/>
          <w:vertAlign w:val="subscript"/>
        </w:rPr>
        <w:t>2</w:t>
      </w:r>
      <w:r w:rsidR="0093088E" w:rsidRPr="00B0276C">
        <w:rPr>
          <w:rFonts w:ascii="Times New Roman" w:hAnsi="Times New Roman" w:cs="Times New Roman"/>
          <w:noProof/>
          <w:sz w:val="18"/>
          <w:szCs w:val="18"/>
        </w:rPr>
        <w:t>-Al</w:t>
      </w:r>
      <w:r w:rsidR="0093088E" w:rsidRPr="00B0276C">
        <w:rPr>
          <w:rFonts w:ascii="Times New Roman" w:hAnsi="Times New Roman" w:cs="Times New Roman"/>
          <w:noProof/>
          <w:sz w:val="18"/>
          <w:szCs w:val="18"/>
          <w:vertAlign w:val="subscript"/>
        </w:rPr>
        <w:t>2</w:t>
      </w:r>
      <w:r w:rsidR="0093088E" w:rsidRPr="00B0276C">
        <w:rPr>
          <w:rFonts w:ascii="Times New Roman" w:hAnsi="Times New Roman" w:cs="Times New Roman"/>
          <w:noProof/>
          <w:sz w:val="18"/>
          <w:szCs w:val="18"/>
        </w:rPr>
        <w:t>O</w:t>
      </w:r>
      <w:r w:rsidR="0093088E" w:rsidRPr="00B0276C">
        <w:rPr>
          <w:rFonts w:ascii="Times New Roman" w:hAnsi="Times New Roman" w:cs="Times New Roman"/>
          <w:noProof/>
          <w:sz w:val="18"/>
          <w:szCs w:val="18"/>
          <w:vertAlign w:val="subscript"/>
        </w:rPr>
        <w:t>3</w:t>
      </w:r>
      <w:r w:rsidR="0093088E" w:rsidRPr="00B0276C">
        <w:rPr>
          <w:rFonts w:ascii="Times New Roman" w:hAnsi="Times New Roman" w:cs="Times New Roman"/>
          <w:noProof/>
          <w:sz w:val="18"/>
          <w:szCs w:val="18"/>
        </w:rPr>
        <w:t>, selulosa, hidrolisis, asid levulinik</w:t>
      </w:r>
    </w:p>
    <w:p w14:paraId="306555E4" w14:textId="77777777" w:rsidR="003F3701" w:rsidRPr="00B0276C" w:rsidRDefault="003F3701" w:rsidP="00B0276C">
      <w:pPr>
        <w:outlineLvl w:val="0"/>
        <w:rPr>
          <w:rFonts w:ascii="Times New Roman" w:hAnsi="Times New Roman" w:cs="Times New Roman"/>
          <w:b/>
          <w:szCs w:val="20"/>
        </w:rPr>
      </w:pPr>
    </w:p>
    <w:p w14:paraId="3A9CDDE0" w14:textId="77777777" w:rsidR="00785CA6" w:rsidRPr="00B0276C" w:rsidRDefault="00785CA6" w:rsidP="00785CA6">
      <w:pPr>
        <w:jc w:val="center"/>
        <w:outlineLvl w:val="0"/>
        <w:rPr>
          <w:rFonts w:ascii="Times New Roman" w:hAnsi="Times New Roman" w:cs="Times New Roman"/>
          <w:b/>
        </w:rPr>
      </w:pPr>
      <w:r w:rsidRPr="00B0276C">
        <w:rPr>
          <w:rFonts w:ascii="Times New Roman" w:hAnsi="Times New Roman" w:cs="Times New Roman"/>
          <w:b/>
        </w:rPr>
        <w:t>Introduction</w:t>
      </w:r>
    </w:p>
    <w:p w14:paraId="00EB2B4F" w14:textId="53654B70" w:rsidR="0093088E" w:rsidRPr="00B0276C" w:rsidRDefault="0093088E" w:rsidP="00BF4A1D">
      <w:pPr>
        <w:rPr>
          <w:rFonts w:ascii="Times New Roman" w:hAnsi="Times New Roman" w:cs="Times New Roman"/>
          <w:szCs w:val="20"/>
        </w:rPr>
      </w:pPr>
      <w:r w:rsidRPr="00B0276C">
        <w:rPr>
          <w:rFonts w:ascii="Times New Roman" w:hAnsi="Times New Roman" w:cs="Times New Roman"/>
          <w:szCs w:val="20"/>
        </w:rPr>
        <w:t xml:space="preserve">Cellulose, a part of biomass, is a major component of lignocelluloses as it comprises 40-50% of </w:t>
      </w:r>
      <w:r w:rsidR="00034389" w:rsidRPr="00B0276C">
        <w:rPr>
          <w:rFonts w:ascii="Times New Roman" w:hAnsi="Times New Roman" w:cs="Times New Roman"/>
          <w:szCs w:val="20"/>
        </w:rPr>
        <w:t xml:space="preserve">lignocellulose </w:t>
      </w:r>
      <w:r w:rsidRPr="00B0276C">
        <w:rPr>
          <w:rFonts w:ascii="Times New Roman" w:hAnsi="Times New Roman" w:cs="Times New Roman"/>
          <w:szCs w:val="20"/>
        </w:rPr>
        <w:t>composition. It is formed by dehydration and condensation of glucose produced from photosynthesis [1]. Starch, which is likewise created by photosynthesis but ha</w:t>
      </w:r>
      <w:r w:rsidR="00034389" w:rsidRPr="00B0276C">
        <w:rPr>
          <w:rFonts w:ascii="Times New Roman" w:hAnsi="Times New Roman" w:cs="Times New Roman"/>
          <w:szCs w:val="20"/>
        </w:rPr>
        <w:t>ving</w:t>
      </w:r>
      <w:r w:rsidRPr="00B0276C">
        <w:rPr>
          <w:rFonts w:ascii="Times New Roman" w:hAnsi="Times New Roman" w:cs="Times New Roman"/>
          <w:szCs w:val="20"/>
        </w:rPr>
        <w:t xml:space="preserve"> a different characteristic than cellulose, can be classified as biomass. Starch, a polymer with α-1→4 glycosidic linkages, is soluble in hot water and is the main constituent of corn, potato, and rice. Even though </w:t>
      </w:r>
      <w:r w:rsidR="00034389" w:rsidRPr="00B0276C">
        <w:rPr>
          <w:rFonts w:ascii="Times New Roman" w:hAnsi="Times New Roman" w:cs="Times New Roman"/>
          <w:szCs w:val="20"/>
        </w:rPr>
        <w:t xml:space="preserve">considerable </w:t>
      </w:r>
      <w:r w:rsidRPr="00B0276C">
        <w:rPr>
          <w:rFonts w:ascii="Times New Roman" w:hAnsi="Times New Roman" w:cs="Times New Roman"/>
          <w:szCs w:val="20"/>
        </w:rPr>
        <w:t>attention has been given to the production of fuels and chemicals, starch should be prioritized as a dietary source [2].</w:t>
      </w:r>
    </w:p>
    <w:p w14:paraId="6F87C099" w14:textId="77777777" w:rsidR="009E29CC" w:rsidRPr="00B0276C" w:rsidRDefault="009E29CC" w:rsidP="00BF4A1D">
      <w:pPr>
        <w:rPr>
          <w:rFonts w:ascii="Times New Roman" w:hAnsi="Times New Roman" w:cs="Times New Roman"/>
          <w:szCs w:val="20"/>
        </w:rPr>
      </w:pPr>
    </w:p>
    <w:p w14:paraId="58E91B9D" w14:textId="00AE0AE5" w:rsidR="0093088E" w:rsidRPr="00B0276C" w:rsidRDefault="0093088E" w:rsidP="0093088E">
      <w:pPr>
        <w:rPr>
          <w:rFonts w:ascii="Times New Roman" w:hAnsi="Times New Roman" w:cs="Times New Roman"/>
          <w:szCs w:val="20"/>
        </w:rPr>
      </w:pPr>
      <w:r w:rsidRPr="00B0276C">
        <w:rPr>
          <w:rFonts w:ascii="Times New Roman" w:hAnsi="Times New Roman" w:cs="Times New Roman"/>
          <w:szCs w:val="20"/>
        </w:rPr>
        <w:t xml:space="preserve">Furthermore, the amount of cellulose is </w:t>
      </w:r>
      <w:r w:rsidR="005F56E1" w:rsidRPr="00B0276C">
        <w:rPr>
          <w:rFonts w:ascii="Times New Roman" w:hAnsi="Times New Roman" w:cs="Times New Roman"/>
          <w:szCs w:val="20"/>
        </w:rPr>
        <w:t xml:space="preserve">so </w:t>
      </w:r>
      <w:r w:rsidRPr="00B0276C">
        <w:rPr>
          <w:rFonts w:ascii="Times New Roman" w:hAnsi="Times New Roman" w:cs="Times New Roman"/>
          <w:szCs w:val="20"/>
        </w:rPr>
        <w:t xml:space="preserve">enormous </w:t>
      </w:r>
      <w:r w:rsidR="00706C3E" w:rsidRPr="00B0276C">
        <w:rPr>
          <w:rFonts w:ascii="Times New Roman" w:hAnsi="Times New Roman" w:cs="Times New Roman"/>
          <w:szCs w:val="20"/>
        </w:rPr>
        <w:t xml:space="preserve">that it is wasteful </w:t>
      </w:r>
      <w:r w:rsidRPr="00B0276C">
        <w:rPr>
          <w:rFonts w:ascii="Times New Roman" w:hAnsi="Times New Roman" w:cs="Times New Roman"/>
          <w:szCs w:val="20"/>
        </w:rPr>
        <w:t>to simply let it decompose without exploring its potential benefits. The commercial feasibility of producing sugar alcohols such as sorbitol and mannitol</w:t>
      </w:r>
      <w:r w:rsidR="005F56E1" w:rsidRPr="00B0276C">
        <w:rPr>
          <w:rFonts w:ascii="Times New Roman" w:hAnsi="Times New Roman" w:cs="Times New Roman"/>
          <w:szCs w:val="20"/>
        </w:rPr>
        <w:t>,</w:t>
      </w:r>
      <w:r w:rsidRPr="00B0276C">
        <w:rPr>
          <w:rFonts w:ascii="Times New Roman" w:hAnsi="Times New Roman" w:cs="Times New Roman"/>
          <w:szCs w:val="20"/>
        </w:rPr>
        <w:t xml:space="preserve"> </w:t>
      </w:r>
      <w:r w:rsidR="005F56E1" w:rsidRPr="00B0276C">
        <w:rPr>
          <w:rFonts w:ascii="Times New Roman" w:hAnsi="Times New Roman" w:cs="Times New Roman"/>
          <w:szCs w:val="20"/>
        </w:rPr>
        <w:t xml:space="preserve">which are particularly valuable in the food sector as sweeteners and preservatives, </w:t>
      </w:r>
      <w:r w:rsidRPr="00B0276C">
        <w:rPr>
          <w:rFonts w:ascii="Times New Roman" w:hAnsi="Times New Roman" w:cs="Times New Roman"/>
          <w:szCs w:val="20"/>
        </w:rPr>
        <w:t>by using hydrogenation method is one way to utilize this enormous resource [3]. When it comes to catalytic cellulose hydrolysis, LA is the main product produced after cellulose undergoes a few processes; 1) hydrolysis 2) dehydration and 3) rehydration [4]. Figure 1 shows the reaction pathway for the production of LA from cellulose.</w:t>
      </w:r>
    </w:p>
    <w:p w14:paraId="01D52C6F" w14:textId="449A384E" w:rsidR="0093088E" w:rsidRDefault="0093088E" w:rsidP="0093088E">
      <w:pPr>
        <w:ind w:firstLine="720"/>
        <w:rPr>
          <w:rFonts w:ascii="Times New Roman" w:hAnsi="Times New Roman" w:cs="Times New Roman"/>
          <w:szCs w:val="20"/>
        </w:rPr>
      </w:pPr>
    </w:p>
    <w:p w14:paraId="6B6ED0B7" w14:textId="1549E828" w:rsidR="00B0276C" w:rsidRDefault="00B0276C" w:rsidP="0093088E">
      <w:pPr>
        <w:ind w:firstLine="720"/>
        <w:rPr>
          <w:rFonts w:ascii="Times New Roman" w:hAnsi="Times New Roman" w:cs="Times New Roman"/>
          <w:szCs w:val="20"/>
        </w:rPr>
      </w:pPr>
    </w:p>
    <w:p w14:paraId="4F5BFAC1" w14:textId="16AFAF1C" w:rsidR="00B0276C" w:rsidRDefault="00B0276C" w:rsidP="0093088E">
      <w:pPr>
        <w:ind w:firstLine="720"/>
        <w:rPr>
          <w:rFonts w:ascii="Times New Roman" w:hAnsi="Times New Roman" w:cs="Times New Roman"/>
          <w:szCs w:val="20"/>
        </w:rPr>
      </w:pPr>
    </w:p>
    <w:p w14:paraId="1F8AA22C" w14:textId="77777777" w:rsidR="00B0276C" w:rsidRPr="00B0276C" w:rsidRDefault="00B0276C" w:rsidP="0093088E">
      <w:pPr>
        <w:ind w:firstLine="720"/>
        <w:rPr>
          <w:rFonts w:ascii="Times New Roman" w:hAnsi="Times New Roman" w:cs="Times New Roman"/>
          <w:szCs w:val="20"/>
        </w:rPr>
      </w:pPr>
    </w:p>
    <w:p w14:paraId="6A164775" w14:textId="15CD7A15" w:rsidR="0093088E" w:rsidRPr="00B0276C" w:rsidRDefault="00677E80" w:rsidP="0093088E">
      <w:pPr>
        <w:ind w:firstLine="720"/>
        <w:rPr>
          <w:rFonts w:ascii="Times New Roman" w:hAnsi="Times New Roman" w:cs="Times New Roman"/>
          <w:szCs w:val="20"/>
        </w:rPr>
      </w:pPr>
      <w:r w:rsidRPr="00B0276C">
        <w:rPr>
          <w:rFonts w:ascii="Times New Roman" w:hAnsi="Times New Roman" w:cs="Times New Roman"/>
          <w:noProof/>
          <w:szCs w:val="20"/>
        </w:rPr>
        <w:lastRenderedPageBreak/>
        <w:drawing>
          <wp:anchor distT="0" distB="0" distL="114300" distR="114300" simplePos="0" relativeHeight="251587584" behindDoc="1" locked="0" layoutInCell="1" allowOverlap="1" wp14:anchorId="37A334FB" wp14:editId="20898CA0">
            <wp:simplePos x="0" y="0"/>
            <wp:positionH relativeFrom="column">
              <wp:posOffset>22860</wp:posOffset>
            </wp:positionH>
            <wp:positionV relativeFrom="paragraph">
              <wp:posOffset>1270</wp:posOffset>
            </wp:positionV>
            <wp:extent cx="5688330" cy="923925"/>
            <wp:effectExtent l="19050" t="0" r="7620" b="0"/>
            <wp:wrapNone/>
            <wp:docPr id="1" name="Picture 1" descr="C:\Users\user\Desktop\Reaction pathw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eaction pathway.png"/>
                    <pic:cNvPicPr>
                      <a:picLocks noChangeAspect="1" noChangeArrowheads="1"/>
                    </pic:cNvPicPr>
                  </pic:nvPicPr>
                  <pic:blipFill>
                    <a:blip r:embed="rId9" cstate="print"/>
                    <a:srcRect/>
                    <a:stretch>
                      <a:fillRect/>
                    </a:stretch>
                  </pic:blipFill>
                  <pic:spPr bwMode="auto">
                    <a:xfrm>
                      <a:off x="0" y="0"/>
                      <a:ext cx="5688330" cy="923925"/>
                    </a:xfrm>
                    <a:prstGeom prst="rect">
                      <a:avLst/>
                    </a:prstGeom>
                    <a:noFill/>
                    <a:ln w="9525">
                      <a:noFill/>
                      <a:miter lim="800000"/>
                      <a:headEnd/>
                      <a:tailEnd/>
                    </a:ln>
                  </pic:spPr>
                </pic:pic>
              </a:graphicData>
            </a:graphic>
          </wp:anchor>
        </w:drawing>
      </w:r>
    </w:p>
    <w:p w14:paraId="73C048FE" w14:textId="77777777" w:rsidR="0093088E" w:rsidRPr="00B0276C" w:rsidRDefault="0093088E" w:rsidP="0093088E">
      <w:pPr>
        <w:ind w:firstLine="720"/>
        <w:rPr>
          <w:rFonts w:ascii="Times New Roman" w:hAnsi="Times New Roman" w:cs="Times New Roman"/>
          <w:szCs w:val="20"/>
        </w:rPr>
      </w:pPr>
    </w:p>
    <w:p w14:paraId="32BD21EC" w14:textId="77777777" w:rsidR="0093088E" w:rsidRPr="00B0276C" w:rsidRDefault="0093088E" w:rsidP="0093088E">
      <w:pPr>
        <w:ind w:firstLine="720"/>
        <w:rPr>
          <w:rFonts w:ascii="Times New Roman" w:hAnsi="Times New Roman" w:cs="Times New Roman"/>
          <w:szCs w:val="20"/>
        </w:rPr>
      </w:pPr>
    </w:p>
    <w:p w14:paraId="1CCB3912" w14:textId="77777777" w:rsidR="0093088E" w:rsidRPr="00B0276C" w:rsidRDefault="0093088E" w:rsidP="0093088E">
      <w:pPr>
        <w:ind w:firstLine="720"/>
        <w:rPr>
          <w:rFonts w:ascii="Times New Roman" w:hAnsi="Times New Roman" w:cs="Times New Roman"/>
          <w:szCs w:val="20"/>
        </w:rPr>
      </w:pPr>
    </w:p>
    <w:p w14:paraId="0DB2616F" w14:textId="2E0020C2" w:rsidR="0093088E" w:rsidRPr="00B0276C" w:rsidRDefault="0093088E" w:rsidP="00C926E8">
      <w:pPr>
        <w:rPr>
          <w:rFonts w:ascii="Times New Roman" w:hAnsi="Times New Roman" w:cs="Times New Roman"/>
          <w:szCs w:val="20"/>
        </w:rPr>
      </w:pPr>
    </w:p>
    <w:p w14:paraId="55F57C21" w14:textId="77777777" w:rsidR="00C926E8" w:rsidRPr="00B0276C" w:rsidRDefault="00C926E8" w:rsidP="00C926E8">
      <w:pPr>
        <w:rPr>
          <w:rFonts w:ascii="Times New Roman" w:hAnsi="Times New Roman" w:cs="Times New Roman"/>
          <w:szCs w:val="20"/>
        </w:rPr>
      </w:pPr>
    </w:p>
    <w:p w14:paraId="3B593551" w14:textId="49ED7455" w:rsidR="0093088E" w:rsidRPr="00B0276C" w:rsidRDefault="0093088E" w:rsidP="00C926E8">
      <w:pPr>
        <w:spacing w:before="240"/>
        <w:ind w:firstLine="720"/>
        <w:jc w:val="center"/>
        <w:rPr>
          <w:rFonts w:ascii="Times New Roman" w:hAnsi="Times New Roman" w:cs="Times New Roman"/>
          <w:szCs w:val="20"/>
        </w:rPr>
      </w:pPr>
      <w:r w:rsidRPr="00B0276C">
        <w:rPr>
          <w:rFonts w:ascii="Times New Roman" w:hAnsi="Times New Roman" w:cs="Times New Roman"/>
          <w:szCs w:val="20"/>
        </w:rPr>
        <w:t>Figure 1</w:t>
      </w:r>
      <w:r w:rsidR="00677E80" w:rsidRPr="00B0276C">
        <w:rPr>
          <w:rFonts w:ascii="Times New Roman" w:hAnsi="Times New Roman" w:cs="Times New Roman"/>
          <w:szCs w:val="20"/>
        </w:rPr>
        <w:t>.</w:t>
      </w:r>
      <w:r w:rsidRPr="00B0276C">
        <w:rPr>
          <w:rFonts w:ascii="Times New Roman" w:hAnsi="Times New Roman" w:cs="Times New Roman"/>
          <w:szCs w:val="20"/>
        </w:rPr>
        <w:t xml:space="preserve"> Reaction pathway for the production of LA from cellulose</w:t>
      </w:r>
    </w:p>
    <w:p w14:paraId="685F2CBB" w14:textId="77777777" w:rsidR="0093088E" w:rsidRPr="00B0276C" w:rsidRDefault="0093088E" w:rsidP="0093088E">
      <w:pPr>
        <w:ind w:firstLine="720"/>
        <w:rPr>
          <w:rFonts w:ascii="Times New Roman" w:hAnsi="Times New Roman" w:cs="Times New Roman"/>
          <w:szCs w:val="20"/>
        </w:rPr>
      </w:pPr>
    </w:p>
    <w:p w14:paraId="2643E6A4" w14:textId="225388FB" w:rsidR="0093088E" w:rsidRPr="00B0276C" w:rsidRDefault="0093088E" w:rsidP="0093088E">
      <w:pPr>
        <w:rPr>
          <w:rFonts w:ascii="Times New Roman" w:hAnsi="Times New Roman" w:cs="Times New Roman"/>
          <w:szCs w:val="20"/>
        </w:rPr>
      </w:pPr>
      <w:r w:rsidRPr="00B0276C">
        <w:rPr>
          <w:rFonts w:ascii="Times New Roman" w:hAnsi="Times New Roman" w:cs="Times New Roman"/>
          <w:szCs w:val="20"/>
        </w:rPr>
        <w:t>LA is a water-soluble, organic compound that comes from the family of carboxylic acid and ketone</w:t>
      </w:r>
      <w:r w:rsidR="00706C3E" w:rsidRPr="00B0276C">
        <w:rPr>
          <w:rFonts w:ascii="Times New Roman" w:hAnsi="Times New Roman" w:cs="Times New Roman"/>
          <w:szCs w:val="20"/>
        </w:rPr>
        <w:t xml:space="preserve">, </w:t>
      </w:r>
      <w:r w:rsidRPr="00B0276C">
        <w:rPr>
          <w:rFonts w:ascii="Times New Roman" w:hAnsi="Times New Roman" w:cs="Times New Roman"/>
          <w:szCs w:val="20"/>
        </w:rPr>
        <w:t>possess</w:t>
      </w:r>
      <w:r w:rsidR="00706C3E" w:rsidRPr="00B0276C">
        <w:rPr>
          <w:rFonts w:ascii="Times New Roman" w:hAnsi="Times New Roman" w:cs="Times New Roman"/>
          <w:szCs w:val="20"/>
        </w:rPr>
        <w:t>ing</w:t>
      </w:r>
      <w:r w:rsidRPr="00B0276C">
        <w:rPr>
          <w:rFonts w:ascii="Times New Roman" w:hAnsi="Times New Roman" w:cs="Times New Roman"/>
          <w:szCs w:val="20"/>
        </w:rPr>
        <w:t xml:space="preserve"> a wide range of reactivity and functionality [5]. These two functional groups </w:t>
      </w:r>
      <w:r w:rsidR="00706C3E" w:rsidRPr="00B0276C">
        <w:rPr>
          <w:rFonts w:ascii="Times New Roman" w:hAnsi="Times New Roman" w:cs="Times New Roman"/>
          <w:szCs w:val="20"/>
        </w:rPr>
        <w:t xml:space="preserve">cause </w:t>
      </w:r>
      <w:r w:rsidRPr="00B0276C">
        <w:rPr>
          <w:rFonts w:ascii="Times New Roman" w:hAnsi="Times New Roman" w:cs="Times New Roman"/>
          <w:szCs w:val="20"/>
        </w:rPr>
        <w:t>LA to be a very versatile building block for a vast chemical transformation of high-value organic chemicals, resin precursors, polymers precursors, and fuel additives with plenty of potential industrial applications [4]. Succinic acid and maleic anhydride are two high value-added chemicals that can be synthesized from LA and are useful in the food and textile industries, respectively. Aside from that, LA can be utilized as a starting material for the production of γ</w:t>
      </w:r>
      <w:r w:rsidRPr="00B0276C">
        <w:rPr>
          <w:rFonts w:ascii="Times New Roman" w:hAnsi="Times New Roman" w:cs="Times New Roman"/>
          <w:szCs w:val="20"/>
          <w:lang w:eastAsia="zh-CN"/>
        </w:rPr>
        <w:t>–</w:t>
      </w:r>
      <w:r w:rsidRPr="00B0276C">
        <w:rPr>
          <w:rFonts w:ascii="Times New Roman" w:hAnsi="Times New Roman" w:cs="Times New Roman"/>
          <w:szCs w:val="20"/>
        </w:rPr>
        <w:t xml:space="preserve">valerolactone, as well as ethyl and methyl levulinate, making it a potential alternative to petroleum-based fuels or chemicals [6]. Aside from choosing LA as the final product, the reaction can be </w:t>
      </w:r>
      <w:r w:rsidR="00781FE0" w:rsidRPr="00B0276C">
        <w:rPr>
          <w:rFonts w:ascii="Times New Roman" w:hAnsi="Times New Roman" w:cs="Times New Roman"/>
          <w:szCs w:val="20"/>
        </w:rPr>
        <w:t xml:space="preserve">tuned up </w:t>
      </w:r>
      <w:r w:rsidRPr="00B0276C">
        <w:rPr>
          <w:rFonts w:ascii="Times New Roman" w:hAnsi="Times New Roman" w:cs="Times New Roman"/>
          <w:szCs w:val="20"/>
        </w:rPr>
        <w:t>to produce various products with high yields, such as 5-hydroxymethylfurfural (HMF) and formic acid (FA).</w:t>
      </w:r>
    </w:p>
    <w:p w14:paraId="23A4C6FC" w14:textId="77777777" w:rsidR="0093088E" w:rsidRPr="00B0276C" w:rsidRDefault="0093088E" w:rsidP="0093088E">
      <w:pPr>
        <w:rPr>
          <w:rFonts w:ascii="Times New Roman" w:hAnsi="Times New Roman" w:cs="Times New Roman"/>
          <w:szCs w:val="20"/>
        </w:rPr>
      </w:pPr>
    </w:p>
    <w:p w14:paraId="15F3D9DA" w14:textId="0CEE6799" w:rsidR="0093088E" w:rsidRPr="00B0276C" w:rsidRDefault="0093088E" w:rsidP="0093088E">
      <w:pPr>
        <w:adjustRightInd w:val="0"/>
      </w:pPr>
      <w:r w:rsidRPr="00B0276C">
        <w:rPr>
          <w:rFonts w:ascii="Times New Roman" w:hAnsi="Times New Roman" w:cs="Times New Roman"/>
          <w:szCs w:val="20"/>
        </w:rPr>
        <w:t>Over the past decade, homogeneous catalysts have been used in many applications, including LA synthesis (using acids). Despite its efficiency, there are a few drawbacks to us</w:t>
      </w:r>
      <w:r w:rsidR="003C368E" w:rsidRPr="00B0276C">
        <w:rPr>
          <w:rFonts w:ascii="Times New Roman" w:hAnsi="Times New Roman" w:cs="Times New Roman"/>
          <w:szCs w:val="20"/>
        </w:rPr>
        <w:t>e</w:t>
      </w:r>
      <w:r w:rsidRPr="00B0276C">
        <w:rPr>
          <w:rFonts w:ascii="Times New Roman" w:hAnsi="Times New Roman" w:cs="Times New Roman"/>
          <w:szCs w:val="20"/>
        </w:rPr>
        <w:t xml:space="preserve"> this type of acid in the system, including the generation of additional waste</w:t>
      </w:r>
      <w:r w:rsidR="00D028C0" w:rsidRPr="00B0276C">
        <w:rPr>
          <w:rFonts w:ascii="Times New Roman" w:hAnsi="Times New Roman" w:cs="Times New Roman"/>
          <w:szCs w:val="20"/>
        </w:rPr>
        <w:t>s</w:t>
      </w:r>
      <w:r w:rsidRPr="00B0276C">
        <w:rPr>
          <w:rFonts w:ascii="Times New Roman" w:hAnsi="Times New Roman" w:cs="Times New Roman"/>
          <w:szCs w:val="20"/>
        </w:rPr>
        <w:t xml:space="preserve"> due to the difficulties of separation and recovery (environmental pollution). Besides that, this catalyst leads to equipment corrosion [7]. As a result, many researchers nowadays prefer to use heterogeneous catalysts in their systems</w:t>
      </w:r>
      <w:r w:rsidR="000F6E36" w:rsidRPr="00B0276C">
        <w:rPr>
          <w:rFonts w:ascii="Times New Roman" w:hAnsi="Times New Roman" w:cs="Times New Roman"/>
          <w:szCs w:val="20"/>
        </w:rPr>
        <w:t>,</w:t>
      </w:r>
      <w:r w:rsidRPr="00B0276C">
        <w:rPr>
          <w:rFonts w:ascii="Times New Roman" w:hAnsi="Times New Roman" w:cs="Times New Roman"/>
          <w:szCs w:val="20"/>
        </w:rPr>
        <w:t xml:space="preserve"> </w:t>
      </w:r>
      <w:r w:rsidR="00474E07" w:rsidRPr="00B0276C">
        <w:rPr>
          <w:rFonts w:ascii="Times New Roman" w:hAnsi="Times New Roman" w:cs="Times New Roman"/>
          <w:szCs w:val="20"/>
        </w:rPr>
        <w:t xml:space="preserve">especially solid catalysts </w:t>
      </w:r>
      <w:r w:rsidRPr="00B0276C">
        <w:rPr>
          <w:rFonts w:ascii="Times New Roman" w:hAnsi="Times New Roman" w:cs="Times New Roman"/>
          <w:szCs w:val="20"/>
        </w:rPr>
        <w:t>to overcome the issues that arise from the homogenous catalyst.</w:t>
      </w:r>
      <w:r w:rsidR="00474E07" w:rsidRPr="00B0276C">
        <w:rPr>
          <w:rFonts w:ascii="Times New Roman" w:hAnsi="Times New Roman" w:cs="Times New Roman"/>
          <w:szCs w:val="20"/>
        </w:rPr>
        <w:t xml:space="preserve"> Metal oxides, supported metals (nickel</w:t>
      </w:r>
      <w:r w:rsidR="00253CC7" w:rsidRPr="00B0276C">
        <w:rPr>
          <w:rFonts w:ascii="Times New Roman" w:hAnsi="Times New Roman" w:cs="Times New Roman"/>
          <w:szCs w:val="20"/>
        </w:rPr>
        <w:t>, Ni</w:t>
      </w:r>
      <w:r w:rsidR="00474E07" w:rsidRPr="00B0276C">
        <w:rPr>
          <w:rFonts w:ascii="Times New Roman" w:hAnsi="Times New Roman" w:cs="Times New Roman"/>
          <w:szCs w:val="20"/>
        </w:rPr>
        <w:t>), H-form zeolites, carbonaceous acids, heteropoly acids, acid resins, magnetic acids, and functionalized silicas are the examples of solid catalyst</w:t>
      </w:r>
      <w:r w:rsidR="000F6E36" w:rsidRPr="00B0276C">
        <w:rPr>
          <w:rFonts w:ascii="Times New Roman" w:hAnsi="Times New Roman" w:cs="Times New Roman"/>
          <w:szCs w:val="20"/>
        </w:rPr>
        <w:t>s</w:t>
      </w:r>
      <w:r w:rsidR="00474E07" w:rsidRPr="00B0276C">
        <w:rPr>
          <w:rFonts w:ascii="Times New Roman" w:hAnsi="Times New Roman" w:cs="Times New Roman"/>
          <w:szCs w:val="20"/>
        </w:rPr>
        <w:t xml:space="preserve"> that have </w:t>
      </w:r>
      <w:r w:rsidR="00D50AB4" w:rsidRPr="00B0276C">
        <w:rPr>
          <w:rFonts w:ascii="Times New Roman" w:hAnsi="Times New Roman" w:cs="Times New Roman"/>
          <w:szCs w:val="20"/>
        </w:rPr>
        <w:t>garnered</w:t>
      </w:r>
      <w:r w:rsidR="00474E07" w:rsidRPr="00B0276C">
        <w:rPr>
          <w:rFonts w:ascii="Times New Roman" w:hAnsi="Times New Roman" w:cs="Times New Roman"/>
          <w:szCs w:val="20"/>
        </w:rPr>
        <w:t xml:space="preserve"> attention as promising and appealing catalysts for the hydrolysis of cellulose </w:t>
      </w:r>
      <w:r w:rsidR="00F82A27" w:rsidRPr="00B0276C">
        <w:rPr>
          <w:rFonts w:ascii="Times New Roman" w:hAnsi="Times New Roman" w:cs="Times New Roman"/>
          <w:szCs w:val="20"/>
        </w:rPr>
        <w:t>[8].</w:t>
      </w:r>
    </w:p>
    <w:p w14:paraId="46F9437B" w14:textId="77777777" w:rsidR="0093088E" w:rsidRPr="00B0276C" w:rsidRDefault="0093088E" w:rsidP="0008556E">
      <w:pPr>
        <w:adjustRightInd w:val="0"/>
        <w:rPr>
          <w:rFonts w:ascii="Times New Roman" w:hAnsi="Times New Roman" w:cs="Times New Roman"/>
          <w:szCs w:val="20"/>
        </w:rPr>
      </w:pPr>
    </w:p>
    <w:p w14:paraId="07CCA55B" w14:textId="3DF7C2CE" w:rsidR="00253CC7" w:rsidRPr="00B0276C" w:rsidRDefault="009E29CC" w:rsidP="00253CC7">
      <w:pPr>
        <w:adjustRightInd w:val="0"/>
        <w:rPr>
          <w:rFonts w:ascii="Times New Roman" w:hAnsi="Times New Roman" w:cs="Times New Roman"/>
          <w:szCs w:val="20"/>
        </w:rPr>
      </w:pPr>
      <w:r w:rsidRPr="00B0276C">
        <w:rPr>
          <w:rFonts w:ascii="Times New Roman" w:hAnsi="Times New Roman" w:cs="Times New Roman"/>
          <w:szCs w:val="20"/>
        </w:rPr>
        <w:t xml:space="preserve">Recently, there has been a noticeable growth towards employing cheap, non-noble metal-based catalysts such as Ni, yet the study on this catalyst’s stability and recyclability needs to be emphasized as leaching and sintering can be mainly responsible for the decreasing catalytic activity </w:t>
      </w:r>
      <w:r w:rsidR="00F82A27" w:rsidRPr="00B0276C">
        <w:rPr>
          <w:rFonts w:ascii="Times New Roman" w:hAnsi="Times New Roman" w:cs="Times New Roman"/>
          <w:szCs w:val="20"/>
        </w:rPr>
        <w:t>[9]</w:t>
      </w:r>
      <w:r w:rsidRPr="00B0276C">
        <w:rPr>
          <w:rFonts w:ascii="Times New Roman" w:hAnsi="Times New Roman" w:cs="Times New Roman"/>
          <w:szCs w:val="20"/>
        </w:rPr>
        <w:t>. Hence, in</w:t>
      </w:r>
      <w:r w:rsidR="00474E07" w:rsidRPr="00B0276C">
        <w:rPr>
          <w:rFonts w:ascii="Times New Roman" w:hAnsi="Times New Roman" w:cs="Times New Roman"/>
          <w:szCs w:val="20"/>
        </w:rPr>
        <w:t xml:space="preserve"> this research study, </w:t>
      </w:r>
      <w:r w:rsidR="0093088E" w:rsidRPr="00B0276C">
        <w:rPr>
          <w:rFonts w:ascii="Times New Roman" w:hAnsi="Times New Roman" w:cs="Times New Roman"/>
          <w:szCs w:val="20"/>
        </w:rPr>
        <w:t>Palladium (Pd)</w:t>
      </w:r>
      <w:r w:rsidR="00474E07" w:rsidRPr="00B0276C">
        <w:rPr>
          <w:rFonts w:ascii="Times New Roman" w:hAnsi="Times New Roman" w:cs="Times New Roman"/>
          <w:szCs w:val="20"/>
        </w:rPr>
        <w:t xml:space="preserve">, </w:t>
      </w:r>
      <w:r w:rsidR="000F6E36" w:rsidRPr="00B0276C">
        <w:rPr>
          <w:rFonts w:ascii="Times New Roman" w:hAnsi="Times New Roman" w:cs="Times New Roman"/>
          <w:szCs w:val="20"/>
        </w:rPr>
        <w:t xml:space="preserve">a </w:t>
      </w:r>
      <w:r w:rsidR="0093088E" w:rsidRPr="00B0276C">
        <w:rPr>
          <w:rFonts w:ascii="Times New Roman" w:hAnsi="Times New Roman" w:cs="Times New Roman"/>
          <w:szCs w:val="20"/>
        </w:rPr>
        <w:t>noble metal that can be regenerated and recycled</w:t>
      </w:r>
      <w:r w:rsidR="00253CC7" w:rsidRPr="00B0276C">
        <w:rPr>
          <w:rFonts w:ascii="Times New Roman" w:hAnsi="Times New Roman" w:cs="Times New Roman"/>
          <w:szCs w:val="20"/>
        </w:rPr>
        <w:t xml:space="preserve"> up to 20 times without observing any significant loss of activity </w:t>
      </w:r>
      <w:r w:rsidR="00F82A27" w:rsidRPr="00B0276C">
        <w:rPr>
          <w:rFonts w:ascii="Times New Roman" w:hAnsi="Times New Roman" w:cs="Times New Roman"/>
          <w:szCs w:val="20"/>
        </w:rPr>
        <w:t>[10]</w:t>
      </w:r>
      <w:r w:rsidR="00474E07" w:rsidRPr="00B0276C">
        <w:rPr>
          <w:rFonts w:ascii="Times New Roman" w:hAnsi="Times New Roman" w:cs="Times New Roman"/>
          <w:szCs w:val="20"/>
        </w:rPr>
        <w:t xml:space="preserve"> was utilized as </w:t>
      </w:r>
      <w:r w:rsidR="000F6E36" w:rsidRPr="00B0276C">
        <w:rPr>
          <w:rFonts w:ascii="Times New Roman" w:hAnsi="Times New Roman" w:cs="Times New Roman"/>
          <w:szCs w:val="20"/>
        </w:rPr>
        <w:t xml:space="preserve">a </w:t>
      </w:r>
      <w:r w:rsidR="00474E07" w:rsidRPr="00B0276C">
        <w:rPr>
          <w:rFonts w:ascii="Times New Roman" w:hAnsi="Times New Roman" w:cs="Times New Roman"/>
          <w:szCs w:val="20"/>
        </w:rPr>
        <w:t>catalyst</w:t>
      </w:r>
      <w:r w:rsidR="0093088E" w:rsidRPr="00B0276C">
        <w:rPr>
          <w:rFonts w:ascii="Times New Roman" w:hAnsi="Times New Roman" w:cs="Times New Roman"/>
          <w:szCs w:val="20"/>
        </w:rPr>
        <w:t xml:space="preserve">. </w:t>
      </w:r>
      <w:r w:rsidR="00253CC7" w:rsidRPr="00B0276C">
        <w:rPr>
          <w:rFonts w:ascii="Times New Roman" w:hAnsi="Times New Roman" w:cs="Times New Roman"/>
          <w:szCs w:val="20"/>
        </w:rPr>
        <w:t>Even though Pd is relatively expensive when used individually, Pd can be incorporated into high dispersion and narrow sizes distribution of catalyst support such as silica (SiO</w:t>
      </w:r>
      <w:r w:rsidR="00253CC7" w:rsidRPr="00B0276C">
        <w:rPr>
          <w:rFonts w:ascii="Times New Roman" w:hAnsi="Times New Roman" w:cs="Times New Roman"/>
          <w:szCs w:val="20"/>
          <w:vertAlign w:val="subscript"/>
        </w:rPr>
        <w:t>2</w:t>
      </w:r>
      <w:r w:rsidR="00253CC7" w:rsidRPr="00B0276C">
        <w:rPr>
          <w:rFonts w:ascii="Times New Roman" w:hAnsi="Times New Roman" w:cs="Times New Roman"/>
          <w:szCs w:val="20"/>
        </w:rPr>
        <w:t>) and alumina (Al</w:t>
      </w:r>
      <w:r w:rsidR="00253CC7" w:rsidRPr="00B0276C">
        <w:rPr>
          <w:rFonts w:ascii="Times New Roman" w:hAnsi="Times New Roman" w:cs="Times New Roman"/>
          <w:szCs w:val="20"/>
          <w:vertAlign w:val="subscript"/>
        </w:rPr>
        <w:t>2</w:t>
      </w:r>
      <w:r w:rsidR="00253CC7" w:rsidRPr="00B0276C">
        <w:rPr>
          <w:rFonts w:ascii="Times New Roman" w:hAnsi="Times New Roman" w:cs="Times New Roman"/>
          <w:szCs w:val="20"/>
        </w:rPr>
        <w:t>O</w:t>
      </w:r>
      <w:r w:rsidR="00253CC7" w:rsidRPr="00B0276C">
        <w:rPr>
          <w:rFonts w:ascii="Times New Roman" w:hAnsi="Times New Roman" w:cs="Times New Roman"/>
          <w:szCs w:val="20"/>
          <w:vertAlign w:val="subscript"/>
        </w:rPr>
        <w:t>3</w:t>
      </w:r>
      <w:r w:rsidR="00253CC7" w:rsidRPr="00B0276C">
        <w:rPr>
          <w:rFonts w:ascii="Times New Roman" w:hAnsi="Times New Roman" w:cs="Times New Roman"/>
          <w:szCs w:val="20"/>
        </w:rPr>
        <w:t>). Despite the</w:t>
      </w:r>
      <w:r w:rsidR="00277042" w:rsidRPr="00B0276C">
        <w:rPr>
          <w:rFonts w:ascii="Times New Roman" w:hAnsi="Times New Roman" w:cs="Times New Roman"/>
          <w:szCs w:val="20"/>
        </w:rPr>
        <w:t xml:space="preserve"> high</w:t>
      </w:r>
      <w:r w:rsidR="00253CC7" w:rsidRPr="00B0276C">
        <w:rPr>
          <w:rFonts w:ascii="Times New Roman" w:hAnsi="Times New Roman" w:cs="Times New Roman"/>
          <w:szCs w:val="20"/>
        </w:rPr>
        <w:t xml:space="preserve"> cost of Pd, </w:t>
      </w:r>
      <w:r w:rsidR="00277042" w:rsidRPr="00B0276C">
        <w:rPr>
          <w:rFonts w:ascii="Times New Roman" w:hAnsi="Times New Roman" w:cs="Times New Roman"/>
          <w:szCs w:val="20"/>
        </w:rPr>
        <w:t>it</w:t>
      </w:r>
      <w:r w:rsidR="00253CC7" w:rsidRPr="00B0276C">
        <w:rPr>
          <w:rFonts w:ascii="Times New Roman" w:hAnsi="Times New Roman" w:cs="Times New Roman"/>
          <w:szCs w:val="20"/>
        </w:rPr>
        <w:t xml:space="preserve"> </w:t>
      </w:r>
      <w:r w:rsidR="000F6E36" w:rsidRPr="00B0276C">
        <w:rPr>
          <w:rFonts w:ascii="Times New Roman" w:hAnsi="Times New Roman" w:cs="Times New Roman"/>
          <w:szCs w:val="20"/>
        </w:rPr>
        <w:t>is</w:t>
      </w:r>
      <w:r w:rsidR="00253CC7" w:rsidRPr="00B0276C">
        <w:rPr>
          <w:rFonts w:ascii="Times New Roman" w:hAnsi="Times New Roman" w:cs="Times New Roman"/>
          <w:szCs w:val="20"/>
        </w:rPr>
        <w:t xml:space="preserve"> widely acknowledged for </w:t>
      </w:r>
      <w:r w:rsidRPr="00B0276C">
        <w:rPr>
          <w:rFonts w:ascii="Times New Roman" w:hAnsi="Times New Roman" w:cs="Times New Roman"/>
          <w:szCs w:val="20"/>
        </w:rPr>
        <w:t>its</w:t>
      </w:r>
      <w:r w:rsidR="00253CC7" w:rsidRPr="00B0276C">
        <w:rPr>
          <w:rFonts w:ascii="Times New Roman" w:hAnsi="Times New Roman" w:cs="Times New Roman"/>
          <w:szCs w:val="20"/>
        </w:rPr>
        <w:t xml:space="preserve"> high chemical stability and catalytic abilities</w:t>
      </w:r>
      <w:r w:rsidR="00F82A27" w:rsidRPr="00B0276C">
        <w:rPr>
          <w:rFonts w:ascii="Times New Roman" w:hAnsi="Times New Roman" w:cs="Times New Roman"/>
          <w:szCs w:val="20"/>
        </w:rPr>
        <w:t xml:space="preserve"> [11]</w:t>
      </w:r>
      <w:r w:rsidR="003569C2" w:rsidRPr="00B0276C">
        <w:rPr>
          <w:rFonts w:ascii="Times New Roman" w:hAnsi="Times New Roman" w:cs="Times New Roman"/>
          <w:szCs w:val="20"/>
        </w:rPr>
        <w:t>.</w:t>
      </w:r>
    </w:p>
    <w:p w14:paraId="580161D9" w14:textId="77777777" w:rsidR="0093088E" w:rsidRPr="00B0276C" w:rsidRDefault="0093088E" w:rsidP="003569C2">
      <w:pPr>
        <w:rPr>
          <w:rFonts w:ascii="Times New Roman" w:hAnsi="Times New Roman" w:cs="Times New Roman"/>
          <w:szCs w:val="20"/>
        </w:rPr>
      </w:pPr>
    </w:p>
    <w:p w14:paraId="4813B8BE" w14:textId="0D18A131" w:rsidR="0093088E" w:rsidRPr="00B0276C" w:rsidRDefault="0093088E" w:rsidP="0093088E">
      <w:pPr>
        <w:rPr>
          <w:rFonts w:ascii="Times New Roman" w:hAnsi="Times New Roman" w:cs="Times New Roman"/>
          <w:szCs w:val="20"/>
        </w:rPr>
      </w:pPr>
      <w:r w:rsidRPr="00B0276C">
        <w:rPr>
          <w:rFonts w:ascii="Times New Roman" w:hAnsi="Times New Roman" w:cs="Times New Roman"/>
          <w:szCs w:val="20"/>
        </w:rPr>
        <w:t>Therefore, this research was conducted to study the effect</w:t>
      </w:r>
      <w:r w:rsidR="00277042" w:rsidRPr="00B0276C">
        <w:rPr>
          <w:rFonts w:ascii="Times New Roman" w:hAnsi="Times New Roman" w:cs="Times New Roman"/>
          <w:szCs w:val="20"/>
        </w:rPr>
        <w:t>s</w:t>
      </w:r>
      <w:r w:rsidRPr="00B0276C">
        <w:rPr>
          <w:rFonts w:ascii="Times New Roman" w:hAnsi="Times New Roman" w:cs="Times New Roman"/>
          <w:szCs w:val="20"/>
        </w:rPr>
        <w:t xml:space="preserve"> of various reaction conditions such as agitation speed, temperature</w:t>
      </w:r>
      <w:r w:rsidR="000F6E36" w:rsidRPr="00B0276C">
        <w:rPr>
          <w:rFonts w:ascii="Times New Roman" w:hAnsi="Times New Roman" w:cs="Times New Roman"/>
          <w:szCs w:val="20"/>
        </w:rPr>
        <w:t>,</w:t>
      </w:r>
      <w:r w:rsidRPr="00B0276C">
        <w:rPr>
          <w:rFonts w:ascii="Times New Roman" w:hAnsi="Times New Roman" w:cs="Times New Roman"/>
          <w:szCs w:val="20"/>
        </w:rPr>
        <w:t xml:space="preserve"> and substrate loading on the production of LA from cellulose using noble metal, Pd supported on different catalyst supports such as silica-alumina (SiO</w:t>
      </w:r>
      <w:r w:rsidRPr="00B0276C">
        <w:rPr>
          <w:rFonts w:ascii="Times New Roman" w:hAnsi="Times New Roman" w:cs="Times New Roman"/>
          <w:szCs w:val="20"/>
          <w:vertAlign w:val="subscript"/>
        </w:rPr>
        <w:t xml:space="preserve">2 </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and gamma-alumina (</w:t>
      </w:r>
      <w:r w:rsidRPr="00B0276C">
        <w:rPr>
          <w:rFonts w:ascii="Times New Roman" w:hAnsi="Times New Roman" w:cs="Times New Roman"/>
          <w:bCs/>
          <w:szCs w:val="20"/>
        </w:rPr>
        <w:t>γ-</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3</w:t>
      </w:r>
      <w:r w:rsidRPr="00B0276C">
        <w:rPr>
          <w:rFonts w:ascii="Times New Roman" w:hAnsi="Times New Roman" w:cs="Times New Roman"/>
          <w:szCs w:val="20"/>
        </w:rPr>
        <w:t xml:space="preserve">). As a result, the most suitable catalyst that </w:t>
      </w:r>
      <w:r w:rsidR="00277042" w:rsidRPr="00B0276C">
        <w:rPr>
          <w:rFonts w:ascii="Times New Roman" w:hAnsi="Times New Roman" w:cs="Times New Roman"/>
          <w:szCs w:val="20"/>
        </w:rPr>
        <w:t xml:space="preserve">was </w:t>
      </w:r>
      <w:r w:rsidRPr="00B0276C">
        <w:rPr>
          <w:rFonts w:ascii="Times New Roman" w:hAnsi="Times New Roman" w:cs="Times New Roman"/>
          <w:szCs w:val="20"/>
        </w:rPr>
        <w:t xml:space="preserve">effective in the conversion of cellulose to LA (under the conditions studied) </w:t>
      </w:r>
      <w:r w:rsidR="00277042" w:rsidRPr="00B0276C">
        <w:rPr>
          <w:rFonts w:ascii="Times New Roman" w:hAnsi="Times New Roman" w:cs="Times New Roman"/>
          <w:szCs w:val="20"/>
        </w:rPr>
        <w:t xml:space="preserve">could </w:t>
      </w:r>
      <w:r w:rsidRPr="00B0276C">
        <w:rPr>
          <w:rFonts w:ascii="Times New Roman" w:hAnsi="Times New Roman" w:cs="Times New Roman"/>
          <w:szCs w:val="20"/>
        </w:rPr>
        <w:t>be determined throughout the experiments.</w:t>
      </w:r>
    </w:p>
    <w:p w14:paraId="74F4FA0A" w14:textId="77777777" w:rsidR="00785CA6" w:rsidRPr="00B0276C" w:rsidRDefault="00785CA6" w:rsidP="002E57BD">
      <w:pPr>
        <w:outlineLvl w:val="0"/>
        <w:rPr>
          <w:rFonts w:ascii="Times New Roman" w:hAnsi="Times New Roman" w:cs="Times New Roman"/>
          <w:szCs w:val="20"/>
        </w:rPr>
      </w:pPr>
    </w:p>
    <w:p w14:paraId="75295607" w14:textId="77777777" w:rsidR="00785CA6" w:rsidRPr="00B0276C" w:rsidRDefault="00DE73D6" w:rsidP="00785CA6">
      <w:pPr>
        <w:jc w:val="center"/>
        <w:outlineLvl w:val="0"/>
        <w:rPr>
          <w:rFonts w:ascii="Times New Roman" w:hAnsi="Times New Roman" w:cs="Times New Roman"/>
          <w:b/>
          <w:szCs w:val="20"/>
        </w:rPr>
      </w:pPr>
      <w:r w:rsidRPr="00B0276C">
        <w:rPr>
          <w:rFonts w:ascii="Times New Roman" w:hAnsi="Times New Roman" w:cs="Times New Roman"/>
          <w:b/>
          <w:szCs w:val="20"/>
        </w:rPr>
        <w:t>Materials and Methods</w:t>
      </w:r>
    </w:p>
    <w:p w14:paraId="1581829D" w14:textId="77777777" w:rsidR="0093088E" w:rsidRPr="00B0276C" w:rsidRDefault="0093088E" w:rsidP="0093088E">
      <w:pPr>
        <w:rPr>
          <w:rFonts w:ascii="Times New Roman" w:hAnsi="Times New Roman" w:cs="Times New Roman"/>
          <w:b/>
          <w:iCs/>
          <w:szCs w:val="20"/>
        </w:rPr>
      </w:pPr>
      <w:r w:rsidRPr="00B0276C">
        <w:rPr>
          <w:rFonts w:ascii="Times New Roman" w:hAnsi="Times New Roman" w:cs="Times New Roman"/>
          <w:b/>
          <w:iCs/>
          <w:szCs w:val="20"/>
        </w:rPr>
        <w:t>Materials</w:t>
      </w:r>
    </w:p>
    <w:p w14:paraId="247C81C6" w14:textId="28239C68" w:rsidR="0093088E" w:rsidRPr="00B0276C" w:rsidRDefault="0093088E" w:rsidP="0093088E">
      <w:pPr>
        <w:adjustRightInd w:val="0"/>
        <w:rPr>
          <w:rFonts w:ascii="Times New Roman" w:hAnsi="Times New Roman" w:cs="Times New Roman"/>
          <w:szCs w:val="20"/>
        </w:rPr>
      </w:pPr>
      <w:r w:rsidRPr="00B0276C">
        <w:rPr>
          <w:rFonts w:ascii="Times New Roman" w:hAnsi="Times New Roman" w:cs="Times New Roman"/>
          <w:szCs w:val="20"/>
        </w:rPr>
        <w:t xml:space="preserve">For the synthesis of catalyst, </w:t>
      </w:r>
      <w:r w:rsidRPr="00B0276C">
        <w:rPr>
          <w:rFonts w:ascii="Times New Roman" w:hAnsi="Times New Roman" w:cs="Times New Roman"/>
          <w:bCs/>
          <w:szCs w:val="20"/>
          <w:lang w:val="en-GB"/>
        </w:rPr>
        <w:t>palladium (II) nitrate (</w:t>
      </w:r>
      <w:r w:rsidR="00781FE0" w:rsidRPr="00B0276C">
        <w:rPr>
          <w:rFonts w:ascii="Times New Roman" w:hAnsi="Times New Roman" w:cs="Times New Roman"/>
          <w:bCs/>
          <w:szCs w:val="20"/>
          <w:lang w:val="en-GB"/>
        </w:rPr>
        <w:t>Pd(</w:t>
      </w:r>
      <w:r w:rsidRPr="00B0276C">
        <w:rPr>
          <w:rFonts w:ascii="Times New Roman" w:hAnsi="Times New Roman" w:cs="Times New Roman"/>
          <w:bCs/>
          <w:szCs w:val="20"/>
          <w:lang w:val="en-GB"/>
        </w:rPr>
        <w:t>NO</w:t>
      </w:r>
      <w:r w:rsidRPr="00B0276C">
        <w:rPr>
          <w:rFonts w:ascii="Times New Roman" w:hAnsi="Times New Roman" w:cs="Times New Roman"/>
          <w:bCs/>
          <w:szCs w:val="20"/>
          <w:vertAlign w:val="subscript"/>
          <w:lang w:val="en-GB"/>
        </w:rPr>
        <w:t>3</w:t>
      </w:r>
      <w:r w:rsidRPr="00B0276C">
        <w:rPr>
          <w:rFonts w:ascii="Times New Roman" w:hAnsi="Times New Roman" w:cs="Times New Roman"/>
          <w:bCs/>
          <w:szCs w:val="20"/>
          <w:lang w:val="en-GB"/>
        </w:rPr>
        <w:t>)</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 with 40% w/w of Pd, SiO</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 xml:space="preserve">3 </w:t>
      </w:r>
      <w:r w:rsidRPr="00B0276C">
        <w:rPr>
          <w:rFonts w:ascii="Times New Roman" w:hAnsi="Times New Roman" w:cs="Times New Roman"/>
          <w:bCs/>
          <w:szCs w:val="20"/>
          <w:lang w:val="en-GB"/>
        </w:rPr>
        <w:t>grade 135 (</w:t>
      </w:r>
      <m:oMath>
        <m:r>
          <w:rPr>
            <w:rFonts w:ascii="Cambria Math" w:hAnsi="Cambria Math" w:cs="Times New Roman"/>
            <w:szCs w:val="20"/>
            <w:lang w:val="en-GB"/>
          </w:rPr>
          <m:t>≤</m:t>
        </m:r>
      </m:oMath>
      <w:r w:rsidRPr="00B0276C">
        <w:rPr>
          <w:rFonts w:ascii="Times New Roman" w:hAnsi="Times New Roman" w:cs="Times New Roman"/>
          <w:bCs/>
          <w:szCs w:val="20"/>
          <w:lang w:val="en-GB"/>
        </w:rPr>
        <w:t>100%)</w:t>
      </w:r>
      <w:r w:rsidR="000F6E36" w:rsidRPr="00B0276C">
        <w:rPr>
          <w:rFonts w:ascii="Times New Roman" w:hAnsi="Times New Roman" w:cs="Times New Roman"/>
          <w:bCs/>
          <w:szCs w:val="20"/>
          <w:lang w:val="en-GB"/>
        </w:rPr>
        <w:t>,</w:t>
      </w:r>
      <w:r w:rsidRPr="00B0276C">
        <w:rPr>
          <w:rFonts w:ascii="Times New Roman" w:hAnsi="Times New Roman" w:cs="Times New Roman"/>
          <w:bCs/>
          <w:szCs w:val="20"/>
          <w:lang w:val="en-GB"/>
        </w:rPr>
        <w:t xml:space="preserve"> and </w:t>
      </w:r>
      <w:r w:rsidRPr="00B0276C">
        <w:rPr>
          <w:rFonts w:ascii="Times New Roman" w:hAnsi="Times New Roman" w:cs="Times New Roman"/>
          <w:bCs/>
          <w:szCs w:val="20"/>
        </w:rPr>
        <w:t>γ-</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 xml:space="preserve">3 </w:t>
      </w:r>
      <w:r w:rsidRPr="00B0276C">
        <w:rPr>
          <w:rFonts w:ascii="Times New Roman" w:hAnsi="Times New Roman" w:cs="Times New Roman"/>
          <w:bCs/>
          <w:szCs w:val="20"/>
          <w:lang w:val="en-GB"/>
        </w:rPr>
        <w:t>(99.9%) were purchased from Sigma Aldrich and Alfa Aes</w:t>
      </w:r>
      <w:r w:rsidR="00F64E05" w:rsidRPr="00B0276C">
        <w:rPr>
          <w:rFonts w:ascii="Times New Roman" w:hAnsi="Times New Roman" w:cs="Times New Roman"/>
          <w:bCs/>
          <w:szCs w:val="20"/>
          <w:lang w:val="en-GB"/>
        </w:rPr>
        <w:t>a</w:t>
      </w:r>
      <w:r w:rsidRPr="00B0276C">
        <w:rPr>
          <w:rFonts w:ascii="Times New Roman" w:hAnsi="Times New Roman" w:cs="Times New Roman"/>
          <w:bCs/>
          <w:szCs w:val="20"/>
          <w:lang w:val="en-GB"/>
        </w:rPr>
        <w:t xml:space="preserve">r, respectively. As for the experimental work, microcrystalline cellulose (extra pure, 100%) from Acros </w:t>
      </w:r>
      <w:r w:rsidR="00F64E05" w:rsidRPr="00B0276C">
        <w:rPr>
          <w:rFonts w:ascii="Times New Roman" w:hAnsi="Times New Roman" w:cs="Times New Roman"/>
          <w:bCs/>
          <w:szCs w:val="20"/>
          <w:lang w:val="en-GB"/>
        </w:rPr>
        <w:t xml:space="preserve">Organics </w:t>
      </w:r>
      <w:r w:rsidRPr="00B0276C">
        <w:rPr>
          <w:rFonts w:ascii="Times New Roman" w:hAnsi="Times New Roman" w:cs="Times New Roman"/>
          <w:bCs/>
          <w:szCs w:val="20"/>
          <w:lang w:val="en-GB"/>
        </w:rPr>
        <w:t xml:space="preserve">was </w:t>
      </w:r>
      <w:r w:rsidR="009A2A85" w:rsidRPr="00B0276C">
        <w:rPr>
          <w:rFonts w:ascii="Times New Roman" w:hAnsi="Times New Roman" w:cs="Times New Roman"/>
          <w:bCs/>
          <w:szCs w:val="20"/>
          <w:lang w:val="en-GB"/>
        </w:rPr>
        <w:t>used as substrates</w:t>
      </w:r>
      <w:r w:rsidRPr="00B0276C">
        <w:rPr>
          <w:rFonts w:ascii="Times New Roman" w:hAnsi="Times New Roman" w:cs="Times New Roman"/>
          <w:bCs/>
          <w:szCs w:val="20"/>
          <w:lang w:val="en-GB"/>
        </w:rPr>
        <w:t xml:space="preserve">. In addition, glucose (&gt;99.9%), HMF (&gt;98%), LA (&gt;98%), FA (&gt;98%), and furfural (&gt;99.9%) were used for standard reference calibration purposes. </w:t>
      </w:r>
      <w:r w:rsidRPr="00B0276C">
        <w:rPr>
          <w:rFonts w:ascii="Times New Roman" w:hAnsi="Times New Roman" w:cs="Times New Roman"/>
          <w:szCs w:val="20"/>
        </w:rPr>
        <w:t xml:space="preserve">All the chemicals were analytical grade without further purification and distilled </w:t>
      </w:r>
      <w:r w:rsidR="009A2A85" w:rsidRPr="00B0276C">
        <w:rPr>
          <w:rFonts w:ascii="Times New Roman" w:hAnsi="Times New Roman" w:cs="Times New Roman"/>
          <w:szCs w:val="20"/>
        </w:rPr>
        <w:t xml:space="preserve">(DI) </w:t>
      </w:r>
      <w:r w:rsidRPr="00B0276C">
        <w:rPr>
          <w:rFonts w:ascii="Times New Roman" w:hAnsi="Times New Roman" w:cs="Times New Roman"/>
          <w:szCs w:val="20"/>
        </w:rPr>
        <w:t>water was used for all the experiments.</w:t>
      </w:r>
    </w:p>
    <w:p w14:paraId="578B605F" w14:textId="77777777" w:rsidR="0093088E" w:rsidRPr="00B0276C" w:rsidRDefault="0093088E" w:rsidP="0008556E">
      <w:pPr>
        <w:adjustRightInd w:val="0"/>
        <w:rPr>
          <w:rFonts w:ascii="Times New Roman" w:hAnsi="Times New Roman" w:cs="Times New Roman"/>
          <w:szCs w:val="20"/>
        </w:rPr>
      </w:pPr>
    </w:p>
    <w:p w14:paraId="18FCF561" w14:textId="7B1BDE87" w:rsidR="0093088E" w:rsidRPr="00B0276C" w:rsidRDefault="0093088E" w:rsidP="0093088E">
      <w:pPr>
        <w:rPr>
          <w:rFonts w:ascii="Times New Roman" w:hAnsi="Times New Roman" w:cs="Times New Roman"/>
          <w:b/>
          <w:iCs/>
          <w:szCs w:val="20"/>
        </w:rPr>
      </w:pPr>
      <w:r w:rsidRPr="00B0276C">
        <w:rPr>
          <w:rFonts w:ascii="Times New Roman" w:hAnsi="Times New Roman" w:cs="Times New Roman"/>
          <w:b/>
          <w:iCs/>
          <w:szCs w:val="20"/>
        </w:rPr>
        <w:t xml:space="preserve">Catalyst </w:t>
      </w:r>
      <w:r w:rsidR="00DF03FE">
        <w:rPr>
          <w:rFonts w:ascii="Times New Roman" w:hAnsi="Times New Roman" w:cs="Times New Roman"/>
          <w:b/>
          <w:iCs/>
          <w:szCs w:val="20"/>
        </w:rPr>
        <w:t>p</w:t>
      </w:r>
      <w:r w:rsidRPr="00B0276C">
        <w:rPr>
          <w:rFonts w:ascii="Times New Roman" w:hAnsi="Times New Roman" w:cs="Times New Roman"/>
          <w:b/>
          <w:iCs/>
          <w:szCs w:val="20"/>
        </w:rPr>
        <w:t>reparation</w:t>
      </w:r>
    </w:p>
    <w:p w14:paraId="3B5E4E0D" w14:textId="59508187" w:rsidR="0093088E" w:rsidRPr="00B0276C" w:rsidRDefault="0093088E" w:rsidP="0093088E">
      <w:pPr>
        <w:adjustRightInd w:val="0"/>
        <w:rPr>
          <w:rFonts w:ascii="Times New Roman" w:hAnsi="Times New Roman" w:cs="Times New Roman"/>
          <w:bCs/>
          <w:szCs w:val="20"/>
          <w:lang w:val="en-GB"/>
        </w:rPr>
      </w:pPr>
      <w:r w:rsidRPr="00B0276C">
        <w:rPr>
          <w:rFonts w:ascii="Times New Roman" w:hAnsi="Times New Roman" w:cs="Times New Roman"/>
          <w:bCs/>
          <w:szCs w:val="20"/>
          <w:lang w:val="en-GB"/>
        </w:rPr>
        <w:t>The solid noble catalyst was prepared using wet impregnation method. This method aimed to provide 5 g of 4 wt</w:t>
      </w:r>
      <w:r w:rsidR="00144537" w:rsidRPr="00B0276C">
        <w:rPr>
          <w:rFonts w:ascii="Times New Roman" w:hAnsi="Times New Roman" w:cs="Times New Roman"/>
          <w:bCs/>
          <w:szCs w:val="20"/>
          <w:lang w:val="en-GB"/>
        </w:rPr>
        <w:t>.</w:t>
      </w:r>
      <w:r w:rsidRPr="00B0276C">
        <w:rPr>
          <w:rFonts w:ascii="Times New Roman" w:hAnsi="Times New Roman" w:cs="Times New Roman"/>
          <w:bCs/>
          <w:szCs w:val="20"/>
          <w:lang w:val="en-GB"/>
        </w:rPr>
        <w:t>% Pd on SiO</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 xml:space="preserve">3 </w:t>
      </w:r>
      <w:r w:rsidRPr="00B0276C">
        <w:rPr>
          <w:rFonts w:ascii="Times New Roman" w:hAnsi="Times New Roman" w:cs="Times New Roman"/>
          <w:bCs/>
          <w:szCs w:val="20"/>
          <w:lang w:val="en-GB"/>
        </w:rPr>
        <w:t>support. About 4.8 g of SiO</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 xml:space="preserve">3 </w:t>
      </w:r>
      <w:r w:rsidRPr="00B0276C">
        <w:rPr>
          <w:rFonts w:ascii="Times New Roman" w:hAnsi="Times New Roman" w:cs="Times New Roman"/>
          <w:bCs/>
          <w:szCs w:val="20"/>
          <w:lang w:val="en-GB"/>
        </w:rPr>
        <w:t xml:space="preserve">was weighed and spread </w:t>
      </w:r>
      <w:r w:rsidR="009A2A85" w:rsidRPr="00B0276C">
        <w:rPr>
          <w:rFonts w:ascii="Times New Roman" w:hAnsi="Times New Roman" w:cs="Times New Roman"/>
          <w:bCs/>
          <w:szCs w:val="20"/>
          <w:lang w:val="en-GB"/>
        </w:rPr>
        <w:t xml:space="preserve">on </w:t>
      </w:r>
      <w:r w:rsidRPr="00B0276C">
        <w:rPr>
          <w:rFonts w:ascii="Times New Roman" w:hAnsi="Times New Roman" w:cs="Times New Roman"/>
          <w:bCs/>
          <w:szCs w:val="20"/>
          <w:lang w:val="en-GB"/>
        </w:rPr>
        <w:t>a petri dish. Then, 0.5 g of P</w:t>
      </w:r>
      <w:r w:rsidR="003569C2" w:rsidRPr="00B0276C">
        <w:rPr>
          <w:rFonts w:ascii="Times New Roman" w:hAnsi="Times New Roman" w:cs="Times New Roman"/>
          <w:bCs/>
          <w:szCs w:val="20"/>
          <w:lang w:val="en-GB"/>
        </w:rPr>
        <w:t>d</w:t>
      </w:r>
      <w:r w:rsidRPr="00B0276C">
        <w:rPr>
          <w:rFonts w:ascii="Times New Roman" w:hAnsi="Times New Roman" w:cs="Times New Roman"/>
          <w:bCs/>
          <w:szCs w:val="20"/>
          <w:lang w:val="en-GB"/>
        </w:rPr>
        <w:t>(NO</w:t>
      </w:r>
      <w:r w:rsidRPr="00B0276C">
        <w:rPr>
          <w:rFonts w:ascii="Times New Roman" w:hAnsi="Times New Roman" w:cs="Times New Roman"/>
          <w:bCs/>
          <w:szCs w:val="20"/>
          <w:vertAlign w:val="subscript"/>
          <w:lang w:val="en-GB"/>
        </w:rPr>
        <w:t>3</w:t>
      </w:r>
      <w:r w:rsidRPr="00B0276C">
        <w:rPr>
          <w:rFonts w:ascii="Times New Roman" w:hAnsi="Times New Roman" w:cs="Times New Roman"/>
          <w:bCs/>
          <w:szCs w:val="20"/>
          <w:lang w:val="en-GB"/>
        </w:rPr>
        <w:t>)</w:t>
      </w:r>
      <w:r w:rsidRPr="00B0276C">
        <w:rPr>
          <w:rFonts w:ascii="Times New Roman" w:hAnsi="Times New Roman" w:cs="Times New Roman"/>
          <w:bCs/>
          <w:szCs w:val="20"/>
          <w:vertAlign w:val="subscript"/>
          <w:lang w:val="en-GB"/>
        </w:rPr>
        <w:t>4</w:t>
      </w:r>
      <w:r w:rsidRPr="00B0276C">
        <w:rPr>
          <w:rFonts w:ascii="Times New Roman" w:hAnsi="Times New Roman" w:cs="Times New Roman"/>
          <w:bCs/>
          <w:szCs w:val="20"/>
          <w:lang w:val="en-GB"/>
        </w:rPr>
        <w:t xml:space="preserve"> was dissolved in the minimum amount of DI water necessary to wet the SiO</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 xml:space="preserve">3 </w:t>
      </w:r>
      <w:r w:rsidRPr="00B0276C">
        <w:rPr>
          <w:rFonts w:ascii="Times New Roman" w:hAnsi="Times New Roman" w:cs="Times New Roman"/>
          <w:bCs/>
          <w:szCs w:val="20"/>
          <w:lang w:val="en-GB"/>
        </w:rPr>
        <w:t xml:space="preserve">support; this was found to be 3.3 ml of DI </w:t>
      </w:r>
      <w:r w:rsidR="009A2A85" w:rsidRPr="00B0276C">
        <w:rPr>
          <w:rFonts w:ascii="Times New Roman" w:hAnsi="Times New Roman" w:cs="Times New Roman"/>
          <w:bCs/>
          <w:szCs w:val="20"/>
          <w:lang w:val="en-GB"/>
        </w:rPr>
        <w:t>for</w:t>
      </w:r>
      <w:r w:rsidRPr="00B0276C">
        <w:rPr>
          <w:rFonts w:ascii="Times New Roman" w:hAnsi="Times New Roman" w:cs="Times New Roman"/>
          <w:bCs/>
          <w:szCs w:val="20"/>
          <w:lang w:val="en-GB"/>
        </w:rPr>
        <w:t xml:space="preserve"> 4.8 g of SiO</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3</w:t>
      </w:r>
      <w:r w:rsidRPr="00B0276C">
        <w:rPr>
          <w:rFonts w:ascii="Times New Roman" w:hAnsi="Times New Roman" w:cs="Times New Roman"/>
          <w:bCs/>
          <w:szCs w:val="20"/>
          <w:lang w:val="en-GB"/>
        </w:rPr>
        <w:t>. The diluted Pd(NO</w:t>
      </w:r>
      <w:r w:rsidRPr="00B0276C">
        <w:rPr>
          <w:rFonts w:ascii="Times New Roman" w:hAnsi="Times New Roman" w:cs="Times New Roman"/>
          <w:bCs/>
          <w:szCs w:val="20"/>
          <w:vertAlign w:val="subscript"/>
          <w:lang w:val="en-GB"/>
        </w:rPr>
        <w:t>3</w:t>
      </w:r>
      <w:r w:rsidRPr="00B0276C">
        <w:rPr>
          <w:rFonts w:ascii="Times New Roman" w:hAnsi="Times New Roman" w:cs="Times New Roman"/>
          <w:bCs/>
          <w:szCs w:val="20"/>
          <w:lang w:val="en-GB"/>
        </w:rPr>
        <w:t>)</w:t>
      </w:r>
      <w:r w:rsidRPr="00B0276C">
        <w:rPr>
          <w:rFonts w:ascii="Times New Roman" w:hAnsi="Times New Roman" w:cs="Times New Roman"/>
          <w:bCs/>
          <w:szCs w:val="20"/>
          <w:vertAlign w:val="subscript"/>
          <w:lang w:val="en-GB"/>
        </w:rPr>
        <w:t>4</w:t>
      </w:r>
      <w:r w:rsidRPr="00B0276C">
        <w:rPr>
          <w:rFonts w:ascii="Times New Roman" w:hAnsi="Times New Roman" w:cs="Times New Roman"/>
          <w:bCs/>
          <w:szCs w:val="20"/>
          <w:lang w:val="en-GB"/>
        </w:rPr>
        <w:t xml:space="preserve"> was dropped to the spread SiO</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 xml:space="preserve">3 </w:t>
      </w:r>
      <w:r w:rsidRPr="00B0276C">
        <w:rPr>
          <w:rFonts w:ascii="Times New Roman" w:hAnsi="Times New Roman" w:cs="Times New Roman"/>
          <w:bCs/>
          <w:szCs w:val="20"/>
          <w:lang w:val="en-GB"/>
        </w:rPr>
        <w:t xml:space="preserve">carefully using </w:t>
      </w:r>
      <w:r w:rsidR="009A2A85" w:rsidRPr="00B0276C">
        <w:rPr>
          <w:rFonts w:ascii="Times New Roman" w:hAnsi="Times New Roman" w:cs="Times New Roman"/>
          <w:bCs/>
          <w:szCs w:val="20"/>
          <w:lang w:val="en-GB"/>
        </w:rPr>
        <w:t xml:space="preserve">a </w:t>
      </w:r>
      <w:r w:rsidRPr="00B0276C">
        <w:rPr>
          <w:rFonts w:ascii="Times New Roman" w:hAnsi="Times New Roman" w:cs="Times New Roman"/>
          <w:bCs/>
          <w:szCs w:val="20"/>
          <w:lang w:val="en-GB"/>
        </w:rPr>
        <w:t xml:space="preserve">syringe. The dropping </w:t>
      </w:r>
      <w:r w:rsidR="009A2A85" w:rsidRPr="00B0276C">
        <w:rPr>
          <w:rFonts w:ascii="Times New Roman" w:hAnsi="Times New Roman" w:cs="Times New Roman"/>
          <w:bCs/>
          <w:szCs w:val="20"/>
          <w:lang w:val="en-GB"/>
        </w:rPr>
        <w:t>was done</w:t>
      </w:r>
      <w:r w:rsidRPr="00B0276C">
        <w:rPr>
          <w:rFonts w:ascii="Times New Roman" w:hAnsi="Times New Roman" w:cs="Times New Roman"/>
          <w:bCs/>
          <w:szCs w:val="20"/>
          <w:lang w:val="en-GB"/>
        </w:rPr>
        <w:t xml:space="preserve"> in a circular motion where </w:t>
      </w:r>
      <w:r w:rsidR="009A2A85" w:rsidRPr="00B0276C">
        <w:rPr>
          <w:rFonts w:ascii="Times New Roman" w:hAnsi="Times New Roman" w:cs="Times New Roman"/>
          <w:bCs/>
          <w:szCs w:val="20"/>
          <w:lang w:val="en-GB"/>
        </w:rPr>
        <w:t>each</w:t>
      </w:r>
      <w:r w:rsidRPr="00B0276C">
        <w:rPr>
          <w:rFonts w:ascii="Times New Roman" w:hAnsi="Times New Roman" w:cs="Times New Roman"/>
          <w:bCs/>
          <w:szCs w:val="20"/>
          <w:lang w:val="en-GB"/>
        </w:rPr>
        <w:t xml:space="preserve"> Pd(NO</w:t>
      </w:r>
      <w:r w:rsidRPr="00B0276C">
        <w:rPr>
          <w:rFonts w:ascii="Times New Roman" w:hAnsi="Times New Roman" w:cs="Times New Roman"/>
          <w:bCs/>
          <w:szCs w:val="20"/>
          <w:vertAlign w:val="subscript"/>
          <w:lang w:val="en-GB"/>
        </w:rPr>
        <w:t>3</w:t>
      </w:r>
      <w:r w:rsidRPr="00B0276C">
        <w:rPr>
          <w:rFonts w:ascii="Times New Roman" w:hAnsi="Times New Roman" w:cs="Times New Roman"/>
          <w:bCs/>
          <w:szCs w:val="20"/>
          <w:lang w:val="en-GB"/>
        </w:rPr>
        <w:t>)</w:t>
      </w:r>
      <w:r w:rsidRPr="00B0276C">
        <w:rPr>
          <w:rFonts w:ascii="Times New Roman" w:hAnsi="Times New Roman" w:cs="Times New Roman"/>
          <w:bCs/>
          <w:szCs w:val="20"/>
          <w:vertAlign w:val="subscript"/>
          <w:lang w:val="en-GB"/>
        </w:rPr>
        <w:t>4</w:t>
      </w:r>
      <w:r w:rsidRPr="00B0276C">
        <w:rPr>
          <w:rFonts w:ascii="Times New Roman" w:hAnsi="Times New Roman" w:cs="Times New Roman"/>
          <w:bCs/>
          <w:szCs w:val="20"/>
          <w:lang w:val="en-GB"/>
        </w:rPr>
        <w:t xml:space="preserve"> droplet </w:t>
      </w:r>
      <w:r w:rsidR="005F56E1" w:rsidRPr="00B0276C">
        <w:rPr>
          <w:rFonts w:ascii="Times New Roman" w:hAnsi="Times New Roman" w:cs="Times New Roman"/>
          <w:bCs/>
          <w:szCs w:val="20"/>
          <w:lang w:val="en-GB"/>
        </w:rPr>
        <w:t>was</w:t>
      </w:r>
      <w:r w:rsidRPr="00B0276C">
        <w:rPr>
          <w:rFonts w:ascii="Times New Roman" w:hAnsi="Times New Roman" w:cs="Times New Roman"/>
          <w:bCs/>
          <w:szCs w:val="20"/>
          <w:lang w:val="en-GB"/>
        </w:rPr>
        <w:t xml:space="preserve"> at </w:t>
      </w:r>
      <w:r w:rsidR="005F56E1" w:rsidRPr="00B0276C">
        <w:rPr>
          <w:rFonts w:ascii="Times New Roman" w:hAnsi="Times New Roman" w:cs="Times New Roman"/>
          <w:bCs/>
          <w:szCs w:val="20"/>
          <w:lang w:val="en-GB"/>
        </w:rPr>
        <w:t>different</w:t>
      </w:r>
      <w:r w:rsidRPr="00B0276C">
        <w:rPr>
          <w:rFonts w:ascii="Times New Roman" w:hAnsi="Times New Roman" w:cs="Times New Roman"/>
          <w:bCs/>
          <w:szCs w:val="20"/>
          <w:lang w:val="en-GB"/>
        </w:rPr>
        <w:t xml:space="preserve"> point. After that, the Pd(NO</w:t>
      </w:r>
      <w:r w:rsidRPr="00B0276C">
        <w:rPr>
          <w:rFonts w:ascii="Times New Roman" w:hAnsi="Times New Roman" w:cs="Times New Roman"/>
          <w:bCs/>
          <w:szCs w:val="20"/>
          <w:vertAlign w:val="subscript"/>
          <w:lang w:val="en-GB"/>
        </w:rPr>
        <w:t>3</w:t>
      </w:r>
      <w:r w:rsidRPr="00B0276C">
        <w:rPr>
          <w:rFonts w:ascii="Times New Roman" w:hAnsi="Times New Roman" w:cs="Times New Roman"/>
          <w:bCs/>
          <w:szCs w:val="20"/>
          <w:lang w:val="en-GB"/>
        </w:rPr>
        <w:t>)</w:t>
      </w:r>
      <w:r w:rsidRPr="00B0276C">
        <w:rPr>
          <w:rFonts w:ascii="Times New Roman" w:hAnsi="Times New Roman" w:cs="Times New Roman"/>
          <w:bCs/>
          <w:szCs w:val="20"/>
          <w:vertAlign w:val="subscript"/>
          <w:lang w:val="en-GB"/>
        </w:rPr>
        <w:t>4</w:t>
      </w:r>
      <w:r w:rsidRPr="00B0276C">
        <w:rPr>
          <w:rFonts w:ascii="Times New Roman" w:hAnsi="Times New Roman" w:cs="Times New Roman"/>
          <w:bCs/>
          <w:szCs w:val="20"/>
          <w:lang w:val="en-GB"/>
        </w:rPr>
        <w:t xml:space="preserve"> was pressed using a spatula to achieve a homogenous mixture between Pd(NO</w:t>
      </w:r>
      <w:r w:rsidRPr="00B0276C">
        <w:rPr>
          <w:rFonts w:ascii="Times New Roman" w:hAnsi="Times New Roman" w:cs="Times New Roman"/>
          <w:bCs/>
          <w:szCs w:val="20"/>
          <w:vertAlign w:val="subscript"/>
          <w:lang w:val="en-GB"/>
        </w:rPr>
        <w:t>3</w:t>
      </w:r>
      <w:r w:rsidRPr="00B0276C">
        <w:rPr>
          <w:rFonts w:ascii="Times New Roman" w:hAnsi="Times New Roman" w:cs="Times New Roman"/>
          <w:bCs/>
          <w:szCs w:val="20"/>
          <w:lang w:val="en-GB"/>
        </w:rPr>
        <w:t>)</w:t>
      </w:r>
      <w:r w:rsidRPr="00B0276C">
        <w:rPr>
          <w:rFonts w:ascii="Times New Roman" w:hAnsi="Times New Roman" w:cs="Times New Roman"/>
          <w:bCs/>
          <w:szCs w:val="20"/>
          <w:vertAlign w:val="subscript"/>
          <w:lang w:val="en-GB"/>
        </w:rPr>
        <w:t>4</w:t>
      </w:r>
      <w:r w:rsidRPr="00B0276C">
        <w:rPr>
          <w:rFonts w:ascii="Times New Roman" w:hAnsi="Times New Roman" w:cs="Times New Roman"/>
          <w:bCs/>
          <w:szCs w:val="20"/>
          <w:lang w:val="en-GB"/>
        </w:rPr>
        <w:t xml:space="preserve"> and SiO</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3</w:t>
      </w:r>
      <w:r w:rsidRPr="00B0276C">
        <w:rPr>
          <w:rFonts w:ascii="Times New Roman" w:hAnsi="Times New Roman" w:cs="Times New Roman"/>
          <w:bCs/>
          <w:szCs w:val="20"/>
          <w:lang w:val="en-GB"/>
        </w:rPr>
        <w:t>. The prepared catalyst was dried using an oven at 110 ˚C for 12 h</w:t>
      </w:r>
      <w:r w:rsidR="00DF03FE">
        <w:rPr>
          <w:rFonts w:ascii="Times New Roman" w:hAnsi="Times New Roman" w:cs="Times New Roman"/>
          <w:bCs/>
          <w:szCs w:val="20"/>
          <w:lang w:val="en-GB"/>
        </w:rPr>
        <w:t>ou</w:t>
      </w:r>
      <w:r w:rsidRPr="00B0276C">
        <w:rPr>
          <w:rFonts w:ascii="Times New Roman" w:hAnsi="Times New Roman" w:cs="Times New Roman"/>
          <w:bCs/>
          <w:szCs w:val="20"/>
          <w:lang w:val="en-GB"/>
        </w:rPr>
        <w:t xml:space="preserve">rs to remove the excess </w:t>
      </w:r>
      <w:r w:rsidRPr="00B0276C">
        <w:rPr>
          <w:rFonts w:ascii="Times New Roman" w:hAnsi="Times New Roman" w:cs="Times New Roman"/>
          <w:bCs/>
          <w:szCs w:val="20"/>
          <w:lang w:val="en-GB"/>
        </w:rPr>
        <w:lastRenderedPageBreak/>
        <w:t>moisture prior to calcination. The catalyst was then calcined at 500 ˚C for 5 h</w:t>
      </w:r>
      <w:r w:rsidR="00DF03FE">
        <w:rPr>
          <w:rFonts w:ascii="Times New Roman" w:hAnsi="Times New Roman" w:cs="Times New Roman"/>
          <w:bCs/>
          <w:szCs w:val="20"/>
          <w:lang w:val="en-GB"/>
        </w:rPr>
        <w:t>ou</w:t>
      </w:r>
      <w:r w:rsidRPr="00B0276C">
        <w:rPr>
          <w:rFonts w:ascii="Times New Roman" w:hAnsi="Times New Roman" w:cs="Times New Roman"/>
          <w:bCs/>
          <w:szCs w:val="20"/>
          <w:lang w:val="en-GB"/>
        </w:rPr>
        <w:t>rs. The catalyst was stored in a vial sealed with parafilm</w:t>
      </w:r>
      <w:r w:rsidR="005F56E1" w:rsidRPr="00B0276C">
        <w:rPr>
          <w:rFonts w:ascii="Times New Roman" w:hAnsi="Times New Roman" w:cs="Times New Roman"/>
          <w:bCs/>
          <w:szCs w:val="20"/>
          <w:lang w:val="en-GB"/>
        </w:rPr>
        <w:t>,</w:t>
      </w:r>
      <w:r w:rsidRPr="00B0276C">
        <w:rPr>
          <w:rFonts w:ascii="Times New Roman" w:hAnsi="Times New Roman" w:cs="Times New Roman"/>
          <w:bCs/>
          <w:szCs w:val="20"/>
          <w:lang w:val="en-GB"/>
        </w:rPr>
        <w:t xml:space="preserve"> and stored in desiccator prior to analysis and experimental work. The method was repeated to prepare 4 wt</w:t>
      </w:r>
      <w:r w:rsidR="00781FE0" w:rsidRPr="00B0276C">
        <w:rPr>
          <w:rFonts w:ascii="Times New Roman" w:hAnsi="Times New Roman" w:cs="Times New Roman"/>
          <w:bCs/>
          <w:szCs w:val="20"/>
          <w:lang w:val="en-GB"/>
        </w:rPr>
        <w:t>.</w:t>
      </w:r>
      <w:r w:rsidRPr="00B0276C">
        <w:rPr>
          <w:rFonts w:ascii="Times New Roman" w:hAnsi="Times New Roman" w:cs="Times New Roman"/>
          <w:bCs/>
          <w:szCs w:val="20"/>
          <w:lang w:val="en-GB"/>
        </w:rPr>
        <w:t xml:space="preserve">% Pd on </w:t>
      </w:r>
      <w:r w:rsidRPr="00B0276C">
        <w:rPr>
          <w:rFonts w:ascii="Times New Roman" w:hAnsi="Times New Roman" w:cs="Times New Roman"/>
          <w:bCs/>
          <w:szCs w:val="20"/>
        </w:rPr>
        <w:t>γ</w:t>
      </w:r>
      <w:r w:rsidRPr="00B0276C">
        <w:rPr>
          <w:rFonts w:ascii="Times New Roman" w:hAnsi="Times New Roman" w:cs="Times New Roman"/>
          <w:bCs/>
          <w:szCs w:val="20"/>
          <w:lang w:val="en-GB"/>
        </w:rPr>
        <w:t>-Al</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O</w:t>
      </w:r>
      <w:r w:rsidRPr="00B0276C">
        <w:rPr>
          <w:rFonts w:ascii="Times New Roman" w:hAnsi="Times New Roman" w:cs="Times New Roman"/>
          <w:bCs/>
          <w:szCs w:val="20"/>
          <w:vertAlign w:val="subscript"/>
          <w:lang w:val="en-GB"/>
        </w:rPr>
        <w:t xml:space="preserve">3 </w:t>
      </w:r>
      <w:r w:rsidRPr="00B0276C">
        <w:rPr>
          <w:rFonts w:ascii="Times New Roman" w:hAnsi="Times New Roman" w:cs="Times New Roman"/>
          <w:bCs/>
          <w:szCs w:val="20"/>
          <w:lang w:val="en-GB"/>
        </w:rPr>
        <w:t>support.</w:t>
      </w:r>
    </w:p>
    <w:p w14:paraId="2BE50AF6" w14:textId="77777777" w:rsidR="0093088E" w:rsidRPr="00B0276C" w:rsidRDefault="0093088E" w:rsidP="0093088E">
      <w:pPr>
        <w:adjustRightInd w:val="0"/>
        <w:ind w:firstLine="720"/>
        <w:rPr>
          <w:rFonts w:ascii="Times New Roman" w:hAnsi="Times New Roman" w:cs="Times New Roman"/>
          <w:bCs/>
          <w:szCs w:val="20"/>
          <w:lang w:val="en-GB"/>
        </w:rPr>
      </w:pPr>
    </w:p>
    <w:p w14:paraId="0CE248BA" w14:textId="2D5DFF9F" w:rsidR="0093088E" w:rsidRPr="00B0276C" w:rsidRDefault="0093088E" w:rsidP="0093088E">
      <w:pPr>
        <w:rPr>
          <w:rFonts w:ascii="Times New Roman" w:hAnsi="Times New Roman" w:cs="Times New Roman"/>
          <w:b/>
          <w:iCs/>
          <w:szCs w:val="20"/>
        </w:rPr>
      </w:pPr>
      <w:r w:rsidRPr="00B0276C">
        <w:rPr>
          <w:rFonts w:ascii="Times New Roman" w:hAnsi="Times New Roman" w:cs="Times New Roman"/>
          <w:b/>
          <w:iCs/>
          <w:szCs w:val="20"/>
        </w:rPr>
        <w:t xml:space="preserve">Catalyst </w:t>
      </w:r>
      <w:r w:rsidR="00DF03FE">
        <w:rPr>
          <w:rFonts w:ascii="Times New Roman" w:hAnsi="Times New Roman" w:cs="Times New Roman"/>
          <w:b/>
          <w:iCs/>
          <w:szCs w:val="20"/>
        </w:rPr>
        <w:t>c</w:t>
      </w:r>
      <w:r w:rsidRPr="00B0276C">
        <w:rPr>
          <w:rFonts w:ascii="Times New Roman" w:hAnsi="Times New Roman" w:cs="Times New Roman"/>
          <w:b/>
          <w:iCs/>
          <w:szCs w:val="20"/>
        </w:rPr>
        <w:t>haracterization</w:t>
      </w:r>
    </w:p>
    <w:p w14:paraId="600CB460" w14:textId="2A7AAC0E" w:rsidR="0093088E" w:rsidRPr="00B0276C" w:rsidRDefault="009A2A85" w:rsidP="0093088E">
      <w:pPr>
        <w:adjustRightInd w:val="0"/>
        <w:rPr>
          <w:rFonts w:ascii="Times New Roman" w:hAnsi="Times New Roman" w:cs="Times New Roman"/>
          <w:bCs/>
          <w:szCs w:val="20"/>
        </w:rPr>
      </w:pPr>
      <w:r w:rsidRPr="00B0276C">
        <w:rPr>
          <w:rFonts w:ascii="Times New Roman" w:hAnsi="Times New Roman" w:cs="Times New Roman"/>
          <w:bCs/>
          <w:szCs w:val="20"/>
          <w:lang w:val="en-GB"/>
        </w:rPr>
        <w:t xml:space="preserve">The </w:t>
      </w:r>
      <w:r w:rsidR="0093088E" w:rsidRPr="00B0276C">
        <w:rPr>
          <w:rFonts w:ascii="Times New Roman" w:hAnsi="Times New Roman" w:cs="Times New Roman"/>
          <w:bCs/>
          <w:szCs w:val="20"/>
          <w:lang w:val="en-GB"/>
        </w:rPr>
        <w:t>Fourier</w:t>
      </w:r>
      <w:r w:rsidRPr="00B0276C">
        <w:rPr>
          <w:rFonts w:ascii="Times New Roman" w:hAnsi="Times New Roman" w:cs="Times New Roman"/>
          <w:bCs/>
          <w:szCs w:val="20"/>
          <w:lang w:val="en-GB"/>
        </w:rPr>
        <w:t>-t</w:t>
      </w:r>
      <w:r w:rsidR="0093088E" w:rsidRPr="00B0276C">
        <w:rPr>
          <w:rFonts w:ascii="Times New Roman" w:hAnsi="Times New Roman" w:cs="Times New Roman"/>
          <w:bCs/>
          <w:szCs w:val="20"/>
          <w:lang w:val="en-GB"/>
        </w:rPr>
        <w:t xml:space="preserve">ransform </w:t>
      </w:r>
      <w:r w:rsidRPr="00B0276C">
        <w:rPr>
          <w:rFonts w:ascii="Times New Roman" w:hAnsi="Times New Roman" w:cs="Times New Roman"/>
          <w:bCs/>
          <w:szCs w:val="20"/>
          <w:lang w:val="en-GB"/>
        </w:rPr>
        <w:t>i</w:t>
      </w:r>
      <w:r w:rsidR="0093088E" w:rsidRPr="00B0276C">
        <w:rPr>
          <w:rFonts w:ascii="Times New Roman" w:hAnsi="Times New Roman" w:cs="Times New Roman"/>
          <w:bCs/>
          <w:szCs w:val="20"/>
          <w:lang w:val="en-GB"/>
        </w:rPr>
        <w:t xml:space="preserve">nfrared </w:t>
      </w:r>
      <w:r w:rsidRPr="00B0276C">
        <w:rPr>
          <w:rFonts w:ascii="Times New Roman" w:hAnsi="Times New Roman" w:cs="Times New Roman"/>
          <w:bCs/>
          <w:szCs w:val="20"/>
          <w:lang w:val="en-GB"/>
        </w:rPr>
        <w:t>s</w:t>
      </w:r>
      <w:r w:rsidR="0093088E" w:rsidRPr="00B0276C">
        <w:rPr>
          <w:rFonts w:ascii="Times New Roman" w:hAnsi="Times New Roman" w:cs="Times New Roman"/>
          <w:bCs/>
          <w:szCs w:val="20"/>
          <w:lang w:val="en-GB"/>
        </w:rPr>
        <w:t>pectroscopy (FTIR) analysis was conducted with a Nicolet iS10 FTIR with a spectral resolution of 8 cm</w:t>
      </w:r>
      <w:r w:rsidR="0093088E" w:rsidRPr="00B0276C">
        <w:rPr>
          <w:rFonts w:ascii="Times New Roman" w:hAnsi="Times New Roman" w:cs="Times New Roman"/>
          <w:bCs/>
          <w:szCs w:val="20"/>
          <w:vertAlign w:val="superscript"/>
          <w:lang w:val="en-GB"/>
        </w:rPr>
        <w:t>-1</w:t>
      </w:r>
      <w:r w:rsidR="0093088E" w:rsidRPr="00B0276C">
        <w:rPr>
          <w:rFonts w:ascii="Times New Roman" w:hAnsi="Times New Roman" w:cs="Times New Roman"/>
          <w:bCs/>
          <w:szCs w:val="20"/>
          <w:lang w:val="en-GB"/>
        </w:rPr>
        <w:t xml:space="preserve"> at room temperature and accumulation of 5 scans in </w:t>
      </w:r>
      <w:r w:rsidRPr="00B0276C">
        <w:rPr>
          <w:rFonts w:ascii="Times New Roman" w:hAnsi="Times New Roman" w:cs="Times New Roman"/>
          <w:bCs/>
          <w:szCs w:val="20"/>
          <w:lang w:val="en-GB"/>
        </w:rPr>
        <w:t xml:space="preserve">an </w:t>
      </w:r>
      <w:r w:rsidR="0093088E" w:rsidRPr="00B0276C">
        <w:rPr>
          <w:rFonts w:ascii="Times New Roman" w:hAnsi="Times New Roman" w:cs="Times New Roman"/>
          <w:bCs/>
          <w:szCs w:val="20"/>
          <w:lang w:val="en-GB"/>
        </w:rPr>
        <w:t>open beam air background [</w:t>
      </w:r>
      <w:r w:rsidR="00F82A27" w:rsidRPr="00B0276C">
        <w:rPr>
          <w:rFonts w:ascii="Times New Roman" w:hAnsi="Times New Roman" w:cs="Times New Roman"/>
          <w:bCs/>
          <w:szCs w:val="20"/>
          <w:lang w:val="en-GB"/>
        </w:rPr>
        <w:t>12</w:t>
      </w:r>
      <w:r w:rsidR="0093088E" w:rsidRPr="00B0276C">
        <w:rPr>
          <w:rFonts w:ascii="Times New Roman" w:hAnsi="Times New Roman" w:cs="Times New Roman"/>
          <w:bCs/>
          <w:szCs w:val="20"/>
          <w:lang w:val="en-GB"/>
        </w:rPr>
        <w:t>]. The spectrum range</w:t>
      </w:r>
      <w:r w:rsidRPr="00B0276C">
        <w:rPr>
          <w:rFonts w:ascii="Times New Roman" w:hAnsi="Times New Roman" w:cs="Times New Roman"/>
          <w:bCs/>
          <w:szCs w:val="20"/>
          <w:lang w:val="en-GB"/>
        </w:rPr>
        <w:t>d</w:t>
      </w:r>
      <w:r w:rsidR="0093088E" w:rsidRPr="00B0276C">
        <w:rPr>
          <w:rFonts w:ascii="Times New Roman" w:hAnsi="Times New Roman" w:cs="Times New Roman"/>
          <w:bCs/>
          <w:szCs w:val="20"/>
          <w:lang w:val="en-GB"/>
        </w:rPr>
        <w:t xml:space="preserve"> from 4000 cm</w:t>
      </w:r>
      <w:r w:rsidR="0093088E" w:rsidRPr="00B0276C">
        <w:rPr>
          <w:rFonts w:ascii="Times New Roman" w:hAnsi="Times New Roman" w:cs="Times New Roman"/>
          <w:bCs/>
          <w:szCs w:val="20"/>
          <w:vertAlign w:val="superscript"/>
          <w:lang w:val="en-GB"/>
        </w:rPr>
        <w:t>-1</w:t>
      </w:r>
      <w:r w:rsidR="0093088E" w:rsidRPr="00B0276C">
        <w:rPr>
          <w:rFonts w:ascii="Times New Roman" w:hAnsi="Times New Roman" w:cs="Times New Roman"/>
          <w:bCs/>
          <w:szCs w:val="20"/>
          <w:lang w:val="en-GB"/>
        </w:rPr>
        <w:t xml:space="preserve"> to 400 cm</w:t>
      </w:r>
      <w:r w:rsidR="0093088E" w:rsidRPr="00B0276C">
        <w:rPr>
          <w:rFonts w:ascii="Times New Roman" w:hAnsi="Times New Roman" w:cs="Times New Roman"/>
          <w:bCs/>
          <w:szCs w:val="20"/>
          <w:vertAlign w:val="superscript"/>
          <w:lang w:val="en-GB"/>
        </w:rPr>
        <w:t>-1</w:t>
      </w:r>
      <w:r w:rsidR="0093088E" w:rsidRPr="00B0276C">
        <w:rPr>
          <w:rFonts w:ascii="Times New Roman" w:hAnsi="Times New Roman" w:cs="Times New Roman"/>
          <w:bCs/>
          <w:szCs w:val="20"/>
          <w:lang w:val="en-GB"/>
        </w:rPr>
        <w:t xml:space="preserve">. The </w:t>
      </w:r>
      <w:r w:rsidRPr="00B0276C">
        <w:rPr>
          <w:rFonts w:ascii="Times New Roman" w:hAnsi="Times New Roman" w:cs="Times New Roman"/>
          <w:szCs w:val="20"/>
        </w:rPr>
        <w:t>Brunauer–Emmett–Teller</w:t>
      </w:r>
      <w:r w:rsidRPr="00B0276C">
        <w:rPr>
          <w:rFonts w:ascii="Times New Roman" w:hAnsi="Times New Roman" w:cs="Times New Roman"/>
          <w:bCs/>
          <w:szCs w:val="20"/>
          <w:lang w:val="en-GB"/>
        </w:rPr>
        <w:t xml:space="preserve"> (</w:t>
      </w:r>
      <w:r w:rsidR="0093088E" w:rsidRPr="00B0276C">
        <w:rPr>
          <w:rFonts w:ascii="Times New Roman" w:hAnsi="Times New Roman" w:cs="Times New Roman"/>
          <w:bCs/>
          <w:szCs w:val="20"/>
          <w:lang w:val="en-GB"/>
        </w:rPr>
        <w:t>BET</w:t>
      </w:r>
      <w:r w:rsidRPr="00B0276C">
        <w:rPr>
          <w:rFonts w:ascii="Times New Roman" w:hAnsi="Times New Roman" w:cs="Times New Roman"/>
          <w:bCs/>
          <w:szCs w:val="20"/>
          <w:lang w:val="en-GB"/>
        </w:rPr>
        <w:t>)</w:t>
      </w:r>
      <w:r w:rsidR="0093088E" w:rsidRPr="00B0276C">
        <w:rPr>
          <w:rFonts w:ascii="Times New Roman" w:hAnsi="Times New Roman" w:cs="Times New Roman"/>
          <w:bCs/>
          <w:szCs w:val="20"/>
          <w:lang w:val="en-GB"/>
        </w:rPr>
        <w:t xml:space="preserve"> method was used to determine the surface area and pore volume using </w:t>
      </w:r>
      <w:r w:rsidR="0093088E" w:rsidRPr="00B0276C">
        <w:rPr>
          <w:rFonts w:ascii="Times New Roman" w:hAnsi="Times New Roman" w:cs="Times New Roman"/>
          <w:bCs/>
          <w:szCs w:val="20"/>
        </w:rPr>
        <w:t>Micromeritics 3Flex where the catalyst was degassed at 150 ˚C for 12 h</w:t>
      </w:r>
      <w:r w:rsidR="00DF03FE">
        <w:rPr>
          <w:rFonts w:ascii="Times New Roman" w:hAnsi="Times New Roman" w:cs="Times New Roman"/>
          <w:bCs/>
          <w:szCs w:val="20"/>
        </w:rPr>
        <w:t>ou</w:t>
      </w:r>
      <w:r w:rsidR="0093088E" w:rsidRPr="00B0276C">
        <w:rPr>
          <w:rFonts w:ascii="Times New Roman" w:hAnsi="Times New Roman" w:cs="Times New Roman"/>
          <w:bCs/>
          <w:szCs w:val="20"/>
        </w:rPr>
        <w:t>rs in N</w:t>
      </w:r>
      <w:r w:rsidR="0093088E" w:rsidRPr="00B0276C">
        <w:rPr>
          <w:rFonts w:ascii="Times New Roman" w:hAnsi="Times New Roman" w:cs="Times New Roman"/>
          <w:bCs/>
          <w:szCs w:val="20"/>
          <w:vertAlign w:val="subscript"/>
        </w:rPr>
        <w:t xml:space="preserve">2 </w:t>
      </w:r>
      <w:r w:rsidR="0093088E" w:rsidRPr="00B0276C">
        <w:rPr>
          <w:rFonts w:ascii="Times New Roman" w:hAnsi="Times New Roman" w:cs="Times New Roman"/>
          <w:bCs/>
          <w:szCs w:val="20"/>
        </w:rPr>
        <w:t>prior to analysis.</w:t>
      </w:r>
    </w:p>
    <w:p w14:paraId="6270B88A" w14:textId="77777777" w:rsidR="0093088E" w:rsidRPr="00B0276C" w:rsidRDefault="0093088E" w:rsidP="0093088E">
      <w:pPr>
        <w:adjustRightInd w:val="0"/>
        <w:ind w:firstLine="720"/>
        <w:rPr>
          <w:rFonts w:ascii="Times New Roman" w:hAnsi="Times New Roman" w:cs="Times New Roman"/>
          <w:bCs/>
          <w:szCs w:val="20"/>
        </w:rPr>
      </w:pPr>
    </w:p>
    <w:p w14:paraId="19647508" w14:textId="67099981" w:rsidR="0093088E" w:rsidRPr="00B0276C" w:rsidRDefault="0093088E" w:rsidP="0093088E">
      <w:pPr>
        <w:rPr>
          <w:rFonts w:ascii="Times New Roman" w:hAnsi="Times New Roman" w:cs="Times New Roman"/>
          <w:b/>
          <w:iCs/>
          <w:szCs w:val="20"/>
        </w:rPr>
      </w:pPr>
      <w:r w:rsidRPr="00B0276C">
        <w:rPr>
          <w:rFonts w:ascii="Times New Roman" w:hAnsi="Times New Roman" w:cs="Times New Roman"/>
          <w:b/>
          <w:iCs/>
          <w:szCs w:val="20"/>
        </w:rPr>
        <w:t xml:space="preserve">Experimental </w:t>
      </w:r>
      <w:r w:rsidR="00DF03FE">
        <w:rPr>
          <w:rFonts w:ascii="Times New Roman" w:hAnsi="Times New Roman" w:cs="Times New Roman"/>
          <w:b/>
          <w:iCs/>
          <w:szCs w:val="20"/>
        </w:rPr>
        <w:t>p</w:t>
      </w:r>
      <w:r w:rsidRPr="00B0276C">
        <w:rPr>
          <w:rFonts w:ascii="Times New Roman" w:hAnsi="Times New Roman" w:cs="Times New Roman"/>
          <w:b/>
          <w:iCs/>
          <w:szCs w:val="20"/>
        </w:rPr>
        <w:t>rocedure</w:t>
      </w:r>
    </w:p>
    <w:p w14:paraId="3DEA60CA" w14:textId="63A899D7" w:rsidR="0093088E" w:rsidRPr="00B0276C" w:rsidRDefault="0093088E" w:rsidP="0093088E">
      <w:pPr>
        <w:adjustRightInd w:val="0"/>
        <w:rPr>
          <w:rFonts w:ascii="Times New Roman" w:hAnsi="Times New Roman" w:cs="Times New Roman"/>
          <w:bCs/>
          <w:szCs w:val="20"/>
          <w:lang w:val="en-GB"/>
        </w:rPr>
      </w:pPr>
      <w:r w:rsidRPr="00B0276C">
        <w:rPr>
          <w:rFonts w:ascii="Times New Roman" w:hAnsi="Times New Roman" w:cs="Times New Roman"/>
          <w:bCs/>
          <w:szCs w:val="20"/>
          <w:lang w:val="en-GB"/>
        </w:rPr>
        <w:t>The pre-reduction of catalyst and the experimental work for the catalytic conversion of cellulose to LA were carried out in a 100 ml stainless steel semi-batch reactor. The pre-reduction of catalyst was conducted with 5 bar of hydrogen gas (H</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 The desired temperature</w:t>
      </w:r>
      <w:r w:rsidR="002F43D4" w:rsidRPr="00B0276C">
        <w:rPr>
          <w:rFonts w:ascii="Times New Roman" w:hAnsi="Times New Roman" w:cs="Times New Roman"/>
          <w:bCs/>
          <w:szCs w:val="20"/>
          <w:lang w:val="en-GB"/>
        </w:rPr>
        <w:t xml:space="preserve"> (130 </w:t>
      </w:r>
      <w:r w:rsidR="002F43D4" w:rsidRPr="00B0276C">
        <w:rPr>
          <w:rFonts w:ascii="Times New Roman" w:hAnsi="Times New Roman" w:cs="Times New Roman"/>
          <w:szCs w:val="20"/>
        </w:rPr>
        <w:t>˚</w:t>
      </w:r>
      <w:r w:rsidR="002F43D4" w:rsidRPr="00B0276C">
        <w:rPr>
          <w:rFonts w:ascii="Times New Roman" w:hAnsi="Times New Roman" w:cs="Times New Roman"/>
          <w:bCs/>
          <w:szCs w:val="20"/>
          <w:lang w:val="en-GB"/>
        </w:rPr>
        <w:t xml:space="preserve">C and 150 </w:t>
      </w:r>
      <w:r w:rsidR="002F43D4" w:rsidRPr="00B0276C">
        <w:rPr>
          <w:rFonts w:ascii="Times New Roman" w:hAnsi="Times New Roman" w:cs="Times New Roman"/>
          <w:szCs w:val="20"/>
        </w:rPr>
        <w:t>˚</w:t>
      </w:r>
      <w:r w:rsidR="002F43D4" w:rsidRPr="00B0276C">
        <w:rPr>
          <w:rFonts w:ascii="Times New Roman" w:hAnsi="Times New Roman" w:cs="Times New Roman"/>
          <w:bCs/>
          <w:szCs w:val="20"/>
          <w:lang w:val="en-GB"/>
        </w:rPr>
        <w:t>C)</w:t>
      </w:r>
      <w:r w:rsidRPr="00B0276C">
        <w:rPr>
          <w:rFonts w:ascii="Times New Roman" w:hAnsi="Times New Roman" w:cs="Times New Roman"/>
          <w:bCs/>
          <w:szCs w:val="20"/>
          <w:lang w:val="en-GB"/>
        </w:rPr>
        <w:t xml:space="preserve"> and agitation speed </w:t>
      </w:r>
      <w:r w:rsidR="002F43D4" w:rsidRPr="00B0276C">
        <w:rPr>
          <w:rFonts w:ascii="Times New Roman" w:hAnsi="Times New Roman" w:cs="Times New Roman"/>
          <w:bCs/>
          <w:szCs w:val="20"/>
          <w:lang w:val="en-GB"/>
        </w:rPr>
        <w:t xml:space="preserve">(600 rpm and 1300 rpm) </w:t>
      </w:r>
      <w:r w:rsidRPr="00B0276C">
        <w:rPr>
          <w:rFonts w:ascii="Times New Roman" w:hAnsi="Times New Roman" w:cs="Times New Roman"/>
          <w:bCs/>
          <w:szCs w:val="20"/>
          <w:lang w:val="en-GB"/>
        </w:rPr>
        <w:t>were set according to the parameters studied for 1 h</w:t>
      </w:r>
      <w:r w:rsidR="00DF03FE">
        <w:rPr>
          <w:rFonts w:ascii="Times New Roman" w:hAnsi="Times New Roman" w:cs="Times New Roman"/>
          <w:bCs/>
          <w:szCs w:val="20"/>
          <w:lang w:val="en-GB"/>
        </w:rPr>
        <w:t>ou</w:t>
      </w:r>
      <w:r w:rsidRPr="00B0276C">
        <w:rPr>
          <w:rFonts w:ascii="Times New Roman" w:hAnsi="Times New Roman" w:cs="Times New Roman"/>
          <w:bCs/>
          <w:szCs w:val="20"/>
          <w:lang w:val="en-GB"/>
        </w:rPr>
        <w:t>r. As for the reaction work, after the pre-reduction of catalyst, cellulose was loaded into the reactor containing catalyst and distilled water. The air inside the reactor was purged out using N</w:t>
      </w:r>
      <w:r w:rsidRPr="00B0276C">
        <w:rPr>
          <w:rFonts w:ascii="Times New Roman" w:hAnsi="Times New Roman" w:cs="Times New Roman"/>
          <w:bCs/>
          <w:szCs w:val="20"/>
          <w:vertAlign w:val="subscript"/>
          <w:lang w:val="en-GB"/>
        </w:rPr>
        <w:t>2</w:t>
      </w:r>
      <w:r w:rsidRPr="00B0276C">
        <w:rPr>
          <w:rFonts w:ascii="Times New Roman" w:hAnsi="Times New Roman" w:cs="Times New Roman"/>
          <w:bCs/>
          <w:szCs w:val="20"/>
          <w:lang w:val="en-GB"/>
        </w:rPr>
        <w:t xml:space="preserve"> about three times. Once the desired temperature </w:t>
      </w:r>
      <w:r w:rsidR="002F43D4" w:rsidRPr="00B0276C">
        <w:rPr>
          <w:rFonts w:ascii="Times New Roman" w:hAnsi="Times New Roman" w:cs="Times New Roman"/>
          <w:bCs/>
          <w:szCs w:val="20"/>
          <w:lang w:val="en-GB"/>
        </w:rPr>
        <w:t xml:space="preserve">(170 </w:t>
      </w:r>
      <w:r w:rsidR="002F43D4" w:rsidRPr="00B0276C">
        <w:rPr>
          <w:rFonts w:ascii="Times New Roman" w:hAnsi="Times New Roman" w:cs="Times New Roman"/>
          <w:szCs w:val="20"/>
        </w:rPr>
        <w:t>˚</w:t>
      </w:r>
      <w:r w:rsidR="002F43D4" w:rsidRPr="00B0276C">
        <w:rPr>
          <w:rFonts w:ascii="Times New Roman" w:hAnsi="Times New Roman" w:cs="Times New Roman"/>
          <w:bCs/>
          <w:szCs w:val="20"/>
          <w:lang w:val="en-GB"/>
        </w:rPr>
        <w:t xml:space="preserve">C and 200 </w:t>
      </w:r>
      <w:r w:rsidR="002F43D4" w:rsidRPr="00B0276C">
        <w:rPr>
          <w:rFonts w:ascii="Times New Roman" w:hAnsi="Times New Roman" w:cs="Times New Roman"/>
          <w:szCs w:val="20"/>
        </w:rPr>
        <w:t>˚</w:t>
      </w:r>
      <w:r w:rsidR="002F43D4" w:rsidRPr="00B0276C">
        <w:rPr>
          <w:rFonts w:ascii="Times New Roman" w:hAnsi="Times New Roman" w:cs="Times New Roman"/>
          <w:bCs/>
          <w:szCs w:val="20"/>
          <w:lang w:val="en-GB"/>
        </w:rPr>
        <w:t xml:space="preserve">C) </w:t>
      </w:r>
      <w:r w:rsidRPr="00B0276C">
        <w:rPr>
          <w:rFonts w:ascii="Times New Roman" w:hAnsi="Times New Roman" w:cs="Times New Roman"/>
          <w:bCs/>
          <w:szCs w:val="20"/>
          <w:lang w:val="en-GB"/>
        </w:rPr>
        <w:t>had been achieved, the stirring speed</w:t>
      </w:r>
      <w:r w:rsidR="002F43D4" w:rsidRPr="00B0276C">
        <w:rPr>
          <w:rFonts w:ascii="Times New Roman" w:hAnsi="Times New Roman" w:cs="Times New Roman"/>
          <w:bCs/>
          <w:szCs w:val="20"/>
          <w:lang w:val="en-GB"/>
        </w:rPr>
        <w:t xml:space="preserve"> (1300 rpm)</w:t>
      </w:r>
      <w:r w:rsidRPr="00B0276C">
        <w:rPr>
          <w:rFonts w:ascii="Times New Roman" w:hAnsi="Times New Roman" w:cs="Times New Roman"/>
          <w:bCs/>
          <w:szCs w:val="20"/>
          <w:lang w:val="en-GB"/>
        </w:rPr>
        <w:t xml:space="preserve"> and timer were set accordingly. The reaction took place for 8 hrs. The samples were collected at the time interval of 0 min, 30 min, 60 min, 120 min, 180 min, and 480 min by opening the valve of the sample port. After releasing the gas inside the reactor, to stop the reaction, the reactor was quenched into a beaker with cold water.</w:t>
      </w:r>
    </w:p>
    <w:p w14:paraId="638FF7A7" w14:textId="77777777" w:rsidR="0093088E" w:rsidRPr="00B0276C" w:rsidRDefault="0093088E" w:rsidP="0008556E">
      <w:pPr>
        <w:adjustRightInd w:val="0"/>
        <w:rPr>
          <w:rFonts w:ascii="Times New Roman" w:hAnsi="Times New Roman" w:cs="Times New Roman"/>
          <w:bCs/>
          <w:szCs w:val="20"/>
          <w:lang w:val="en-GB"/>
        </w:rPr>
      </w:pPr>
    </w:p>
    <w:p w14:paraId="251CAC71" w14:textId="7DA2DFCC" w:rsidR="0093088E" w:rsidRPr="00B0276C" w:rsidRDefault="0093088E" w:rsidP="002E57BD">
      <w:pPr>
        <w:adjustRightInd w:val="0"/>
        <w:rPr>
          <w:rFonts w:ascii="Times New Roman" w:hAnsi="Times New Roman" w:cs="Times New Roman"/>
          <w:bCs/>
          <w:szCs w:val="20"/>
          <w:lang w:val="en-GB"/>
        </w:rPr>
      </w:pPr>
      <w:r w:rsidRPr="00B0276C">
        <w:rPr>
          <w:rFonts w:ascii="Times New Roman" w:hAnsi="Times New Roman" w:cs="Times New Roman"/>
          <w:bCs/>
          <w:szCs w:val="20"/>
          <w:lang w:val="en-GB"/>
        </w:rPr>
        <w:t xml:space="preserve">The remaining solid product was collected and filtered using filter paper before drying in the oven at 100 ˚C overnight. The weight was recorded regularly until a constant weight of ±0.005 g was achieved. This data </w:t>
      </w:r>
      <w:r w:rsidR="00505DA7" w:rsidRPr="00B0276C">
        <w:rPr>
          <w:rFonts w:ascii="Times New Roman" w:hAnsi="Times New Roman" w:cs="Times New Roman"/>
          <w:bCs/>
          <w:szCs w:val="20"/>
          <w:lang w:val="en-GB"/>
        </w:rPr>
        <w:t xml:space="preserve">was </w:t>
      </w:r>
      <w:r w:rsidRPr="00B0276C">
        <w:rPr>
          <w:rFonts w:ascii="Times New Roman" w:hAnsi="Times New Roman" w:cs="Times New Roman"/>
          <w:bCs/>
          <w:szCs w:val="20"/>
          <w:lang w:val="en-GB"/>
        </w:rPr>
        <w:t xml:space="preserve">essential for the calculation of cellulose conversion to products. The final weight of cellulose and cellulose conversion </w:t>
      </w:r>
      <w:r w:rsidR="00505DA7" w:rsidRPr="00B0276C">
        <w:rPr>
          <w:rFonts w:ascii="Times New Roman" w:hAnsi="Times New Roman" w:cs="Times New Roman"/>
          <w:bCs/>
          <w:szCs w:val="20"/>
          <w:lang w:val="en-GB"/>
        </w:rPr>
        <w:t>w</w:t>
      </w:r>
      <w:r w:rsidR="00781FE0" w:rsidRPr="00B0276C">
        <w:rPr>
          <w:rFonts w:ascii="Times New Roman" w:hAnsi="Times New Roman" w:cs="Times New Roman"/>
          <w:bCs/>
          <w:szCs w:val="20"/>
          <w:lang w:val="en-GB"/>
        </w:rPr>
        <w:t>as</w:t>
      </w:r>
      <w:r w:rsidR="00505DA7" w:rsidRPr="00B0276C">
        <w:rPr>
          <w:rFonts w:ascii="Times New Roman" w:hAnsi="Times New Roman" w:cs="Times New Roman"/>
          <w:bCs/>
          <w:szCs w:val="20"/>
          <w:lang w:val="en-GB"/>
        </w:rPr>
        <w:t xml:space="preserve"> </w:t>
      </w:r>
      <w:r w:rsidRPr="00B0276C">
        <w:rPr>
          <w:rFonts w:ascii="Times New Roman" w:hAnsi="Times New Roman" w:cs="Times New Roman"/>
          <w:bCs/>
          <w:szCs w:val="20"/>
          <w:lang w:val="en-GB"/>
        </w:rPr>
        <w:t>calculated using equation</w:t>
      </w:r>
      <w:r w:rsidR="000F6E36" w:rsidRPr="00B0276C">
        <w:rPr>
          <w:rFonts w:ascii="Times New Roman" w:hAnsi="Times New Roman" w:cs="Times New Roman"/>
          <w:bCs/>
          <w:szCs w:val="20"/>
          <w:lang w:val="en-GB"/>
        </w:rPr>
        <w:t>s</w:t>
      </w:r>
      <w:r w:rsidRPr="00B0276C">
        <w:rPr>
          <w:rFonts w:ascii="Times New Roman" w:hAnsi="Times New Roman" w:cs="Times New Roman"/>
          <w:bCs/>
          <w:szCs w:val="20"/>
          <w:lang w:val="en-GB"/>
        </w:rPr>
        <w:t xml:space="preserve"> 1 and 2</w:t>
      </w:r>
      <w:r w:rsidR="00505DA7" w:rsidRPr="00B0276C">
        <w:rPr>
          <w:rFonts w:ascii="Times New Roman" w:hAnsi="Times New Roman" w:cs="Times New Roman"/>
          <w:bCs/>
          <w:szCs w:val="20"/>
          <w:lang w:val="en-GB"/>
        </w:rPr>
        <w:t>,</w:t>
      </w:r>
      <w:r w:rsidRPr="00B0276C">
        <w:rPr>
          <w:rFonts w:ascii="Times New Roman" w:hAnsi="Times New Roman" w:cs="Times New Roman"/>
          <w:bCs/>
          <w:szCs w:val="20"/>
          <w:lang w:val="en-GB"/>
        </w:rPr>
        <w:t xml:space="preserve"> respectively. </w:t>
      </w:r>
    </w:p>
    <w:p w14:paraId="6BDE17EF" w14:textId="77777777" w:rsidR="00DF03FE" w:rsidRDefault="00DF03FE" w:rsidP="00DF03FE">
      <w:pPr>
        <w:adjustRightInd w:val="0"/>
        <w:rPr>
          <w:rFonts w:ascii="Times New Roman" w:hAnsi="Times New Roman" w:cs="Times New Roman"/>
          <w:bCs/>
          <w:szCs w:val="20"/>
          <w:lang w:val="en-GB"/>
        </w:rPr>
      </w:pPr>
    </w:p>
    <w:p w14:paraId="02411B3D" w14:textId="50793424" w:rsidR="0093088E" w:rsidRPr="00B0276C" w:rsidRDefault="0093088E" w:rsidP="00DF03FE">
      <w:pPr>
        <w:adjustRightInd w:val="0"/>
        <w:ind w:firstLine="720"/>
        <w:rPr>
          <w:rFonts w:ascii="Times New Roman" w:hAnsi="Times New Roman" w:cs="Times New Roman"/>
          <w:bCs/>
          <w:szCs w:val="20"/>
          <w:lang w:val="en-GB"/>
        </w:rPr>
      </w:pPr>
      <w:r w:rsidRPr="00B0276C">
        <w:rPr>
          <w:rFonts w:ascii="Times New Roman" w:hAnsi="Times New Roman" w:cs="Times New Roman"/>
          <w:bCs/>
          <w:szCs w:val="20"/>
          <w:lang w:val="en-GB"/>
        </w:rPr>
        <w:t>Weight</w:t>
      </w:r>
      <w:r w:rsidRPr="00B0276C">
        <w:rPr>
          <w:rFonts w:ascii="Times New Roman" w:hAnsi="Times New Roman" w:cs="Times New Roman"/>
          <w:bCs/>
          <w:szCs w:val="20"/>
          <w:vertAlign w:val="subscript"/>
          <w:lang w:val="en-GB"/>
        </w:rPr>
        <w:t xml:space="preserve">final cellulose </w:t>
      </w:r>
      <w:r w:rsidRPr="00B0276C">
        <w:rPr>
          <w:rFonts w:ascii="Times New Roman" w:hAnsi="Times New Roman" w:cs="Times New Roman"/>
          <w:bCs/>
          <w:szCs w:val="20"/>
          <w:lang w:val="en-GB"/>
        </w:rPr>
        <w:t>(a) = Weight</w:t>
      </w:r>
      <w:r w:rsidRPr="00B0276C">
        <w:rPr>
          <w:rFonts w:ascii="Times New Roman" w:hAnsi="Times New Roman" w:cs="Times New Roman"/>
          <w:bCs/>
          <w:szCs w:val="20"/>
          <w:vertAlign w:val="subscript"/>
          <w:lang w:val="en-GB"/>
        </w:rPr>
        <w:t xml:space="preserve">solid product after drying </w:t>
      </w:r>
      <w:r w:rsidRPr="00B0276C">
        <w:rPr>
          <w:rFonts w:ascii="Times New Roman" w:hAnsi="Times New Roman" w:cs="Times New Roman"/>
          <w:bCs/>
          <w:szCs w:val="20"/>
          <w:lang w:val="en-GB"/>
        </w:rPr>
        <w:t>- Weight</w:t>
      </w:r>
      <w:r w:rsidRPr="00B0276C">
        <w:rPr>
          <w:rFonts w:ascii="Times New Roman" w:hAnsi="Times New Roman" w:cs="Times New Roman"/>
          <w:bCs/>
          <w:szCs w:val="20"/>
          <w:vertAlign w:val="subscript"/>
          <w:lang w:val="en-GB"/>
        </w:rPr>
        <w:t xml:space="preserve">filter paper </w:t>
      </w:r>
      <w:r w:rsidRPr="00B0276C">
        <w:rPr>
          <w:rFonts w:ascii="Times New Roman" w:hAnsi="Times New Roman" w:cs="Times New Roman"/>
          <w:bCs/>
          <w:szCs w:val="20"/>
          <w:lang w:val="en-GB"/>
        </w:rPr>
        <w:t>– Weight</w:t>
      </w:r>
      <w:r w:rsidRPr="00B0276C">
        <w:rPr>
          <w:rFonts w:ascii="Times New Roman" w:hAnsi="Times New Roman" w:cs="Times New Roman"/>
          <w:bCs/>
          <w:szCs w:val="20"/>
          <w:vertAlign w:val="subscript"/>
          <w:lang w:val="en-GB"/>
        </w:rPr>
        <w:t>catalyst</w:t>
      </w:r>
      <w:r w:rsidRPr="00B0276C">
        <w:rPr>
          <w:rFonts w:ascii="Times New Roman" w:hAnsi="Times New Roman" w:cs="Times New Roman"/>
          <w:bCs/>
          <w:szCs w:val="20"/>
          <w:lang w:val="en-GB"/>
        </w:rPr>
        <w:t xml:space="preserve">                          </w:t>
      </w:r>
      <w:r w:rsidR="00DF03FE">
        <w:rPr>
          <w:rFonts w:ascii="Times New Roman" w:hAnsi="Times New Roman" w:cs="Times New Roman"/>
          <w:bCs/>
          <w:szCs w:val="20"/>
          <w:lang w:val="en-GB"/>
        </w:rPr>
        <w:tab/>
        <w:t xml:space="preserve">   </w:t>
      </w:r>
      <w:r w:rsidRPr="00B0276C">
        <w:rPr>
          <w:rFonts w:ascii="Times New Roman" w:hAnsi="Times New Roman" w:cs="Times New Roman"/>
          <w:bCs/>
          <w:szCs w:val="20"/>
          <w:lang w:val="en-GB"/>
        </w:rPr>
        <w:t>(1)</w:t>
      </w:r>
    </w:p>
    <w:p w14:paraId="72889BD7" w14:textId="77777777" w:rsidR="004D2C2A" w:rsidRPr="00B0276C" w:rsidRDefault="004D2C2A" w:rsidP="0093088E">
      <w:pPr>
        <w:adjustRightInd w:val="0"/>
        <w:jc w:val="center"/>
        <w:rPr>
          <w:rFonts w:ascii="Times New Roman" w:hAnsi="Times New Roman" w:cs="Times New Roman"/>
          <w:bCs/>
          <w:szCs w:val="20"/>
          <w:lang w:val="en-GB"/>
        </w:rPr>
      </w:pPr>
    </w:p>
    <w:p w14:paraId="16BEA2F8" w14:textId="3CF8A31A" w:rsidR="0093088E" w:rsidRPr="00B0276C" w:rsidRDefault="0093088E" w:rsidP="00DF03FE">
      <w:pPr>
        <w:adjustRightInd w:val="0"/>
        <w:ind w:firstLine="720"/>
        <w:jc w:val="left"/>
        <w:rPr>
          <w:rFonts w:ascii="Times New Roman" w:hAnsi="Times New Roman" w:cs="Times New Roman"/>
          <w:bCs/>
          <w:szCs w:val="20"/>
          <w:lang w:val="en-GB"/>
        </w:rPr>
      </w:pPr>
      <w:r w:rsidRPr="00B0276C">
        <w:rPr>
          <w:rFonts w:ascii="Times New Roman" w:hAnsi="Times New Roman" w:cs="Times New Roman"/>
          <w:bCs/>
          <w:szCs w:val="20"/>
          <w:lang w:val="en-GB"/>
        </w:rPr>
        <w:t xml:space="preserve">Cellulose conversion (%) = </w:t>
      </w:r>
      <m:oMath>
        <m:f>
          <m:fPr>
            <m:ctrlPr>
              <w:rPr>
                <w:rFonts w:ascii="Cambria Math" w:hAnsi="Cambria Math" w:cs="Times New Roman"/>
                <w:bCs/>
                <w:i/>
                <w:szCs w:val="20"/>
                <w:lang w:val="en-GB"/>
              </w:rPr>
            </m:ctrlPr>
          </m:fPr>
          <m:num>
            <m:r>
              <m:rPr>
                <m:nor/>
              </m:rPr>
              <w:rPr>
                <w:rFonts w:ascii="Times New Roman" w:hAnsi="Times New Roman" w:cs="Times New Roman"/>
                <w:bCs/>
                <w:sz w:val="28"/>
                <w:szCs w:val="28"/>
                <w:lang w:val="en-GB"/>
              </w:rPr>
              <m:t>a – Weight</m:t>
            </m:r>
            <m:r>
              <m:rPr>
                <m:nor/>
              </m:rPr>
              <w:rPr>
                <w:rFonts w:ascii="Times New Roman" w:hAnsi="Times New Roman" w:cs="Times New Roman"/>
                <w:bCs/>
                <w:sz w:val="18"/>
                <w:szCs w:val="18"/>
                <w:lang w:val="en-GB"/>
              </w:rPr>
              <m:t>initial cellulose</m:t>
            </m:r>
          </m:num>
          <m:den>
            <m:r>
              <m:rPr>
                <m:nor/>
              </m:rPr>
              <w:rPr>
                <w:rFonts w:ascii="Times New Roman" w:hAnsi="Times New Roman" w:cs="Times New Roman"/>
                <w:bCs/>
                <w:sz w:val="28"/>
                <w:szCs w:val="28"/>
                <w:lang w:val="en-GB"/>
              </w:rPr>
              <m:t>Weight</m:t>
            </m:r>
            <m:r>
              <m:rPr>
                <m:nor/>
              </m:rPr>
              <w:rPr>
                <w:rFonts w:ascii="Times New Roman" w:hAnsi="Times New Roman" w:cs="Times New Roman"/>
                <w:bCs/>
                <w:sz w:val="18"/>
                <w:szCs w:val="18"/>
                <w:lang w:val="en-GB"/>
              </w:rPr>
              <m:t>initial cellulose</m:t>
            </m:r>
          </m:den>
        </m:f>
      </m:oMath>
      <w:r w:rsidRPr="00B0276C">
        <w:rPr>
          <w:rFonts w:ascii="Times New Roman" w:hAnsi="Times New Roman" w:cs="Times New Roman"/>
          <w:bCs/>
          <w:szCs w:val="20"/>
          <w:lang w:val="en-GB"/>
        </w:rPr>
        <w:t xml:space="preserve"> x 100%                            </w:t>
      </w:r>
      <w:r w:rsidRPr="00B0276C">
        <w:rPr>
          <w:rFonts w:ascii="Times New Roman" w:hAnsi="Times New Roman" w:cs="Times New Roman"/>
          <w:bCs/>
          <w:szCs w:val="20"/>
          <w:lang w:val="en-GB"/>
        </w:rPr>
        <w:tab/>
        <w:t xml:space="preserve">         </w:t>
      </w:r>
      <w:r w:rsidR="004D2C2A" w:rsidRPr="00B0276C">
        <w:rPr>
          <w:rFonts w:ascii="Times New Roman" w:hAnsi="Times New Roman" w:cs="Times New Roman"/>
          <w:bCs/>
          <w:szCs w:val="20"/>
          <w:lang w:val="en-GB"/>
        </w:rPr>
        <w:t xml:space="preserve">       </w:t>
      </w:r>
      <w:r w:rsidR="00DF03FE">
        <w:rPr>
          <w:rFonts w:ascii="Times New Roman" w:hAnsi="Times New Roman" w:cs="Times New Roman"/>
          <w:bCs/>
          <w:szCs w:val="20"/>
          <w:lang w:val="en-GB"/>
        </w:rPr>
        <w:tab/>
        <w:t xml:space="preserve">   </w:t>
      </w:r>
      <w:r w:rsidRPr="00B0276C">
        <w:rPr>
          <w:rFonts w:ascii="Times New Roman" w:hAnsi="Times New Roman" w:cs="Times New Roman"/>
          <w:bCs/>
          <w:szCs w:val="20"/>
          <w:lang w:val="en-GB"/>
        </w:rPr>
        <w:t>(2)</w:t>
      </w:r>
    </w:p>
    <w:p w14:paraId="3FFAADAF" w14:textId="6F1F2BE5" w:rsidR="004D2C2A" w:rsidRPr="00B0276C" w:rsidRDefault="004D2C2A" w:rsidP="0093088E">
      <w:pPr>
        <w:rPr>
          <w:rFonts w:ascii="Times New Roman" w:hAnsi="Times New Roman" w:cs="Times New Roman"/>
          <w:b/>
          <w:iCs/>
          <w:szCs w:val="20"/>
        </w:rPr>
      </w:pPr>
    </w:p>
    <w:p w14:paraId="19E3DC8A" w14:textId="06EB504B" w:rsidR="003F201F" w:rsidRPr="00B0276C" w:rsidRDefault="003F201F" w:rsidP="0093088E">
      <w:pPr>
        <w:rPr>
          <w:rFonts w:ascii="Times New Roman" w:hAnsi="Times New Roman" w:cs="Times New Roman"/>
          <w:bCs/>
          <w:iCs/>
          <w:szCs w:val="20"/>
        </w:rPr>
      </w:pPr>
      <w:r w:rsidRPr="00B0276C">
        <w:rPr>
          <w:rFonts w:ascii="Times New Roman" w:hAnsi="Times New Roman" w:cs="Times New Roman"/>
          <w:bCs/>
          <w:iCs/>
          <w:szCs w:val="20"/>
        </w:rPr>
        <w:t xml:space="preserve">The weight of the cellulose </w:t>
      </w:r>
      <w:r w:rsidR="00505DA7" w:rsidRPr="00B0276C">
        <w:rPr>
          <w:rFonts w:ascii="Times New Roman" w:hAnsi="Times New Roman" w:cs="Times New Roman"/>
          <w:bCs/>
          <w:iCs/>
          <w:szCs w:val="20"/>
        </w:rPr>
        <w:t xml:space="preserve">could </w:t>
      </w:r>
      <w:r w:rsidRPr="00B0276C">
        <w:rPr>
          <w:rFonts w:ascii="Times New Roman" w:hAnsi="Times New Roman" w:cs="Times New Roman"/>
          <w:bCs/>
          <w:iCs/>
          <w:szCs w:val="20"/>
        </w:rPr>
        <w:t xml:space="preserve">only be obtained at the end of the experiment </w:t>
      </w:r>
      <w:r w:rsidR="00505DA7" w:rsidRPr="00B0276C">
        <w:rPr>
          <w:rFonts w:ascii="Times New Roman" w:hAnsi="Times New Roman" w:cs="Times New Roman"/>
          <w:bCs/>
          <w:iCs/>
          <w:szCs w:val="20"/>
        </w:rPr>
        <w:t>because</w:t>
      </w:r>
      <w:r w:rsidRPr="00B0276C">
        <w:rPr>
          <w:rFonts w:ascii="Times New Roman" w:hAnsi="Times New Roman" w:cs="Times New Roman"/>
          <w:bCs/>
          <w:iCs/>
          <w:szCs w:val="20"/>
        </w:rPr>
        <w:t xml:space="preserve"> the reactor used </w:t>
      </w:r>
      <w:r w:rsidR="00505DA7" w:rsidRPr="00B0276C">
        <w:rPr>
          <w:rFonts w:ascii="Times New Roman" w:hAnsi="Times New Roman" w:cs="Times New Roman"/>
          <w:bCs/>
          <w:iCs/>
          <w:szCs w:val="20"/>
        </w:rPr>
        <w:t xml:space="preserve">was </w:t>
      </w:r>
      <w:r w:rsidRPr="00B0276C">
        <w:rPr>
          <w:rFonts w:ascii="Times New Roman" w:hAnsi="Times New Roman" w:cs="Times New Roman"/>
          <w:bCs/>
          <w:iCs/>
          <w:szCs w:val="20"/>
        </w:rPr>
        <w:t>a semi</w:t>
      </w:r>
      <w:r w:rsidR="000F6E36" w:rsidRPr="00B0276C">
        <w:rPr>
          <w:rFonts w:ascii="Times New Roman" w:hAnsi="Times New Roman" w:cs="Times New Roman"/>
          <w:bCs/>
          <w:iCs/>
          <w:szCs w:val="20"/>
        </w:rPr>
        <w:t>-</w:t>
      </w:r>
      <w:r w:rsidRPr="00B0276C">
        <w:rPr>
          <w:rFonts w:ascii="Times New Roman" w:hAnsi="Times New Roman" w:cs="Times New Roman"/>
          <w:bCs/>
          <w:iCs/>
          <w:szCs w:val="20"/>
        </w:rPr>
        <w:t>batch reactor</w:t>
      </w:r>
      <w:r w:rsidR="00505DA7" w:rsidRPr="00B0276C">
        <w:rPr>
          <w:rFonts w:ascii="Times New Roman" w:hAnsi="Times New Roman" w:cs="Times New Roman"/>
          <w:bCs/>
          <w:iCs/>
          <w:szCs w:val="20"/>
        </w:rPr>
        <w:t>.</w:t>
      </w:r>
      <w:r w:rsidRPr="00B0276C">
        <w:rPr>
          <w:rFonts w:ascii="Times New Roman" w:hAnsi="Times New Roman" w:cs="Times New Roman"/>
          <w:bCs/>
          <w:iCs/>
          <w:szCs w:val="20"/>
        </w:rPr>
        <w:t xml:space="preserve"> </w:t>
      </w:r>
      <w:r w:rsidR="00505DA7" w:rsidRPr="00B0276C">
        <w:rPr>
          <w:rFonts w:ascii="Times New Roman" w:hAnsi="Times New Roman" w:cs="Times New Roman"/>
          <w:bCs/>
          <w:iCs/>
          <w:szCs w:val="20"/>
        </w:rPr>
        <w:t>T</w:t>
      </w:r>
      <w:r w:rsidRPr="00B0276C">
        <w:rPr>
          <w:rFonts w:ascii="Times New Roman" w:hAnsi="Times New Roman" w:cs="Times New Roman"/>
          <w:bCs/>
          <w:iCs/>
          <w:szCs w:val="20"/>
        </w:rPr>
        <w:t xml:space="preserve">hus, the remaining solid product </w:t>
      </w:r>
      <w:r w:rsidR="00505DA7" w:rsidRPr="00B0276C">
        <w:rPr>
          <w:rFonts w:ascii="Times New Roman" w:hAnsi="Times New Roman" w:cs="Times New Roman"/>
          <w:bCs/>
          <w:iCs/>
          <w:szCs w:val="20"/>
        </w:rPr>
        <w:t xml:space="preserve">could not </w:t>
      </w:r>
      <w:r w:rsidRPr="00B0276C">
        <w:rPr>
          <w:rFonts w:ascii="Times New Roman" w:hAnsi="Times New Roman" w:cs="Times New Roman"/>
          <w:bCs/>
          <w:iCs/>
          <w:szCs w:val="20"/>
        </w:rPr>
        <w:t>be collected during the reaction</w:t>
      </w:r>
      <w:r w:rsidR="00BA6926" w:rsidRPr="00B0276C">
        <w:rPr>
          <w:rFonts w:ascii="Times New Roman" w:hAnsi="Times New Roman" w:cs="Times New Roman"/>
          <w:bCs/>
          <w:iCs/>
          <w:szCs w:val="20"/>
        </w:rPr>
        <w:t xml:space="preserve"> pro</w:t>
      </w:r>
      <w:r w:rsidR="00505DA7" w:rsidRPr="00B0276C">
        <w:rPr>
          <w:rFonts w:ascii="Times New Roman" w:hAnsi="Times New Roman" w:cs="Times New Roman"/>
          <w:bCs/>
          <w:iCs/>
          <w:szCs w:val="20"/>
        </w:rPr>
        <w:t>c</w:t>
      </w:r>
      <w:r w:rsidR="00BA6926" w:rsidRPr="00B0276C">
        <w:rPr>
          <w:rFonts w:ascii="Times New Roman" w:hAnsi="Times New Roman" w:cs="Times New Roman"/>
          <w:bCs/>
          <w:iCs/>
          <w:szCs w:val="20"/>
        </w:rPr>
        <w:t>ess</w:t>
      </w:r>
      <w:r w:rsidRPr="00B0276C">
        <w:rPr>
          <w:rFonts w:ascii="Times New Roman" w:hAnsi="Times New Roman" w:cs="Times New Roman"/>
          <w:bCs/>
          <w:iCs/>
          <w:szCs w:val="20"/>
        </w:rPr>
        <w:t>.</w:t>
      </w:r>
    </w:p>
    <w:p w14:paraId="29C1369F" w14:textId="77777777" w:rsidR="003F201F" w:rsidRPr="00B0276C" w:rsidRDefault="003F201F" w:rsidP="0093088E">
      <w:pPr>
        <w:rPr>
          <w:rFonts w:ascii="Times New Roman" w:hAnsi="Times New Roman" w:cs="Times New Roman"/>
          <w:bCs/>
          <w:iCs/>
          <w:szCs w:val="20"/>
        </w:rPr>
      </w:pPr>
    </w:p>
    <w:p w14:paraId="2A7EB33A" w14:textId="79D3D7A7" w:rsidR="0093088E" w:rsidRPr="00B0276C" w:rsidRDefault="0093088E" w:rsidP="0093088E">
      <w:pPr>
        <w:rPr>
          <w:rFonts w:ascii="Times New Roman" w:hAnsi="Times New Roman" w:cs="Times New Roman"/>
          <w:b/>
          <w:iCs/>
          <w:szCs w:val="20"/>
        </w:rPr>
      </w:pPr>
      <w:r w:rsidRPr="00B0276C">
        <w:rPr>
          <w:rFonts w:ascii="Times New Roman" w:hAnsi="Times New Roman" w:cs="Times New Roman"/>
          <w:b/>
          <w:iCs/>
          <w:szCs w:val="20"/>
        </w:rPr>
        <w:t xml:space="preserve">Product </w:t>
      </w:r>
      <w:r w:rsidR="00DF03FE">
        <w:rPr>
          <w:rFonts w:ascii="Times New Roman" w:hAnsi="Times New Roman" w:cs="Times New Roman"/>
          <w:b/>
          <w:iCs/>
          <w:szCs w:val="20"/>
        </w:rPr>
        <w:t>a</w:t>
      </w:r>
      <w:r w:rsidRPr="00B0276C">
        <w:rPr>
          <w:rFonts w:ascii="Times New Roman" w:hAnsi="Times New Roman" w:cs="Times New Roman"/>
          <w:b/>
          <w:iCs/>
          <w:szCs w:val="20"/>
        </w:rPr>
        <w:t>nalysis</w:t>
      </w:r>
    </w:p>
    <w:p w14:paraId="59AE8C37" w14:textId="0A1FB623" w:rsidR="0093088E" w:rsidRPr="00B0276C" w:rsidRDefault="0093088E" w:rsidP="002E57BD">
      <w:pPr>
        <w:adjustRightInd w:val="0"/>
        <w:rPr>
          <w:rFonts w:ascii="Times New Roman" w:hAnsi="Times New Roman" w:cs="Times New Roman"/>
          <w:bCs/>
          <w:szCs w:val="20"/>
          <w:lang w:val="en-GB"/>
        </w:rPr>
      </w:pPr>
      <w:r w:rsidRPr="00B0276C">
        <w:rPr>
          <w:rFonts w:ascii="Times New Roman" w:hAnsi="Times New Roman" w:cs="Times New Roman"/>
          <w:szCs w:val="20"/>
        </w:rPr>
        <w:t xml:space="preserve">The liquid products were filtered to remove any impurities and analyzed using </w:t>
      </w:r>
      <w:r w:rsidRPr="00B0276C">
        <w:rPr>
          <w:rFonts w:ascii="Times New Roman" w:hAnsi="Times New Roman" w:cs="Times New Roman"/>
          <w:bCs/>
          <w:szCs w:val="20"/>
          <w:lang w:val="en-GB"/>
        </w:rPr>
        <w:t xml:space="preserve">a </w:t>
      </w:r>
      <w:r w:rsidR="00781FE0" w:rsidRPr="00B0276C">
        <w:rPr>
          <w:rFonts w:ascii="Times New Roman" w:hAnsi="Times New Roman" w:cs="Times New Roman"/>
          <w:bCs/>
          <w:szCs w:val="20"/>
          <w:lang w:val="en-GB"/>
        </w:rPr>
        <w:t>H</w:t>
      </w:r>
      <w:r w:rsidRPr="00B0276C">
        <w:rPr>
          <w:rFonts w:ascii="Times New Roman" w:hAnsi="Times New Roman" w:cs="Times New Roman"/>
          <w:bCs/>
          <w:szCs w:val="20"/>
          <w:lang w:val="en-GB"/>
        </w:rPr>
        <w:t>igh-</w:t>
      </w:r>
      <w:r w:rsidR="00781FE0" w:rsidRPr="00B0276C">
        <w:rPr>
          <w:rFonts w:ascii="Times New Roman" w:hAnsi="Times New Roman" w:cs="Times New Roman"/>
          <w:bCs/>
          <w:szCs w:val="20"/>
          <w:lang w:val="en-GB"/>
        </w:rPr>
        <w:t>P</w:t>
      </w:r>
      <w:r w:rsidRPr="00B0276C">
        <w:rPr>
          <w:rFonts w:ascii="Times New Roman" w:hAnsi="Times New Roman" w:cs="Times New Roman"/>
          <w:bCs/>
          <w:szCs w:val="20"/>
          <w:lang w:val="en-GB"/>
        </w:rPr>
        <w:t xml:space="preserve">erformance </w:t>
      </w:r>
      <w:r w:rsidR="00781FE0" w:rsidRPr="00B0276C">
        <w:rPr>
          <w:rFonts w:ascii="Times New Roman" w:hAnsi="Times New Roman" w:cs="Times New Roman"/>
          <w:bCs/>
          <w:szCs w:val="20"/>
          <w:lang w:val="en-GB"/>
        </w:rPr>
        <w:t>L</w:t>
      </w:r>
      <w:r w:rsidRPr="00B0276C">
        <w:rPr>
          <w:rFonts w:ascii="Times New Roman" w:hAnsi="Times New Roman" w:cs="Times New Roman"/>
          <w:bCs/>
          <w:szCs w:val="20"/>
          <w:lang w:val="en-GB"/>
        </w:rPr>
        <w:t xml:space="preserve">iquid </w:t>
      </w:r>
      <w:r w:rsidR="00781FE0" w:rsidRPr="00B0276C">
        <w:rPr>
          <w:rFonts w:ascii="Times New Roman" w:hAnsi="Times New Roman" w:cs="Times New Roman"/>
          <w:bCs/>
          <w:szCs w:val="20"/>
          <w:lang w:val="en-GB"/>
        </w:rPr>
        <w:t>C</w:t>
      </w:r>
      <w:r w:rsidRPr="00B0276C">
        <w:rPr>
          <w:rFonts w:ascii="Times New Roman" w:hAnsi="Times New Roman" w:cs="Times New Roman"/>
          <w:bCs/>
          <w:szCs w:val="20"/>
          <w:lang w:val="en-GB"/>
        </w:rPr>
        <w:t>hromatography (HPLC) system: Sugar SH1011 (SHODEX, Japan) with ion exclusion mode (column’s physical size: 8.0 mm I.D X 300 mm) and UV as column and detector</w:t>
      </w:r>
      <w:r w:rsidR="00505DA7" w:rsidRPr="00B0276C">
        <w:rPr>
          <w:rFonts w:ascii="Times New Roman" w:hAnsi="Times New Roman" w:cs="Times New Roman"/>
          <w:bCs/>
          <w:szCs w:val="20"/>
          <w:lang w:val="en-GB"/>
        </w:rPr>
        <w:t>,</w:t>
      </w:r>
      <w:r w:rsidRPr="00B0276C">
        <w:rPr>
          <w:rFonts w:ascii="Times New Roman" w:hAnsi="Times New Roman" w:cs="Times New Roman"/>
          <w:bCs/>
          <w:szCs w:val="20"/>
          <w:lang w:val="en-GB"/>
        </w:rPr>
        <w:t xml:space="preserve"> respectively. An aqueous solution of sulphuric acid (0.05 M) at a flow rate of 1 ml/min was used as mobile phase and the column temperature was set at 40 ˚C [8].</w:t>
      </w:r>
    </w:p>
    <w:p w14:paraId="0A47D9E6" w14:textId="77777777" w:rsidR="00D26549" w:rsidRPr="00B0276C" w:rsidRDefault="00D26549" w:rsidP="002E57BD">
      <w:pPr>
        <w:jc w:val="center"/>
        <w:outlineLvl w:val="0"/>
        <w:rPr>
          <w:rFonts w:ascii="Times New Roman" w:hAnsi="Times New Roman" w:cs="Times New Roman"/>
          <w:b/>
          <w:szCs w:val="20"/>
        </w:rPr>
      </w:pPr>
    </w:p>
    <w:p w14:paraId="017F0F2C" w14:textId="4F051DF9" w:rsidR="00785CA6" w:rsidRPr="00B0276C" w:rsidRDefault="00785CA6" w:rsidP="00785CA6">
      <w:pPr>
        <w:jc w:val="center"/>
        <w:outlineLvl w:val="0"/>
        <w:rPr>
          <w:rFonts w:ascii="Times New Roman" w:hAnsi="Times New Roman" w:cs="Times New Roman"/>
          <w:b/>
          <w:szCs w:val="20"/>
        </w:rPr>
      </w:pPr>
      <w:r w:rsidRPr="00B0276C">
        <w:rPr>
          <w:rFonts w:ascii="Times New Roman" w:hAnsi="Times New Roman" w:cs="Times New Roman"/>
          <w:b/>
          <w:szCs w:val="20"/>
        </w:rPr>
        <w:t>Result</w:t>
      </w:r>
      <w:r w:rsidR="00DF03FE">
        <w:rPr>
          <w:rFonts w:ascii="Times New Roman" w:hAnsi="Times New Roman" w:cs="Times New Roman"/>
          <w:b/>
          <w:szCs w:val="20"/>
        </w:rPr>
        <w:t>s</w:t>
      </w:r>
      <w:r w:rsidRPr="00B0276C">
        <w:rPr>
          <w:rFonts w:ascii="Times New Roman" w:hAnsi="Times New Roman" w:cs="Times New Roman"/>
          <w:b/>
          <w:szCs w:val="20"/>
        </w:rPr>
        <w:t xml:space="preserve"> and Discussion</w:t>
      </w:r>
    </w:p>
    <w:p w14:paraId="770C0ACB" w14:textId="64F42585" w:rsidR="004D2C2A" w:rsidRPr="00B0276C" w:rsidRDefault="004D2C2A" w:rsidP="004D2C2A">
      <w:pPr>
        <w:wordWrap/>
        <w:rPr>
          <w:rFonts w:ascii="Times New Roman" w:hAnsi="Times New Roman" w:cs="Times New Roman"/>
          <w:b/>
          <w:iCs/>
          <w:szCs w:val="20"/>
        </w:rPr>
      </w:pPr>
      <w:bookmarkStart w:id="1" w:name="_Toc75785608"/>
      <w:r w:rsidRPr="00B0276C">
        <w:rPr>
          <w:rFonts w:ascii="Times New Roman" w:hAnsi="Times New Roman" w:cs="Times New Roman"/>
          <w:b/>
          <w:iCs/>
          <w:szCs w:val="20"/>
        </w:rPr>
        <w:t xml:space="preserve">Catalyst </w:t>
      </w:r>
      <w:r w:rsidR="00DF03FE">
        <w:rPr>
          <w:rFonts w:ascii="Times New Roman" w:hAnsi="Times New Roman" w:cs="Times New Roman"/>
          <w:b/>
          <w:iCs/>
          <w:szCs w:val="20"/>
        </w:rPr>
        <w:t>c</w:t>
      </w:r>
      <w:r w:rsidRPr="00B0276C">
        <w:rPr>
          <w:rFonts w:ascii="Times New Roman" w:hAnsi="Times New Roman" w:cs="Times New Roman"/>
          <w:b/>
          <w:iCs/>
          <w:szCs w:val="20"/>
        </w:rPr>
        <w:t>haracterization (FTIR)</w:t>
      </w:r>
    </w:p>
    <w:bookmarkEnd w:id="1"/>
    <w:p w14:paraId="4C2ABC20" w14:textId="05503C4E" w:rsidR="00C926E8" w:rsidRPr="00B0276C" w:rsidRDefault="004D2C2A" w:rsidP="004D2C2A">
      <w:pPr>
        <w:wordWrap/>
        <w:rPr>
          <w:rFonts w:ascii="Times New Roman" w:hAnsi="Times New Roman" w:cs="Times New Roman"/>
          <w:szCs w:val="20"/>
        </w:rPr>
      </w:pPr>
      <w:r w:rsidRPr="00B0276C">
        <w:rPr>
          <w:rFonts w:ascii="Times New Roman" w:hAnsi="Times New Roman" w:cs="Times New Roman"/>
          <w:szCs w:val="20"/>
        </w:rPr>
        <w:t>The validation of the decomposition of precursor (nitrate) in the synthesized catalyst after calcination at 500˚C was verified by FTIR analysis. A FTIR spectrum comparison between catalysts before and after calcination was conducted</w:t>
      </w:r>
      <w:r w:rsidR="00505DA7" w:rsidRPr="00B0276C">
        <w:rPr>
          <w:rFonts w:ascii="Times New Roman" w:hAnsi="Times New Roman" w:cs="Times New Roman"/>
          <w:szCs w:val="20"/>
        </w:rPr>
        <w:t>,</w:t>
      </w:r>
      <w:r w:rsidRPr="00B0276C">
        <w:rPr>
          <w:rFonts w:ascii="Times New Roman" w:hAnsi="Times New Roman" w:cs="Times New Roman"/>
          <w:szCs w:val="20"/>
        </w:rPr>
        <w:t xml:space="preserve"> and the findings are presented in Figure 2 </w:t>
      </w:r>
      <w:r w:rsidR="00505DA7" w:rsidRPr="00B0276C">
        <w:rPr>
          <w:rFonts w:ascii="Times New Roman" w:hAnsi="Times New Roman" w:cs="Times New Roman"/>
          <w:szCs w:val="20"/>
        </w:rPr>
        <w:t>and</w:t>
      </w:r>
      <w:r w:rsidRPr="00B0276C">
        <w:rPr>
          <w:rFonts w:ascii="Times New Roman" w:hAnsi="Times New Roman" w:cs="Times New Roman"/>
          <w:szCs w:val="20"/>
        </w:rPr>
        <w:t xml:space="preserve"> 3. Table 1 shows the summary of the functional group present in this study. </w:t>
      </w:r>
    </w:p>
    <w:p w14:paraId="34A37709" w14:textId="77777777" w:rsidR="00C926E8" w:rsidRPr="00B0276C" w:rsidRDefault="00C926E8" w:rsidP="004D2C2A">
      <w:pPr>
        <w:wordWrap/>
        <w:rPr>
          <w:rFonts w:ascii="Times New Roman" w:hAnsi="Times New Roman" w:cs="Times New Roman"/>
          <w:szCs w:val="20"/>
        </w:rPr>
      </w:pPr>
    </w:p>
    <w:p w14:paraId="3E896B32" w14:textId="1CBED80F" w:rsidR="004D2C2A" w:rsidRPr="00B0276C" w:rsidRDefault="004D2C2A" w:rsidP="00C926E8">
      <w:pPr>
        <w:pStyle w:val="Caption"/>
        <w:wordWrap/>
        <w:spacing w:after="120"/>
        <w:jc w:val="center"/>
        <w:rPr>
          <w:rFonts w:ascii="Times New Roman" w:hAnsi="Times New Roman" w:cs="Times New Roman"/>
          <w:b w:val="0"/>
          <w:color w:val="auto"/>
          <w:sz w:val="20"/>
          <w:szCs w:val="20"/>
        </w:rPr>
      </w:pPr>
      <w:bookmarkStart w:id="2" w:name="_Toc75782995"/>
      <w:r w:rsidRPr="00B0276C">
        <w:rPr>
          <w:rFonts w:ascii="Times New Roman" w:hAnsi="Times New Roman" w:cs="Times New Roman"/>
          <w:b w:val="0"/>
          <w:color w:val="auto"/>
          <w:sz w:val="20"/>
          <w:szCs w:val="20"/>
        </w:rPr>
        <w:t>Table 1</w:t>
      </w:r>
      <w:r w:rsidR="00677E80" w:rsidRPr="00B0276C">
        <w:rPr>
          <w:rFonts w:ascii="Times New Roman" w:hAnsi="Times New Roman" w:cs="Times New Roman"/>
          <w:b w:val="0"/>
          <w:color w:val="auto"/>
          <w:sz w:val="20"/>
          <w:szCs w:val="20"/>
        </w:rPr>
        <w:t>.</w:t>
      </w:r>
      <w:r w:rsidRPr="00B0276C">
        <w:rPr>
          <w:rFonts w:ascii="Times New Roman" w:hAnsi="Times New Roman" w:cs="Times New Roman"/>
          <w:b w:val="0"/>
          <w:color w:val="auto"/>
          <w:sz w:val="20"/>
          <w:szCs w:val="20"/>
        </w:rPr>
        <w:t xml:space="preserve"> Summary of the functional group present in this study</w:t>
      </w:r>
      <w:bookmarkEnd w:id="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817"/>
        <w:gridCol w:w="2566"/>
      </w:tblGrid>
      <w:tr w:rsidR="00B0276C" w:rsidRPr="00B0276C" w14:paraId="5B9FB754" w14:textId="77777777" w:rsidTr="00DF03FE">
        <w:trPr>
          <w:trHeight w:val="373"/>
          <w:jc w:val="center"/>
        </w:trPr>
        <w:tc>
          <w:tcPr>
            <w:tcW w:w="0" w:type="auto"/>
            <w:tcBorders>
              <w:top w:val="single" w:sz="4" w:space="0" w:color="auto"/>
              <w:bottom w:val="single" w:sz="4" w:space="0" w:color="auto"/>
            </w:tcBorders>
            <w:vAlign w:val="center"/>
          </w:tcPr>
          <w:p w14:paraId="38E2373B" w14:textId="12DC674E" w:rsidR="0057058A" w:rsidRPr="00B0276C" w:rsidRDefault="0057058A" w:rsidP="0057058A">
            <w:pPr>
              <w:wordWrap/>
              <w:jc w:val="center"/>
              <w:rPr>
                <w:rFonts w:ascii="Times New Roman" w:hAnsi="Times New Roman" w:cs="Times New Roman"/>
                <w:b/>
                <w:szCs w:val="20"/>
              </w:rPr>
            </w:pPr>
            <w:r w:rsidRPr="00B0276C">
              <w:rPr>
                <w:rFonts w:ascii="Times New Roman" w:hAnsi="Times New Roman" w:cs="Times New Roman"/>
                <w:b/>
                <w:szCs w:val="20"/>
              </w:rPr>
              <w:t>Region</w:t>
            </w:r>
          </w:p>
        </w:tc>
        <w:tc>
          <w:tcPr>
            <w:tcW w:w="0" w:type="auto"/>
            <w:tcBorders>
              <w:top w:val="single" w:sz="4" w:space="0" w:color="auto"/>
              <w:left w:val="nil"/>
              <w:bottom w:val="single" w:sz="4" w:space="0" w:color="auto"/>
            </w:tcBorders>
            <w:vAlign w:val="center"/>
          </w:tcPr>
          <w:p w14:paraId="2BE8DF72" w14:textId="77777777" w:rsidR="0057058A" w:rsidRPr="00B0276C" w:rsidRDefault="0057058A" w:rsidP="00BF4A1D">
            <w:pPr>
              <w:jc w:val="center"/>
              <w:rPr>
                <w:rFonts w:ascii="Times New Roman" w:hAnsi="Times New Roman" w:cs="Times New Roman"/>
                <w:b/>
                <w:szCs w:val="20"/>
              </w:rPr>
            </w:pPr>
            <w:r w:rsidRPr="00B0276C">
              <w:rPr>
                <w:rFonts w:ascii="Times New Roman" w:hAnsi="Times New Roman" w:cs="Times New Roman"/>
                <w:b/>
                <w:szCs w:val="20"/>
              </w:rPr>
              <w:t>Wavelength (cm</w:t>
            </w:r>
            <w:r w:rsidRPr="00B0276C">
              <w:rPr>
                <w:rFonts w:ascii="Times New Roman" w:hAnsi="Times New Roman" w:cs="Times New Roman"/>
                <w:b/>
                <w:szCs w:val="20"/>
                <w:vertAlign w:val="superscript"/>
              </w:rPr>
              <w:t>-1</w:t>
            </w:r>
            <w:r w:rsidRPr="00B0276C">
              <w:rPr>
                <w:rFonts w:ascii="Times New Roman" w:hAnsi="Times New Roman" w:cs="Times New Roman"/>
                <w:b/>
                <w:szCs w:val="20"/>
              </w:rPr>
              <w:t>)</w:t>
            </w:r>
          </w:p>
        </w:tc>
        <w:tc>
          <w:tcPr>
            <w:tcW w:w="0" w:type="auto"/>
            <w:tcBorders>
              <w:top w:val="single" w:sz="4" w:space="0" w:color="auto"/>
              <w:bottom w:val="single" w:sz="4" w:space="0" w:color="auto"/>
            </w:tcBorders>
            <w:vAlign w:val="center"/>
          </w:tcPr>
          <w:p w14:paraId="596D92A5" w14:textId="64CD1D45" w:rsidR="0057058A" w:rsidRPr="00B0276C" w:rsidRDefault="0057058A" w:rsidP="00BF4A1D">
            <w:pPr>
              <w:wordWrap/>
              <w:jc w:val="center"/>
              <w:rPr>
                <w:rFonts w:ascii="Times New Roman" w:hAnsi="Times New Roman" w:cs="Times New Roman"/>
                <w:b/>
                <w:szCs w:val="20"/>
              </w:rPr>
            </w:pPr>
            <w:r w:rsidRPr="00B0276C">
              <w:rPr>
                <w:rFonts w:ascii="Times New Roman" w:hAnsi="Times New Roman" w:cs="Times New Roman"/>
                <w:b/>
                <w:szCs w:val="20"/>
              </w:rPr>
              <w:t>Peak Assignment</w:t>
            </w:r>
          </w:p>
        </w:tc>
      </w:tr>
      <w:tr w:rsidR="00B0276C" w:rsidRPr="00B0276C" w14:paraId="240E65A7" w14:textId="77777777" w:rsidTr="00DF03FE">
        <w:trPr>
          <w:trHeight w:val="75"/>
          <w:jc w:val="center"/>
        </w:trPr>
        <w:tc>
          <w:tcPr>
            <w:tcW w:w="0" w:type="auto"/>
            <w:tcBorders>
              <w:top w:val="single" w:sz="4" w:space="0" w:color="auto"/>
            </w:tcBorders>
            <w:vAlign w:val="center"/>
          </w:tcPr>
          <w:p w14:paraId="1949073B" w14:textId="346C1D45"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I</w:t>
            </w:r>
          </w:p>
        </w:tc>
        <w:tc>
          <w:tcPr>
            <w:tcW w:w="0" w:type="auto"/>
            <w:tcBorders>
              <w:top w:val="single" w:sz="4" w:space="0" w:color="auto"/>
              <w:left w:val="nil"/>
            </w:tcBorders>
            <w:vAlign w:val="center"/>
          </w:tcPr>
          <w:p w14:paraId="0D420524" w14:textId="77777777" w:rsidR="0057058A" w:rsidRPr="00B0276C" w:rsidRDefault="0057058A" w:rsidP="00DF03FE">
            <w:pPr>
              <w:jc w:val="center"/>
              <w:rPr>
                <w:rFonts w:ascii="Times New Roman" w:hAnsi="Times New Roman" w:cs="Times New Roman"/>
                <w:szCs w:val="20"/>
              </w:rPr>
            </w:pPr>
            <w:r w:rsidRPr="00B0276C">
              <w:rPr>
                <w:rFonts w:ascii="Times New Roman" w:hAnsi="Times New Roman" w:cs="Times New Roman"/>
                <w:szCs w:val="20"/>
              </w:rPr>
              <w:t>3600-3200</w:t>
            </w:r>
          </w:p>
        </w:tc>
        <w:tc>
          <w:tcPr>
            <w:tcW w:w="0" w:type="auto"/>
            <w:tcBorders>
              <w:top w:val="single" w:sz="4" w:space="0" w:color="auto"/>
            </w:tcBorders>
            <w:vAlign w:val="center"/>
          </w:tcPr>
          <w:p w14:paraId="21A723A0" w14:textId="4FB9280B"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O-H stretching, strong, broad</w:t>
            </w:r>
          </w:p>
        </w:tc>
      </w:tr>
      <w:tr w:rsidR="00B0276C" w:rsidRPr="00B0276C" w14:paraId="1A27E573" w14:textId="77777777" w:rsidTr="00DF03FE">
        <w:trPr>
          <w:trHeight w:val="66"/>
          <w:jc w:val="center"/>
        </w:trPr>
        <w:tc>
          <w:tcPr>
            <w:tcW w:w="0" w:type="auto"/>
            <w:vAlign w:val="center"/>
          </w:tcPr>
          <w:p w14:paraId="575E77CE" w14:textId="3E9B2DC8"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II</w:t>
            </w:r>
          </w:p>
        </w:tc>
        <w:tc>
          <w:tcPr>
            <w:tcW w:w="0" w:type="auto"/>
            <w:tcBorders>
              <w:left w:val="nil"/>
            </w:tcBorders>
            <w:vAlign w:val="center"/>
          </w:tcPr>
          <w:p w14:paraId="26081F9D" w14:textId="77777777" w:rsidR="0057058A" w:rsidRPr="00B0276C" w:rsidRDefault="0057058A" w:rsidP="00DF03FE">
            <w:pPr>
              <w:jc w:val="center"/>
              <w:rPr>
                <w:rFonts w:ascii="Times New Roman" w:hAnsi="Times New Roman" w:cs="Times New Roman"/>
                <w:szCs w:val="20"/>
              </w:rPr>
            </w:pPr>
            <w:r w:rsidRPr="00B0276C">
              <w:rPr>
                <w:rFonts w:ascii="Times New Roman" w:hAnsi="Times New Roman" w:cs="Times New Roman"/>
                <w:szCs w:val="20"/>
              </w:rPr>
              <w:t>2400-2300</w:t>
            </w:r>
          </w:p>
        </w:tc>
        <w:tc>
          <w:tcPr>
            <w:tcW w:w="0" w:type="auto"/>
            <w:vAlign w:val="center"/>
          </w:tcPr>
          <w:p w14:paraId="5E270641" w14:textId="3202872A"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C-O stretching</w:t>
            </w:r>
          </w:p>
        </w:tc>
      </w:tr>
      <w:tr w:rsidR="00B0276C" w:rsidRPr="00B0276C" w14:paraId="1A1C7D73" w14:textId="77777777" w:rsidTr="00DF03FE">
        <w:trPr>
          <w:trHeight w:val="66"/>
          <w:jc w:val="center"/>
        </w:trPr>
        <w:tc>
          <w:tcPr>
            <w:tcW w:w="0" w:type="auto"/>
            <w:vAlign w:val="center"/>
          </w:tcPr>
          <w:p w14:paraId="079A2D98" w14:textId="21E10E80"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III</w:t>
            </w:r>
          </w:p>
        </w:tc>
        <w:tc>
          <w:tcPr>
            <w:tcW w:w="0" w:type="auto"/>
            <w:tcBorders>
              <w:left w:val="nil"/>
            </w:tcBorders>
            <w:vAlign w:val="center"/>
          </w:tcPr>
          <w:p w14:paraId="14EDF0D5" w14:textId="77777777" w:rsidR="0057058A" w:rsidRPr="00B0276C" w:rsidRDefault="0057058A" w:rsidP="00DF03FE">
            <w:pPr>
              <w:jc w:val="center"/>
              <w:rPr>
                <w:rFonts w:ascii="Times New Roman" w:hAnsi="Times New Roman" w:cs="Times New Roman"/>
                <w:szCs w:val="20"/>
              </w:rPr>
            </w:pPr>
            <w:r w:rsidRPr="00B0276C">
              <w:rPr>
                <w:rFonts w:ascii="Times New Roman" w:hAnsi="Times New Roman" w:cs="Times New Roman"/>
                <w:szCs w:val="20"/>
              </w:rPr>
              <w:t>1700-1600</w:t>
            </w:r>
          </w:p>
        </w:tc>
        <w:tc>
          <w:tcPr>
            <w:tcW w:w="0" w:type="auto"/>
            <w:vAlign w:val="center"/>
          </w:tcPr>
          <w:p w14:paraId="40D3D844" w14:textId="79C1A543"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O-H bending</w:t>
            </w:r>
          </w:p>
        </w:tc>
      </w:tr>
      <w:tr w:rsidR="00B0276C" w:rsidRPr="00B0276C" w14:paraId="5B041287" w14:textId="77777777" w:rsidTr="00DF03FE">
        <w:trPr>
          <w:trHeight w:val="81"/>
          <w:jc w:val="center"/>
        </w:trPr>
        <w:tc>
          <w:tcPr>
            <w:tcW w:w="0" w:type="auto"/>
            <w:vAlign w:val="center"/>
          </w:tcPr>
          <w:p w14:paraId="520568F6" w14:textId="640625B0"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IV</w:t>
            </w:r>
          </w:p>
        </w:tc>
        <w:tc>
          <w:tcPr>
            <w:tcW w:w="0" w:type="auto"/>
            <w:tcBorders>
              <w:left w:val="nil"/>
            </w:tcBorders>
            <w:vAlign w:val="center"/>
          </w:tcPr>
          <w:p w14:paraId="13D45A0E" w14:textId="77777777" w:rsidR="0057058A" w:rsidRPr="00B0276C" w:rsidRDefault="0057058A" w:rsidP="00DF03FE">
            <w:pPr>
              <w:jc w:val="center"/>
              <w:rPr>
                <w:rFonts w:ascii="Times New Roman" w:hAnsi="Times New Roman" w:cs="Times New Roman"/>
                <w:szCs w:val="20"/>
              </w:rPr>
            </w:pPr>
            <w:r w:rsidRPr="00B0276C">
              <w:rPr>
                <w:rFonts w:ascii="Times New Roman" w:hAnsi="Times New Roman" w:cs="Times New Roman"/>
                <w:szCs w:val="20"/>
              </w:rPr>
              <w:t>1450-1300</w:t>
            </w:r>
          </w:p>
        </w:tc>
        <w:tc>
          <w:tcPr>
            <w:tcW w:w="0" w:type="auto"/>
            <w:vAlign w:val="center"/>
          </w:tcPr>
          <w:p w14:paraId="34988A72" w14:textId="1CD433CF"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NO</w:t>
            </w:r>
            <w:r w:rsidRPr="00B0276C">
              <w:rPr>
                <w:rFonts w:ascii="Times New Roman" w:hAnsi="Times New Roman" w:cs="Times New Roman"/>
                <w:szCs w:val="20"/>
                <w:vertAlign w:val="subscript"/>
              </w:rPr>
              <w:t>3</w:t>
            </w:r>
            <w:r w:rsidRPr="00B0276C">
              <w:rPr>
                <w:rFonts w:ascii="Times New Roman" w:hAnsi="Times New Roman" w:cs="Times New Roman"/>
                <w:szCs w:val="20"/>
                <w:vertAlign w:val="superscript"/>
              </w:rPr>
              <w:t xml:space="preserve">- </w:t>
            </w:r>
            <w:r w:rsidRPr="00B0276C">
              <w:rPr>
                <w:rFonts w:ascii="Times New Roman" w:hAnsi="Times New Roman" w:cs="Times New Roman"/>
                <w:szCs w:val="20"/>
              </w:rPr>
              <w:t>(nitrate)</w:t>
            </w:r>
          </w:p>
        </w:tc>
      </w:tr>
      <w:tr w:rsidR="00DF03FE" w:rsidRPr="00B0276C" w14:paraId="62E5D909" w14:textId="77777777" w:rsidTr="00DF03FE">
        <w:trPr>
          <w:trHeight w:val="66"/>
          <w:jc w:val="center"/>
        </w:trPr>
        <w:tc>
          <w:tcPr>
            <w:tcW w:w="0" w:type="auto"/>
            <w:tcBorders>
              <w:bottom w:val="single" w:sz="4" w:space="0" w:color="auto"/>
            </w:tcBorders>
            <w:vAlign w:val="center"/>
          </w:tcPr>
          <w:p w14:paraId="577501F4" w14:textId="5AE0CA05"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V</w:t>
            </w:r>
          </w:p>
          <w:p w14:paraId="43EF1E0D" w14:textId="4AD55487" w:rsidR="0057058A" w:rsidRPr="00B0276C" w:rsidRDefault="0057058A" w:rsidP="00DF03FE">
            <w:pPr>
              <w:wordWrap/>
              <w:jc w:val="center"/>
              <w:rPr>
                <w:rFonts w:ascii="Times New Roman" w:hAnsi="Times New Roman" w:cs="Times New Roman"/>
                <w:szCs w:val="20"/>
              </w:rPr>
            </w:pPr>
          </w:p>
        </w:tc>
        <w:tc>
          <w:tcPr>
            <w:tcW w:w="0" w:type="auto"/>
            <w:tcBorders>
              <w:left w:val="nil"/>
              <w:bottom w:val="single" w:sz="4" w:space="0" w:color="auto"/>
            </w:tcBorders>
            <w:vAlign w:val="center"/>
          </w:tcPr>
          <w:p w14:paraId="53A5C9EF" w14:textId="77777777"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 xml:space="preserve">1200-1000 </w:t>
            </w:r>
          </w:p>
          <w:p w14:paraId="1221C110" w14:textId="7698B86A"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for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w:t>
            </w:r>
          </w:p>
        </w:tc>
        <w:tc>
          <w:tcPr>
            <w:tcW w:w="0" w:type="auto"/>
            <w:tcBorders>
              <w:bottom w:val="single" w:sz="4" w:space="0" w:color="auto"/>
            </w:tcBorders>
            <w:vAlign w:val="center"/>
          </w:tcPr>
          <w:p w14:paraId="4760AD51" w14:textId="3B0D8E88" w:rsidR="0057058A" w:rsidRPr="00B0276C" w:rsidRDefault="0057058A" w:rsidP="00DF03FE">
            <w:pPr>
              <w:wordWrap/>
              <w:jc w:val="center"/>
              <w:rPr>
                <w:rFonts w:ascii="Times New Roman" w:hAnsi="Times New Roman" w:cs="Times New Roman"/>
                <w:szCs w:val="20"/>
              </w:rPr>
            </w:pPr>
            <w:r w:rsidRPr="00B0276C">
              <w:rPr>
                <w:rFonts w:ascii="Times New Roman" w:hAnsi="Times New Roman" w:cs="Times New Roman"/>
                <w:szCs w:val="20"/>
              </w:rPr>
              <w:t>Si-O-Si</w:t>
            </w:r>
          </w:p>
        </w:tc>
      </w:tr>
    </w:tbl>
    <w:p w14:paraId="26C41B97" w14:textId="5BE7BD7B" w:rsidR="004D2C2A" w:rsidRDefault="004D2C2A" w:rsidP="00DF03FE">
      <w:pPr>
        <w:wordWrap/>
        <w:rPr>
          <w:rFonts w:ascii="Times New Roman" w:hAnsi="Times New Roman" w:cs="Times New Roman"/>
          <w:szCs w:val="20"/>
        </w:rPr>
      </w:pPr>
    </w:p>
    <w:p w14:paraId="645D0501" w14:textId="77777777" w:rsidR="00DF03FE" w:rsidRPr="00B0276C" w:rsidRDefault="00DF03FE" w:rsidP="00DF03FE">
      <w:pPr>
        <w:wordWrap/>
        <w:rPr>
          <w:rFonts w:ascii="Times New Roman" w:hAnsi="Times New Roman" w:cs="Times New Roman"/>
          <w:szCs w:val="20"/>
        </w:rPr>
      </w:pPr>
    </w:p>
    <w:p w14:paraId="4C634A38" w14:textId="51F10C7B" w:rsidR="004D2C2A" w:rsidRPr="00B0276C" w:rsidRDefault="004D2C2A" w:rsidP="004D2C2A">
      <w:pPr>
        <w:wordWrap/>
        <w:rPr>
          <w:rFonts w:ascii="Times New Roman" w:hAnsi="Times New Roman" w:cs="Times New Roman"/>
          <w:szCs w:val="20"/>
        </w:rPr>
      </w:pPr>
      <w:r w:rsidRPr="00B0276C">
        <w:rPr>
          <w:rFonts w:ascii="Times New Roman" w:hAnsi="Times New Roman" w:cs="Times New Roman"/>
          <w:szCs w:val="20"/>
        </w:rPr>
        <w:lastRenderedPageBreak/>
        <w:t xml:space="preserve">Based on Figure 2 </w:t>
      </w:r>
      <w:r w:rsidR="00505DA7" w:rsidRPr="00B0276C">
        <w:rPr>
          <w:rFonts w:ascii="Times New Roman" w:hAnsi="Times New Roman" w:cs="Times New Roman"/>
          <w:szCs w:val="20"/>
        </w:rPr>
        <w:t>and</w:t>
      </w:r>
      <w:r w:rsidRPr="00B0276C">
        <w:rPr>
          <w:rFonts w:ascii="Times New Roman" w:hAnsi="Times New Roman" w:cs="Times New Roman"/>
          <w:szCs w:val="20"/>
        </w:rPr>
        <w:t xml:space="preserve"> 3, a similar trend of FTIR spectrum was obtained for each of the catalysts. The spectral range of 3600-3200 cm</w:t>
      </w:r>
      <w:r w:rsidRPr="00B0276C">
        <w:rPr>
          <w:rFonts w:ascii="Times New Roman" w:hAnsi="Times New Roman" w:cs="Times New Roman"/>
          <w:szCs w:val="20"/>
          <w:vertAlign w:val="superscript"/>
        </w:rPr>
        <w:t xml:space="preserve">-1 </w:t>
      </w:r>
      <w:r w:rsidRPr="00B0276C">
        <w:rPr>
          <w:rFonts w:ascii="Times New Roman" w:hAnsi="Times New Roman" w:cs="Times New Roman"/>
          <w:szCs w:val="20"/>
        </w:rPr>
        <w:t>and 1700-1600cm</w:t>
      </w:r>
      <w:r w:rsidRPr="00B0276C">
        <w:rPr>
          <w:rFonts w:ascii="Times New Roman" w:hAnsi="Times New Roman" w:cs="Times New Roman"/>
          <w:szCs w:val="20"/>
          <w:vertAlign w:val="superscript"/>
        </w:rPr>
        <w:t xml:space="preserve">-1 </w:t>
      </w:r>
      <w:r w:rsidR="00505DA7" w:rsidRPr="00B0276C">
        <w:rPr>
          <w:rFonts w:ascii="Times New Roman" w:hAnsi="Times New Roman" w:cs="Times New Roman"/>
          <w:szCs w:val="20"/>
        </w:rPr>
        <w:t xml:space="preserve">were </w:t>
      </w:r>
      <w:r w:rsidRPr="00B0276C">
        <w:rPr>
          <w:rFonts w:ascii="Times New Roman" w:hAnsi="Times New Roman" w:cs="Times New Roman"/>
          <w:szCs w:val="20"/>
        </w:rPr>
        <w:t xml:space="preserve">assigned to </w:t>
      </w:r>
      <w:r w:rsidR="00505DA7" w:rsidRPr="00B0276C">
        <w:rPr>
          <w:rFonts w:ascii="Times New Roman" w:hAnsi="Times New Roman" w:cs="Times New Roman"/>
          <w:szCs w:val="20"/>
        </w:rPr>
        <w:t xml:space="preserve">the </w:t>
      </w:r>
      <w:r w:rsidRPr="00B0276C">
        <w:rPr>
          <w:rFonts w:ascii="Times New Roman" w:hAnsi="Times New Roman" w:cs="Times New Roman"/>
          <w:szCs w:val="20"/>
        </w:rPr>
        <w:t>stretching and bending modes of absorbed water molecules through hydrogen bonding</w:t>
      </w:r>
      <w:r w:rsidR="00505DA7" w:rsidRPr="00B0276C">
        <w:rPr>
          <w:rFonts w:ascii="Times New Roman" w:hAnsi="Times New Roman" w:cs="Times New Roman"/>
          <w:szCs w:val="20"/>
        </w:rPr>
        <w:t>,</w:t>
      </w:r>
      <w:r w:rsidRPr="00B0276C">
        <w:rPr>
          <w:rFonts w:ascii="Times New Roman" w:hAnsi="Times New Roman" w:cs="Times New Roman"/>
          <w:szCs w:val="20"/>
        </w:rPr>
        <w:t xml:space="preserve"> respectively [</w:t>
      </w:r>
      <w:r w:rsidR="00F82A27" w:rsidRPr="00B0276C">
        <w:rPr>
          <w:rFonts w:ascii="Times New Roman" w:hAnsi="Times New Roman" w:cs="Times New Roman"/>
          <w:szCs w:val="20"/>
        </w:rPr>
        <w:t>13</w:t>
      </w:r>
      <w:r w:rsidRPr="00B0276C">
        <w:rPr>
          <w:rFonts w:ascii="Times New Roman" w:hAnsi="Times New Roman" w:cs="Times New Roman"/>
          <w:szCs w:val="20"/>
        </w:rPr>
        <w:t>,1</w:t>
      </w:r>
      <w:r w:rsidR="00F82A27" w:rsidRPr="00B0276C">
        <w:rPr>
          <w:rFonts w:ascii="Times New Roman" w:hAnsi="Times New Roman" w:cs="Times New Roman"/>
          <w:szCs w:val="20"/>
        </w:rPr>
        <w:t>4</w:t>
      </w:r>
      <w:r w:rsidRPr="00B0276C">
        <w:rPr>
          <w:rFonts w:ascii="Times New Roman" w:hAnsi="Times New Roman" w:cs="Times New Roman"/>
          <w:szCs w:val="20"/>
        </w:rPr>
        <w:t>]</w:t>
      </w:r>
      <w:r w:rsidR="00AF7BFC" w:rsidRPr="00B0276C">
        <w:rPr>
          <w:rFonts w:ascii="Times New Roman" w:hAnsi="Times New Roman" w:cs="Times New Roman"/>
          <w:szCs w:val="20"/>
        </w:rPr>
        <w:t>.</w:t>
      </w:r>
      <w:r w:rsidRPr="00B0276C">
        <w:rPr>
          <w:rFonts w:ascii="Times New Roman" w:hAnsi="Times New Roman" w:cs="Times New Roman"/>
          <w:szCs w:val="20"/>
        </w:rPr>
        <w:t xml:space="preserve"> The presence of C-O stretching band at the spectral range of 2400-2300 cm</w:t>
      </w:r>
      <w:r w:rsidRPr="00B0276C">
        <w:rPr>
          <w:rFonts w:ascii="Times New Roman" w:hAnsi="Times New Roman" w:cs="Times New Roman"/>
          <w:szCs w:val="20"/>
          <w:vertAlign w:val="superscript"/>
        </w:rPr>
        <w:t xml:space="preserve">-1 </w:t>
      </w:r>
      <w:r w:rsidRPr="00B0276C">
        <w:rPr>
          <w:rFonts w:ascii="Times New Roman" w:hAnsi="Times New Roman" w:cs="Times New Roman"/>
          <w:szCs w:val="20"/>
        </w:rPr>
        <w:t>represent</w:t>
      </w:r>
      <w:r w:rsidR="00505DA7" w:rsidRPr="00B0276C">
        <w:rPr>
          <w:rFonts w:ascii="Times New Roman" w:hAnsi="Times New Roman" w:cs="Times New Roman"/>
          <w:szCs w:val="20"/>
        </w:rPr>
        <w:t>ed</w:t>
      </w:r>
      <w:r w:rsidRPr="00B0276C">
        <w:rPr>
          <w:rFonts w:ascii="Times New Roman" w:hAnsi="Times New Roman" w:cs="Times New Roman"/>
          <w:szCs w:val="20"/>
        </w:rPr>
        <w:t xml:space="preserve"> atmospheric carbon dioxide (CO</w:t>
      </w:r>
      <w:r w:rsidRPr="00B0276C">
        <w:rPr>
          <w:rFonts w:ascii="Times New Roman" w:hAnsi="Times New Roman" w:cs="Times New Roman"/>
          <w:szCs w:val="20"/>
          <w:vertAlign w:val="subscript"/>
        </w:rPr>
        <w:t>2</w:t>
      </w:r>
      <w:r w:rsidRPr="00B0276C">
        <w:rPr>
          <w:rFonts w:ascii="Times New Roman" w:hAnsi="Times New Roman" w:cs="Times New Roman"/>
          <w:szCs w:val="20"/>
        </w:rPr>
        <w:t xml:space="preserve">), an impurity </w:t>
      </w:r>
      <w:r w:rsidR="00D62FAE" w:rsidRPr="00B0276C">
        <w:rPr>
          <w:rFonts w:ascii="Times New Roman" w:hAnsi="Times New Roman" w:cs="Times New Roman"/>
          <w:szCs w:val="20"/>
        </w:rPr>
        <w:t xml:space="preserve">and sign that </w:t>
      </w:r>
      <w:r w:rsidRPr="00B0276C">
        <w:rPr>
          <w:rFonts w:ascii="Times New Roman" w:hAnsi="Times New Roman" w:cs="Times New Roman"/>
          <w:szCs w:val="20"/>
        </w:rPr>
        <w:t xml:space="preserve">contamination might </w:t>
      </w:r>
      <w:r w:rsidR="00D62FAE" w:rsidRPr="00B0276C">
        <w:rPr>
          <w:rFonts w:ascii="Times New Roman" w:hAnsi="Times New Roman" w:cs="Times New Roman"/>
          <w:szCs w:val="20"/>
        </w:rPr>
        <w:t xml:space="preserve">have </w:t>
      </w:r>
      <w:r w:rsidRPr="00B0276C">
        <w:rPr>
          <w:rFonts w:ascii="Times New Roman" w:hAnsi="Times New Roman" w:cs="Times New Roman"/>
          <w:szCs w:val="20"/>
        </w:rPr>
        <w:t>occur</w:t>
      </w:r>
      <w:r w:rsidR="00D62FAE" w:rsidRPr="00B0276C">
        <w:rPr>
          <w:rFonts w:ascii="Times New Roman" w:hAnsi="Times New Roman" w:cs="Times New Roman"/>
          <w:szCs w:val="20"/>
        </w:rPr>
        <w:t>red</w:t>
      </w:r>
      <w:r w:rsidRPr="00B0276C">
        <w:rPr>
          <w:rFonts w:ascii="Times New Roman" w:hAnsi="Times New Roman" w:cs="Times New Roman"/>
          <w:szCs w:val="20"/>
        </w:rPr>
        <w:t xml:space="preserve"> [1</w:t>
      </w:r>
      <w:r w:rsidR="00F82A27" w:rsidRPr="00B0276C">
        <w:rPr>
          <w:rFonts w:ascii="Times New Roman" w:hAnsi="Times New Roman" w:cs="Times New Roman"/>
          <w:szCs w:val="20"/>
        </w:rPr>
        <w:t>5</w:t>
      </w:r>
      <w:r w:rsidRPr="00B0276C">
        <w:rPr>
          <w:rFonts w:ascii="Times New Roman" w:hAnsi="Times New Roman" w:cs="Times New Roman"/>
          <w:szCs w:val="20"/>
        </w:rPr>
        <w:t>,1</w:t>
      </w:r>
      <w:r w:rsidR="00F82A27" w:rsidRPr="00B0276C">
        <w:rPr>
          <w:rFonts w:ascii="Times New Roman" w:hAnsi="Times New Roman" w:cs="Times New Roman"/>
          <w:szCs w:val="20"/>
        </w:rPr>
        <w:t>4</w:t>
      </w:r>
      <w:r w:rsidRPr="00B0276C">
        <w:rPr>
          <w:rFonts w:ascii="Times New Roman" w:hAnsi="Times New Roman" w:cs="Times New Roman"/>
          <w:szCs w:val="20"/>
        </w:rPr>
        <w:t>].</w:t>
      </w:r>
    </w:p>
    <w:p w14:paraId="1823226F" w14:textId="77777777" w:rsidR="004D2C2A" w:rsidRPr="00B0276C" w:rsidRDefault="004D2C2A" w:rsidP="004D2C2A">
      <w:pPr>
        <w:wordWrap/>
        <w:ind w:firstLine="720"/>
        <w:rPr>
          <w:rFonts w:ascii="Times New Roman" w:hAnsi="Times New Roman" w:cs="Times New Roman"/>
          <w:szCs w:val="20"/>
        </w:rPr>
      </w:pPr>
    </w:p>
    <w:p w14:paraId="5DAFFA9A" w14:textId="119BA8A9" w:rsidR="004D2C2A" w:rsidRPr="00B0276C" w:rsidRDefault="004D2C2A" w:rsidP="004D2C2A">
      <w:pPr>
        <w:wordWrap/>
        <w:rPr>
          <w:rFonts w:ascii="Times New Roman" w:hAnsi="Times New Roman" w:cs="Times New Roman"/>
          <w:szCs w:val="20"/>
        </w:rPr>
      </w:pPr>
      <w:r w:rsidRPr="00B0276C">
        <w:rPr>
          <w:rFonts w:ascii="Times New Roman" w:hAnsi="Times New Roman" w:cs="Times New Roman"/>
          <w:szCs w:val="20"/>
        </w:rPr>
        <w:t>The FTIR spectrum around 1450-1300 cm</w:t>
      </w:r>
      <w:r w:rsidRPr="00B0276C">
        <w:rPr>
          <w:rFonts w:ascii="Times New Roman" w:hAnsi="Times New Roman" w:cs="Times New Roman"/>
          <w:szCs w:val="20"/>
          <w:vertAlign w:val="superscript"/>
        </w:rPr>
        <w:t>-1</w:t>
      </w:r>
      <w:r w:rsidRPr="00B0276C">
        <w:rPr>
          <w:rFonts w:ascii="Times New Roman" w:hAnsi="Times New Roman" w:cs="Times New Roman"/>
          <w:szCs w:val="20"/>
        </w:rPr>
        <w:t xml:space="preserve"> proved the presence of nitrate precursor (NO</w:t>
      </w:r>
      <w:r w:rsidRPr="00B0276C">
        <w:rPr>
          <w:rFonts w:ascii="Times New Roman" w:hAnsi="Times New Roman" w:cs="Times New Roman"/>
          <w:szCs w:val="20"/>
          <w:vertAlign w:val="subscript"/>
        </w:rPr>
        <w:t>3</w:t>
      </w:r>
      <w:r w:rsidRPr="00B0276C">
        <w:rPr>
          <w:rFonts w:ascii="Times New Roman" w:hAnsi="Times New Roman" w:cs="Times New Roman"/>
          <w:szCs w:val="20"/>
          <w:vertAlign w:val="superscript"/>
        </w:rPr>
        <w:t>-</w:t>
      </w:r>
      <w:r w:rsidRPr="00B0276C">
        <w:rPr>
          <w:rFonts w:ascii="Times New Roman" w:hAnsi="Times New Roman" w:cs="Times New Roman"/>
          <w:szCs w:val="20"/>
        </w:rPr>
        <w:t>) in the catalyst (before calcination)</w:t>
      </w:r>
      <w:r w:rsidR="00F82A27" w:rsidRPr="00B0276C">
        <w:rPr>
          <w:rFonts w:ascii="Times New Roman" w:hAnsi="Times New Roman" w:cs="Times New Roman"/>
          <w:szCs w:val="20"/>
        </w:rPr>
        <w:t xml:space="preserve"> [16,17]</w:t>
      </w:r>
      <w:r w:rsidRPr="00B0276C">
        <w:rPr>
          <w:rFonts w:ascii="Times New Roman" w:hAnsi="Times New Roman" w:cs="Times New Roman"/>
          <w:szCs w:val="20"/>
        </w:rPr>
        <w:t>. The diminishing intensity of the catalyst’s peak after calcination implie</w:t>
      </w:r>
      <w:r w:rsidR="00D62FAE" w:rsidRPr="00B0276C">
        <w:rPr>
          <w:rFonts w:ascii="Times New Roman" w:hAnsi="Times New Roman" w:cs="Times New Roman"/>
          <w:szCs w:val="20"/>
        </w:rPr>
        <w:t>d</w:t>
      </w:r>
      <w:r w:rsidRPr="00B0276C">
        <w:rPr>
          <w:rFonts w:ascii="Times New Roman" w:hAnsi="Times New Roman" w:cs="Times New Roman"/>
          <w:szCs w:val="20"/>
        </w:rPr>
        <w:t xml:space="preserve"> that the decomposition of nitrate was successful at the calcination temperature of 500 </w:t>
      </w:r>
      <w:r w:rsidR="00BF4A1D" w:rsidRPr="00B0276C">
        <w:rPr>
          <w:rFonts w:ascii="Times New Roman" w:hAnsi="Times New Roman" w:cs="Times New Roman"/>
          <w:szCs w:val="20"/>
        </w:rPr>
        <w:t>˚</w:t>
      </w:r>
      <w:r w:rsidRPr="00B0276C">
        <w:rPr>
          <w:rFonts w:ascii="Times New Roman" w:hAnsi="Times New Roman" w:cs="Times New Roman"/>
          <w:szCs w:val="20"/>
        </w:rPr>
        <w:t>C [1</w:t>
      </w:r>
      <w:r w:rsidR="00F82A27" w:rsidRPr="00B0276C">
        <w:rPr>
          <w:rFonts w:ascii="Times New Roman" w:hAnsi="Times New Roman" w:cs="Times New Roman"/>
          <w:szCs w:val="20"/>
        </w:rPr>
        <w:t>4</w:t>
      </w:r>
      <w:r w:rsidRPr="00B0276C">
        <w:rPr>
          <w:rFonts w:ascii="Times New Roman" w:hAnsi="Times New Roman" w:cs="Times New Roman"/>
          <w:szCs w:val="20"/>
        </w:rPr>
        <w:t>]. As a result, it can be concluded that calcination temperature of 500 ˚C is effective in removing nitrate precursor.</w:t>
      </w:r>
      <w:r w:rsidR="00DF03FE">
        <w:rPr>
          <w:rFonts w:ascii="Times New Roman" w:hAnsi="Times New Roman" w:cs="Times New Roman"/>
          <w:szCs w:val="20"/>
        </w:rPr>
        <w:t xml:space="preserve"> </w:t>
      </w:r>
      <w:r w:rsidRPr="00B0276C">
        <w:rPr>
          <w:rFonts w:ascii="Times New Roman" w:hAnsi="Times New Roman" w:cs="Times New Roman"/>
          <w:szCs w:val="20"/>
        </w:rPr>
        <w:t>On the other hand, an extra peak was discovered from the FTIR spectra analysis for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r w:rsidRPr="00B0276C">
        <w:rPr>
          <w:rFonts w:ascii="Times New Roman" w:hAnsi="Times New Roman" w:cs="Times New Roman"/>
          <w:szCs w:val="20"/>
        </w:rPr>
        <w:t xml:space="preserve">(Figure </w:t>
      </w:r>
      <w:r w:rsidR="00BF4A1D" w:rsidRPr="00B0276C">
        <w:rPr>
          <w:rFonts w:ascii="Times New Roman" w:hAnsi="Times New Roman" w:cs="Times New Roman"/>
          <w:szCs w:val="20"/>
        </w:rPr>
        <w:t>2</w:t>
      </w:r>
      <w:r w:rsidRPr="00B0276C">
        <w:rPr>
          <w:rFonts w:ascii="Times New Roman" w:hAnsi="Times New Roman" w:cs="Times New Roman"/>
          <w:szCs w:val="20"/>
        </w:rPr>
        <w:t xml:space="preserve">) at </w:t>
      </w:r>
      <w:r w:rsidR="00D62FAE" w:rsidRPr="00B0276C">
        <w:rPr>
          <w:rFonts w:ascii="Times New Roman" w:hAnsi="Times New Roman" w:cs="Times New Roman"/>
          <w:szCs w:val="20"/>
        </w:rPr>
        <w:t>the</w:t>
      </w:r>
      <w:r w:rsidRPr="00B0276C">
        <w:rPr>
          <w:rFonts w:ascii="Times New Roman" w:hAnsi="Times New Roman" w:cs="Times New Roman"/>
          <w:szCs w:val="20"/>
        </w:rPr>
        <w:t xml:space="preserve"> range of 1200-1000 cm</w:t>
      </w:r>
      <w:r w:rsidRPr="00B0276C">
        <w:rPr>
          <w:rFonts w:ascii="Times New Roman" w:hAnsi="Times New Roman" w:cs="Times New Roman"/>
          <w:szCs w:val="20"/>
          <w:vertAlign w:val="superscript"/>
        </w:rPr>
        <w:t>-1</w:t>
      </w:r>
      <w:r w:rsidRPr="00B0276C">
        <w:rPr>
          <w:rFonts w:ascii="Times New Roman" w:hAnsi="Times New Roman" w:cs="Times New Roman"/>
          <w:szCs w:val="20"/>
        </w:rPr>
        <w:t xml:space="preserve">, showing the presence of Si-O-Si </w:t>
      </w:r>
      <w:r w:rsidR="00F82A27" w:rsidRPr="00B0276C">
        <w:rPr>
          <w:rFonts w:ascii="Times New Roman" w:hAnsi="Times New Roman" w:cs="Times New Roman"/>
          <w:szCs w:val="20"/>
        </w:rPr>
        <w:t>[18,19]</w:t>
      </w:r>
      <w:r w:rsidR="00AF7BFC" w:rsidRPr="00B0276C">
        <w:rPr>
          <w:rFonts w:ascii="Times New Roman" w:hAnsi="Times New Roman" w:cs="Times New Roman"/>
          <w:szCs w:val="20"/>
        </w:rPr>
        <w:t>.</w:t>
      </w:r>
    </w:p>
    <w:p w14:paraId="432DBB24" w14:textId="4F702E4B" w:rsidR="004D2C2A" w:rsidRPr="00B0276C" w:rsidRDefault="004D2C2A" w:rsidP="004D2C2A">
      <w:pPr>
        <w:wordWrap/>
        <w:rPr>
          <w:rFonts w:ascii="Times New Roman" w:hAnsi="Times New Roman" w:cs="Times New Roman"/>
          <w:szCs w:val="20"/>
        </w:rPr>
      </w:pPr>
    </w:p>
    <w:p w14:paraId="4C711BB6" w14:textId="4A5E9CAD" w:rsidR="004D2C2A" w:rsidRPr="00B0276C" w:rsidRDefault="0057058A" w:rsidP="004D2C2A">
      <w:pPr>
        <w:wordWrap/>
        <w:jc w:val="center"/>
        <w:rPr>
          <w:rFonts w:ascii="Times New Roman" w:hAnsi="Times New Roman" w:cs="Times New Roman"/>
          <w:b/>
          <w:noProof/>
          <w:szCs w:val="20"/>
        </w:rPr>
      </w:pPr>
      <w:r w:rsidRPr="00B0276C">
        <w:rPr>
          <w:noProof/>
        </w:rPr>
        <mc:AlternateContent>
          <mc:Choice Requires="wps">
            <w:drawing>
              <wp:anchor distT="0" distB="0" distL="114300" distR="114300" simplePos="0" relativeHeight="251731968" behindDoc="0" locked="0" layoutInCell="1" allowOverlap="1" wp14:anchorId="49DA8E6E" wp14:editId="2D45C4B6">
                <wp:simplePos x="0" y="0"/>
                <wp:positionH relativeFrom="column">
                  <wp:posOffset>2506980</wp:posOffset>
                </wp:positionH>
                <wp:positionV relativeFrom="paragraph">
                  <wp:posOffset>446405</wp:posOffset>
                </wp:positionV>
                <wp:extent cx="312420" cy="266700"/>
                <wp:effectExtent l="0" t="0" r="0" b="0"/>
                <wp:wrapNone/>
                <wp:docPr id="2" name="Text Box 1"/>
                <wp:cNvGraphicFramePr/>
                <a:graphic xmlns:a="http://schemas.openxmlformats.org/drawingml/2006/main">
                  <a:graphicData uri="http://schemas.microsoft.com/office/word/2010/wordprocessingShape">
                    <wps:wsp>
                      <wps:cNvSpPr txBox="1"/>
                      <wps:spPr>
                        <a:xfrm>
                          <a:off x="0" y="0"/>
                          <a:ext cx="312420" cy="266700"/>
                        </a:xfrm>
                        <a:prstGeom prst="rect">
                          <a:avLst/>
                        </a:prstGeom>
                      </wps:spPr>
                      <wps:txbx>
                        <w:txbxContent>
                          <w:p w14:paraId="265667D2" w14:textId="6A6EAA0C" w:rsidR="00967854" w:rsidRPr="00FC077E" w:rsidRDefault="00967854" w:rsidP="0057058A">
                            <w:pPr>
                              <w:jc w:val="center"/>
                              <w:rPr>
                                <w:rFonts w:ascii="Times New Roman" w:hAnsi="Times New Roman" w:cs="Times New Roman"/>
                                <w:b/>
                                <w:bCs/>
                                <w:sz w:val="16"/>
                                <w:szCs w:val="16"/>
                              </w:rPr>
                            </w:pPr>
                            <w:r w:rsidRPr="00FC077E">
                              <w:rPr>
                                <w:rFonts w:ascii="Times New Roman" w:hAnsi="Times New Roman" w:cs="Times New Roman"/>
                                <w:b/>
                                <w:bCs/>
                                <w:sz w:val="16"/>
                                <w:szCs w:val="16"/>
                              </w:rPr>
                              <w:t>II</w:t>
                            </w:r>
                          </w:p>
                        </w:txbxContent>
                      </wps:txbx>
                      <wps:bodyPr vertOverflow="clip"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49DA8E6E" id="_x0000_t202" coordsize="21600,21600" o:spt="202" path="m,l,21600r21600,l21600,xe">
                <v:stroke joinstyle="miter"/>
                <v:path gradientshapeok="t" o:connecttype="rect"/>
              </v:shapetype>
              <v:shape id="Text Box 1" o:spid="_x0000_s1026" type="#_x0000_t202" style="position:absolute;left:0;text-align:left;margin-left:197.4pt;margin-top:35.15pt;width:24.6pt;height:21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" filled="f" stroked="f">
                <v:textbox>
                  <w:txbxContent>
                    <w:p w14:paraId="265667D2" w14:textId="6A6EAA0C" w:rsidR="00967854" w:rsidRPr="00FC077E" w:rsidRDefault="00967854" w:rsidP="0057058A">
                      <w:pPr>
                        <w:jc w:val="center"/>
                        <w:rPr>
                          <w:rFonts w:ascii="Times New Roman" w:hAnsi="Times New Roman" w:cs="Times New Roman"/>
                          <w:b/>
                          <w:bCs/>
                          <w:sz w:val="16"/>
                          <w:szCs w:val="16"/>
                        </w:rPr>
                      </w:pPr>
                      <w:r w:rsidRPr="00FC077E">
                        <w:rPr>
                          <w:rFonts w:ascii="Times New Roman" w:hAnsi="Times New Roman" w:cs="Times New Roman"/>
                          <w:b/>
                          <w:bCs/>
                          <w:sz w:val="16"/>
                          <w:szCs w:val="16"/>
                        </w:rPr>
                        <w:t>II</w:t>
                      </w:r>
                    </w:p>
                  </w:txbxContent>
                </v:textbox>
              </v:shape>
            </w:pict>
          </mc:Fallback>
        </mc:AlternateContent>
      </w:r>
      <w:r w:rsidR="004D2C2A" w:rsidRPr="00B0276C">
        <w:rPr>
          <w:rFonts w:ascii="Times New Roman" w:hAnsi="Times New Roman" w:cs="Times New Roman"/>
          <w:b/>
          <w:noProof/>
          <w:szCs w:val="20"/>
        </w:rPr>
        <w:drawing>
          <wp:inline distT="0" distB="0" distL="0" distR="0" wp14:anchorId="397F1029" wp14:editId="14298231">
            <wp:extent cx="4681728" cy="2677262"/>
            <wp:effectExtent l="0" t="0" r="5080" b="8890"/>
            <wp:docPr id="7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40E179" w14:textId="74D82CBD" w:rsidR="004D2C2A" w:rsidRPr="00B0276C" w:rsidRDefault="004D2C2A" w:rsidP="00C926E8">
      <w:pPr>
        <w:pStyle w:val="Caption"/>
        <w:wordWrap/>
        <w:spacing w:before="240" w:after="0"/>
        <w:jc w:val="center"/>
        <w:rPr>
          <w:rFonts w:ascii="Times New Roman" w:hAnsi="Times New Roman" w:cs="Times New Roman"/>
          <w:color w:val="auto"/>
          <w:sz w:val="20"/>
          <w:szCs w:val="20"/>
        </w:rPr>
      </w:pPr>
      <w:bookmarkStart w:id="3" w:name="_Toc75783037"/>
      <w:r w:rsidRPr="00B0276C">
        <w:rPr>
          <w:rFonts w:ascii="Times New Roman" w:hAnsi="Times New Roman" w:cs="Times New Roman"/>
          <w:b w:val="0"/>
          <w:color w:val="auto"/>
          <w:sz w:val="20"/>
          <w:szCs w:val="20"/>
        </w:rPr>
        <w:t>Figure 2</w:t>
      </w:r>
      <w:r w:rsidR="00677E80" w:rsidRPr="00B0276C">
        <w:rPr>
          <w:rFonts w:ascii="Times New Roman" w:hAnsi="Times New Roman" w:cs="Times New Roman"/>
          <w:b w:val="0"/>
          <w:color w:val="auto"/>
          <w:sz w:val="20"/>
          <w:szCs w:val="20"/>
        </w:rPr>
        <w:t>.</w:t>
      </w:r>
      <w:r w:rsidRPr="00B0276C">
        <w:rPr>
          <w:rFonts w:ascii="Times New Roman" w:hAnsi="Times New Roman" w:cs="Times New Roman"/>
          <w:color w:val="auto"/>
          <w:sz w:val="20"/>
          <w:szCs w:val="20"/>
        </w:rPr>
        <w:t xml:space="preserve"> </w:t>
      </w:r>
      <w:r w:rsidRPr="00B0276C">
        <w:rPr>
          <w:rFonts w:ascii="Times New Roman" w:hAnsi="Times New Roman" w:cs="Times New Roman"/>
          <w:b w:val="0"/>
          <w:color w:val="auto"/>
          <w:sz w:val="20"/>
          <w:szCs w:val="20"/>
        </w:rPr>
        <w:t xml:space="preserve">FTIR spectra before and after calcination for catalyst </w:t>
      </w:r>
      <w:r w:rsidRPr="00B0276C">
        <w:rPr>
          <w:rFonts w:ascii="Times New Roman" w:hAnsi="Times New Roman" w:cs="Times New Roman"/>
          <w:b w:val="0"/>
          <w:bCs w:val="0"/>
          <w:color w:val="auto"/>
          <w:sz w:val="20"/>
          <w:szCs w:val="20"/>
        </w:rPr>
        <w:t>Pd/SiO</w:t>
      </w:r>
      <w:r w:rsidRPr="00B0276C">
        <w:rPr>
          <w:rFonts w:ascii="Times New Roman" w:hAnsi="Times New Roman" w:cs="Times New Roman"/>
          <w:b w:val="0"/>
          <w:bCs w:val="0"/>
          <w:color w:val="auto"/>
          <w:sz w:val="20"/>
          <w:szCs w:val="20"/>
          <w:vertAlign w:val="subscript"/>
        </w:rPr>
        <w:t>2</w:t>
      </w:r>
      <w:r w:rsidRPr="00B0276C">
        <w:rPr>
          <w:rFonts w:ascii="Times New Roman" w:hAnsi="Times New Roman" w:cs="Times New Roman"/>
          <w:b w:val="0"/>
          <w:bCs w:val="0"/>
          <w:color w:val="auto"/>
          <w:sz w:val="20"/>
          <w:szCs w:val="20"/>
        </w:rPr>
        <w:t>-Al</w:t>
      </w:r>
      <w:r w:rsidRPr="00B0276C">
        <w:rPr>
          <w:rFonts w:ascii="Times New Roman" w:hAnsi="Times New Roman" w:cs="Times New Roman"/>
          <w:b w:val="0"/>
          <w:bCs w:val="0"/>
          <w:color w:val="auto"/>
          <w:sz w:val="20"/>
          <w:szCs w:val="20"/>
          <w:vertAlign w:val="subscript"/>
        </w:rPr>
        <w:t>2</w:t>
      </w:r>
      <w:r w:rsidRPr="00B0276C">
        <w:rPr>
          <w:rFonts w:ascii="Times New Roman" w:hAnsi="Times New Roman" w:cs="Times New Roman"/>
          <w:b w:val="0"/>
          <w:bCs w:val="0"/>
          <w:color w:val="auto"/>
          <w:sz w:val="20"/>
          <w:szCs w:val="20"/>
        </w:rPr>
        <w:t>O</w:t>
      </w:r>
      <w:r w:rsidRPr="00B0276C">
        <w:rPr>
          <w:rFonts w:ascii="Times New Roman" w:hAnsi="Times New Roman" w:cs="Times New Roman"/>
          <w:b w:val="0"/>
          <w:bCs w:val="0"/>
          <w:color w:val="auto"/>
          <w:sz w:val="20"/>
          <w:szCs w:val="20"/>
          <w:vertAlign w:val="subscript"/>
        </w:rPr>
        <w:t>3</w:t>
      </w:r>
      <w:bookmarkEnd w:id="3"/>
    </w:p>
    <w:p w14:paraId="161695F5" w14:textId="77777777" w:rsidR="004D2C2A" w:rsidRPr="00B0276C" w:rsidRDefault="004D2C2A" w:rsidP="004D2C2A">
      <w:pPr>
        <w:wordWrap/>
        <w:jc w:val="center"/>
        <w:rPr>
          <w:rFonts w:ascii="Times New Roman" w:hAnsi="Times New Roman" w:cs="Times New Roman"/>
          <w:bCs/>
          <w:szCs w:val="20"/>
        </w:rPr>
      </w:pPr>
    </w:p>
    <w:p w14:paraId="7B8397EA" w14:textId="77777777" w:rsidR="004D2C2A" w:rsidRPr="00B0276C" w:rsidRDefault="004D2C2A" w:rsidP="004D2C2A">
      <w:pPr>
        <w:wordWrap/>
        <w:jc w:val="center"/>
        <w:rPr>
          <w:rFonts w:ascii="Times New Roman" w:hAnsi="Times New Roman" w:cs="Times New Roman"/>
          <w:b/>
          <w:szCs w:val="20"/>
        </w:rPr>
      </w:pPr>
      <w:r w:rsidRPr="00B0276C">
        <w:rPr>
          <w:rFonts w:ascii="Times New Roman" w:hAnsi="Times New Roman" w:cs="Times New Roman"/>
          <w:b/>
          <w:noProof/>
          <w:szCs w:val="20"/>
        </w:rPr>
        <w:drawing>
          <wp:inline distT="0" distB="0" distL="0" distR="0" wp14:anchorId="24D5A54D" wp14:editId="29C4A3F8">
            <wp:extent cx="4659783" cy="2626055"/>
            <wp:effectExtent l="0" t="0" r="7620" b="3175"/>
            <wp:docPr id="8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267E9E4" w14:textId="72DA784A" w:rsidR="004D2C2A" w:rsidRPr="00B0276C" w:rsidRDefault="004D2C2A" w:rsidP="00C926E8">
      <w:pPr>
        <w:pStyle w:val="Caption"/>
        <w:wordWrap/>
        <w:spacing w:before="240" w:after="0"/>
        <w:jc w:val="center"/>
        <w:rPr>
          <w:rFonts w:ascii="Times New Roman" w:hAnsi="Times New Roman" w:cs="Times New Roman"/>
          <w:b w:val="0"/>
          <w:bCs w:val="0"/>
          <w:color w:val="auto"/>
          <w:sz w:val="20"/>
          <w:szCs w:val="20"/>
          <w:vertAlign w:val="subscript"/>
        </w:rPr>
      </w:pPr>
      <w:bookmarkStart w:id="4" w:name="_Toc75783039"/>
      <w:r w:rsidRPr="00B0276C">
        <w:rPr>
          <w:rFonts w:ascii="Times New Roman" w:hAnsi="Times New Roman" w:cs="Times New Roman"/>
          <w:b w:val="0"/>
          <w:color w:val="auto"/>
          <w:sz w:val="20"/>
          <w:szCs w:val="20"/>
        </w:rPr>
        <w:t>Figure 3</w:t>
      </w:r>
      <w:r w:rsidR="00677E80" w:rsidRPr="00B0276C">
        <w:rPr>
          <w:rFonts w:ascii="Times New Roman" w:hAnsi="Times New Roman" w:cs="Times New Roman"/>
          <w:b w:val="0"/>
          <w:color w:val="auto"/>
          <w:sz w:val="20"/>
          <w:szCs w:val="20"/>
        </w:rPr>
        <w:t>.</w:t>
      </w:r>
      <w:r w:rsidRPr="00B0276C">
        <w:rPr>
          <w:rFonts w:ascii="Times New Roman" w:hAnsi="Times New Roman" w:cs="Times New Roman"/>
          <w:color w:val="auto"/>
          <w:sz w:val="20"/>
          <w:szCs w:val="20"/>
        </w:rPr>
        <w:t xml:space="preserve"> </w:t>
      </w:r>
      <w:r w:rsidRPr="00B0276C">
        <w:rPr>
          <w:rFonts w:ascii="Times New Roman" w:hAnsi="Times New Roman" w:cs="Times New Roman"/>
          <w:b w:val="0"/>
          <w:color w:val="auto"/>
          <w:sz w:val="20"/>
          <w:szCs w:val="20"/>
        </w:rPr>
        <w:t xml:space="preserve">FTIR spectra before and after calcination for catalyst </w:t>
      </w:r>
      <w:r w:rsidRPr="00B0276C">
        <w:rPr>
          <w:rFonts w:ascii="Times New Roman" w:hAnsi="Times New Roman" w:cs="Times New Roman"/>
          <w:b w:val="0"/>
          <w:bCs w:val="0"/>
          <w:color w:val="auto"/>
          <w:sz w:val="20"/>
          <w:szCs w:val="20"/>
        </w:rPr>
        <w:t>Pd/</w:t>
      </w:r>
      <w:r w:rsidRPr="00B0276C">
        <w:rPr>
          <w:rFonts w:ascii="Times New Roman" w:eastAsiaTheme="minorHAnsi" w:hAnsi="Times New Roman" w:cs="Times New Roman"/>
          <w:b w:val="0"/>
          <w:color w:val="auto"/>
          <w:kern w:val="0"/>
          <w:sz w:val="20"/>
          <w:szCs w:val="20"/>
          <w:lang w:eastAsia="en-US"/>
        </w:rPr>
        <w:t>γ</w:t>
      </w:r>
      <w:r w:rsidRPr="00B0276C">
        <w:rPr>
          <w:rFonts w:ascii="Times New Roman" w:hAnsi="Times New Roman" w:cs="Times New Roman"/>
          <w:b w:val="0"/>
          <w:bCs w:val="0"/>
          <w:color w:val="auto"/>
          <w:sz w:val="20"/>
          <w:szCs w:val="20"/>
        </w:rPr>
        <w:t>-Al</w:t>
      </w:r>
      <w:r w:rsidRPr="00B0276C">
        <w:rPr>
          <w:rFonts w:ascii="Times New Roman" w:hAnsi="Times New Roman" w:cs="Times New Roman"/>
          <w:b w:val="0"/>
          <w:bCs w:val="0"/>
          <w:color w:val="auto"/>
          <w:sz w:val="20"/>
          <w:szCs w:val="20"/>
          <w:vertAlign w:val="subscript"/>
        </w:rPr>
        <w:t>2</w:t>
      </w:r>
      <w:r w:rsidRPr="00B0276C">
        <w:rPr>
          <w:rFonts w:ascii="Times New Roman" w:hAnsi="Times New Roman" w:cs="Times New Roman"/>
          <w:b w:val="0"/>
          <w:bCs w:val="0"/>
          <w:color w:val="auto"/>
          <w:sz w:val="20"/>
          <w:szCs w:val="20"/>
        </w:rPr>
        <w:t>O</w:t>
      </w:r>
      <w:r w:rsidRPr="00B0276C">
        <w:rPr>
          <w:rFonts w:ascii="Times New Roman" w:hAnsi="Times New Roman" w:cs="Times New Roman"/>
          <w:b w:val="0"/>
          <w:bCs w:val="0"/>
          <w:color w:val="auto"/>
          <w:sz w:val="20"/>
          <w:szCs w:val="20"/>
          <w:vertAlign w:val="subscript"/>
        </w:rPr>
        <w:t>3</w:t>
      </w:r>
      <w:bookmarkEnd w:id="4"/>
    </w:p>
    <w:p w14:paraId="6784894C" w14:textId="77777777" w:rsidR="004D2C2A" w:rsidRPr="00B0276C" w:rsidRDefault="004D2C2A" w:rsidP="006A3A8F">
      <w:pPr>
        <w:pStyle w:val="Heading3"/>
        <w:rPr>
          <w:color w:val="auto"/>
        </w:rPr>
      </w:pPr>
      <w:bookmarkStart w:id="5" w:name="_Toc75785610"/>
    </w:p>
    <w:p w14:paraId="62940EAA" w14:textId="193D2DA7" w:rsidR="004D2C2A" w:rsidRPr="00B0276C" w:rsidRDefault="004D2C2A" w:rsidP="004D2C2A">
      <w:pPr>
        <w:wordWrap/>
        <w:rPr>
          <w:rFonts w:ascii="Times New Roman" w:hAnsi="Times New Roman" w:cs="Times New Roman"/>
          <w:b/>
          <w:iCs/>
          <w:szCs w:val="20"/>
        </w:rPr>
      </w:pPr>
      <w:r w:rsidRPr="00B0276C">
        <w:rPr>
          <w:rFonts w:ascii="Times New Roman" w:hAnsi="Times New Roman" w:cs="Times New Roman"/>
          <w:b/>
          <w:iCs/>
          <w:szCs w:val="20"/>
        </w:rPr>
        <w:t xml:space="preserve">Catalyst </w:t>
      </w:r>
      <w:r w:rsidR="00FC077E">
        <w:rPr>
          <w:rFonts w:ascii="Times New Roman" w:hAnsi="Times New Roman" w:cs="Times New Roman"/>
          <w:b/>
          <w:iCs/>
          <w:szCs w:val="20"/>
        </w:rPr>
        <w:t>c</w:t>
      </w:r>
      <w:r w:rsidRPr="00B0276C">
        <w:rPr>
          <w:rFonts w:ascii="Times New Roman" w:hAnsi="Times New Roman" w:cs="Times New Roman"/>
          <w:b/>
          <w:iCs/>
          <w:szCs w:val="20"/>
        </w:rPr>
        <w:t>haracterization (</w:t>
      </w:r>
      <w:bookmarkEnd w:id="5"/>
      <w:r w:rsidRPr="00B0276C">
        <w:rPr>
          <w:rFonts w:ascii="Times New Roman" w:hAnsi="Times New Roman" w:cs="Times New Roman"/>
          <w:b/>
          <w:iCs/>
          <w:szCs w:val="20"/>
        </w:rPr>
        <w:t>BET)</w:t>
      </w:r>
    </w:p>
    <w:p w14:paraId="6503695F" w14:textId="37964C88" w:rsidR="004D2C2A" w:rsidRDefault="004D2C2A" w:rsidP="004D2C2A">
      <w:pPr>
        <w:wordWrap/>
        <w:rPr>
          <w:rFonts w:ascii="Times New Roman" w:hAnsi="Times New Roman" w:cs="Times New Roman"/>
          <w:szCs w:val="20"/>
        </w:rPr>
      </w:pPr>
      <w:r w:rsidRPr="00B0276C">
        <w:rPr>
          <w:rFonts w:ascii="Times New Roman" w:hAnsi="Times New Roman" w:cs="Times New Roman"/>
          <w:szCs w:val="20"/>
        </w:rPr>
        <w:t>In heterogeneous catalysts, specific area and pore volume are significant factors to consider especially for the supported catalyst. The BET surface area and pore volume of raw supports and catalysts are listed in Table 2.</w:t>
      </w:r>
      <w:bookmarkStart w:id="6" w:name="_Toc75782996"/>
    </w:p>
    <w:p w14:paraId="1C02C15E" w14:textId="77777777" w:rsidR="00FC077E" w:rsidRPr="00B0276C" w:rsidRDefault="00FC077E" w:rsidP="004D2C2A">
      <w:pPr>
        <w:wordWrap/>
        <w:rPr>
          <w:rFonts w:ascii="Times New Roman" w:hAnsi="Times New Roman" w:cs="Times New Roman"/>
          <w:szCs w:val="20"/>
        </w:rPr>
      </w:pPr>
    </w:p>
    <w:p w14:paraId="41391544" w14:textId="77777777" w:rsidR="004D2C2A" w:rsidRPr="00B0276C" w:rsidRDefault="004D2C2A" w:rsidP="004D2C2A">
      <w:pPr>
        <w:wordWrap/>
        <w:rPr>
          <w:rFonts w:ascii="Times New Roman" w:hAnsi="Times New Roman" w:cs="Times New Roman"/>
          <w:szCs w:val="20"/>
        </w:rPr>
      </w:pPr>
    </w:p>
    <w:p w14:paraId="4EEE44A4" w14:textId="034FB3B7" w:rsidR="004D2C2A" w:rsidRPr="00B0276C" w:rsidRDefault="004D2C2A" w:rsidP="00C926E8">
      <w:pPr>
        <w:pStyle w:val="Caption"/>
        <w:wordWrap/>
        <w:spacing w:after="120"/>
        <w:jc w:val="center"/>
        <w:rPr>
          <w:rFonts w:ascii="Times New Roman" w:hAnsi="Times New Roman" w:cs="Times New Roman"/>
          <w:b w:val="0"/>
          <w:color w:val="auto"/>
          <w:sz w:val="20"/>
          <w:szCs w:val="20"/>
        </w:rPr>
      </w:pPr>
      <w:r w:rsidRPr="00B0276C">
        <w:rPr>
          <w:rFonts w:ascii="Times New Roman" w:hAnsi="Times New Roman" w:cs="Times New Roman"/>
          <w:b w:val="0"/>
          <w:color w:val="auto"/>
          <w:sz w:val="20"/>
          <w:szCs w:val="20"/>
        </w:rPr>
        <w:lastRenderedPageBreak/>
        <w:t>Table 2</w:t>
      </w:r>
      <w:r w:rsidR="00677E80" w:rsidRPr="00B0276C">
        <w:rPr>
          <w:rFonts w:ascii="Times New Roman" w:hAnsi="Times New Roman" w:cs="Times New Roman"/>
          <w:b w:val="0"/>
          <w:color w:val="auto"/>
          <w:sz w:val="20"/>
          <w:szCs w:val="20"/>
        </w:rPr>
        <w:t>.</w:t>
      </w:r>
      <w:r w:rsidRPr="00B0276C">
        <w:rPr>
          <w:rFonts w:ascii="Times New Roman" w:hAnsi="Times New Roman" w:cs="Times New Roman"/>
          <w:b w:val="0"/>
          <w:color w:val="auto"/>
          <w:sz w:val="20"/>
          <w:szCs w:val="20"/>
        </w:rPr>
        <w:t xml:space="preserve"> BET surface area, pore volume and particle size of raw supports and catalysts</w:t>
      </w:r>
      <w:bookmarkEnd w:id="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4"/>
        <w:gridCol w:w="1394"/>
        <w:gridCol w:w="1380"/>
      </w:tblGrid>
      <w:tr w:rsidR="00B0276C" w:rsidRPr="00B0276C" w14:paraId="28DC4AEE" w14:textId="77777777" w:rsidTr="00FC077E">
        <w:trPr>
          <w:trHeight w:val="789"/>
          <w:jc w:val="center"/>
        </w:trPr>
        <w:tc>
          <w:tcPr>
            <w:tcW w:w="0" w:type="auto"/>
            <w:tcBorders>
              <w:top w:val="single" w:sz="4" w:space="0" w:color="auto"/>
              <w:bottom w:val="single" w:sz="4" w:space="0" w:color="auto"/>
            </w:tcBorders>
            <w:vAlign w:val="center"/>
          </w:tcPr>
          <w:p w14:paraId="25CC2D55" w14:textId="77777777" w:rsidR="004D2C2A" w:rsidRPr="00B0276C" w:rsidRDefault="004D2C2A" w:rsidP="00BF4A1D">
            <w:pPr>
              <w:wordWrap/>
              <w:jc w:val="center"/>
              <w:rPr>
                <w:rFonts w:ascii="Times New Roman" w:hAnsi="Times New Roman" w:cs="Times New Roman"/>
                <w:b/>
                <w:szCs w:val="20"/>
              </w:rPr>
            </w:pPr>
            <w:r w:rsidRPr="00B0276C">
              <w:rPr>
                <w:rFonts w:ascii="Times New Roman" w:hAnsi="Times New Roman" w:cs="Times New Roman"/>
                <w:b/>
                <w:szCs w:val="20"/>
              </w:rPr>
              <w:t>Sample</w:t>
            </w:r>
          </w:p>
        </w:tc>
        <w:tc>
          <w:tcPr>
            <w:tcW w:w="0" w:type="auto"/>
            <w:tcBorders>
              <w:top w:val="single" w:sz="4" w:space="0" w:color="auto"/>
              <w:bottom w:val="single" w:sz="4" w:space="0" w:color="auto"/>
            </w:tcBorders>
            <w:vAlign w:val="center"/>
          </w:tcPr>
          <w:p w14:paraId="3F507A60" w14:textId="1F372008" w:rsidR="00C926E8" w:rsidRPr="00B0276C" w:rsidRDefault="004D2C2A" w:rsidP="00BF4A1D">
            <w:pPr>
              <w:wordWrap/>
              <w:jc w:val="center"/>
              <w:rPr>
                <w:rFonts w:ascii="Times New Roman" w:hAnsi="Times New Roman" w:cs="Times New Roman"/>
                <w:b/>
                <w:szCs w:val="20"/>
              </w:rPr>
            </w:pPr>
            <w:r w:rsidRPr="00B0276C">
              <w:rPr>
                <w:rFonts w:ascii="Times New Roman" w:hAnsi="Times New Roman" w:cs="Times New Roman"/>
                <w:b/>
                <w:szCs w:val="20"/>
              </w:rPr>
              <w:t xml:space="preserve">Surface </w:t>
            </w:r>
            <w:r w:rsidR="00FC077E">
              <w:rPr>
                <w:rFonts w:ascii="Times New Roman" w:hAnsi="Times New Roman" w:cs="Times New Roman"/>
                <w:b/>
                <w:szCs w:val="20"/>
              </w:rPr>
              <w:t>A</w:t>
            </w:r>
            <w:r w:rsidRPr="00B0276C">
              <w:rPr>
                <w:rFonts w:ascii="Times New Roman" w:hAnsi="Times New Roman" w:cs="Times New Roman"/>
                <w:b/>
                <w:szCs w:val="20"/>
              </w:rPr>
              <w:t>rea</w:t>
            </w:r>
            <w:r w:rsidRPr="00B0276C">
              <w:rPr>
                <w:rFonts w:ascii="Times New Roman" w:hAnsi="Times New Roman" w:cs="Times New Roman"/>
                <w:b/>
                <w:szCs w:val="20"/>
                <w:vertAlign w:val="superscript"/>
              </w:rPr>
              <w:t>a</w:t>
            </w:r>
            <w:r w:rsidRPr="00B0276C">
              <w:rPr>
                <w:rFonts w:ascii="Times New Roman" w:hAnsi="Times New Roman" w:cs="Times New Roman"/>
                <w:b/>
                <w:szCs w:val="20"/>
              </w:rPr>
              <w:t xml:space="preserve"> </w:t>
            </w:r>
          </w:p>
          <w:p w14:paraId="24F3E2FB" w14:textId="42367C6F" w:rsidR="004D2C2A" w:rsidRPr="00B0276C" w:rsidRDefault="004D2C2A" w:rsidP="00BF4A1D">
            <w:pPr>
              <w:wordWrap/>
              <w:jc w:val="center"/>
              <w:rPr>
                <w:rFonts w:ascii="Times New Roman" w:hAnsi="Times New Roman" w:cs="Times New Roman"/>
                <w:b/>
                <w:szCs w:val="20"/>
              </w:rPr>
            </w:pPr>
            <w:r w:rsidRPr="00B0276C">
              <w:rPr>
                <w:rFonts w:ascii="Times New Roman" w:hAnsi="Times New Roman" w:cs="Times New Roman"/>
                <w:b/>
                <w:szCs w:val="20"/>
              </w:rPr>
              <w:t>(m</w:t>
            </w:r>
            <w:r w:rsidRPr="00B0276C">
              <w:rPr>
                <w:rFonts w:ascii="Times New Roman" w:hAnsi="Times New Roman" w:cs="Times New Roman"/>
                <w:b/>
                <w:szCs w:val="20"/>
                <w:vertAlign w:val="superscript"/>
              </w:rPr>
              <w:t>2</w:t>
            </w:r>
            <w:r w:rsidRPr="00B0276C">
              <w:rPr>
                <w:rFonts w:ascii="Times New Roman" w:hAnsi="Times New Roman" w:cs="Times New Roman"/>
                <w:b/>
                <w:szCs w:val="20"/>
              </w:rPr>
              <w:t>/g)</w:t>
            </w:r>
          </w:p>
        </w:tc>
        <w:tc>
          <w:tcPr>
            <w:tcW w:w="0" w:type="auto"/>
            <w:tcBorders>
              <w:top w:val="single" w:sz="4" w:space="0" w:color="auto"/>
              <w:bottom w:val="single" w:sz="4" w:space="0" w:color="auto"/>
            </w:tcBorders>
            <w:vAlign w:val="center"/>
          </w:tcPr>
          <w:p w14:paraId="5E603218" w14:textId="77777777" w:rsidR="00FC077E" w:rsidRDefault="004D2C2A" w:rsidP="00BF4A1D">
            <w:pPr>
              <w:wordWrap/>
              <w:jc w:val="center"/>
              <w:rPr>
                <w:rFonts w:ascii="Times New Roman" w:hAnsi="Times New Roman" w:cs="Times New Roman"/>
                <w:b/>
                <w:szCs w:val="20"/>
                <w:vertAlign w:val="superscript"/>
              </w:rPr>
            </w:pPr>
            <w:r w:rsidRPr="00B0276C">
              <w:rPr>
                <w:rFonts w:ascii="Times New Roman" w:hAnsi="Times New Roman" w:cs="Times New Roman"/>
                <w:b/>
                <w:szCs w:val="20"/>
              </w:rPr>
              <w:t xml:space="preserve">Pore </w:t>
            </w:r>
            <w:r w:rsidR="00FC077E">
              <w:rPr>
                <w:rFonts w:ascii="Times New Roman" w:hAnsi="Times New Roman" w:cs="Times New Roman"/>
                <w:b/>
                <w:szCs w:val="20"/>
              </w:rPr>
              <w:t>V</w:t>
            </w:r>
            <w:r w:rsidRPr="00B0276C">
              <w:rPr>
                <w:rFonts w:ascii="Times New Roman" w:hAnsi="Times New Roman" w:cs="Times New Roman"/>
                <w:b/>
                <w:szCs w:val="20"/>
              </w:rPr>
              <w:t>olume</w:t>
            </w:r>
            <w:r w:rsidRPr="00B0276C">
              <w:rPr>
                <w:rFonts w:ascii="Times New Roman" w:hAnsi="Times New Roman" w:cs="Times New Roman"/>
                <w:b/>
                <w:szCs w:val="20"/>
                <w:vertAlign w:val="superscript"/>
              </w:rPr>
              <w:t xml:space="preserve">b </w:t>
            </w:r>
          </w:p>
          <w:p w14:paraId="3B578D80" w14:textId="20790922" w:rsidR="004D2C2A" w:rsidRPr="00B0276C" w:rsidRDefault="004D2C2A" w:rsidP="00BF4A1D">
            <w:pPr>
              <w:wordWrap/>
              <w:jc w:val="center"/>
              <w:rPr>
                <w:rFonts w:ascii="Times New Roman" w:hAnsi="Times New Roman" w:cs="Times New Roman"/>
                <w:b/>
                <w:szCs w:val="20"/>
              </w:rPr>
            </w:pPr>
            <w:r w:rsidRPr="00B0276C">
              <w:rPr>
                <w:rFonts w:ascii="Times New Roman" w:hAnsi="Times New Roman" w:cs="Times New Roman"/>
                <w:b/>
                <w:szCs w:val="20"/>
              </w:rPr>
              <w:t>(cm</w:t>
            </w:r>
            <w:r w:rsidRPr="00B0276C">
              <w:rPr>
                <w:rFonts w:ascii="Times New Roman" w:hAnsi="Times New Roman" w:cs="Times New Roman"/>
                <w:b/>
                <w:szCs w:val="20"/>
                <w:vertAlign w:val="superscript"/>
              </w:rPr>
              <w:t>3</w:t>
            </w:r>
            <w:r w:rsidRPr="00B0276C">
              <w:rPr>
                <w:rFonts w:ascii="Times New Roman" w:hAnsi="Times New Roman" w:cs="Times New Roman"/>
                <w:b/>
                <w:szCs w:val="20"/>
              </w:rPr>
              <w:t>/g)</w:t>
            </w:r>
          </w:p>
        </w:tc>
      </w:tr>
      <w:tr w:rsidR="00B0276C" w:rsidRPr="00B0276C" w14:paraId="693B56F4" w14:textId="77777777" w:rsidTr="00FC077E">
        <w:trPr>
          <w:trHeight w:val="56"/>
          <w:jc w:val="center"/>
        </w:trPr>
        <w:tc>
          <w:tcPr>
            <w:tcW w:w="0" w:type="auto"/>
            <w:vAlign w:val="center"/>
          </w:tcPr>
          <w:p w14:paraId="263367BA"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p>
        </w:tc>
        <w:tc>
          <w:tcPr>
            <w:tcW w:w="0" w:type="auto"/>
            <w:vAlign w:val="center"/>
          </w:tcPr>
          <w:p w14:paraId="1D1F0731"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217.6</w:t>
            </w:r>
          </w:p>
        </w:tc>
        <w:tc>
          <w:tcPr>
            <w:tcW w:w="0" w:type="auto"/>
            <w:vAlign w:val="center"/>
          </w:tcPr>
          <w:p w14:paraId="4A639441"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0.1068</w:t>
            </w:r>
          </w:p>
        </w:tc>
      </w:tr>
      <w:tr w:rsidR="00B0276C" w:rsidRPr="00B0276C" w14:paraId="66632A42" w14:textId="77777777" w:rsidTr="00FC077E">
        <w:trPr>
          <w:trHeight w:val="66"/>
          <w:jc w:val="center"/>
        </w:trPr>
        <w:tc>
          <w:tcPr>
            <w:tcW w:w="0" w:type="auto"/>
            <w:vAlign w:val="center"/>
          </w:tcPr>
          <w:p w14:paraId="2483CA93"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r w:rsidRPr="00B0276C">
              <w:rPr>
                <w:rFonts w:ascii="Times New Roman" w:hAnsi="Times New Roman" w:cs="Times New Roman"/>
                <w:szCs w:val="20"/>
              </w:rPr>
              <w:t>(After calcined)</w:t>
            </w:r>
          </w:p>
        </w:tc>
        <w:tc>
          <w:tcPr>
            <w:tcW w:w="0" w:type="auto"/>
            <w:vAlign w:val="center"/>
          </w:tcPr>
          <w:p w14:paraId="6EFF2D82"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485.6</w:t>
            </w:r>
          </w:p>
        </w:tc>
        <w:tc>
          <w:tcPr>
            <w:tcW w:w="0" w:type="auto"/>
            <w:vAlign w:val="center"/>
          </w:tcPr>
          <w:p w14:paraId="4E81D8B3"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0.2459</w:t>
            </w:r>
          </w:p>
        </w:tc>
      </w:tr>
      <w:tr w:rsidR="00B0276C" w:rsidRPr="00B0276C" w14:paraId="53174C82" w14:textId="77777777" w:rsidTr="00FC077E">
        <w:trPr>
          <w:trHeight w:val="94"/>
          <w:jc w:val="center"/>
        </w:trPr>
        <w:tc>
          <w:tcPr>
            <w:tcW w:w="0" w:type="auto"/>
            <w:vAlign w:val="center"/>
          </w:tcPr>
          <w:p w14:paraId="05592103"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bCs/>
                <w:szCs w:val="20"/>
              </w:rPr>
              <w:t>γ</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p>
        </w:tc>
        <w:tc>
          <w:tcPr>
            <w:tcW w:w="0" w:type="auto"/>
            <w:vAlign w:val="center"/>
          </w:tcPr>
          <w:p w14:paraId="47542D4E"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101.3</w:t>
            </w:r>
          </w:p>
        </w:tc>
        <w:tc>
          <w:tcPr>
            <w:tcW w:w="0" w:type="auto"/>
            <w:vAlign w:val="center"/>
          </w:tcPr>
          <w:p w14:paraId="035AF28A" w14:textId="77777777" w:rsidR="004D2C2A" w:rsidRPr="00B0276C" w:rsidRDefault="004D2C2A" w:rsidP="00BF4A1D">
            <w:pPr>
              <w:wordWrap/>
              <w:jc w:val="center"/>
              <w:rPr>
                <w:rFonts w:ascii="Times New Roman" w:hAnsi="Times New Roman" w:cs="Times New Roman"/>
                <w:b/>
                <w:szCs w:val="20"/>
              </w:rPr>
            </w:pPr>
            <w:r w:rsidRPr="00B0276C">
              <w:rPr>
                <w:rFonts w:ascii="Times New Roman" w:hAnsi="Times New Roman" w:cs="Times New Roman"/>
                <w:szCs w:val="20"/>
              </w:rPr>
              <w:t>0.0504</w:t>
            </w:r>
          </w:p>
        </w:tc>
      </w:tr>
      <w:tr w:rsidR="00B0276C" w:rsidRPr="00B0276C" w14:paraId="06CEE57D" w14:textId="77777777" w:rsidTr="00FC077E">
        <w:trPr>
          <w:trHeight w:val="66"/>
          <w:jc w:val="center"/>
        </w:trPr>
        <w:tc>
          <w:tcPr>
            <w:tcW w:w="0" w:type="auto"/>
            <w:tcBorders>
              <w:bottom w:val="single" w:sz="4" w:space="0" w:color="auto"/>
            </w:tcBorders>
            <w:vAlign w:val="center"/>
          </w:tcPr>
          <w:p w14:paraId="3FDEEFCB"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Pd/</w:t>
            </w:r>
            <w:r w:rsidRPr="00B0276C">
              <w:rPr>
                <w:rFonts w:ascii="Times New Roman" w:hAnsi="Times New Roman" w:cs="Times New Roman"/>
                <w:bCs/>
                <w:szCs w:val="20"/>
              </w:rPr>
              <w:t>γ</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r w:rsidRPr="00B0276C">
              <w:rPr>
                <w:rFonts w:ascii="Times New Roman" w:hAnsi="Times New Roman" w:cs="Times New Roman"/>
                <w:szCs w:val="20"/>
              </w:rPr>
              <w:t>(After calcined)</w:t>
            </w:r>
          </w:p>
        </w:tc>
        <w:tc>
          <w:tcPr>
            <w:tcW w:w="0" w:type="auto"/>
            <w:tcBorders>
              <w:bottom w:val="single" w:sz="4" w:space="0" w:color="auto"/>
            </w:tcBorders>
            <w:vAlign w:val="center"/>
          </w:tcPr>
          <w:p w14:paraId="66A20D0B"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79.4</w:t>
            </w:r>
          </w:p>
        </w:tc>
        <w:tc>
          <w:tcPr>
            <w:tcW w:w="0" w:type="auto"/>
            <w:tcBorders>
              <w:bottom w:val="single" w:sz="4" w:space="0" w:color="auto"/>
            </w:tcBorders>
            <w:vAlign w:val="center"/>
          </w:tcPr>
          <w:p w14:paraId="71DB5814" w14:textId="77777777" w:rsidR="004D2C2A" w:rsidRPr="00B0276C" w:rsidRDefault="004D2C2A" w:rsidP="00BF4A1D">
            <w:pPr>
              <w:wordWrap/>
              <w:jc w:val="center"/>
              <w:rPr>
                <w:rFonts w:ascii="Times New Roman" w:hAnsi="Times New Roman" w:cs="Times New Roman"/>
                <w:szCs w:val="20"/>
              </w:rPr>
            </w:pPr>
            <w:r w:rsidRPr="00B0276C">
              <w:rPr>
                <w:rFonts w:ascii="Times New Roman" w:hAnsi="Times New Roman" w:cs="Times New Roman"/>
                <w:szCs w:val="20"/>
              </w:rPr>
              <w:t>0.0296</w:t>
            </w:r>
          </w:p>
        </w:tc>
      </w:tr>
    </w:tbl>
    <w:p w14:paraId="13900C35" w14:textId="2C4611A1" w:rsidR="004D2C2A" w:rsidRPr="00FC077E" w:rsidRDefault="004D2C2A" w:rsidP="00FC077E">
      <w:pPr>
        <w:wordWrap/>
        <w:ind w:left="720" w:firstLine="720"/>
        <w:rPr>
          <w:rFonts w:ascii="Times New Roman" w:hAnsi="Times New Roman" w:cs="Times New Roman"/>
          <w:sz w:val="16"/>
          <w:szCs w:val="16"/>
        </w:rPr>
      </w:pPr>
      <w:r w:rsidRPr="00FC077E">
        <w:rPr>
          <w:rFonts w:ascii="Times New Roman" w:hAnsi="Times New Roman" w:cs="Times New Roman"/>
          <w:sz w:val="16"/>
          <w:szCs w:val="16"/>
          <w:vertAlign w:val="superscript"/>
        </w:rPr>
        <w:t>a</w:t>
      </w:r>
      <w:r w:rsidRPr="00FC077E">
        <w:rPr>
          <w:rFonts w:ascii="Times New Roman" w:hAnsi="Times New Roman" w:cs="Times New Roman"/>
          <w:sz w:val="16"/>
          <w:szCs w:val="16"/>
        </w:rPr>
        <w:t>: Surface area is obtained from BET method</w:t>
      </w:r>
      <w:r w:rsidR="00FC077E">
        <w:rPr>
          <w:rFonts w:ascii="Times New Roman" w:hAnsi="Times New Roman" w:cs="Times New Roman"/>
          <w:sz w:val="16"/>
          <w:szCs w:val="16"/>
        </w:rPr>
        <w:t xml:space="preserve">, </w:t>
      </w:r>
      <w:r w:rsidRPr="00FC077E">
        <w:rPr>
          <w:rFonts w:ascii="Times New Roman" w:hAnsi="Times New Roman" w:cs="Times New Roman"/>
          <w:sz w:val="16"/>
          <w:szCs w:val="16"/>
          <w:vertAlign w:val="superscript"/>
        </w:rPr>
        <w:t>b</w:t>
      </w:r>
      <w:r w:rsidRPr="00FC077E">
        <w:rPr>
          <w:rFonts w:ascii="Times New Roman" w:hAnsi="Times New Roman" w:cs="Times New Roman"/>
          <w:sz w:val="16"/>
          <w:szCs w:val="16"/>
        </w:rPr>
        <w:t>: Pore volume is obtained from BET method</w:t>
      </w:r>
    </w:p>
    <w:p w14:paraId="18310A2C" w14:textId="77777777" w:rsidR="004D2C2A" w:rsidRPr="00B0276C" w:rsidRDefault="004D2C2A" w:rsidP="004D2C2A">
      <w:pPr>
        <w:wordWrap/>
        <w:rPr>
          <w:rFonts w:ascii="Times New Roman" w:hAnsi="Times New Roman" w:cs="Times New Roman"/>
          <w:szCs w:val="20"/>
        </w:rPr>
      </w:pPr>
    </w:p>
    <w:p w14:paraId="2C600750" w14:textId="107FE9A2" w:rsidR="004D2C2A" w:rsidRPr="00B0276C" w:rsidRDefault="004D2C2A" w:rsidP="004D2C2A">
      <w:pPr>
        <w:wordWrap/>
        <w:rPr>
          <w:rFonts w:ascii="Times New Roman" w:hAnsi="Times New Roman" w:cs="Times New Roman"/>
          <w:szCs w:val="20"/>
        </w:rPr>
      </w:pPr>
      <w:r w:rsidRPr="00B0276C">
        <w:rPr>
          <w:rFonts w:ascii="Times New Roman" w:hAnsi="Times New Roman" w:cs="Times New Roman"/>
          <w:szCs w:val="20"/>
        </w:rPr>
        <w:t xml:space="preserve">Based on Table 2, an increasing trend of surface area and pore volume </w:t>
      </w:r>
      <w:r w:rsidR="00D62FAE" w:rsidRPr="00B0276C">
        <w:rPr>
          <w:rFonts w:ascii="Times New Roman" w:hAnsi="Times New Roman" w:cs="Times New Roman"/>
          <w:szCs w:val="20"/>
        </w:rPr>
        <w:t>was</w:t>
      </w:r>
      <w:r w:rsidRPr="00B0276C">
        <w:rPr>
          <w:rFonts w:ascii="Times New Roman" w:hAnsi="Times New Roman" w:cs="Times New Roman"/>
          <w:szCs w:val="20"/>
        </w:rPr>
        <w:t xml:space="preserve"> observed from raw 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xml:space="preserve"> to catalyst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r w:rsidRPr="00B0276C">
        <w:rPr>
          <w:rFonts w:ascii="Times New Roman" w:hAnsi="Times New Roman" w:cs="Times New Roman"/>
          <w:szCs w:val="20"/>
        </w:rPr>
        <w:t>(after calcination). The surface area increased from 217.6 m</w:t>
      </w:r>
      <w:r w:rsidRPr="00B0276C">
        <w:rPr>
          <w:rFonts w:ascii="Times New Roman" w:hAnsi="Times New Roman" w:cs="Times New Roman"/>
          <w:szCs w:val="20"/>
          <w:vertAlign w:val="superscript"/>
        </w:rPr>
        <w:t>2</w:t>
      </w:r>
      <w:r w:rsidRPr="00B0276C">
        <w:rPr>
          <w:rFonts w:ascii="Times New Roman" w:hAnsi="Times New Roman" w:cs="Times New Roman"/>
          <w:szCs w:val="20"/>
        </w:rPr>
        <w:t>/g to 485.6 m</w:t>
      </w:r>
      <w:r w:rsidRPr="00B0276C">
        <w:rPr>
          <w:rFonts w:ascii="Times New Roman" w:hAnsi="Times New Roman" w:cs="Times New Roman"/>
          <w:szCs w:val="20"/>
          <w:vertAlign w:val="superscript"/>
        </w:rPr>
        <w:t>2</w:t>
      </w:r>
      <w:r w:rsidRPr="00B0276C">
        <w:rPr>
          <w:rFonts w:ascii="Times New Roman" w:hAnsi="Times New Roman" w:cs="Times New Roman"/>
          <w:szCs w:val="20"/>
        </w:rPr>
        <w:t>/g and the pore volume increased from 0.1068 cm</w:t>
      </w:r>
      <w:r w:rsidRPr="00B0276C">
        <w:rPr>
          <w:rFonts w:ascii="Times New Roman" w:hAnsi="Times New Roman" w:cs="Times New Roman"/>
          <w:szCs w:val="20"/>
          <w:vertAlign w:val="superscript"/>
        </w:rPr>
        <w:t>3</w:t>
      </w:r>
      <w:r w:rsidRPr="00B0276C">
        <w:rPr>
          <w:rFonts w:ascii="Times New Roman" w:hAnsi="Times New Roman" w:cs="Times New Roman"/>
          <w:szCs w:val="20"/>
        </w:rPr>
        <w:t>/g to 0.2459 cm</w:t>
      </w:r>
      <w:r w:rsidRPr="00B0276C">
        <w:rPr>
          <w:rFonts w:ascii="Times New Roman" w:hAnsi="Times New Roman" w:cs="Times New Roman"/>
          <w:szCs w:val="20"/>
          <w:vertAlign w:val="superscript"/>
        </w:rPr>
        <w:t>3</w:t>
      </w:r>
      <w:r w:rsidRPr="00B0276C">
        <w:rPr>
          <w:rFonts w:ascii="Times New Roman" w:hAnsi="Times New Roman" w:cs="Times New Roman"/>
          <w:szCs w:val="20"/>
        </w:rPr>
        <w:t xml:space="preserve">/g, which </w:t>
      </w:r>
      <w:r w:rsidR="00D62FAE" w:rsidRPr="00B0276C">
        <w:rPr>
          <w:rFonts w:ascii="Times New Roman" w:hAnsi="Times New Roman" w:cs="Times New Roman"/>
          <w:szCs w:val="20"/>
        </w:rPr>
        <w:t xml:space="preserve">could </w:t>
      </w:r>
      <w:r w:rsidRPr="00B0276C">
        <w:rPr>
          <w:rFonts w:ascii="Times New Roman" w:hAnsi="Times New Roman" w:cs="Times New Roman"/>
          <w:szCs w:val="20"/>
        </w:rPr>
        <w:t xml:space="preserve">be explained </w:t>
      </w:r>
      <w:r w:rsidRPr="00B0276C">
        <w:rPr>
          <w:rFonts w:ascii="Times New Roman" w:hAnsi="Times New Roman" w:cs="Times New Roman"/>
          <w:szCs w:val="20"/>
          <w:shd w:val="clear" w:color="auto" w:fill="FFFFFF"/>
        </w:rPr>
        <w:t>by the elimination of organic matter</w:t>
      </w:r>
      <w:r w:rsidR="00D62FAE" w:rsidRPr="00B0276C">
        <w:rPr>
          <w:rFonts w:ascii="Times New Roman" w:hAnsi="Times New Roman" w:cs="Times New Roman"/>
          <w:szCs w:val="20"/>
          <w:shd w:val="clear" w:color="auto" w:fill="FFFFFF"/>
        </w:rPr>
        <w:t>s</w:t>
      </w:r>
      <w:r w:rsidRPr="00B0276C">
        <w:rPr>
          <w:rFonts w:ascii="Times New Roman" w:hAnsi="Times New Roman" w:cs="Times New Roman"/>
          <w:szCs w:val="20"/>
          <w:shd w:val="clear" w:color="auto" w:fill="FFFFFF"/>
        </w:rPr>
        <w:t xml:space="preserve"> where many new pores were formed during the calcination </w:t>
      </w:r>
      <w:r w:rsidR="00F82A27" w:rsidRPr="00B0276C">
        <w:rPr>
          <w:rFonts w:ascii="Times New Roman" w:hAnsi="Times New Roman" w:cs="Times New Roman"/>
          <w:szCs w:val="20"/>
          <w:shd w:val="clear" w:color="auto" w:fill="FFFFFF"/>
        </w:rPr>
        <w:t>[20]</w:t>
      </w:r>
      <w:r w:rsidR="00AF7BFC" w:rsidRPr="00B0276C">
        <w:rPr>
          <w:rFonts w:ascii="Times New Roman" w:hAnsi="Times New Roman" w:cs="Times New Roman"/>
          <w:szCs w:val="20"/>
          <w:shd w:val="clear" w:color="auto" w:fill="FFFFFF"/>
        </w:rPr>
        <w:t>.</w:t>
      </w:r>
      <w:r w:rsidRPr="00B0276C">
        <w:rPr>
          <w:rFonts w:ascii="Times New Roman" w:hAnsi="Times New Roman" w:cs="Times New Roman"/>
          <w:szCs w:val="20"/>
          <w:shd w:val="clear" w:color="auto" w:fill="FFFFFF"/>
        </w:rPr>
        <w:t xml:space="preserve"> However, for catalyst </w:t>
      </w:r>
      <w:r w:rsidRPr="00B0276C">
        <w:rPr>
          <w:rFonts w:ascii="Times New Roman" w:hAnsi="Times New Roman" w:cs="Times New Roman"/>
          <w:szCs w:val="20"/>
        </w:rPr>
        <w:t>Pd</w:t>
      </w:r>
      <w:r w:rsidRPr="00B0276C">
        <w:rPr>
          <w:rFonts w:ascii="Times New Roman" w:hAnsi="Times New Roman" w:cs="Times New Roman"/>
          <w:bCs/>
          <w:szCs w:val="20"/>
        </w:rPr>
        <w:t>/γ</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the trend of</w:t>
      </w:r>
      <w:r w:rsidR="00D62FAE" w:rsidRPr="00B0276C">
        <w:rPr>
          <w:rFonts w:ascii="Times New Roman" w:hAnsi="Times New Roman" w:cs="Times New Roman"/>
          <w:szCs w:val="20"/>
        </w:rPr>
        <w:t xml:space="preserve"> the</w:t>
      </w:r>
      <w:r w:rsidRPr="00B0276C">
        <w:rPr>
          <w:rFonts w:ascii="Times New Roman" w:hAnsi="Times New Roman" w:cs="Times New Roman"/>
          <w:szCs w:val="20"/>
        </w:rPr>
        <w:t xml:space="preserve"> result </w:t>
      </w:r>
      <w:r w:rsidR="00D62FAE" w:rsidRPr="00B0276C">
        <w:rPr>
          <w:rFonts w:ascii="Times New Roman" w:hAnsi="Times New Roman" w:cs="Times New Roman"/>
          <w:szCs w:val="20"/>
        </w:rPr>
        <w:t xml:space="preserve">was </w:t>
      </w:r>
      <w:r w:rsidR="007D3EA3" w:rsidRPr="00B0276C">
        <w:rPr>
          <w:rFonts w:ascii="Times New Roman" w:hAnsi="Times New Roman" w:cs="Times New Roman"/>
          <w:szCs w:val="20"/>
        </w:rPr>
        <w:t>converse</w:t>
      </w:r>
      <w:r w:rsidRPr="00B0276C">
        <w:rPr>
          <w:rFonts w:ascii="Times New Roman" w:hAnsi="Times New Roman" w:cs="Times New Roman"/>
          <w:szCs w:val="20"/>
        </w:rPr>
        <w:t xml:space="preserve"> from </w:t>
      </w:r>
      <w:r w:rsidR="00D62FAE" w:rsidRPr="00B0276C">
        <w:rPr>
          <w:rFonts w:ascii="Times New Roman" w:hAnsi="Times New Roman" w:cs="Times New Roman"/>
          <w:szCs w:val="20"/>
        </w:rPr>
        <w:t xml:space="preserve">that of </w:t>
      </w:r>
      <w:r w:rsidRPr="00B0276C">
        <w:rPr>
          <w:rFonts w:ascii="Times New Roman" w:hAnsi="Times New Roman" w:cs="Times New Roman"/>
          <w:szCs w:val="20"/>
        </w:rPr>
        <w:t>the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xml:space="preserve"> (after calcination) as the surface area and pore volume decreased from raw </w:t>
      </w:r>
      <w:r w:rsidRPr="00B0276C">
        <w:rPr>
          <w:rFonts w:ascii="Times New Roman" w:hAnsi="Times New Roman" w:cs="Times New Roman"/>
          <w:bCs/>
          <w:szCs w:val="20"/>
        </w:rPr>
        <w:t>γ</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xml:space="preserve"> to Pd</w:t>
      </w:r>
      <w:r w:rsidRPr="00B0276C">
        <w:rPr>
          <w:rFonts w:ascii="Times New Roman" w:hAnsi="Times New Roman" w:cs="Times New Roman"/>
          <w:bCs/>
          <w:szCs w:val="20"/>
        </w:rPr>
        <w:t>/γ</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xml:space="preserve"> </w:t>
      </w:r>
      <w:r w:rsidR="00D62FAE" w:rsidRPr="00B0276C">
        <w:rPr>
          <w:rFonts w:ascii="Times New Roman" w:hAnsi="Times New Roman" w:cs="Times New Roman"/>
          <w:szCs w:val="20"/>
        </w:rPr>
        <w:t>possibly</w:t>
      </w:r>
      <w:r w:rsidRPr="00B0276C">
        <w:rPr>
          <w:rFonts w:ascii="Times New Roman" w:hAnsi="Times New Roman" w:cs="Times New Roman"/>
          <w:szCs w:val="20"/>
        </w:rPr>
        <w:t xml:space="preserve"> due to aggregation of catalyst</w:t>
      </w:r>
      <w:r w:rsidR="00D62FAE" w:rsidRPr="00B0276C">
        <w:rPr>
          <w:rFonts w:ascii="Times New Roman" w:hAnsi="Times New Roman" w:cs="Times New Roman"/>
          <w:szCs w:val="20"/>
        </w:rPr>
        <w:t>,</w:t>
      </w:r>
      <w:r w:rsidRPr="00B0276C">
        <w:rPr>
          <w:rFonts w:ascii="Times New Roman" w:hAnsi="Times New Roman" w:cs="Times New Roman"/>
          <w:szCs w:val="20"/>
        </w:rPr>
        <w:t xml:space="preserve"> resulting in losing the surface area and decreasing the pore volume</w:t>
      </w:r>
      <w:r w:rsidR="00F82A27" w:rsidRPr="00B0276C">
        <w:rPr>
          <w:rFonts w:ascii="Times New Roman" w:hAnsi="Times New Roman" w:cs="Times New Roman"/>
          <w:szCs w:val="20"/>
        </w:rPr>
        <w:t xml:space="preserve"> [21]</w:t>
      </w:r>
      <w:r w:rsidR="00AF7BFC" w:rsidRPr="00B0276C">
        <w:rPr>
          <w:rFonts w:ascii="Times New Roman" w:hAnsi="Times New Roman" w:cs="Times New Roman"/>
          <w:szCs w:val="20"/>
        </w:rPr>
        <w:t>.</w:t>
      </w:r>
    </w:p>
    <w:p w14:paraId="7B054CEB" w14:textId="77777777" w:rsidR="004D2C2A" w:rsidRPr="00B0276C" w:rsidRDefault="004D2C2A" w:rsidP="004D2C2A">
      <w:pPr>
        <w:wordWrap/>
        <w:ind w:firstLine="720"/>
        <w:rPr>
          <w:rFonts w:ascii="Times New Roman" w:hAnsi="Times New Roman" w:cs="Times New Roman"/>
          <w:szCs w:val="20"/>
        </w:rPr>
      </w:pPr>
    </w:p>
    <w:p w14:paraId="57AB2502" w14:textId="171F0C6E" w:rsidR="004D2C2A" w:rsidRPr="00B0276C" w:rsidRDefault="004D2C2A" w:rsidP="004D2C2A">
      <w:pPr>
        <w:wordWrap/>
        <w:rPr>
          <w:rFonts w:ascii="Times New Roman" w:hAnsi="Times New Roman" w:cs="Times New Roman"/>
          <w:szCs w:val="20"/>
        </w:rPr>
      </w:pPr>
      <w:r w:rsidRPr="00B0276C">
        <w:rPr>
          <w:rFonts w:ascii="Times New Roman" w:hAnsi="Times New Roman" w:cs="Times New Roman"/>
          <w:szCs w:val="20"/>
        </w:rPr>
        <w:t>Catalyst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r w:rsidRPr="00B0276C">
        <w:rPr>
          <w:rFonts w:ascii="Times New Roman" w:hAnsi="Times New Roman" w:cs="Times New Roman"/>
          <w:szCs w:val="20"/>
        </w:rPr>
        <w:t>possesse</w:t>
      </w:r>
      <w:r w:rsidR="00D62FAE" w:rsidRPr="00B0276C">
        <w:rPr>
          <w:rFonts w:ascii="Times New Roman" w:hAnsi="Times New Roman" w:cs="Times New Roman"/>
          <w:szCs w:val="20"/>
        </w:rPr>
        <w:t>d</w:t>
      </w:r>
      <w:r w:rsidRPr="00B0276C">
        <w:rPr>
          <w:rFonts w:ascii="Times New Roman" w:hAnsi="Times New Roman" w:cs="Times New Roman"/>
          <w:szCs w:val="20"/>
        </w:rPr>
        <w:t xml:space="preserve"> a high pore volume (0.2459 cm</w:t>
      </w:r>
      <w:r w:rsidRPr="00B0276C">
        <w:rPr>
          <w:rFonts w:ascii="Times New Roman" w:hAnsi="Times New Roman" w:cs="Times New Roman"/>
          <w:szCs w:val="20"/>
          <w:vertAlign w:val="superscript"/>
        </w:rPr>
        <w:t>3</w:t>
      </w:r>
      <w:r w:rsidRPr="00B0276C">
        <w:rPr>
          <w:rFonts w:ascii="Times New Roman" w:hAnsi="Times New Roman" w:cs="Times New Roman"/>
          <w:szCs w:val="20"/>
        </w:rPr>
        <w:t>/g) and surface area (485.6 m</w:t>
      </w:r>
      <w:r w:rsidRPr="00B0276C">
        <w:rPr>
          <w:rFonts w:ascii="Times New Roman" w:hAnsi="Times New Roman" w:cs="Times New Roman"/>
          <w:szCs w:val="20"/>
          <w:vertAlign w:val="superscript"/>
        </w:rPr>
        <w:t>2</w:t>
      </w:r>
      <w:r w:rsidRPr="00B0276C">
        <w:rPr>
          <w:rFonts w:ascii="Times New Roman" w:hAnsi="Times New Roman" w:cs="Times New Roman"/>
          <w:szCs w:val="20"/>
        </w:rPr>
        <w:t>/g) compared to catalyst Pd/</w:t>
      </w:r>
      <w:r w:rsidRPr="00B0276C">
        <w:rPr>
          <w:rFonts w:ascii="Times New Roman" w:hAnsi="Times New Roman" w:cs="Times New Roman"/>
          <w:bCs/>
          <w:szCs w:val="20"/>
        </w:rPr>
        <w:t>γ</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r w:rsidRPr="00B0276C">
        <w:rPr>
          <w:rFonts w:ascii="Times New Roman" w:hAnsi="Times New Roman" w:cs="Times New Roman"/>
          <w:szCs w:val="20"/>
        </w:rPr>
        <w:t>(pore volume and surface area of 0.0296 cm</w:t>
      </w:r>
      <w:r w:rsidRPr="00B0276C">
        <w:rPr>
          <w:rFonts w:ascii="Times New Roman" w:hAnsi="Times New Roman" w:cs="Times New Roman"/>
          <w:szCs w:val="20"/>
          <w:vertAlign w:val="superscript"/>
        </w:rPr>
        <w:t>3</w:t>
      </w:r>
      <w:r w:rsidRPr="00B0276C">
        <w:rPr>
          <w:rFonts w:ascii="Times New Roman" w:hAnsi="Times New Roman" w:cs="Times New Roman"/>
          <w:szCs w:val="20"/>
        </w:rPr>
        <w:t>/g and 79.4 m</w:t>
      </w:r>
      <w:r w:rsidRPr="00B0276C">
        <w:rPr>
          <w:rFonts w:ascii="Times New Roman" w:hAnsi="Times New Roman" w:cs="Times New Roman"/>
          <w:szCs w:val="20"/>
          <w:vertAlign w:val="superscript"/>
        </w:rPr>
        <w:t>2</w:t>
      </w:r>
      <w:r w:rsidRPr="00B0276C">
        <w:rPr>
          <w:rFonts w:ascii="Times New Roman" w:hAnsi="Times New Roman" w:cs="Times New Roman"/>
          <w:szCs w:val="20"/>
        </w:rPr>
        <w:t xml:space="preserve">/g, respectively) </w:t>
      </w:r>
      <w:r w:rsidR="00D62FAE" w:rsidRPr="00B0276C">
        <w:rPr>
          <w:rFonts w:ascii="Times New Roman" w:hAnsi="Times New Roman" w:cs="Times New Roman"/>
          <w:szCs w:val="20"/>
        </w:rPr>
        <w:t>(</w:t>
      </w:r>
      <w:r w:rsidRPr="00B0276C">
        <w:rPr>
          <w:rFonts w:ascii="Times New Roman" w:hAnsi="Times New Roman" w:cs="Times New Roman"/>
          <w:szCs w:val="20"/>
        </w:rPr>
        <w:t>Table 2</w:t>
      </w:r>
      <w:r w:rsidR="00D62FAE" w:rsidRPr="00B0276C">
        <w:rPr>
          <w:rFonts w:ascii="Times New Roman" w:hAnsi="Times New Roman" w:cs="Times New Roman"/>
          <w:szCs w:val="20"/>
        </w:rPr>
        <w:t>)</w:t>
      </w:r>
      <w:r w:rsidRPr="00B0276C">
        <w:rPr>
          <w:rFonts w:ascii="Times New Roman" w:hAnsi="Times New Roman" w:cs="Times New Roman"/>
          <w:szCs w:val="20"/>
        </w:rPr>
        <w:t xml:space="preserve">. This could be </w:t>
      </w:r>
      <w:r w:rsidR="00D62FAE" w:rsidRPr="00B0276C">
        <w:rPr>
          <w:rFonts w:ascii="Times New Roman" w:hAnsi="Times New Roman" w:cs="Times New Roman"/>
          <w:szCs w:val="20"/>
        </w:rPr>
        <w:t xml:space="preserve">due </w:t>
      </w:r>
      <w:r w:rsidRPr="00B0276C">
        <w:rPr>
          <w:rFonts w:ascii="Times New Roman" w:hAnsi="Times New Roman" w:cs="Times New Roman"/>
          <w:szCs w:val="20"/>
        </w:rPr>
        <w:t>to the combination of materials such silica (SiO</w:t>
      </w:r>
      <w:r w:rsidRPr="00B0276C">
        <w:rPr>
          <w:rFonts w:ascii="Times New Roman" w:hAnsi="Times New Roman" w:cs="Times New Roman"/>
          <w:szCs w:val="20"/>
          <w:vertAlign w:val="subscript"/>
        </w:rPr>
        <w:t>2</w:t>
      </w:r>
      <w:r w:rsidRPr="00B0276C">
        <w:rPr>
          <w:rFonts w:ascii="Times New Roman" w:hAnsi="Times New Roman" w:cs="Times New Roman"/>
          <w:szCs w:val="20"/>
        </w:rPr>
        <w:t xml:space="preserve">) and </w:t>
      </w:r>
      <w:r w:rsidR="00195F7E" w:rsidRPr="00B0276C">
        <w:rPr>
          <w:rFonts w:ascii="Times New Roman" w:hAnsi="Times New Roman" w:cs="Times New Roman"/>
          <w:szCs w:val="20"/>
        </w:rPr>
        <w:t>alumina (</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w:t>
      </w:r>
      <w:r w:rsidR="00195F7E" w:rsidRPr="00B0276C">
        <w:rPr>
          <w:rFonts w:ascii="Times New Roman" w:hAnsi="Times New Roman" w:cs="Times New Roman"/>
          <w:szCs w:val="20"/>
        </w:rPr>
        <w:t xml:space="preserve"> that</w:t>
      </w:r>
      <w:r w:rsidRPr="00B0276C">
        <w:rPr>
          <w:rFonts w:ascii="Times New Roman" w:hAnsi="Times New Roman" w:cs="Times New Roman"/>
          <w:szCs w:val="20"/>
        </w:rPr>
        <w:t xml:space="preserve"> significantly increase</w:t>
      </w:r>
      <w:r w:rsidR="00195F7E" w:rsidRPr="00B0276C">
        <w:rPr>
          <w:rFonts w:ascii="Times New Roman" w:hAnsi="Times New Roman" w:cs="Times New Roman"/>
          <w:szCs w:val="20"/>
        </w:rPr>
        <w:t>d</w:t>
      </w:r>
      <w:r w:rsidRPr="00B0276C">
        <w:rPr>
          <w:rFonts w:ascii="Times New Roman" w:hAnsi="Times New Roman" w:cs="Times New Roman"/>
          <w:szCs w:val="20"/>
        </w:rPr>
        <w:t xml:space="preserve"> the porosity and surface area</w:t>
      </w:r>
      <w:r w:rsidR="00F82A27" w:rsidRPr="00B0276C">
        <w:rPr>
          <w:rFonts w:ascii="Times New Roman" w:hAnsi="Times New Roman" w:cs="Times New Roman"/>
          <w:szCs w:val="20"/>
        </w:rPr>
        <w:t xml:space="preserve"> [22]</w:t>
      </w:r>
      <w:r w:rsidR="00AF7BFC" w:rsidRPr="00B0276C">
        <w:rPr>
          <w:rFonts w:ascii="Times New Roman" w:hAnsi="Times New Roman" w:cs="Times New Roman"/>
          <w:szCs w:val="20"/>
        </w:rPr>
        <w:t>.</w:t>
      </w:r>
      <w:r w:rsidR="00195F7E" w:rsidRPr="00B0276C">
        <w:rPr>
          <w:rFonts w:ascii="Times New Roman" w:hAnsi="Times New Roman" w:cs="Times New Roman"/>
          <w:szCs w:val="20"/>
        </w:rPr>
        <w:t xml:space="preserve"> Moreover, t</w:t>
      </w:r>
      <w:r w:rsidRPr="00B0276C">
        <w:rPr>
          <w:rFonts w:ascii="Times New Roman" w:hAnsi="Times New Roman" w:cs="Times New Roman"/>
          <w:szCs w:val="20"/>
        </w:rPr>
        <w:t xml:space="preserve">his </w:t>
      </w:r>
      <w:r w:rsidR="00195F7E" w:rsidRPr="00B0276C">
        <w:rPr>
          <w:rFonts w:ascii="Times New Roman" w:hAnsi="Times New Roman" w:cs="Times New Roman"/>
          <w:szCs w:val="20"/>
        </w:rPr>
        <w:t xml:space="preserve">observation could </w:t>
      </w:r>
      <w:r w:rsidRPr="00B0276C">
        <w:rPr>
          <w:rFonts w:ascii="Times New Roman" w:hAnsi="Times New Roman" w:cs="Times New Roman"/>
          <w:szCs w:val="20"/>
        </w:rPr>
        <w:t>be related to the findings according to Table 2 where the pore volume and surface area of the combined materials (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xml:space="preserve">) </w:t>
      </w:r>
      <w:r w:rsidR="00195F7E" w:rsidRPr="00B0276C">
        <w:rPr>
          <w:rFonts w:ascii="Times New Roman" w:hAnsi="Times New Roman" w:cs="Times New Roman"/>
          <w:szCs w:val="20"/>
        </w:rPr>
        <w:t xml:space="preserve">were </w:t>
      </w:r>
      <w:r w:rsidRPr="00B0276C">
        <w:rPr>
          <w:rFonts w:ascii="Times New Roman" w:hAnsi="Times New Roman" w:cs="Times New Roman"/>
          <w:szCs w:val="20"/>
        </w:rPr>
        <w:t xml:space="preserve">two times larger than raw </w:t>
      </w:r>
      <w:r w:rsidRPr="00B0276C">
        <w:rPr>
          <w:rFonts w:ascii="Times New Roman" w:hAnsi="Times New Roman" w:cs="Times New Roman"/>
          <w:bCs/>
          <w:szCs w:val="20"/>
        </w:rPr>
        <w:t>γ</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00C926E8" w:rsidRPr="00B0276C">
        <w:rPr>
          <w:rFonts w:ascii="Times New Roman" w:hAnsi="Times New Roman" w:cs="Times New Roman"/>
          <w:szCs w:val="20"/>
        </w:rPr>
        <w:t>.</w:t>
      </w:r>
    </w:p>
    <w:p w14:paraId="120EC106" w14:textId="77777777" w:rsidR="00FC077E" w:rsidRDefault="00FC077E" w:rsidP="006A3A8F">
      <w:pPr>
        <w:pStyle w:val="Heading3"/>
        <w:rPr>
          <w:color w:val="auto"/>
        </w:rPr>
      </w:pPr>
      <w:bookmarkStart w:id="7" w:name="_Toc75785612"/>
    </w:p>
    <w:p w14:paraId="2F1E71C0" w14:textId="7E5D4016" w:rsidR="004D2C2A" w:rsidRPr="00FC077E" w:rsidRDefault="004D2C2A" w:rsidP="00FC077E">
      <w:pPr>
        <w:pStyle w:val="Heading3"/>
        <w:rPr>
          <w:color w:val="auto"/>
        </w:rPr>
      </w:pPr>
      <w:r w:rsidRPr="00B0276C">
        <w:rPr>
          <w:color w:val="auto"/>
        </w:rPr>
        <w:t>Effect</w:t>
      </w:r>
      <w:r w:rsidR="00146420" w:rsidRPr="00B0276C">
        <w:rPr>
          <w:color w:val="auto"/>
        </w:rPr>
        <w:t>s</w:t>
      </w:r>
      <w:r w:rsidRPr="00B0276C">
        <w:rPr>
          <w:color w:val="auto"/>
        </w:rPr>
        <w:t xml:space="preserve"> </w:t>
      </w:r>
      <w:r w:rsidR="00FC077E" w:rsidRPr="00B0276C">
        <w:rPr>
          <w:color w:val="auto"/>
        </w:rPr>
        <w:t>of agitation speed during pre-reduction of catalyst and reaction</w:t>
      </w:r>
      <w:bookmarkEnd w:id="7"/>
      <w:r w:rsidR="00FC077E" w:rsidRPr="00B0276C">
        <w:rPr>
          <w:color w:val="auto"/>
        </w:rPr>
        <w:t xml:space="preserve"> work</w:t>
      </w:r>
    </w:p>
    <w:p w14:paraId="3DFEAE76" w14:textId="2DD9095E" w:rsidR="004D2C2A" w:rsidRPr="00B0276C" w:rsidRDefault="004D2C2A" w:rsidP="002E57BD">
      <w:pPr>
        <w:wordWrap/>
        <w:rPr>
          <w:rFonts w:ascii="Times New Roman" w:hAnsi="Times New Roman" w:cs="Times New Roman"/>
          <w:szCs w:val="20"/>
        </w:rPr>
      </w:pPr>
      <w:r w:rsidRPr="00B0276C">
        <w:rPr>
          <w:rFonts w:ascii="Times New Roman" w:hAnsi="Times New Roman" w:cs="Times New Roman"/>
          <w:szCs w:val="20"/>
        </w:rPr>
        <w:t xml:space="preserve">Based on Figure 4, at higher agitation speed, an increasing trend in the yield of LA </w:t>
      </w:r>
      <w:r w:rsidR="00146420" w:rsidRPr="00B0276C">
        <w:rPr>
          <w:rFonts w:ascii="Times New Roman" w:hAnsi="Times New Roman" w:cs="Times New Roman"/>
          <w:szCs w:val="20"/>
        </w:rPr>
        <w:t>was</w:t>
      </w:r>
      <w:r w:rsidRPr="00B0276C">
        <w:rPr>
          <w:rFonts w:ascii="Times New Roman" w:hAnsi="Times New Roman" w:cs="Times New Roman"/>
          <w:szCs w:val="20"/>
        </w:rPr>
        <w:t xml:space="preserve"> observed for both of the catalysts. This increasing trend of yield </w:t>
      </w:r>
      <w:r w:rsidR="00146420" w:rsidRPr="00B0276C">
        <w:rPr>
          <w:rFonts w:ascii="Times New Roman" w:hAnsi="Times New Roman" w:cs="Times New Roman"/>
          <w:szCs w:val="20"/>
        </w:rPr>
        <w:t xml:space="preserve">was </w:t>
      </w:r>
      <w:r w:rsidRPr="00B0276C">
        <w:rPr>
          <w:rFonts w:ascii="Times New Roman" w:hAnsi="Times New Roman" w:cs="Times New Roman"/>
          <w:szCs w:val="20"/>
        </w:rPr>
        <w:t>als</w:t>
      </w:r>
      <w:r w:rsidR="00146420" w:rsidRPr="00B0276C">
        <w:rPr>
          <w:rFonts w:ascii="Times New Roman" w:hAnsi="Times New Roman" w:cs="Times New Roman"/>
          <w:szCs w:val="20"/>
        </w:rPr>
        <w:t>o</w:t>
      </w:r>
      <w:r w:rsidRPr="00B0276C">
        <w:rPr>
          <w:rFonts w:ascii="Times New Roman" w:hAnsi="Times New Roman" w:cs="Times New Roman"/>
          <w:szCs w:val="20"/>
        </w:rPr>
        <w:t xml:space="preserve"> seen for HMF and FA, except for glucose</w:t>
      </w:r>
      <w:r w:rsidR="00146420" w:rsidRPr="00B0276C">
        <w:rPr>
          <w:rFonts w:ascii="Times New Roman" w:hAnsi="Times New Roman" w:cs="Times New Roman"/>
          <w:szCs w:val="20"/>
        </w:rPr>
        <w:t xml:space="preserve"> possibly because</w:t>
      </w:r>
      <w:r w:rsidR="005B019C" w:rsidRPr="00B0276C">
        <w:rPr>
          <w:rFonts w:ascii="Times New Roman" w:hAnsi="Times New Roman" w:cs="Times New Roman"/>
          <w:szCs w:val="20"/>
        </w:rPr>
        <w:t xml:space="preserve"> glucose </w:t>
      </w:r>
      <w:r w:rsidR="00146420" w:rsidRPr="00B0276C">
        <w:rPr>
          <w:rFonts w:ascii="Times New Roman" w:hAnsi="Times New Roman" w:cs="Times New Roman"/>
          <w:szCs w:val="20"/>
        </w:rPr>
        <w:t>was</w:t>
      </w:r>
      <w:r w:rsidR="005B019C" w:rsidRPr="00B0276C">
        <w:rPr>
          <w:rFonts w:ascii="Times New Roman" w:hAnsi="Times New Roman" w:cs="Times New Roman"/>
          <w:szCs w:val="20"/>
        </w:rPr>
        <w:t xml:space="preserve"> converted to other products (HMF, LA</w:t>
      </w:r>
      <w:r w:rsidR="000F6E36" w:rsidRPr="00B0276C">
        <w:rPr>
          <w:rFonts w:ascii="Times New Roman" w:hAnsi="Times New Roman" w:cs="Times New Roman"/>
          <w:szCs w:val="20"/>
        </w:rPr>
        <w:t>,</w:t>
      </w:r>
      <w:r w:rsidR="005B019C" w:rsidRPr="00B0276C">
        <w:rPr>
          <w:rFonts w:ascii="Times New Roman" w:hAnsi="Times New Roman" w:cs="Times New Roman"/>
          <w:szCs w:val="20"/>
        </w:rPr>
        <w:t xml:space="preserve"> and FA). </w:t>
      </w:r>
      <w:r w:rsidRPr="00B0276C">
        <w:rPr>
          <w:rFonts w:ascii="Times New Roman" w:hAnsi="Times New Roman" w:cs="Times New Roman"/>
          <w:szCs w:val="20"/>
        </w:rPr>
        <w:t xml:space="preserve">LA produced from cellulose was at the highest </w:t>
      </w:r>
      <w:r w:rsidR="00146420" w:rsidRPr="00B0276C">
        <w:rPr>
          <w:rFonts w:ascii="Times New Roman" w:hAnsi="Times New Roman" w:cs="Times New Roman"/>
          <w:szCs w:val="20"/>
        </w:rPr>
        <w:t>(</w:t>
      </w:r>
      <w:r w:rsidRPr="00B0276C">
        <w:rPr>
          <w:rFonts w:ascii="Times New Roman" w:hAnsi="Times New Roman" w:cs="Times New Roman"/>
          <w:szCs w:val="20"/>
        </w:rPr>
        <w:t>33.5%</w:t>
      </w:r>
      <w:r w:rsidR="00146420" w:rsidRPr="00B0276C">
        <w:rPr>
          <w:rFonts w:ascii="Times New Roman" w:hAnsi="Times New Roman" w:cs="Times New Roman"/>
          <w:szCs w:val="20"/>
        </w:rPr>
        <w:t>)</w:t>
      </w:r>
      <w:r w:rsidRPr="00B0276C">
        <w:rPr>
          <w:rFonts w:ascii="Times New Roman" w:hAnsi="Times New Roman" w:cs="Times New Roman"/>
          <w:szCs w:val="20"/>
        </w:rPr>
        <w:t xml:space="preserve"> when </w:t>
      </w:r>
      <w:r w:rsidR="00146420" w:rsidRPr="00B0276C">
        <w:rPr>
          <w:rFonts w:ascii="Times New Roman" w:hAnsi="Times New Roman" w:cs="Times New Roman"/>
          <w:szCs w:val="20"/>
        </w:rPr>
        <w:t xml:space="preserve">the </w:t>
      </w:r>
      <w:r w:rsidRPr="00B0276C">
        <w:rPr>
          <w:rFonts w:ascii="Times New Roman" w:hAnsi="Times New Roman" w:cs="Times New Roman"/>
          <w:szCs w:val="20"/>
        </w:rPr>
        <w:t xml:space="preserve">reaction agitation speed </w:t>
      </w:r>
      <w:r w:rsidR="00146420" w:rsidRPr="00B0276C">
        <w:rPr>
          <w:rFonts w:ascii="Times New Roman" w:hAnsi="Times New Roman" w:cs="Times New Roman"/>
          <w:szCs w:val="20"/>
        </w:rPr>
        <w:t xml:space="preserve">was at </w:t>
      </w:r>
      <w:r w:rsidRPr="00B0276C">
        <w:rPr>
          <w:rFonts w:ascii="Times New Roman" w:hAnsi="Times New Roman" w:cs="Times New Roman"/>
          <w:szCs w:val="20"/>
        </w:rPr>
        <w:t>1100 rpm with pre-reduction of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r w:rsidRPr="00B0276C">
        <w:rPr>
          <w:rFonts w:ascii="Times New Roman" w:hAnsi="Times New Roman" w:cs="Times New Roman"/>
          <w:szCs w:val="20"/>
        </w:rPr>
        <w:t xml:space="preserve">catalyst at 1300 rpm. Up to 20.6% of cellulose was successfully converted to products. This high conversion of cellulose and production of LA might be due to the high agitation speed during the reaction; increasing the agitation speed increases the contact area and relative velocity between the two phases, and hence diminishes any external diffusion limitations </w:t>
      </w:r>
      <w:r w:rsidR="00F82A27" w:rsidRPr="00B0276C">
        <w:rPr>
          <w:rFonts w:ascii="Times New Roman" w:hAnsi="Times New Roman" w:cs="Times New Roman"/>
          <w:szCs w:val="20"/>
        </w:rPr>
        <w:t>[23]</w:t>
      </w:r>
      <w:r w:rsidR="00AF7BFC" w:rsidRPr="00B0276C">
        <w:rPr>
          <w:rFonts w:ascii="Times New Roman" w:hAnsi="Times New Roman" w:cs="Times New Roman"/>
          <w:szCs w:val="20"/>
        </w:rPr>
        <w:t>.</w:t>
      </w:r>
      <w:r w:rsidRPr="00B0276C">
        <w:rPr>
          <w:rFonts w:ascii="Times New Roman" w:hAnsi="Times New Roman" w:cs="Times New Roman"/>
          <w:szCs w:val="20"/>
        </w:rPr>
        <w:t xml:space="preserve"> </w:t>
      </w:r>
      <w:r w:rsidR="00146420" w:rsidRPr="00B0276C">
        <w:rPr>
          <w:rFonts w:ascii="Times New Roman" w:hAnsi="Times New Roman" w:cs="Times New Roman"/>
          <w:szCs w:val="20"/>
        </w:rPr>
        <w:t>Furthermore</w:t>
      </w:r>
      <w:r w:rsidRPr="00B0276C">
        <w:rPr>
          <w:rFonts w:ascii="Times New Roman" w:hAnsi="Times New Roman" w:cs="Times New Roman"/>
          <w:szCs w:val="20"/>
        </w:rPr>
        <w:t xml:space="preserve">, the higher surface area </w:t>
      </w:r>
      <w:r w:rsidR="00135B21" w:rsidRPr="00B0276C">
        <w:rPr>
          <w:rFonts w:ascii="Times New Roman" w:hAnsi="Times New Roman" w:cs="Times New Roman"/>
          <w:szCs w:val="20"/>
        </w:rPr>
        <w:t xml:space="preserve">and pore volume </w:t>
      </w:r>
      <w:r w:rsidRPr="00B0276C">
        <w:rPr>
          <w:rFonts w:ascii="Times New Roman" w:hAnsi="Times New Roman" w:cs="Times New Roman"/>
          <w:szCs w:val="20"/>
        </w:rPr>
        <w:t>of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 xml:space="preserve">3 </w:t>
      </w:r>
      <w:r w:rsidRPr="00B0276C">
        <w:rPr>
          <w:rFonts w:ascii="Times New Roman" w:hAnsi="Times New Roman" w:cs="Times New Roman"/>
          <w:szCs w:val="20"/>
        </w:rPr>
        <w:t>catalyst (485.6 m</w:t>
      </w:r>
      <w:r w:rsidRPr="00B0276C">
        <w:rPr>
          <w:rFonts w:ascii="Times New Roman" w:hAnsi="Times New Roman" w:cs="Times New Roman"/>
          <w:szCs w:val="20"/>
          <w:vertAlign w:val="superscript"/>
        </w:rPr>
        <w:t>2</w:t>
      </w:r>
      <w:r w:rsidRPr="00B0276C">
        <w:rPr>
          <w:rFonts w:ascii="Times New Roman" w:hAnsi="Times New Roman" w:cs="Times New Roman"/>
          <w:szCs w:val="20"/>
        </w:rPr>
        <w:t>/g</w:t>
      </w:r>
      <w:r w:rsidR="00135B21" w:rsidRPr="00B0276C">
        <w:rPr>
          <w:rFonts w:ascii="Times New Roman" w:hAnsi="Times New Roman" w:cs="Times New Roman"/>
          <w:szCs w:val="20"/>
        </w:rPr>
        <w:t xml:space="preserve"> and 0.2459 </w:t>
      </w:r>
      <w:r w:rsidR="00135B21" w:rsidRPr="00B0276C">
        <w:rPr>
          <w:rFonts w:ascii="Times New Roman" w:hAnsi="Times New Roman" w:cs="Times New Roman"/>
          <w:bCs/>
          <w:szCs w:val="20"/>
        </w:rPr>
        <w:t>cm</w:t>
      </w:r>
      <w:r w:rsidR="00135B21" w:rsidRPr="00B0276C">
        <w:rPr>
          <w:rFonts w:ascii="Times New Roman" w:hAnsi="Times New Roman" w:cs="Times New Roman"/>
          <w:bCs/>
          <w:szCs w:val="20"/>
          <w:vertAlign w:val="superscript"/>
        </w:rPr>
        <w:t>3</w:t>
      </w:r>
      <w:r w:rsidR="00135B21" w:rsidRPr="00B0276C">
        <w:rPr>
          <w:rFonts w:ascii="Times New Roman" w:hAnsi="Times New Roman" w:cs="Times New Roman"/>
          <w:bCs/>
          <w:szCs w:val="20"/>
        </w:rPr>
        <w:t>/g, respectively</w:t>
      </w:r>
      <w:r w:rsidRPr="00B0276C">
        <w:rPr>
          <w:rFonts w:ascii="Times New Roman" w:hAnsi="Times New Roman" w:cs="Times New Roman"/>
          <w:szCs w:val="20"/>
        </w:rPr>
        <w:t xml:space="preserve">) </w:t>
      </w:r>
      <w:r w:rsidR="00146420" w:rsidRPr="00B0276C">
        <w:rPr>
          <w:rFonts w:ascii="Times New Roman" w:hAnsi="Times New Roman" w:cs="Times New Roman"/>
          <w:szCs w:val="20"/>
        </w:rPr>
        <w:t>caused</w:t>
      </w:r>
      <w:r w:rsidRPr="00B0276C">
        <w:rPr>
          <w:rFonts w:ascii="Times New Roman" w:hAnsi="Times New Roman" w:cs="Times New Roman"/>
          <w:szCs w:val="20"/>
        </w:rPr>
        <w:t xml:space="preserve"> the high conversion of cellulose and yield of LA as these properties led to the high availability of catalytic activity sites</w:t>
      </w:r>
      <w:r w:rsidR="00F82A27" w:rsidRPr="00B0276C">
        <w:rPr>
          <w:rFonts w:ascii="Times New Roman" w:hAnsi="Times New Roman" w:cs="Times New Roman"/>
          <w:szCs w:val="20"/>
        </w:rPr>
        <w:t xml:space="preserve"> [24]</w:t>
      </w:r>
      <w:r w:rsidR="00AF7BFC" w:rsidRPr="00B0276C">
        <w:rPr>
          <w:rFonts w:ascii="Times New Roman" w:hAnsi="Times New Roman" w:cs="Times New Roman"/>
          <w:szCs w:val="20"/>
        </w:rPr>
        <w:t>.</w:t>
      </w:r>
      <w:r w:rsidRPr="00B0276C">
        <w:rPr>
          <w:rFonts w:ascii="Times New Roman" w:hAnsi="Times New Roman" w:cs="Times New Roman"/>
          <w:szCs w:val="20"/>
        </w:rPr>
        <w:t xml:space="preserve"> Thus, high catalytic activity </w:t>
      </w:r>
      <w:r w:rsidR="00146420" w:rsidRPr="00B0276C">
        <w:rPr>
          <w:rFonts w:ascii="Times New Roman" w:hAnsi="Times New Roman" w:cs="Times New Roman"/>
          <w:szCs w:val="20"/>
        </w:rPr>
        <w:t xml:space="preserve">could </w:t>
      </w:r>
      <w:r w:rsidRPr="00B0276C">
        <w:rPr>
          <w:rFonts w:ascii="Times New Roman" w:hAnsi="Times New Roman" w:cs="Times New Roman"/>
          <w:szCs w:val="20"/>
        </w:rPr>
        <w:t>occur during the reaction</w:t>
      </w:r>
      <w:r w:rsidR="00135B21" w:rsidRPr="00B0276C">
        <w:rPr>
          <w:rFonts w:ascii="Times New Roman" w:hAnsi="Times New Roman" w:cs="Times New Roman"/>
          <w:szCs w:val="20"/>
        </w:rPr>
        <w:t xml:space="preserve"> compared to </w:t>
      </w:r>
      <w:r w:rsidR="009E29CC" w:rsidRPr="00B0276C">
        <w:rPr>
          <w:rFonts w:ascii="Times New Roman" w:hAnsi="Times New Roman" w:cs="Times New Roman"/>
          <w:szCs w:val="20"/>
        </w:rPr>
        <w:t xml:space="preserve">the usage of </w:t>
      </w:r>
      <w:r w:rsidR="00135B21" w:rsidRPr="00B0276C">
        <w:rPr>
          <w:rFonts w:ascii="Times New Roman" w:hAnsi="Times New Roman" w:cs="Times New Roman"/>
          <w:szCs w:val="20"/>
        </w:rPr>
        <w:t>Pd/</w:t>
      </w:r>
      <w:r w:rsidR="00135B21" w:rsidRPr="00B0276C">
        <w:rPr>
          <w:rFonts w:ascii="Times New Roman" w:hAnsi="Times New Roman" w:cs="Times New Roman"/>
          <w:bCs/>
          <w:szCs w:val="20"/>
        </w:rPr>
        <w:t>γ</w:t>
      </w:r>
      <w:r w:rsidR="00135B21" w:rsidRPr="00B0276C">
        <w:rPr>
          <w:rFonts w:ascii="Times New Roman" w:hAnsi="Times New Roman" w:cs="Times New Roman"/>
          <w:szCs w:val="20"/>
        </w:rPr>
        <w:t>-Al</w:t>
      </w:r>
      <w:r w:rsidR="00135B21" w:rsidRPr="00B0276C">
        <w:rPr>
          <w:rFonts w:ascii="Times New Roman" w:hAnsi="Times New Roman" w:cs="Times New Roman"/>
          <w:szCs w:val="20"/>
          <w:vertAlign w:val="subscript"/>
        </w:rPr>
        <w:t>2</w:t>
      </w:r>
      <w:r w:rsidR="00135B21" w:rsidRPr="00B0276C">
        <w:rPr>
          <w:rFonts w:ascii="Times New Roman" w:hAnsi="Times New Roman" w:cs="Times New Roman"/>
          <w:szCs w:val="20"/>
        </w:rPr>
        <w:t>O</w:t>
      </w:r>
      <w:r w:rsidR="00135B21" w:rsidRPr="00B0276C">
        <w:rPr>
          <w:rFonts w:ascii="Times New Roman" w:hAnsi="Times New Roman" w:cs="Times New Roman"/>
          <w:szCs w:val="20"/>
          <w:vertAlign w:val="subscript"/>
        </w:rPr>
        <w:t xml:space="preserve">3 </w:t>
      </w:r>
      <w:r w:rsidR="00135B21" w:rsidRPr="00B0276C">
        <w:rPr>
          <w:rFonts w:ascii="Times New Roman" w:hAnsi="Times New Roman" w:cs="Times New Roman"/>
          <w:szCs w:val="20"/>
        </w:rPr>
        <w:t>catalyst</w:t>
      </w:r>
      <w:r w:rsidR="00DD1DF3" w:rsidRPr="00B0276C">
        <w:rPr>
          <w:rFonts w:ascii="Times New Roman" w:hAnsi="Times New Roman" w:cs="Times New Roman"/>
          <w:szCs w:val="20"/>
        </w:rPr>
        <w:t>,</w:t>
      </w:r>
      <w:r w:rsidR="00135B21" w:rsidRPr="00B0276C">
        <w:rPr>
          <w:rFonts w:ascii="Times New Roman" w:hAnsi="Times New Roman" w:cs="Times New Roman"/>
          <w:szCs w:val="20"/>
        </w:rPr>
        <w:t xml:space="preserve"> which possesse</w:t>
      </w:r>
      <w:r w:rsidR="00146420" w:rsidRPr="00B0276C">
        <w:rPr>
          <w:rFonts w:ascii="Times New Roman" w:hAnsi="Times New Roman" w:cs="Times New Roman"/>
          <w:szCs w:val="20"/>
        </w:rPr>
        <w:t>d</w:t>
      </w:r>
      <w:r w:rsidR="00135B21" w:rsidRPr="00B0276C">
        <w:rPr>
          <w:rFonts w:ascii="Times New Roman" w:hAnsi="Times New Roman" w:cs="Times New Roman"/>
          <w:szCs w:val="20"/>
        </w:rPr>
        <w:t xml:space="preserve"> </w:t>
      </w:r>
      <w:r w:rsidR="000F6E36" w:rsidRPr="00B0276C">
        <w:rPr>
          <w:rFonts w:ascii="Times New Roman" w:hAnsi="Times New Roman" w:cs="Times New Roman"/>
          <w:szCs w:val="20"/>
        </w:rPr>
        <w:t xml:space="preserve">a </w:t>
      </w:r>
      <w:r w:rsidR="00135B21" w:rsidRPr="00B0276C">
        <w:rPr>
          <w:rFonts w:ascii="Times New Roman" w:hAnsi="Times New Roman" w:cs="Times New Roman"/>
          <w:szCs w:val="20"/>
        </w:rPr>
        <w:t>smaller surface area and pore volume of 79.4 m</w:t>
      </w:r>
      <w:r w:rsidR="00135B21" w:rsidRPr="00B0276C">
        <w:rPr>
          <w:rFonts w:ascii="Times New Roman" w:hAnsi="Times New Roman" w:cs="Times New Roman"/>
          <w:szCs w:val="20"/>
          <w:vertAlign w:val="superscript"/>
        </w:rPr>
        <w:t>2</w:t>
      </w:r>
      <w:r w:rsidR="00135B21" w:rsidRPr="00B0276C">
        <w:rPr>
          <w:rFonts w:ascii="Times New Roman" w:hAnsi="Times New Roman" w:cs="Times New Roman"/>
          <w:szCs w:val="20"/>
        </w:rPr>
        <w:t xml:space="preserve">/g and 0.0296 </w:t>
      </w:r>
      <w:r w:rsidR="00135B21" w:rsidRPr="00B0276C">
        <w:rPr>
          <w:rFonts w:ascii="Times New Roman" w:hAnsi="Times New Roman" w:cs="Times New Roman"/>
          <w:bCs/>
          <w:szCs w:val="20"/>
        </w:rPr>
        <w:t>cm</w:t>
      </w:r>
      <w:r w:rsidR="00135B21" w:rsidRPr="00B0276C">
        <w:rPr>
          <w:rFonts w:ascii="Times New Roman" w:hAnsi="Times New Roman" w:cs="Times New Roman"/>
          <w:bCs/>
          <w:szCs w:val="20"/>
          <w:vertAlign w:val="superscript"/>
        </w:rPr>
        <w:t>3</w:t>
      </w:r>
      <w:r w:rsidR="00135B21" w:rsidRPr="00B0276C">
        <w:rPr>
          <w:rFonts w:ascii="Times New Roman" w:hAnsi="Times New Roman" w:cs="Times New Roman"/>
          <w:bCs/>
          <w:szCs w:val="20"/>
        </w:rPr>
        <w:t>/g, respectively</w:t>
      </w:r>
      <w:r w:rsidRPr="00B0276C">
        <w:rPr>
          <w:rFonts w:ascii="Times New Roman" w:hAnsi="Times New Roman" w:cs="Times New Roman"/>
          <w:szCs w:val="20"/>
        </w:rPr>
        <w:t>.</w:t>
      </w:r>
      <w:r w:rsidR="009E29CC" w:rsidRPr="00B0276C">
        <w:rPr>
          <w:rFonts w:ascii="Times New Roman" w:hAnsi="Times New Roman" w:cs="Times New Roman"/>
          <w:szCs w:val="20"/>
        </w:rPr>
        <w:t xml:space="preserve"> Owing to these properties, an increment of only 6.4% of LA yield was observed for catalyst Pd/</w:t>
      </w:r>
      <w:r w:rsidR="009E29CC" w:rsidRPr="00B0276C">
        <w:rPr>
          <w:rFonts w:ascii="Times New Roman" w:hAnsi="Times New Roman" w:cs="Times New Roman"/>
          <w:bCs/>
          <w:szCs w:val="20"/>
        </w:rPr>
        <w:t>γ</w:t>
      </w:r>
      <w:r w:rsidR="009E29CC" w:rsidRPr="00B0276C">
        <w:rPr>
          <w:rFonts w:ascii="Times New Roman" w:hAnsi="Times New Roman" w:cs="Times New Roman"/>
          <w:szCs w:val="20"/>
        </w:rPr>
        <w:t>-Al</w:t>
      </w:r>
      <w:r w:rsidR="009E29CC" w:rsidRPr="00B0276C">
        <w:rPr>
          <w:rFonts w:ascii="Times New Roman" w:hAnsi="Times New Roman" w:cs="Times New Roman"/>
          <w:szCs w:val="20"/>
          <w:vertAlign w:val="subscript"/>
        </w:rPr>
        <w:t>2</w:t>
      </w:r>
      <w:r w:rsidR="009E29CC" w:rsidRPr="00B0276C">
        <w:rPr>
          <w:rFonts w:ascii="Times New Roman" w:hAnsi="Times New Roman" w:cs="Times New Roman"/>
          <w:szCs w:val="20"/>
        </w:rPr>
        <w:t>O</w:t>
      </w:r>
      <w:r w:rsidR="009E29CC" w:rsidRPr="00B0276C">
        <w:rPr>
          <w:rFonts w:ascii="Times New Roman" w:hAnsi="Times New Roman" w:cs="Times New Roman"/>
          <w:szCs w:val="20"/>
          <w:vertAlign w:val="subscript"/>
        </w:rPr>
        <w:t xml:space="preserve">3 </w:t>
      </w:r>
      <w:r w:rsidR="009E29CC" w:rsidRPr="00B0276C">
        <w:rPr>
          <w:rFonts w:ascii="Times New Roman" w:hAnsi="Times New Roman" w:cs="Times New Roman"/>
          <w:szCs w:val="20"/>
        </w:rPr>
        <w:t>when an increase of reaction speed from 200 rpm to 1100 rpm was employed</w:t>
      </w:r>
      <w:r w:rsidR="00DD1DF3" w:rsidRPr="00B0276C">
        <w:rPr>
          <w:rFonts w:ascii="Times New Roman" w:hAnsi="Times New Roman" w:cs="Times New Roman"/>
          <w:szCs w:val="20"/>
        </w:rPr>
        <w:t>,</w:t>
      </w:r>
      <w:r w:rsidR="009E29CC" w:rsidRPr="00B0276C">
        <w:rPr>
          <w:rFonts w:ascii="Times New Roman" w:hAnsi="Times New Roman" w:cs="Times New Roman"/>
          <w:szCs w:val="20"/>
        </w:rPr>
        <w:t xml:space="preserve"> with 12.2% of cellulose </w:t>
      </w:r>
      <w:r w:rsidR="00DD1DF3" w:rsidRPr="00B0276C">
        <w:rPr>
          <w:rFonts w:ascii="Times New Roman" w:hAnsi="Times New Roman" w:cs="Times New Roman"/>
          <w:szCs w:val="20"/>
        </w:rPr>
        <w:t xml:space="preserve">being </w:t>
      </w:r>
      <w:r w:rsidR="009E29CC" w:rsidRPr="00B0276C">
        <w:rPr>
          <w:rFonts w:ascii="Times New Roman" w:hAnsi="Times New Roman" w:cs="Times New Roman"/>
          <w:szCs w:val="20"/>
        </w:rPr>
        <w:t>converted to products.</w:t>
      </w:r>
    </w:p>
    <w:p w14:paraId="6E77CB4B" w14:textId="77777777" w:rsidR="004D2C2A" w:rsidRPr="00B0276C" w:rsidRDefault="004D2C2A" w:rsidP="004D2C2A">
      <w:pPr>
        <w:wordWrap/>
        <w:rPr>
          <w:rFonts w:ascii="Times New Roman" w:hAnsi="Times New Roman" w:cs="Times New Roman"/>
          <w:szCs w:val="20"/>
        </w:rPr>
      </w:pPr>
    </w:p>
    <w:p w14:paraId="04BEE1B4" w14:textId="41B0AADB" w:rsidR="004D2C2A" w:rsidRPr="00B0276C" w:rsidRDefault="004D2C2A" w:rsidP="004D2C2A">
      <w:pPr>
        <w:wordWrap/>
        <w:rPr>
          <w:rFonts w:ascii="Times New Roman" w:hAnsi="Times New Roman" w:cs="Times New Roman"/>
          <w:szCs w:val="20"/>
        </w:rPr>
      </w:pPr>
      <w:r w:rsidRPr="00B0276C">
        <w:rPr>
          <w:rFonts w:ascii="Times New Roman" w:hAnsi="Times New Roman" w:cs="Times New Roman"/>
          <w:szCs w:val="20"/>
        </w:rPr>
        <w:t>Even though the usage of high agitation speed during the pre-reduction catalyst (activation) is not as crucial as high temperature</w:t>
      </w:r>
      <w:r w:rsidR="00F82A27" w:rsidRPr="00B0276C">
        <w:rPr>
          <w:rFonts w:ascii="Times New Roman" w:hAnsi="Times New Roman" w:cs="Times New Roman"/>
          <w:szCs w:val="20"/>
        </w:rPr>
        <w:t xml:space="preserve"> [25]</w:t>
      </w:r>
      <w:r w:rsidR="00AF7BFC" w:rsidRPr="00B0276C">
        <w:rPr>
          <w:rFonts w:ascii="Times New Roman" w:hAnsi="Times New Roman" w:cs="Times New Roman"/>
          <w:szCs w:val="20"/>
        </w:rPr>
        <w:t xml:space="preserve">, </w:t>
      </w:r>
      <w:r w:rsidRPr="00B0276C">
        <w:rPr>
          <w:rFonts w:ascii="Times New Roman" w:hAnsi="Times New Roman" w:cs="Times New Roman"/>
          <w:szCs w:val="20"/>
        </w:rPr>
        <w:t>increasing agitation speed during the pre-reduction of catalyst might improve the performance of the catalyst by increasing the surface contact of the catalyst with H</w:t>
      </w:r>
      <w:r w:rsidRPr="00B0276C">
        <w:rPr>
          <w:rFonts w:ascii="Times New Roman" w:hAnsi="Times New Roman" w:cs="Times New Roman"/>
          <w:szCs w:val="20"/>
          <w:vertAlign w:val="subscript"/>
        </w:rPr>
        <w:t>2</w:t>
      </w:r>
      <w:r w:rsidRPr="00B0276C">
        <w:rPr>
          <w:rFonts w:ascii="Times New Roman" w:hAnsi="Times New Roman" w:cs="Times New Roman"/>
          <w:szCs w:val="20"/>
        </w:rPr>
        <w:t xml:space="preserve"> which can activate the catalyst prior to </w:t>
      </w:r>
      <w:r w:rsidR="00146420" w:rsidRPr="00B0276C">
        <w:rPr>
          <w:rFonts w:ascii="Times New Roman" w:hAnsi="Times New Roman" w:cs="Times New Roman"/>
          <w:szCs w:val="20"/>
        </w:rPr>
        <w:t xml:space="preserve">the </w:t>
      </w:r>
      <w:r w:rsidRPr="00B0276C">
        <w:rPr>
          <w:rFonts w:ascii="Times New Roman" w:hAnsi="Times New Roman" w:cs="Times New Roman"/>
          <w:szCs w:val="20"/>
        </w:rPr>
        <w:t xml:space="preserve">reaction </w:t>
      </w:r>
      <w:r w:rsidR="00F82A27" w:rsidRPr="00B0276C">
        <w:rPr>
          <w:rFonts w:ascii="Times New Roman" w:hAnsi="Times New Roman" w:cs="Times New Roman"/>
          <w:szCs w:val="20"/>
        </w:rPr>
        <w:t>[26]</w:t>
      </w:r>
      <w:r w:rsidRPr="00B0276C">
        <w:rPr>
          <w:rFonts w:ascii="Times New Roman" w:hAnsi="Times New Roman" w:cs="Times New Roman"/>
          <w:szCs w:val="20"/>
        </w:rPr>
        <w:t xml:space="preserve">. The pre-reduction for both of the catalysts </w:t>
      </w:r>
      <w:r w:rsidR="00146420" w:rsidRPr="00B0276C">
        <w:rPr>
          <w:rFonts w:ascii="Times New Roman" w:hAnsi="Times New Roman" w:cs="Times New Roman"/>
          <w:szCs w:val="20"/>
        </w:rPr>
        <w:t xml:space="preserve">was </w:t>
      </w:r>
      <w:r w:rsidRPr="00B0276C">
        <w:rPr>
          <w:rFonts w:ascii="Times New Roman" w:hAnsi="Times New Roman" w:cs="Times New Roman"/>
          <w:szCs w:val="20"/>
        </w:rPr>
        <w:t xml:space="preserve">aimed to reduce palladium oxide to metallic Pd. As a result, it can be concluded that </w:t>
      </w:r>
      <w:r w:rsidR="00146420" w:rsidRPr="00B0276C">
        <w:rPr>
          <w:rFonts w:ascii="Times New Roman" w:hAnsi="Times New Roman" w:cs="Times New Roman"/>
          <w:szCs w:val="20"/>
        </w:rPr>
        <w:t xml:space="preserve">the </w:t>
      </w:r>
      <w:r w:rsidRPr="00B0276C">
        <w:rPr>
          <w:rFonts w:ascii="Times New Roman" w:hAnsi="Times New Roman" w:cs="Times New Roman"/>
          <w:szCs w:val="20"/>
        </w:rPr>
        <w:t>reaction agitation speed of 1100 rpm with the catalyst pre-reduction agitation speed at 1300 rpm was the most ideal condition in this study for further experimentation.</w:t>
      </w:r>
    </w:p>
    <w:p w14:paraId="29E567C5" w14:textId="77777777" w:rsidR="004D2C2A" w:rsidRPr="00B0276C" w:rsidRDefault="004D2C2A" w:rsidP="004D2C2A">
      <w:pPr>
        <w:wordWrap/>
        <w:adjustRightInd w:val="0"/>
        <w:rPr>
          <w:rFonts w:ascii="Times New Roman" w:hAnsi="Times New Roman" w:cs="Times New Roman"/>
          <w:b/>
          <w:bCs/>
          <w:szCs w:val="20"/>
        </w:rPr>
      </w:pPr>
    </w:p>
    <w:p w14:paraId="60CABEF1" w14:textId="1AA07655" w:rsidR="004D2C2A" w:rsidRPr="00B0276C" w:rsidRDefault="00FC077E" w:rsidP="004D2C2A">
      <w:pPr>
        <w:wordWrap/>
        <w:jc w:val="center"/>
        <w:rPr>
          <w:rFonts w:ascii="Times New Roman" w:hAnsi="Times New Roman" w:cs="Times New Roman"/>
          <w:szCs w:val="20"/>
        </w:rPr>
      </w:pPr>
      <w:r w:rsidRPr="00B0276C">
        <w:rPr>
          <w:rFonts w:ascii="Times New Roman" w:hAnsi="Times New Roman" w:cs="Times New Roman"/>
          <w:noProof/>
          <w:szCs w:val="20"/>
        </w:rPr>
        <w:lastRenderedPageBreak/>
        <mc:AlternateContent>
          <mc:Choice Requires="wps">
            <w:drawing>
              <wp:anchor distT="0" distB="0" distL="114300" distR="114300" simplePos="0" relativeHeight="251659264" behindDoc="0" locked="0" layoutInCell="1" allowOverlap="1" wp14:anchorId="4FBD2A1A" wp14:editId="47095A4B">
                <wp:simplePos x="0" y="0"/>
                <wp:positionH relativeFrom="column">
                  <wp:posOffset>3937356</wp:posOffset>
                </wp:positionH>
                <wp:positionV relativeFrom="paragraph">
                  <wp:posOffset>1674673</wp:posOffset>
                </wp:positionV>
                <wp:extent cx="839343" cy="280670"/>
                <wp:effectExtent l="0" t="0" r="0" b="508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9343" cy="280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D8AE8" w14:textId="77777777" w:rsidR="00967854" w:rsidRPr="00FC077E" w:rsidRDefault="00967854" w:rsidP="004D2C2A">
                            <w:pPr>
                              <w:jc w:val="center"/>
                              <w:rPr>
                                <w:sz w:val="16"/>
                                <w:szCs w:val="18"/>
                              </w:rPr>
                            </w:pPr>
                            <w:r w:rsidRPr="00FC077E">
                              <w:rPr>
                                <w:rFonts w:ascii="Times New Roman" w:hAnsi="Times New Roman" w:cs="Times New Roman"/>
                                <w:sz w:val="16"/>
                                <w:szCs w:val="16"/>
                              </w:rPr>
                              <w:t>Pd/</w:t>
                            </w:r>
                            <w:r w:rsidRPr="00FC077E">
                              <w:rPr>
                                <w:rFonts w:ascii="Times New Roman" w:hAnsi="Times New Roman" w:cs="Times New Roman"/>
                                <w:bCs/>
                                <w:color w:val="000000" w:themeColor="text1"/>
                                <w:sz w:val="16"/>
                                <w:szCs w:val="16"/>
                              </w:rPr>
                              <w:t>γ</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BD2A1A" id="Text Box 7" o:spid="_x0000_s1027" type="#_x0000_t202" style="position:absolute;left:0;text-align:left;margin-left:310.05pt;margin-top:131.85pt;width:66.1pt;height:2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" stroked="f">
                <v:textbox>
                  <w:txbxContent>
                    <w:p w14:paraId="361D8AE8" w14:textId="77777777" w:rsidR="00967854" w:rsidRPr="00FC077E" w:rsidRDefault="00967854" w:rsidP="004D2C2A">
                      <w:pPr>
                        <w:jc w:val="center"/>
                        <w:rPr>
                          <w:sz w:val="16"/>
                          <w:szCs w:val="18"/>
                        </w:rPr>
                      </w:pPr>
                      <w:r w:rsidRPr="00FC077E">
                        <w:rPr>
                          <w:rFonts w:ascii="Times New Roman" w:hAnsi="Times New Roman" w:cs="Times New Roman"/>
                          <w:sz w:val="16"/>
                          <w:szCs w:val="16"/>
                        </w:rPr>
                        <w:t>Pd/</w:t>
                      </w:r>
                      <w:r w:rsidRPr="00FC077E">
                        <w:rPr>
                          <w:rFonts w:ascii="Times New Roman" w:hAnsi="Times New Roman" w:cs="Times New Roman"/>
                          <w:bCs/>
                          <w:color w:val="000000" w:themeColor="text1"/>
                          <w:sz w:val="16"/>
                          <w:szCs w:val="16"/>
                        </w:rPr>
                        <w:t>γ</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v:textbox>
              </v:shape>
            </w:pict>
          </mc:Fallback>
        </mc:AlternateContent>
      </w:r>
      <w:r w:rsidRPr="00B0276C">
        <w:rPr>
          <w:rFonts w:ascii="Times New Roman" w:hAnsi="Times New Roman" w:cs="Times New Roman"/>
          <w:noProof/>
          <w:szCs w:val="20"/>
        </w:rPr>
        <mc:AlternateContent>
          <mc:Choice Requires="wps">
            <w:drawing>
              <wp:anchor distT="0" distB="0" distL="114300" distR="114300" simplePos="0" relativeHeight="251628544" behindDoc="0" locked="0" layoutInCell="1" allowOverlap="1" wp14:anchorId="0D4FA323" wp14:editId="1A489251">
                <wp:simplePos x="0" y="0"/>
                <wp:positionH relativeFrom="column">
                  <wp:posOffset>2907665</wp:posOffset>
                </wp:positionH>
                <wp:positionV relativeFrom="paragraph">
                  <wp:posOffset>1688338</wp:posOffset>
                </wp:positionV>
                <wp:extent cx="960120" cy="280670"/>
                <wp:effectExtent l="0" t="0" r="0" b="508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 cy="280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39D48A" w14:textId="77777777" w:rsidR="00967854" w:rsidRPr="00FC077E" w:rsidRDefault="00967854" w:rsidP="004D2C2A">
                            <w:pPr>
                              <w:jc w:val="center"/>
                              <w:rPr>
                                <w:sz w:val="16"/>
                                <w:szCs w:val="18"/>
                              </w:rPr>
                            </w:pPr>
                            <w:r w:rsidRPr="00FC077E">
                              <w:rPr>
                                <w:rFonts w:ascii="Times New Roman" w:hAnsi="Times New Roman" w:cs="Times New Roman"/>
                                <w:sz w:val="16"/>
                                <w:szCs w:val="16"/>
                              </w:rPr>
                              <w:t>Pd/SiO</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4FA323" id="Text Box 5" o:spid="_x0000_s1028" type="#_x0000_t202" style="position:absolute;left:0;text-align:left;margin-left:228.95pt;margin-top:132.95pt;width:75.6pt;height:22.1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LzgwIAABY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" stroked="f">
                <v:textbox>
                  <w:txbxContent>
                    <w:p w14:paraId="1E39D48A" w14:textId="77777777" w:rsidR="00967854" w:rsidRPr="00FC077E" w:rsidRDefault="00967854" w:rsidP="004D2C2A">
                      <w:pPr>
                        <w:jc w:val="center"/>
                        <w:rPr>
                          <w:sz w:val="16"/>
                          <w:szCs w:val="18"/>
                        </w:rPr>
                      </w:pPr>
                      <w:r w:rsidRPr="00FC077E">
                        <w:rPr>
                          <w:rFonts w:ascii="Times New Roman" w:hAnsi="Times New Roman" w:cs="Times New Roman"/>
                          <w:sz w:val="16"/>
                          <w:szCs w:val="16"/>
                        </w:rPr>
                        <w:t>Pd/SiO</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v:textbox>
              </v:shape>
            </w:pict>
          </mc:Fallback>
        </mc:AlternateContent>
      </w:r>
      <w:r w:rsidRPr="00B0276C">
        <w:rPr>
          <w:rFonts w:ascii="Times New Roman" w:hAnsi="Times New Roman" w:cs="Times New Roman"/>
          <w:noProof/>
          <w:szCs w:val="20"/>
        </w:rPr>
        <mc:AlternateContent>
          <mc:Choice Requires="wps">
            <w:drawing>
              <wp:anchor distT="0" distB="0" distL="114300" distR="114300" simplePos="0" relativeHeight="251643904" behindDoc="0" locked="0" layoutInCell="1" allowOverlap="1" wp14:anchorId="05AD6398" wp14:editId="23BFDFAE">
                <wp:simplePos x="0" y="0"/>
                <wp:positionH relativeFrom="column">
                  <wp:posOffset>1895780</wp:posOffset>
                </wp:positionH>
                <wp:positionV relativeFrom="paragraph">
                  <wp:posOffset>1673708</wp:posOffset>
                </wp:positionV>
                <wp:extent cx="960120" cy="280670"/>
                <wp:effectExtent l="0" t="0" r="0" b="5080"/>
                <wp:wrapNone/>
                <wp:docPr id="1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 cy="280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5E9F8B" w14:textId="77777777" w:rsidR="00967854" w:rsidRPr="00FC077E" w:rsidRDefault="00967854" w:rsidP="004D2C2A">
                            <w:pPr>
                              <w:jc w:val="center"/>
                              <w:rPr>
                                <w:sz w:val="16"/>
                                <w:szCs w:val="18"/>
                              </w:rPr>
                            </w:pPr>
                            <w:r w:rsidRPr="00FC077E">
                              <w:rPr>
                                <w:rFonts w:ascii="Times New Roman" w:hAnsi="Times New Roman" w:cs="Times New Roman"/>
                                <w:sz w:val="16"/>
                                <w:szCs w:val="16"/>
                              </w:rPr>
                              <w:t>Pd/</w:t>
                            </w:r>
                            <w:r w:rsidRPr="00FC077E">
                              <w:rPr>
                                <w:rFonts w:ascii="Times New Roman" w:hAnsi="Times New Roman" w:cs="Times New Roman"/>
                                <w:bCs/>
                                <w:color w:val="000000" w:themeColor="text1"/>
                                <w:sz w:val="16"/>
                                <w:szCs w:val="16"/>
                              </w:rPr>
                              <w:t>γ</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AD6398" id="Text Box 6" o:spid="_x0000_s1029" type="#_x0000_t202" style="position:absolute;left:0;text-align:left;margin-left:149.25pt;margin-top:131.8pt;width:75.6pt;height:22.1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OWUgwIAABY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" stroked="f">
                <v:textbox>
                  <w:txbxContent>
                    <w:p w14:paraId="4B5E9F8B" w14:textId="77777777" w:rsidR="00967854" w:rsidRPr="00FC077E" w:rsidRDefault="00967854" w:rsidP="004D2C2A">
                      <w:pPr>
                        <w:jc w:val="center"/>
                        <w:rPr>
                          <w:sz w:val="16"/>
                          <w:szCs w:val="18"/>
                        </w:rPr>
                      </w:pPr>
                      <w:r w:rsidRPr="00FC077E">
                        <w:rPr>
                          <w:rFonts w:ascii="Times New Roman" w:hAnsi="Times New Roman" w:cs="Times New Roman"/>
                          <w:sz w:val="16"/>
                          <w:szCs w:val="16"/>
                        </w:rPr>
                        <w:t>Pd/</w:t>
                      </w:r>
                      <w:r w:rsidRPr="00FC077E">
                        <w:rPr>
                          <w:rFonts w:ascii="Times New Roman" w:hAnsi="Times New Roman" w:cs="Times New Roman"/>
                          <w:bCs/>
                          <w:color w:val="000000" w:themeColor="text1"/>
                          <w:sz w:val="16"/>
                          <w:szCs w:val="16"/>
                        </w:rPr>
                        <w:t>γ</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v:textbox>
              </v:shape>
            </w:pict>
          </mc:Fallback>
        </mc:AlternateContent>
      </w:r>
      <w:r w:rsidRPr="00B0276C">
        <w:rPr>
          <w:rFonts w:ascii="Times New Roman" w:hAnsi="Times New Roman" w:cs="Times New Roman"/>
          <w:noProof/>
          <w:szCs w:val="20"/>
          <w:lang w:eastAsia="zh-TW"/>
        </w:rPr>
        <mc:AlternateContent>
          <mc:Choice Requires="wps">
            <w:drawing>
              <wp:anchor distT="0" distB="0" distL="114300" distR="114300" simplePos="0" relativeHeight="251615232" behindDoc="0" locked="0" layoutInCell="1" allowOverlap="1" wp14:anchorId="74F8DEC4" wp14:editId="271D8B4B">
                <wp:simplePos x="0" y="0"/>
                <wp:positionH relativeFrom="column">
                  <wp:posOffset>876884</wp:posOffset>
                </wp:positionH>
                <wp:positionV relativeFrom="paragraph">
                  <wp:posOffset>1673682</wp:posOffset>
                </wp:positionV>
                <wp:extent cx="960120" cy="280670"/>
                <wp:effectExtent l="0" t="0" r="0" b="508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 cy="280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368516" w14:textId="77777777" w:rsidR="00967854" w:rsidRPr="00FC077E" w:rsidRDefault="00967854" w:rsidP="004D2C2A">
                            <w:pPr>
                              <w:jc w:val="center"/>
                              <w:rPr>
                                <w:sz w:val="16"/>
                                <w:szCs w:val="18"/>
                              </w:rPr>
                            </w:pPr>
                            <w:r w:rsidRPr="00FC077E">
                              <w:rPr>
                                <w:rFonts w:ascii="Times New Roman" w:hAnsi="Times New Roman" w:cs="Times New Roman"/>
                                <w:sz w:val="16"/>
                                <w:szCs w:val="16"/>
                              </w:rPr>
                              <w:t>Pd/SiO</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F8DEC4" id="Text Box 3" o:spid="_x0000_s1030" type="#_x0000_t202" style="position:absolute;left:0;text-align:left;margin-left:69.05pt;margin-top:131.8pt;width:75.6pt;height:22.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" stroked="f">
                <v:textbox>
                  <w:txbxContent>
                    <w:p w14:paraId="06368516" w14:textId="77777777" w:rsidR="00967854" w:rsidRPr="00FC077E" w:rsidRDefault="00967854" w:rsidP="004D2C2A">
                      <w:pPr>
                        <w:jc w:val="center"/>
                        <w:rPr>
                          <w:sz w:val="16"/>
                          <w:szCs w:val="18"/>
                        </w:rPr>
                      </w:pPr>
                      <w:r w:rsidRPr="00FC077E">
                        <w:rPr>
                          <w:rFonts w:ascii="Times New Roman" w:hAnsi="Times New Roman" w:cs="Times New Roman"/>
                          <w:sz w:val="16"/>
                          <w:szCs w:val="16"/>
                        </w:rPr>
                        <w:t>Pd/SiO</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v:textbox>
              </v:shape>
            </w:pict>
          </mc:Fallback>
        </mc:AlternateContent>
      </w:r>
      <w:r w:rsidR="004D2C2A" w:rsidRPr="00B0276C">
        <w:rPr>
          <w:rFonts w:ascii="Times New Roman" w:hAnsi="Times New Roman" w:cs="Times New Roman"/>
          <w:noProof/>
          <w:szCs w:val="20"/>
        </w:rPr>
        <w:drawing>
          <wp:inline distT="0" distB="0" distL="0" distR="0" wp14:anchorId="7629D815" wp14:editId="1D32C4FF">
            <wp:extent cx="5095163" cy="2662733"/>
            <wp:effectExtent l="0" t="0" r="10795" b="44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FFEF743" w14:textId="77344702" w:rsidR="004D2C2A" w:rsidRPr="00FC077E" w:rsidRDefault="004D2C2A" w:rsidP="00FC077E">
      <w:pPr>
        <w:pStyle w:val="Caption"/>
        <w:wordWrap/>
        <w:spacing w:before="240" w:after="0"/>
        <w:ind w:left="851" w:hanging="851"/>
        <w:rPr>
          <w:rFonts w:ascii="Times New Roman" w:hAnsi="Times New Roman" w:cs="Times New Roman"/>
          <w:b w:val="0"/>
          <w:color w:val="auto"/>
          <w:sz w:val="20"/>
          <w:szCs w:val="20"/>
        </w:rPr>
      </w:pPr>
      <w:bookmarkStart w:id="8" w:name="_Toc75783042"/>
      <w:r w:rsidRPr="00FC077E">
        <w:rPr>
          <w:rFonts w:ascii="Times New Roman" w:hAnsi="Times New Roman" w:cs="Times New Roman"/>
          <w:b w:val="0"/>
          <w:color w:val="auto"/>
          <w:sz w:val="20"/>
          <w:szCs w:val="20"/>
        </w:rPr>
        <w:t>Figure 4</w:t>
      </w:r>
      <w:r w:rsidR="00677E80" w:rsidRPr="00FC077E">
        <w:rPr>
          <w:rFonts w:ascii="Times New Roman" w:hAnsi="Times New Roman" w:cs="Times New Roman"/>
          <w:b w:val="0"/>
          <w:color w:val="auto"/>
          <w:sz w:val="20"/>
          <w:szCs w:val="20"/>
        </w:rPr>
        <w:t>.</w:t>
      </w:r>
      <w:r w:rsidRPr="00FC077E">
        <w:rPr>
          <w:rFonts w:ascii="Times New Roman" w:hAnsi="Times New Roman" w:cs="Times New Roman"/>
          <w:b w:val="0"/>
          <w:color w:val="auto"/>
          <w:sz w:val="20"/>
          <w:szCs w:val="20"/>
        </w:rPr>
        <w:t xml:space="preserve"> Effect</w:t>
      </w:r>
      <w:r w:rsidR="00231693" w:rsidRPr="00FC077E">
        <w:rPr>
          <w:rFonts w:ascii="Times New Roman" w:hAnsi="Times New Roman" w:cs="Times New Roman"/>
          <w:b w:val="0"/>
          <w:color w:val="auto"/>
          <w:sz w:val="20"/>
          <w:szCs w:val="20"/>
        </w:rPr>
        <w:t>s</w:t>
      </w:r>
      <w:r w:rsidRPr="00FC077E">
        <w:rPr>
          <w:rFonts w:ascii="Times New Roman" w:hAnsi="Times New Roman" w:cs="Times New Roman"/>
          <w:b w:val="0"/>
          <w:color w:val="auto"/>
          <w:sz w:val="20"/>
          <w:szCs w:val="20"/>
        </w:rPr>
        <w:t xml:space="preserve"> of agitation speed on the conversion of cellulose to LA at 8 h</w:t>
      </w:r>
      <w:r w:rsidR="00FC077E">
        <w:rPr>
          <w:rFonts w:ascii="Times New Roman" w:hAnsi="Times New Roman" w:cs="Times New Roman"/>
          <w:b w:val="0"/>
          <w:color w:val="auto"/>
          <w:sz w:val="20"/>
          <w:szCs w:val="20"/>
        </w:rPr>
        <w:t>ou</w:t>
      </w:r>
      <w:r w:rsidRPr="00FC077E">
        <w:rPr>
          <w:rFonts w:ascii="Times New Roman" w:hAnsi="Times New Roman" w:cs="Times New Roman"/>
          <w:b w:val="0"/>
          <w:color w:val="auto"/>
          <w:sz w:val="20"/>
          <w:szCs w:val="20"/>
        </w:rPr>
        <w:t>rs</w:t>
      </w:r>
      <w:bookmarkEnd w:id="8"/>
      <w:r w:rsidR="00FC077E" w:rsidRPr="00FC077E">
        <w:rPr>
          <w:rFonts w:ascii="Times New Roman" w:hAnsi="Times New Roman" w:cs="Times New Roman"/>
          <w:b w:val="0"/>
          <w:color w:val="auto"/>
          <w:sz w:val="20"/>
          <w:szCs w:val="20"/>
        </w:rPr>
        <w:t xml:space="preserve">. </w:t>
      </w:r>
      <w:r w:rsidRPr="00FC077E">
        <w:rPr>
          <w:rFonts w:ascii="Times New Roman" w:hAnsi="Times New Roman" w:cs="Times New Roman"/>
          <w:b w:val="0"/>
          <w:color w:val="auto"/>
          <w:sz w:val="20"/>
          <w:szCs w:val="20"/>
        </w:rPr>
        <w:t>Note: a) Catalyst pre-reduction condition: 0.5 g of catalyst, and 5 bar of H</w:t>
      </w:r>
      <w:r w:rsidRPr="00FC077E">
        <w:rPr>
          <w:rFonts w:ascii="Times New Roman" w:hAnsi="Times New Roman" w:cs="Times New Roman"/>
          <w:b w:val="0"/>
          <w:color w:val="auto"/>
          <w:sz w:val="20"/>
          <w:szCs w:val="20"/>
          <w:vertAlign w:val="subscript"/>
        </w:rPr>
        <w:t>2</w:t>
      </w:r>
      <w:r w:rsidRPr="00FC077E">
        <w:rPr>
          <w:rFonts w:ascii="Times New Roman" w:hAnsi="Times New Roman" w:cs="Times New Roman"/>
          <w:b w:val="0"/>
          <w:color w:val="auto"/>
          <w:sz w:val="20"/>
          <w:szCs w:val="20"/>
        </w:rPr>
        <w:t xml:space="preserve"> at 130 ˚C for 1 h</w:t>
      </w:r>
      <w:r w:rsidR="00FC077E">
        <w:rPr>
          <w:rFonts w:ascii="Times New Roman" w:hAnsi="Times New Roman" w:cs="Times New Roman"/>
          <w:b w:val="0"/>
          <w:color w:val="auto"/>
          <w:sz w:val="20"/>
          <w:szCs w:val="20"/>
        </w:rPr>
        <w:t>ou</w:t>
      </w:r>
      <w:r w:rsidRPr="00FC077E">
        <w:rPr>
          <w:rFonts w:ascii="Times New Roman" w:hAnsi="Times New Roman" w:cs="Times New Roman"/>
          <w:b w:val="0"/>
          <w:color w:val="auto"/>
          <w:sz w:val="20"/>
          <w:szCs w:val="20"/>
        </w:rPr>
        <w:t>r</w:t>
      </w:r>
      <w:r w:rsidR="00967854" w:rsidRPr="00FC077E">
        <w:rPr>
          <w:rFonts w:ascii="Times New Roman" w:hAnsi="Times New Roman" w:cs="Times New Roman"/>
          <w:b w:val="0"/>
          <w:color w:val="auto"/>
          <w:sz w:val="20"/>
          <w:szCs w:val="20"/>
        </w:rPr>
        <w:t>;</w:t>
      </w:r>
      <w:r w:rsidRPr="00FC077E">
        <w:rPr>
          <w:rFonts w:ascii="Times New Roman" w:hAnsi="Times New Roman" w:cs="Times New Roman"/>
          <w:b w:val="0"/>
          <w:color w:val="auto"/>
          <w:sz w:val="20"/>
          <w:szCs w:val="20"/>
        </w:rPr>
        <w:t xml:space="preserve"> b) Reaction condition: 4 g of cellulose, 0.5 g of catalyst, reaction temperature of 170 ˚C, and reaction time of 8 h</w:t>
      </w:r>
      <w:r w:rsidR="00FC077E">
        <w:rPr>
          <w:rFonts w:ascii="Times New Roman" w:hAnsi="Times New Roman" w:cs="Times New Roman"/>
          <w:b w:val="0"/>
          <w:color w:val="auto"/>
          <w:sz w:val="20"/>
          <w:szCs w:val="20"/>
        </w:rPr>
        <w:t>ou</w:t>
      </w:r>
      <w:r w:rsidRPr="00FC077E">
        <w:rPr>
          <w:rFonts w:ascii="Times New Roman" w:hAnsi="Times New Roman" w:cs="Times New Roman"/>
          <w:b w:val="0"/>
          <w:color w:val="auto"/>
          <w:sz w:val="20"/>
          <w:szCs w:val="20"/>
        </w:rPr>
        <w:t>rs.</w:t>
      </w:r>
    </w:p>
    <w:p w14:paraId="6360809B" w14:textId="77777777" w:rsidR="004D2C2A" w:rsidRPr="00B0276C" w:rsidRDefault="004D2C2A" w:rsidP="004D2C2A">
      <w:pPr>
        <w:wordWrap/>
        <w:rPr>
          <w:rFonts w:ascii="Times New Roman" w:hAnsi="Times New Roman" w:cs="Times New Roman"/>
          <w:szCs w:val="20"/>
        </w:rPr>
      </w:pPr>
    </w:p>
    <w:p w14:paraId="0832AE27" w14:textId="39FA3495" w:rsidR="004D2C2A" w:rsidRPr="00B0276C" w:rsidRDefault="004D2C2A" w:rsidP="006A3A8F">
      <w:pPr>
        <w:pStyle w:val="Heading3"/>
        <w:rPr>
          <w:color w:val="auto"/>
        </w:rPr>
      </w:pPr>
      <w:bookmarkStart w:id="9" w:name="_Toc75785613"/>
      <w:r w:rsidRPr="00B0276C">
        <w:rPr>
          <w:color w:val="auto"/>
        </w:rPr>
        <w:t>Effect</w:t>
      </w:r>
      <w:r w:rsidR="00231693" w:rsidRPr="00B0276C">
        <w:rPr>
          <w:color w:val="auto"/>
        </w:rPr>
        <w:t>s</w:t>
      </w:r>
      <w:r w:rsidRPr="00B0276C">
        <w:rPr>
          <w:color w:val="auto"/>
        </w:rPr>
        <w:t xml:space="preserve"> </w:t>
      </w:r>
      <w:r w:rsidR="00FC077E" w:rsidRPr="00B0276C">
        <w:rPr>
          <w:color w:val="auto"/>
        </w:rPr>
        <w:t xml:space="preserve">of temperature during pre-reduction of catalyst and reaction </w:t>
      </w:r>
      <w:bookmarkEnd w:id="9"/>
      <w:r w:rsidR="00FC077E" w:rsidRPr="00B0276C">
        <w:rPr>
          <w:color w:val="auto"/>
        </w:rPr>
        <w:t>work</w:t>
      </w:r>
    </w:p>
    <w:p w14:paraId="1B4FBA9A" w14:textId="36C08016" w:rsidR="004D2C2A" w:rsidRPr="00B0276C" w:rsidRDefault="004D2C2A" w:rsidP="004D2C2A">
      <w:pPr>
        <w:wordWrap/>
        <w:rPr>
          <w:rFonts w:ascii="Times New Roman" w:hAnsi="Times New Roman" w:cs="Times New Roman"/>
          <w:szCs w:val="20"/>
        </w:rPr>
      </w:pPr>
      <w:r w:rsidRPr="00B0276C">
        <w:rPr>
          <w:rFonts w:ascii="Times New Roman" w:hAnsi="Times New Roman" w:cs="Times New Roman"/>
          <w:szCs w:val="20"/>
        </w:rPr>
        <w:t xml:space="preserve">Temperature plays a significant role in the production of LA from cellulose, particularly at higher temperatures as demonstrated in </w:t>
      </w:r>
      <w:r w:rsidR="00231693" w:rsidRPr="00B0276C">
        <w:rPr>
          <w:rFonts w:ascii="Times New Roman" w:hAnsi="Times New Roman" w:cs="Times New Roman"/>
          <w:szCs w:val="20"/>
        </w:rPr>
        <w:t xml:space="preserve">a previous </w:t>
      </w:r>
      <w:r w:rsidRPr="00B0276C">
        <w:rPr>
          <w:rFonts w:ascii="Times New Roman" w:hAnsi="Times New Roman" w:cs="Times New Roman"/>
          <w:szCs w:val="20"/>
        </w:rPr>
        <w:t>study</w:t>
      </w:r>
      <w:r w:rsidR="00F82A27" w:rsidRPr="00B0276C">
        <w:rPr>
          <w:rFonts w:ascii="Times New Roman" w:hAnsi="Times New Roman" w:cs="Times New Roman"/>
          <w:szCs w:val="20"/>
        </w:rPr>
        <w:t xml:space="preserve"> [27]</w:t>
      </w:r>
      <w:r w:rsidR="00AF7BFC" w:rsidRPr="00B0276C">
        <w:rPr>
          <w:rFonts w:ascii="Times New Roman" w:hAnsi="Times New Roman" w:cs="Times New Roman"/>
          <w:szCs w:val="20"/>
        </w:rPr>
        <w:t>.</w:t>
      </w:r>
      <w:r w:rsidRPr="00B0276C">
        <w:rPr>
          <w:rFonts w:ascii="Times New Roman" w:hAnsi="Times New Roman" w:cs="Times New Roman"/>
          <w:szCs w:val="20"/>
        </w:rPr>
        <w:t xml:space="preserve"> The effect</w:t>
      </w:r>
      <w:r w:rsidR="00231693" w:rsidRPr="00B0276C">
        <w:rPr>
          <w:rFonts w:ascii="Times New Roman" w:hAnsi="Times New Roman" w:cs="Times New Roman"/>
          <w:szCs w:val="20"/>
        </w:rPr>
        <w:t>s</w:t>
      </w:r>
      <w:r w:rsidRPr="00B0276C">
        <w:rPr>
          <w:rFonts w:ascii="Times New Roman" w:hAnsi="Times New Roman" w:cs="Times New Roman"/>
          <w:szCs w:val="20"/>
        </w:rPr>
        <w:t xml:space="preserve"> of temperature </w:t>
      </w:r>
      <w:r w:rsidR="00231693" w:rsidRPr="00B0276C">
        <w:rPr>
          <w:rFonts w:ascii="Times New Roman" w:hAnsi="Times New Roman" w:cs="Times New Roman"/>
          <w:szCs w:val="20"/>
        </w:rPr>
        <w:t>on the production of</w:t>
      </w:r>
      <w:r w:rsidRPr="00B0276C">
        <w:rPr>
          <w:rFonts w:ascii="Times New Roman" w:hAnsi="Times New Roman" w:cs="Times New Roman"/>
          <w:szCs w:val="20"/>
        </w:rPr>
        <w:t xml:space="preserve"> LA from cellulose at different cellulose loading is shown in Figure 5.</w:t>
      </w:r>
    </w:p>
    <w:p w14:paraId="5CB674C5" w14:textId="77777777" w:rsidR="004D2C2A" w:rsidRPr="00B0276C" w:rsidRDefault="004D2C2A" w:rsidP="004D2C2A">
      <w:pPr>
        <w:wordWrap/>
        <w:ind w:firstLine="720"/>
        <w:rPr>
          <w:rFonts w:ascii="Times New Roman" w:hAnsi="Times New Roman" w:cs="Times New Roman"/>
          <w:szCs w:val="20"/>
        </w:rPr>
      </w:pPr>
    </w:p>
    <w:p w14:paraId="3D7D7599" w14:textId="63FCD04F" w:rsidR="006627D0" w:rsidRPr="00B0276C" w:rsidRDefault="004D2C2A" w:rsidP="004D2C2A">
      <w:pPr>
        <w:wordWrap/>
        <w:rPr>
          <w:rFonts w:ascii="Times New Roman" w:hAnsi="Times New Roman" w:cs="Times New Roman"/>
          <w:szCs w:val="20"/>
          <w:lang w:val="en-GB"/>
        </w:rPr>
      </w:pPr>
      <w:r w:rsidRPr="00B0276C">
        <w:rPr>
          <w:rFonts w:ascii="Times New Roman" w:hAnsi="Times New Roman" w:cs="Times New Roman"/>
          <w:szCs w:val="20"/>
        </w:rPr>
        <w:t xml:space="preserve">Based on Figure 5, a significant increment in the conversion of cellulose and production of LA </w:t>
      </w:r>
      <w:r w:rsidR="00231693" w:rsidRPr="00B0276C">
        <w:rPr>
          <w:rFonts w:ascii="Times New Roman" w:hAnsi="Times New Roman" w:cs="Times New Roman"/>
          <w:szCs w:val="20"/>
        </w:rPr>
        <w:t>was</w:t>
      </w:r>
      <w:r w:rsidRPr="00B0276C">
        <w:rPr>
          <w:rFonts w:ascii="Times New Roman" w:hAnsi="Times New Roman" w:cs="Times New Roman"/>
          <w:szCs w:val="20"/>
        </w:rPr>
        <w:t xml:space="preserve"> observed when</w:t>
      </w:r>
      <w:r w:rsidR="00DD1DF3" w:rsidRPr="00B0276C">
        <w:rPr>
          <w:rFonts w:ascii="Times New Roman" w:hAnsi="Times New Roman" w:cs="Times New Roman"/>
          <w:szCs w:val="20"/>
        </w:rPr>
        <w:t xml:space="preserve"> the</w:t>
      </w:r>
      <w:r w:rsidRPr="00B0276C">
        <w:rPr>
          <w:rFonts w:ascii="Times New Roman" w:hAnsi="Times New Roman" w:cs="Times New Roman"/>
          <w:szCs w:val="20"/>
        </w:rPr>
        <w:t xml:space="preserve"> reaction temperature increase</w:t>
      </w:r>
      <w:r w:rsidR="00231693" w:rsidRPr="00B0276C">
        <w:rPr>
          <w:rFonts w:ascii="Times New Roman" w:hAnsi="Times New Roman" w:cs="Times New Roman"/>
          <w:szCs w:val="20"/>
        </w:rPr>
        <w:t>d</w:t>
      </w:r>
      <w:r w:rsidRPr="00B0276C">
        <w:rPr>
          <w:rFonts w:ascii="Times New Roman" w:hAnsi="Times New Roman" w:cs="Times New Roman"/>
          <w:szCs w:val="20"/>
        </w:rPr>
        <w:t xml:space="preserve"> from 170 ˚C to 200 ˚C with catalyst pre-reduction at 150 ˚C. Except for glucose, the production of intermediate products and by-products such as HMF and FA, respectively also increase</w:t>
      </w:r>
      <w:r w:rsidR="00231693" w:rsidRPr="00B0276C">
        <w:rPr>
          <w:rFonts w:ascii="Times New Roman" w:hAnsi="Times New Roman" w:cs="Times New Roman"/>
          <w:szCs w:val="20"/>
        </w:rPr>
        <w:t>d</w:t>
      </w:r>
      <w:r w:rsidRPr="00B0276C">
        <w:rPr>
          <w:rFonts w:ascii="Times New Roman" w:hAnsi="Times New Roman" w:cs="Times New Roman"/>
          <w:szCs w:val="20"/>
        </w:rPr>
        <w:t xml:space="preserve"> as the reaction temperature r</w:t>
      </w:r>
      <w:r w:rsidR="00231693" w:rsidRPr="00B0276C">
        <w:rPr>
          <w:rFonts w:ascii="Times New Roman" w:hAnsi="Times New Roman" w:cs="Times New Roman"/>
          <w:szCs w:val="20"/>
        </w:rPr>
        <w:t>ose</w:t>
      </w:r>
      <w:r w:rsidRPr="00B0276C">
        <w:rPr>
          <w:rFonts w:ascii="Times New Roman" w:hAnsi="Times New Roman" w:cs="Times New Roman"/>
          <w:szCs w:val="20"/>
        </w:rPr>
        <w:t>. According to this study, as the temperature increase</w:t>
      </w:r>
      <w:r w:rsidR="00231693" w:rsidRPr="00B0276C">
        <w:rPr>
          <w:rFonts w:ascii="Times New Roman" w:hAnsi="Times New Roman" w:cs="Times New Roman"/>
          <w:szCs w:val="20"/>
        </w:rPr>
        <w:t>d</w:t>
      </w:r>
      <w:r w:rsidRPr="00B0276C">
        <w:rPr>
          <w:rFonts w:ascii="Times New Roman" w:hAnsi="Times New Roman" w:cs="Times New Roman"/>
          <w:szCs w:val="20"/>
        </w:rPr>
        <w:t xml:space="preserve"> (from 170 ˚C to 200 ˚C), the cellulose conversion increase</w:t>
      </w:r>
      <w:r w:rsidR="00231693" w:rsidRPr="00B0276C">
        <w:rPr>
          <w:rFonts w:ascii="Times New Roman" w:hAnsi="Times New Roman" w:cs="Times New Roman"/>
          <w:szCs w:val="20"/>
        </w:rPr>
        <w:t>d</w:t>
      </w:r>
      <w:r w:rsidRPr="00B0276C">
        <w:rPr>
          <w:rFonts w:ascii="Times New Roman" w:hAnsi="Times New Roman" w:cs="Times New Roman"/>
          <w:szCs w:val="20"/>
        </w:rPr>
        <w:t xml:space="preserve"> gradually from 20.6% to 73.9% when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xml:space="preserve"> catalyst (pre-reduction of catalyst at the temperature of 150 ˚C) was employed in the system where the highest LA was produced (up to 43.3%) </w:t>
      </w:r>
      <w:r w:rsidR="00231693" w:rsidRPr="00B0276C">
        <w:rPr>
          <w:rFonts w:ascii="Times New Roman" w:hAnsi="Times New Roman" w:cs="Times New Roman"/>
          <w:szCs w:val="20"/>
        </w:rPr>
        <w:t>possibly since the</w:t>
      </w:r>
      <w:r w:rsidRPr="00B0276C">
        <w:rPr>
          <w:rFonts w:ascii="Times New Roman" w:hAnsi="Times New Roman" w:cs="Times New Roman"/>
          <w:szCs w:val="20"/>
        </w:rPr>
        <w:t xml:space="preserve"> higher reaction temperature accelerate</w:t>
      </w:r>
      <w:r w:rsidR="00231693" w:rsidRPr="00B0276C">
        <w:rPr>
          <w:rFonts w:ascii="Times New Roman" w:hAnsi="Times New Roman" w:cs="Times New Roman"/>
          <w:szCs w:val="20"/>
        </w:rPr>
        <w:t>d</w:t>
      </w:r>
      <w:r w:rsidRPr="00B0276C">
        <w:rPr>
          <w:rFonts w:ascii="Times New Roman" w:hAnsi="Times New Roman" w:cs="Times New Roman"/>
          <w:szCs w:val="20"/>
        </w:rPr>
        <w:t xml:space="preserve"> the rate of chemical reaction and provide</w:t>
      </w:r>
      <w:r w:rsidR="00231693" w:rsidRPr="00B0276C">
        <w:rPr>
          <w:rFonts w:ascii="Times New Roman" w:hAnsi="Times New Roman" w:cs="Times New Roman"/>
          <w:szCs w:val="20"/>
        </w:rPr>
        <w:t>d</w:t>
      </w:r>
      <w:r w:rsidRPr="00B0276C">
        <w:rPr>
          <w:rFonts w:ascii="Times New Roman" w:hAnsi="Times New Roman" w:cs="Times New Roman"/>
          <w:szCs w:val="20"/>
        </w:rPr>
        <w:t xml:space="preserve"> a faster route for the cellulose to convert to products [8]. Furthermore, a higher reaction temperature promotes greater contact </w:t>
      </w:r>
      <w:r w:rsidRPr="00B0276C">
        <w:rPr>
          <w:rFonts w:ascii="Times New Roman" w:hAnsi="Times New Roman" w:cs="Times New Roman"/>
          <w:szCs w:val="20"/>
          <w:lang w:val="en-GB"/>
        </w:rPr>
        <w:t xml:space="preserve">between cellulose and water molecules, resulting in a complete process of cellulose bond breaking to form LA </w:t>
      </w:r>
      <w:r w:rsidR="00F82A27" w:rsidRPr="00B0276C">
        <w:rPr>
          <w:rFonts w:ascii="Times New Roman" w:hAnsi="Times New Roman" w:cs="Times New Roman"/>
          <w:szCs w:val="20"/>
          <w:lang w:val="en-GB"/>
        </w:rPr>
        <w:t>[28]</w:t>
      </w:r>
      <w:r w:rsidR="00AF7BFC" w:rsidRPr="00B0276C">
        <w:rPr>
          <w:rFonts w:ascii="Times New Roman" w:hAnsi="Times New Roman" w:cs="Times New Roman"/>
          <w:szCs w:val="20"/>
          <w:lang w:val="en-GB"/>
        </w:rPr>
        <w:t>.</w:t>
      </w:r>
      <w:r w:rsidR="00C576F8" w:rsidRPr="00B0276C">
        <w:rPr>
          <w:rFonts w:ascii="Times New Roman" w:hAnsi="Times New Roman" w:cs="Times New Roman"/>
          <w:szCs w:val="20"/>
          <w:lang w:val="en-GB"/>
        </w:rPr>
        <w:t xml:space="preserve"> </w:t>
      </w:r>
      <w:r w:rsidR="006627D0" w:rsidRPr="00B0276C">
        <w:rPr>
          <w:rFonts w:ascii="Times New Roman" w:hAnsi="Times New Roman" w:cs="Times New Roman"/>
          <w:szCs w:val="20"/>
          <w:lang w:val="en-GB"/>
        </w:rPr>
        <w:t xml:space="preserve">A similar trend of results was observed with </w:t>
      </w:r>
      <w:r w:rsidR="006627D0" w:rsidRPr="00B0276C">
        <w:rPr>
          <w:rFonts w:ascii="Times New Roman" w:hAnsi="Times New Roman" w:cs="Times New Roman"/>
          <w:szCs w:val="20"/>
        </w:rPr>
        <w:t>Pd/SiO</w:t>
      </w:r>
      <w:r w:rsidR="006627D0" w:rsidRPr="00B0276C">
        <w:rPr>
          <w:rFonts w:ascii="Times New Roman" w:hAnsi="Times New Roman" w:cs="Times New Roman"/>
          <w:szCs w:val="20"/>
          <w:vertAlign w:val="subscript"/>
        </w:rPr>
        <w:t>2</w:t>
      </w:r>
      <w:r w:rsidR="006627D0" w:rsidRPr="00B0276C">
        <w:rPr>
          <w:rFonts w:ascii="Times New Roman" w:hAnsi="Times New Roman" w:cs="Times New Roman"/>
          <w:szCs w:val="20"/>
        </w:rPr>
        <w:t>-Al</w:t>
      </w:r>
      <w:r w:rsidR="006627D0" w:rsidRPr="00B0276C">
        <w:rPr>
          <w:rFonts w:ascii="Times New Roman" w:hAnsi="Times New Roman" w:cs="Times New Roman"/>
          <w:szCs w:val="20"/>
          <w:vertAlign w:val="subscript"/>
        </w:rPr>
        <w:t>2</w:t>
      </w:r>
      <w:r w:rsidR="006627D0" w:rsidRPr="00B0276C">
        <w:rPr>
          <w:rFonts w:ascii="Times New Roman" w:hAnsi="Times New Roman" w:cs="Times New Roman"/>
          <w:szCs w:val="20"/>
        </w:rPr>
        <w:t>O</w:t>
      </w:r>
      <w:r w:rsidR="006627D0" w:rsidRPr="00B0276C">
        <w:rPr>
          <w:rFonts w:ascii="Times New Roman" w:hAnsi="Times New Roman" w:cs="Times New Roman"/>
          <w:szCs w:val="20"/>
          <w:vertAlign w:val="subscript"/>
        </w:rPr>
        <w:t xml:space="preserve">3 </w:t>
      </w:r>
      <w:r w:rsidR="006627D0" w:rsidRPr="00B0276C">
        <w:rPr>
          <w:rFonts w:ascii="Times New Roman" w:hAnsi="Times New Roman" w:cs="Times New Roman"/>
          <w:szCs w:val="20"/>
          <w:lang w:val="en-GB"/>
        </w:rPr>
        <w:t xml:space="preserve">catalyst when </w:t>
      </w:r>
      <w:r w:rsidR="006627D0" w:rsidRPr="00B0276C">
        <w:rPr>
          <w:rFonts w:ascii="Times New Roman" w:hAnsi="Times New Roman" w:cs="Times New Roman"/>
          <w:szCs w:val="20"/>
        </w:rPr>
        <w:t>Pd/</w:t>
      </w:r>
      <w:r w:rsidR="006627D0" w:rsidRPr="00B0276C">
        <w:rPr>
          <w:rFonts w:ascii="Times New Roman" w:hAnsi="Times New Roman" w:cs="Times New Roman"/>
          <w:bCs/>
          <w:szCs w:val="20"/>
        </w:rPr>
        <w:t>γ</w:t>
      </w:r>
      <w:r w:rsidR="006627D0" w:rsidRPr="00B0276C">
        <w:rPr>
          <w:rFonts w:ascii="Times New Roman" w:hAnsi="Times New Roman" w:cs="Times New Roman"/>
          <w:szCs w:val="20"/>
        </w:rPr>
        <w:t>-Al</w:t>
      </w:r>
      <w:r w:rsidR="006627D0" w:rsidRPr="00B0276C">
        <w:rPr>
          <w:rFonts w:ascii="Times New Roman" w:hAnsi="Times New Roman" w:cs="Times New Roman"/>
          <w:szCs w:val="20"/>
          <w:vertAlign w:val="subscript"/>
        </w:rPr>
        <w:t>2</w:t>
      </w:r>
      <w:r w:rsidR="006627D0" w:rsidRPr="00B0276C">
        <w:rPr>
          <w:rFonts w:ascii="Times New Roman" w:hAnsi="Times New Roman" w:cs="Times New Roman"/>
          <w:szCs w:val="20"/>
        </w:rPr>
        <w:t>O</w:t>
      </w:r>
      <w:r w:rsidR="006627D0" w:rsidRPr="00B0276C">
        <w:rPr>
          <w:rFonts w:ascii="Times New Roman" w:hAnsi="Times New Roman" w:cs="Times New Roman"/>
          <w:szCs w:val="20"/>
          <w:vertAlign w:val="subscript"/>
        </w:rPr>
        <w:t>3</w:t>
      </w:r>
      <w:r w:rsidR="006627D0" w:rsidRPr="00B0276C">
        <w:rPr>
          <w:rFonts w:ascii="Times New Roman" w:hAnsi="Times New Roman" w:cs="Times New Roman"/>
          <w:szCs w:val="20"/>
          <w:lang w:val="en-GB"/>
        </w:rPr>
        <w:t xml:space="preserve"> catalyst was employed in the system; the conversion of cellulose and yield of LA increase</w:t>
      </w:r>
      <w:r w:rsidR="00967854" w:rsidRPr="00B0276C">
        <w:rPr>
          <w:rFonts w:ascii="Times New Roman" w:hAnsi="Times New Roman" w:cs="Times New Roman"/>
          <w:szCs w:val="20"/>
          <w:lang w:val="en-GB"/>
        </w:rPr>
        <w:t>d</w:t>
      </w:r>
      <w:r w:rsidR="006627D0" w:rsidRPr="00B0276C">
        <w:rPr>
          <w:rFonts w:ascii="Times New Roman" w:hAnsi="Times New Roman" w:cs="Times New Roman"/>
          <w:szCs w:val="20"/>
          <w:lang w:val="en-GB"/>
        </w:rPr>
        <w:t xml:space="preserve"> as</w:t>
      </w:r>
      <w:r w:rsidR="00967854" w:rsidRPr="00B0276C">
        <w:rPr>
          <w:rFonts w:ascii="Times New Roman" w:hAnsi="Times New Roman" w:cs="Times New Roman"/>
          <w:szCs w:val="20"/>
          <w:lang w:val="en-GB"/>
        </w:rPr>
        <w:t xml:space="preserve"> the</w:t>
      </w:r>
      <w:r w:rsidR="006627D0" w:rsidRPr="00B0276C">
        <w:rPr>
          <w:rFonts w:ascii="Times New Roman" w:hAnsi="Times New Roman" w:cs="Times New Roman"/>
          <w:szCs w:val="20"/>
          <w:lang w:val="en-GB"/>
        </w:rPr>
        <w:t xml:space="preserve"> reaction temperature increase</w:t>
      </w:r>
      <w:r w:rsidR="00967854" w:rsidRPr="00B0276C">
        <w:rPr>
          <w:rFonts w:ascii="Times New Roman" w:hAnsi="Times New Roman" w:cs="Times New Roman"/>
          <w:szCs w:val="20"/>
          <w:lang w:val="en-GB"/>
        </w:rPr>
        <w:t>d</w:t>
      </w:r>
      <w:r w:rsidR="006627D0" w:rsidRPr="00B0276C">
        <w:rPr>
          <w:rFonts w:ascii="Times New Roman" w:hAnsi="Times New Roman" w:cs="Times New Roman"/>
          <w:szCs w:val="20"/>
          <w:lang w:val="en-GB"/>
        </w:rPr>
        <w:t xml:space="preserve">. However, the conversion of cellulose and yield of LA </w:t>
      </w:r>
      <w:r w:rsidR="00967854" w:rsidRPr="00B0276C">
        <w:rPr>
          <w:rFonts w:ascii="Times New Roman" w:hAnsi="Times New Roman" w:cs="Times New Roman"/>
          <w:szCs w:val="20"/>
          <w:lang w:val="en-GB"/>
        </w:rPr>
        <w:t xml:space="preserve">were </w:t>
      </w:r>
      <w:r w:rsidR="006627D0" w:rsidRPr="00B0276C">
        <w:rPr>
          <w:rFonts w:ascii="Times New Roman" w:hAnsi="Times New Roman" w:cs="Times New Roman"/>
          <w:szCs w:val="20"/>
          <w:lang w:val="en-GB"/>
        </w:rPr>
        <w:t xml:space="preserve">lower </w:t>
      </w:r>
      <w:r w:rsidR="00967854" w:rsidRPr="00B0276C">
        <w:rPr>
          <w:rFonts w:ascii="Times New Roman" w:hAnsi="Times New Roman" w:cs="Times New Roman"/>
          <w:szCs w:val="20"/>
          <w:lang w:val="en-GB"/>
        </w:rPr>
        <w:t>using</w:t>
      </w:r>
      <w:r w:rsidR="006627D0" w:rsidRPr="00B0276C">
        <w:rPr>
          <w:rFonts w:ascii="Times New Roman" w:hAnsi="Times New Roman" w:cs="Times New Roman"/>
          <w:szCs w:val="20"/>
          <w:lang w:val="en-GB"/>
        </w:rPr>
        <w:t xml:space="preserve"> </w:t>
      </w:r>
      <w:r w:rsidR="006627D0" w:rsidRPr="00B0276C">
        <w:rPr>
          <w:rFonts w:ascii="Times New Roman" w:hAnsi="Times New Roman" w:cs="Times New Roman"/>
          <w:szCs w:val="20"/>
        </w:rPr>
        <w:t>Pd/</w:t>
      </w:r>
      <w:r w:rsidR="006627D0" w:rsidRPr="00B0276C">
        <w:rPr>
          <w:rFonts w:ascii="Times New Roman" w:hAnsi="Times New Roman" w:cs="Times New Roman"/>
          <w:bCs/>
          <w:szCs w:val="20"/>
        </w:rPr>
        <w:t>γ</w:t>
      </w:r>
      <w:r w:rsidR="006627D0" w:rsidRPr="00B0276C">
        <w:rPr>
          <w:rFonts w:ascii="Times New Roman" w:hAnsi="Times New Roman" w:cs="Times New Roman"/>
          <w:szCs w:val="20"/>
        </w:rPr>
        <w:t>-Al</w:t>
      </w:r>
      <w:r w:rsidR="006627D0" w:rsidRPr="00B0276C">
        <w:rPr>
          <w:rFonts w:ascii="Times New Roman" w:hAnsi="Times New Roman" w:cs="Times New Roman"/>
          <w:szCs w:val="20"/>
          <w:vertAlign w:val="subscript"/>
        </w:rPr>
        <w:t>2</w:t>
      </w:r>
      <w:r w:rsidR="006627D0" w:rsidRPr="00B0276C">
        <w:rPr>
          <w:rFonts w:ascii="Times New Roman" w:hAnsi="Times New Roman" w:cs="Times New Roman"/>
          <w:szCs w:val="20"/>
        </w:rPr>
        <w:t>O</w:t>
      </w:r>
      <w:r w:rsidR="006627D0" w:rsidRPr="00B0276C">
        <w:rPr>
          <w:rFonts w:ascii="Times New Roman" w:hAnsi="Times New Roman" w:cs="Times New Roman"/>
          <w:szCs w:val="20"/>
          <w:vertAlign w:val="subscript"/>
        </w:rPr>
        <w:t xml:space="preserve">3 </w:t>
      </w:r>
      <w:r w:rsidR="006627D0" w:rsidRPr="00B0276C">
        <w:rPr>
          <w:rFonts w:ascii="Times New Roman" w:hAnsi="Times New Roman" w:cs="Times New Roman"/>
          <w:szCs w:val="20"/>
          <w:lang w:val="en-GB"/>
        </w:rPr>
        <w:t xml:space="preserve">catalyst in the system compared to </w:t>
      </w:r>
      <w:r w:rsidR="006627D0" w:rsidRPr="00B0276C">
        <w:rPr>
          <w:rFonts w:ascii="Times New Roman" w:hAnsi="Times New Roman" w:cs="Times New Roman"/>
          <w:szCs w:val="20"/>
        </w:rPr>
        <w:t>Pd/SiO</w:t>
      </w:r>
      <w:r w:rsidR="006627D0" w:rsidRPr="00B0276C">
        <w:rPr>
          <w:rFonts w:ascii="Times New Roman" w:hAnsi="Times New Roman" w:cs="Times New Roman"/>
          <w:szCs w:val="20"/>
          <w:vertAlign w:val="subscript"/>
        </w:rPr>
        <w:t>2</w:t>
      </w:r>
      <w:r w:rsidR="006627D0" w:rsidRPr="00B0276C">
        <w:rPr>
          <w:rFonts w:ascii="Times New Roman" w:hAnsi="Times New Roman" w:cs="Times New Roman"/>
          <w:szCs w:val="20"/>
        </w:rPr>
        <w:t>-Al</w:t>
      </w:r>
      <w:r w:rsidR="006627D0" w:rsidRPr="00B0276C">
        <w:rPr>
          <w:rFonts w:ascii="Times New Roman" w:hAnsi="Times New Roman" w:cs="Times New Roman"/>
          <w:szCs w:val="20"/>
          <w:vertAlign w:val="subscript"/>
        </w:rPr>
        <w:t>2</w:t>
      </w:r>
      <w:r w:rsidR="006627D0" w:rsidRPr="00B0276C">
        <w:rPr>
          <w:rFonts w:ascii="Times New Roman" w:hAnsi="Times New Roman" w:cs="Times New Roman"/>
          <w:szCs w:val="20"/>
        </w:rPr>
        <w:t>O</w:t>
      </w:r>
      <w:r w:rsidR="006627D0" w:rsidRPr="00B0276C">
        <w:rPr>
          <w:rFonts w:ascii="Times New Roman" w:hAnsi="Times New Roman" w:cs="Times New Roman"/>
          <w:szCs w:val="20"/>
          <w:vertAlign w:val="subscript"/>
        </w:rPr>
        <w:t xml:space="preserve">3 </w:t>
      </w:r>
      <w:r w:rsidR="006627D0" w:rsidRPr="00B0276C">
        <w:rPr>
          <w:rFonts w:ascii="Times New Roman" w:hAnsi="Times New Roman" w:cs="Times New Roman"/>
          <w:szCs w:val="20"/>
          <w:lang w:val="en-GB"/>
        </w:rPr>
        <w:t xml:space="preserve">catalyst. </w:t>
      </w:r>
      <w:r w:rsidR="00967854" w:rsidRPr="00B0276C">
        <w:rPr>
          <w:rFonts w:ascii="Times New Roman" w:hAnsi="Times New Roman" w:cs="Times New Roman"/>
          <w:szCs w:val="20"/>
          <w:lang w:val="en-GB"/>
        </w:rPr>
        <w:t>T</w:t>
      </w:r>
      <w:r w:rsidR="006627D0" w:rsidRPr="00B0276C">
        <w:rPr>
          <w:rFonts w:ascii="Times New Roman" w:hAnsi="Times New Roman" w:cs="Times New Roman"/>
          <w:szCs w:val="20"/>
          <w:lang w:val="en-GB"/>
        </w:rPr>
        <w:t xml:space="preserve">he conversion of cellulose and yield of LA </w:t>
      </w:r>
      <w:r w:rsidR="00967854" w:rsidRPr="00B0276C">
        <w:rPr>
          <w:rFonts w:ascii="Times New Roman" w:hAnsi="Times New Roman" w:cs="Times New Roman"/>
          <w:szCs w:val="20"/>
          <w:lang w:val="en-GB"/>
        </w:rPr>
        <w:t xml:space="preserve">were </w:t>
      </w:r>
      <w:r w:rsidR="006627D0" w:rsidRPr="00B0276C">
        <w:rPr>
          <w:rFonts w:ascii="Times New Roman" w:hAnsi="Times New Roman" w:cs="Times New Roman"/>
          <w:szCs w:val="20"/>
          <w:lang w:val="en-GB"/>
        </w:rPr>
        <w:t>only up to 37.1% and 9.5%, respectively.</w:t>
      </w:r>
    </w:p>
    <w:p w14:paraId="4EFE78C3" w14:textId="77777777" w:rsidR="004D2C2A" w:rsidRPr="00B0276C" w:rsidRDefault="004D2C2A" w:rsidP="006627D0">
      <w:pPr>
        <w:wordWrap/>
        <w:rPr>
          <w:rFonts w:ascii="Times New Roman" w:hAnsi="Times New Roman" w:cs="Times New Roman"/>
          <w:szCs w:val="20"/>
        </w:rPr>
      </w:pPr>
    </w:p>
    <w:p w14:paraId="136BB4B9" w14:textId="04501EDA" w:rsidR="004D2C2A" w:rsidRPr="00B0276C" w:rsidRDefault="004D2C2A" w:rsidP="004D2C2A">
      <w:pPr>
        <w:wordWrap/>
        <w:rPr>
          <w:rFonts w:ascii="Times New Roman" w:hAnsi="Times New Roman" w:cs="Times New Roman"/>
          <w:szCs w:val="20"/>
        </w:rPr>
      </w:pPr>
      <w:r w:rsidRPr="00B0276C">
        <w:rPr>
          <w:rFonts w:ascii="Times New Roman" w:hAnsi="Times New Roman" w:cs="Times New Roman"/>
          <w:szCs w:val="20"/>
        </w:rPr>
        <w:t>Moreover, one of the parameters that improved the catalyst efficiency was increasing the temperature from 130 ˚C to 150 ˚C during the pre-reduction of the catalyst. It is advised to heat the catalyst at a high temperature during the catalyst pre-reduction for the metal to finely disperse on the support. Under these high temperatures during heating the catalyst, the mobility of the catalyst can be enhanced, increas</w:t>
      </w:r>
      <w:r w:rsidR="00967854" w:rsidRPr="00B0276C">
        <w:rPr>
          <w:rFonts w:ascii="Times New Roman" w:hAnsi="Times New Roman" w:cs="Times New Roman"/>
          <w:szCs w:val="20"/>
        </w:rPr>
        <w:t>ing</w:t>
      </w:r>
      <w:r w:rsidRPr="00B0276C">
        <w:rPr>
          <w:rFonts w:ascii="Times New Roman" w:hAnsi="Times New Roman" w:cs="Times New Roman"/>
          <w:szCs w:val="20"/>
        </w:rPr>
        <w:t xml:space="preserve"> the active site of the catalyst,</w:t>
      </w:r>
      <w:r w:rsidR="00967854" w:rsidRPr="00B0276C">
        <w:rPr>
          <w:rFonts w:ascii="Times New Roman" w:hAnsi="Times New Roman" w:cs="Times New Roman"/>
          <w:szCs w:val="20"/>
        </w:rPr>
        <w:t xml:space="preserve"> and </w:t>
      </w:r>
      <w:r w:rsidRPr="00B0276C">
        <w:rPr>
          <w:rFonts w:ascii="Times New Roman" w:hAnsi="Times New Roman" w:cs="Times New Roman"/>
          <w:szCs w:val="20"/>
        </w:rPr>
        <w:t>thus greatly influenc</w:t>
      </w:r>
      <w:r w:rsidR="000F6E36" w:rsidRPr="00B0276C">
        <w:rPr>
          <w:rFonts w:ascii="Times New Roman" w:hAnsi="Times New Roman" w:cs="Times New Roman"/>
          <w:szCs w:val="20"/>
        </w:rPr>
        <w:t>ing</w:t>
      </w:r>
      <w:r w:rsidRPr="00B0276C">
        <w:rPr>
          <w:rFonts w:ascii="Times New Roman" w:hAnsi="Times New Roman" w:cs="Times New Roman"/>
          <w:szCs w:val="20"/>
        </w:rPr>
        <w:t xml:space="preserve"> the catalytic activity</w:t>
      </w:r>
      <w:r w:rsidR="00781E99" w:rsidRPr="00B0276C">
        <w:rPr>
          <w:rFonts w:ascii="Times New Roman" w:hAnsi="Times New Roman" w:cs="Times New Roman"/>
          <w:szCs w:val="20"/>
        </w:rPr>
        <w:t xml:space="preserve"> [2</w:t>
      </w:r>
      <w:r w:rsidR="00F82A27" w:rsidRPr="00B0276C">
        <w:rPr>
          <w:rFonts w:ascii="Times New Roman" w:hAnsi="Times New Roman" w:cs="Times New Roman"/>
          <w:szCs w:val="20"/>
        </w:rPr>
        <w:t>5</w:t>
      </w:r>
      <w:r w:rsidR="00781E99" w:rsidRPr="00B0276C">
        <w:rPr>
          <w:rFonts w:ascii="Times New Roman" w:hAnsi="Times New Roman" w:cs="Times New Roman"/>
          <w:szCs w:val="20"/>
        </w:rPr>
        <w:t>]</w:t>
      </w:r>
      <w:r w:rsidR="00AF7BFC" w:rsidRPr="00B0276C">
        <w:rPr>
          <w:rFonts w:ascii="Times New Roman" w:hAnsi="Times New Roman" w:cs="Times New Roman"/>
          <w:szCs w:val="20"/>
        </w:rPr>
        <w:t>.</w:t>
      </w:r>
    </w:p>
    <w:p w14:paraId="2600D58E" w14:textId="77777777" w:rsidR="004D2C2A" w:rsidRPr="00B0276C" w:rsidRDefault="004D2C2A" w:rsidP="004D2C2A">
      <w:pPr>
        <w:pStyle w:val="Caption"/>
        <w:wordWrap/>
        <w:spacing w:after="0"/>
        <w:rPr>
          <w:rFonts w:ascii="Times New Roman" w:hAnsi="Times New Roman" w:cs="Times New Roman"/>
          <w:b w:val="0"/>
          <w:color w:val="auto"/>
          <w:sz w:val="20"/>
          <w:szCs w:val="20"/>
        </w:rPr>
      </w:pPr>
      <w:bookmarkStart w:id="10" w:name="_Toc75783044"/>
    </w:p>
    <w:p w14:paraId="090D72D8" w14:textId="508731AE" w:rsidR="004D2C2A" w:rsidRPr="00B0276C" w:rsidRDefault="00FC46A5" w:rsidP="004D2C2A">
      <w:pPr>
        <w:pStyle w:val="Caption"/>
        <w:wordWrap/>
        <w:spacing w:after="0"/>
        <w:jc w:val="center"/>
        <w:rPr>
          <w:rFonts w:ascii="Times New Roman" w:hAnsi="Times New Roman" w:cs="Times New Roman"/>
          <w:b w:val="0"/>
          <w:color w:val="auto"/>
          <w:sz w:val="20"/>
          <w:szCs w:val="20"/>
        </w:rPr>
      </w:pPr>
      <w:r w:rsidRPr="00B0276C">
        <w:rPr>
          <w:rFonts w:ascii="Times New Roman" w:hAnsi="Times New Roman" w:cs="Times New Roman"/>
          <w:noProof/>
          <w:color w:val="auto"/>
          <w:sz w:val="20"/>
          <w:szCs w:val="20"/>
        </w:rPr>
        <w:lastRenderedPageBreak/>
        <mc:AlternateContent>
          <mc:Choice Requires="wps">
            <w:drawing>
              <wp:anchor distT="0" distB="0" distL="114300" distR="114300" simplePos="0" relativeHeight="251724800" behindDoc="0" locked="0" layoutInCell="1" allowOverlap="1" wp14:anchorId="3ABA3C44" wp14:editId="6415A365">
                <wp:simplePos x="0" y="0"/>
                <wp:positionH relativeFrom="column">
                  <wp:posOffset>3313787</wp:posOffset>
                </wp:positionH>
                <wp:positionV relativeFrom="paragraph">
                  <wp:posOffset>1623974</wp:posOffset>
                </wp:positionV>
                <wp:extent cx="768096" cy="248717"/>
                <wp:effectExtent l="0" t="0" r="0" b="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096" cy="2487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ED6719" w14:textId="77777777" w:rsidR="00967854" w:rsidRPr="00317DDE" w:rsidRDefault="00967854" w:rsidP="004D2C2A">
                            <w:pPr>
                              <w:jc w:val="center"/>
                              <w:rPr>
                                <w:sz w:val="16"/>
                                <w:szCs w:val="18"/>
                              </w:rPr>
                            </w:pPr>
                            <w:r w:rsidRPr="00317DDE">
                              <w:rPr>
                                <w:rFonts w:ascii="Times New Roman" w:hAnsi="Times New Roman" w:cs="Times New Roman"/>
                                <w:sz w:val="16"/>
                                <w:szCs w:val="16"/>
                              </w:rPr>
                              <w:t>Pd/</w:t>
                            </w:r>
                            <w:r w:rsidRPr="00317DDE">
                              <w:rPr>
                                <w:rFonts w:ascii="Times New Roman" w:hAnsi="Times New Roman" w:cs="Times New Roman"/>
                                <w:bCs/>
                                <w:color w:val="000000" w:themeColor="text1"/>
                                <w:sz w:val="16"/>
                                <w:szCs w:val="16"/>
                              </w:rPr>
                              <w:t>γ</w:t>
                            </w:r>
                            <w:r w:rsidRPr="00317DDE">
                              <w:rPr>
                                <w:rFonts w:ascii="Times New Roman" w:hAnsi="Times New Roman" w:cs="Times New Roman"/>
                                <w:sz w:val="16"/>
                                <w:szCs w:val="16"/>
                              </w:rPr>
                              <w:t>-Al</w:t>
                            </w:r>
                            <w:r w:rsidRPr="00317DDE">
                              <w:rPr>
                                <w:rFonts w:ascii="Times New Roman" w:hAnsi="Times New Roman" w:cs="Times New Roman"/>
                                <w:sz w:val="16"/>
                                <w:szCs w:val="16"/>
                                <w:vertAlign w:val="subscript"/>
                              </w:rPr>
                              <w:t>2</w:t>
                            </w:r>
                            <w:r w:rsidRPr="00317DDE">
                              <w:rPr>
                                <w:rFonts w:ascii="Times New Roman" w:hAnsi="Times New Roman" w:cs="Times New Roman"/>
                                <w:sz w:val="16"/>
                                <w:szCs w:val="16"/>
                              </w:rPr>
                              <w:t>O</w:t>
                            </w:r>
                            <w:r w:rsidRPr="00317DDE">
                              <w:rPr>
                                <w:rFonts w:ascii="Times New Roman" w:hAnsi="Times New Roman" w:cs="Times New Roman"/>
                                <w:sz w:val="16"/>
                                <w:szCs w:val="16"/>
                                <w:vertAlign w:val="subscript"/>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BA3C44" id="Text Box 11" o:spid="_x0000_s1031" type="#_x0000_t202" style="position:absolute;left:0;text-align:left;margin-left:260.95pt;margin-top:127.85pt;width:60.5pt;height:19.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" stroked="f">
                <v:textbox>
                  <w:txbxContent>
                    <w:p w14:paraId="2AED6719" w14:textId="77777777" w:rsidR="00967854" w:rsidRPr="00317DDE" w:rsidRDefault="00967854" w:rsidP="004D2C2A">
                      <w:pPr>
                        <w:jc w:val="center"/>
                        <w:rPr>
                          <w:sz w:val="16"/>
                          <w:szCs w:val="18"/>
                        </w:rPr>
                      </w:pPr>
                      <w:r w:rsidRPr="00317DDE">
                        <w:rPr>
                          <w:rFonts w:ascii="Times New Roman" w:hAnsi="Times New Roman" w:cs="Times New Roman"/>
                          <w:sz w:val="16"/>
                          <w:szCs w:val="16"/>
                        </w:rPr>
                        <w:t>Pd/</w:t>
                      </w:r>
                      <w:r w:rsidRPr="00317DDE">
                        <w:rPr>
                          <w:rFonts w:ascii="Times New Roman" w:hAnsi="Times New Roman" w:cs="Times New Roman"/>
                          <w:bCs/>
                          <w:color w:val="000000" w:themeColor="text1"/>
                          <w:sz w:val="16"/>
                          <w:szCs w:val="16"/>
                        </w:rPr>
                        <w:t>γ</w:t>
                      </w:r>
                      <w:r w:rsidRPr="00317DDE">
                        <w:rPr>
                          <w:rFonts w:ascii="Times New Roman" w:hAnsi="Times New Roman" w:cs="Times New Roman"/>
                          <w:sz w:val="16"/>
                          <w:szCs w:val="16"/>
                        </w:rPr>
                        <w:t>-Al</w:t>
                      </w:r>
                      <w:r w:rsidRPr="00317DDE">
                        <w:rPr>
                          <w:rFonts w:ascii="Times New Roman" w:hAnsi="Times New Roman" w:cs="Times New Roman"/>
                          <w:sz w:val="16"/>
                          <w:szCs w:val="16"/>
                          <w:vertAlign w:val="subscript"/>
                        </w:rPr>
                        <w:t>2</w:t>
                      </w:r>
                      <w:r w:rsidRPr="00317DDE">
                        <w:rPr>
                          <w:rFonts w:ascii="Times New Roman" w:hAnsi="Times New Roman" w:cs="Times New Roman"/>
                          <w:sz w:val="16"/>
                          <w:szCs w:val="16"/>
                        </w:rPr>
                        <w:t>O</w:t>
                      </w:r>
                      <w:r w:rsidRPr="00317DDE">
                        <w:rPr>
                          <w:rFonts w:ascii="Times New Roman" w:hAnsi="Times New Roman" w:cs="Times New Roman"/>
                          <w:sz w:val="16"/>
                          <w:szCs w:val="16"/>
                          <w:vertAlign w:val="subscript"/>
                        </w:rPr>
                        <w:t>3</w:t>
                      </w:r>
                    </w:p>
                  </w:txbxContent>
                </v:textbox>
              </v:shape>
            </w:pict>
          </mc:Fallback>
        </mc:AlternateContent>
      </w:r>
      <w:r w:rsidRPr="00B0276C">
        <w:rPr>
          <w:rFonts w:ascii="Times New Roman" w:hAnsi="Times New Roman" w:cs="Times New Roman"/>
          <w:noProof/>
          <w:color w:val="auto"/>
          <w:sz w:val="20"/>
          <w:szCs w:val="20"/>
        </w:rPr>
        <mc:AlternateContent>
          <mc:Choice Requires="wps">
            <w:drawing>
              <wp:anchor distT="0" distB="0" distL="114300" distR="114300" simplePos="0" relativeHeight="251692032" behindDoc="0" locked="0" layoutInCell="1" allowOverlap="1" wp14:anchorId="3B145498" wp14:editId="72DB4E5E">
                <wp:simplePos x="0" y="0"/>
                <wp:positionH relativeFrom="margin">
                  <wp:posOffset>2465222</wp:posOffset>
                </wp:positionH>
                <wp:positionV relativeFrom="paragraph">
                  <wp:posOffset>1616659</wp:posOffset>
                </wp:positionV>
                <wp:extent cx="790042" cy="226390"/>
                <wp:effectExtent l="0" t="0" r="0" b="2540"/>
                <wp:wrapNone/>
                <wp:docPr id="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042" cy="226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E7E47" w14:textId="77777777" w:rsidR="00967854" w:rsidRPr="00317DDE" w:rsidRDefault="00967854" w:rsidP="004D2C2A">
                            <w:pPr>
                              <w:jc w:val="center"/>
                              <w:rPr>
                                <w:sz w:val="16"/>
                                <w:szCs w:val="16"/>
                              </w:rPr>
                            </w:pPr>
                            <w:r w:rsidRPr="00317DDE">
                              <w:rPr>
                                <w:rFonts w:ascii="Times New Roman" w:hAnsi="Times New Roman" w:cs="Times New Roman"/>
                                <w:sz w:val="16"/>
                                <w:szCs w:val="16"/>
                              </w:rPr>
                              <w:t>Pd/SiO</w:t>
                            </w:r>
                            <w:r w:rsidRPr="00317DDE">
                              <w:rPr>
                                <w:rFonts w:ascii="Times New Roman" w:hAnsi="Times New Roman" w:cs="Times New Roman"/>
                                <w:sz w:val="16"/>
                                <w:szCs w:val="16"/>
                                <w:vertAlign w:val="subscript"/>
                              </w:rPr>
                              <w:t>2</w:t>
                            </w:r>
                            <w:r w:rsidRPr="00317DDE">
                              <w:rPr>
                                <w:rFonts w:ascii="Times New Roman" w:hAnsi="Times New Roman" w:cs="Times New Roman"/>
                                <w:sz w:val="16"/>
                                <w:szCs w:val="16"/>
                              </w:rPr>
                              <w:t>-Al</w:t>
                            </w:r>
                            <w:r w:rsidRPr="00317DDE">
                              <w:rPr>
                                <w:rFonts w:ascii="Times New Roman" w:hAnsi="Times New Roman" w:cs="Times New Roman"/>
                                <w:sz w:val="16"/>
                                <w:szCs w:val="16"/>
                                <w:vertAlign w:val="subscript"/>
                              </w:rPr>
                              <w:t>2</w:t>
                            </w:r>
                            <w:r w:rsidRPr="00317DDE">
                              <w:rPr>
                                <w:rFonts w:ascii="Times New Roman" w:hAnsi="Times New Roman" w:cs="Times New Roman"/>
                                <w:sz w:val="16"/>
                                <w:szCs w:val="16"/>
                              </w:rPr>
                              <w:t>O</w:t>
                            </w:r>
                            <w:r w:rsidRPr="00317DDE">
                              <w:rPr>
                                <w:rFonts w:ascii="Times New Roman" w:hAnsi="Times New Roman" w:cs="Times New Roman"/>
                                <w:sz w:val="16"/>
                                <w:szCs w:val="16"/>
                                <w:vertAlign w:val="subscript"/>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145498" id="Text Box 9" o:spid="_x0000_s1032" type="#_x0000_t202" style="position:absolute;left:0;text-align:left;margin-left:194.1pt;margin-top:127.3pt;width:62.2pt;height:17.8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VrOhQIAABU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" stroked="f">
                <v:textbox>
                  <w:txbxContent>
                    <w:p w14:paraId="345E7E47" w14:textId="77777777" w:rsidR="00967854" w:rsidRPr="00317DDE" w:rsidRDefault="00967854" w:rsidP="004D2C2A">
                      <w:pPr>
                        <w:jc w:val="center"/>
                        <w:rPr>
                          <w:sz w:val="16"/>
                          <w:szCs w:val="16"/>
                        </w:rPr>
                      </w:pPr>
                      <w:r w:rsidRPr="00317DDE">
                        <w:rPr>
                          <w:rFonts w:ascii="Times New Roman" w:hAnsi="Times New Roman" w:cs="Times New Roman"/>
                          <w:sz w:val="16"/>
                          <w:szCs w:val="16"/>
                        </w:rPr>
                        <w:t>Pd/SiO</w:t>
                      </w:r>
                      <w:r w:rsidRPr="00317DDE">
                        <w:rPr>
                          <w:rFonts w:ascii="Times New Roman" w:hAnsi="Times New Roman" w:cs="Times New Roman"/>
                          <w:sz w:val="16"/>
                          <w:szCs w:val="16"/>
                          <w:vertAlign w:val="subscript"/>
                        </w:rPr>
                        <w:t>2</w:t>
                      </w:r>
                      <w:r w:rsidRPr="00317DDE">
                        <w:rPr>
                          <w:rFonts w:ascii="Times New Roman" w:hAnsi="Times New Roman" w:cs="Times New Roman"/>
                          <w:sz w:val="16"/>
                          <w:szCs w:val="16"/>
                        </w:rPr>
                        <w:t>-Al</w:t>
                      </w:r>
                      <w:r w:rsidRPr="00317DDE">
                        <w:rPr>
                          <w:rFonts w:ascii="Times New Roman" w:hAnsi="Times New Roman" w:cs="Times New Roman"/>
                          <w:sz w:val="16"/>
                          <w:szCs w:val="16"/>
                          <w:vertAlign w:val="subscript"/>
                        </w:rPr>
                        <w:t>2</w:t>
                      </w:r>
                      <w:r w:rsidRPr="00317DDE">
                        <w:rPr>
                          <w:rFonts w:ascii="Times New Roman" w:hAnsi="Times New Roman" w:cs="Times New Roman"/>
                          <w:sz w:val="16"/>
                          <w:szCs w:val="16"/>
                        </w:rPr>
                        <w:t>O</w:t>
                      </w:r>
                      <w:r w:rsidRPr="00317DDE">
                        <w:rPr>
                          <w:rFonts w:ascii="Times New Roman" w:hAnsi="Times New Roman" w:cs="Times New Roman"/>
                          <w:sz w:val="16"/>
                          <w:szCs w:val="16"/>
                          <w:vertAlign w:val="subscript"/>
                        </w:rPr>
                        <w:t>3</w:t>
                      </w:r>
                    </w:p>
                  </w:txbxContent>
                </v:textbox>
                <w10:wrap anchorx="margin"/>
              </v:shape>
            </w:pict>
          </mc:Fallback>
        </mc:AlternateContent>
      </w:r>
      <w:r w:rsidRPr="00B0276C">
        <w:rPr>
          <w:rFonts w:ascii="Times New Roman" w:hAnsi="Times New Roman" w:cs="Times New Roman"/>
          <w:noProof/>
          <w:color w:val="auto"/>
          <w:sz w:val="20"/>
          <w:szCs w:val="20"/>
        </w:rPr>
        <mc:AlternateContent>
          <mc:Choice Requires="wps">
            <w:drawing>
              <wp:anchor distT="0" distB="0" distL="114300" distR="114300" simplePos="0" relativeHeight="251708416" behindDoc="0" locked="0" layoutInCell="1" allowOverlap="1" wp14:anchorId="4FC13A90" wp14:editId="5D088F4B">
                <wp:simplePos x="0" y="0"/>
                <wp:positionH relativeFrom="column">
                  <wp:posOffset>1638605</wp:posOffset>
                </wp:positionH>
                <wp:positionV relativeFrom="paragraph">
                  <wp:posOffset>1616659</wp:posOffset>
                </wp:positionV>
                <wp:extent cx="731520" cy="241402"/>
                <wp:effectExtent l="0" t="0" r="0" b="635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414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FD175B" w14:textId="77777777" w:rsidR="00967854" w:rsidRPr="00FC077E" w:rsidRDefault="00967854" w:rsidP="004D2C2A">
                            <w:pPr>
                              <w:jc w:val="center"/>
                              <w:rPr>
                                <w:sz w:val="16"/>
                                <w:szCs w:val="18"/>
                              </w:rPr>
                            </w:pPr>
                            <w:r w:rsidRPr="00FC077E">
                              <w:rPr>
                                <w:rFonts w:ascii="Times New Roman" w:hAnsi="Times New Roman" w:cs="Times New Roman"/>
                                <w:sz w:val="16"/>
                                <w:szCs w:val="16"/>
                              </w:rPr>
                              <w:t>Pd/</w:t>
                            </w:r>
                            <w:r w:rsidRPr="00FC077E">
                              <w:rPr>
                                <w:rFonts w:ascii="Times New Roman" w:hAnsi="Times New Roman" w:cs="Times New Roman"/>
                                <w:bCs/>
                                <w:color w:val="000000" w:themeColor="text1"/>
                                <w:sz w:val="16"/>
                                <w:szCs w:val="16"/>
                              </w:rPr>
                              <w:t>γ</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C13A90" id="Text Box 10" o:spid="_x0000_s1033" type="#_x0000_t202" style="position:absolute;left:0;text-align:left;margin-left:129pt;margin-top:127.3pt;width:57.6pt;height:1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" stroked="f">
                <v:textbox>
                  <w:txbxContent>
                    <w:p w14:paraId="4EFD175B" w14:textId="77777777" w:rsidR="00967854" w:rsidRPr="00FC077E" w:rsidRDefault="00967854" w:rsidP="004D2C2A">
                      <w:pPr>
                        <w:jc w:val="center"/>
                        <w:rPr>
                          <w:sz w:val="16"/>
                          <w:szCs w:val="18"/>
                        </w:rPr>
                      </w:pPr>
                      <w:r w:rsidRPr="00FC077E">
                        <w:rPr>
                          <w:rFonts w:ascii="Times New Roman" w:hAnsi="Times New Roman" w:cs="Times New Roman"/>
                          <w:sz w:val="16"/>
                          <w:szCs w:val="16"/>
                        </w:rPr>
                        <w:t>Pd/</w:t>
                      </w:r>
                      <w:r w:rsidRPr="00FC077E">
                        <w:rPr>
                          <w:rFonts w:ascii="Times New Roman" w:hAnsi="Times New Roman" w:cs="Times New Roman"/>
                          <w:bCs/>
                          <w:color w:val="000000" w:themeColor="text1"/>
                          <w:sz w:val="16"/>
                          <w:szCs w:val="16"/>
                        </w:rPr>
                        <w:t>γ</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v:textbox>
              </v:shape>
            </w:pict>
          </mc:Fallback>
        </mc:AlternateContent>
      </w:r>
      <w:r w:rsidRPr="00B0276C">
        <w:rPr>
          <w:rFonts w:ascii="Times New Roman" w:hAnsi="Times New Roman" w:cs="Times New Roman"/>
          <w:noProof/>
          <w:color w:val="auto"/>
          <w:sz w:val="20"/>
          <w:szCs w:val="20"/>
        </w:rPr>
        <mc:AlternateContent>
          <mc:Choice Requires="wps">
            <w:drawing>
              <wp:anchor distT="0" distB="0" distL="114300" distR="114300" simplePos="0" relativeHeight="251678720" behindDoc="0" locked="0" layoutInCell="1" allowOverlap="1" wp14:anchorId="211D7693" wp14:editId="14AD392E">
                <wp:simplePos x="0" y="0"/>
                <wp:positionH relativeFrom="column">
                  <wp:posOffset>811987</wp:posOffset>
                </wp:positionH>
                <wp:positionV relativeFrom="paragraph">
                  <wp:posOffset>1623974</wp:posOffset>
                </wp:positionV>
                <wp:extent cx="782320" cy="219456"/>
                <wp:effectExtent l="0" t="0" r="0" b="9525"/>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320" cy="219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559F4F" w14:textId="77777777" w:rsidR="00967854" w:rsidRPr="00FC077E" w:rsidRDefault="00967854" w:rsidP="004D2C2A">
                            <w:pPr>
                              <w:jc w:val="center"/>
                              <w:rPr>
                                <w:sz w:val="16"/>
                                <w:szCs w:val="16"/>
                              </w:rPr>
                            </w:pPr>
                            <w:r w:rsidRPr="00FC077E">
                              <w:rPr>
                                <w:rFonts w:ascii="Times New Roman" w:hAnsi="Times New Roman" w:cs="Times New Roman"/>
                                <w:sz w:val="16"/>
                                <w:szCs w:val="16"/>
                              </w:rPr>
                              <w:t>Pd/SiO</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1D7693" id="Text Box 8" o:spid="_x0000_s1034" type="#_x0000_t202" style="position:absolute;left:0;text-align:left;margin-left:63.95pt;margin-top:127.85pt;width:61.6pt;height:17.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" stroked="f">
                <v:textbox>
                  <w:txbxContent>
                    <w:p w14:paraId="6A559F4F" w14:textId="77777777" w:rsidR="00967854" w:rsidRPr="00FC077E" w:rsidRDefault="00967854" w:rsidP="004D2C2A">
                      <w:pPr>
                        <w:jc w:val="center"/>
                        <w:rPr>
                          <w:sz w:val="16"/>
                          <w:szCs w:val="16"/>
                        </w:rPr>
                      </w:pPr>
                      <w:r w:rsidRPr="00FC077E">
                        <w:rPr>
                          <w:rFonts w:ascii="Times New Roman" w:hAnsi="Times New Roman" w:cs="Times New Roman"/>
                          <w:sz w:val="16"/>
                          <w:szCs w:val="16"/>
                        </w:rPr>
                        <w:t>Pd/SiO</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Al</w:t>
                      </w:r>
                      <w:r w:rsidRPr="00FC077E">
                        <w:rPr>
                          <w:rFonts w:ascii="Times New Roman" w:hAnsi="Times New Roman" w:cs="Times New Roman"/>
                          <w:sz w:val="16"/>
                          <w:szCs w:val="16"/>
                          <w:vertAlign w:val="subscript"/>
                        </w:rPr>
                        <w:t>2</w:t>
                      </w:r>
                      <w:r w:rsidRPr="00FC077E">
                        <w:rPr>
                          <w:rFonts w:ascii="Times New Roman" w:hAnsi="Times New Roman" w:cs="Times New Roman"/>
                          <w:sz w:val="16"/>
                          <w:szCs w:val="16"/>
                        </w:rPr>
                        <w:t>O</w:t>
                      </w:r>
                      <w:r w:rsidRPr="00FC077E">
                        <w:rPr>
                          <w:rFonts w:ascii="Times New Roman" w:hAnsi="Times New Roman" w:cs="Times New Roman"/>
                          <w:sz w:val="16"/>
                          <w:szCs w:val="16"/>
                          <w:vertAlign w:val="subscript"/>
                        </w:rPr>
                        <w:t>3</w:t>
                      </w:r>
                    </w:p>
                  </w:txbxContent>
                </v:textbox>
              </v:shape>
            </w:pict>
          </mc:Fallback>
        </mc:AlternateContent>
      </w:r>
      <w:r w:rsidR="00FA533A" w:rsidRPr="00B0276C">
        <w:rPr>
          <w:rFonts w:ascii="Times New Roman" w:hAnsi="Times New Roman" w:cs="Times New Roman"/>
          <w:noProof/>
          <w:color w:val="auto"/>
          <w:sz w:val="20"/>
          <w:szCs w:val="20"/>
        </w:rPr>
        <mc:AlternateContent>
          <mc:Choice Requires="wps">
            <w:drawing>
              <wp:anchor distT="0" distB="0" distL="114300" distR="114300" simplePos="0" relativeHeight="251729920" behindDoc="0" locked="0" layoutInCell="1" allowOverlap="1" wp14:anchorId="67DD6D49" wp14:editId="15EFD53A">
                <wp:simplePos x="0" y="0"/>
                <wp:positionH relativeFrom="column">
                  <wp:posOffset>4212156</wp:posOffset>
                </wp:positionH>
                <wp:positionV relativeFrom="paragraph">
                  <wp:posOffset>139065</wp:posOffset>
                </wp:positionV>
                <wp:extent cx="6927" cy="1625831"/>
                <wp:effectExtent l="0" t="0" r="31750" b="12700"/>
                <wp:wrapNone/>
                <wp:docPr id="15" name="Straight Connector 15"/>
                <wp:cNvGraphicFramePr/>
                <a:graphic xmlns:a="http://schemas.openxmlformats.org/drawingml/2006/main">
                  <a:graphicData uri="http://schemas.microsoft.com/office/word/2010/wordprocessingShape">
                    <wps:wsp>
                      <wps:cNvCnPr/>
                      <wps:spPr>
                        <a:xfrm flipV="1">
                          <a:off x="0" y="0"/>
                          <a:ext cx="6927" cy="1625831"/>
                        </a:xfrm>
                        <a:prstGeom prst="line">
                          <a:avLst/>
                        </a:prstGeom>
                        <a:ln w="9525">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3794963B" id="Straight Connector 15" o:spid="_x0000_s1026" style="position:absolute;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65pt,10.95pt" to="332.2pt,1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" strokecolor="black [3213]">
                <v:stroke dashstyle="3 1"/>
              </v:line>
            </w:pict>
          </mc:Fallback>
        </mc:AlternateContent>
      </w:r>
      <w:r w:rsidR="004D2C2A" w:rsidRPr="00B0276C">
        <w:rPr>
          <w:rFonts w:ascii="Times New Roman" w:hAnsi="Times New Roman" w:cs="Times New Roman"/>
          <w:b w:val="0"/>
          <w:noProof/>
          <w:color w:val="auto"/>
          <w:sz w:val="20"/>
          <w:szCs w:val="20"/>
          <w:lang w:eastAsia="en-US"/>
        </w:rPr>
        <w:drawing>
          <wp:inline distT="0" distB="0" distL="0" distR="0" wp14:anchorId="688DE292" wp14:editId="0815BD39">
            <wp:extent cx="5219522" cy="2860243"/>
            <wp:effectExtent l="0" t="0" r="635" b="1651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1D76433" w14:textId="7163F6FD" w:rsidR="004D2C2A" w:rsidRPr="00317DDE" w:rsidRDefault="004D2C2A" w:rsidP="00317DDE">
      <w:pPr>
        <w:pStyle w:val="Caption"/>
        <w:wordWrap/>
        <w:spacing w:before="240" w:after="0"/>
        <w:ind w:left="851" w:hanging="851"/>
        <w:rPr>
          <w:rFonts w:ascii="Times New Roman" w:hAnsi="Times New Roman" w:cs="Times New Roman"/>
          <w:b w:val="0"/>
          <w:color w:val="auto"/>
          <w:sz w:val="20"/>
          <w:szCs w:val="20"/>
        </w:rPr>
      </w:pPr>
      <w:r w:rsidRPr="00317DDE">
        <w:rPr>
          <w:rFonts w:ascii="Times New Roman" w:hAnsi="Times New Roman" w:cs="Times New Roman"/>
          <w:b w:val="0"/>
          <w:color w:val="auto"/>
          <w:sz w:val="20"/>
          <w:szCs w:val="20"/>
        </w:rPr>
        <w:t>Figure 5</w:t>
      </w:r>
      <w:r w:rsidR="00677E80" w:rsidRPr="00317DDE">
        <w:rPr>
          <w:rFonts w:ascii="Times New Roman" w:hAnsi="Times New Roman" w:cs="Times New Roman"/>
          <w:b w:val="0"/>
          <w:color w:val="auto"/>
          <w:sz w:val="20"/>
          <w:szCs w:val="20"/>
        </w:rPr>
        <w:t>.</w:t>
      </w:r>
      <w:r w:rsidRPr="00317DDE">
        <w:rPr>
          <w:rFonts w:ascii="Times New Roman" w:hAnsi="Times New Roman" w:cs="Times New Roman"/>
          <w:b w:val="0"/>
          <w:color w:val="auto"/>
          <w:sz w:val="20"/>
          <w:szCs w:val="20"/>
        </w:rPr>
        <w:t xml:space="preserve"> Effect</w:t>
      </w:r>
      <w:r w:rsidR="00967854" w:rsidRPr="00317DDE">
        <w:rPr>
          <w:rFonts w:ascii="Times New Roman" w:hAnsi="Times New Roman" w:cs="Times New Roman"/>
          <w:b w:val="0"/>
          <w:color w:val="auto"/>
          <w:sz w:val="20"/>
          <w:szCs w:val="20"/>
        </w:rPr>
        <w:t>s</w:t>
      </w:r>
      <w:r w:rsidRPr="00317DDE">
        <w:rPr>
          <w:rFonts w:ascii="Times New Roman" w:hAnsi="Times New Roman" w:cs="Times New Roman"/>
          <w:b w:val="0"/>
          <w:color w:val="auto"/>
          <w:sz w:val="20"/>
          <w:szCs w:val="20"/>
        </w:rPr>
        <w:t xml:space="preserve"> of temperature on the conversion of cellulose towards LA at 8 h</w:t>
      </w:r>
      <w:r w:rsidR="00317DDE">
        <w:rPr>
          <w:rFonts w:ascii="Times New Roman" w:hAnsi="Times New Roman" w:cs="Times New Roman"/>
          <w:b w:val="0"/>
          <w:color w:val="auto"/>
          <w:sz w:val="20"/>
          <w:szCs w:val="20"/>
        </w:rPr>
        <w:t>ou</w:t>
      </w:r>
      <w:r w:rsidRPr="00317DDE">
        <w:rPr>
          <w:rFonts w:ascii="Times New Roman" w:hAnsi="Times New Roman" w:cs="Times New Roman"/>
          <w:b w:val="0"/>
          <w:color w:val="auto"/>
          <w:sz w:val="20"/>
          <w:szCs w:val="20"/>
        </w:rPr>
        <w:t>rs</w:t>
      </w:r>
      <w:bookmarkEnd w:id="10"/>
      <w:r w:rsidR="00317DDE" w:rsidRPr="00317DDE">
        <w:rPr>
          <w:rFonts w:ascii="Times New Roman" w:hAnsi="Times New Roman" w:cs="Times New Roman"/>
          <w:b w:val="0"/>
          <w:color w:val="auto"/>
          <w:sz w:val="20"/>
          <w:szCs w:val="20"/>
        </w:rPr>
        <w:t xml:space="preserve">. </w:t>
      </w:r>
      <w:r w:rsidRPr="00317DDE">
        <w:rPr>
          <w:rFonts w:ascii="Times New Roman" w:hAnsi="Times New Roman" w:cs="Times New Roman"/>
          <w:b w:val="0"/>
          <w:color w:val="auto"/>
          <w:sz w:val="20"/>
          <w:szCs w:val="20"/>
        </w:rPr>
        <w:t>Note: a) Catalyst pre-reduction condition: 0.5 g of catalyst, agitation speed of 1300 rpm, and 5 bar of H</w:t>
      </w:r>
      <w:r w:rsidRPr="00317DDE">
        <w:rPr>
          <w:rFonts w:ascii="Times New Roman" w:hAnsi="Times New Roman" w:cs="Times New Roman"/>
          <w:b w:val="0"/>
          <w:color w:val="auto"/>
          <w:sz w:val="20"/>
          <w:szCs w:val="20"/>
          <w:vertAlign w:val="subscript"/>
        </w:rPr>
        <w:t>2</w:t>
      </w:r>
      <w:r w:rsidRPr="00317DDE">
        <w:rPr>
          <w:rFonts w:ascii="Times New Roman" w:hAnsi="Times New Roman" w:cs="Times New Roman"/>
          <w:b w:val="0"/>
          <w:color w:val="auto"/>
          <w:sz w:val="20"/>
          <w:szCs w:val="20"/>
        </w:rPr>
        <w:t xml:space="preserve"> for 1 h</w:t>
      </w:r>
      <w:r w:rsidR="00317DDE">
        <w:rPr>
          <w:rFonts w:ascii="Times New Roman" w:hAnsi="Times New Roman" w:cs="Times New Roman"/>
          <w:b w:val="0"/>
          <w:color w:val="auto"/>
          <w:sz w:val="20"/>
          <w:szCs w:val="20"/>
        </w:rPr>
        <w:t>ou</w:t>
      </w:r>
      <w:r w:rsidRPr="00317DDE">
        <w:rPr>
          <w:rFonts w:ascii="Times New Roman" w:hAnsi="Times New Roman" w:cs="Times New Roman"/>
          <w:b w:val="0"/>
          <w:color w:val="auto"/>
          <w:sz w:val="20"/>
          <w:szCs w:val="20"/>
        </w:rPr>
        <w:t>r</w:t>
      </w:r>
      <w:r w:rsidR="00967854" w:rsidRPr="00317DDE">
        <w:rPr>
          <w:rFonts w:ascii="Times New Roman" w:hAnsi="Times New Roman" w:cs="Times New Roman"/>
          <w:b w:val="0"/>
          <w:color w:val="auto"/>
          <w:sz w:val="20"/>
          <w:szCs w:val="20"/>
        </w:rPr>
        <w:t>;</w:t>
      </w:r>
      <w:r w:rsidRPr="00317DDE">
        <w:rPr>
          <w:rFonts w:ascii="Times New Roman" w:hAnsi="Times New Roman" w:cs="Times New Roman"/>
          <w:b w:val="0"/>
          <w:color w:val="auto"/>
          <w:sz w:val="20"/>
          <w:szCs w:val="20"/>
        </w:rPr>
        <w:t xml:space="preserve"> b) Reaction condition: 0.5 g of catalyst, agitation speed of 1100 rpm, and reaction time of 8 h</w:t>
      </w:r>
      <w:r w:rsidR="00317DDE">
        <w:rPr>
          <w:rFonts w:ascii="Times New Roman" w:hAnsi="Times New Roman" w:cs="Times New Roman"/>
          <w:b w:val="0"/>
          <w:color w:val="auto"/>
          <w:sz w:val="20"/>
          <w:szCs w:val="20"/>
        </w:rPr>
        <w:t>ou</w:t>
      </w:r>
      <w:r w:rsidRPr="00317DDE">
        <w:rPr>
          <w:rFonts w:ascii="Times New Roman" w:hAnsi="Times New Roman" w:cs="Times New Roman"/>
          <w:b w:val="0"/>
          <w:color w:val="auto"/>
          <w:sz w:val="20"/>
          <w:szCs w:val="20"/>
        </w:rPr>
        <w:t>rs</w:t>
      </w:r>
    </w:p>
    <w:p w14:paraId="7F2BC58D" w14:textId="1BBD6C5C" w:rsidR="004D2C2A" w:rsidRPr="00B0276C" w:rsidRDefault="004D2C2A" w:rsidP="004D2C2A">
      <w:pPr>
        <w:wordWrap/>
        <w:rPr>
          <w:rFonts w:ascii="Times New Roman" w:hAnsi="Times New Roman" w:cs="Times New Roman"/>
          <w:szCs w:val="20"/>
        </w:rPr>
      </w:pPr>
    </w:p>
    <w:p w14:paraId="06ED9F3F" w14:textId="5C523A72" w:rsidR="00A61857" w:rsidRPr="00B0276C" w:rsidRDefault="00A61857" w:rsidP="00A61857">
      <w:pPr>
        <w:pStyle w:val="Heading3"/>
        <w:rPr>
          <w:color w:val="auto"/>
        </w:rPr>
      </w:pPr>
      <w:bookmarkStart w:id="11" w:name="_Toc75785614"/>
      <w:r w:rsidRPr="00B0276C">
        <w:rPr>
          <w:color w:val="auto"/>
        </w:rPr>
        <w:t>Effect</w:t>
      </w:r>
      <w:r w:rsidR="00967854" w:rsidRPr="00B0276C">
        <w:rPr>
          <w:color w:val="auto"/>
        </w:rPr>
        <w:t>s</w:t>
      </w:r>
      <w:r w:rsidRPr="00B0276C">
        <w:rPr>
          <w:color w:val="auto"/>
        </w:rPr>
        <w:t xml:space="preserve"> of </w:t>
      </w:r>
      <w:r w:rsidR="00FC46A5" w:rsidRPr="00B0276C">
        <w:rPr>
          <w:color w:val="auto"/>
        </w:rPr>
        <w:t>substrate loading</w:t>
      </w:r>
      <w:bookmarkEnd w:id="11"/>
    </w:p>
    <w:p w14:paraId="6502FA05" w14:textId="2DEB65C1" w:rsidR="00A61857" w:rsidRPr="00B0276C" w:rsidRDefault="00A61857" w:rsidP="00A61857">
      <w:pPr>
        <w:wordWrap/>
        <w:adjustRightInd w:val="0"/>
        <w:rPr>
          <w:rFonts w:ascii="Times New Roman" w:hAnsi="Times New Roman" w:cs="Times New Roman"/>
          <w:szCs w:val="20"/>
        </w:rPr>
      </w:pPr>
      <w:r w:rsidRPr="00B0276C">
        <w:rPr>
          <w:rFonts w:ascii="Times New Roman" w:hAnsi="Times New Roman" w:cs="Times New Roman"/>
          <w:bCs/>
          <w:szCs w:val="20"/>
        </w:rPr>
        <w:t xml:space="preserve">Based on Figure 5, </w:t>
      </w:r>
      <w:r w:rsidR="00967854" w:rsidRPr="00B0276C">
        <w:rPr>
          <w:rFonts w:ascii="Times New Roman" w:hAnsi="Times New Roman" w:cs="Times New Roman"/>
          <w:bCs/>
          <w:szCs w:val="20"/>
        </w:rPr>
        <w:t>the</w:t>
      </w:r>
      <w:r w:rsidRPr="00B0276C">
        <w:rPr>
          <w:rFonts w:ascii="Times New Roman" w:hAnsi="Times New Roman" w:cs="Times New Roman"/>
          <w:bCs/>
          <w:szCs w:val="20"/>
        </w:rPr>
        <w:t xml:space="preserve"> yield of LA increased gradually for all the catalysts (Pd/SiO</w:t>
      </w:r>
      <w:r w:rsidRPr="00B0276C">
        <w:rPr>
          <w:rFonts w:ascii="Times New Roman" w:hAnsi="Times New Roman" w:cs="Times New Roman"/>
          <w:bCs/>
          <w:szCs w:val="20"/>
          <w:vertAlign w:val="subscript"/>
        </w:rPr>
        <w:t>2</w:t>
      </w:r>
      <w:r w:rsidRPr="00B0276C">
        <w:rPr>
          <w:rFonts w:ascii="Times New Roman" w:hAnsi="Times New Roman" w:cs="Times New Roman"/>
          <w:bCs/>
          <w:szCs w:val="20"/>
        </w:rPr>
        <w:t>-Al</w:t>
      </w:r>
      <w:r w:rsidRPr="00B0276C">
        <w:rPr>
          <w:rFonts w:ascii="Times New Roman" w:hAnsi="Times New Roman" w:cs="Times New Roman"/>
          <w:bCs/>
          <w:szCs w:val="20"/>
          <w:vertAlign w:val="subscript"/>
        </w:rPr>
        <w:t>2</w:t>
      </w:r>
      <w:r w:rsidRPr="00B0276C">
        <w:rPr>
          <w:rFonts w:ascii="Times New Roman" w:hAnsi="Times New Roman" w:cs="Times New Roman"/>
          <w:bCs/>
          <w:szCs w:val="20"/>
        </w:rPr>
        <w:t>O</w:t>
      </w:r>
      <w:r w:rsidRPr="00B0276C">
        <w:rPr>
          <w:rFonts w:ascii="Times New Roman" w:hAnsi="Times New Roman" w:cs="Times New Roman"/>
          <w:bCs/>
          <w:szCs w:val="20"/>
          <w:vertAlign w:val="subscript"/>
        </w:rPr>
        <w:t>3</w:t>
      </w:r>
      <w:r w:rsidRPr="00B0276C">
        <w:rPr>
          <w:rFonts w:ascii="Times New Roman" w:hAnsi="Times New Roman" w:cs="Times New Roman"/>
          <w:bCs/>
          <w:szCs w:val="20"/>
        </w:rPr>
        <w:t xml:space="preserve"> and Pd/γ-Al</w:t>
      </w:r>
      <w:r w:rsidRPr="00B0276C">
        <w:rPr>
          <w:rFonts w:ascii="Times New Roman" w:hAnsi="Times New Roman" w:cs="Times New Roman"/>
          <w:bCs/>
          <w:szCs w:val="20"/>
          <w:vertAlign w:val="subscript"/>
        </w:rPr>
        <w:t>2</w:t>
      </w:r>
      <w:r w:rsidRPr="00B0276C">
        <w:rPr>
          <w:rFonts w:ascii="Times New Roman" w:hAnsi="Times New Roman" w:cs="Times New Roman"/>
          <w:bCs/>
          <w:szCs w:val="20"/>
        </w:rPr>
        <w:t>O</w:t>
      </w:r>
      <w:r w:rsidRPr="00B0276C">
        <w:rPr>
          <w:rFonts w:ascii="Times New Roman" w:hAnsi="Times New Roman" w:cs="Times New Roman"/>
          <w:bCs/>
          <w:szCs w:val="20"/>
          <w:vertAlign w:val="subscript"/>
        </w:rPr>
        <w:t>3</w:t>
      </w:r>
      <w:r w:rsidRPr="00B0276C">
        <w:rPr>
          <w:rFonts w:ascii="Times New Roman" w:hAnsi="Times New Roman" w:cs="Times New Roman"/>
          <w:bCs/>
          <w:szCs w:val="20"/>
        </w:rPr>
        <w:t>) when 1.5 g of cellulose was used in the reaction (under high-temperature conditions). Increasing the substrates loading might lead to</w:t>
      </w:r>
      <w:r w:rsidR="00967854" w:rsidRPr="00B0276C">
        <w:rPr>
          <w:rFonts w:ascii="Times New Roman" w:hAnsi="Times New Roman" w:cs="Times New Roman"/>
          <w:bCs/>
          <w:szCs w:val="20"/>
        </w:rPr>
        <w:t xml:space="preserve"> the</w:t>
      </w:r>
      <w:r w:rsidRPr="00B0276C">
        <w:rPr>
          <w:rFonts w:ascii="Times New Roman" w:hAnsi="Times New Roman" w:cs="Times New Roman"/>
          <w:bCs/>
          <w:szCs w:val="20"/>
        </w:rPr>
        <w:t xml:space="preserve"> increasing cellulose </w:t>
      </w:r>
      <w:r w:rsidRPr="00B0276C">
        <w:rPr>
          <w:rFonts w:ascii="Times New Roman" w:hAnsi="Times New Roman" w:cs="Times New Roman"/>
          <w:szCs w:val="20"/>
        </w:rPr>
        <w:t>availability for the conversion</w:t>
      </w:r>
      <w:r w:rsidR="00967854" w:rsidRPr="00B0276C">
        <w:rPr>
          <w:rFonts w:ascii="Times New Roman" w:hAnsi="Times New Roman" w:cs="Times New Roman"/>
          <w:szCs w:val="20"/>
        </w:rPr>
        <w:t>, with</w:t>
      </w:r>
      <w:r w:rsidRPr="00B0276C">
        <w:rPr>
          <w:rFonts w:ascii="Times New Roman" w:hAnsi="Times New Roman" w:cs="Times New Roman"/>
          <w:szCs w:val="20"/>
        </w:rPr>
        <w:t xml:space="preserve"> a high concentration of LA be</w:t>
      </w:r>
      <w:r w:rsidR="00967854" w:rsidRPr="00B0276C">
        <w:rPr>
          <w:rFonts w:ascii="Times New Roman" w:hAnsi="Times New Roman" w:cs="Times New Roman"/>
          <w:szCs w:val="20"/>
        </w:rPr>
        <w:t>ing</w:t>
      </w:r>
      <w:r w:rsidRPr="00B0276C">
        <w:rPr>
          <w:rFonts w:ascii="Times New Roman" w:hAnsi="Times New Roman" w:cs="Times New Roman"/>
          <w:szCs w:val="20"/>
        </w:rPr>
        <w:t xml:space="preserve"> produced; however, the yield of LA was shown to eventually decrease as the cellulose loading increased. This might be due to </w:t>
      </w:r>
      <w:r w:rsidR="00967854" w:rsidRPr="00B0276C">
        <w:rPr>
          <w:rFonts w:ascii="Times New Roman" w:hAnsi="Times New Roman" w:cs="Times New Roman"/>
          <w:szCs w:val="20"/>
        </w:rPr>
        <w:t xml:space="preserve">the </w:t>
      </w:r>
      <w:r w:rsidRPr="00B0276C">
        <w:rPr>
          <w:rFonts w:ascii="Times New Roman" w:hAnsi="Times New Roman" w:cs="Times New Roman"/>
          <w:szCs w:val="20"/>
        </w:rPr>
        <w:t>reactivity diminution or insufficient catalyst dosage for the additional cellulose [4].</w:t>
      </w:r>
    </w:p>
    <w:p w14:paraId="3E3E6C41" w14:textId="77777777" w:rsidR="00A61857" w:rsidRPr="00B0276C" w:rsidRDefault="00A61857" w:rsidP="00A61857">
      <w:pPr>
        <w:wordWrap/>
        <w:rPr>
          <w:rFonts w:ascii="Times New Roman" w:hAnsi="Times New Roman" w:cs="Times New Roman"/>
          <w:bCs/>
          <w:szCs w:val="20"/>
        </w:rPr>
      </w:pPr>
    </w:p>
    <w:p w14:paraId="7BCBDCAA" w14:textId="5AA3F27D" w:rsidR="00A61857" w:rsidRPr="00B0276C" w:rsidRDefault="00967854" w:rsidP="00A61857">
      <w:pPr>
        <w:wordWrap/>
        <w:rPr>
          <w:rFonts w:ascii="Times New Roman" w:hAnsi="Times New Roman" w:cs="Times New Roman"/>
          <w:szCs w:val="20"/>
        </w:rPr>
      </w:pPr>
      <w:r w:rsidRPr="00B0276C">
        <w:rPr>
          <w:rFonts w:ascii="Times New Roman" w:hAnsi="Times New Roman" w:cs="Times New Roman"/>
          <w:szCs w:val="20"/>
        </w:rPr>
        <w:t>Moreover</w:t>
      </w:r>
      <w:r w:rsidR="00A61857" w:rsidRPr="00B0276C">
        <w:rPr>
          <w:rFonts w:ascii="Times New Roman" w:hAnsi="Times New Roman" w:cs="Times New Roman"/>
          <w:szCs w:val="20"/>
        </w:rPr>
        <w:t xml:space="preserve">, a blank experiment (without catalyst) was conducted for reference purposes. It was conducted under the ideal condition highlighted in this study. LA produced was at its lowest (5.3%) compared to </w:t>
      </w:r>
      <w:r w:rsidRPr="00B0276C">
        <w:rPr>
          <w:rFonts w:ascii="Times New Roman" w:hAnsi="Times New Roman" w:cs="Times New Roman"/>
          <w:szCs w:val="20"/>
        </w:rPr>
        <w:t xml:space="preserve">the </w:t>
      </w:r>
      <w:r w:rsidR="00A61857" w:rsidRPr="00B0276C">
        <w:rPr>
          <w:rFonts w:ascii="Times New Roman" w:hAnsi="Times New Roman" w:cs="Times New Roman"/>
          <w:szCs w:val="20"/>
        </w:rPr>
        <w:t>other reactions that used catalyst. This might be due to the side reaction that occurred during the reaction where it resulted in the production of furfural [2</w:t>
      </w:r>
      <w:r w:rsidR="00F82A27" w:rsidRPr="00B0276C">
        <w:rPr>
          <w:rFonts w:ascii="Times New Roman" w:hAnsi="Times New Roman" w:cs="Times New Roman"/>
          <w:szCs w:val="20"/>
        </w:rPr>
        <w:t>9</w:t>
      </w:r>
      <w:r w:rsidR="00A61857" w:rsidRPr="00B0276C">
        <w:rPr>
          <w:rFonts w:ascii="Times New Roman" w:hAnsi="Times New Roman" w:cs="Times New Roman"/>
          <w:szCs w:val="20"/>
        </w:rPr>
        <w:t xml:space="preserve">]. According to Figure 5, it can be highlighted that the production of HMF </w:t>
      </w:r>
      <w:r w:rsidRPr="00B0276C">
        <w:rPr>
          <w:rFonts w:ascii="Times New Roman" w:hAnsi="Times New Roman" w:cs="Times New Roman"/>
          <w:szCs w:val="20"/>
        </w:rPr>
        <w:t xml:space="preserve">was </w:t>
      </w:r>
      <w:r w:rsidR="00A61857" w:rsidRPr="00B0276C">
        <w:rPr>
          <w:rFonts w:ascii="Times New Roman" w:hAnsi="Times New Roman" w:cs="Times New Roman"/>
          <w:szCs w:val="20"/>
        </w:rPr>
        <w:t xml:space="preserve">more favorable if no catalyst was employed in the system. </w:t>
      </w:r>
    </w:p>
    <w:p w14:paraId="12BE6E88" w14:textId="77777777" w:rsidR="00A3510B" w:rsidRPr="00B0276C" w:rsidRDefault="00A3510B" w:rsidP="00A3510B">
      <w:pPr>
        <w:wordWrap/>
        <w:rPr>
          <w:rFonts w:ascii="Times New Roman" w:hAnsi="Times New Roman" w:cs="Times New Roman"/>
          <w:szCs w:val="20"/>
        </w:rPr>
      </w:pPr>
    </w:p>
    <w:p w14:paraId="74F5FB11" w14:textId="61FF3C2D" w:rsidR="000F0445" w:rsidRPr="00B0276C" w:rsidRDefault="00A61857" w:rsidP="004D2C2A">
      <w:pPr>
        <w:wordWrap/>
        <w:rPr>
          <w:rFonts w:ascii="Times New Roman" w:hAnsi="Times New Roman" w:cs="Times New Roman"/>
          <w:szCs w:val="20"/>
        </w:rPr>
      </w:pPr>
      <w:r w:rsidRPr="00B0276C">
        <w:rPr>
          <w:rFonts w:ascii="Times New Roman" w:hAnsi="Times New Roman" w:cs="Times New Roman"/>
          <w:szCs w:val="20"/>
        </w:rPr>
        <w:t>Figure 6 shows the reaction profile of reaction using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xml:space="preserve"> under the high condition in cellulose depolymerization</w:t>
      </w:r>
      <w:r w:rsidR="00967854" w:rsidRPr="00B0276C">
        <w:rPr>
          <w:rFonts w:ascii="Times New Roman" w:hAnsi="Times New Roman" w:cs="Times New Roman"/>
          <w:szCs w:val="20"/>
        </w:rPr>
        <w:t>,</w:t>
      </w:r>
      <w:r w:rsidRPr="00B0276C">
        <w:rPr>
          <w:rFonts w:ascii="Times New Roman" w:hAnsi="Times New Roman" w:cs="Times New Roman"/>
          <w:szCs w:val="20"/>
        </w:rPr>
        <w:t xml:space="preserve"> leading to the formation of LA. According to Figure 6, the yield of all products </w:t>
      </w:r>
      <w:r w:rsidR="000F0445" w:rsidRPr="00B0276C">
        <w:rPr>
          <w:rFonts w:ascii="Times New Roman" w:hAnsi="Times New Roman" w:cs="Times New Roman"/>
          <w:szCs w:val="20"/>
        </w:rPr>
        <w:t xml:space="preserve">(HMF, LA, and FA) </w:t>
      </w:r>
      <w:r w:rsidRPr="00B0276C">
        <w:rPr>
          <w:rFonts w:ascii="Times New Roman" w:hAnsi="Times New Roman" w:cs="Times New Roman"/>
          <w:szCs w:val="20"/>
        </w:rPr>
        <w:t>increase</w:t>
      </w:r>
      <w:r w:rsidR="00967854" w:rsidRPr="00B0276C">
        <w:rPr>
          <w:rFonts w:ascii="Times New Roman" w:hAnsi="Times New Roman" w:cs="Times New Roman"/>
          <w:szCs w:val="20"/>
        </w:rPr>
        <w:t>d</w:t>
      </w:r>
      <w:r w:rsidRPr="00B0276C">
        <w:rPr>
          <w:rFonts w:ascii="Times New Roman" w:hAnsi="Times New Roman" w:cs="Times New Roman"/>
          <w:szCs w:val="20"/>
        </w:rPr>
        <w:t xml:space="preserve"> overtime except for glucose. An increasing yield of glucose was reported </w:t>
      </w:r>
      <w:r w:rsidR="00967854" w:rsidRPr="00B0276C">
        <w:rPr>
          <w:rFonts w:ascii="Times New Roman" w:hAnsi="Times New Roman" w:cs="Times New Roman"/>
          <w:szCs w:val="20"/>
        </w:rPr>
        <w:t>un</w:t>
      </w:r>
      <w:r w:rsidRPr="00B0276C">
        <w:rPr>
          <w:rFonts w:ascii="Times New Roman" w:hAnsi="Times New Roman" w:cs="Times New Roman"/>
          <w:szCs w:val="20"/>
        </w:rPr>
        <w:t>til 2 h</w:t>
      </w:r>
      <w:r w:rsidR="00FC46A5">
        <w:rPr>
          <w:rFonts w:ascii="Times New Roman" w:hAnsi="Times New Roman" w:cs="Times New Roman"/>
          <w:szCs w:val="20"/>
        </w:rPr>
        <w:t>ou</w:t>
      </w:r>
      <w:r w:rsidRPr="00B0276C">
        <w:rPr>
          <w:rFonts w:ascii="Times New Roman" w:hAnsi="Times New Roman" w:cs="Times New Roman"/>
          <w:szCs w:val="20"/>
        </w:rPr>
        <w:t>rs of reaction, then the yield subsequently decreased. This might be due to the glucose already be</w:t>
      </w:r>
      <w:r w:rsidR="000F6E36" w:rsidRPr="00B0276C">
        <w:rPr>
          <w:rFonts w:ascii="Times New Roman" w:hAnsi="Times New Roman" w:cs="Times New Roman"/>
          <w:szCs w:val="20"/>
        </w:rPr>
        <w:t>ing</w:t>
      </w:r>
      <w:r w:rsidRPr="00B0276C">
        <w:rPr>
          <w:rFonts w:ascii="Times New Roman" w:hAnsi="Times New Roman" w:cs="Times New Roman"/>
          <w:szCs w:val="20"/>
        </w:rPr>
        <w:t xml:space="preserve"> used up in converting to other products</w:t>
      </w:r>
      <w:r w:rsidR="006627D0" w:rsidRPr="00B0276C">
        <w:rPr>
          <w:rFonts w:ascii="Times New Roman" w:hAnsi="Times New Roman" w:cs="Times New Roman"/>
          <w:szCs w:val="20"/>
        </w:rPr>
        <w:t xml:space="preserve">. Since </w:t>
      </w:r>
      <w:r w:rsidR="00306278" w:rsidRPr="00B0276C">
        <w:rPr>
          <w:rFonts w:ascii="Times New Roman" w:hAnsi="Times New Roman" w:cs="Times New Roman"/>
          <w:szCs w:val="20"/>
        </w:rPr>
        <w:t xml:space="preserve">the </w:t>
      </w:r>
      <w:r w:rsidR="006627D0" w:rsidRPr="00B0276C">
        <w:rPr>
          <w:rFonts w:ascii="Times New Roman" w:hAnsi="Times New Roman" w:cs="Times New Roman"/>
          <w:szCs w:val="20"/>
        </w:rPr>
        <w:t xml:space="preserve">hydrolysis of cellulose to glucose </w:t>
      </w:r>
      <w:r w:rsidR="00306278" w:rsidRPr="00B0276C">
        <w:rPr>
          <w:rFonts w:ascii="Times New Roman" w:hAnsi="Times New Roman" w:cs="Times New Roman"/>
          <w:szCs w:val="20"/>
        </w:rPr>
        <w:t xml:space="preserve">was </w:t>
      </w:r>
      <w:r w:rsidR="006627D0" w:rsidRPr="00B0276C">
        <w:rPr>
          <w:rFonts w:ascii="Times New Roman" w:hAnsi="Times New Roman" w:cs="Times New Roman"/>
          <w:szCs w:val="20"/>
        </w:rPr>
        <w:t xml:space="preserve">the rate-determining step, once glucose </w:t>
      </w:r>
      <w:r w:rsidR="00306278" w:rsidRPr="00B0276C">
        <w:rPr>
          <w:rFonts w:ascii="Times New Roman" w:hAnsi="Times New Roman" w:cs="Times New Roman"/>
          <w:szCs w:val="20"/>
        </w:rPr>
        <w:t xml:space="preserve">was </w:t>
      </w:r>
      <w:r w:rsidR="006627D0" w:rsidRPr="00B0276C">
        <w:rPr>
          <w:rFonts w:ascii="Times New Roman" w:hAnsi="Times New Roman" w:cs="Times New Roman"/>
          <w:szCs w:val="20"/>
        </w:rPr>
        <w:t xml:space="preserve">formed, it </w:t>
      </w:r>
      <w:r w:rsidR="00306278" w:rsidRPr="00B0276C">
        <w:rPr>
          <w:rFonts w:ascii="Times New Roman" w:hAnsi="Times New Roman" w:cs="Times New Roman"/>
          <w:szCs w:val="20"/>
        </w:rPr>
        <w:t xml:space="preserve">was </w:t>
      </w:r>
      <w:r w:rsidR="006627D0" w:rsidRPr="00B0276C">
        <w:rPr>
          <w:rFonts w:ascii="Times New Roman" w:hAnsi="Times New Roman" w:cs="Times New Roman"/>
          <w:szCs w:val="20"/>
        </w:rPr>
        <w:t xml:space="preserve">much easier to break down the glucose bond to other products. Hence, </w:t>
      </w:r>
      <w:r w:rsidR="00306278" w:rsidRPr="00B0276C">
        <w:rPr>
          <w:rFonts w:ascii="Times New Roman" w:hAnsi="Times New Roman" w:cs="Times New Roman"/>
          <w:szCs w:val="20"/>
        </w:rPr>
        <w:t xml:space="preserve">it </w:t>
      </w:r>
      <w:r w:rsidR="006627D0" w:rsidRPr="00B0276C">
        <w:rPr>
          <w:rFonts w:ascii="Times New Roman" w:hAnsi="Times New Roman" w:cs="Times New Roman"/>
          <w:szCs w:val="20"/>
        </w:rPr>
        <w:t>result</w:t>
      </w:r>
      <w:r w:rsidR="00306278" w:rsidRPr="00B0276C">
        <w:rPr>
          <w:rFonts w:ascii="Times New Roman" w:hAnsi="Times New Roman" w:cs="Times New Roman"/>
          <w:szCs w:val="20"/>
        </w:rPr>
        <w:t>ed</w:t>
      </w:r>
      <w:r w:rsidR="006627D0" w:rsidRPr="00B0276C">
        <w:rPr>
          <w:rFonts w:ascii="Times New Roman" w:hAnsi="Times New Roman" w:cs="Times New Roman"/>
          <w:szCs w:val="20"/>
        </w:rPr>
        <w:t xml:space="preserve"> in the formation of HMF</w:t>
      </w:r>
      <w:r w:rsidR="000F0445" w:rsidRPr="00B0276C">
        <w:rPr>
          <w:rFonts w:ascii="Times New Roman" w:hAnsi="Times New Roman" w:cs="Times New Roman"/>
          <w:szCs w:val="20"/>
        </w:rPr>
        <w:t xml:space="preserve"> (5.73%)</w:t>
      </w:r>
      <w:r w:rsidR="006627D0" w:rsidRPr="00B0276C">
        <w:rPr>
          <w:rFonts w:ascii="Times New Roman" w:hAnsi="Times New Roman" w:cs="Times New Roman"/>
          <w:szCs w:val="20"/>
        </w:rPr>
        <w:t>, LA</w:t>
      </w:r>
      <w:r w:rsidR="000F0445" w:rsidRPr="00B0276C">
        <w:rPr>
          <w:rFonts w:ascii="Times New Roman" w:hAnsi="Times New Roman" w:cs="Times New Roman"/>
          <w:szCs w:val="20"/>
        </w:rPr>
        <w:t xml:space="preserve"> (17.4%)</w:t>
      </w:r>
      <w:r w:rsidR="006627D0" w:rsidRPr="00B0276C">
        <w:rPr>
          <w:rFonts w:ascii="Times New Roman" w:hAnsi="Times New Roman" w:cs="Times New Roman"/>
          <w:szCs w:val="20"/>
        </w:rPr>
        <w:t xml:space="preserve">, and FA </w:t>
      </w:r>
      <w:r w:rsidR="000F0445" w:rsidRPr="00B0276C">
        <w:rPr>
          <w:rFonts w:ascii="Times New Roman" w:hAnsi="Times New Roman" w:cs="Times New Roman"/>
          <w:szCs w:val="20"/>
        </w:rPr>
        <w:t xml:space="preserve">(0.77%) </w:t>
      </w:r>
      <w:r w:rsidR="006627D0" w:rsidRPr="00B0276C">
        <w:rPr>
          <w:rFonts w:ascii="Times New Roman" w:hAnsi="Times New Roman" w:cs="Times New Roman"/>
          <w:szCs w:val="20"/>
        </w:rPr>
        <w:t xml:space="preserve">at the 30 min of reaction time. </w:t>
      </w:r>
      <w:r w:rsidR="009E29CC" w:rsidRPr="00B0276C">
        <w:rPr>
          <w:rFonts w:ascii="Times New Roman" w:hAnsi="Times New Roman" w:cs="Times New Roman"/>
          <w:szCs w:val="20"/>
        </w:rPr>
        <w:t>As a result</w:t>
      </w:r>
      <w:r w:rsidR="000F0445" w:rsidRPr="00B0276C">
        <w:rPr>
          <w:rFonts w:ascii="Times New Roman" w:hAnsi="Times New Roman" w:cs="Times New Roman"/>
          <w:szCs w:val="20"/>
        </w:rPr>
        <w:t>, 73.9% of cellulose was converted to product</w:t>
      </w:r>
      <w:r w:rsidR="009E29CC" w:rsidRPr="00B0276C">
        <w:rPr>
          <w:rFonts w:ascii="Times New Roman" w:hAnsi="Times New Roman" w:cs="Times New Roman"/>
          <w:szCs w:val="20"/>
        </w:rPr>
        <w:t>s,</w:t>
      </w:r>
      <w:r w:rsidR="000F0445" w:rsidRPr="00B0276C">
        <w:rPr>
          <w:rFonts w:ascii="Times New Roman" w:hAnsi="Times New Roman" w:cs="Times New Roman"/>
          <w:szCs w:val="20"/>
        </w:rPr>
        <w:t xml:space="preserve"> and 43.4% of </w:t>
      </w:r>
      <w:r w:rsidR="009E29CC" w:rsidRPr="00B0276C">
        <w:rPr>
          <w:rFonts w:ascii="Times New Roman" w:hAnsi="Times New Roman" w:cs="Times New Roman"/>
          <w:szCs w:val="20"/>
        </w:rPr>
        <w:t>LA</w:t>
      </w:r>
      <w:r w:rsidR="000F0445" w:rsidRPr="00B0276C">
        <w:rPr>
          <w:rFonts w:ascii="Times New Roman" w:hAnsi="Times New Roman" w:cs="Times New Roman"/>
          <w:szCs w:val="20"/>
        </w:rPr>
        <w:t xml:space="preserve"> </w:t>
      </w:r>
      <w:r w:rsidR="009E29CC" w:rsidRPr="00B0276C">
        <w:rPr>
          <w:rFonts w:ascii="Times New Roman" w:hAnsi="Times New Roman" w:cs="Times New Roman"/>
          <w:szCs w:val="20"/>
        </w:rPr>
        <w:t xml:space="preserve">yield </w:t>
      </w:r>
      <w:r w:rsidR="000F0445" w:rsidRPr="00B0276C">
        <w:rPr>
          <w:rFonts w:ascii="Times New Roman" w:hAnsi="Times New Roman" w:cs="Times New Roman"/>
          <w:szCs w:val="20"/>
        </w:rPr>
        <w:t>was produced at the end of the reaction.</w:t>
      </w:r>
    </w:p>
    <w:p w14:paraId="48935F38" w14:textId="77777777" w:rsidR="00A3510B" w:rsidRPr="00B0276C" w:rsidRDefault="00A3510B" w:rsidP="004D2C2A">
      <w:pPr>
        <w:wordWrap/>
        <w:rPr>
          <w:rFonts w:ascii="Times New Roman" w:hAnsi="Times New Roman" w:cs="Times New Roman"/>
          <w:szCs w:val="20"/>
        </w:rPr>
      </w:pPr>
    </w:p>
    <w:p w14:paraId="25E514A3" w14:textId="77777777" w:rsidR="004D2C2A" w:rsidRPr="00B0276C" w:rsidRDefault="004D2C2A" w:rsidP="0076182A">
      <w:pPr>
        <w:wordWrap/>
        <w:jc w:val="center"/>
        <w:rPr>
          <w:rFonts w:ascii="Times New Roman" w:hAnsi="Times New Roman" w:cs="Times New Roman"/>
          <w:szCs w:val="20"/>
        </w:rPr>
      </w:pPr>
      <w:r w:rsidRPr="00B0276C">
        <w:rPr>
          <w:rFonts w:ascii="Times New Roman" w:hAnsi="Times New Roman" w:cs="Times New Roman"/>
          <w:noProof/>
          <w:szCs w:val="20"/>
        </w:rPr>
        <w:lastRenderedPageBreak/>
        <w:drawing>
          <wp:anchor distT="0" distB="0" distL="114300" distR="114300" simplePos="0" relativeHeight="251732992" behindDoc="0" locked="0" layoutInCell="1" allowOverlap="1" wp14:anchorId="1926452D" wp14:editId="4AAE9BD0">
            <wp:simplePos x="0" y="0"/>
            <wp:positionH relativeFrom="column">
              <wp:posOffset>497434</wp:posOffset>
            </wp:positionH>
            <wp:positionV relativeFrom="paragraph">
              <wp:posOffset>0</wp:posOffset>
            </wp:positionV>
            <wp:extent cx="4744034" cy="2531059"/>
            <wp:effectExtent l="0" t="0" r="0" b="3175"/>
            <wp:wrapSquare wrapText="bothSides"/>
            <wp:docPr id="1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4DA03E95" w14:textId="77777777" w:rsidR="0076182A" w:rsidRDefault="0076182A" w:rsidP="00C926E8">
      <w:pPr>
        <w:pStyle w:val="Caption"/>
        <w:wordWrap/>
        <w:spacing w:before="240" w:after="0"/>
        <w:jc w:val="center"/>
        <w:rPr>
          <w:rFonts w:ascii="Times New Roman" w:hAnsi="Times New Roman" w:cs="Times New Roman"/>
          <w:b w:val="0"/>
          <w:color w:val="auto"/>
          <w:sz w:val="20"/>
          <w:szCs w:val="20"/>
        </w:rPr>
      </w:pPr>
      <w:bookmarkStart w:id="12" w:name="_Toc75783045"/>
    </w:p>
    <w:p w14:paraId="33A272BB" w14:textId="77777777" w:rsidR="0076182A" w:rsidRDefault="0076182A" w:rsidP="00C926E8">
      <w:pPr>
        <w:pStyle w:val="Caption"/>
        <w:wordWrap/>
        <w:spacing w:before="240" w:after="0"/>
        <w:jc w:val="center"/>
        <w:rPr>
          <w:rFonts w:ascii="Times New Roman" w:hAnsi="Times New Roman" w:cs="Times New Roman"/>
          <w:b w:val="0"/>
          <w:color w:val="auto"/>
          <w:sz w:val="20"/>
          <w:szCs w:val="20"/>
        </w:rPr>
      </w:pPr>
    </w:p>
    <w:p w14:paraId="0EEA5897" w14:textId="77777777" w:rsidR="0076182A" w:rsidRDefault="0076182A" w:rsidP="00C926E8">
      <w:pPr>
        <w:pStyle w:val="Caption"/>
        <w:wordWrap/>
        <w:spacing w:before="240" w:after="0"/>
        <w:jc w:val="center"/>
        <w:rPr>
          <w:rFonts w:ascii="Times New Roman" w:hAnsi="Times New Roman" w:cs="Times New Roman"/>
          <w:b w:val="0"/>
          <w:color w:val="auto"/>
          <w:sz w:val="20"/>
          <w:szCs w:val="20"/>
        </w:rPr>
      </w:pPr>
    </w:p>
    <w:p w14:paraId="17CE1A00" w14:textId="77777777" w:rsidR="0076182A" w:rsidRDefault="0076182A" w:rsidP="00C926E8">
      <w:pPr>
        <w:pStyle w:val="Caption"/>
        <w:wordWrap/>
        <w:spacing w:before="240" w:after="0"/>
        <w:jc w:val="center"/>
        <w:rPr>
          <w:rFonts w:ascii="Times New Roman" w:hAnsi="Times New Roman" w:cs="Times New Roman"/>
          <w:b w:val="0"/>
          <w:color w:val="auto"/>
          <w:sz w:val="20"/>
          <w:szCs w:val="20"/>
        </w:rPr>
      </w:pPr>
    </w:p>
    <w:p w14:paraId="12B13B38" w14:textId="77777777" w:rsidR="0076182A" w:rsidRDefault="0076182A" w:rsidP="00C926E8">
      <w:pPr>
        <w:pStyle w:val="Caption"/>
        <w:wordWrap/>
        <w:spacing w:before="240" w:after="0"/>
        <w:jc w:val="center"/>
        <w:rPr>
          <w:rFonts w:ascii="Times New Roman" w:hAnsi="Times New Roman" w:cs="Times New Roman"/>
          <w:b w:val="0"/>
          <w:color w:val="auto"/>
          <w:sz w:val="20"/>
          <w:szCs w:val="20"/>
        </w:rPr>
      </w:pPr>
    </w:p>
    <w:p w14:paraId="1D497FB9" w14:textId="77777777" w:rsidR="0076182A" w:rsidRDefault="0076182A" w:rsidP="00C926E8">
      <w:pPr>
        <w:pStyle w:val="Caption"/>
        <w:wordWrap/>
        <w:spacing w:before="240" w:after="0"/>
        <w:jc w:val="center"/>
        <w:rPr>
          <w:rFonts w:ascii="Times New Roman" w:hAnsi="Times New Roman" w:cs="Times New Roman"/>
          <w:b w:val="0"/>
          <w:color w:val="auto"/>
          <w:sz w:val="20"/>
          <w:szCs w:val="20"/>
        </w:rPr>
      </w:pPr>
    </w:p>
    <w:p w14:paraId="7DD42188" w14:textId="77777777" w:rsidR="0076182A" w:rsidRDefault="0076182A" w:rsidP="00C926E8">
      <w:pPr>
        <w:pStyle w:val="Caption"/>
        <w:wordWrap/>
        <w:spacing w:before="240" w:after="0"/>
        <w:jc w:val="center"/>
        <w:rPr>
          <w:rFonts w:ascii="Times New Roman" w:hAnsi="Times New Roman" w:cs="Times New Roman"/>
          <w:b w:val="0"/>
          <w:color w:val="auto"/>
          <w:sz w:val="20"/>
          <w:szCs w:val="20"/>
        </w:rPr>
      </w:pPr>
    </w:p>
    <w:p w14:paraId="44DCED49" w14:textId="6A87F291" w:rsidR="0076182A" w:rsidRDefault="0076182A" w:rsidP="0076182A">
      <w:pPr>
        <w:pStyle w:val="Caption"/>
        <w:wordWrap/>
        <w:spacing w:before="240" w:after="0"/>
        <w:rPr>
          <w:rFonts w:ascii="Times New Roman" w:hAnsi="Times New Roman" w:cs="Times New Roman"/>
          <w:b w:val="0"/>
          <w:color w:val="auto"/>
          <w:sz w:val="20"/>
          <w:szCs w:val="20"/>
        </w:rPr>
      </w:pPr>
    </w:p>
    <w:p w14:paraId="7C7197D6" w14:textId="77777777" w:rsidR="0076182A" w:rsidRPr="0076182A" w:rsidRDefault="0076182A" w:rsidP="0076182A"/>
    <w:p w14:paraId="484C5D3B" w14:textId="719E3A79" w:rsidR="004D2C2A" w:rsidRPr="0076182A" w:rsidRDefault="004D2C2A" w:rsidP="0076182A">
      <w:pPr>
        <w:pStyle w:val="Caption"/>
        <w:wordWrap/>
        <w:spacing w:before="240" w:after="0"/>
        <w:ind w:left="709" w:hanging="709"/>
        <w:rPr>
          <w:rFonts w:ascii="Times New Roman" w:hAnsi="Times New Roman" w:cs="Times New Roman"/>
          <w:b w:val="0"/>
          <w:color w:val="auto"/>
          <w:sz w:val="20"/>
          <w:szCs w:val="20"/>
        </w:rPr>
      </w:pPr>
      <w:r w:rsidRPr="0076182A">
        <w:rPr>
          <w:rFonts w:ascii="Times New Roman" w:hAnsi="Times New Roman" w:cs="Times New Roman"/>
          <w:b w:val="0"/>
          <w:color w:val="auto"/>
          <w:sz w:val="20"/>
          <w:szCs w:val="20"/>
        </w:rPr>
        <w:t>Figure 6</w:t>
      </w:r>
      <w:r w:rsidR="00677E80" w:rsidRPr="0076182A">
        <w:rPr>
          <w:rFonts w:ascii="Times New Roman" w:hAnsi="Times New Roman" w:cs="Times New Roman"/>
          <w:b w:val="0"/>
          <w:color w:val="auto"/>
          <w:sz w:val="20"/>
          <w:szCs w:val="20"/>
        </w:rPr>
        <w:t>.</w:t>
      </w:r>
      <w:r w:rsidRPr="0076182A">
        <w:rPr>
          <w:rFonts w:ascii="Times New Roman" w:hAnsi="Times New Roman" w:cs="Times New Roman"/>
          <w:b w:val="0"/>
          <w:color w:val="auto"/>
          <w:sz w:val="20"/>
          <w:szCs w:val="20"/>
        </w:rPr>
        <w:t xml:space="preserve"> Reaction profile for catalyst Pd/SiO</w:t>
      </w:r>
      <w:r w:rsidRPr="0076182A">
        <w:rPr>
          <w:rFonts w:ascii="Times New Roman" w:hAnsi="Times New Roman" w:cs="Times New Roman"/>
          <w:b w:val="0"/>
          <w:color w:val="auto"/>
          <w:sz w:val="20"/>
          <w:szCs w:val="20"/>
          <w:vertAlign w:val="subscript"/>
        </w:rPr>
        <w:t>2</w:t>
      </w:r>
      <w:r w:rsidRPr="0076182A">
        <w:rPr>
          <w:rFonts w:ascii="Times New Roman" w:hAnsi="Times New Roman" w:cs="Times New Roman"/>
          <w:b w:val="0"/>
          <w:color w:val="auto"/>
          <w:sz w:val="20"/>
          <w:szCs w:val="20"/>
        </w:rPr>
        <w:t>-Al</w:t>
      </w:r>
      <w:r w:rsidRPr="0076182A">
        <w:rPr>
          <w:rFonts w:ascii="Times New Roman" w:hAnsi="Times New Roman" w:cs="Times New Roman"/>
          <w:b w:val="0"/>
          <w:color w:val="auto"/>
          <w:sz w:val="20"/>
          <w:szCs w:val="20"/>
          <w:vertAlign w:val="subscript"/>
        </w:rPr>
        <w:t>2</w:t>
      </w:r>
      <w:r w:rsidRPr="0076182A">
        <w:rPr>
          <w:rFonts w:ascii="Times New Roman" w:hAnsi="Times New Roman" w:cs="Times New Roman"/>
          <w:b w:val="0"/>
          <w:color w:val="auto"/>
          <w:sz w:val="20"/>
          <w:szCs w:val="20"/>
        </w:rPr>
        <w:t>O</w:t>
      </w:r>
      <w:r w:rsidRPr="0076182A">
        <w:rPr>
          <w:rFonts w:ascii="Times New Roman" w:hAnsi="Times New Roman" w:cs="Times New Roman"/>
          <w:b w:val="0"/>
          <w:color w:val="auto"/>
          <w:sz w:val="20"/>
          <w:szCs w:val="20"/>
          <w:vertAlign w:val="subscript"/>
        </w:rPr>
        <w:t>3</w:t>
      </w:r>
      <w:bookmarkEnd w:id="12"/>
      <w:r w:rsidR="0076182A" w:rsidRPr="0076182A">
        <w:rPr>
          <w:rFonts w:ascii="Times New Roman" w:hAnsi="Times New Roman" w:cs="Times New Roman"/>
          <w:b w:val="0"/>
          <w:color w:val="auto"/>
          <w:sz w:val="20"/>
          <w:szCs w:val="20"/>
        </w:rPr>
        <w:t xml:space="preserve">. </w:t>
      </w:r>
      <w:r w:rsidRPr="0076182A">
        <w:rPr>
          <w:rFonts w:ascii="Times New Roman" w:hAnsi="Times New Roman" w:cs="Times New Roman"/>
          <w:b w:val="0"/>
          <w:color w:val="auto"/>
          <w:sz w:val="20"/>
          <w:szCs w:val="20"/>
        </w:rPr>
        <w:t>Note: Reaction condition: 1.5 g of cellulose, 0.5 g of catalyst (pre-reduction at an agitation speed of 1300 rpm in H</w:t>
      </w:r>
      <w:r w:rsidRPr="0076182A">
        <w:rPr>
          <w:rFonts w:ascii="Times New Roman" w:hAnsi="Times New Roman" w:cs="Times New Roman"/>
          <w:b w:val="0"/>
          <w:color w:val="auto"/>
          <w:sz w:val="20"/>
          <w:szCs w:val="20"/>
          <w:vertAlign w:val="subscript"/>
        </w:rPr>
        <w:t>2</w:t>
      </w:r>
      <w:r w:rsidRPr="0076182A">
        <w:rPr>
          <w:rFonts w:ascii="Times New Roman" w:hAnsi="Times New Roman" w:cs="Times New Roman"/>
          <w:b w:val="0"/>
          <w:color w:val="auto"/>
          <w:sz w:val="20"/>
          <w:szCs w:val="20"/>
        </w:rPr>
        <w:t xml:space="preserve"> at 150˚C for 1 h</w:t>
      </w:r>
      <w:r w:rsidR="0076182A">
        <w:rPr>
          <w:rFonts w:ascii="Times New Roman" w:hAnsi="Times New Roman" w:cs="Times New Roman"/>
          <w:b w:val="0"/>
          <w:color w:val="auto"/>
          <w:sz w:val="20"/>
          <w:szCs w:val="20"/>
        </w:rPr>
        <w:t>ou</w:t>
      </w:r>
      <w:r w:rsidRPr="0076182A">
        <w:rPr>
          <w:rFonts w:ascii="Times New Roman" w:hAnsi="Times New Roman" w:cs="Times New Roman"/>
          <w:b w:val="0"/>
          <w:color w:val="auto"/>
          <w:sz w:val="20"/>
          <w:szCs w:val="20"/>
        </w:rPr>
        <w:t>r), reaction temperature of 200 ˚C, agitation speed of 1100 rpm, and reaction time of 8 h</w:t>
      </w:r>
      <w:r w:rsidR="0076182A">
        <w:rPr>
          <w:rFonts w:ascii="Times New Roman" w:hAnsi="Times New Roman" w:cs="Times New Roman"/>
          <w:b w:val="0"/>
          <w:color w:val="auto"/>
          <w:sz w:val="20"/>
          <w:szCs w:val="20"/>
        </w:rPr>
        <w:t>ou</w:t>
      </w:r>
      <w:r w:rsidRPr="0076182A">
        <w:rPr>
          <w:rFonts w:ascii="Times New Roman" w:hAnsi="Times New Roman" w:cs="Times New Roman"/>
          <w:b w:val="0"/>
          <w:color w:val="auto"/>
          <w:sz w:val="20"/>
          <w:szCs w:val="20"/>
        </w:rPr>
        <w:t>rs</w:t>
      </w:r>
      <w:r w:rsidR="002E57BD" w:rsidRPr="0076182A">
        <w:rPr>
          <w:rFonts w:ascii="Times New Roman" w:hAnsi="Times New Roman" w:cs="Times New Roman"/>
          <w:b w:val="0"/>
          <w:color w:val="auto"/>
          <w:sz w:val="20"/>
          <w:szCs w:val="20"/>
        </w:rPr>
        <w:t>.</w:t>
      </w:r>
    </w:p>
    <w:p w14:paraId="08D43B71" w14:textId="77777777" w:rsidR="00A61857" w:rsidRPr="00B0276C" w:rsidRDefault="00A61857" w:rsidP="00677E80">
      <w:pPr>
        <w:outlineLvl w:val="0"/>
        <w:rPr>
          <w:rFonts w:ascii="Times New Roman" w:hAnsi="Times New Roman" w:cs="Times New Roman"/>
          <w:szCs w:val="20"/>
        </w:rPr>
      </w:pPr>
    </w:p>
    <w:p w14:paraId="33650795" w14:textId="77777777" w:rsidR="00785CA6" w:rsidRPr="00B0276C" w:rsidRDefault="00785CA6" w:rsidP="00785CA6">
      <w:pPr>
        <w:jc w:val="center"/>
        <w:outlineLvl w:val="0"/>
        <w:rPr>
          <w:rFonts w:ascii="Times New Roman" w:hAnsi="Times New Roman" w:cs="Times New Roman"/>
          <w:b/>
          <w:szCs w:val="20"/>
        </w:rPr>
      </w:pPr>
      <w:r w:rsidRPr="00B0276C">
        <w:rPr>
          <w:rFonts w:ascii="Times New Roman" w:hAnsi="Times New Roman" w:cs="Times New Roman"/>
          <w:b/>
          <w:szCs w:val="20"/>
        </w:rPr>
        <w:t>Conclusion</w:t>
      </w:r>
    </w:p>
    <w:p w14:paraId="0A21813B" w14:textId="5F6DA6CC" w:rsidR="00677E80" w:rsidRPr="00B0276C" w:rsidRDefault="00677E80" w:rsidP="00677E80">
      <w:pPr>
        <w:rPr>
          <w:rFonts w:ascii="Times New Roman" w:hAnsi="Times New Roman" w:cs="Times New Roman"/>
          <w:szCs w:val="20"/>
        </w:rPr>
      </w:pPr>
      <w:r w:rsidRPr="00B0276C">
        <w:rPr>
          <w:rFonts w:ascii="Times New Roman" w:hAnsi="Times New Roman" w:cs="Times New Roman"/>
          <w:szCs w:val="20"/>
        </w:rPr>
        <w:t xml:space="preserve">From this research, it can be concluded that the conversion of cellulose to LA is highly influenced by </w:t>
      </w:r>
      <w:r w:rsidR="00306278" w:rsidRPr="00B0276C">
        <w:rPr>
          <w:rFonts w:ascii="Times New Roman" w:hAnsi="Times New Roman" w:cs="Times New Roman"/>
          <w:szCs w:val="20"/>
        </w:rPr>
        <w:t xml:space="preserve">the </w:t>
      </w:r>
      <w:r w:rsidRPr="00B0276C">
        <w:rPr>
          <w:rFonts w:ascii="Times New Roman" w:hAnsi="Times New Roman" w:cs="Times New Roman"/>
          <w:szCs w:val="20"/>
        </w:rPr>
        <w:t>reaction parameters</w:t>
      </w:r>
      <w:r w:rsidR="00306278" w:rsidRPr="00B0276C">
        <w:rPr>
          <w:rFonts w:ascii="Times New Roman" w:hAnsi="Times New Roman" w:cs="Times New Roman"/>
          <w:szCs w:val="20"/>
        </w:rPr>
        <w:t>:</w:t>
      </w:r>
      <w:r w:rsidRPr="00B0276C">
        <w:rPr>
          <w:rFonts w:ascii="Times New Roman" w:hAnsi="Times New Roman" w:cs="Times New Roman"/>
          <w:szCs w:val="20"/>
        </w:rPr>
        <w:t xml:space="preserve"> agitation speed (1100 rpm), temperature (200 ˚C), and substrate loading (1.5 g) with catalyst pre-reduction at the temperature of 150 ˚C and stirred at 1300 rpm for 1 h</w:t>
      </w:r>
      <w:r w:rsidR="0076182A">
        <w:rPr>
          <w:rFonts w:ascii="Times New Roman" w:hAnsi="Times New Roman" w:cs="Times New Roman"/>
          <w:szCs w:val="20"/>
        </w:rPr>
        <w:t>ou</w:t>
      </w:r>
      <w:r w:rsidRPr="00B0276C">
        <w:rPr>
          <w:rFonts w:ascii="Times New Roman" w:hAnsi="Times New Roman" w:cs="Times New Roman"/>
          <w:szCs w:val="20"/>
        </w:rPr>
        <w:t xml:space="preserve">r. It was </w:t>
      </w:r>
      <w:r w:rsidR="00306278" w:rsidRPr="00B0276C">
        <w:rPr>
          <w:rFonts w:ascii="Times New Roman" w:hAnsi="Times New Roman" w:cs="Times New Roman"/>
          <w:szCs w:val="20"/>
        </w:rPr>
        <w:t xml:space="preserve">observed </w:t>
      </w:r>
      <w:r w:rsidRPr="00B0276C">
        <w:rPr>
          <w:rFonts w:ascii="Times New Roman" w:hAnsi="Times New Roman" w:cs="Times New Roman"/>
          <w:szCs w:val="20"/>
        </w:rPr>
        <w:t>that under these conditions</w:t>
      </w:r>
      <w:r w:rsidR="00781E99" w:rsidRPr="00B0276C">
        <w:rPr>
          <w:rFonts w:ascii="Times New Roman" w:hAnsi="Times New Roman" w:cs="Times New Roman"/>
          <w:szCs w:val="20"/>
        </w:rPr>
        <w:t>,</w:t>
      </w:r>
      <w:r w:rsidRPr="00B0276C">
        <w:rPr>
          <w:rFonts w:ascii="Times New Roman" w:hAnsi="Times New Roman" w:cs="Times New Roman"/>
          <w:szCs w:val="20"/>
        </w:rPr>
        <w:t xml:space="preserve"> </w:t>
      </w:r>
      <w:r w:rsidR="00306278" w:rsidRPr="00B0276C">
        <w:rPr>
          <w:rFonts w:ascii="Times New Roman" w:hAnsi="Times New Roman" w:cs="Times New Roman"/>
          <w:szCs w:val="20"/>
        </w:rPr>
        <w:t xml:space="preserve">the </w:t>
      </w:r>
      <w:r w:rsidRPr="00B0276C">
        <w:rPr>
          <w:rFonts w:ascii="Times New Roman" w:hAnsi="Times New Roman" w:cs="Times New Roman"/>
          <w:szCs w:val="20"/>
        </w:rPr>
        <w:t xml:space="preserve">LA produced was at the highest which </w:t>
      </w:r>
      <w:r w:rsidR="00306278" w:rsidRPr="00B0276C">
        <w:rPr>
          <w:rFonts w:ascii="Times New Roman" w:hAnsi="Times New Roman" w:cs="Times New Roman"/>
          <w:szCs w:val="20"/>
        </w:rPr>
        <w:t xml:space="preserve">was </w:t>
      </w:r>
      <w:r w:rsidRPr="00B0276C">
        <w:rPr>
          <w:rFonts w:ascii="Times New Roman" w:hAnsi="Times New Roman" w:cs="Times New Roman"/>
          <w:szCs w:val="20"/>
        </w:rPr>
        <w:t xml:space="preserve">43.3% and the conversion of cellulose </w:t>
      </w:r>
      <w:r w:rsidR="00306278" w:rsidRPr="00B0276C">
        <w:rPr>
          <w:rFonts w:ascii="Times New Roman" w:hAnsi="Times New Roman" w:cs="Times New Roman"/>
          <w:szCs w:val="20"/>
        </w:rPr>
        <w:t xml:space="preserve">was </w:t>
      </w:r>
      <w:r w:rsidRPr="00B0276C">
        <w:rPr>
          <w:rFonts w:ascii="Times New Roman" w:hAnsi="Times New Roman" w:cs="Times New Roman"/>
          <w:szCs w:val="20"/>
        </w:rPr>
        <w:t xml:space="preserve">up to 73.9%. </w:t>
      </w:r>
      <w:r w:rsidR="00306278" w:rsidRPr="00B0276C">
        <w:rPr>
          <w:rFonts w:ascii="Times New Roman" w:hAnsi="Times New Roman" w:cs="Times New Roman"/>
          <w:szCs w:val="20"/>
        </w:rPr>
        <w:t>Moreover</w:t>
      </w:r>
      <w:r w:rsidRPr="00B0276C">
        <w:rPr>
          <w:rFonts w:ascii="Times New Roman" w:hAnsi="Times New Roman" w:cs="Times New Roman"/>
          <w:szCs w:val="20"/>
        </w:rPr>
        <w:t>, the high</w:t>
      </w:r>
      <w:r w:rsidR="00F64E05" w:rsidRPr="00B0276C">
        <w:rPr>
          <w:rFonts w:ascii="Times New Roman" w:hAnsi="Times New Roman" w:cs="Times New Roman"/>
          <w:szCs w:val="20"/>
        </w:rPr>
        <w:t>er</w:t>
      </w:r>
      <w:r w:rsidRPr="00B0276C">
        <w:rPr>
          <w:rFonts w:ascii="Times New Roman" w:hAnsi="Times New Roman" w:cs="Times New Roman"/>
          <w:szCs w:val="20"/>
        </w:rPr>
        <w:t xml:space="preserve"> surface area (485.6 m</w:t>
      </w:r>
      <w:r w:rsidRPr="00B0276C">
        <w:rPr>
          <w:rFonts w:ascii="Times New Roman" w:hAnsi="Times New Roman" w:cs="Times New Roman"/>
          <w:szCs w:val="20"/>
          <w:vertAlign w:val="superscript"/>
        </w:rPr>
        <w:t>2</w:t>
      </w:r>
      <w:r w:rsidRPr="00B0276C">
        <w:rPr>
          <w:rFonts w:ascii="Times New Roman" w:hAnsi="Times New Roman" w:cs="Times New Roman"/>
          <w:szCs w:val="20"/>
        </w:rPr>
        <w:t>/g) and pore volume (0.2459 cm</w:t>
      </w:r>
      <w:r w:rsidRPr="00B0276C">
        <w:rPr>
          <w:rFonts w:ascii="Times New Roman" w:hAnsi="Times New Roman" w:cs="Times New Roman"/>
          <w:szCs w:val="20"/>
          <w:vertAlign w:val="superscript"/>
        </w:rPr>
        <w:t>3</w:t>
      </w:r>
      <w:r w:rsidRPr="00B0276C">
        <w:rPr>
          <w:rFonts w:ascii="Times New Roman" w:hAnsi="Times New Roman" w:cs="Times New Roman"/>
          <w:szCs w:val="20"/>
        </w:rPr>
        <w:t>/g) of Pd/SiO</w:t>
      </w:r>
      <w:r w:rsidRPr="00B0276C">
        <w:rPr>
          <w:rFonts w:ascii="Times New Roman" w:hAnsi="Times New Roman" w:cs="Times New Roman"/>
          <w:szCs w:val="20"/>
          <w:vertAlign w:val="subscript"/>
        </w:rPr>
        <w:t>2</w:t>
      </w:r>
      <w:r w:rsidRPr="00B0276C">
        <w:rPr>
          <w:rFonts w:ascii="Times New Roman" w:hAnsi="Times New Roman" w:cs="Times New Roman"/>
          <w:szCs w:val="20"/>
        </w:rPr>
        <w:t>-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 xml:space="preserve"> catalyst showed better performance </w:t>
      </w:r>
      <w:r w:rsidR="00F64E05" w:rsidRPr="00B0276C">
        <w:rPr>
          <w:rFonts w:ascii="Times New Roman" w:hAnsi="Times New Roman" w:cs="Times New Roman"/>
          <w:szCs w:val="20"/>
        </w:rPr>
        <w:t xml:space="preserve">to produce </w:t>
      </w:r>
      <w:r w:rsidRPr="00B0276C">
        <w:rPr>
          <w:rFonts w:ascii="Times New Roman" w:hAnsi="Times New Roman" w:cs="Times New Roman"/>
          <w:szCs w:val="20"/>
        </w:rPr>
        <w:t>LA from cellulose compared to Pd/γ-Al</w:t>
      </w:r>
      <w:r w:rsidRPr="00B0276C">
        <w:rPr>
          <w:rFonts w:ascii="Times New Roman" w:hAnsi="Times New Roman" w:cs="Times New Roman"/>
          <w:szCs w:val="20"/>
          <w:vertAlign w:val="subscript"/>
        </w:rPr>
        <w:t>2</w:t>
      </w:r>
      <w:r w:rsidRPr="00B0276C">
        <w:rPr>
          <w:rFonts w:ascii="Times New Roman" w:hAnsi="Times New Roman" w:cs="Times New Roman"/>
          <w:szCs w:val="20"/>
        </w:rPr>
        <w:t>O</w:t>
      </w:r>
      <w:r w:rsidRPr="00B0276C">
        <w:rPr>
          <w:rFonts w:ascii="Times New Roman" w:hAnsi="Times New Roman" w:cs="Times New Roman"/>
          <w:szCs w:val="20"/>
          <w:vertAlign w:val="subscript"/>
        </w:rPr>
        <w:t>3</w:t>
      </w:r>
      <w:r w:rsidRPr="00B0276C">
        <w:rPr>
          <w:rFonts w:ascii="Times New Roman" w:hAnsi="Times New Roman" w:cs="Times New Roman"/>
          <w:szCs w:val="20"/>
        </w:rPr>
        <w:t>.</w:t>
      </w:r>
    </w:p>
    <w:p w14:paraId="55B81B35" w14:textId="77777777" w:rsidR="003A2A26" w:rsidRPr="00B0276C" w:rsidRDefault="003A2A26" w:rsidP="003A2A26">
      <w:pPr>
        <w:jc w:val="center"/>
        <w:outlineLvl w:val="0"/>
        <w:rPr>
          <w:rFonts w:ascii="Times New Roman" w:hAnsi="Times New Roman" w:cs="Times New Roman"/>
          <w:szCs w:val="20"/>
        </w:rPr>
      </w:pPr>
    </w:p>
    <w:p w14:paraId="12F8B6F2" w14:textId="0CA4C438" w:rsidR="00785CA6" w:rsidRPr="00B0276C" w:rsidRDefault="00785CA6" w:rsidP="00785CA6">
      <w:pPr>
        <w:jc w:val="center"/>
        <w:outlineLvl w:val="0"/>
        <w:rPr>
          <w:rFonts w:ascii="Times New Roman" w:hAnsi="Times New Roman" w:cs="Times New Roman"/>
          <w:b/>
          <w:szCs w:val="20"/>
        </w:rPr>
      </w:pPr>
      <w:r w:rsidRPr="00B0276C">
        <w:rPr>
          <w:rFonts w:ascii="Times New Roman" w:hAnsi="Times New Roman" w:cs="Times New Roman"/>
          <w:b/>
          <w:szCs w:val="20"/>
        </w:rPr>
        <w:t>Acknowledgment</w:t>
      </w:r>
      <w:r w:rsidR="0076182A">
        <w:rPr>
          <w:rFonts w:ascii="Times New Roman" w:hAnsi="Times New Roman" w:cs="Times New Roman"/>
          <w:b/>
          <w:szCs w:val="20"/>
        </w:rPr>
        <w:t>s</w:t>
      </w:r>
    </w:p>
    <w:p w14:paraId="24BFD8E4" w14:textId="5E130B32" w:rsidR="00677E80" w:rsidRPr="00B0276C" w:rsidRDefault="00677E80" w:rsidP="00677E80">
      <w:pPr>
        <w:pStyle w:val="Paragraph"/>
        <w:ind w:firstLine="0"/>
      </w:pPr>
      <w:r w:rsidRPr="00B0276C">
        <w:rPr>
          <w:lang w:eastAsia="en-GB"/>
        </w:rPr>
        <w:t xml:space="preserve">The authors would like to express their highest gratitude for the financial support from </w:t>
      </w:r>
      <w:r w:rsidR="000F6E36" w:rsidRPr="00B0276C">
        <w:rPr>
          <w:lang w:eastAsia="en-GB"/>
        </w:rPr>
        <w:t xml:space="preserve">the </w:t>
      </w:r>
      <w:r w:rsidRPr="00B0276C">
        <w:t xml:space="preserve">Ministry of Higher Education (MOHE) (under the Fundamental Research Grant Scheme, FRGS/1/2018/TK02/UNIKL/02/3), </w:t>
      </w:r>
      <w:r w:rsidRPr="00B0276C">
        <w:rPr>
          <w:lang w:eastAsia="en-GB"/>
        </w:rPr>
        <w:t xml:space="preserve">Universiti Kuala Lumpur </w:t>
      </w:r>
      <w:r w:rsidRPr="00B0276C">
        <w:t>Malaysian Institute of Chemical and Bioengineering Technology (UniKL MICET), and Majlis Amanah Rakyat Malaysia (MARA).</w:t>
      </w:r>
    </w:p>
    <w:p w14:paraId="04F79C23" w14:textId="77777777" w:rsidR="003A2A26" w:rsidRPr="00B0276C" w:rsidRDefault="003A2A26" w:rsidP="003A2A26">
      <w:pPr>
        <w:jc w:val="center"/>
        <w:outlineLvl w:val="0"/>
        <w:rPr>
          <w:rFonts w:ascii="Times New Roman" w:hAnsi="Times New Roman" w:cs="Times New Roman"/>
          <w:b/>
          <w:szCs w:val="20"/>
        </w:rPr>
      </w:pPr>
    </w:p>
    <w:p w14:paraId="2A2DA95B" w14:textId="352FF9C3" w:rsidR="00785CA6" w:rsidRDefault="00785CA6" w:rsidP="003A2A26">
      <w:pPr>
        <w:jc w:val="center"/>
        <w:outlineLvl w:val="0"/>
        <w:rPr>
          <w:rFonts w:ascii="Times New Roman" w:hAnsi="Times New Roman" w:cs="Times New Roman"/>
          <w:b/>
          <w:szCs w:val="20"/>
        </w:rPr>
      </w:pPr>
      <w:r w:rsidRPr="00B0276C">
        <w:rPr>
          <w:rFonts w:ascii="Times New Roman" w:hAnsi="Times New Roman" w:cs="Times New Roman"/>
          <w:b/>
          <w:szCs w:val="20"/>
        </w:rPr>
        <w:t>References</w:t>
      </w:r>
    </w:p>
    <w:p w14:paraId="0C8D764D" w14:textId="77777777" w:rsidR="00EA42A3" w:rsidRPr="00B0276C" w:rsidRDefault="00EA42A3" w:rsidP="003A2A26">
      <w:pPr>
        <w:jc w:val="center"/>
        <w:outlineLvl w:val="0"/>
        <w:rPr>
          <w:rFonts w:ascii="Times New Roman" w:hAnsi="Times New Roman" w:cs="Times New Roman"/>
          <w:b/>
          <w:szCs w:val="20"/>
        </w:rPr>
      </w:pPr>
    </w:p>
    <w:p w14:paraId="79BCA6EC" w14:textId="0557534C" w:rsidR="00677E80" w:rsidRPr="00F14638"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Caretto, A.</w:t>
      </w:r>
      <w:r w:rsidR="00F14638">
        <w:rPr>
          <w:rFonts w:ascii="Times New Roman" w:hAnsi="Times New Roman" w:cs="Times New Roman"/>
          <w:noProof/>
          <w:szCs w:val="20"/>
        </w:rPr>
        <w:t xml:space="preserve"> and </w:t>
      </w:r>
      <w:r w:rsidRPr="00B0276C">
        <w:rPr>
          <w:rFonts w:ascii="Times New Roman" w:hAnsi="Times New Roman" w:cs="Times New Roman"/>
          <w:noProof/>
          <w:szCs w:val="20"/>
        </w:rPr>
        <w:t xml:space="preserve">Perosa, A. (2013). Upgrading </w:t>
      </w:r>
      <w:r w:rsidR="00F14638" w:rsidRPr="00B0276C">
        <w:rPr>
          <w:rFonts w:ascii="Times New Roman" w:hAnsi="Times New Roman" w:cs="Times New Roman"/>
          <w:noProof/>
          <w:szCs w:val="20"/>
        </w:rPr>
        <w:t xml:space="preserve">of levulinic acid with dimethylcarbonate as solvent/ reagent. </w:t>
      </w:r>
      <w:r w:rsidRPr="00B0276C">
        <w:rPr>
          <w:rFonts w:ascii="Times New Roman" w:hAnsi="Times New Roman" w:cs="Times New Roman"/>
          <w:i/>
          <w:iCs/>
          <w:noProof/>
          <w:szCs w:val="20"/>
        </w:rPr>
        <w:t>Sustainable Chemistry &amp; Engineering</w:t>
      </w:r>
      <w:r w:rsidRPr="00B0276C">
        <w:rPr>
          <w:rFonts w:ascii="Times New Roman" w:hAnsi="Times New Roman" w:cs="Times New Roman"/>
          <w:noProof/>
          <w:szCs w:val="20"/>
        </w:rPr>
        <w:t xml:space="preserve">, </w:t>
      </w:r>
      <w:r w:rsidRPr="00F14638">
        <w:rPr>
          <w:rFonts w:ascii="Times New Roman" w:hAnsi="Times New Roman" w:cs="Times New Roman"/>
          <w:iCs/>
          <w:noProof/>
          <w:szCs w:val="20"/>
        </w:rPr>
        <w:t>1</w:t>
      </w:r>
      <w:r w:rsidRPr="00F14638">
        <w:rPr>
          <w:rFonts w:ascii="Times New Roman" w:hAnsi="Times New Roman" w:cs="Times New Roman"/>
          <w:noProof/>
          <w:szCs w:val="20"/>
        </w:rPr>
        <w:t>(8)</w:t>
      </w:r>
      <w:r w:rsidR="00F14638">
        <w:rPr>
          <w:rFonts w:ascii="Times New Roman" w:hAnsi="Times New Roman" w:cs="Times New Roman"/>
          <w:noProof/>
          <w:szCs w:val="20"/>
        </w:rPr>
        <w:t>:</w:t>
      </w:r>
      <w:r w:rsidRPr="00F14638">
        <w:rPr>
          <w:rFonts w:ascii="Times New Roman" w:hAnsi="Times New Roman" w:cs="Times New Roman"/>
          <w:noProof/>
          <w:szCs w:val="20"/>
        </w:rPr>
        <w:t xml:space="preserve"> 6</w:t>
      </w:r>
      <w:r w:rsidR="00F14638">
        <w:rPr>
          <w:rFonts w:ascii="Times New Roman" w:hAnsi="Times New Roman" w:cs="Times New Roman"/>
          <w:noProof/>
          <w:szCs w:val="20"/>
        </w:rPr>
        <w:t>-</w:t>
      </w:r>
      <w:r w:rsidRPr="00F14638">
        <w:rPr>
          <w:rFonts w:ascii="Times New Roman" w:hAnsi="Times New Roman" w:cs="Times New Roman"/>
          <w:noProof/>
          <w:szCs w:val="20"/>
        </w:rPr>
        <w:t>11.</w:t>
      </w:r>
    </w:p>
    <w:p w14:paraId="54137183" w14:textId="0C4949D8" w:rsidR="00677E80" w:rsidRPr="00F14638"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Dhepe, P. L.</w:t>
      </w:r>
      <w:r w:rsidR="00F14638">
        <w:rPr>
          <w:rFonts w:ascii="Times New Roman" w:hAnsi="Times New Roman" w:cs="Times New Roman"/>
          <w:noProof/>
          <w:szCs w:val="20"/>
        </w:rPr>
        <w:t xml:space="preserve"> and </w:t>
      </w:r>
      <w:r w:rsidRPr="00B0276C">
        <w:rPr>
          <w:rFonts w:ascii="Times New Roman" w:hAnsi="Times New Roman" w:cs="Times New Roman"/>
          <w:noProof/>
          <w:szCs w:val="20"/>
        </w:rPr>
        <w:t xml:space="preserve">Fukuoka, A. (2007). Cracking of cellulose over supported metal catalysts. </w:t>
      </w:r>
      <w:r w:rsidRPr="00B0276C">
        <w:rPr>
          <w:rFonts w:ascii="Times New Roman" w:hAnsi="Times New Roman" w:cs="Times New Roman"/>
          <w:i/>
          <w:iCs/>
          <w:noProof/>
          <w:szCs w:val="20"/>
        </w:rPr>
        <w:t>Catalysis Surveys from Asia</w:t>
      </w:r>
      <w:r w:rsidRPr="00B0276C">
        <w:rPr>
          <w:rFonts w:ascii="Times New Roman" w:hAnsi="Times New Roman" w:cs="Times New Roman"/>
          <w:noProof/>
          <w:szCs w:val="20"/>
        </w:rPr>
        <w:t xml:space="preserve">, </w:t>
      </w:r>
      <w:r w:rsidRPr="00F14638">
        <w:rPr>
          <w:rFonts w:ascii="Times New Roman" w:hAnsi="Times New Roman" w:cs="Times New Roman"/>
          <w:iCs/>
          <w:noProof/>
          <w:szCs w:val="20"/>
        </w:rPr>
        <w:t>11</w:t>
      </w:r>
      <w:r w:rsidRPr="00F14638">
        <w:rPr>
          <w:rFonts w:ascii="Times New Roman" w:hAnsi="Times New Roman" w:cs="Times New Roman"/>
          <w:noProof/>
          <w:szCs w:val="20"/>
        </w:rPr>
        <w:t>(4)</w:t>
      </w:r>
      <w:r w:rsidR="00F14638">
        <w:rPr>
          <w:rFonts w:ascii="Times New Roman" w:hAnsi="Times New Roman" w:cs="Times New Roman"/>
          <w:noProof/>
          <w:szCs w:val="20"/>
        </w:rPr>
        <w:t>:</w:t>
      </w:r>
      <w:r w:rsidRPr="00F14638">
        <w:rPr>
          <w:rFonts w:ascii="Times New Roman" w:hAnsi="Times New Roman" w:cs="Times New Roman"/>
          <w:noProof/>
          <w:szCs w:val="20"/>
        </w:rPr>
        <w:t xml:space="preserve"> 186</w:t>
      </w:r>
      <w:r w:rsidR="00F14638">
        <w:rPr>
          <w:rFonts w:ascii="Times New Roman" w:hAnsi="Times New Roman" w:cs="Times New Roman"/>
          <w:noProof/>
          <w:szCs w:val="20"/>
        </w:rPr>
        <w:t>-</w:t>
      </w:r>
      <w:r w:rsidRPr="00F14638">
        <w:rPr>
          <w:rFonts w:ascii="Times New Roman" w:hAnsi="Times New Roman" w:cs="Times New Roman"/>
          <w:noProof/>
          <w:szCs w:val="20"/>
        </w:rPr>
        <w:t xml:space="preserve">191. </w:t>
      </w:r>
    </w:p>
    <w:p w14:paraId="12995347" w14:textId="31264555"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Shrotri, A., Kobayashi, H.</w:t>
      </w:r>
      <w:r w:rsidR="00F14638">
        <w:rPr>
          <w:rFonts w:ascii="Times New Roman" w:hAnsi="Times New Roman" w:cs="Times New Roman"/>
          <w:noProof/>
          <w:szCs w:val="20"/>
        </w:rPr>
        <w:t xml:space="preserve"> and </w:t>
      </w:r>
      <w:r w:rsidRPr="00B0276C">
        <w:rPr>
          <w:rFonts w:ascii="Times New Roman" w:hAnsi="Times New Roman" w:cs="Times New Roman"/>
          <w:noProof/>
          <w:szCs w:val="20"/>
        </w:rPr>
        <w:t xml:space="preserve">Fukuoka, A. (2018). Cellulose </w:t>
      </w:r>
      <w:r w:rsidR="00F14638" w:rsidRPr="00B0276C">
        <w:rPr>
          <w:rFonts w:ascii="Times New Roman" w:hAnsi="Times New Roman" w:cs="Times New Roman"/>
          <w:noProof/>
          <w:szCs w:val="20"/>
        </w:rPr>
        <w:t xml:space="preserve">depolymerization over heterogeneous catalysts. </w:t>
      </w:r>
      <w:r w:rsidRPr="00B0276C">
        <w:rPr>
          <w:rFonts w:ascii="Times New Roman" w:hAnsi="Times New Roman" w:cs="Times New Roman"/>
          <w:i/>
          <w:iCs/>
          <w:noProof/>
          <w:szCs w:val="20"/>
        </w:rPr>
        <w:t>Accounts of Chemical Research</w:t>
      </w:r>
      <w:r w:rsidRPr="00B0276C">
        <w:rPr>
          <w:rFonts w:ascii="Times New Roman" w:hAnsi="Times New Roman" w:cs="Times New Roman"/>
          <w:noProof/>
          <w:szCs w:val="20"/>
        </w:rPr>
        <w:t xml:space="preserve">, </w:t>
      </w:r>
      <w:r w:rsidRPr="00F14638">
        <w:rPr>
          <w:rFonts w:ascii="Times New Roman" w:hAnsi="Times New Roman" w:cs="Times New Roman"/>
          <w:iCs/>
          <w:noProof/>
          <w:szCs w:val="20"/>
        </w:rPr>
        <w:t>51</w:t>
      </w:r>
      <w:r w:rsidRPr="00F14638">
        <w:rPr>
          <w:rFonts w:ascii="Times New Roman" w:hAnsi="Times New Roman" w:cs="Times New Roman"/>
          <w:noProof/>
          <w:szCs w:val="20"/>
        </w:rPr>
        <w:t>(3)</w:t>
      </w:r>
      <w:r w:rsidR="00F14638">
        <w:rPr>
          <w:rFonts w:ascii="Times New Roman" w:hAnsi="Times New Roman" w:cs="Times New Roman"/>
          <w:noProof/>
          <w:szCs w:val="20"/>
        </w:rPr>
        <w:t>:</w:t>
      </w:r>
      <w:r w:rsidRPr="00F14638">
        <w:rPr>
          <w:rFonts w:ascii="Times New Roman" w:hAnsi="Times New Roman" w:cs="Times New Roman"/>
          <w:noProof/>
          <w:szCs w:val="20"/>
        </w:rPr>
        <w:t xml:space="preserve"> 761</w:t>
      </w:r>
      <w:r w:rsidR="00F14638">
        <w:rPr>
          <w:rFonts w:ascii="Times New Roman" w:hAnsi="Times New Roman" w:cs="Times New Roman"/>
          <w:noProof/>
          <w:szCs w:val="20"/>
        </w:rPr>
        <w:t>-</w:t>
      </w:r>
      <w:r w:rsidRPr="00F14638">
        <w:rPr>
          <w:rFonts w:ascii="Times New Roman" w:hAnsi="Times New Roman" w:cs="Times New Roman"/>
          <w:noProof/>
          <w:szCs w:val="20"/>
        </w:rPr>
        <w:t>768.</w:t>
      </w:r>
      <w:r w:rsidRPr="00B0276C">
        <w:rPr>
          <w:rFonts w:ascii="Times New Roman" w:hAnsi="Times New Roman" w:cs="Times New Roman"/>
          <w:noProof/>
          <w:szCs w:val="20"/>
        </w:rPr>
        <w:t xml:space="preserve"> </w:t>
      </w:r>
    </w:p>
    <w:p w14:paraId="2318EF15" w14:textId="7837CDAB"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Peng, L., Lin, L., Zhang, J., Zhuang, J., Zhang, B.</w:t>
      </w:r>
      <w:r w:rsidR="00F14638">
        <w:rPr>
          <w:rFonts w:ascii="Times New Roman" w:hAnsi="Times New Roman" w:cs="Times New Roman"/>
          <w:noProof/>
          <w:szCs w:val="20"/>
        </w:rPr>
        <w:t xml:space="preserve"> and </w:t>
      </w:r>
      <w:r w:rsidRPr="00B0276C">
        <w:rPr>
          <w:rFonts w:ascii="Times New Roman" w:hAnsi="Times New Roman" w:cs="Times New Roman"/>
          <w:noProof/>
          <w:szCs w:val="20"/>
        </w:rPr>
        <w:t xml:space="preserve">Gong, Y. (2010). Catalytic </w:t>
      </w:r>
      <w:r w:rsidR="00F14638" w:rsidRPr="00B0276C">
        <w:rPr>
          <w:rFonts w:ascii="Times New Roman" w:hAnsi="Times New Roman" w:cs="Times New Roman"/>
          <w:noProof/>
          <w:szCs w:val="20"/>
        </w:rPr>
        <w:t xml:space="preserve">conversion of cellulose to levulinic acid by metal chlorides. </w:t>
      </w:r>
      <w:r w:rsidRPr="00B0276C">
        <w:rPr>
          <w:rFonts w:ascii="Times New Roman" w:hAnsi="Times New Roman" w:cs="Times New Roman"/>
          <w:i/>
          <w:iCs/>
          <w:noProof/>
          <w:szCs w:val="20"/>
        </w:rPr>
        <w:t>Molecules</w:t>
      </w:r>
      <w:r w:rsidRPr="00B0276C">
        <w:rPr>
          <w:rFonts w:ascii="Times New Roman" w:hAnsi="Times New Roman" w:cs="Times New Roman"/>
          <w:noProof/>
          <w:szCs w:val="20"/>
        </w:rPr>
        <w:t xml:space="preserve">, </w:t>
      </w:r>
      <w:r w:rsidRPr="00F14638">
        <w:rPr>
          <w:rFonts w:ascii="Times New Roman" w:hAnsi="Times New Roman" w:cs="Times New Roman"/>
          <w:iCs/>
          <w:noProof/>
          <w:szCs w:val="20"/>
        </w:rPr>
        <w:t>15</w:t>
      </w:r>
      <w:r w:rsidR="00F14638">
        <w:rPr>
          <w:rFonts w:ascii="Times New Roman" w:hAnsi="Times New Roman" w:cs="Times New Roman"/>
          <w:noProof/>
          <w:szCs w:val="20"/>
        </w:rPr>
        <w:t xml:space="preserve">: </w:t>
      </w:r>
      <w:r w:rsidRPr="00B0276C">
        <w:rPr>
          <w:rFonts w:ascii="Times New Roman" w:hAnsi="Times New Roman" w:cs="Times New Roman"/>
          <w:noProof/>
          <w:szCs w:val="20"/>
        </w:rPr>
        <w:t>5258</w:t>
      </w:r>
      <w:r w:rsidR="00F14638">
        <w:rPr>
          <w:rFonts w:ascii="Times New Roman" w:hAnsi="Times New Roman" w:cs="Times New Roman"/>
          <w:noProof/>
          <w:szCs w:val="20"/>
        </w:rPr>
        <w:t>-</w:t>
      </w:r>
      <w:r w:rsidRPr="00B0276C">
        <w:rPr>
          <w:rFonts w:ascii="Times New Roman" w:hAnsi="Times New Roman" w:cs="Times New Roman"/>
          <w:noProof/>
          <w:szCs w:val="20"/>
        </w:rPr>
        <w:t>5272.</w:t>
      </w:r>
    </w:p>
    <w:p w14:paraId="658AFB50" w14:textId="2564868A" w:rsidR="00677E80" w:rsidRPr="00F14638"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Signoretto, M., Taghavi, S., Ghedini, E.</w:t>
      </w:r>
      <w:r w:rsidR="00F14638">
        <w:rPr>
          <w:rFonts w:ascii="Times New Roman" w:hAnsi="Times New Roman" w:cs="Times New Roman"/>
          <w:noProof/>
          <w:szCs w:val="20"/>
        </w:rPr>
        <w:t xml:space="preserve"> and </w:t>
      </w:r>
      <w:r w:rsidRPr="00B0276C">
        <w:rPr>
          <w:rFonts w:ascii="Times New Roman" w:hAnsi="Times New Roman" w:cs="Times New Roman"/>
          <w:noProof/>
          <w:szCs w:val="20"/>
        </w:rPr>
        <w:t xml:space="preserve">Menegazzo, F. (2019). Catalytic </w:t>
      </w:r>
      <w:r w:rsidR="00F14638" w:rsidRPr="00B0276C">
        <w:rPr>
          <w:rFonts w:ascii="Times New Roman" w:hAnsi="Times New Roman" w:cs="Times New Roman"/>
          <w:noProof/>
          <w:szCs w:val="20"/>
        </w:rPr>
        <w:t xml:space="preserve">production of levulinic acid </w:t>
      </w:r>
      <w:r w:rsidRPr="00B0276C">
        <w:rPr>
          <w:rFonts w:ascii="Times New Roman" w:hAnsi="Times New Roman" w:cs="Times New Roman"/>
          <w:noProof/>
          <w:szCs w:val="20"/>
        </w:rPr>
        <w:t xml:space="preserve">(LA) </w:t>
      </w:r>
      <w:r w:rsidR="00F14638" w:rsidRPr="00B0276C">
        <w:rPr>
          <w:rFonts w:ascii="Times New Roman" w:hAnsi="Times New Roman" w:cs="Times New Roman"/>
          <w:noProof/>
          <w:szCs w:val="20"/>
        </w:rPr>
        <w:t xml:space="preserve">from actual biomass. </w:t>
      </w:r>
      <w:r w:rsidRPr="00B0276C">
        <w:rPr>
          <w:rFonts w:ascii="Times New Roman" w:hAnsi="Times New Roman" w:cs="Times New Roman"/>
          <w:i/>
          <w:iCs/>
          <w:noProof/>
          <w:szCs w:val="20"/>
        </w:rPr>
        <w:t>Molecules (Basel, Switzerland)</w:t>
      </w:r>
      <w:r w:rsidRPr="00B0276C">
        <w:rPr>
          <w:rFonts w:ascii="Times New Roman" w:hAnsi="Times New Roman" w:cs="Times New Roman"/>
          <w:noProof/>
          <w:szCs w:val="20"/>
        </w:rPr>
        <w:t xml:space="preserve">, </w:t>
      </w:r>
      <w:r w:rsidRPr="00F14638">
        <w:rPr>
          <w:rFonts w:ascii="Times New Roman" w:hAnsi="Times New Roman" w:cs="Times New Roman"/>
          <w:iCs/>
          <w:noProof/>
          <w:szCs w:val="20"/>
        </w:rPr>
        <w:t>24</w:t>
      </w:r>
      <w:r w:rsidRPr="00F14638">
        <w:rPr>
          <w:rFonts w:ascii="Times New Roman" w:hAnsi="Times New Roman" w:cs="Times New Roman"/>
          <w:noProof/>
          <w:szCs w:val="20"/>
        </w:rPr>
        <w:t>(15)</w:t>
      </w:r>
      <w:r w:rsidR="00F14638">
        <w:rPr>
          <w:rFonts w:ascii="Times New Roman" w:hAnsi="Times New Roman" w:cs="Times New Roman"/>
          <w:noProof/>
          <w:szCs w:val="20"/>
        </w:rPr>
        <w:t>:</w:t>
      </w:r>
      <w:r w:rsidRPr="00F14638">
        <w:rPr>
          <w:rFonts w:ascii="Times New Roman" w:hAnsi="Times New Roman" w:cs="Times New Roman"/>
          <w:noProof/>
          <w:szCs w:val="20"/>
        </w:rPr>
        <w:t xml:space="preserve"> 1</w:t>
      </w:r>
      <w:r w:rsidR="00F14638">
        <w:rPr>
          <w:rFonts w:ascii="Times New Roman" w:hAnsi="Times New Roman" w:cs="Times New Roman"/>
          <w:noProof/>
          <w:szCs w:val="20"/>
        </w:rPr>
        <w:t>-</w:t>
      </w:r>
      <w:r w:rsidRPr="00F14638">
        <w:rPr>
          <w:rFonts w:ascii="Times New Roman" w:hAnsi="Times New Roman" w:cs="Times New Roman"/>
          <w:noProof/>
          <w:szCs w:val="20"/>
        </w:rPr>
        <w:t>20.</w:t>
      </w:r>
    </w:p>
    <w:p w14:paraId="2BAA3032" w14:textId="4DA93CC0"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Jeong, H., Jang, S., Hong, C.</w:t>
      </w:r>
      <w:r w:rsidR="00F14638">
        <w:rPr>
          <w:rFonts w:ascii="Times New Roman" w:hAnsi="Times New Roman" w:cs="Times New Roman"/>
          <w:noProof/>
          <w:szCs w:val="20"/>
        </w:rPr>
        <w:t xml:space="preserve"> and </w:t>
      </w:r>
      <w:r w:rsidRPr="00B0276C">
        <w:rPr>
          <w:rFonts w:ascii="Times New Roman" w:hAnsi="Times New Roman" w:cs="Times New Roman"/>
          <w:noProof/>
          <w:szCs w:val="20"/>
        </w:rPr>
        <w:t xml:space="preserve">Kim, S. (2016). Levulinic acid production by two-step acid-catalyzed treatment of </w:t>
      </w:r>
      <w:r w:rsidRPr="00F14638">
        <w:rPr>
          <w:rFonts w:ascii="Times New Roman" w:hAnsi="Times New Roman" w:cs="Times New Roman"/>
          <w:i/>
          <w:noProof/>
          <w:szCs w:val="20"/>
        </w:rPr>
        <w:t>Quercus mongolica</w:t>
      </w:r>
      <w:r w:rsidRPr="00B0276C">
        <w:rPr>
          <w:rFonts w:ascii="Times New Roman" w:hAnsi="Times New Roman" w:cs="Times New Roman"/>
          <w:noProof/>
          <w:szCs w:val="20"/>
        </w:rPr>
        <w:t xml:space="preserve"> using dilute sulfuric acid. </w:t>
      </w:r>
      <w:r w:rsidRPr="00B0276C">
        <w:rPr>
          <w:rFonts w:ascii="Times New Roman" w:hAnsi="Times New Roman" w:cs="Times New Roman"/>
          <w:i/>
          <w:iCs/>
          <w:noProof/>
          <w:szCs w:val="20"/>
        </w:rPr>
        <w:t>Bioresource Technology</w:t>
      </w:r>
      <w:r w:rsidRPr="00B0276C">
        <w:rPr>
          <w:rFonts w:ascii="Times New Roman" w:hAnsi="Times New Roman" w:cs="Times New Roman"/>
          <w:noProof/>
          <w:szCs w:val="20"/>
        </w:rPr>
        <w:t xml:space="preserve">, </w:t>
      </w:r>
      <w:r w:rsidRPr="00F14638">
        <w:rPr>
          <w:rFonts w:ascii="Times New Roman" w:hAnsi="Times New Roman" w:cs="Times New Roman"/>
          <w:iCs/>
          <w:noProof/>
          <w:szCs w:val="20"/>
        </w:rPr>
        <w:t>225</w:t>
      </w:r>
      <w:r w:rsidR="00F14638">
        <w:rPr>
          <w:rFonts w:ascii="Times New Roman" w:hAnsi="Times New Roman" w:cs="Times New Roman"/>
          <w:noProof/>
          <w:szCs w:val="20"/>
        </w:rPr>
        <w:t xml:space="preserve">: </w:t>
      </w:r>
      <w:r w:rsidRPr="00B0276C">
        <w:rPr>
          <w:rFonts w:ascii="Times New Roman" w:hAnsi="Times New Roman" w:cs="Times New Roman"/>
          <w:noProof/>
          <w:szCs w:val="20"/>
        </w:rPr>
        <w:t>1</w:t>
      </w:r>
      <w:r w:rsidR="00F14638">
        <w:rPr>
          <w:rFonts w:ascii="Times New Roman" w:hAnsi="Times New Roman" w:cs="Times New Roman"/>
          <w:noProof/>
          <w:szCs w:val="20"/>
        </w:rPr>
        <w:t>-</w:t>
      </w:r>
      <w:r w:rsidRPr="00B0276C">
        <w:rPr>
          <w:rFonts w:ascii="Times New Roman" w:hAnsi="Times New Roman" w:cs="Times New Roman"/>
          <w:noProof/>
          <w:szCs w:val="20"/>
        </w:rPr>
        <w:t xml:space="preserve">28. </w:t>
      </w:r>
    </w:p>
    <w:p w14:paraId="1BCBF9A1" w14:textId="711476F9" w:rsidR="00F82A27"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Thunyaratchatanon, C., Sinsakullert, W., Luengnaruemitchai, A.</w:t>
      </w:r>
      <w:r w:rsidR="00F14638">
        <w:rPr>
          <w:rFonts w:ascii="Times New Roman" w:hAnsi="Times New Roman" w:cs="Times New Roman"/>
          <w:noProof/>
          <w:szCs w:val="20"/>
        </w:rPr>
        <w:t xml:space="preserve"> and </w:t>
      </w:r>
      <w:r w:rsidRPr="00B0276C">
        <w:rPr>
          <w:rFonts w:ascii="Times New Roman" w:hAnsi="Times New Roman" w:cs="Times New Roman"/>
          <w:noProof/>
          <w:szCs w:val="20"/>
        </w:rPr>
        <w:t>Faungnawakij, K. (2019). 5-</w:t>
      </w:r>
      <w:r w:rsidR="00F14638">
        <w:rPr>
          <w:rFonts w:ascii="Times New Roman" w:hAnsi="Times New Roman" w:cs="Times New Roman"/>
          <w:noProof/>
          <w:szCs w:val="20"/>
        </w:rPr>
        <w:t>h</w:t>
      </w:r>
      <w:r w:rsidRPr="00B0276C">
        <w:rPr>
          <w:rFonts w:ascii="Times New Roman" w:hAnsi="Times New Roman" w:cs="Times New Roman"/>
          <w:noProof/>
          <w:szCs w:val="20"/>
        </w:rPr>
        <w:t xml:space="preserve">ydroxymethylfurfural production from hexose sugars using adjustable acid- and base-functionalized mesoporous SBA-15 catalysts in aqueous media. </w:t>
      </w:r>
      <w:r w:rsidRPr="00B0276C">
        <w:rPr>
          <w:rFonts w:ascii="Times New Roman" w:hAnsi="Times New Roman" w:cs="Times New Roman"/>
          <w:i/>
          <w:iCs/>
          <w:noProof/>
          <w:szCs w:val="20"/>
        </w:rPr>
        <w:t>Biomass Conversion and Biorefinery</w:t>
      </w:r>
      <w:r w:rsidRPr="00B0276C">
        <w:rPr>
          <w:rFonts w:ascii="Times New Roman" w:hAnsi="Times New Roman" w:cs="Times New Roman"/>
          <w:noProof/>
          <w:szCs w:val="20"/>
        </w:rPr>
        <w:t xml:space="preserve">, </w:t>
      </w:r>
      <w:r w:rsidR="00F14638">
        <w:rPr>
          <w:rFonts w:ascii="Times New Roman" w:hAnsi="Times New Roman" w:cs="Times New Roman"/>
          <w:noProof/>
          <w:szCs w:val="20"/>
        </w:rPr>
        <w:t xml:space="preserve">2019: </w:t>
      </w:r>
      <w:r w:rsidRPr="00B0276C">
        <w:rPr>
          <w:rFonts w:ascii="Times New Roman" w:hAnsi="Times New Roman" w:cs="Times New Roman"/>
          <w:noProof/>
          <w:szCs w:val="20"/>
        </w:rPr>
        <w:t>1-15.</w:t>
      </w:r>
    </w:p>
    <w:p w14:paraId="6DEB1E1B" w14:textId="0BBC9DA1" w:rsidR="00F82A27" w:rsidRPr="00B0276C" w:rsidRDefault="00F82A27"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szCs w:val="20"/>
        </w:rPr>
        <w:t>Li, G., Liu, W., Ye, C., Li, X.</w:t>
      </w:r>
      <w:r w:rsidR="00F14638">
        <w:rPr>
          <w:rFonts w:ascii="Times New Roman" w:hAnsi="Times New Roman" w:cs="Times New Roman"/>
          <w:szCs w:val="20"/>
        </w:rPr>
        <w:t xml:space="preserve"> and </w:t>
      </w:r>
      <w:r w:rsidRPr="00B0276C">
        <w:rPr>
          <w:rFonts w:ascii="Times New Roman" w:hAnsi="Times New Roman" w:cs="Times New Roman"/>
          <w:szCs w:val="20"/>
        </w:rPr>
        <w:t xml:space="preserve">Si, C. L. (2018). Chemocatalytic </w:t>
      </w:r>
      <w:r w:rsidR="00F14638" w:rsidRPr="00B0276C">
        <w:rPr>
          <w:rFonts w:ascii="Times New Roman" w:hAnsi="Times New Roman" w:cs="Times New Roman"/>
          <w:szCs w:val="20"/>
        </w:rPr>
        <w:t xml:space="preserve">conversion of cellulose into key platform chemicals. </w:t>
      </w:r>
      <w:r w:rsidRPr="00B0276C">
        <w:rPr>
          <w:rFonts w:ascii="Times New Roman" w:hAnsi="Times New Roman" w:cs="Times New Roman"/>
          <w:i/>
          <w:iCs/>
          <w:szCs w:val="20"/>
        </w:rPr>
        <w:t>International Journal of Polymer Science</w:t>
      </w:r>
      <w:r w:rsidRPr="00B0276C">
        <w:rPr>
          <w:rFonts w:ascii="Times New Roman" w:hAnsi="Times New Roman" w:cs="Times New Roman"/>
          <w:szCs w:val="20"/>
        </w:rPr>
        <w:t>, 2018</w:t>
      </w:r>
      <w:r w:rsidR="00F14638">
        <w:rPr>
          <w:rFonts w:ascii="Times New Roman" w:hAnsi="Times New Roman" w:cs="Times New Roman"/>
          <w:szCs w:val="20"/>
        </w:rPr>
        <w:t>:</w:t>
      </w:r>
      <w:r w:rsidRPr="00B0276C">
        <w:rPr>
          <w:rFonts w:ascii="Times New Roman" w:hAnsi="Times New Roman" w:cs="Times New Roman"/>
          <w:szCs w:val="20"/>
        </w:rPr>
        <w:t xml:space="preserve"> 1-20.</w:t>
      </w:r>
    </w:p>
    <w:p w14:paraId="78D0A0FA" w14:textId="566AB789" w:rsidR="00F82A27" w:rsidRPr="00B0276C" w:rsidRDefault="00F82A27"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szCs w:val="20"/>
        </w:rPr>
        <w:t>Li, X., Zhang, L., Wang, S.</w:t>
      </w:r>
      <w:r w:rsidR="00F14638">
        <w:rPr>
          <w:rFonts w:ascii="Times New Roman" w:hAnsi="Times New Roman" w:cs="Times New Roman"/>
          <w:szCs w:val="20"/>
        </w:rPr>
        <w:t xml:space="preserve"> and </w:t>
      </w:r>
      <w:r w:rsidRPr="00B0276C">
        <w:rPr>
          <w:rFonts w:ascii="Times New Roman" w:hAnsi="Times New Roman" w:cs="Times New Roman"/>
          <w:szCs w:val="20"/>
        </w:rPr>
        <w:t xml:space="preserve">Wu, Y. (2020). Recent </w:t>
      </w:r>
      <w:r w:rsidR="00F14638" w:rsidRPr="00B0276C">
        <w:rPr>
          <w:rFonts w:ascii="Times New Roman" w:hAnsi="Times New Roman" w:cs="Times New Roman"/>
          <w:szCs w:val="20"/>
        </w:rPr>
        <w:t>advances in aqueous-phase catalytic conversions of biomass platform chemicals over heterogeneous catalysts</w:t>
      </w:r>
      <w:r w:rsidRPr="00B0276C">
        <w:rPr>
          <w:rFonts w:ascii="Times New Roman" w:hAnsi="Times New Roman" w:cs="Times New Roman"/>
          <w:szCs w:val="20"/>
        </w:rPr>
        <w:t xml:space="preserve">. </w:t>
      </w:r>
      <w:r w:rsidRPr="00B0276C">
        <w:rPr>
          <w:rFonts w:ascii="Times New Roman" w:hAnsi="Times New Roman" w:cs="Times New Roman"/>
          <w:i/>
          <w:iCs/>
          <w:szCs w:val="20"/>
        </w:rPr>
        <w:t>Frontiers in Chemistry</w:t>
      </w:r>
      <w:r w:rsidRPr="00B0276C">
        <w:rPr>
          <w:rFonts w:ascii="Times New Roman" w:hAnsi="Times New Roman" w:cs="Times New Roman"/>
          <w:szCs w:val="20"/>
        </w:rPr>
        <w:t>, 7(948)</w:t>
      </w:r>
      <w:r w:rsidR="00F14638">
        <w:rPr>
          <w:rFonts w:ascii="Times New Roman" w:hAnsi="Times New Roman" w:cs="Times New Roman"/>
          <w:szCs w:val="20"/>
        </w:rPr>
        <w:t>:</w:t>
      </w:r>
      <w:r w:rsidRPr="00B0276C">
        <w:rPr>
          <w:rFonts w:ascii="Times New Roman" w:hAnsi="Times New Roman" w:cs="Times New Roman"/>
          <w:szCs w:val="20"/>
        </w:rPr>
        <w:t xml:space="preserve"> 1-21.</w:t>
      </w:r>
    </w:p>
    <w:p w14:paraId="0C62286C" w14:textId="5BDAC6DC" w:rsidR="00F82A27" w:rsidRPr="00B0276C" w:rsidRDefault="00F82A27"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szCs w:val="20"/>
        </w:rPr>
        <w:t>Xu, S., Yan, X., Bu, Q.</w:t>
      </w:r>
      <w:r w:rsidR="00F14638">
        <w:rPr>
          <w:rFonts w:ascii="Times New Roman" w:hAnsi="Times New Roman" w:cs="Times New Roman"/>
          <w:szCs w:val="20"/>
        </w:rPr>
        <w:t xml:space="preserve"> and </w:t>
      </w:r>
      <w:r w:rsidRPr="00B0276C">
        <w:rPr>
          <w:rFonts w:ascii="Times New Roman" w:hAnsi="Times New Roman" w:cs="Times New Roman"/>
          <w:szCs w:val="20"/>
        </w:rPr>
        <w:t xml:space="preserve">Xia, H. (2017). Catalytic conversion of cellulose into polyols using carbon-nanotube-supported monometallic Pd and bimetallic Pd–Fe catalysts. </w:t>
      </w:r>
      <w:r w:rsidRPr="00B0276C">
        <w:rPr>
          <w:rFonts w:ascii="Times New Roman" w:hAnsi="Times New Roman" w:cs="Times New Roman"/>
          <w:i/>
          <w:iCs/>
          <w:szCs w:val="20"/>
        </w:rPr>
        <w:t>Cellulose</w:t>
      </w:r>
      <w:r w:rsidRPr="00B0276C">
        <w:rPr>
          <w:rFonts w:ascii="Times New Roman" w:hAnsi="Times New Roman" w:cs="Times New Roman"/>
          <w:szCs w:val="20"/>
        </w:rPr>
        <w:t>, 24(6)</w:t>
      </w:r>
      <w:r w:rsidR="00DB0AAE">
        <w:rPr>
          <w:rFonts w:ascii="Times New Roman" w:hAnsi="Times New Roman" w:cs="Times New Roman"/>
          <w:szCs w:val="20"/>
        </w:rPr>
        <w:t>:</w:t>
      </w:r>
      <w:r w:rsidRPr="00B0276C">
        <w:rPr>
          <w:rFonts w:ascii="Times New Roman" w:hAnsi="Times New Roman" w:cs="Times New Roman"/>
          <w:szCs w:val="20"/>
        </w:rPr>
        <w:t xml:space="preserve"> 2403</w:t>
      </w:r>
      <w:r w:rsidR="00DB0AAE">
        <w:rPr>
          <w:rFonts w:ascii="Times New Roman" w:hAnsi="Times New Roman" w:cs="Times New Roman"/>
          <w:szCs w:val="20"/>
        </w:rPr>
        <w:t>-</w:t>
      </w:r>
      <w:r w:rsidRPr="00B0276C">
        <w:rPr>
          <w:rFonts w:ascii="Times New Roman" w:hAnsi="Times New Roman" w:cs="Times New Roman"/>
          <w:szCs w:val="20"/>
        </w:rPr>
        <w:t>2413.</w:t>
      </w:r>
    </w:p>
    <w:p w14:paraId="2C0CF358" w14:textId="5553421B" w:rsidR="00F82A27" w:rsidRPr="00B0276C" w:rsidRDefault="00F82A27"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szCs w:val="20"/>
        </w:rPr>
        <w:lastRenderedPageBreak/>
        <w:t>Yoshimura, A., Tochigi, S.</w:t>
      </w:r>
      <w:r w:rsidR="00DB0AAE">
        <w:rPr>
          <w:rFonts w:ascii="Times New Roman" w:hAnsi="Times New Roman" w:cs="Times New Roman"/>
          <w:szCs w:val="20"/>
        </w:rPr>
        <w:t xml:space="preserve"> and </w:t>
      </w:r>
      <w:proofErr w:type="spellStart"/>
      <w:r w:rsidRPr="00B0276C">
        <w:rPr>
          <w:rFonts w:ascii="Times New Roman" w:hAnsi="Times New Roman" w:cs="Times New Roman"/>
          <w:szCs w:val="20"/>
        </w:rPr>
        <w:t>Matsuno</w:t>
      </w:r>
      <w:proofErr w:type="spellEnd"/>
      <w:r w:rsidRPr="00B0276C">
        <w:rPr>
          <w:rFonts w:ascii="Times New Roman" w:hAnsi="Times New Roman" w:cs="Times New Roman"/>
          <w:szCs w:val="20"/>
        </w:rPr>
        <w:t xml:space="preserve">, Y. (2021). Fundamental </w:t>
      </w:r>
      <w:r w:rsidR="00DB0AAE" w:rsidRPr="00B0276C">
        <w:rPr>
          <w:rFonts w:ascii="Times New Roman" w:hAnsi="Times New Roman" w:cs="Times New Roman"/>
          <w:szCs w:val="20"/>
        </w:rPr>
        <w:t xml:space="preserve">study of palladium recycling using “dry aqua regia” considering the recovery from spent auto-catalyst. </w:t>
      </w:r>
      <w:r w:rsidRPr="00B0276C">
        <w:rPr>
          <w:rFonts w:ascii="Times New Roman" w:hAnsi="Times New Roman" w:cs="Times New Roman"/>
          <w:i/>
          <w:iCs/>
          <w:szCs w:val="20"/>
        </w:rPr>
        <w:t>Journal of Sustainable Metallurgy</w:t>
      </w:r>
      <w:r w:rsidRPr="00B0276C">
        <w:rPr>
          <w:rFonts w:ascii="Times New Roman" w:hAnsi="Times New Roman" w:cs="Times New Roman"/>
          <w:szCs w:val="20"/>
        </w:rPr>
        <w:t>, 7(1)</w:t>
      </w:r>
      <w:r w:rsidR="00DB0AAE">
        <w:rPr>
          <w:rFonts w:ascii="Times New Roman" w:hAnsi="Times New Roman" w:cs="Times New Roman"/>
          <w:szCs w:val="20"/>
        </w:rPr>
        <w:t>:</w:t>
      </w:r>
      <w:r w:rsidRPr="00B0276C">
        <w:rPr>
          <w:rFonts w:ascii="Times New Roman" w:hAnsi="Times New Roman" w:cs="Times New Roman"/>
          <w:szCs w:val="20"/>
        </w:rPr>
        <w:t xml:space="preserve"> 266</w:t>
      </w:r>
      <w:r w:rsidR="00DB0AAE">
        <w:rPr>
          <w:rFonts w:ascii="Times New Roman" w:hAnsi="Times New Roman" w:cs="Times New Roman"/>
          <w:szCs w:val="20"/>
        </w:rPr>
        <w:t>-</w:t>
      </w:r>
      <w:r w:rsidRPr="00B0276C">
        <w:rPr>
          <w:rFonts w:ascii="Times New Roman" w:hAnsi="Times New Roman" w:cs="Times New Roman"/>
          <w:szCs w:val="20"/>
        </w:rPr>
        <w:t>276.</w:t>
      </w:r>
    </w:p>
    <w:p w14:paraId="50EE4E55" w14:textId="1C5F4FDA"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K</w:t>
      </w:r>
      <w:proofErr w:type="spellStart"/>
      <w:r w:rsidRPr="00B0276C">
        <w:rPr>
          <w:rFonts w:ascii="Times New Roman" w:hAnsi="Times New Roman" w:cs="Times New Roman"/>
          <w:szCs w:val="20"/>
          <w:shd w:val="clear" w:color="auto" w:fill="FFFFFF"/>
        </w:rPr>
        <w:t>amal</w:t>
      </w:r>
      <w:proofErr w:type="spellEnd"/>
      <w:r w:rsidRPr="00B0276C">
        <w:rPr>
          <w:rFonts w:ascii="Times New Roman" w:hAnsi="Times New Roman" w:cs="Times New Roman"/>
          <w:szCs w:val="20"/>
          <w:shd w:val="clear" w:color="auto" w:fill="FFFFFF"/>
        </w:rPr>
        <w:t>, P.</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N.</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S.</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M.</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M., Mohamad, N.</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 xml:space="preserve">I., </w:t>
      </w:r>
      <w:proofErr w:type="spellStart"/>
      <w:r w:rsidRPr="00B0276C">
        <w:rPr>
          <w:rFonts w:ascii="Times New Roman" w:hAnsi="Times New Roman" w:cs="Times New Roman"/>
          <w:szCs w:val="20"/>
          <w:shd w:val="clear" w:color="auto" w:fill="FFFFFF"/>
        </w:rPr>
        <w:t>Serit</w:t>
      </w:r>
      <w:proofErr w:type="spellEnd"/>
      <w:r w:rsidRPr="00B0276C">
        <w:rPr>
          <w:rFonts w:ascii="Times New Roman" w:hAnsi="Times New Roman" w:cs="Times New Roman"/>
          <w:szCs w:val="20"/>
          <w:shd w:val="clear" w:color="auto" w:fill="FFFFFF"/>
        </w:rPr>
        <w:t>, M.</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E.</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A., Rahim, N.</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S.</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 xml:space="preserve">A., </w:t>
      </w:r>
      <w:proofErr w:type="spellStart"/>
      <w:r w:rsidRPr="00B0276C">
        <w:rPr>
          <w:rFonts w:ascii="Times New Roman" w:hAnsi="Times New Roman" w:cs="Times New Roman"/>
          <w:szCs w:val="20"/>
          <w:shd w:val="clear" w:color="auto" w:fill="FFFFFF"/>
        </w:rPr>
        <w:t>Jimat</w:t>
      </w:r>
      <w:proofErr w:type="spellEnd"/>
      <w:r w:rsidRPr="00B0276C">
        <w:rPr>
          <w:rFonts w:ascii="Times New Roman" w:hAnsi="Times New Roman" w:cs="Times New Roman"/>
          <w:szCs w:val="20"/>
          <w:shd w:val="clear" w:color="auto" w:fill="FFFFFF"/>
        </w:rPr>
        <w:t>,</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N.</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I.</w:t>
      </w:r>
      <w:r w:rsidR="00DB0AAE">
        <w:rPr>
          <w:rFonts w:ascii="Times New Roman" w:hAnsi="Times New Roman" w:cs="Times New Roman"/>
          <w:szCs w:val="20"/>
          <w:shd w:val="clear" w:color="auto" w:fill="FFFFFF"/>
        </w:rPr>
        <w:t xml:space="preserve"> and </w:t>
      </w:r>
      <w:proofErr w:type="spellStart"/>
      <w:r w:rsidRPr="00B0276C">
        <w:rPr>
          <w:rFonts w:ascii="Times New Roman" w:hAnsi="Times New Roman" w:cs="Times New Roman"/>
          <w:szCs w:val="20"/>
          <w:shd w:val="clear" w:color="auto" w:fill="FFFFFF"/>
        </w:rPr>
        <w:t>Alikasturi</w:t>
      </w:r>
      <w:proofErr w:type="spellEnd"/>
      <w:r w:rsidRPr="00B0276C">
        <w:rPr>
          <w:rFonts w:ascii="Times New Roman" w:hAnsi="Times New Roman" w:cs="Times New Roman"/>
          <w:szCs w:val="20"/>
          <w:shd w:val="clear" w:color="auto" w:fill="FFFFFF"/>
        </w:rPr>
        <w:t>, A.</w:t>
      </w:r>
      <w:r w:rsidR="00DB0AAE">
        <w:rPr>
          <w:rFonts w:ascii="Times New Roman" w:hAnsi="Times New Roman" w:cs="Times New Roman"/>
          <w:szCs w:val="20"/>
          <w:shd w:val="clear" w:color="auto" w:fill="FFFFFF"/>
        </w:rPr>
        <w:t xml:space="preserve"> </w:t>
      </w:r>
      <w:r w:rsidRPr="00B0276C">
        <w:rPr>
          <w:rFonts w:ascii="Times New Roman" w:hAnsi="Times New Roman" w:cs="Times New Roman"/>
          <w:szCs w:val="20"/>
          <w:shd w:val="clear" w:color="auto" w:fill="FFFFFF"/>
        </w:rPr>
        <w:t>S. (2020). Study on the effect of reaction and calcination temperature towards glucose hydrolysis using solid acid catalyst. </w:t>
      </w:r>
      <w:r w:rsidRPr="00B0276C">
        <w:rPr>
          <w:rStyle w:val="Emphasis"/>
          <w:rFonts w:ascii="Times New Roman" w:hAnsi="Times New Roman" w:cs="Times New Roman"/>
          <w:szCs w:val="20"/>
        </w:rPr>
        <w:t xml:space="preserve">Materials Today: Proceedings, </w:t>
      </w:r>
      <w:r w:rsidRPr="00DB0AAE">
        <w:rPr>
          <w:rStyle w:val="Emphasis"/>
          <w:rFonts w:ascii="Times New Roman" w:hAnsi="Times New Roman" w:cs="Times New Roman"/>
          <w:i w:val="0"/>
          <w:szCs w:val="20"/>
        </w:rPr>
        <w:t>31(8)</w:t>
      </w:r>
      <w:r w:rsidR="00DB0AAE">
        <w:rPr>
          <w:rFonts w:ascii="Times New Roman" w:hAnsi="Times New Roman" w:cs="Times New Roman"/>
          <w:i/>
          <w:szCs w:val="20"/>
          <w:shd w:val="clear" w:color="auto" w:fill="FFFFFF"/>
        </w:rPr>
        <w:t xml:space="preserve">: </w:t>
      </w:r>
      <w:r w:rsidRPr="00B0276C">
        <w:rPr>
          <w:rFonts w:ascii="Times New Roman" w:hAnsi="Times New Roman" w:cs="Times New Roman"/>
          <w:szCs w:val="20"/>
          <w:shd w:val="clear" w:color="auto" w:fill="FFFFFF"/>
        </w:rPr>
        <w:t>282-286.</w:t>
      </w:r>
    </w:p>
    <w:p w14:paraId="6C5B7A4C" w14:textId="6C08FD4D"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Benkhaled, M., Morin, S., Pichon, C., Thomazeau, C., Verdon, C.</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Uzio, D. (2006). Synthesis of highly dispersed palladium alumina supported particles: Influence of the particle surface density on physico-chemical properties. </w:t>
      </w:r>
      <w:r w:rsidRPr="00B0276C">
        <w:rPr>
          <w:rFonts w:ascii="Times New Roman" w:hAnsi="Times New Roman" w:cs="Times New Roman"/>
          <w:i/>
          <w:iCs/>
          <w:noProof/>
          <w:szCs w:val="20"/>
        </w:rPr>
        <w:t>Applied Catalysis A: General</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312</w:t>
      </w:r>
      <w:r w:rsidRPr="00DB0AAE">
        <w:rPr>
          <w:rFonts w:ascii="Times New Roman" w:hAnsi="Times New Roman" w:cs="Times New Roman"/>
          <w:noProof/>
          <w:szCs w:val="20"/>
        </w:rPr>
        <w:t>(1–2)</w:t>
      </w:r>
      <w:r w:rsidR="00DB0AAE">
        <w:rPr>
          <w:rFonts w:ascii="Times New Roman" w:hAnsi="Times New Roman" w:cs="Times New Roman"/>
          <w:noProof/>
          <w:szCs w:val="20"/>
        </w:rPr>
        <w:t>:</w:t>
      </w:r>
      <w:r w:rsidRPr="00B0276C">
        <w:rPr>
          <w:rFonts w:ascii="Times New Roman" w:hAnsi="Times New Roman" w:cs="Times New Roman"/>
          <w:noProof/>
          <w:szCs w:val="20"/>
        </w:rPr>
        <w:t xml:space="preserve"> 1</w:t>
      </w:r>
      <w:r w:rsidR="00DB0AAE">
        <w:rPr>
          <w:rFonts w:ascii="Times New Roman" w:hAnsi="Times New Roman" w:cs="Times New Roman"/>
          <w:noProof/>
          <w:szCs w:val="20"/>
        </w:rPr>
        <w:t>-</w:t>
      </w:r>
      <w:r w:rsidRPr="00B0276C">
        <w:rPr>
          <w:rFonts w:ascii="Times New Roman" w:hAnsi="Times New Roman" w:cs="Times New Roman"/>
          <w:noProof/>
          <w:szCs w:val="20"/>
        </w:rPr>
        <w:t>11.</w:t>
      </w:r>
    </w:p>
    <w:p w14:paraId="4161D06D" w14:textId="3C518D32" w:rsidR="00677E80" w:rsidRPr="00DB0AAE"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Yabushita, M., Kobayashi, H., Hara, K.</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Fukuoka, A. (2014). Quantitative evaluation of ball-milling effects on the hydrolysis of cellulose catalysed by activated carbon. </w:t>
      </w:r>
      <w:r w:rsidRPr="00B0276C">
        <w:rPr>
          <w:rFonts w:ascii="Times New Roman" w:hAnsi="Times New Roman" w:cs="Times New Roman"/>
          <w:i/>
          <w:iCs/>
          <w:noProof/>
          <w:szCs w:val="20"/>
        </w:rPr>
        <w:t>Catalysis Science and Technology</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4</w:t>
      </w:r>
      <w:r w:rsidRPr="00DB0AAE">
        <w:rPr>
          <w:rFonts w:ascii="Times New Roman" w:hAnsi="Times New Roman" w:cs="Times New Roman"/>
          <w:noProof/>
          <w:szCs w:val="20"/>
        </w:rPr>
        <w:t>(8)</w:t>
      </w:r>
      <w:r w:rsidR="00DB0AAE">
        <w:rPr>
          <w:rFonts w:ascii="Times New Roman" w:hAnsi="Times New Roman" w:cs="Times New Roman"/>
          <w:noProof/>
          <w:szCs w:val="20"/>
        </w:rPr>
        <w:t>:</w:t>
      </w:r>
      <w:r w:rsidRPr="00DB0AAE">
        <w:rPr>
          <w:rFonts w:ascii="Times New Roman" w:hAnsi="Times New Roman" w:cs="Times New Roman"/>
          <w:noProof/>
          <w:szCs w:val="20"/>
        </w:rPr>
        <w:t xml:space="preserve"> 2312</w:t>
      </w:r>
      <w:r w:rsidR="00DB0AAE">
        <w:rPr>
          <w:rFonts w:ascii="Times New Roman" w:hAnsi="Times New Roman" w:cs="Times New Roman"/>
          <w:noProof/>
          <w:szCs w:val="20"/>
        </w:rPr>
        <w:t>-</w:t>
      </w:r>
      <w:r w:rsidRPr="00DB0AAE">
        <w:rPr>
          <w:rFonts w:ascii="Times New Roman" w:hAnsi="Times New Roman" w:cs="Times New Roman"/>
          <w:noProof/>
          <w:szCs w:val="20"/>
        </w:rPr>
        <w:t>2317.</w:t>
      </w:r>
    </w:p>
    <w:p w14:paraId="63442AA3" w14:textId="716E487B"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Anderson, I. E., Shircliff, R. A., MacAuley, C., Smith, D. K., Lee, B. G., Agarwal, S., Stradins, P.</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Collins, R. T. (2012). Silanization of low-temperature-plasma synthesized silicon quantum dots for production of a tunable, stable, colloidal solution. </w:t>
      </w:r>
      <w:r w:rsidRPr="00B0276C">
        <w:rPr>
          <w:rFonts w:ascii="Times New Roman" w:hAnsi="Times New Roman" w:cs="Times New Roman"/>
          <w:i/>
          <w:iCs/>
          <w:noProof/>
          <w:szCs w:val="20"/>
        </w:rPr>
        <w:t>Journal of Physical Chemistry C</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116</w:t>
      </w:r>
      <w:r w:rsidRPr="00DB0AAE">
        <w:rPr>
          <w:rFonts w:ascii="Times New Roman" w:hAnsi="Times New Roman" w:cs="Times New Roman"/>
          <w:noProof/>
          <w:szCs w:val="20"/>
        </w:rPr>
        <w:t>(6)</w:t>
      </w:r>
      <w:r w:rsidR="00DB0AAE">
        <w:rPr>
          <w:rFonts w:ascii="Times New Roman" w:hAnsi="Times New Roman" w:cs="Times New Roman"/>
          <w:noProof/>
          <w:szCs w:val="20"/>
        </w:rPr>
        <w:t>:</w:t>
      </w:r>
      <w:r w:rsidRPr="00DB0AAE">
        <w:rPr>
          <w:rFonts w:ascii="Times New Roman" w:hAnsi="Times New Roman" w:cs="Times New Roman"/>
          <w:noProof/>
          <w:szCs w:val="20"/>
        </w:rPr>
        <w:t xml:space="preserve"> 3979</w:t>
      </w:r>
      <w:r w:rsidR="00DB0AAE">
        <w:rPr>
          <w:rFonts w:ascii="Times New Roman" w:hAnsi="Times New Roman" w:cs="Times New Roman"/>
          <w:noProof/>
          <w:szCs w:val="20"/>
        </w:rPr>
        <w:t>-</w:t>
      </w:r>
      <w:r w:rsidRPr="00DB0AAE">
        <w:rPr>
          <w:rFonts w:ascii="Times New Roman" w:hAnsi="Times New Roman" w:cs="Times New Roman"/>
          <w:noProof/>
          <w:szCs w:val="20"/>
        </w:rPr>
        <w:t>3987.</w:t>
      </w:r>
    </w:p>
    <w:p w14:paraId="072C39B6" w14:textId="0221D79B" w:rsidR="00677E80" w:rsidRPr="00DB0AAE"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Zhang, H., Huang, H., Ji, Y., Qiao, Z., Zhao, C.</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He, J. (2010). Preparation, characterization, and application of magnetic Fe-SBA-15 mesoporous silica molecular sieves. </w:t>
      </w:r>
      <w:r w:rsidRPr="00B0276C">
        <w:rPr>
          <w:rFonts w:ascii="Times New Roman" w:hAnsi="Times New Roman" w:cs="Times New Roman"/>
          <w:i/>
          <w:iCs/>
          <w:noProof/>
          <w:szCs w:val="20"/>
        </w:rPr>
        <w:t>Journal of Automated Methods and Management in Chemistry</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2010</w:t>
      </w:r>
      <w:r w:rsidRPr="00DB0AAE">
        <w:rPr>
          <w:rFonts w:ascii="Times New Roman" w:hAnsi="Times New Roman" w:cs="Times New Roman"/>
          <w:noProof/>
          <w:szCs w:val="20"/>
        </w:rPr>
        <w:t>(1463–9246)</w:t>
      </w:r>
      <w:r w:rsidR="00DB0AAE">
        <w:rPr>
          <w:rFonts w:ascii="Times New Roman" w:hAnsi="Times New Roman" w:cs="Times New Roman"/>
          <w:noProof/>
          <w:szCs w:val="20"/>
        </w:rPr>
        <w:t xml:space="preserve">: </w:t>
      </w:r>
      <w:r w:rsidRPr="00DB0AAE">
        <w:rPr>
          <w:rFonts w:ascii="Times New Roman" w:hAnsi="Times New Roman" w:cs="Times New Roman"/>
          <w:noProof/>
          <w:szCs w:val="20"/>
        </w:rPr>
        <w:t>323509.</w:t>
      </w:r>
    </w:p>
    <w:p w14:paraId="4A2E0877" w14:textId="1E55E048"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Amadine, O., Essamlali, Y., Fihri, A., Larzek, M.</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Zahouily, M. (2017b). Effect of calcination temperature on the structure and catalytic performance of copper-ceria mixed oxide catalysts in phenol hydroxylation. </w:t>
      </w:r>
      <w:r w:rsidRPr="00B0276C">
        <w:rPr>
          <w:rFonts w:ascii="Times New Roman" w:hAnsi="Times New Roman" w:cs="Times New Roman"/>
          <w:i/>
          <w:iCs/>
          <w:noProof/>
          <w:szCs w:val="20"/>
        </w:rPr>
        <w:t>RSC Advances</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7</w:t>
      </w:r>
      <w:r w:rsidRPr="00DB0AAE">
        <w:rPr>
          <w:rFonts w:ascii="Times New Roman" w:hAnsi="Times New Roman" w:cs="Times New Roman"/>
          <w:noProof/>
          <w:szCs w:val="20"/>
        </w:rPr>
        <w:t>(21)</w:t>
      </w:r>
      <w:r w:rsidR="00DB0AAE">
        <w:rPr>
          <w:rFonts w:ascii="Times New Roman" w:hAnsi="Times New Roman" w:cs="Times New Roman"/>
          <w:noProof/>
          <w:szCs w:val="20"/>
        </w:rPr>
        <w:t xml:space="preserve">: </w:t>
      </w:r>
      <w:r w:rsidRPr="00B0276C">
        <w:rPr>
          <w:rFonts w:ascii="Times New Roman" w:hAnsi="Times New Roman" w:cs="Times New Roman"/>
          <w:noProof/>
          <w:szCs w:val="20"/>
        </w:rPr>
        <w:t>12586</w:t>
      </w:r>
      <w:r w:rsidR="00DB0AAE">
        <w:rPr>
          <w:rFonts w:ascii="Times New Roman" w:hAnsi="Times New Roman" w:cs="Times New Roman"/>
          <w:noProof/>
          <w:szCs w:val="20"/>
        </w:rPr>
        <w:t>-</w:t>
      </w:r>
      <w:r w:rsidRPr="00B0276C">
        <w:rPr>
          <w:rFonts w:ascii="Times New Roman" w:hAnsi="Times New Roman" w:cs="Times New Roman"/>
          <w:noProof/>
          <w:szCs w:val="20"/>
        </w:rPr>
        <w:t xml:space="preserve">12597. </w:t>
      </w:r>
    </w:p>
    <w:p w14:paraId="4E6E4667" w14:textId="251D362C"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Yadav, M. K., Kothari, A. V.</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Naik, D. G. (2009). Morphological silica-supported acid catalyst for esterification of aliphatic fatty acid. </w:t>
      </w:r>
      <w:r w:rsidRPr="00B0276C">
        <w:rPr>
          <w:rFonts w:ascii="Times New Roman" w:hAnsi="Times New Roman" w:cs="Times New Roman"/>
          <w:i/>
          <w:iCs/>
          <w:noProof/>
          <w:szCs w:val="20"/>
        </w:rPr>
        <w:t>Green Chemistry Letters and Reviews</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2</w:t>
      </w:r>
      <w:r w:rsidRPr="00DB0AAE">
        <w:rPr>
          <w:rFonts w:ascii="Times New Roman" w:hAnsi="Times New Roman" w:cs="Times New Roman"/>
          <w:noProof/>
          <w:szCs w:val="20"/>
        </w:rPr>
        <w:t>(3)</w:t>
      </w:r>
      <w:r w:rsidR="00DB0AAE">
        <w:rPr>
          <w:rFonts w:ascii="Times New Roman" w:hAnsi="Times New Roman" w:cs="Times New Roman"/>
          <w:noProof/>
          <w:szCs w:val="20"/>
        </w:rPr>
        <w:t>:</w:t>
      </w:r>
      <w:r w:rsidRPr="00B0276C">
        <w:rPr>
          <w:rFonts w:ascii="Times New Roman" w:hAnsi="Times New Roman" w:cs="Times New Roman"/>
          <w:noProof/>
          <w:szCs w:val="20"/>
        </w:rPr>
        <w:t>181</w:t>
      </w:r>
      <w:r w:rsidR="00DB0AAE">
        <w:rPr>
          <w:rFonts w:ascii="Times New Roman" w:hAnsi="Times New Roman" w:cs="Times New Roman"/>
          <w:noProof/>
          <w:szCs w:val="20"/>
        </w:rPr>
        <w:t>-</w:t>
      </w:r>
      <w:r w:rsidRPr="00B0276C">
        <w:rPr>
          <w:rFonts w:ascii="Times New Roman" w:hAnsi="Times New Roman" w:cs="Times New Roman"/>
          <w:noProof/>
          <w:szCs w:val="20"/>
        </w:rPr>
        <w:t>197.</w:t>
      </w:r>
    </w:p>
    <w:p w14:paraId="1FD59A83" w14:textId="1B9F565F"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Shah, K. A., Parikh, J. K., Dholakiya, B. Z.</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Maheria, K. C. (2014). Fatty acid methyl ester production from acid oil using silica sulfuric acid: Process optimization and reaction kinetics. </w:t>
      </w:r>
      <w:r w:rsidRPr="00B0276C">
        <w:rPr>
          <w:rFonts w:ascii="Times New Roman" w:hAnsi="Times New Roman" w:cs="Times New Roman"/>
          <w:i/>
          <w:iCs/>
          <w:noProof/>
          <w:szCs w:val="20"/>
        </w:rPr>
        <w:t>Chemical Papers</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68</w:t>
      </w:r>
      <w:r w:rsidRPr="00DB0AAE">
        <w:rPr>
          <w:rFonts w:ascii="Times New Roman" w:hAnsi="Times New Roman" w:cs="Times New Roman"/>
          <w:noProof/>
          <w:szCs w:val="20"/>
        </w:rPr>
        <w:t>(4)</w:t>
      </w:r>
      <w:r w:rsidR="00DB0AAE">
        <w:rPr>
          <w:rFonts w:ascii="Times New Roman" w:hAnsi="Times New Roman" w:cs="Times New Roman"/>
          <w:noProof/>
          <w:szCs w:val="20"/>
        </w:rPr>
        <w:t>:</w:t>
      </w:r>
      <w:r w:rsidRPr="00B0276C">
        <w:rPr>
          <w:rFonts w:ascii="Times New Roman" w:hAnsi="Times New Roman" w:cs="Times New Roman"/>
          <w:noProof/>
          <w:szCs w:val="20"/>
        </w:rPr>
        <w:t xml:space="preserve"> 472</w:t>
      </w:r>
      <w:r w:rsidR="00DB0AAE">
        <w:rPr>
          <w:rFonts w:ascii="Times New Roman" w:hAnsi="Times New Roman" w:cs="Times New Roman"/>
          <w:noProof/>
          <w:szCs w:val="20"/>
        </w:rPr>
        <w:t>-</w:t>
      </w:r>
      <w:r w:rsidRPr="00B0276C">
        <w:rPr>
          <w:rFonts w:ascii="Times New Roman" w:hAnsi="Times New Roman" w:cs="Times New Roman"/>
          <w:noProof/>
          <w:szCs w:val="20"/>
        </w:rPr>
        <w:t xml:space="preserve">483. </w:t>
      </w:r>
    </w:p>
    <w:p w14:paraId="1306B5D2" w14:textId="7CBB9FF9"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Amadine, O., Essamlali, Y., Fihri, A., Larzek, M.</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Zahouily, M. (2017a). Effect of calcination temperature on the structure and catalytic performance of copper-ceria mixed oxide catalyst in phenol hydroxylation. </w:t>
      </w:r>
      <w:r w:rsidRPr="00B0276C">
        <w:rPr>
          <w:rFonts w:ascii="Times New Roman" w:hAnsi="Times New Roman" w:cs="Times New Roman"/>
          <w:i/>
          <w:iCs/>
          <w:noProof/>
          <w:szCs w:val="20"/>
        </w:rPr>
        <w:t>RSC Advances</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7</w:t>
      </w:r>
      <w:r w:rsidR="00DB0AAE">
        <w:rPr>
          <w:rFonts w:ascii="Times New Roman" w:hAnsi="Times New Roman" w:cs="Times New Roman"/>
          <w:noProof/>
          <w:szCs w:val="20"/>
        </w:rPr>
        <w:t>:</w:t>
      </w:r>
      <w:r w:rsidRPr="00B0276C">
        <w:rPr>
          <w:rFonts w:ascii="Times New Roman" w:hAnsi="Times New Roman" w:cs="Times New Roman"/>
          <w:noProof/>
          <w:szCs w:val="20"/>
        </w:rPr>
        <w:t>12586</w:t>
      </w:r>
      <w:r w:rsidR="00DB0AAE">
        <w:rPr>
          <w:rFonts w:ascii="Times New Roman" w:hAnsi="Times New Roman" w:cs="Times New Roman"/>
          <w:noProof/>
          <w:szCs w:val="20"/>
        </w:rPr>
        <w:t>-</w:t>
      </w:r>
      <w:r w:rsidRPr="00B0276C">
        <w:rPr>
          <w:rFonts w:ascii="Times New Roman" w:hAnsi="Times New Roman" w:cs="Times New Roman"/>
          <w:noProof/>
          <w:szCs w:val="20"/>
        </w:rPr>
        <w:t>12597.</w:t>
      </w:r>
    </w:p>
    <w:p w14:paraId="42912C29" w14:textId="06E5C11A" w:rsidR="00677E80" w:rsidRPr="00DB0AAE"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Inmanee, T., Pinthong, P.</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Jongsomjit, B. (2017). Effect of calcination temperatures and mo modification on nanocrystalline (γ-χ)-Al</w:t>
      </w:r>
      <w:r w:rsidRPr="00DB0AAE">
        <w:rPr>
          <w:rFonts w:ascii="Times New Roman" w:hAnsi="Times New Roman" w:cs="Times New Roman"/>
          <w:noProof/>
          <w:szCs w:val="20"/>
          <w:vertAlign w:val="subscript"/>
        </w:rPr>
        <w:t>2</w:t>
      </w:r>
      <w:r w:rsidRPr="00B0276C">
        <w:rPr>
          <w:rFonts w:ascii="Times New Roman" w:hAnsi="Times New Roman" w:cs="Times New Roman"/>
          <w:noProof/>
          <w:szCs w:val="20"/>
        </w:rPr>
        <w:t>O</w:t>
      </w:r>
      <w:r w:rsidRPr="00DB0AAE">
        <w:rPr>
          <w:rFonts w:ascii="Times New Roman" w:hAnsi="Times New Roman" w:cs="Times New Roman"/>
          <w:noProof/>
          <w:szCs w:val="20"/>
          <w:vertAlign w:val="subscript"/>
        </w:rPr>
        <w:t>3</w:t>
      </w:r>
      <w:r w:rsidRPr="00B0276C">
        <w:rPr>
          <w:rFonts w:ascii="Times New Roman" w:hAnsi="Times New Roman" w:cs="Times New Roman"/>
          <w:noProof/>
          <w:szCs w:val="20"/>
        </w:rPr>
        <w:t xml:space="preserve"> catalysts for catalytic ethanol dehydration. </w:t>
      </w:r>
      <w:r w:rsidRPr="00B0276C">
        <w:rPr>
          <w:rFonts w:ascii="Times New Roman" w:hAnsi="Times New Roman" w:cs="Times New Roman"/>
          <w:i/>
          <w:iCs/>
          <w:noProof/>
          <w:szCs w:val="20"/>
        </w:rPr>
        <w:t>Journal of Nanomaterials</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2017</w:t>
      </w:r>
      <w:r w:rsidRPr="00DB0AAE">
        <w:rPr>
          <w:rFonts w:ascii="Times New Roman" w:hAnsi="Times New Roman" w:cs="Times New Roman"/>
          <w:noProof/>
          <w:szCs w:val="20"/>
        </w:rPr>
        <w:t>(2011)</w:t>
      </w:r>
      <w:r w:rsidR="00DB0AAE">
        <w:rPr>
          <w:rFonts w:ascii="Times New Roman" w:hAnsi="Times New Roman" w:cs="Times New Roman"/>
          <w:noProof/>
          <w:szCs w:val="20"/>
        </w:rPr>
        <w:t>:</w:t>
      </w:r>
      <w:r w:rsidRPr="00DB0AAE">
        <w:rPr>
          <w:rFonts w:ascii="Times New Roman" w:hAnsi="Times New Roman" w:cs="Times New Roman"/>
          <w:noProof/>
          <w:szCs w:val="20"/>
        </w:rPr>
        <w:t xml:space="preserve"> 1</w:t>
      </w:r>
      <w:r w:rsidR="00DB0AAE">
        <w:rPr>
          <w:rFonts w:ascii="Times New Roman" w:hAnsi="Times New Roman" w:cs="Times New Roman"/>
          <w:noProof/>
          <w:szCs w:val="20"/>
        </w:rPr>
        <w:t>-</w:t>
      </w:r>
      <w:r w:rsidRPr="00DB0AAE">
        <w:rPr>
          <w:rFonts w:ascii="Times New Roman" w:hAnsi="Times New Roman" w:cs="Times New Roman"/>
          <w:noProof/>
          <w:szCs w:val="20"/>
        </w:rPr>
        <w:t>9.</w:t>
      </w:r>
    </w:p>
    <w:p w14:paraId="117A793A" w14:textId="16094E07" w:rsidR="00677E80" w:rsidRPr="00DB0AAE"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Rahmati, M., Huang, B., Mortensen, M. K., Keyvanloo, K., Fletcher, T. H., Woodfield, B. F., Hecker, W. C.</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Argyle, M. D. (2018). Effect of different alumina supports on performance of cobalt Fischer-Tropsch catalysts. </w:t>
      </w:r>
      <w:r w:rsidRPr="00B0276C">
        <w:rPr>
          <w:rFonts w:ascii="Times New Roman" w:hAnsi="Times New Roman" w:cs="Times New Roman"/>
          <w:i/>
          <w:iCs/>
          <w:noProof/>
          <w:szCs w:val="20"/>
        </w:rPr>
        <w:t>Journal of Catalysis</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359</w:t>
      </w:r>
      <w:r w:rsidR="00DB0AAE">
        <w:rPr>
          <w:rFonts w:ascii="Times New Roman" w:hAnsi="Times New Roman" w:cs="Times New Roman"/>
          <w:noProof/>
          <w:szCs w:val="20"/>
        </w:rPr>
        <w:t xml:space="preserve">: </w:t>
      </w:r>
      <w:r w:rsidRPr="00DB0AAE">
        <w:rPr>
          <w:rFonts w:ascii="Times New Roman" w:hAnsi="Times New Roman" w:cs="Times New Roman"/>
          <w:noProof/>
          <w:szCs w:val="20"/>
        </w:rPr>
        <w:t>92</w:t>
      </w:r>
      <w:r w:rsidR="00DB0AAE">
        <w:rPr>
          <w:rFonts w:ascii="Times New Roman" w:hAnsi="Times New Roman" w:cs="Times New Roman"/>
          <w:noProof/>
          <w:szCs w:val="20"/>
        </w:rPr>
        <w:t>-</w:t>
      </w:r>
      <w:r w:rsidRPr="00DB0AAE">
        <w:rPr>
          <w:rFonts w:ascii="Times New Roman" w:hAnsi="Times New Roman" w:cs="Times New Roman"/>
          <w:noProof/>
          <w:szCs w:val="20"/>
        </w:rPr>
        <w:t xml:space="preserve">100. </w:t>
      </w:r>
    </w:p>
    <w:p w14:paraId="16C0FAAE" w14:textId="67D3A7AB"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 xml:space="preserve">Ahlkvist, J. (2013). </w:t>
      </w:r>
      <w:r w:rsidRPr="00B0276C">
        <w:rPr>
          <w:rFonts w:ascii="Times New Roman" w:hAnsi="Times New Roman" w:cs="Times New Roman"/>
          <w:iCs/>
          <w:noProof/>
          <w:szCs w:val="20"/>
        </w:rPr>
        <w:t xml:space="preserve">Formic </w:t>
      </w:r>
      <w:r w:rsidR="00DB0AAE" w:rsidRPr="00B0276C">
        <w:rPr>
          <w:rFonts w:ascii="Times New Roman" w:hAnsi="Times New Roman" w:cs="Times New Roman"/>
          <w:iCs/>
          <w:noProof/>
          <w:szCs w:val="20"/>
        </w:rPr>
        <w:t>and levulinic acid from cellulose via heterogeneous catalysis</w:t>
      </w:r>
      <w:r w:rsidR="00DB0AAE" w:rsidRPr="00B0276C">
        <w:rPr>
          <w:rFonts w:ascii="Times New Roman" w:hAnsi="Times New Roman" w:cs="Times New Roman"/>
          <w:noProof/>
          <w:szCs w:val="20"/>
        </w:rPr>
        <w:t>.</w:t>
      </w:r>
      <w:r w:rsidR="00DB0AAE">
        <w:rPr>
          <w:rFonts w:ascii="Times New Roman" w:hAnsi="Times New Roman" w:cs="Times New Roman"/>
          <w:noProof/>
          <w:szCs w:val="20"/>
        </w:rPr>
        <w:t xml:space="preserve"> </w:t>
      </w:r>
      <w:r w:rsidR="00DB0AAE" w:rsidRPr="00DB0AAE">
        <w:rPr>
          <w:rFonts w:ascii="Times New Roman" w:hAnsi="Times New Roman" w:cs="Times New Roman"/>
          <w:noProof/>
          <w:szCs w:val="20"/>
        </w:rPr>
        <w:t xml:space="preserve">Doctoral dissertation, Umeå </w:t>
      </w:r>
      <w:r w:rsidR="00DB0AAE">
        <w:rPr>
          <w:rFonts w:ascii="Times New Roman" w:hAnsi="Times New Roman" w:cs="Times New Roman"/>
          <w:noProof/>
          <w:szCs w:val="20"/>
        </w:rPr>
        <w:t>U</w:t>
      </w:r>
      <w:r w:rsidR="00DB0AAE" w:rsidRPr="00DB0AAE">
        <w:rPr>
          <w:rFonts w:ascii="Times New Roman" w:hAnsi="Times New Roman" w:cs="Times New Roman"/>
          <w:noProof/>
          <w:szCs w:val="20"/>
        </w:rPr>
        <w:t>niversitet.</w:t>
      </w:r>
    </w:p>
    <w:p w14:paraId="1F1E5449" w14:textId="3CAAF20F"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 xml:space="preserve">Klinghoffer, N. B., Castaldi, M. J., Nzihou, A. (2012). Catalyst </w:t>
      </w:r>
      <w:r w:rsidR="00DB0AAE" w:rsidRPr="00B0276C">
        <w:rPr>
          <w:rFonts w:ascii="Times New Roman" w:hAnsi="Times New Roman" w:cs="Times New Roman"/>
          <w:noProof/>
          <w:szCs w:val="20"/>
        </w:rPr>
        <w:t xml:space="preserve">properties and catalytic performance of char from biomass gasification. </w:t>
      </w:r>
      <w:r w:rsidRPr="00B0276C">
        <w:rPr>
          <w:rFonts w:ascii="Times New Roman" w:hAnsi="Times New Roman" w:cs="Times New Roman"/>
          <w:i/>
          <w:iCs/>
          <w:noProof/>
          <w:szCs w:val="20"/>
        </w:rPr>
        <w:t>Industrial and Engineering Chemistry Research</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51</w:t>
      </w:r>
      <w:r w:rsidRPr="00B0276C">
        <w:rPr>
          <w:rFonts w:ascii="Times New Roman" w:hAnsi="Times New Roman" w:cs="Times New Roman"/>
          <w:noProof/>
          <w:szCs w:val="20"/>
        </w:rPr>
        <w:t>(40)</w:t>
      </w:r>
      <w:r w:rsidR="00DB0AAE">
        <w:rPr>
          <w:rFonts w:ascii="Times New Roman" w:hAnsi="Times New Roman" w:cs="Times New Roman"/>
          <w:noProof/>
          <w:szCs w:val="20"/>
        </w:rPr>
        <w:t xml:space="preserve">: </w:t>
      </w:r>
      <w:r w:rsidRPr="00B0276C">
        <w:rPr>
          <w:rFonts w:ascii="Times New Roman" w:hAnsi="Times New Roman" w:cs="Times New Roman"/>
          <w:noProof/>
          <w:szCs w:val="20"/>
        </w:rPr>
        <w:t>13113</w:t>
      </w:r>
      <w:r w:rsidR="00DB0AAE">
        <w:rPr>
          <w:rFonts w:ascii="Times New Roman" w:hAnsi="Times New Roman" w:cs="Times New Roman"/>
          <w:noProof/>
          <w:szCs w:val="20"/>
        </w:rPr>
        <w:t>-</w:t>
      </w:r>
      <w:r w:rsidRPr="00B0276C">
        <w:rPr>
          <w:rFonts w:ascii="Times New Roman" w:hAnsi="Times New Roman" w:cs="Times New Roman"/>
          <w:noProof/>
          <w:szCs w:val="20"/>
        </w:rPr>
        <w:t>13122.</w:t>
      </w:r>
    </w:p>
    <w:p w14:paraId="225B59DF" w14:textId="63B2C1CF"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Fadoni, M.</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Lucarelli, L. (1999). Temperature programmed desorption, reduction, oxidation and flow chemisorption for the characterisation of heterogeneous catalysts. Theoretical aspects, instrumentation and applications. </w:t>
      </w:r>
      <w:r w:rsidRPr="00B0276C">
        <w:rPr>
          <w:rFonts w:ascii="Times New Roman" w:hAnsi="Times New Roman" w:cs="Times New Roman"/>
          <w:i/>
          <w:iCs/>
          <w:noProof/>
          <w:szCs w:val="20"/>
        </w:rPr>
        <w:t>Studies in Surface Science and Catalysis</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120</w:t>
      </w:r>
      <w:r w:rsidR="00DB0AAE">
        <w:rPr>
          <w:rFonts w:ascii="Times New Roman" w:hAnsi="Times New Roman" w:cs="Times New Roman"/>
          <w:noProof/>
          <w:szCs w:val="20"/>
        </w:rPr>
        <w:t>:</w:t>
      </w:r>
      <w:r w:rsidRPr="00DB0AAE">
        <w:rPr>
          <w:rFonts w:ascii="Times New Roman" w:hAnsi="Times New Roman" w:cs="Times New Roman"/>
          <w:noProof/>
          <w:szCs w:val="20"/>
        </w:rPr>
        <w:t xml:space="preserve"> 177</w:t>
      </w:r>
      <w:r w:rsidR="00DB0AAE">
        <w:rPr>
          <w:rFonts w:ascii="Times New Roman" w:hAnsi="Times New Roman" w:cs="Times New Roman"/>
          <w:noProof/>
          <w:szCs w:val="20"/>
        </w:rPr>
        <w:t>-</w:t>
      </w:r>
      <w:r w:rsidRPr="00DB0AAE">
        <w:rPr>
          <w:rFonts w:ascii="Times New Roman" w:hAnsi="Times New Roman" w:cs="Times New Roman"/>
          <w:noProof/>
          <w:szCs w:val="20"/>
        </w:rPr>
        <w:t>225.</w:t>
      </w:r>
      <w:r w:rsidRPr="00B0276C">
        <w:rPr>
          <w:rFonts w:ascii="Times New Roman" w:hAnsi="Times New Roman" w:cs="Times New Roman"/>
          <w:noProof/>
          <w:szCs w:val="20"/>
        </w:rPr>
        <w:t xml:space="preserve"> </w:t>
      </w:r>
    </w:p>
    <w:p w14:paraId="0A73AA76" w14:textId="0110F142" w:rsidR="00677E80" w:rsidRPr="00DB0AAE"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Shim, W. G., Lee, J. W.</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Kim, S. C. (2008). Analysis of catalytic oxidation of aromatic hydrocarbons over supported palladium catalyst with different pretreatments based on heterogeneous adsorption properties. </w:t>
      </w:r>
      <w:r w:rsidRPr="00B0276C">
        <w:rPr>
          <w:rFonts w:ascii="Times New Roman" w:hAnsi="Times New Roman" w:cs="Times New Roman"/>
          <w:i/>
          <w:iCs/>
          <w:noProof/>
          <w:szCs w:val="20"/>
        </w:rPr>
        <w:t>Applied Catalysis B: Environmental</w:t>
      </w:r>
      <w:r w:rsidRPr="00B0276C">
        <w:rPr>
          <w:rFonts w:ascii="Times New Roman" w:hAnsi="Times New Roman" w:cs="Times New Roman"/>
          <w:noProof/>
          <w:szCs w:val="20"/>
        </w:rPr>
        <w:t xml:space="preserve">, </w:t>
      </w:r>
      <w:r w:rsidRPr="00DB0AAE">
        <w:rPr>
          <w:rFonts w:ascii="Times New Roman" w:hAnsi="Times New Roman" w:cs="Times New Roman"/>
          <w:iCs/>
          <w:noProof/>
          <w:szCs w:val="20"/>
        </w:rPr>
        <w:t>84</w:t>
      </w:r>
      <w:r w:rsidRPr="00DB0AAE">
        <w:rPr>
          <w:rFonts w:ascii="Times New Roman" w:hAnsi="Times New Roman" w:cs="Times New Roman"/>
          <w:noProof/>
          <w:szCs w:val="20"/>
        </w:rPr>
        <w:t>(1</w:t>
      </w:r>
      <w:r w:rsidR="00177F6F">
        <w:rPr>
          <w:rFonts w:ascii="Times New Roman" w:hAnsi="Times New Roman" w:cs="Times New Roman"/>
          <w:noProof/>
          <w:szCs w:val="20"/>
        </w:rPr>
        <w:t>-</w:t>
      </w:r>
      <w:r w:rsidRPr="00DB0AAE">
        <w:rPr>
          <w:rFonts w:ascii="Times New Roman" w:hAnsi="Times New Roman" w:cs="Times New Roman"/>
          <w:noProof/>
          <w:szCs w:val="20"/>
        </w:rPr>
        <w:t>2)</w:t>
      </w:r>
      <w:r w:rsidR="00DB0AAE">
        <w:rPr>
          <w:rFonts w:ascii="Times New Roman" w:hAnsi="Times New Roman" w:cs="Times New Roman"/>
          <w:noProof/>
          <w:szCs w:val="20"/>
        </w:rPr>
        <w:t>:</w:t>
      </w:r>
      <w:r w:rsidRPr="00DB0AAE">
        <w:rPr>
          <w:rFonts w:ascii="Times New Roman" w:hAnsi="Times New Roman" w:cs="Times New Roman"/>
          <w:noProof/>
          <w:szCs w:val="20"/>
        </w:rPr>
        <w:t xml:space="preserve"> 133</w:t>
      </w:r>
      <w:r w:rsidR="00DB0AAE">
        <w:rPr>
          <w:rFonts w:ascii="Times New Roman" w:hAnsi="Times New Roman" w:cs="Times New Roman"/>
          <w:noProof/>
          <w:szCs w:val="20"/>
        </w:rPr>
        <w:t>-</w:t>
      </w:r>
      <w:r w:rsidRPr="00DB0AAE">
        <w:rPr>
          <w:rFonts w:ascii="Times New Roman" w:hAnsi="Times New Roman" w:cs="Times New Roman"/>
          <w:noProof/>
          <w:szCs w:val="20"/>
        </w:rPr>
        <w:t>141.</w:t>
      </w:r>
    </w:p>
    <w:p w14:paraId="61BF95BD" w14:textId="35EE7E0B"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Yuan, Z., Long, J., Xia, Y., Zhang, X.</w:t>
      </w:r>
      <w:r w:rsidR="00DB0AAE">
        <w:rPr>
          <w:rFonts w:ascii="Times New Roman" w:hAnsi="Times New Roman" w:cs="Times New Roman"/>
          <w:noProof/>
          <w:szCs w:val="20"/>
        </w:rPr>
        <w:t xml:space="preserve"> and </w:t>
      </w:r>
      <w:r w:rsidRPr="00B0276C">
        <w:rPr>
          <w:rFonts w:ascii="Times New Roman" w:hAnsi="Times New Roman" w:cs="Times New Roman"/>
          <w:noProof/>
          <w:szCs w:val="20"/>
        </w:rPr>
        <w:t xml:space="preserve">Wang, T. (2016). Production </w:t>
      </w:r>
      <w:r w:rsidR="00DB0AAE" w:rsidRPr="00B0276C">
        <w:rPr>
          <w:rFonts w:ascii="Times New Roman" w:hAnsi="Times New Roman" w:cs="Times New Roman"/>
          <w:noProof/>
          <w:szCs w:val="20"/>
        </w:rPr>
        <w:t xml:space="preserve">of levulinic acid from </w:t>
      </w:r>
      <w:r w:rsidR="00DB0AAE" w:rsidRPr="00DB0AAE">
        <w:rPr>
          <w:rFonts w:ascii="Times New Roman" w:hAnsi="Times New Roman" w:cs="Times New Roman"/>
          <w:i/>
          <w:noProof/>
          <w:szCs w:val="20"/>
        </w:rPr>
        <w:t>Pennisetum alopecuroides</w:t>
      </w:r>
      <w:r w:rsidR="00DB0AAE" w:rsidRPr="00B0276C">
        <w:rPr>
          <w:rFonts w:ascii="Times New Roman" w:hAnsi="Times New Roman" w:cs="Times New Roman"/>
          <w:noProof/>
          <w:szCs w:val="20"/>
        </w:rPr>
        <w:t xml:space="preserve"> in the presence of an acid catalyst.</w:t>
      </w:r>
      <w:r w:rsidRPr="00B0276C">
        <w:rPr>
          <w:rFonts w:ascii="Times New Roman" w:hAnsi="Times New Roman" w:cs="Times New Roman"/>
          <w:noProof/>
          <w:szCs w:val="20"/>
        </w:rPr>
        <w:t xml:space="preserve"> </w:t>
      </w:r>
      <w:r w:rsidRPr="00B0276C">
        <w:rPr>
          <w:rFonts w:ascii="Times New Roman" w:hAnsi="Times New Roman" w:cs="Times New Roman"/>
          <w:i/>
          <w:iCs/>
          <w:noProof/>
          <w:szCs w:val="20"/>
        </w:rPr>
        <w:t>Bioresources</w:t>
      </w:r>
      <w:r w:rsidRPr="00B0276C">
        <w:rPr>
          <w:rFonts w:ascii="Times New Roman" w:hAnsi="Times New Roman" w:cs="Times New Roman"/>
          <w:noProof/>
          <w:szCs w:val="20"/>
        </w:rPr>
        <w:t xml:space="preserve">, </w:t>
      </w:r>
      <w:r w:rsidRPr="00177F6F">
        <w:rPr>
          <w:rFonts w:ascii="Times New Roman" w:hAnsi="Times New Roman" w:cs="Times New Roman"/>
          <w:iCs/>
          <w:noProof/>
          <w:szCs w:val="20"/>
        </w:rPr>
        <w:t>11</w:t>
      </w:r>
      <w:r w:rsidRPr="00177F6F">
        <w:rPr>
          <w:rFonts w:ascii="Times New Roman" w:hAnsi="Times New Roman" w:cs="Times New Roman"/>
          <w:noProof/>
          <w:szCs w:val="20"/>
        </w:rPr>
        <w:t>(2)</w:t>
      </w:r>
      <w:r w:rsidR="00177F6F">
        <w:rPr>
          <w:rFonts w:ascii="Times New Roman" w:hAnsi="Times New Roman" w:cs="Times New Roman"/>
          <w:noProof/>
          <w:szCs w:val="20"/>
        </w:rPr>
        <w:t xml:space="preserve">: </w:t>
      </w:r>
      <w:r w:rsidRPr="00B0276C">
        <w:rPr>
          <w:rFonts w:ascii="Times New Roman" w:hAnsi="Times New Roman" w:cs="Times New Roman"/>
          <w:noProof/>
          <w:szCs w:val="20"/>
        </w:rPr>
        <w:t>3511</w:t>
      </w:r>
      <w:r w:rsidR="00177F6F">
        <w:rPr>
          <w:rFonts w:ascii="Times New Roman" w:hAnsi="Times New Roman" w:cs="Times New Roman"/>
          <w:noProof/>
          <w:szCs w:val="20"/>
        </w:rPr>
        <w:t>-</w:t>
      </w:r>
      <w:r w:rsidRPr="00B0276C">
        <w:rPr>
          <w:rFonts w:ascii="Times New Roman" w:hAnsi="Times New Roman" w:cs="Times New Roman"/>
          <w:noProof/>
          <w:szCs w:val="20"/>
        </w:rPr>
        <w:t>3523.</w:t>
      </w:r>
    </w:p>
    <w:p w14:paraId="59F92103" w14:textId="53233E56" w:rsidR="00677E80"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Watanabe, M., Aizawa, Y., Iida, T., Aida, T. M., Levy, C., Sue, K.</w:t>
      </w:r>
      <w:r w:rsidR="00177F6F">
        <w:rPr>
          <w:rFonts w:ascii="Times New Roman" w:hAnsi="Times New Roman" w:cs="Times New Roman"/>
          <w:noProof/>
          <w:szCs w:val="20"/>
        </w:rPr>
        <w:t xml:space="preserve"> and </w:t>
      </w:r>
      <w:r w:rsidRPr="00B0276C">
        <w:rPr>
          <w:rFonts w:ascii="Times New Roman" w:hAnsi="Times New Roman" w:cs="Times New Roman"/>
          <w:noProof/>
          <w:szCs w:val="20"/>
        </w:rPr>
        <w:t xml:space="preserve">Inomata, H. (2005). Glucose reactions with acid and base catalysts in hot compressed water at 473 K. </w:t>
      </w:r>
      <w:r w:rsidRPr="00B0276C">
        <w:rPr>
          <w:rFonts w:ascii="Times New Roman" w:hAnsi="Times New Roman" w:cs="Times New Roman"/>
          <w:i/>
          <w:iCs/>
          <w:noProof/>
          <w:szCs w:val="20"/>
        </w:rPr>
        <w:t>Carbohydrate Research</w:t>
      </w:r>
      <w:r w:rsidRPr="00B0276C">
        <w:rPr>
          <w:rFonts w:ascii="Times New Roman" w:hAnsi="Times New Roman" w:cs="Times New Roman"/>
          <w:noProof/>
          <w:szCs w:val="20"/>
        </w:rPr>
        <w:t xml:space="preserve">, </w:t>
      </w:r>
      <w:r w:rsidRPr="00177F6F">
        <w:rPr>
          <w:rFonts w:ascii="Times New Roman" w:hAnsi="Times New Roman" w:cs="Times New Roman"/>
          <w:iCs/>
          <w:noProof/>
          <w:szCs w:val="20"/>
        </w:rPr>
        <w:t>340</w:t>
      </w:r>
      <w:r w:rsidR="00177F6F">
        <w:rPr>
          <w:rFonts w:ascii="Times New Roman" w:hAnsi="Times New Roman" w:cs="Times New Roman"/>
          <w:noProof/>
          <w:szCs w:val="20"/>
        </w:rPr>
        <w:t>:</w:t>
      </w:r>
      <w:r w:rsidRPr="00B0276C">
        <w:rPr>
          <w:rFonts w:ascii="Times New Roman" w:hAnsi="Times New Roman" w:cs="Times New Roman"/>
          <w:noProof/>
          <w:szCs w:val="20"/>
        </w:rPr>
        <w:t xml:space="preserve"> 1925</w:t>
      </w:r>
      <w:r w:rsidR="00177F6F">
        <w:rPr>
          <w:rFonts w:ascii="Times New Roman" w:hAnsi="Times New Roman" w:cs="Times New Roman"/>
          <w:noProof/>
          <w:szCs w:val="20"/>
        </w:rPr>
        <w:t>-</w:t>
      </w:r>
      <w:r w:rsidRPr="00B0276C">
        <w:rPr>
          <w:rFonts w:ascii="Times New Roman" w:hAnsi="Times New Roman" w:cs="Times New Roman"/>
          <w:noProof/>
          <w:szCs w:val="20"/>
        </w:rPr>
        <w:t xml:space="preserve">1930. </w:t>
      </w:r>
    </w:p>
    <w:p w14:paraId="47FF0D4B" w14:textId="64B9920D" w:rsidR="004E5EE2" w:rsidRPr="00B0276C" w:rsidRDefault="00677E80" w:rsidP="00EA42A3">
      <w:pPr>
        <w:pStyle w:val="ListParagraph"/>
        <w:numPr>
          <w:ilvl w:val="0"/>
          <w:numId w:val="1"/>
        </w:numPr>
        <w:ind w:left="567" w:hanging="567"/>
        <w:outlineLvl w:val="0"/>
        <w:rPr>
          <w:rFonts w:ascii="Times New Roman" w:hAnsi="Times New Roman" w:cs="Times New Roman"/>
          <w:szCs w:val="20"/>
        </w:rPr>
      </w:pPr>
      <w:r w:rsidRPr="00B0276C">
        <w:rPr>
          <w:rFonts w:ascii="Times New Roman" w:hAnsi="Times New Roman" w:cs="Times New Roman"/>
          <w:noProof/>
          <w:szCs w:val="20"/>
        </w:rPr>
        <w:t>Liu, L., Li, Z., Hou, W.</w:t>
      </w:r>
      <w:r w:rsidR="00177F6F">
        <w:rPr>
          <w:rFonts w:ascii="Times New Roman" w:hAnsi="Times New Roman" w:cs="Times New Roman"/>
          <w:noProof/>
          <w:szCs w:val="20"/>
        </w:rPr>
        <w:t xml:space="preserve"> and </w:t>
      </w:r>
      <w:r w:rsidRPr="00B0276C">
        <w:rPr>
          <w:rFonts w:ascii="Times New Roman" w:hAnsi="Times New Roman" w:cs="Times New Roman"/>
          <w:noProof/>
          <w:szCs w:val="20"/>
        </w:rPr>
        <w:t xml:space="preserve">Shen, H. (2018). Direct conversion of lignocellulose to levulinic acid catalyzed by ionic liquid. </w:t>
      </w:r>
      <w:r w:rsidRPr="00B0276C">
        <w:rPr>
          <w:rFonts w:ascii="Times New Roman" w:hAnsi="Times New Roman" w:cs="Times New Roman"/>
          <w:i/>
          <w:iCs/>
          <w:noProof/>
          <w:szCs w:val="20"/>
        </w:rPr>
        <w:t>Carbohydrate Polymers</w:t>
      </w:r>
      <w:r w:rsidRPr="00B0276C">
        <w:rPr>
          <w:rFonts w:ascii="Times New Roman" w:hAnsi="Times New Roman" w:cs="Times New Roman"/>
          <w:noProof/>
          <w:szCs w:val="20"/>
        </w:rPr>
        <w:t xml:space="preserve">, </w:t>
      </w:r>
      <w:r w:rsidRPr="00177F6F">
        <w:rPr>
          <w:rFonts w:ascii="Times New Roman" w:hAnsi="Times New Roman" w:cs="Times New Roman"/>
          <w:iCs/>
          <w:noProof/>
          <w:szCs w:val="20"/>
        </w:rPr>
        <w:t>181</w:t>
      </w:r>
      <w:r w:rsidRPr="00B0276C">
        <w:rPr>
          <w:rFonts w:ascii="Times New Roman" w:hAnsi="Times New Roman" w:cs="Times New Roman"/>
          <w:noProof/>
          <w:szCs w:val="20"/>
        </w:rPr>
        <w:t>(</w:t>
      </w:r>
      <w:r w:rsidR="00177F6F">
        <w:rPr>
          <w:rFonts w:ascii="Times New Roman" w:hAnsi="Times New Roman" w:cs="Times New Roman"/>
          <w:noProof/>
          <w:szCs w:val="20"/>
        </w:rPr>
        <w:t>7</w:t>
      </w:r>
      <w:r w:rsidRPr="00B0276C">
        <w:rPr>
          <w:rFonts w:ascii="Times New Roman" w:hAnsi="Times New Roman" w:cs="Times New Roman"/>
          <w:noProof/>
          <w:szCs w:val="20"/>
        </w:rPr>
        <w:t>)</w:t>
      </w:r>
      <w:r w:rsidR="00177F6F">
        <w:rPr>
          <w:rFonts w:ascii="Times New Roman" w:hAnsi="Times New Roman" w:cs="Times New Roman"/>
          <w:noProof/>
          <w:szCs w:val="20"/>
        </w:rPr>
        <w:t>:</w:t>
      </w:r>
      <w:r w:rsidRPr="00B0276C">
        <w:rPr>
          <w:rFonts w:ascii="Times New Roman" w:hAnsi="Times New Roman" w:cs="Times New Roman"/>
          <w:noProof/>
          <w:szCs w:val="20"/>
        </w:rPr>
        <w:t xml:space="preserve"> 778</w:t>
      </w:r>
      <w:r w:rsidR="00177F6F">
        <w:rPr>
          <w:rFonts w:ascii="Times New Roman" w:hAnsi="Times New Roman" w:cs="Times New Roman"/>
          <w:noProof/>
          <w:szCs w:val="20"/>
        </w:rPr>
        <w:t>-</w:t>
      </w:r>
      <w:bookmarkStart w:id="13" w:name="_GoBack"/>
      <w:bookmarkEnd w:id="13"/>
      <w:r w:rsidRPr="00B0276C">
        <w:rPr>
          <w:rFonts w:ascii="Times New Roman" w:hAnsi="Times New Roman" w:cs="Times New Roman"/>
          <w:noProof/>
          <w:szCs w:val="20"/>
        </w:rPr>
        <w:t>78</w:t>
      </w:r>
      <w:r w:rsidR="000F6E36" w:rsidRPr="00B0276C">
        <w:rPr>
          <w:rFonts w:ascii="Times New Roman" w:hAnsi="Times New Roman" w:cs="Times New Roman"/>
          <w:noProof/>
          <w:szCs w:val="20"/>
        </w:rPr>
        <w:t>.</w:t>
      </w:r>
    </w:p>
    <w:p w14:paraId="717FED3F" w14:textId="162B1983" w:rsidR="009E29CC" w:rsidRPr="00B0276C" w:rsidRDefault="009E29CC" w:rsidP="009E29CC">
      <w:pPr>
        <w:outlineLvl w:val="0"/>
        <w:rPr>
          <w:rFonts w:ascii="Times New Roman" w:hAnsi="Times New Roman" w:cs="Times New Roman"/>
          <w:szCs w:val="20"/>
        </w:rPr>
      </w:pPr>
    </w:p>
    <w:sectPr w:rsidR="009E29CC" w:rsidRPr="00B0276C" w:rsidSect="00B0276C">
      <w:footerReference w:type="default" r:id="rId15"/>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72232" w14:textId="77777777" w:rsidR="001761FA" w:rsidRDefault="001761FA" w:rsidP="006B61BE">
      <w:r>
        <w:separator/>
      </w:r>
    </w:p>
  </w:endnote>
  <w:endnote w:type="continuationSeparator" w:id="0">
    <w:p w14:paraId="4CC9EFCD" w14:textId="77777777" w:rsidR="001761FA" w:rsidRDefault="001761FA"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0868925"/>
      <w:docPartObj>
        <w:docPartGallery w:val="Page Numbers (Bottom of Page)"/>
        <w:docPartUnique/>
      </w:docPartObj>
    </w:sdtPr>
    <w:sdtEndPr>
      <w:rPr>
        <w:noProof/>
      </w:rPr>
    </w:sdtEndPr>
    <w:sdtContent>
      <w:p w14:paraId="23956187" w14:textId="77777777" w:rsidR="00967854" w:rsidRDefault="00967854">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34CB3569" w14:textId="77777777" w:rsidR="00967854" w:rsidRDefault="009678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3E522" w14:textId="77777777" w:rsidR="001761FA" w:rsidRDefault="001761FA" w:rsidP="006B61BE">
      <w:r>
        <w:separator/>
      </w:r>
    </w:p>
  </w:footnote>
  <w:footnote w:type="continuationSeparator" w:id="0">
    <w:p w14:paraId="4BFFBC78" w14:textId="77777777" w:rsidR="001761FA" w:rsidRDefault="001761FA"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bEwMzQ2NzQ3MLNQ0lEKTi0uzszPAykwNKoFAAqPCC4tAAAA"/>
  </w:docVars>
  <w:rsids>
    <w:rsidRoot w:val="00785CA6"/>
    <w:rsid w:val="00022CA8"/>
    <w:rsid w:val="00034389"/>
    <w:rsid w:val="0008556E"/>
    <w:rsid w:val="000F0445"/>
    <w:rsid w:val="000F6E36"/>
    <w:rsid w:val="00101F5F"/>
    <w:rsid w:val="00135B21"/>
    <w:rsid w:val="00144537"/>
    <w:rsid w:val="00146420"/>
    <w:rsid w:val="001761FA"/>
    <w:rsid w:val="00177F6F"/>
    <w:rsid w:val="001871B4"/>
    <w:rsid w:val="00195F7E"/>
    <w:rsid w:val="001B2B77"/>
    <w:rsid w:val="0020396B"/>
    <w:rsid w:val="00231693"/>
    <w:rsid w:val="00247D54"/>
    <w:rsid w:val="00253CC7"/>
    <w:rsid w:val="00260BF9"/>
    <w:rsid w:val="00277042"/>
    <w:rsid w:val="002777BE"/>
    <w:rsid w:val="002A2145"/>
    <w:rsid w:val="002E06CA"/>
    <w:rsid w:val="002E57BD"/>
    <w:rsid w:val="002F3DBE"/>
    <w:rsid w:val="002F43D4"/>
    <w:rsid w:val="00306278"/>
    <w:rsid w:val="00317DDE"/>
    <w:rsid w:val="00320C8A"/>
    <w:rsid w:val="00324132"/>
    <w:rsid w:val="00332D1D"/>
    <w:rsid w:val="00347A5D"/>
    <w:rsid w:val="003525C3"/>
    <w:rsid w:val="003569C2"/>
    <w:rsid w:val="003A2A26"/>
    <w:rsid w:val="003A6234"/>
    <w:rsid w:val="003C368E"/>
    <w:rsid w:val="003F201F"/>
    <w:rsid w:val="003F3701"/>
    <w:rsid w:val="00414563"/>
    <w:rsid w:val="00474E07"/>
    <w:rsid w:val="00494B8F"/>
    <w:rsid w:val="004D2C2A"/>
    <w:rsid w:val="004E5EE2"/>
    <w:rsid w:val="00505DA7"/>
    <w:rsid w:val="00556DAF"/>
    <w:rsid w:val="005629C8"/>
    <w:rsid w:val="0057058A"/>
    <w:rsid w:val="005B019C"/>
    <w:rsid w:val="005B64EA"/>
    <w:rsid w:val="005F56E1"/>
    <w:rsid w:val="0060418B"/>
    <w:rsid w:val="0066186E"/>
    <w:rsid w:val="006627D0"/>
    <w:rsid w:val="006752F3"/>
    <w:rsid w:val="00677E80"/>
    <w:rsid w:val="00685C81"/>
    <w:rsid w:val="006A3A8F"/>
    <w:rsid w:val="006B61BE"/>
    <w:rsid w:val="006C1A8E"/>
    <w:rsid w:val="006C46FA"/>
    <w:rsid w:val="006E75AD"/>
    <w:rsid w:val="00706C3E"/>
    <w:rsid w:val="00713919"/>
    <w:rsid w:val="00724C71"/>
    <w:rsid w:val="00747021"/>
    <w:rsid w:val="00757DBB"/>
    <w:rsid w:val="0076182A"/>
    <w:rsid w:val="00763E99"/>
    <w:rsid w:val="0077276F"/>
    <w:rsid w:val="00781E99"/>
    <w:rsid w:val="00781FE0"/>
    <w:rsid w:val="00785CA6"/>
    <w:rsid w:val="007D3EA3"/>
    <w:rsid w:val="007F3F05"/>
    <w:rsid w:val="0082319D"/>
    <w:rsid w:val="008370D8"/>
    <w:rsid w:val="00855B26"/>
    <w:rsid w:val="00877250"/>
    <w:rsid w:val="00893C65"/>
    <w:rsid w:val="00893E68"/>
    <w:rsid w:val="008A63DC"/>
    <w:rsid w:val="0093088E"/>
    <w:rsid w:val="00967854"/>
    <w:rsid w:val="009A2A85"/>
    <w:rsid w:val="009A5203"/>
    <w:rsid w:val="009C4E07"/>
    <w:rsid w:val="009D00EA"/>
    <w:rsid w:val="009E29CC"/>
    <w:rsid w:val="00A1375E"/>
    <w:rsid w:val="00A20C62"/>
    <w:rsid w:val="00A3510B"/>
    <w:rsid w:val="00A415C1"/>
    <w:rsid w:val="00A61857"/>
    <w:rsid w:val="00A64093"/>
    <w:rsid w:val="00AD4239"/>
    <w:rsid w:val="00AF7BFC"/>
    <w:rsid w:val="00B0276C"/>
    <w:rsid w:val="00B27049"/>
    <w:rsid w:val="00B345CD"/>
    <w:rsid w:val="00B36B7C"/>
    <w:rsid w:val="00B45660"/>
    <w:rsid w:val="00BA6926"/>
    <w:rsid w:val="00BD1340"/>
    <w:rsid w:val="00BF4A1D"/>
    <w:rsid w:val="00C576F8"/>
    <w:rsid w:val="00C746C2"/>
    <w:rsid w:val="00C926E8"/>
    <w:rsid w:val="00CA7844"/>
    <w:rsid w:val="00CC3BBA"/>
    <w:rsid w:val="00CC585D"/>
    <w:rsid w:val="00CD77DB"/>
    <w:rsid w:val="00D028C0"/>
    <w:rsid w:val="00D26549"/>
    <w:rsid w:val="00D50AB4"/>
    <w:rsid w:val="00D62FAE"/>
    <w:rsid w:val="00D75333"/>
    <w:rsid w:val="00DB0AAE"/>
    <w:rsid w:val="00DD1DF3"/>
    <w:rsid w:val="00DE73D6"/>
    <w:rsid w:val="00DF03FE"/>
    <w:rsid w:val="00E40B6B"/>
    <w:rsid w:val="00E4131D"/>
    <w:rsid w:val="00EA42A3"/>
    <w:rsid w:val="00F14638"/>
    <w:rsid w:val="00F32069"/>
    <w:rsid w:val="00F4378D"/>
    <w:rsid w:val="00F64AE1"/>
    <w:rsid w:val="00F64E05"/>
    <w:rsid w:val="00F82A27"/>
    <w:rsid w:val="00FA533A"/>
    <w:rsid w:val="00FC077E"/>
    <w:rsid w:val="00FC46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745DC"/>
  <w15:docId w15:val="{69C1029D-16A1-459B-8D96-C336FE275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paragraph" w:styleId="Heading3">
    <w:name w:val="heading 3"/>
    <w:basedOn w:val="Normal"/>
    <w:next w:val="Normal"/>
    <w:link w:val="Heading3Char"/>
    <w:autoRedefine/>
    <w:uiPriority w:val="9"/>
    <w:unhideWhenUsed/>
    <w:qFormat/>
    <w:rsid w:val="006A3A8F"/>
    <w:pPr>
      <w:keepNext/>
      <w:keepLines/>
      <w:wordWrap/>
      <w:outlineLvl w:val="2"/>
    </w:pPr>
    <w:rPr>
      <w:rFonts w:ascii="Times New Roman" w:eastAsiaTheme="minorHAnsi" w:hAnsi="Times New Roman" w:cs="Times New Roman"/>
      <w:b/>
      <w:iCs/>
      <w:color w:val="000000" w:themeColor="text1"/>
      <w:kern w:val="0"/>
      <w:szCs w:val="20"/>
      <w:shd w:val="clear" w:color="auto" w:fill="FFFFFF"/>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customStyle="1" w:styleId="PaperAuthor">
    <w:name w:val="Paper Author"/>
    <w:basedOn w:val="Normal"/>
    <w:rsid w:val="0093088E"/>
    <w:pPr>
      <w:widowControl/>
      <w:wordWrap/>
      <w:autoSpaceDE/>
      <w:autoSpaceDN/>
      <w:spacing w:before="360" w:after="360"/>
      <w:jc w:val="center"/>
    </w:pPr>
    <w:rPr>
      <w:rFonts w:ascii="Times New Roman" w:eastAsia="Times New Roman" w:hAnsi="Times New Roman" w:cs="Angsana New"/>
      <w:kern w:val="0"/>
      <w:sz w:val="28"/>
      <w:szCs w:val="20"/>
      <w:lang w:eastAsia="en-US"/>
    </w:rPr>
  </w:style>
  <w:style w:type="character" w:customStyle="1" w:styleId="Heading3Char">
    <w:name w:val="Heading 3 Char"/>
    <w:basedOn w:val="DefaultParagraphFont"/>
    <w:link w:val="Heading3"/>
    <w:uiPriority w:val="9"/>
    <w:rsid w:val="006A3A8F"/>
    <w:rPr>
      <w:rFonts w:ascii="Times New Roman" w:hAnsi="Times New Roman" w:cs="Times New Roman"/>
      <w:b/>
      <w:iCs/>
      <w:color w:val="000000" w:themeColor="text1"/>
      <w:sz w:val="20"/>
      <w:szCs w:val="20"/>
      <w:lang w:val="en-GB"/>
    </w:rPr>
  </w:style>
  <w:style w:type="table" w:styleId="TableGrid">
    <w:name w:val="Table Grid"/>
    <w:basedOn w:val="TableNormal"/>
    <w:uiPriority w:val="59"/>
    <w:rsid w:val="004D2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D2C2A"/>
    <w:pPr>
      <w:spacing w:after="200"/>
    </w:pPr>
    <w:rPr>
      <w:b/>
      <w:bCs/>
      <w:color w:val="4F81BD" w:themeColor="accent1"/>
      <w:sz w:val="18"/>
      <w:szCs w:val="18"/>
    </w:rPr>
  </w:style>
  <w:style w:type="paragraph" w:customStyle="1" w:styleId="Paragraph">
    <w:name w:val="Paragraph"/>
    <w:basedOn w:val="Normal"/>
    <w:rsid w:val="00677E80"/>
    <w:pPr>
      <w:widowControl/>
      <w:wordWrap/>
      <w:autoSpaceDE/>
      <w:autoSpaceDN/>
      <w:ind w:firstLine="284"/>
    </w:pPr>
    <w:rPr>
      <w:rFonts w:ascii="Times New Roman" w:eastAsia="Times New Roman" w:hAnsi="Times New Roman" w:cs="Times New Roman"/>
      <w:kern w:val="0"/>
      <w:szCs w:val="20"/>
      <w:lang w:eastAsia="en-US"/>
    </w:rPr>
  </w:style>
  <w:style w:type="character" w:styleId="Emphasis">
    <w:name w:val="Emphasis"/>
    <w:basedOn w:val="DefaultParagraphFont"/>
    <w:uiPriority w:val="20"/>
    <w:qFormat/>
    <w:rsid w:val="00677E80"/>
    <w:rPr>
      <w:i/>
      <w:iCs/>
    </w:rPr>
  </w:style>
  <w:style w:type="character" w:styleId="LineNumber">
    <w:name w:val="line number"/>
    <w:basedOn w:val="DefaultParagraphFont"/>
    <w:uiPriority w:val="99"/>
    <w:semiHidden/>
    <w:unhideWhenUsed/>
    <w:rsid w:val="008370D8"/>
  </w:style>
  <w:style w:type="character" w:styleId="CommentReference">
    <w:name w:val="annotation reference"/>
    <w:basedOn w:val="DefaultParagraphFont"/>
    <w:uiPriority w:val="99"/>
    <w:semiHidden/>
    <w:unhideWhenUsed/>
    <w:rsid w:val="005629C8"/>
    <w:rPr>
      <w:sz w:val="16"/>
      <w:szCs w:val="16"/>
    </w:rPr>
  </w:style>
  <w:style w:type="paragraph" w:styleId="CommentText">
    <w:name w:val="annotation text"/>
    <w:basedOn w:val="Normal"/>
    <w:link w:val="CommentTextChar"/>
    <w:uiPriority w:val="99"/>
    <w:semiHidden/>
    <w:unhideWhenUsed/>
    <w:rsid w:val="005629C8"/>
    <w:rPr>
      <w:szCs w:val="20"/>
    </w:rPr>
  </w:style>
  <w:style w:type="character" w:customStyle="1" w:styleId="CommentTextChar">
    <w:name w:val="Comment Text Char"/>
    <w:basedOn w:val="DefaultParagraphFont"/>
    <w:link w:val="CommentText"/>
    <w:uiPriority w:val="99"/>
    <w:semiHidden/>
    <w:rsid w:val="005629C8"/>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5629C8"/>
    <w:rPr>
      <w:b/>
      <w:bCs/>
    </w:rPr>
  </w:style>
  <w:style w:type="character" w:customStyle="1" w:styleId="CommentSubjectChar">
    <w:name w:val="Comment Subject Char"/>
    <w:basedOn w:val="CommentTextChar"/>
    <w:link w:val="CommentSubject"/>
    <w:uiPriority w:val="99"/>
    <w:semiHidden/>
    <w:rsid w:val="005629C8"/>
    <w:rPr>
      <w:rFonts w:eastAsiaTheme="minorEastAsia"/>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nsafwan@unikl.edu.my" TargetMode="Externa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esktop\FTIR%20Complied.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user\Desktop\FTIR%20Compli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HPLC%20Latest%20-%20Copy.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esktop\Puteri%20Nurain_HPLC%20Paper.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Desktop\HPLC%20Lates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After calcination</c:v>
          </c:tx>
          <c:spPr>
            <a:ln w="6350"/>
          </c:spPr>
          <c:marker>
            <c:symbol val="none"/>
          </c:marker>
          <c:xVal>
            <c:numRef>
              <c:f>'Pd_SiO2-Al2O3'!$B$5:$B$938</c:f>
              <c:numCache>
                <c:formatCode>General</c:formatCode>
                <c:ptCount val="934"/>
                <c:pt idx="0">
                  <c:v>401.13799999999969</c:v>
                </c:pt>
                <c:pt idx="1">
                  <c:v>404.99509999999663</c:v>
                </c:pt>
                <c:pt idx="2">
                  <c:v>408.85219999999993</c:v>
                </c:pt>
                <c:pt idx="3">
                  <c:v>412.70929999999993</c:v>
                </c:pt>
                <c:pt idx="4">
                  <c:v>416.56639999999823</c:v>
                </c:pt>
                <c:pt idx="5">
                  <c:v>420.42349999999863</c:v>
                </c:pt>
                <c:pt idx="6">
                  <c:v>424.28059999999869</c:v>
                </c:pt>
                <c:pt idx="7">
                  <c:v>428.1377</c:v>
                </c:pt>
                <c:pt idx="8">
                  <c:v>431.9948</c:v>
                </c:pt>
                <c:pt idx="9">
                  <c:v>435.8519</c:v>
                </c:pt>
                <c:pt idx="10">
                  <c:v>439.709</c:v>
                </c:pt>
                <c:pt idx="11">
                  <c:v>443.56609999999893</c:v>
                </c:pt>
                <c:pt idx="12">
                  <c:v>447.42319999998784</c:v>
                </c:pt>
                <c:pt idx="13">
                  <c:v>451.28029999999899</c:v>
                </c:pt>
                <c:pt idx="14">
                  <c:v>455.13740000000001</c:v>
                </c:pt>
                <c:pt idx="15">
                  <c:v>458.99439999999669</c:v>
                </c:pt>
                <c:pt idx="16">
                  <c:v>462.85160000000002</c:v>
                </c:pt>
                <c:pt idx="17">
                  <c:v>466.70859999999863</c:v>
                </c:pt>
                <c:pt idx="18">
                  <c:v>470.56569999999999</c:v>
                </c:pt>
                <c:pt idx="19">
                  <c:v>474.42290000000003</c:v>
                </c:pt>
                <c:pt idx="20">
                  <c:v>478.2799</c:v>
                </c:pt>
                <c:pt idx="21">
                  <c:v>482.137</c:v>
                </c:pt>
                <c:pt idx="22">
                  <c:v>485.99409999999864</c:v>
                </c:pt>
                <c:pt idx="23">
                  <c:v>489.85120000000001</c:v>
                </c:pt>
                <c:pt idx="24">
                  <c:v>493.70829999999899</c:v>
                </c:pt>
                <c:pt idx="25">
                  <c:v>497.56540000000001</c:v>
                </c:pt>
                <c:pt idx="26">
                  <c:v>501.42249999999899</c:v>
                </c:pt>
                <c:pt idx="27">
                  <c:v>505.27960000000002</c:v>
                </c:pt>
                <c:pt idx="28">
                  <c:v>509.13669999999894</c:v>
                </c:pt>
                <c:pt idx="29">
                  <c:v>512.99380000000053</c:v>
                </c:pt>
                <c:pt idx="30">
                  <c:v>516.85089999999946</c:v>
                </c:pt>
                <c:pt idx="31">
                  <c:v>520.70799999999997</c:v>
                </c:pt>
                <c:pt idx="32">
                  <c:v>524.56509999999946</c:v>
                </c:pt>
                <c:pt idx="33">
                  <c:v>528.42219999999747</c:v>
                </c:pt>
                <c:pt idx="34">
                  <c:v>532.27930000001845</c:v>
                </c:pt>
                <c:pt idx="35">
                  <c:v>536.13639999999998</c:v>
                </c:pt>
                <c:pt idx="36">
                  <c:v>539.99350000000004</c:v>
                </c:pt>
                <c:pt idx="37">
                  <c:v>543.85059999999748</c:v>
                </c:pt>
                <c:pt idx="38">
                  <c:v>547.70759999999996</c:v>
                </c:pt>
                <c:pt idx="39">
                  <c:v>551.56479999999999</c:v>
                </c:pt>
                <c:pt idx="40">
                  <c:v>555.42189999999948</c:v>
                </c:pt>
                <c:pt idx="41">
                  <c:v>559.27890000000355</c:v>
                </c:pt>
                <c:pt idx="42">
                  <c:v>563.13599999999997</c:v>
                </c:pt>
                <c:pt idx="43">
                  <c:v>566.9932</c:v>
                </c:pt>
                <c:pt idx="44">
                  <c:v>570.85019999999747</c:v>
                </c:pt>
                <c:pt idx="45">
                  <c:v>574.70730000000003</c:v>
                </c:pt>
                <c:pt idx="46">
                  <c:v>578.56449999999938</c:v>
                </c:pt>
                <c:pt idx="47">
                  <c:v>582.42149999999947</c:v>
                </c:pt>
                <c:pt idx="48">
                  <c:v>586.27860000000055</c:v>
                </c:pt>
                <c:pt idx="49">
                  <c:v>590.13570000000004</c:v>
                </c:pt>
                <c:pt idx="50">
                  <c:v>593.99279999999999</c:v>
                </c:pt>
                <c:pt idx="51">
                  <c:v>597.84989999999948</c:v>
                </c:pt>
                <c:pt idx="52">
                  <c:v>601.70699999999999</c:v>
                </c:pt>
                <c:pt idx="53">
                  <c:v>605.56409999999948</c:v>
                </c:pt>
                <c:pt idx="54">
                  <c:v>609.42119999999738</c:v>
                </c:pt>
                <c:pt idx="55">
                  <c:v>613.27829999999994</c:v>
                </c:pt>
                <c:pt idx="56">
                  <c:v>617.1354</c:v>
                </c:pt>
                <c:pt idx="57">
                  <c:v>620.99249999999938</c:v>
                </c:pt>
                <c:pt idx="58">
                  <c:v>624.84959999999796</c:v>
                </c:pt>
                <c:pt idx="59">
                  <c:v>628.70669999999996</c:v>
                </c:pt>
                <c:pt idx="60">
                  <c:v>632.56380000000001</c:v>
                </c:pt>
                <c:pt idx="61">
                  <c:v>636.42089999999996</c:v>
                </c:pt>
                <c:pt idx="62">
                  <c:v>640.27800000000354</c:v>
                </c:pt>
                <c:pt idx="63">
                  <c:v>644.13509999999997</c:v>
                </c:pt>
                <c:pt idx="64">
                  <c:v>647.99219999999946</c:v>
                </c:pt>
                <c:pt idx="65">
                  <c:v>651.84919999999738</c:v>
                </c:pt>
                <c:pt idx="66">
                  <c:v>655.70640000000003</c:v>
                </c:pt>
                <c:pt idx="67">
                  <c:v>659.56349999999998</c:v>
                </c:pt>
                <c:pt idx="68">
                  <c:v>663.42049999999949</c:v>
                </c:pt>
                <c:pt idx="69">
                  <c:v>667.27760000000001</c:v>
                </c:pt>
                <c:pt idx="70">
                  <c:v>671.13480000000004</c:v>
                </c:pt>
                <c:pt idx="71">
                  <c:v>674.99180000000001</c:v>
                </c:pt>
                <c:pt idx="72">
                  <c:v>678.84889999999996</c:v>
                </c:pt>
                <c:pt idx="73">
                  <c:v>682.70609999999999</c:v>
                </c:pt>
                <c:pt idx="74">
                  <c:v>686.56309999999996</c:v>
                </c:pt>
                <c:pt idx="75">
                  <c:v>690.42019999999798</c:v>
                </c:pt>
                <c:pt idx="76">
                  <c:v>694.27729999999997</c:v>
                </c:pt>
                <c:pt idx="77">
                  <c:v>698.13440000000003</c:v>
                </c:pt>
                <c:pt idx="78">
                  <c:v>701.99149999999997</c:v>
                </c:pt>
                <c:pt idx="79">
                  <c:v>705.84859999999946</c:v>
                </c:pt>
                <c:pt idx="80">
                  <c:v>709.70569999999998</c:v>
                </c:pt>
                <c:pt idx="81">
                  <c:v>713.56279999999947</c:v>
                </c:pt>
                <c:pt idx="82">
                  <c:v>717.41989999999998</c:v>
                </c:pt>
                <c:pt idx="83">
                  <c:v>721.27700000000004</c:v>
                </c:pt>
                <c:pt idx="84">
                  <c:v>725.13409999999999</c:v>
                </c:pt>
                <c:pt idx="85">
                  <c:v>728.99119999999948</c:v>
                </c:pt>
                <c:pt idx="86">
                  <c:v>732.84829999999749</c:v>
                </c:pt>
                <c:pt idx="87">
                  <c:v>736.70540000000005</c:v>
                </c:pt>
                <c:pt idx="88">
                  <c:v>740.56249999999739</c:v>
                </c:pt>
                <c:pt idx="89">
                  <c:v>744.41959999999949</c:v>
                </c:pt>
                <c:pt idx="90">
                  <c:v>748.27670000000353</c:v>
                </c:pt>
                <c:pt idx="91">
                  <c:v>752.13379999999995</c:v>
                </c:pt>
                <c:pt idx="92">
                  <c:v>755.99080000000004</c:v>
                </c:pt>
                <c:pt idx="93">
                  <c:v>759.84799999999746</c:v>
                </c:pt>
                <c:pt idx="94">
                  <c:v>763.70510000000002</c:v>
                </c:pt>
                <c:pt idx="95">
                  <c:v>767.56209999999749</c:v>
                </c:pt>
                <c:pt idx="96">
                  <c:v>771.41930000000002</c:v>
                </c:pt>
                <c:pt idx="97">
                  <c:v>775.27640000000054</c:v>
                </c:pt>
                <c:pt idx="98">
                  <c:v>779.13340000000005</c:v>
                </c:pt>
                <c:pt idx="99">
                  <c:v>782.9905</c:v>
                </c:pt>
                <c:pt idx="100">
                  <c:v>786.84769999997752</c:v>
                </c:pt>
                <c:pt idx="101">
                  <c:v>790.70470000000353</c:v>
                </c:pt>
                <c:pt idx="102">
                  <c:v>794.56179999999949</c:v>
                </c:pt>
                <c:pt idx="103">
                  <c:v>798.41890000000001</c:v>
                </c:pt>
                <c:pt idx="104">
                  <c:v>802.27599999999995</c:v>
                </c:pt>
                <c:pt idx="105">
                  <c:v>806.13310000000001</c:v>
                </c:pt>
                <c:pt idx="106">
                  <c:v>809.99019999999996</c:v>
                </c:pt>
                <c:pt idx="107">
                  <c:v>813.84729999997614</c:v>
                </c:pt>
                <c:pt idx="108">
                  <c:v>817.70440000000053</c:v>
                </c:pt>
                <c:pt idx="109">
                  <c:v>821.56149999999946</c:v>
                </c:pt>
                <c:pt idx="110">
                  <c:v>825.41859999999997</c:v>
                </c:pt>
                <c:pt idx="111">
                  <c:v>829.27570000000355</c:v>
                </c:pt>
                <c:pt idx="112">
                  <c:v>833.13279999999997</c:v>
                </c:pt>
                <c:pt idx="113">
                  <c:v>836.98990000000003</c:v>
                </c:pt>
                <c:pt idx="114">
                  <c:v>840.84699999999748</c:v>
                </c:pt>
                <c:pt idx="115">
                  <c:v>844.70410000000004</c:v>
                </c:pt>
                <c:pt idx="116">
                  <c:v>848.56119999999748</c:v>
                </c:pt>
                <c:pt idx="117">
                  <c:v>852.41830000000004</c:v>
                </c:pt>
                <c:pt idx="118">
                  <c:v>856.27540000000351</c:v>
                </c:pt>
                <c:pt idx="119">
                  <c:v>860.13239999999996</c:v>
                </c:pt>
                <c:pt idx="120">
                  <c:v>863.9896</c:v>
                </c:pt>
                <c:pt idx="121">
                  <c:v>867.84670000000006</c:v>
                </c:pt>
                <c:pt idx="122">
                  <c:v>871.70370000000355</c:v>
                </c:pt>
                <c:pt idx="123">
                  <c:v>875.56089999999949</c:v>
                </c:pt>
                <c:pt idx="124">
                  <c:v>879.41800000000001</c:v>
                </c:pt>
                <c:pt idx="125">
                  <c:v>883.27500000000055</c:v>
                </c:pt>
                <c:pt idx="126">
                  <c:v>887.13209999999947</c:v>
                </c:pt>
                <c:pt idx="127">
                  <c:v>890.98929999999996</c:v>
                </c:pt>
                <c:pt idx="128">
                  <c:v>894.84629999997935</c:v>
                </c:pt>
                <c:pt idx="129">
                  <c:v>898.70340000000351</c:v>
                </c:pt>
                <c:pt idx="130">
                  <c:v>902.56049999999948</c:v>
                </c:pt>
                <c:pt idx="131">
                  <c:v>906.41759999999749</c:v>
                </c:pt>
                <c:pt idx="132">
                  <c:v>910.27470000002074</c:v>
                </c:pt>
                <c:pt idx="133">
                  <c:v>914.1318</c:v>
                </c:pt>
                <c:pt idx="134">
                  <c:v>917.98889999999994</c:v>
                </c:pt>
                <c:pt idx="135">
                  <c:v>921.84599999999796</c:v>
                </c:pt>
                <c:pt idx="136">
                  <c:v>925.70309999999995</c:v>
                </c:pt>
                <c:pt idx="137">
                  <c:v>929.56019999999796</c:v>
                </c:pt>
                <c:pt idx="138">
                  <c:v>933.4172999999812</c:v>
                </c:pt>
                <c:pt idx="139">
                  <c:v>937.27440000000354</c:v>
                </c:pt>
                <c:pt idx="140">
                  <c:v>941.13149999999996</c:v>
                </c:pt>
                <c:pt idx="141">
                  <c:v>944.98860000000002</c:v>
                </c:pt>
                <c:pt idx="142">
                  <c:v>948.84559999999749</c:v>
                </c:pt>
                <c:pt idx="143">
                  <c:v>952.70280000000002</c:v>
                </c:pt>
                <c:pt idx="144">
                  <c:v>956.55989999999997</c:v>
                </c:pt>
                <c:pt idx="145">
                  <c:v>960.41690000000006</c:v>
                </c:pt>
                <c:pt idx="146">
                  <c:v>964.27400000000353</c:v>
                </c:pt>
                <c:pt idx="147">
                  <c:v>968.13119999999947</c:v>
                </c:pt>
                <c:pt idx="148">
                  <c:v>971.98820000000001</c:v>
                </c:pt>
                <c:pt idx="149">
                  <c:v>975.84529999998131</c:v>
                </c:pt>
                <c:pt idx="150">
                  <c:v>979.70249999999999</c:v>
                </c:pt>
                <c:pt idx="151">
                  <c:v>983.55949999999996</c:v>
                </c:pt>
                <c:pt idx="152">
                  <c:v>987.41659999999797</c:v>
                </c:pt>
                <c:pt idx="153">
                  <c:v>991.2737000000235</c:v>
                </c:pt>
                <c:pt idx="154">
                  <c:v>995.13080000000002</c:v>
                </c:pt>
                <c:pt idx="155">
                  <c:v>998.98789999999997</c:v>
                </c:pt>
                <c:pt idx="156">
                  <c:v>1002.8449999999979</c:v>
                </c:pt>
                <c:pt idx="157">
                  <c:v>1006.702</c:v>
                </c:pt>
                <c:pt idx="158">
                  <c:v>1010.559</c:v>
                </c:pt>
                <c:pt idx="159">
                  <c:v>1014.4160000000001</c:v>
                </c:pt>
                <c:pt idx="160">
                  <c:v>1018.2730000000035</c:v>
                </c:pt>
                <c:pt idx="161">
                  <c:v>1022.13</c:v>
                </c:pt>
                <c:pt idx="162">
                  <c:v>1025.9880000000001</c:v>
                </c:pt>
                <c:pt idx="163">
                  <c:v>1029.845</c:v>
                </c:pt>
                <c:pt idx="164">
                  <c:v>1033.702</c:v>
                </c:pt>
                <c:pt idx="165">
                  <c:v>1037.559</c:v>
                </c:pt>
                <c:pt idx="166">
                  <c:v>1041.4160000000011</c:v>
                </c:pt>
                <c:pt idx="167">
                  <c:v>1045.2729999999999</c:v>
                </c:pt>
                <c:pt idx="168">
                  <c:v>1049.1299999999999</c:v>
                </c:pt>
                <c:pt idx="169">
                  <c:v>1052.9870000000001</c:v>
                </c:pt>
                <c:pt idx="170">
                  <c:v>1056.8439999999998</c:v>
                </c:pt>
                <c:pt idx="171">
                  <c:v>1060.701</c:v>
                </c:pt>
                <c:pt idx="172">
                  <c:v>1064.559</c:v>
                </c:pt>
                <c:pt idx="173">
                  <c:v>1068.4160000000011</c:v>
                </c:pt>
                <c:pt idx="174">
                  <c:v>1072.2729999999999</c:v>
                </c:pt>
                <c:pt idx="175">
                  <c:v>1076.1299999999999</c:v>
                </c:pt>
                <c:pt idx="176">
                  <c:v>1079.9870000000001</c:v>
                </c:pt>
                <c:pt idx="177">
                  <c:v>1083.8439999999998</c:v>
                </c:pt>
                <c:pt idx="178">
                  <c:v>1087.701</c:v>
                </c:pt>
                <c:pt idx="179">
                  <c:v>1091.558</c:v>
                </c:pt>
                <c:pt idx="180">
                  <c:v>1095.4150000000011</c:v>
                </c:pt>
                <c:pt idx="181">
                  <c:v>1099.2719999999999</c:v>
                </c:pt>
                <c:pt idx="182">
                  <c:v>1103.1299999999999</c:v>
                </c:pt>
                <c:pt idx="183">
                  <c:v>1106.9870000000001</c:v>
                </c:pt>
                <c:pt idx="184">
                  <c:v>1110.8439999999998</c:v>
                </c:pt>
                <c:pt idx="185">
                  <c:v>1114.701</c:v>
                </c:pt>
                <c:pt idx="186">
                  <c:v>1118.558</c:v>
                </c:pt>
                <c:pt idx="187">
                  <c:v>1122.4150000000011</c:v>
                </c:pt>
                <c:pt idx="188">
                  <c:v>1126.2719999999999</c:v>
                </c:pt>
                <c:pt idx="189">
                  <c:v>1130.1289999999999</c:v>
                </c:pt>
                <c:pt idx="190">
                  <c:v>1133.9860000000001</c:v>
                </c:pt>
                <c:pt idx="191">
                  <c:v>1137.8429999999998</c:v>
                </c:pt>
                <c:pt idx="192">
                  <c:v>1141.7</c:v>
                </c:pt>
                <c:pt idx="193">
                  <c:v>1145.558</c:v>
                </c:pt>
                <c:pt idx="194">
                  <c:v>1149.4150000000011</c:v>
                </c:pt>
                <c:pt idx="195">
                  <c:v>1153.2719999999999</c:v>
                </c:pt>
                <c:pt idx="196">
                  <c:v>1157.1289999999999</c:v>
                </c:pt>
                <c:pt idx="197">
                  <c:v>1160.9860000000001</c:v>
                </c:pt>
                <c:pt idx="198">
                  <c:v>1164.8429999999998</c:v>
                </c:pt>
                <c:pt idx="199">
                  <c:v>1168.7</c:v>
                </c:pt>
                <c:pt idx="200">
                  <c:v>1172.557</c:v>
                </c:pt>
                <c:pt idx="201">
                  <c:v>1176.414</c:v>
                </c:pt>
                <c:pt idx="202">
                  <c:v>1180.271</c:v>
                </c:pt>
                <c:pt idx="203">
                  <c:v>1184.1289999999999</c:v>
                </c:pt>
                <c:pt idx="204">
                  <c:v>1187.9860000000001</c:v>
                </c:pt>
                <c:pt idx="205">
                  <c:v>1191.8429999999998</c:v>
                </c:pt>
                <c:pt idx="206">
                  <c:v>1195.7</c:v>
                </c:pt>
                <c:pt idx="207">
                  <c:v>1199.557</c:v>
                </c:pt>
                <c:pt idx="208">
                  <c:v>1203.414</c:v>
                </c:pt>
                <c:pt idx="209">
                  <c:v>1207.271</c:v>
                </c:pt>
                <c:pt idx="210">
                  <c:v>1211.1279999999999</c:v>
                </c:pt>
                <c:pt idx="211">
                  <c:v>1214.9849999999999</c:v>
                </c:pt>
                <c:pt idx="212">
                  <c:v>1218.8419999999999</c:v>
                </c:pt>
                <c:pt idx="213">
                  <c:v>1222.6989999999998</c:v>
                </c:pt>
                <c:pt idx="214">
                  <c:v>1226.557</c:v>
                </c:pt>
                <c:pt idx="215">
                  <c:v>1230.414</c:v>
                </c:pt>
                <c:pt idx="216">
                  <c:v>1234.271</c:v>
                </c:pt>
                <c:pt idx="217">
                  <c:v>1238.1279999999999</c:v>
                </c:pt>
                <c:pt idx="218">
                  <c:v>1241.9849999999999</c:v>
                </c:pt>
                <c:pt idx="219">
                  <c:v>1245.8419999999999</c:v>
                </c:pt>
                <c:pt idx="220">
                  <c:v>1249.6989999999998</c:v>
                </c:pt>
                <c:pt idx="221">
                  <c:v>1253.556</c:v>
                </c:pt>
                <c:pt idx="222">
                  <c:v>1257.413</c:v>
                </c:pt>
                <c:pt idx="223">
                  <c:v>1261.271</c:v>
                </c:pt>
                <c:pt idx="224">
                  <c:v>1265.1279999999999</c:v>
                </c:pt>
                <c:pt idx="225">
                  <c:v>1268.9849999999999</c:v>
                </c:pt>
                <c:pt idx="226">
                  <c:v>1272.8419999999999</c:v>
                </c:pt>
                <c:pt idx="227">
                  <c:v>1276.6989999999998</c:v>
                </c:pt>
                <c:pt idx="228">
                  <c:v>1280.556</c:v>
                </c:pt>
                <c:pt idx="229">
                  <c:v>1284.413</c:v>
                </c:pt>
                <c:pt idx="230">
                  <c:v>1288.27</c:v>
                </c:pt>
                <c:pt idx="231">
                  <c:v>1292.127</c:v>
                </c:pt>
                <c:pt idx="232">
                  <c:v>1295.9839999999999</c:v>
                </c:pt>
                <c:pt idx="233">
                  <c:v>1299.8409999999999</c:v>
                </c:pt>
                <c:pt idx="234">
                  <c:v>1303.6979999999999</c:v>
                </c:pt>
                <c:pt idx="235">
                  <c:v>1307.556</c:v>
                </c:pt>
                <c:pt idx="236">
                  <c:v>1311.413</c:v>
                </c:pt>
                <c:pt idx="237">
                  <c:v>1315.27</c:v>
                </c:pt>
                <c:pt idx="238">
                  <c:v>1319.127</c:v>
                </c:pt>
                <c:pt idx="239">
                  <c:v>1322.9839999999999</c:v>
                </c:pt>
                <c:pt idx="240">
                  <c:v>1326.8409999999999</c:v>
                </c:pt>
                <c:pt idx="241">
                  <c:v>1330.6979999999999</c:v>
                </c:pt>
                <c:pt idx="242">
                  <c:v>1334.5550000000001</c:v>
                </c:pt>
                <c:pt idx="243">
                  <c:v>1338.412</c:v>
                </c:pt>
                <c:pt idx="244">
                  <c:v>1342.27</c:v>
                </c:pt>
                <c:pt idx="245">
                  <c:v>1346.127</c:v>
                </c:pt>
                <c:pt idx="246">
                  <c:v>1349.9839999999999</c:v>
                </c:pt>
                <c:pt idx="247">
                  <c:v>1353.8409999999999</c:v>
                </c:pt>
                <c:pt idx="248">
                  <c:v>1357.6979999999999</c:v>
                </c:pt>
                <c:pt idx="249">
                  <c:v>1361.5550000000001</c:v>
                </c:pt>
                <c:pt idx="250">
                  <c:v>1365.412</c:v>
                </c:pt>
                <c:pt idx="251">
                  <c:v>1369.269</c:v>
                </c:pt>
                <c:pt idx="252">
                  <c:v>1373.126</c:v>
                </c:pt>
                <c:pt idx="253">
                  <c:v>1376.9829999999999</c:v>
                </c:pt>
                <c:pt idx="254">
                  <c:v>1380.84</c:v>
                </c:pt>
                <c:pt idx="255">
                  <c:v>1384.6979999999999</c:v>
                </c:pt>
                <c:pt idx="256">
                  <c:v>1388.5550000000001</c:v>
                </c:pt>
                <c:pt idx="257">
                  <c:v>1392.412</c:v>
                </c:pt>
                <c:pt idx="258">
                  <c:v>1396.269</c:v>
                </c:pt>
                <c:pt idx="259">
                  <c:v>1400.126</c:v>
                </c:pt>
                <c:pt idx="260">
                  <c:v>1403.9829999999999</c:v>
                </c:pt>
                <c:pt idx="261">
                  <c:v>1407.84</c:v>
                </c:pt>
                <c:pt idx="262">
                  <c:v>1411.6969999999999</c:v>
                </c:pt>
                <c:pt idx="263">
                  <c:v>1415.5539999999999</c:v>
                </c:pt>
                <c:pt idx="264">
                  <c:v>1419.4110000000001</c:v>
                </c:pt>
                <c:pt idx="265">
                  <c:v>1423.269</c:v>
                </c:pt>
                <c:pt idx="266">
                  <c:v>1427.126</c:v>
                </c:pt>
                <c:pt idx="267">
                  <c:v>1430.9829999999999</c:v>
                </c:pt>
                <c:pt idx="268">
                  <c:v>1434.84</c:v>
                </c:pt>
                <c:pt idx="269">
                  <c:v>1438.6969999999999</c:v>
                </c:pt>
                <c:pt idx="270">
                  <c:v>1442.5539999999999</c:v>
                </c:pt>
                <c:pt idx="271">
                  <c:v>1446.4110000000001</c:v>
                </c:pt>
                <c:pt idx="272">
                  <c:v>1450.268</c:v>
                </c:pt>
                <c:pt idx="273">
                  <c:v>1454.125</c:v>
                </c:pt>
                <c:pt idx="274">
                  <c:v>1457.982</c:v>
                </c:pt>
                <c:pt idx="275">
                  <c:v>1461.8389999999999</c:v>
                </c:pt>
                <c:pt idx="276">
                  <c:v>1465.6969999999999</c:v>
                </c:pt>
                <c:pt idx="277">
                  <c:v>1469.5539999999999</c:v>
                </c:pt>
                <c:pt idx="278">
                  <c:v>1473.4110000000001</c:v>
                </c:pt>
                <c:pt idx="279">
                  <c:v>1477.268</c:v>
                </c:pt>
                <c:pt idx="280">
                  <c:v>1481.125</c:v>
                </c:pt>
                <c:pt idx="281">
                  <c:v>1484.982</c:v>
                </c:pt>
                <c:pt idx="282">
                  <c:v>1488.8389999999999</c:v>
                </c:pt>
                <c:pt idx="283">
                  <c:v>1492.6959999999999</c:v>
                </c:pt>
                <c:pt idx="284">
                  <c:v>1496.5529999999999</c:v>
                </c:pt>
                <c:pt idx="285">
                  <c:v>1500.41</c:v>
                </c:pt>
                <c:pt idx="286">
                  <c:v>1504.268</c:v>
                </c:pt>
                <c:pt idx="287">
                  <c:v>1508.125</c:v>
                </c:pt>
                <c:pt idx="288">
                  <c:v>1511.982</c:v>
                </c:pt>
                <c:pt idx="289">
                  <c:v>1515.8389999999999</c:v>
                </c:pt>
                <c:pt idx="290">
                  <c:v>1519.6959999999999</c:v>
                </c:pt>
                <c:pt idx="291">
                  <c:v>1523.5529999999999</c:v>
                </c:pt>
                <c:pt idx="292">
                  <c:v>1527.41</c:v>
                </c:pt>
                <c:pt idx="293">
                  <c:v>1531.2670000000001</c:v>
                </c:pt>
                <c:pt idx="294">
                  <c:v>1535.1239999999998</c:v>
                </c:pt>
                <c:pt idx="295">
                  <c:v>1538.981</c:v>
                </c:pt>
                <c:pt idx="296">
                  <c:v>1542.8389999999999</c:v>
                </c:pt>
                <c:pt idx="297">
                  <c:v>1546.6959999999999</c:v>
                </c:pt>
                <c:pt idx="298">
                  <c:v>1550.5529999999999</c:v>
                </c:pt>
                <c:pt idx="299">
                  <c:v>1554.41</c:v>
                </c:pt>
                <c:pt idx="300">
                  <c:v>1558.2670000000001</c:v>
                </c:pt>
                <c:pt idx="301">
                  <c:v>1562.1239999999998</c:v>
                </c:pt>
                <c:pt idx="302">
                  <c:v>1565.981</c:v>
                </c:pt>
                <c:pt idx="303">
                  <c:v>1569.838</c:v>
                </c:pt>
                <c:pt idx="304">
                  <c:v>1573.6949999999674</c:v>
                </c:pt>
                <c:pt idx="305">
                  <c:v>1577.5519999999999</c:v>
                </c:pt>
                <c:pt idx="306">
                  <c:v>1581.4090000000001</c:v>
                </c:pt>
                <c:pt idx="307">
                  <c:v>1585.2670000000001</c:v>
                </c:pt>
                <c:pt idx="308">
                  <c:v>1589.1239999999998</c:v>
                </c:pt>
                <c:pt idx="309">
                  <c:v>1592.981</c:v>
                </c:pt>
                <c:pt idx="310">
                  <c:v>1596.838</c:v>
                </c:pt>
                <c:pt idx="311">
                  <c:v>1600.6949999999674</c:v>
                </c:pt>
                <c:pt idx="312">
                  <c:v>1604.5519999999999</c:v>
                </c:pt>
                <c:pt idx="313">
                  <c:v>1608.4090000000001</c:v>
                </c:pt>
                <c:pt idx="314">
                  <c:v>1612.2660000000001</c:v>
                </c:pt>
                <c:pt idx="315">
                  <c:v>1616.1229999999998</c:v>
                </c:pt>
                <c:pt idx="316">
                  <c:v>1619.98</c:v>
                </c:pt>
                <c:pt idx="317">
                  <c:v>1623.838</c:v>
                </c:pt>
                <c:pt idx="318">
                  <c:v>1627.6949999999674</c:v>
                </c:pt>
                <c:pt idx="319">
                  <c:v>1631.5519999999999</c:v>
                </c:pt>
                <c:pt idx="320">
                  <c:v>1635.4090000000001</c:v>
                </c:pt>
                <c:pt idx="321">
                  <c:v>1639.2660000000001</c:v>
                </c:pt>
                <c:pt idx="322">
                  <c:v>1643.1229999999998</c:v>
                </c:pt>
                <c:pt idx="323">
                  <c:v>1646.98</c:v>
                </c:pt>
                <c:pt idx="324">
                  <c:v>1650.837</c:v>
                </c:pt>
                <c:pt idx="325">
                  <c:v>1654.6939999999674</c:v>
                </c:pt>
                <c:pt idx="326">
                  <c:v>1658.5509999999999</c:v>
                </c:pt>
                <c:pt idx="327">
                  <c:v>1662.4080000000001</c:v>
                </c:pt>
                <c:pt idx="328">
                  <c:v>1666.2660000000001</c:v>
                </c:pt>
                <c:pt idx="329">
                  <c:v>1670.1229999999998</c:v>
                </c:pt>
                <c:pt idx="330">
                  <c:v>1673.98</c:v>
                </c:pt>
                <c:pt idx="331">
                  <c:v>1677.837</c:v>
                </c:pt>
                <c:pt idx="332">
                  <c:v>1681.6939999999674</c:v>
                </c:pt>
                <c:pt idx="333">
                  <c:v>1685.5509999999999</c:v>
                </c:pt>
                <c:pt idx="334">
                  <c:v>1689.4080000000001</c:v>
                </c:pt>
                <c:pt idx="335">
                  <c:v>1693.2650000000001</c:v>
                </c:pt>
                <c:pt idx="336">
                  <c:v>1697.1219999999998</c:v>
                </c:pt>
                <c:pt idx="337">
                  <c:v>1700.979</c:v>
                </c:pt>
                <c:pt idx="338">
                  <c:v>1704.837</c:v>
                </c:pt>
                <c:pt idx="339">
                  <c:v>1708.6939999999674</c:v>
                </c:pt>
                <c:pt idx="340">
                  <c:v>1712.5509999999999</c:v>
                </c:pt>
                <c:pt idx="341">
                  <c:v>1716.4080000000001</c:v>
                </c:pt>
                <c:pt idx="342">
                  <c:v>1720.2650000000001</c:v>
                </c:pt>
                <c:pt idx="343">
                  <c:v>1724.1219999999998</c:v>
                </c:pt>
                <c:pt idx="344">
                  <c:v>1727.979</c:v>
                </c:pt>
                <c:pt idx="345">
                  <c:v>1731.836</c:v>
                </c:pt>
                <c:pt idx="346">
                  <c:v>1735.6929999999998</c:v>
                </c:pt>
                <c:pt idx="347">
                  <c:v>1739.55</c:v>
                </c:pt>
                <c:pt idx="348">
                  <c:v>1743.4070000000011</c:v>
                </c:pt>
                <c:pt idx="349">
                  <c:v>1747.2650000000001</c:v>
                </c:pt>
                <c:pt idx="350">
                  <c:v>1751.1219999999998</c:v>
                </c:pt>
                <c:pt idx="351">
                  <c:v>1754.979</c:v>
                </c:pt>
                <c:pt idx="352">
                  <c:v>1758.836</c:v>
                </c:pt>
                <c:pt idx="353">
                  <c:v>1762.6929999999998</c:v>
                </c:pt>
                <c:pt idx="354">
                  <c:v>1766.55</c:v>
                </c:pt>
                <c:pt idx="355">
                  <c:v>1770.4070000000011</c:v>
                </c:pt>
                <c:pt idx="356">
                  <c:v>1774.2639999999999</c:v>
                </c:pt>
                <c:pt idx="357">
                  <c:v>1778.1209999999999</c:v>
                </c:pt>
                <c:pt idx="358">
                  <c:v>1781.9780000000001</c:v>
                </c:pt>
                <c:pt idx="359">
                  <c:v>1785.836</c:v>
                </c:pt>
                <c:pt idx="360">
                  <c:v>1789.6929999999998</c:v>
                </c:pt>
                <c:pt idx="361">
                  <c:v>1793.55</c:v>
                </c:pt>
                <c:pt idx="362">
                  <c:v>1797.4070000000011</c:v>
                </c:pt>
                <c:pt idx="363">
                  <c:v>1801.2639999999999</c:v>
                </c:pt>
                <c:pt idx="364">
                  <c:v>1805.1209999999999</c:v>
                </c:pt>
                <c:pt idx="365">
                  <c:v>1808.9780000000001</c:v>
                </c:pt>
                <c:pt idx="366">
                  <c:v>1812.835</c:v>
                </c:pt>
                <c:pt idx="367">
                  <c:v>1816.6919999999998</c:v>
                </c:pt>
                <c:pt idx="368">
                  <c:v>1820.549</c:v>
                </c:pt>
                <c:pt idx="369">
                  <c:v>1824.4060000000011</c:v>
                </c:pt>
                <c:pt idx="370">
                  <c:v>1828.2639999999999</c:v>
                </c:pt>
                <c:pt idx="371">
                  <c:v>1832.1209999999999</c:v>
                </c:pt>
                <c:pt idx="372">
                  <c:v>1835.9780000000001</c:v>
                </c:pt>
                <c:pt idx="373">
                  <c:v>1839.835</c:v>
                </c:pt>
                <c:pt idx="374">
                  <c:v>1843.6919999999998</c:v>
                </c:pt>
                <c:pt idx="375">
                  <c:v>1847.549</c:v>
                </c:pt>
                <c:pt idx="376">
                  <c:v>1851.4060000000011</c:v>
                </c:pt>
                <c:pt idx="377">
                  <c:v>1855.2629999999999</c:v>
                </c:pt>
                <c:pt idx="378">
                  <c:v>1859.12</c:v>
                </c:pt>
                <c:pt idx="379">
                  <c:v>1862.9770000000001</c:v>
                </c:pt>
                <c:pt idx="380">
                  <c:v>1866.835</c:v>
                </c:pt>
                <c:pt idx="381">
                  <c:v>1870.6919999999998</c:v>
                </c:pt>
                <c:pt idx="382">
                  <c:v>1874.549</c:v>
                </c:pt>
                <c:pt idx="383">
                  <c:v>1878.4060000000011</c:v>
                </c:pt>
                <c:pt idx="384">
                  <c:v>1882.2629999999999</c:v>
                </c:pt>
                <c:pt idx="385">
                  <c:v>1886.12</c:v>
                </c:pt>
                <c:pt idx="386">
                  <c:v>1889.9770000000001</c:v>
                </c:pt>
                <c:pt idx="387">
                  <c:v>1893.8339999999998</c:v>
                </c:pt>
                <c:pt idx="388">
                  <c:v>1897.6909999999998</c:v>
                </c:pt>
                <c:pt idx="389">
                  <c:v>1901.548</c:v>
                </c:pt>
                <c:pt idx="390">
                  <c:v>1905.4060000000011</c:v>
                </c:pt>
                <c:pt idx="391">
                  <c:v>1909.2629999999999</c:v>
                </c:pt>
                <c:pt idx="392">
                  <c:v>1913.12</c:v>
                </c:pt>
                <c:pt idx="393">
                  <c:v>1916.9770000000001</c:v>
                </c:pt>
                <c:pt idx="394">
                  <c:v>1920.8339999999998</c:v>
                </c:pt>
                <c:pt idx="395">
                  <c:v>1924.6909999999998</c:v>
                </c:pt>
                <c:pt idx="396">
                  <c:v>1928.548</c:v>
                </c:pt>
                <c:pt idx="397">
                  <c:v>1932.4050000000011</c:v>
                </c:pt>
                <c:pt idx="398">
                  <c:v>1936.2619999999999</c:v>
                </c:pt>
                <c:pt idx="399">
                  <c:v>1940.1189999999999</c:v>
                </c:pt>
                <c:pt idx="400">
                  <c:v>1943.9760000000001</c:v>
                </c:pt>
                <c:pt idx="401">
                  <c:v>1947.8339999999998</c:v>
                </c:pt>
                <c:pt idx="402">
                  <c:v>1951.6909999999998</c:v>
                </c:pt>
                <c:pt idx="403">
                  <c:v>1955.548</c:v>
                </c:pt>
                <c:pt idx="404">
                  <c:v>1959.4050000000011</c:v>
                </c:pt>
                <c:pt idx="405">
                  <c:v>1963.2619999999999</c:v>
                </c:pt>
                <c:pt idx="406">
                  <c:v>1967.1189999999999</c:v>
                </c:pt>
                <c:pt idx="407">
                  <c:v>1970.9760000000001</c:v>
                </c:pt>
                <c:pt idx="408">
                  <c:v>1974.8329999999999</c:v>
                </c:pt>
                <c:pt idx="409">
                  <c:v>1978.6899999999998</c:v>
                </c:pt>
                <c:pt idx="410">
                  <c:v>1982.547</c:v>
                </c:pt>
                <c:pt idx="411">
                  <c:v>1986.4050000000011</c:v>
                </c:pt>
                <c:pt idx="412">
                  <c:v>1990.2619999999999</c:v>
                </c:pt>
                <c:pt idx="413">
                  <c:v>1994.1189999999999</c:v>
                </c:pt>
                <c:pt idx="414">
                  <c:v>1997.9760000000001</c:v>
                </c:pt>
                <c:pt idx="415">
                  <c:v>2001.8329999999999</c:v>
                </c:pt>
                <c:pt idx="416">
                  <c:v>2005.6899999999998</c:v>
                </c:pt>
                <c:pt idx="417">
                  <c:v>2009.547</c:v>
                </c:pt>
                <c:pt idx="418">
                  <c:v>2013.404</c:v>
                </c:pt>
                <c:pt idx="419">
                  <c:v>2017.261</c:v>
                </c:pt>
                <c:pt idx="420">
                  <c:v>2021.1179999999999</c:v>
                </c:pt>
                <c:pt idx="421">
                  <c:v>2024.9749999999999</c:v>
                </c:pt>
                <c:pt idx="422">
                  <c:v>2028.8329999999999</c:v>
                </c:pt>
                <c:pt idx="423">
                  <c:v>2032.6899999999998</c:v>
                </c:pt>
                <c:pt idx="424">
                  <c:v>2036.547</c:v>
                </c:pt>
                <c:pt idx="425">
                  <c:v>2040.404</c:v>
                </c:pt>
                <c:pt idx="426">
                  <c:v>2044.261</c:v>
                </c:pt>
                <c:pt idx="427">
                  <c:v>2048.1179999999999</c:v>
                </c:pt>
                <c:pt idx="428">
                  <c:v>2051.9749999999999</c:v>
                </c:pt>
                <c:pt idx="429">
                  <c:v>2055.8320000000012</c:v>
                </c:pt>
                <c:pt idx="430">
                  <c:v>2059.6889999999307</c:v>
                </c:pt>
                <c:pt idx="431">
                  <c:v>2063.5459999999998</c:v>
                </c:pt>
                <c:pt idx="432">
                  <c:v>2067.404</c:v>
                </c:pt>
                <c:pt idx="433">
                  <c:v>2071.261</c:v>
                </c:pt>
                <c:pt idx="434">
                  <c:v>2075.1179999999999</c:v>
                </c:pt>
                <c:pt idx="435">
                  <c:v>2078.9749999999999</c:v>
                </c:pt>
                <c:pt idx="436">
                  <c:v>2082.8320000000012</c:v>
                </c:pt>
                <c:pt idx="437">
                  <c:v>2086.6889999999307</c:v>
                </c:pt>
                <c:pt idx="438">
                  <c:v>2090.5459999999998</c:v>
                </c:pt>
                <c:pt idx="439">
                  <c:v>2094.4029999999998</c:v>
                </c:pt>
                <c:pt idx="440">
                  <c:v>2098.2599999999998</c:v>
                </c:pt>
                <c:pt idx="441">
                  <c:v>2102.1170000000002</c:v>
                </c:pt>
                <c:pt idx="442">
                  <c:v>2105.9749999999999</c:v>
                </c:pt>
                <c:pt idx="443">
                  <c:v>2109.8320000000012</c:v>
                </c:pt>
                <c:pt idx="444">
                  <c:v>2113.6889999999307</c:v>
                </c:pt>
                <c:pt idx="445">
                  <c:v>2117.5459999999998</c:v>
                </c:pt>
                <c:pt idx="446">
                  <c:v>2121.4029999999998</c:v>
                </c:pt>
                <c:pt idx="447">
                  <c:v>2125.2599999999998</c:v>
                </c:pt>
                <c:pt idx="448">
                  <c:v>2129.1170000000002</c:v>
                </c:pt>
                <c:pt idx="449">
                  <c:v>2132.9740000000002</c:v>
                </c:pt>
                <c:pt idx="450">
                  <c:v>2136.8310000000683</c:v>
                </c:pt>
                <c:pt idx="451">
                  <c:v>2140.6879999999987</c:v>
                </c:pt>
                <c:pt idx="452">
                  <c:v>2144.5450000000001</c:v>
                </c:pt>
                <c:pt idx="453">
                  <c:v>2148.4029999999998</c:v>
                </c:pt>
                <c:pt idx="454">
                  <c:v>2152.2599999999998</c:v>
                </c:pt>
                <c:pt idx="455">
                  <c:v>2156.1170000000002</c:v>
                </c:pt>
                <c:pt idx="456">
                  <c:v>2159.9740000000002</c:v>
                </c:pt>
                <c:pt idx="457">
                  <c:v>2163.8310000000683</c:v>
                </c:pt>
                <c:pt idx="458">
                  <c:v>2167.6879999999987</c:v>
                </c:pt>
                <c:pt idx="459">
                  <c:v>2171.5450000000001</c:v>
                </c:pt>
                <c:pt idx="460">
                  <c:v>2175.402</c:v>
                </c:pt>
                <c:pt idx="461">
                  <c:v>2179.259</c:v>
                </c:pt>
                <c:pt idx="462">
                  <c:v>2183.116</c:v>
                </c:pt>
                <c:pt idx="463">
                  <c:v>2186.9740000000002</c:v>
                </c:pt>
                <c:pt idx="464">
                  <c:v>2190.8310000000683</c:v>
                </c:pt>
                <c:pt idx="465">
                  <c:v>2194.6879999999987</c:v>
                </c:pt>
                <c:pt idx="466">
                  <c:v>2198.5450000000001</c:v>
                </c:pt>
                <c:pt idx="467">
                  <c:v>2202.402</c:v>
                </c:pt>
                <c:pt idx="468">
                  <c:v>2206.259</c:v>
                </c:pt>
                <c:pt idx="469">
                  <c:v>2210.116</c:v>
                </c:pt>
                <c:pt idx="470">
                  <c:v>2213.9730000000022</c:v>
                </c:pt>
                <c:pt idx="471">
                  <c:v>2217.8300000000022</c:v>
                </c:pt>
                <c:pt idx="472">
                  <c:v>2221.6879999999987</c:v>
                </c:pt>
                <c:pt idx="473">
                  <c:v>2225.5439999999999</c:v>
                </c:pt>
                <c:pt idx="474">
                  <c:v>2229.402</c:v>
                </c:pt>
                <c:pt idx="475">
                  <c:v>2233.259</c:v>
                </c:pt>
                <c:pt idx="476">
                  <c:v>2237.116</c:v>
                </c:pt>
                <c:pt idx="477">
                  <c:v>2240.9730000000022</c:v>
                </c:pt>
                <c:pt idx="478">
                  <c:v>2244.8300000000022</c:v>
                </c:pt>
                <c:pt idx="479">
                  <c:v>2248.686999999934</c:v>
                </c:pt>
                <c:pt idx="480">
                  <c:v>2252.5439999999999</c:v>
                </c:pt>
                <c:pt idx="481">
                  <c:v>2256.4009999999998</c:v>
                </c:pt>
                <c:pt idx="482">
                  <c:v>2260.2579999999998</c:v>
                </c:pt>
                <c:pt idx="483">
                  <c:v>2264.1149999999998</c:v>
                </c:pt>
                <c:pt idx="484">
                  <c:v>2267.9730000000022</c:v>
                </c:pt>
                <c:pt idx="485">
                  <c:v>2271.8300000000022</c:v>
                </c:pt>
                <c:pt idx="486">
                  <c:v>2275.686999999934</c:v>
                </c:pt>
                <c:pt idx="487">
                  <c:v>2279.5439999999999</c:v>
                </c:pt>
                <c:pt idx="488">
                  <c:v>2283.4009999999998</c:v>
                </c:pt>
                <c:pt idx="489">
                  <c:v>2287.2579999999998</c:v>
                </c:pt>
                <c:pt idx="490">
                  <c:v>2291.1149999999998</c:v>
                </c:pt>
                <c:pt idx="491">
                  <c:v>2294.9720000000002</c:v>
                </c:pt>
                <c:pt idx="492">
                  <c:v>2298.8290000000002</c:v>
                </c:pt>
                <c:pt idx="493">
                  <c:v>2302.686999999934</c:v>
                </c:pt>
                <c:pt idx="494">
                  <c:v>2306.5430000000001</c:v>
                </c:pt>
                <c:pt idx="495">
                  <c:v>2310.4009999999998</c:v>
                </c:pt>
                <c:pt idx="496">
                  <c:v>2314.2579999999998</c:v>
                </c:pt>
                <c:pt idx="497">
                  <c:v>2318.1149999999998</c:v>
                </c:pt>
                <c:pt idx="498">
                  <c:v>2321.9720000000002</c:v>
                </c:pt>
                <c:pt idx="499">
                  <c:v>2325.8290000000002</c:v>
                </c:pt>
                <c:pt idx="500">
                  <c:v>2329.6859999999997</c:v>
                </c:pt>
                <c:pt idx="501">
                  <c:v>2333.5430000000001</c:v>
                </c:pt>
                <c:pt idx="502">
                  <c:v>2337.4</c:v>
                </c:pt>
                <c:pt idx="503">
                  <c:v>2341.2570000000001</c:v>
                </c:pt>
                <c:pt idx="504">
                  <c:v>2345.1149999999998</c:v>
                </c:pt>
                <c:pt idx="505">
                  <c:v>2348.9720000000002</c:v>
                </c:pt>
                <c:pt idx="506">
                  <c:v>2352.8290000000002</c:v>
                </c:pt>
                <c:pt idx="507">
                  <c:v>2356.6859999999997</c:v>
                </c:pt>
                <c:pt idx="508">
                  <c:v>2360.5430000000001</c:v>
                </c:pt>
                <c:pt idx="509">
                  <c:v>2364.4</c:v>
                </c:pt>
                <c:pt idx="510">
                  <c:v>2368.2570000000001</c:v>
                </c:pt>
                <c:pt idx="511">
                  <c:v>2372.114</c:v>
                </c:pt>
                <c:pt idx="512">
                  <c:v>2375.97100000006</c:v>
                </c:pt>
                <c:pt idx="513">
                  <c:v>2379.828</c:v>
                </c:pt>
                <c:pt idx="514">
                  <c:v>2383.6859999999997</c:v>
                </c:pt>
                <c:pt idx="515">
                  <c:v>2387.5419999999999</c:v>
                </c:pt>
                <c:pt idx="516">
                  <c:v>2391.4</c:v>
                </c:pt>
                <c:pt idx="517">
                  <c:v>2395.2570000000001</c:v>
                </c:pt>
                <c:pt idx="518">
                  <c:v>2399.114</c:v>
                </c:pt>
                <c:pt idx="519">
                  <c:v>2402.97100000006</c:v>
                </c:pt>
                <c:pt idx="520">
                  <c:v>2406.828</c:v>
                </c:pt>
                <c:pt idx="521">
                  <c:v>2410.6849999999381</c:v>
                </c:pt>
                <c:pt idx="522">
                  <c:v>2414.5419999999999</c:v>
                </c:pt>
                <c:pt idx="523">
                  <c:v>2418.3989999999999</c:v>
                </c:pt>
                <c:pt idx="524">
                  <c:v>2422.2559999999999</c:v>
                </c:pt>
                <c:pt idx="525">
                  <c:v>2426.114</c:v>
                </c:pt>
                <c:pt idx="526">
                  <c:v>2429.97100000006</c:v>
                </c:pt>
                <c:pt idx="527">
                  <c:v>2433.828</c:v>
                </c:pt>
                <c:pt idx="528">
                  <c:v>2437.6849999999381</c:v>
                </c:pt>
                <c:pt idx="529">
                  <c:v>2441.5419999999999</c:v>
                </c:pt>
                <c:pt idx="530">
                  <c:v>2445.3989999999999</c:v>
                </c:pt>
                <c:pt idx="531">
                  <c:v>2449.2559999999999</c:v>
                </c:pt>
                <c:pt idx="532">
                  <c:v>2453.1129999999998</c:v>
                </c:pt>
                <c:pt idx="533">
                  <c:v>2456.9699999999998</c:v>
                </c:pt>
                <c:pt idx="534">
                  <c:v>2460.8270000000002</c:v>
                </c:pt>
                <c:pt idx="535">
                  <c:v>2464.6849999999381</c:v>
                </c:pt>
                <c:pt idx="536">
                  <c:v>2468.5419999999999</c:v>
                </c:pt>
                <c:pt idx="537">
                  <c:v>2472.3989999999999</c:v>
                </c:pt>
                <c:pt idx="538">
                  <c:v>2476.2559999999999</c:v>
                </c:pt>
                <c:pt idx="539">
                  <c:v>2480.1129999999998</c:v>
                </c:pt>
                <c:pt idx="540">
                  <c:v>2483.9699999999998</c:v>
                </c:pt>
                <c:pt idx="541">
                  <c:v>2487.8270000000002</c:v>
                </c:pt>
                <c:pt idx="542">
                  <c:v>2491.6839999999997</c:v>
                </c:pt>
                <c:pt idx="543">
                  <c:v>2495.5410000000002</c:v>
                </c:pt>
                <c:pt idx="544">
                  <c:v>2499.3980000000001</c:v>
                </c:pt>
                <c:pt idx="545">
                  <c:v>2503.2550000000001</c:v>
                </c:pt>
                <c:pt idx="546">
                  <c:v>2507.1129999999998</c:v>
                </c:pt>
                <c:pt idx="547">
                  <c:v>2510.9699999999998</c:v>
                </c:pt>
                <c:pt idx="548">
                  <c:v>2514.8270000000002</c:v>
                </c:pt>
                <c:pt idx="549">
                  <c:v>2518.6839999999997</c:v>
                </c:pt>
                <c:pt idx="550">
                  <c:v>2522.5410000000002</c:v>
                </c:pt>
                <c:pt idx="551">
                  <c:v>2526.3980000000001</c:v>
                </c:pt>
                <c:pt idx="552">
                  <c:v>2530.2550000000001</c:v>
                </c:pt>
                <c:pt idx="553">
                  <c:v>2534.1120000000001</c:v>
                </c:pt>
                <c:pt idx="554">
                  <c:v>2537.9690000000001</c:v>
                </c:pt>
                <c:pt idx="555">
                  <c:v>2541.826</c:v>
                </c:pt>
                <c:pt idx="556">
                  <c:v>2545.6839999999997</c:v>
                </c:pt>
                <c:pt idx="557">
                  <c:v>2549.5410000000002</c:v>
                </c:pt>
                <c:pt idx="558">
                  <c:v>2553.3980000000001</c:v>
                </c:pt>
                <c:pt idx="559">
                  <c:v>2557.2550000000001</c:v>
                </c:pt>
                <c:pt idx="560">
                  <c:v>2561.1120000000001</c:v>
                </c:pt>
                <c:pt idx="561">
                  <c:v>2564.9690000000001</c:v>
                </c:pt>
                <c:pt idx="562">
                  <c:v>2568.826</c:v>
                </c:pt>
                <c:pt idx="563">
                  <c:v>2572.683</c:v>
                </c:pt>
                <c:pt idx="564">
                  <c:v>2576.54</c:v>
                </c:pt>
                <c:pt idx="565">
                  <c:v>2580.3969999999999</c:v>
                </c:pt>
                <c:pt idx="566">
                  <c:v>2584.2539999999999</c:v>
                </c:pt>
                <c:pt idx="567">
                  <c:v>2588.1120000000001</c:v>
                </c:pt>
                <c:pt idx="568">
                  <c:v>2591.9690000000001</c:v>
                </c:pt>
                <c:pt idx="569">
                  <c:v>2595.826</c:v>
                </c:pt>
                <c:pt idx="570">
                  <c:v>2599.683</c:v>
                </c:pt>
                <c:pt idx="571">
                  <c:v>2603.54</c:v>
                </c:pt>
                <c:pt idx="572">
                  <c:v>2607.3969999999999</c:v>
                </c:pt>
                <c:pt idx="573">
                  <c:v>2611.2539999999999</c:v>
                </c:pt>
                <c:pt idx="574">
                  <c:v>2615.1109999999999</c:v>
                </c:pt>
                <c:pt idx="575">
                  <c:v>2618.9679999999998</c:v>
                </c:pt>
                <c:pt idx="576">
                  <c:v>2622.8249999999998</c:v>
                </c:pt>
                <c:pt idx="577">
                  <c:v>2626.683</c:v>
                </c:pt>
                <c:pt idx="578">
                  <c:v>2630.54</c:v>
                </c:pt>
                <c:pt idx="579">
                  <c:v>2634.3969999999999</c:v>
                </c:pt>
                <c:pt idx="580">
                  <c:v>2638.2539999999999</c:v>
                </c:pt>
                <c:pt idx="581">
                  <c:v>2642.1109999999999</c:v>
                </c:pt>
                <c:pt idx="582">
                  <c:v>2645.9679999999998</c:v>
                </c:pt>
                <c:pt idx="583">
                  <c:v>2649.8249999999998</c:v>
                </c:pt>
                <c:pt idx="584">
                  <c:v>2653.6819999999998</c:v>
                </c:pt>
                <c:pt idx="585">
                  <c:v>2657.5390000000002</c:v>
                </c:pt>
                <c:pt idx="586">
                  <c:v>2661.3960000000002</c:v>
                </c:pt>
                <c:pt idx="587">
                  <c:v>2665.2530000000002</c:v>
                </c:pt>
                <c:pt idx="588">
                  <c:v>2669.1109999999999</c:v>
                </c:pt>
                <c:pt idx="589">
                  <c:v>2672.9679999999998</c:v>
                </c:pt>
                <c:pt idx="590">
                  <c:v>2676.8249999999998</c:v>
                </c:pt>
                <c:pt idx="591">
                  <c:v>2680.6819999999998</c:v>
                </c:pt>
                <c:pt idx="592">
                  <c:v>2684.5390000000002</c:v>
                </c:pt>
                <c:pt idx="593">
                  <c:v>2688.3960000000002</c:v>
                </c:pt>
                <c:pt idx="594">
                  <c:v>2692.2530000000002</c:v>
                </c:pt>
                <c:pt idx="595">
                  <c:v>2696.11</c:v>
                </c:pt>
                <c:pt idx="596">
                  <c:v>2699.9670000000001</c:v>
                </c:pt>
                <c:pt idx="597">
                  <c:v>2703.8240000000001</c:v>
                </c:pt>
                <c:pt idx="598">
                  <c:v>2707.6819999999998</c:v>
                </c:pt>
                <c:pt idx="599">
                  <c:v>2711.5390000000002</c:v>
                </c:pt>
                <c:pt idx="600">
                  <c:v>2715.3960000000002</c:v>
                </c:pt>
                <c:pt idx="601">
                  <c:v>2719.2530000000002</c:v>
                </c:pt>
                <c:pt idx="602">
                  <c:v>2723.11</c:v>
                </c:pt>
                <c:pt idx="603">
                  <c:v>2726.9670000000001</c:v>
                </c:pt>
                <c:pt idx="604">
                  <c:v>2730.8240000000001</c:v>
                </c:pt>
                <c:pt idx="605">
                  <c:v>2734.681</c:v>
                </c:pt>
                <c:pt idx="606">
                  <c:v>2738.538</c:v>
                </c:pt>
                <c:pt idx="607">
                  <c:v>2742.3960000000002</c:v>
                </c:pt>
                <c:pt idx="608">
                  <c:v>2746.252</c:v>
                </c:pt>
                <c:pt idx="609">
                  <c:v>2750.11</c:v>
                </c:pt>
                <c:pt idx="610">
                  <c:v>2753.9670000000001</c:v>
                </c:pt>
                <c:pt idx="611">
                  <c:v>2757.8240000000001</c:v>
                </c:pt>
                <c:pt idx="612">
                  <c:v>2761.681</c:v>
                </c:pt>
                <c:pt idx="613">
                  <c:v>2765.538</c:v>
                </c:pt>
                <c:pt idx="614">
                  <c:v>2769.3950000000564</c:v>
                </c:pt>
                <c:pt idx="615">
                  <c:v>2773.252</c:v>
                </c:pt>
                <c:pt idx="616">
                  <c:v>2777.1089999999381</c:v>
                </c:pt>
                <c:pt idx="617">
                  <c:v>2780.9659999999999</c:v>
                </c:pt>
                <c:pt idx="618">
                  <c:v>2784.8229999999999</c:v>
                </c:pt>
                <c:pt idx="619">
                  <c:v>2788.681</c:v>
                </c:pt>
                <c:pt idx="620">
                  <c:v>2792.538</c:v>
                </c:pt>
                <c:pt idx="621">
                  <c:v>2796.3950000000564</c:v>
                </c:pt>
                <c:pt idx="622">
                  <c:v>2800.252</c:v>
                </c:pt>
                <c:pt idx="623">
                  <c:v>2804.1089999999381</c:v>
                </c:pt>
                <c:pt idx="624">
                  <c:v>2807.9659999999999</c:v>
                </c:pt>
                <c:pt idx="625">
                  <c:v>2811.8229999999999</c:v>
                </c:pt>
                <c:pt idx="626">
                  <c:v>2815.68</c:v>
                </c:pt>
                <c:pt idx="627">
                  <c:v>2819.5369999999998</c:v>
                </c:pt>
                <c:pt idx="628">
                  <c:v>2823.3950000000564</c:v>
                </c:pt>
                <c:pt idx="629">
                  <c:v>2827.2510000000002</c:v>
                </c:pt>
                <c:pt idx="630">
                  <c:v>2831.1089999999381</c:v>
                </c:pt>
                <c:pt idx="631">
                  <c:v>2834.9659999999999</c:v>
                </c:pt>
                <c:pt idx="632">
                  <c:v>2838.8229999999999</c:v>
                </c:pt>
                <c:pt idx="633">
                  <c:v>2842.68</c:v>
                </c:pt>
                <c:pt idx="634">
                  <c:v>2846.5369999999998</c:v>
                </c:pt>
                <c:pt idx="635">
                  <c:v>2850.3940000000002</c:v>
                </c:pt>
                <c:pt idx="636">
                  <c:v>2854.2510000000002</c:v>
                </c:pt>
                <c:pt idx="637">
                  <c:v>2858.1079999999997</c:v>
                </c:pt>
                <c:pt idx="638">
                  <c:v>2861.9650000000001</c:v>
                </c:pt>
                <c:pt idx="639">
                  <c:v>2865.8229999999999</c:v>
                </c:pt>
                <c:pt idx="640">
                  <c:v>2869.68</c:v>
                </c:pt>
                <c:pt idx="641">
                  <c:v>2873.5369999999998</c:v>
                </c:pt>
                <c:pt idx="642">
                  <c:v>2877.3940000000002</c:v>
                </c:pt>
                <c:pt idx="643">
                  <c:v>2881.2510000000002</c:v>
                </c:pt>
                <c:pt idx="644">
                  <c:v>2885.1079999999997</c:v>
                </c:pt>
                <c:pt idx="645">
                  <c:v>2888.9650000000001</c:v>
                </c:pt>
                <c:pt idx="646">
                  <c:v>2892.8220000000001</c:v>
                </c:pt>
                <c:pt idx="647">
                  <c:v>2896.6790000000001</c:v>
                </c:pt>
                <c:pt idx="648">
                  <c:v>2900.5360000000001</c:v>
                </c:pt>
                <c:pt idx="649">
                  <c:v>2904.3940000000002</c:v>
                </c:pt>
                <c:pt idx="650">
                  <c:v>2908.25</c:v>
                </c:pt>
                <c:pt idx="651">
                  <c:v>2912.1079999999997</c:v>
                </c:pt>
                <c:pt idx="652">
                  <c:v>2915.9650000000001</c:v>
                </c:pt>
                <c:pt idx="653">
                  <c:v>2919.8220000000001</c:v>
                </c:pt>
                <c:pt idx="654">
                  <c:v>2923.6790000000001</c:v>
                </c:pt>
                <c:pt idx="655">
                  <c:v>2927.5360000000001</c:v>
                </c:pt>
                <c:pt idx="656">
                  <c:v>2931.3930000000619</c:v>
                </c:pt>
                <c:pt idx="657">
                  <c:v>2935.25</c:v>
                </c:pt>
                <c:pt idx="658">
                  <c:v>2939.107</c:v>
                </c:pt>
                <c:pt idx="659">
                  <c:v>2942.9639999999999</c:v>
                </c:pt>
                <c:pt idx="660">
                  <c:v>2946.8220000000001</c:v>
                </c:pt>
                <c:pt idx="661">
                  <c:v>2950.6790000000001</c:v>
                </c:pt>
                <c:pt idx="662">
                  <c:v>2954.5360000000001</c:v>
                </c:pt>
                <c:pt idx="663">
                  <c:v>2958.3930000000619</c:v>
                </c:pt>
                <c:pt idx="664">
                  <c:v>2962.25</c:v>
                </c:pt>
                <c:pt idx="665">
                  <c:v>2966.107</c:v>
                </c:pt>
                <c:pt idx="666">
                  <c:v>2969.9639999999999</c:v>
                </c:pt>
                <c:pt idx="667">
                  <c:v>2973.8209999999999</c:v>
                </c:pt>
                <c:pt idx="668">
                  <c:v>2977.6779999999999</c:v>
                </c:pt>
                <c:pt idx="669">
                  <c:v>2981.5349999999999</c:v>
                </c:pt>
                <c:pt idx="670">
                  <c:v>2985.3930000000619</c:v>
                </c:pt>
                <c:pt idx="671">
                  <c:v>2989.25</c:v>
                </c:pt>
                <c:pt idx="672">
                  <c:v>2993.107</c:v>
                </c:pt>
                <c:pt idx="673">
                  <c:v>2996.9639999999999</c:v>
                </c:pt>
                <c:pt idx="674">
                  <c:v>3000.8209999999999</c:v>
                </c:pt>
                <c:pt idx="675">
                  <c:v>3004.6779999999999</c:v>
                </c:pt>
                <c:pt idx="676">
                  <c:v>3008.5349999999999</c:v>
                </c:pt>
                <c:pt idx="677">
                  <c:v>3012.3920000000012</c:v>
                </c:pt>
                <c:pt idx="678">
                  <c:v>3016.2489999999211</c:v>
                </c:pt>
                <c:pt idx="679">
                  <c:v>3020.1059999999998</c:v>
                </c:pt>
                <c:pt idx="680">
                  <c:v>3023.9630000000002</c:v>
                </c:pt>
                <c:pt idx="681">
                  <c:v>3027.8209999999999</c:v>
                </c:pt>
                <c:pt idx="682">
                  <c:v>3031.6779999999999</c:v>
                </c:pt>
                <c:pt idx="683">
                  <c:v>3035.5349999999999</c:v>
                </c:pt>
                <c:pt idx="684">
                  <c:v>3039.3920000000012</c:v>
                </c:pt>
                <c:pt idx="685">
                  <c:v>3043.2489999999211</c:v>
                </c:pt>
                <c:pt idx="686">
                  <c:v>3047.1059999999998</c:v>
                </c:pt>
                <c:pt idx="687">
                  <c:v>3050.9630000000002</c:v>
                </c:pt>
                <c:pt idx="688">
                  <c:v>3054.82</c:v>
                </c:pt>
                <c:pt idx="689">
                  <c:v>3058.6770000000001</c:v>
                </c:pt>
                <c:pt idx="690">
                  <c:v>3062.5340000000001</c:v>
                </c:pt>
                <c:pt idx="691">
                  <c:v>3066.3920000000012</c:v>
                </c:pt>
                <c:pt idx="692">
                  <c:v>3070.2489999999211</c:v>
                </c:pt>
                <c:pt idx="693">
                  <c:v>3074.1059999999998</c:v>
                </c:pt>
                <c:pt idx="694">
                  <c:v>3077.9630000000002</c:v>
                </c:pt>
                <c:pt idx="695">
                  <c:v>3081.82</c:v>
                </c:pt>
                <c:pt idx="696">
                  <c:v>3085.6770000000001</c:v>
                </c:pt>
                <c:pt idx="697">
                  <c:v>3089.5340000000001</c:v>
                </c:pt>
                <c:pt idx="698">
                  <c:v>3093.3910000000619</c:v>
                </c:pt>
                <c:pt idx="699">
                  <c:v>3097.2479999999987</c:v>
                </c:pt>
                <c:pt idx="700">
                  <c:v>3101.105</c:v>
                </c:pt>
                <c:pt idx="701">
                  <c:v>3104.962</c:v>
                </c:pt>
                <c:pt idx="702">
                  <c:v>3108.82</c:v>
                </c:pt>
                <c:pt idx="703">
                  <c:v>3112.6770000000001</c:v>
                </c:pt>
                <c:pt idx="704">
                  <c:v>3116.5340000000001</c:v>
                </c:pt>
                <c:pt idx="705">
                  <c:v>3120.3910000000619</c:v>
                </c:pt>
                <c:pt idx="706">
                  <c:v>3124.2479999999987</c:v>
                </c:pt>
                <c:pt idx="707">
                  <c:v>3128.105</c:v>
                </c:pt>
                <c:pt idx="708">
                  <c:v>3131.962</c:v>
                </c:pt>
                <c:pt idx="709">
                  <c:v>3135.8190000000022</c:v>
                </c:pt>
                <c:pt idx="710">
                  <c:v>3139.6759999999999</c:v>
                </c:pt>
                <c:pt idx="711">
                  <c:v>3143.5329999999999</c:v>
                </c:pt>
                <c:pt idx="712">
                  <c:v>3147.3900000000012</c:v>
                </c:pt>
                <c:pt idx="713">
                  <c:v>3151.2479999999987</c:v>
                </c:pt>
                <c:pt idx="714">
                  <c:v>3155.105</c:v>
                </c:pt>
                <c:pt idx="715">
                  <c:v>3158.962</c:v>
                </c:pt>
                <c:pt idx="716">
                  <c:v>3162.8190000000022</c:v>
                </c:pt>
                <c:pt idx="717">
                  <c:v>3166.6759999999999</c:v>
                </c:pt>
                <c:pt idx="718">
                  <c:v>3170.5329999999999</c:v>
                </c:pt>
                <c:pt idx="719">
                  <c:v>3174.3900000000012</c:v>
                </c:pt>
                <c:pt idx="720">
                  <c:v>3178.2469999999307</c:v>
                </c:pt>
                <c:pt idx="721">
                  <c:v>3182.1039999999998</c:v>
                </c:pt>
                <c:pt idx="722">
                  <c:v>3185.9609999999998</c:v>
                </c:pt>
                <c:pt idx="723">
                  <c:v>3189.8190000000022</c:v>
                </c:pt>
                <c:pt idx="724">
                  <c:v>3193.6759999999999</c:v>
                </c:pt>
                <c:pt idx="725">
                  <c:v>3197.5329999999999</c:v>
                </c:pt>
                <c:pt idx="726">
                  <c:v>3201.3900000000012</c:v>
                </c:pt>
                <c:pt idx="727">
                  <c:v>3205.2469999999307</c:v>
                </c:pt>
                <c:pt idx="728">
                  <c:v>3209.1039999999998</c:v>
                </c:pt>
                <c:pt idx="729">
                  <c:v>3212.9609999999998</c:v>
                </c:pt>
                <c:pt idx="730">
                  <c:v>3216.8180000000002</c:v>
                </c:pt>
                <c:pt idx="731">
                  <c:v>3220.6750000000002</c:v>
                </c:pt>
                <c:pt idx="732">
                  <c:v>3224.5320000000002</c:v>
                </c:pt>
                <c:pt idx="733">
                  <c:v>3228.3890000000001</c:v>
                </c:pt>
                <c:pt idx="734">
                  <c:v>3232.2469999999307</c:v>
                </c:pt>
                <c:pt idx="735">
                  <c:v>3236.1039999999998</c:v>
                </c:pt>
                <c:pt idx="736">
                  <c:v>3239.9609999999998</c:v>
                </c:pt>
                <c:pt idx="737">
                  <c:v>3243.8180000000002</c:v>
                </c:pt>
                <c:pt idx="738">
                  <c:v>3247.6750000000002</c:v>
                </c:pt>
                <c:pt idx="739">
                  <c:v>3251.5320000000002</c:v>
                </c:pt>
                <c:pt idx="740">
                  <c:v>3255.3890000000001</c:v>
                </c:pt>
                <c:pt idx="741">
                  <c:v>3259.2459999999987</c:v>
                </c:pt>
                <c:pt idx="742">
                  <c:v>3263.1030000000001</c:v>
                </c:pt>
                <c:pt idx="743">
                  <c:v>3266.96</c:v>
                </c:pt>
                <c:pt idx="744">
                  <c:v>3270.8180000000002</c:v>
                </c:pt>
                <c:pt idx="745">
                  <c:v>3274.6750000000002</c:v>
                </c:pt>
                <c:pt idx="746">
                  <c:v>3278.5320000000002</c:v>
                </c:pt>
                <c:pt idx="747">
                  <c:v>3282.3890000000001</c:v>
                </c:pt>
                <c:pt idx="748">
                  <c:v>3286.2459999999987</c:v>
                </c:pt>
                <c:pt idx="749">
                  <c:v>3290.1030000000001</c:v>
                </c:pt>
                <c:pt idx="750">
                  <c:v>3293.96</c:v>
                </c:pt>
                <c:pt idx="751">
                  <c:v>3297.8170000000605</c:v>
                </c:pt>
                <c:pt idx="752">
                  <c:v>3301.674</c:v>
                </c:pt>
                <c:pt idx="753">
                  <c:v>3305.5309999999999</c:v>
                </c:pt>
                <c:pt idx="754">
                  <c:v>3309.3879999999999</c:v>
                </c:pt>
                <c:pt idx="755">
                  <c:v>3313.2459999999987</c:v>
                </c:pt>
                <c:pt idx="756">
                  <c:v>3317.1030000000001</c:v>
                </c:pt>
                <c:pt idx="757">
                  <c:v>3320.96</c:v>
                </c:pt>
                <c:pt idx="758">
                  <c:v>3324.8170000000605</c:v>
                </c:pt>
                <c:pt idx="759">
                  <c:v>3328.674</c:v>
                </c:pt>
                <c:pt idx="760">
                  <c:v>3332.5309999999999</c:v>
                </c:pt>
                <c:pt idx="761">
                  <c:v>3336.3879999999999</c:v>
                </c:pt>
                <c:pt idx="762">
                  <c:v>3340.2449999999326</c:v>
                </c:pt>
                <c:pt idx="763">
                  <c:v>3344.1019999999999</c:v>
                </c:pt>
                <c:pt idx="764">
                  <c:v>3347.9589999999998</c:v>
                </c:pt>
                <c:pt idx="765">
                  <c:v>3351.8170000000605</c:v>
                </c:pt>
                <c:pt idx="766">
                  <c:v>3355.674</c:v>
                </c:pt>
                <c:pt idx="767">
                  <c:v>3359.5309999999999</c:v>
                </c:pt>
                <c:pt idx="768">
                  <c:v>3363.3879999999999</c:v>
                </c:pt>
                <c:pt idx="769">
                  <c:v>3367.2449999999326</c:v>
                </c:pt>
                <c:pt idx="770">
                  <c:v>3371.1019999999999</c:v>
                </c:pt>
                <c:pt idx="771">
                  <c:v>3374.9589999999998</c:v>
                </c:pt>
                <c:pt idx="772">
                  <c:v>3378.8160000000012</c:v>
                </c:pt>
                <c:pt idx="773">
                  <c:v>3382.6729999999998</c:v>
                </c:pt>
                <c:pt idx="774">
                  <c:v>3386.5309999999999</c:v>
                </c:pt>
                <c:pt idx="775">
                  <c:v>3390.3870000000002</c:v>
                </c:pt>
                <c:pt idx="776">
                  <c:v>3394.2449999999326</c:v>
                </c:pt>
                <c:pt idx="777">
                  <c:v>3398.1019999999999</c:v>
                </c:pt>
                <c:pt idx="778">
                  <c:v>3401.9589999999998</c:v>
                </c:pt>
                <c:pt idx="779">
                  <c:v>3405.8160000000012</c:v>
                </c:pt>
                <c:pt idx="780">
                  <c:v>3409.6729999999998</c:v>
                </c:pt>
                <c:pt idx="781">
                  <c:v>3413.53</c:v>
                </c:pt>
                <c:pt idx="782">
                  <c:v>3417.3870000000002</c:v>
                </c:pt>
                <c:pt idx="783">
                  <c:v>3421.2439999999997</c:v>
                </c:pt>
                <c:pt idx="784">
                  <c:v>3425.1010000000001</c:v>
                </c:pt>
                <c:pt idx="785">
                  <c:v>3428.9580000000001</c:v>
                </c:pt>
                <c:pt idx="786">
                  <c:v>3432.8160000000012</c:v>
                </c:pt>
                <c:pt idx="787">
                  <c:v>3436.6729999999998</c:v>
                </c:pt>
                <c:pt idx="788">
                  <c:v>3440.53</c:v>
                </c:pt>
                <c:pt idx="789">
                  <c:v>3444.3870000000002</c:v>
                </c:pt>
                <c:pt idx="790">
                  <c:v>3448.2439999999997</c:v>
                </c:pt>
                <c:pt idx="791">
                  <c:v>3452.1010000000001</c:v>
                </c:pt>
                <c:pt idx="792">
                  <c:v>3455.9580000000001</c:v>
                </c:pt>
                <c:pt idx="793">
                  <c:v>3459.8150000000619</c:v>
                </c:pt>
                <c:pt idx="794">
                  <c:v>3463.672</c:v>
                </c:pt>
                <c:pt idx="795">
                  <c:v>3467.53</c:v>
                </c:pt>
                <c:pt idx="796">
                  <c:v>3471.386</c:v>
                </c:pt>
                <c:pt idx="797">
                  <c:v>3475.2439999999997</c:v>
                </c:pt>
                <c:pt idx="798">
                  <c:v>3479.1010000000001</c:v>
                </c:pt>
                <c:pt idx="799">
                  <c:v>3482.9580000000001</c:v>
                </c:pt>
                <c:pt idx="800">
                  <c:v>3486.8150000000619</c:v>
                </c:pt>
                <c:pt idx="801">
                  <c:v>3490.672</c:v>
                </c:pt>
                <c:pt idx="802">
                  <c:v>3494.529</c:v>
                </c:pt>
                <c:pt idx="803">
                  <c:v>3498.386</c:v>
                </c:pt>
                <c:pt idx="804">
                  <c:v>3502.2429999999381</c:v>
                </c:pt>
                <c:pt idx="805">
                  <c:v>3506.1</c:v>
                </c:pt>
                <c:pt idx="806">
                  <c:v>3509.9580000000001</c:v>
                </c:pt>
                <c:pt idx="807">
                  <c:v>3513.8150000000619</c:v>
                </c:pt>
                <c:pt idx="808">
                  <c:v>3517.672</c:v>
                </c:pt>
                <c:pt idx="809">
                  <c:v>3521.529</c:v>
                </c:pt>
                <c:pt idx="810">
                  <c:v>3525.386</c:v>
                </c:pt>
                <c:pt idx="811">
                  <c:v>3529.2429999999381</c:v>
                </c:pt>
                <c:pt idx="812">
                  <c:v>3533.1</c:v>
                </c:pt>
                <c:pt idx="813">
                  <c:v>3536.9569999999999</c:v>
                </c:pt>
                <c:pt idx="814">
                  <c:v>3540.8140000000012</c:v>
                </c:pt>
                <c:pt idx="815">
                  <c:v>3544.6709999999998</c:v>
                </c:pt>
                <c:pt idx="816">
                  <c:v>3548.529</c:v>
                </c:pt>
                <c:pt idx="817">
                  <c:v>3552.3850000000002</c:v>
                </c:pt>
                <c:pt idx="818">
                  <c:v>3556.2429999999381</c:v>
                </c:pt>
                <c:pt idx="819">
                  <c:v>3560.1</c:v>
                </c:pt>
                <c:pt idx="820">
                  <c:v>3563.9569999999999</c:v>
                </c:pt>
                <c:pt idx="821">
                  <c:v>3567.8140000000012</c:v>
                </c:pt>
                <c:pt idx="822">
                  <c:v>3571.6709999999998</c:v>
                </c:pt>
                <c:pt idx="823">
                  <c:v>3575.5279999999998</c:v>
                </c:pt>
                <c:pt idx="824">
                  <c:v>3579.3850000000002</c:v>
                </c:pt>
                <c:pt idx="825">
                  <c:v>3583.2419999999997</c:v>
                </c:pt>
                <c:pt idx="826">
                  <c:v>3587.0990000000002</c:v>
                </c:pt>
                <c:pt idx="827">
                  <c:v>3590.9569999999999</c:v>
                </c:pt>
                <c:pt idx="828">
                  <c:v>3594.8140000000012</c:v>
                </c:pt>
                <c:pt idx="829">
                  <c:v>3598.6709999999998</c:v>
                </c:pt>
                <c:pt idx="830">
                  <c:v>3602.5279999999998</c:v>
                </c:pt>
                <c:pt idx="831">
                  <c:v>3606.3850000000002</c:v>
                </c:pt>
                <c:pt idx="832">
                  <c:v>3610.2419999999997</c:v>
                </c:pt>
                <c:pt idx="833">
                  <c:v>3614.0990000000002</c:v>
                </c:pt>
                <c:pt idx="834">
                  <c:v>3617.9560000000001</c:v>
                </c:pt>
                <c:pt idx="835">
                  <c:v>3621.8130000000679</c:v>
                </c:pt>
                <c:pt idx="836">
                  <c:v>3625.67</c:v>
                </c:pt>
                <c:pt idx="837">
                  <c:v>3629.5279999999998</c:v>
                </c:pt>
                <c:pt idx="838">
                  <c:v>3633.3850000000002</c:v>
                </c:pt>
                <c:pt idx="839">
                  <c:v>3637.2419999999997</c:v>
                </c:pt>
                <c:pt idx="840">
                  <c:v>3641.0990000000002</c:v>
                </c:pt>
                <c:pt idx="841">
                  <c:v>3644.9560000000001</c:v>
                </c:pt>
                <c:pt idx="842">
                  <c:v>3648.8130000000679</c:v>
                </c:pt>
                <c:pt idx="843">
                  <c:v>3652.67</c:v>
                </c:pt>
                <c:pt idx="844">
                  <c:v>3656.527</c:v>
                </c:pt>
                <c:pt idx="845">
                  <c:v>3660.384</c:v>
                </c:pt>
                <c:pt idx="846">
                  <c:v>3664.241</c:v>
                </c:pt>
                <c:pt idx="847">
                  <c:v>3668.098</c:v>
                </c:pt>
                <c:pt idx="848">
                  <c:v>3671.9560000000001</c:v>
                </c:pt>
                <c:pt idx="849">
                  <c:v>3675.8130000000679</c:v>
                </c:pt>
                <c:pt idx="850">
                  <c:v>3679.67</c:v>
                </c:pt>
                <c:pt idx="851">
                  <c:v>3683.527</c:v>
                </c:pt>
                <c:pt idx="852">
                  <c:v>3687.384</c:v>
                </c:pt>
                <c:pt idx="853">
                  <c:v>3691.241</c:v>
                </c:pt>
                <c:pt idx="854">
                  <c:v>3695.098</c:v>
                </c:pt>
                <c:pt idx="855">
                  <c:v>3698.9549999999999</c:v>
                </c:pt>
                <c:pt idx="856">
                  <c:v>3702.8120000000022</c:v>
                </c:pt>
                <c:pt idx="857">
                  <c:v>3706.6689999999312</c:v>
                </c:pt>
                <c:pt idx="858">
                  <c:v>3710.527</c:v>
                </c:pt>
                <c:pt idx="859">
                  <c:v>3714.384</c:v>
                </c:pt>
                <c:pt idx="860">
                  <c:v>3718.241</c:v>
                </c:pt>
                <c:pt idx="861">
                  <c:v>3722.098</c:v>
                </c:pt>
                <c:pt idx="862">
                  <c:v>3725.9549999999999</c:v>
                </c:pt>
                <c:pt idx="863">
                  <c:v>3729.8120000000022</c:v>
                </c:pt>
                <c:pt idx="864">
                  <c:v>3733.6689999999312</c:v>
                </c:pt>
                <c:pt idx="865">
                  <c:v>3737.5259999999998</c:v>
                </c:pt>
                <c:pt idx="866">
                  <c:v>3741.3829999999998</c:v>
                </c:pt>
                <c:pt idx="867">
                  <c:v>3745.24</c:v>
                </c:pt>
                <c:pt idx="868">
                  <c:v>3749.0970000000002</c:v>
                </c:pt>
                <c:pt idx="869">
                  <c:v>3752.9549999999999</c:v>
                </c:pt>
                <c:pt idx="870">
                  <c:v>3756.8120000000022</c:v>
                </c:pt>
                <c:pt idx="871">
                  <c:v>3760.6689999999312</c:v>
                </c:pt>
                <c:pt idx="872">
                  <c:v>3764.5259999999998</c:v>
                </c:pt>
                <c:pt idx="873">
                  <c:v>3768.3829999999998</c:v>
                </c:pt>
                <c:pt idx="874">
                  <c:v>3772.24</c:v>
                </c:pt>
                <c:pt idx="875">
                  <c:v>3776.0970000000002</c:v>
                </c:pt>
                <c:pt idx="876">
                  <c:v>3779.9540000000002</c:v>
                </c:pt>
                <c:pt idx="877">
                  <c:v>3783.8110000000684</c:v>
                </c:pt>
                <c:pt idx="878">
                  <c:v>3787.6679999999997</c:v>
                </c:pt>
                <c:pt idx="879">
                  <c:v>3791.5259999999998</c:v>
                </c:pt>
                <c:pt idx="880">
                  <c:v>3795.3829999999998</c:v>
                </c:pt>
                <c:pt idx="881">
                  <c:v>3799.24</c:v>
                </c:pt>
                <c:pt idx="882">
                  <c:v>3803.0970000000002</c:v>
                </c:pt>
                <c:pt idx="883">
                  <c:v>3806.9540000000002</c:v>
                </c:pt>
                <c:pt idx="884">
                  <c:v>3810.8110000000684</c:v>
                </c:pt>
                <c:pt idx="885">
                  <c:v>3814.6679999999997</c:v>
                </c:pt>
                <c:pt idx="886">
                  <c:v>3818.5250000000001</c:v>
                </c:pt>
                <c:pt idx="887">
                  <c:v>3822.3820000000001</c:v>
                </c:pt>
                <c:pt idx="888">
                  <c:v>3826.24</c:v>
                </c:pt>
                <c:pt idx="889">
                  <c:v>3830.096</c:v>
                </c:pt>
                <c:pt idx="890">
                  <c:v>3833.9540000000002</c:v>
                </c:pt>
                <c:pt idx="891">
                  <c:v>3837.8110000000684</c:v>
                </c:pt>
                <c:pt idx="892">
                  <c:v>3841.6679999999997</c:v>
                </c:pt>
                <c:pt idx="893">
                  <c:v>3845.5250000000001</c:v>
                </c:pt>
                <c:pt idx="894">
                  <c:v>3849.3820000000001</c:v>
                </c:pt>
                <c:pt idx="895">
                  <c:v>3853.239</c:v>
                </c:pt>
                <c:pt idx="896">
                  <c:v>3857.096</c:v>
                </c:pt>
                <c:pt idx="897">
                  <c:v>3860.9530000000022</c:v>
                </c:pt>
                <c:pt idx="898">
                  <c:v>3864.8100000000022</c:v>
                </c:pt>
                <c:pt idx="899">
                  <c:v>3868.6669999999381</c:v>
                </c:pt>
                <c:pt idx="900">
                  <c:v>3872.5250000000001</c:v>
                </c:pt>
                <c:pt idx="901">
                  <c:v>3876.3820000000001</c:v>
                </c:pt>
                <c:pt idx="902">
                  <c:v>3880.239</c:v>
                </c:pt>
                <c:pt idx="903">
                  <c:v>3884.096</c:v>
                </c:pt>
                <c:pt idx="904">
                  <c:v>3887.9530000000022</c:v>
                </c:pt>
                <c:pt idx="905">
                  <c:v>3891.8100000000022</c:v>
                </c:pt>
                <c:pt idx="906">
                  <c:v>3895.6669999999381</c:v>
                </c:pt>
                <c:pt idx="907">
                  <c:v>3899.5239999999999</c:v>
                </c:pt>
                <c:pt idx="908">
                  <c:v>3903.3809999999999</c:v>
                </c:pt>
                <c:pt idx="909">
                  <c:v>3907.239</c:v>
                </c:pt>
                <c:pt idx="910">
                  <c:v>3911.0949999999998</c:v>
                </c:pt>
                <c:pt idx="911">
                  <c:v>3914.9530000000022</c:v>
                </c:pt>
                <c:pt idx="912">
                  <c:v>3918.8100000000022</c:v>
                </c:pt>
                <c:pt idx="913">
                  <c:v>3922.6669999999381</c:v>
                </c:pt>
                <c:pt idx="914">
                  <c:v>3926.5239999999999</c:v>
                </c:pt>
                <c:pt idx="915">
                  <c:v>3930.3809999999999</c:v>
                </c:pt>
                <c:pt idx="916">
                  <c:v>3934.2379999999998</c:v>
                </c:pt>
                <c:pt idx="917">
                  <c:v>3938.0949999999998</c:v>
                </c:pt>
                <c:pt idx="918">
                  <c:v>3941.9520000000002</c:v>
                </c:pt>
                <c:pt idx="919">
                  <c:v>3945.8090000000002</c:v>
                </c:pt>
                <c:pt idx="920">
                  <c:v>3949.6669999999381</c:v>
                </c:pt>
                <c:pt idx="921">
                  <c:v>3953.5239999999999</c:v>
                </c:pt>
                <c:pt idx="922">
                  <c:v>3957.3809999999999</c:v>
                </c:pt>
                <c:pt idx="923">
                  <c:v>3961.2379999999998</c:v>
                </c:pt>
                <c:pt idx="924">
                  <c:v>3965.0949999999998</c:v>
                </c:pt>
                <c:pt idx="925">
                  <c:v>3968.9520000000002</c:v>
                </c:pt>
                <c:pt idx="926">
                  <c:v>3972.8090000000002</c:v>
                </c:pt>
                <c:pt idx="927">
                  <c:v>3976.6659999999997</c:v>
                </c:pt>
                <c:pt idx="928">
                  <c:v>3980.5230000000001</c:v>
                </c:pt>
                <c:pt idx="929">
                  <c:v>3984.38</c:v>
                </c:pt>
                <c:pt idx="930">
                  <c:v>3988.2379999999998</c:v>
                </c:pt>
                <c:pt idx="931">
                  <c:v>3992.0940000000001</c:v>
                </c:pt>
                <c:pt idx="932">
                  <c:v>3995.9520000000002</c:v>
                </c:pt>
                <c:pt idx="933">
                  <c:v>3999.8090000000002</c:v>
                </c:pt>
              </c:numCache>
            </c:numRef>
          </c:xVal>
          <c:yVal>
            <c:numRef>
              <c:f>'Pd_SiO2-Al2O3'!$C$5:$C$938</c:f>
              <c:numCache>
                <c:formatCode>General</c:formatCode>
                <c:ptCount val="934"/>
                <c:pt idx="0">
                  <c:v>70.100389999999948</c:v>
                </c:pt>
                <c:pt idx="1">
                  <c:v>70.805120000000002</c:v>
                </c:pt>
                <c:pt idx="2">
                  <c:v>71.14282</c:v>
                </c:pt>
                <c:pt idx="3">
                  <c:v>70.055839999999989</c:v>
                </c:pt>
                <c:pt idx="4">
                  <c:v>69.13158</c:v>
                </c:pt>
                <c:pt idx="5">
                  <c:v>68.876239999999981</c:v>
                </c:pt>
                <c:pt idx="6">
                  <c:v>68.382229999999993</c:v>
                </c:pt>
                <c:pt idx="7">
                  <c:v>68.009559999999993</c:v>
                </c:pt>
                <c:pt idx="8">
                  <c:v>67.844539999999995</c:v>
                </c:pt>
                <c:pt idx="9">
                  <c:v>67.761759999999995</c:v>
                </c:pt>
                <c:pt idx="10">
                  <c:v>67.560570000000013</c:v>
                </c:pt>
                <c:pt idx="11">
                  <c:v>67.033860000000004</c:v>
                </c:pt>
                <c:pt idx="12">
                  <c:v>66.533930000000012</c:v>
                </c:pt>
                <c:pt idx="13">
                  <c:v>66.158519999999982</c:v>
                </c:pt>
                <c:pt idx="14">
                  <c:v>65.909940000000006</c:v>
                </c:pt>
                <c:pt idx="15">
                  <c:v>65.620839999999959</c:v>
                </c:pt>
                <c:pt idx="16">
                  <c:v>65.366810000000001</c:v>
                </c:pt>
                <c:pt idx="17">
                  <c:v>65.130389999999949</c:v>
                </c:pt>
                <c:pt idx="18">
                  <c:v>65.013050000000007</c:v>
                </c:pt>
                <c:pt idx="19">
                  <c:v>64.954690000000127</c:v>
                </c:pt>
                <c:pt idx="20">
                  <c:v>64.90549</c:v>
                </c:pt>
                <c:pt idx="21">
                  <c:v>64.909870000000012</c:v>
                </c:pt>
                <c:pt idx="22">
                  <c:v>64.997770000000003</c:v>
                </c:pt>
                <c:pt idx="23">
                  <c:v>65.075549999999978</c:v>
                </c:pt>
                <c:pt idx="24">
                  <c:v>65.170519999999982</c:v>
                </c:pt>
                <c:pt idx="25">
                  <c:v>65.270319999999998</c:v>
                </c:pt>
                <c:pt idx="26">
                  <c:v>65.390569999999997</c:v>
                </c:pt>
                <c:pt idx="27">
                  <c:v>65.481319999999997</c:v>
                </c:pt>
                <c:pt idx="28">
                  <c:v>65.557969999999997</c:v>
                </c:pt>
                <c:pt idx="29">
                  <c:v>65.589429999999993</c:v>
                </c:pt>
                <c:pt idx="30">
                  <c:v>65.64376</c:v>
                </c:pt>
                <c:pt idx="31">
                  <c:v>65.723270000000014</c:v>
                </c:pt>
                <c:pt idx="32">
                  <c:v>65.786600000000007</c:v>
                </c:pt>
                <c:pt idx="33">
                  <c:v>65.793110000000027</c:v>
                </c:pt>
                <c:pt idx="34">
                  <c:v>65.807400000000001</c:v>
                </c:pt>
                <c:pt idx="35">
                  <c:v>65.801820000000006</c:v>
                </c:pt>
                <c:pt idx="36">
                  <c:v>65.739630000000005</c:v>
                </c:pt>
                <c:pt idx="37">
                  <c:v>65.634479999999982</c:v>
                </c:pt>
                <c:pt idx="38">
                  <c:v>65.525339999999858</c:v>
                </c:pt>
                <c:pt idx="39">
                  <c:v>65.380129999999994</c:v>
                </c:pt>
                <c:pt idx="40">
                  <c:v>65.239940000000004</c:v>
                </c:pt>
                <c:pt idx="41">
                  <c:v>65.094539999999995</c:v>
                </c:pt>
                <c:pt idx="42">
                  <c:v>65.00239999999998</c:v>
                </c:pt>
                <c:pt idx="43">
                  <c:v>64.960319999999996</c:v>
                </c:pt>
                <c:pt idx="44">
                  <c:v>65.011579999999995</c:v>
                </c:pt>
                <c:pt idx="45">
                  <c:v>65.126379999999358</c:v>
                </c:pt>
                <c:pt idx="46">
                  <c:v>65.277019999999993</c:v>
                </c:pt>
                <c:pt idx="47">
                  <c:v>65.431250000001327</c:v>
                </c:pt>
                <c:pt idx="48">
                  <c:v>65.583820000000003</c:v>
                </c:pt>
                <c:pt idx="49">
                  <c:v>65.665039999999948</c:v>
                </c:pt>
                <c:pt idx="50">
                  <c:v>65.67301999999998</c:v>
                </c:pt>
                <c:pt idx="51">
                  <c:v>65.606179999999981</c:v>
                </c:pt>
                <c:pt idx="52">
                  <c:v>65.502079999999978</c:v>
                </c:pt>
                <c:pt idx="53">
                  <c:v>65.40598</c:v>
                </c:pt>
                <c:pt idx="54">
                  <c:v>65.388499999999979</c:v>
                </c:pt>
                <c:pt idx="55">
                  <c:v>65.450090000000003</c:v>
                </c:pt>
                <c:pt idx="56">
                  <c:v>65.583270000000013</c:v>
                </c:pt>
                <c:pt idx="57">
                  <c:v>65.757980000000003</c:v>
                </c:pt>
                <c:pt idx="58">
                  <c:v>65.972210000000004</c:v>
                </c:pt>
                <c:pt idx="59">
                  <c:v>66.194500000000005</c:v>
                </c:pt>
                <c:pt idx="60">
                  <c:v>66.422069999999991</c:v>
                </c:pt>
                <c:pt idx="61">
                  <c:v>66.618219999999994</c:v>
                </c:pt>
                <c:pt idx="62">
                  <c:v>66.797039999999996</c:v>
                </c:pt>
                <c:pt idx="63">
                  <c:v>66.963230000000024</c:v>
                </c:pt>
                <c:pt idx="64">
                  <c:v>67.182079999999758</c:v>
                </c:pt>
                <c:pt idx="65">
                  <c:v>67.404620000001827</c:v>
                </c:pt>
                <c:pt idx="66">
                  <c:v>67.597330000000014</c:v>
                </c:pt>
                <c:pt idx="67">
                  <c:v>67.772899999999979</c:v>
                </c:pt>
                <c:pt idx="68">
                  <c:v>67.95787</c:v>
                </c:pt>
                <c:pt idx="69">
                  <c:v>68.142579999999981</c:v>
                </c:pt>
                <c:pt idx="70">
                  <c:v>68.317369999999997</c:v>
                </c:pt>
                <c:pt idx="71">
                  <c:v>68.454730000000012</c:v>
                </c:pt>
                <c:pt idx="72">
                  <c:v>68.583089999999999</c:v>
                </c:pt>
                <c:pt idx="73">
                  <c:v>68.722899999999981</c:v>
                </c:pt>
                <c:pt idx="74">
                  <c:v>68.939830000000001</c:v>
                </c:pt>
                <c:pt idx="75">
                  <c:v>69.169560000000004</c:v>
                </c:pt>
                <c:pt idx="76">
                  <c:v>69.431870000000004</c:v>
                </c:pt>
                <c:pt idx="77">
                  <c:v>69.769760000000005</c:v>
                </c:pt>
                <c:pt idx="78">
                  <c:v>70.179989999999989</c:v>
                </c:pt>
                <c:pt idx="79">
                  <c:v>70.614070000000012</c:v>
                </c:pt>
                <c:pt idx="80">
                  <c:v>71.038379999999989</c:v>
                </c:pt>
                <c:pt idx="81">
                  <c:v>71.426320000000004</c:v>
                </c:pt>
                <c:pt idx="82">
                  <c:v>71.800270000000012</c:v>
                </c:pt>
                <c:pt idx="83">
                  <c:v>72.166460000000001</c:v>
                </c:pt>
                <c:pt idx="84">
                  <c:v>72.54777</c:v>
                </c:pt>
                <c:pt idx="85">
                  <c:v>72.924750000000003</c:v>
                </c:pt>
                <c:pt idx="86">
                  <c:v>73.308879999999988</c:v>
                </c:pt>
                <c:pt idx="87">
                  <c:v>73.698049999999981</c:v>
                </c:pt>
                <c:pt idx="88">
                  <c:v>74.110039999999998</c:v>
                </c:pt>
                <c:pt idx="89">
                  <c:v>74.519920000000027</c:v>
                </c:pt>
                <c:pt idx="90">
                  <c:v>74.948300000000003</c:v>
                </c:pt>
                <c:pt idx="91">
                  <c:v>75.389789999999948</c:v>
                </c:pt>
                <c:pt idx="92">
                  <c:v>75.853520000000003</c:v>
                </c:pt>
                <c:pt idx="93">
                  <c:v>76.313419999999994</c:v>
                </c:pt>
                <c:pt idx="94">
                  <c:v>76.781779999999998</c:v>
                </c:pt>
                <c:pt idx="95">
                  <c:v>77.25027</c:v>
                </c:pt>
                <c:pt idx="96">
                  <c:v>77.738680000000002</c:v>
                </c:pt>
                <c:pt idx="97">
                  <c:v>78.227419999999995</c:v>
                </c:pt>
                <c:pt idx="98">
                  <c:v>78.723110000000005</c:v>
                </c:pt>
                <c:pt idx="99">
                  <c:v>79.196939999999998</c:v>
                </c:pt>
                <c:pt idx="100">
                  <c:v>79.671629999999993</c:v>
                </c:pt>
                <c:pt idx="101">
                  <c:v>80.146249999999995</c:v>
                </c:pt>
                <c:pt idx="102">
                  <c:v>80.648839999999979</c:v>
                </c:pt>
                <c:pt idx="103">
                  <c:v>81.161869999999993</c:v>
                </c:pt>
                <c:pt idx="104">
                  <c:v>81.707049999999995</c:v>
                </c:pt>
                <c:pt idx="105">
                  <c:v>82.277720000000002</c:v>
                </c:pt>
                <c:pt idx="106">
                  <c:v>82.905559999999994</c:v>
                </c:pt>
                <c:pt idx="107">
                  <c:v>83.576300000000003</c:v>
                </c:pt>
                <c:pt idx="108">
                  <c:v>84.306460000000001</c:v>
                </c:pt>
                <c:pt idx="109">
                  <c:v>85.056359999999998</c:v>
                </c:pt>
                <c:pt idx="110">
                  <c:v>85.833839999999981</c:v>
                </c:pt>
                <c:pt idx="111">
                  <c:v>86.613749999999982</c:v>
                </c:pt>
                <c:pt idx="112">
                  <c:v>87.418139999999994</c:v>
                </c:pt>
                <c:pt idx="113">
                  <c:v>88.202039999999982</c:v>
                </c:pt>
                <c:pt idx="114">
                  <c:v>88.965120000000027</c:v>
                </c:pt>
                <c:pt idx="115">
                  <c:v>89.678559999999948</c:v>
                </c:pt>
                <c:pt idx="116">
                  <c:v>90.372559999999979</c:v>
                </c:pt>
                <c:pt idx="117">
                  <c:v>91.026619999999994</c:v>
                </c:pt>
                <c:pt idx="118">
                  <c:v>91.66813999999998</c:v>
                </c:pt>
                <c:pt idx="119">
                  <c:v>92.261030000000005</c:v>
                </c:pt>
                <c:pt idx="120">
                  <c:v>92.829329999999999</c:v>
                </c:pt>
                <c:pt idx="121">
                  <c:v>93.363860000000003</c:v>
                </c:pt>
                <c:pt idx="122">
                  <c:v>93.904889999999995</c:v>
                </c:pt>
                <c:pt idx="123">
                  <c:v>94.421510000000026</c:v>
                </c:pt>
                <c:pt idx="124">
                  <c:v>94.936639999999997</c:v>
                </c:pt>
                <c:pt idx="125">
                  <c:v>95.422399999999982</c:v>
                </c:pt>
                <c:pt idx="126">
                  <c:v>95.903000000000006</c:v>
                </c:pt>
                <c:pt idx="127">
                  <c:v>96.34093</c:v>
                </c:pt>
                <c:pt idx="128">
                  <c:v>96.762829999999994</c:v>
                </c:pt>
                <c:pt idx="129">
                  <c:v>97.13982</c:v>
                </c:pt>
                <c:pt idx="130">
                  <c:v>97.497300000000024</c:v>
                </c:pt>
                <c:pt idx="131">
                  <c:v>97.81335</c:v>
                </c:pt>
                <c:pt idx="132">
                  <c:v>98.11857999999998</c:v>
                </c:pt>
                <c:pt idx="133">
                  <c:v>98.383189999999999</c:v>
                </c:pt>
                <c:pt idx="134">
                  <c:v>98.636160000000004</c:v>
                </c:pt>
                <c:pt idx="135">
                  <c:v>98.85599999999998</c:v>
                </c:pt>
                <c:pt idx="136">
                  <c:v>99.071259999999995</c:v>
                </c:pt>
                <c:pt idx="137">
                  <c:v>99.250609999999995</c:v>
                </c:pt>
                <c:pt idx="138">
                  <c:v>99.419420000000727</c:v>
                </c:pt>
                <c:pt idx="139">
                  <c:v>99.543009999999995</c:v>
                </c:pt>
                <c:pt idx="140">
                  <c:v>99.635479999999959</c:v>
                </c:pt>
                <c:pt idx="141">
                  <c:v>99.678869999999918</c:v>
                </c:pt>
                <c:pt idx="142">
                  <c:v>99.713750000000005</c:v>
                </c:pt>
                <c:pt idx="143">
                  <c:v>99.718720000000005</c:v>
                </c:pt>
                <c:pt idx="144">
                  <c:v>99.722739999999988</c:v>
                </c:pt>
                <c:pt idx="145">
                  <c:v>99.709140000000005</c:v>
                </c:pt>
                <c:pt idx="146">
                  <c:v>99.702630000000013</c:v>
                </c:pt>
                <c:pt idx="147">
                  <c:v>99.666579999999982</c:v>
                </c:pt>
                <c:pt idx="148">
                  <c:v>99.607370000000003</c:v>
                </c:pt>
                <c:pt idx="149">
                  <c:v>99.486909999999995</c:v>
                </c:pt>
                <c:pt idx="150">
                  <c:v>99.321010000000001</c:v>
                </c:pt>
                <c:pt idx="151">
                  <c:v>99.103529999999992</c:v>
                </c:pt>
                <c:pt idx="152">
                  <c:v>98.890349999999998</c:v>
                </c:pt>
                <c:pt idx="153">
                  <c:v>98.623530000000002</c:v>
                </c:pt>
                <c:pt idx="154">
                  <c:v>98.158739999998858</c:v>
                </c:pt>
                <c:pt idx="155">
                  <c:v>97.483400000000003</c:v>
                </c:pt>
                <c:pt idx="156">
                  <c:v>96.769900000000007</c:v>
                </c:pt>
                <c:pt idx="157">
                  <c:v>96.056420000000003</c:v>
                </c:pt>
                <c:pt idx="158">
                  <c:v>95.423540000000003</c:v>
                </c:pt>
                <c:pt idx="159">
                  <c:v>94.898520000000005</c:v>
                </c:pt>
                <c:pt idx="160">
                  <c:v>94.417879999999997</c:v>
                </c:pt>
                <c:pt idx="161">
                  <c:v>93.907510000000627</c:v>
                </c:pt>
                <c:pt idx="162">
                  <c:v>93.522669999999991</c:v>
                </c:pt>
                <c:pt idx="163">
                  <c:v>93.233800000000002</c:v>
                </c:pt>
                <c:pt idx="164">
                  <c:v>92.942830000000001</c:v>
                </c:pt>
                <c:pt idx="165">
                  <c:v>92.697300000000013</c:v>
                </c:pt>
                <c:pt idx="166">
                  <c:v>92.619600000000005</c:v>
                </c:pt>
                <c:pt idx="167">
                  <c:v>92.650799999999919</c:v>
                </c:pt>
                <c:pt idx="168">
                  <c:v>92.79504</c:v>
                </c:pt>
                <c:pt idx="169">
                  <c:v>92.957480000000004</c:v>
                </c:pt>
                <c:pt idx="170">
                  <c:v>93.004549999999995</c:v>
                </c:pt>
                <c:pt idx="171">
                  <c:v>92.880579999999981</c:v>
                </c:pt>
                <c:pt idx="172">
                  <c:v>92.747150000001227</c:v>
                </c:pt>
                <c:pt idx="173">
                  <c:v>92.590260000000427</c:v>
                </c:pt>
                <c:pt idx="174">
                  <c:v>92.424030000000002</c:v>
                </c:pt>
                <c:pt idx="175">
                  <c:v>92.231449999999995</c:v>
                </c:pt>
                <c:pt idx="176">
                  <c:v>92.059100000000001</c:v>
                </c:pt>
                <c:pt idx="177">
                  <c:v>91.890119999999996</c:v>
                </c:pt>
                <c:pt idx="178">
                  <c:v>91.76849</c:v>
                </c:pt>
                <c:pt idx="179">
                  <c:v>91.664119999999997</c:v>
                </c:pt>
                <c:pt idx="180">
                  <c:v>91.594060000000027</c:v>
                </c:pt>
                <c:pt idx="181">
                  <c:v>91.532060000000001</c:v>
                </c:pt>
                <c:pt idx="182">
                  <c:v>91.521630000000002</c:v>
                </c:pt>
                <c:pt idx="183">
                  <c:v>91.472739999999988</c:v>
                </c:pt>
                <c:pt idx="184">
                  <c:v>91.343149999999994</c:v>
                </c:pt>
                <c:pt idx="185">
                  <c:v>91.197400000000002</c:v>
                </c:pt>
                <c:pt idx="186">
                  <c:v>91.179839999999658</c:v>
                </c:pt>
                <c:pt idx="187">
                  <c:v>91.304580000000001</c:v>
                </c:pt>
                <c:pt idx="188">
                  <c:v>91.587030000000013</c:v>
                </c:pt>
                <c:pt idx="189">
                  <c:v>91.957899999999995</c:v>
                </c:pt>
                <c:pt idx="190">
                  <c:v>92.398610000000005</c:v>
                </c:pt>
                <c:pt idx="191">
                  <c:v>92.849120000000127</c:v>
                </c:pt>
                <c:pt idx="192">
                  <c:v>93.277839999999998</c:v>
                </c:pt>
                <c:pt idx="193">
                  <c:v>93.539739999999981</c:v>
                </c:pt>
                <c:pt idx="194">
                  <c:v>93.606610000000003</c:v>
                </c:pt>
                <c:pt idx="195">
                  <c:v>93.564070000000001</c:v>
                </c:pt>
                <c:pt idx="196">
                  <c:v>93.499340000000004</c:v>
                </c:pt>
                <c:pt idx="197">
                  <c:v>93.38109</c:v>
                </c:pt>
                <c:pt idx="198">
                  <c:v>93.233860000000007</c:v>
                </c:pt>
                <c:pt idx="199">
                  <c:v>93.050160000000005</c:v>
                </c:pt>
                <c:pt idx="200">
                  <c:v>92.876769999999979</c:v>
                </c:pt>
                <c:pt idx="201">
                  <c:v>92.726039999999998</c:v>
                </c:pt>
                <c:pt idx="202">
                  <c:v>92.649249999999995</c:v>
                </c:pt>
                <c:pt idx="203">
                  <c:v>92.646249999999995</c:v>
                </c:pt>
                <c:pt idx="204">
                  <c:v>92.743880000000004</c:v>
                </c:pt>
                <c:pt idx="205">
                  <c:v>92.904590000000027</c:v>
                </c:pt>
                <c:pt idx="206">
                  <c:v>93.114739999999998</c:v>
                </c:pt>
                <c:pt idx="207">
                  <c:v>93.326389999999989</c:v>
                </c:pt>
                <c:pt idx="208">
                  <c:v>93.55489</c:v>
                </c:pt>
                <c:pt idx="209">
                  <c:v>93.776809999999998</c:v>
                </c:pt>
                <c:pt idx="210">
                  <c:v>94.017200000000727</c:v>
                </c:pt>
                <c:pt idx="211">
                  <c:v>94.27731</c:v>
                </c:pt>
                <c:pt idx="212">
                  <c:v>94.595759999999999</c:v>
                </c:pt>
                <c:pt idx="213">
                  <c:v>94.95872</c:v>
                </c:pt>
                <c:pt idx="214">
                  <c:v>95.366299999999995</c:v>
                </c:pt>
                <c:pt idx="215">
                  <c:v>95.763339999999999</c:v>
                </c:pt>
                <c:pt idx="216">
                  <c:v>96.152499999999989</c:v>
                </c:pt>
                <c:pt idx="217">
                  <c:v>96.502690000000001</c:v>
                </c:pt>
                <c:pt idx="218">
                  <c:v>96.801930000000013</c:v>
                </c:pt>
                <c:pt idx="219">
                  <c:v>96.978899999999982</c:v>
                </c:pt>
                <c:pt idx="220">
                  <c:v>97.071240000000003</c:v>
                </c:pt>
                <c:pt idx="221">
                  <c:v>97.083069999999992</c:v>
                </c:pt>
                <c:pt idx="222">
                  <c:v>97.079660000000004</c:v>
                </c:pt>
                <c:pt idx="223">
                  <c:v>97.096100000000007</c:v>
                </c:pt>
                <c:pt idx="224">
                  <c:v>97.169960000000003</c:v>
                </c:pt>
                <c:pt idx="225">
                  <c:v>97.284260000000927</c:v>
                </c:pt>
                <c:pt idx="226">
                  <c:v>97.446160000001427</c:v>
                </c:pt>
                <c:pt idx="227">
                  <c:v>97.629779999999258</c:v>
                </c:pt>
                <c:pt idx="228">
                  <c:v>97.81586999999999</c:v>
                </c:pt>
                <c:pt idx="229">
                  <c:v>97.943700000000007</c:v>
                </c:pt>
                <c:pt idx="230">
                  <c:v>98.054500000000004</c:v>
                </c:pt>
                <c:pt idx="231">
                  <c:v>98.120859999999979</c:v>
                </c:pt>
                <c:pt idx="232">
                  <c:v>98.170139999999989</c:v>
                </c:pt>
                <c:pt idx="233">
                  <c:v>98.158809999999988</c:v>
                </c:pt>
                <c:pt idx="234">
                  <c:v>98.077619999999996</c:v>
                </c:pt>
                <c:pt idx="235">
                  <c:v>97.967090000000027</c:v>
                </c:pt>
                <c:pt idx="236">
                  <c:v>97.898399999999981</c:v>
                </c:pt>
                <c:pt idx="237">
                  <c:v>97.903999999999996</c:v>
                </c:pt>
                <c:pt idx="238">
                  <c:v>98.024760000000001</c:v>
                </c:pt>
                <c:pt idx="239">
                  <c:v>98.009839999999983</c:v>
                </c:pt>
                <c:pt idx="240">
                  <c:v>97.934140000000127</c:v>
                </c:pt>
                <c:pt idx="241">
                  <c:v>97.92268</c:v>
                </c:pt>
                <c:pt idx="242">
                  <c:v>97.955309999999983</c:v>
                </c:pt>
                <c:pt idx="243">
                  <c:v>97.958860000000001</c:v>
                </c:pt>
                <c:pt idx="244">
                  <c:v>97.981750000000005</c:v>
                </c:pt>
                <c:pt idx="245">
                  <c:v>97.942110000000127</c:v>
                </c:pt>
                <c:pt idx="246">
                  <c:v>97.908460000000005</c:v>
                </c:pt>
                <c:pt idx="247">
                  <c:v>97.981060000000127</c:v>
                </c:pt>
                <c:pt idx="248">
                  <c:v>97.991860000000727</c:v>
                </c:pt>
                <c:pt idx="249">
                  <c:v>97.722729999999999</c:v>
                </c:pt>
                <c:pt idx="250">
                  <c:v>97.476590000000002</c:v>
                </c:pt>
                <c:pt idx="251">
                  <c:v>97.234849999999994</c:v>
                </c:pt>
                <c:pt idx="252">
                  <c:v>96.992949999999993</c:v>
                </c:pt>
                <c:pt idx="253">
                  <c:v>96.892600000000002</c:v>
                </c:pt>
                <c:pt idx="254">
                  <c:v>96.705590000000001</c:v>
                </c:pt>
                <c:pt idx="255">
                  <c:v>96.376049999999978</c:v>
                </c:pt>
                <c:pt idx="256">
                  <c:v>96.162129999999991</c:v>
                </c:pt>
                <c:pt idx="257">
                  <c:v>96.157550000000001</c:v>
                </c:pt>
                <c:pt idx="258">
                  <c:v>96.309280000000001</c:v>
                </c:pt>
                <c:pt idx="259">
                  <c:v>96.577150000000003</c:v>
                </c:pt>
                <c:pt idx="260">
                  <c:v>96.721980000000002</c:v>
                </c:pt>
                <c:pt idx="261">
                  <c:v>96.674879999999959</c:v>
                </c:pt>
                <c:pt idx="262">
                  <c:v>96.674429999999987</c:v>
                </c:pt>
                <c:pt idx="263">
                  <c:v>96.742810000000006</c:v>
                </c:pt>
                <c:pt idx="264">
                  <c:v>96.539339999999982</c:v>
                </c:pt>
                <c:pt idx="265">
                  <c:v>96.241310000000027</c:v>
                </c:pt>
                <c:pt idx="266">
                  <c:v>96.205359999999999</c:v>
                </c:pt>
                <c:pt idx="267">
                  <c:v>96.358789999999658</c:v>
                </c:pt>
                <c:pt idx="268">
                  <c:v>96.737110000000527</c:v>
                </c:pt>
                <c:pt idx="269">
                  <c:v>97.069630000000004</c:v>
                </c:pt>
                <c:pt idx="270">
                  <c:v>96.683359999999979</c:v>
                </c:pt>
                <c:pt idx="271">
                  <c:v>96.162189999999981</c:v>
                </c:pt>
                <c:pt idx="272">
                  <c:v>95.821799999999982</c:v>
                </c:pt>
                <c:pt idx="273">
                  <c:v>95.651369999999986</c:v>
                </c:pt>
                <c:pt idx="274">
                  <c:v>95.148129999999995</c:v>
                </c:pt>
                <c:pt idx="275">
                  <c:v>94.621189999999999</c:v>
                </c:pt>
                <c:pt idx="276">
                  <c:v>94.585339999999988</c:v>
                </c:pt>
                <c:pt idx="277">
                  <c:v>94.928120000000007</c:v>
                </c:pt>
                <c:pt idx="278">
                  <c:v>95.197869999999995</c:v>
                </c:pt>
                <c:pt idx="279">
                  <c:v>95.282569999999993</c:v>
                </c:pt>
                <c:pt idx="280">
                  <c:v>94.911630000000727</c:v>
                </c:pt>
                <c:pt idx="281">
                  <c:v>94.637389999999982</c:v>
                </c:pt>
                <c:pt idx="282">
                  <c:v>94.724639999999994</c:v>
                </c:pt>
                <c:pt idx="283">
                  <c:v>94.243409999999997</c:v>
                </c:pt>
                <c:pt idx="284">
                  <c:v>93.386389999999949</c:v>
                </c:pt>
                <c:pt idx="285">
                  <c:v>92.77136999999999</c:v>
                </c:pt>
                <c:pt idx="286">
                  <c:v>92.309719999999999</c:v>
                </c:pt>
                <c:pt idx="287">
                  <c:v>91.61869999999999</c:v>
                </c:pt>
                <c:pt idx="288">
                  <c:v>90.834590000000006</c:v>
                </c:pt>
                <c:pt idx="289">
                  <c:v>90.411460000001227</c:v>
                </c:pt>
                <c:pt idx="290">
                  <c:v>90.438239999999993</c:v>
                </c:pt>
                <c:pt idx="291">
                  <c:v>90.620029999999986</c:v>
                </c:pt>
                <c:pt idx="292">
                  <c:v>90.368160000000003</c:v>
                </c:pt>
                <c:pt idx="293">
                  <c:v>89.72269</c:v>
                </c:pt>
                <c:pt idx="294">
                  <c:v>89.642839999999978</c:v>
                </c:pt>
                <c:pt idx="295">
                  <c:v>89.889529999999993</c:v>
                </c:pt>
                <c:pt idx="296">
                  <c:v>89.512569999999997</c:v>
                </c:pt>
                <c:pt idx="297">
                  <c:v>88.782969999999992</c:v>
                </c:pt>
                <c:pt idx="298">
                  <c:v>88.467090000000027</c:v>
                </c:pt>
                <c:pt idx="299">
                  <c:v>88.454369999999997</c:v>
                </c:pt>
                <c:pt idx="300">
                  <c:v>88.592060000000004</c:v>
                </c:pt>
                <c:pt idx="301">
                  <c:v>88.226659999999995</c:v>
                </c:pt>
                <c:pt idx="302">
                  <c:v>87.416430000000005</c:v>
                </c:pt>
                <c:pt idx="303">
                  <c:v>86.989739999999998</c:v>
                </c:pt>
                <c:pt idx="304">
                  <c:v>86.81738</c:v>
                </c:pt>
                <c:pt idx="305">
                  <c:v>86.423320000000004</c:v>
                </c:pt>
                <c:pt idx="306">
                  <c:v>85.388979999999989</c:v>
                </c:pt>
                <c:pt idx="307">
                  <c:v>84.114509999999996</c:v>
                </c:pt>
                <c:pt idx="308">
                  <c:v>82.671699999999987</c:v>
                </c:pt>
                <c:pt idx="309">
                  <c:v>80.759119999999996</c:v>
                </c:pt>
                <c:pt idx="310">
                  <c:v>78.513599999999997</c:v>
                </c:pt>
                <c:pt idx="311">
                  <c:v>75.764330000000001</c:v>
                </c:pt>
                <c:pt idx="312">
                  <c:v>72.785589999999999</c:v>
                </c:pt>
                <c:pt idx="313">
                  <c:v>69.698869999999999</c:v>
                </c:pt>
                <c:pt idx="314">
                  <c:v>66.64882999999999</c:v>
                </c:pt>
                <c:pt idx="315">
                  <c:v>63.922020000000003</c:v>
                </c:pt>
                <c:pt idx="316">
                  <c:v>61.423870000000001</c:v>
                </c:pt>
                <c:pt idx="317">
                  <c:v>59.345860000000002</c:v>
                </c:pt>
                <c:pt idx="318">
                  <c:v>57.913140000000006</c:v>
                </c:pt>
                <c:pt idx="319">
                  <c:v>56.929210000000012</c:v>
                </c:pt>
                <c:pt idx="320">
                  <c:v>56.278980000000011</c:v>
                </c:pt>
                <c:pt idx="321">
                  <c:v>56.013030000000001</c:v>
                </c:pt>
                <c:pt idx="322">
                  <c:v>56.25309</c:v>
                </c:pt>
                <c:pt idx="323">
                  <c:v>57.012840000000004</c:v>
                </c:pt>
                <c:pt idx="324">
                  <c:v>58.275640000000003</c:v>
                </c:pt>
                <c:pt idx="325">
                  <c:v>59.90701</c:v>
                </c:pt>
                <c:pt idx="326">
                  <c:v>61.648590000000013</c:v>
                </c:pt>
                <c:pt idx="327">
                  <c:v>63.78322</c:v>
                </c:pt>
                <c:pt idx="328">
                  <c:v>66.078009999999978</c:v>
                </c:pt>
                <c:pt idx="329">
                  <c:v>68.036360000000002</c:v>
                </c:pt>
                <c:pt idx="330">
                  <c:v>69.808620000000005</c:v>
                </c:pt>
                <c:pt idx="331">
                  <c:v>71.866630000000001</c:v>
                </c:pt>
                <c:pt idx="332">
                  <c:v>73.901110000000727</c:v>
                </c:pt>
                <c:pt idx="333">
                  <c:v>75.761139999999997</c:v>
                </c:pt>
                <c:pt idx="334">
                  <c:v>77.479709999999983</c:v>
                </c:pt>
                <c:pt idx="335">
                  <c:v>79.17731999999998</c:v>
                </c:pt>
                <c:pt idx="336">
                  <c:v>81.073319999999981</c:v>
                </c:pt>
                <c:pt idx="337">
                  <c:v>82.755349999999979</c:v>
                </c:pt>
                <c:pt idx="338">
                  <c:v>84.092190000000002</c:v>
                </c:pt>
                <c:pt idx="339">
                  <c:v>85.470309999999998</c:v>
                </c:pt>
                <c:pt idx="340">
                  <c:v>87.283709999999999</c:v>
                </c:pt>
                <c:pt idx="341">
                  <c:v>89.099100000000007</c:v>
                </c:pt>
                <c:pt idx="342">
                  <c:v>90.208889999999982</c:v>
                </c:pt>
                <c:pt idx="343">
                  <c:v>90.975319999999982</c:v>
                </c:pt>
                <c:pt idx="344">
                  <c:v>91.641200000000026</c:v>
                </c:pt>
                <c:pt idx="345">
                  <c:v>92.249889999999994</c:v>
                </c:pt>
                <c:pt idx="346">
                  <c:v>92.597130000000007</c:v>
                </c:pt>
                <c:pt idx="347">
                  <c:v>92.628739999998658</c:v>
                </c:pt>
                <c:pt idx="348">
                  <c:v>92.845280000000002</c:v>
                </c:pt>
                <c:pt idx="349">
                  <c:v>93.496370000000013</c:v>
                </c:pt>
                <c:pt idx="350">
                  <c:v>94.52773999999998</c:v>
                </c:pt>
                <c:pt idx="351">
                  <c:v>95.301130000000001</c:v>
                </c:pt>
                <c:pt idx="352">
                  <c:v>95.661930000000012</c:v>
                </c:pt>
                <c:pt idx="353">
                  <c:v>96.093389999999999</c:v>
                </c:pt>
                <c:pt idx="354">
                  <c:v>96.455089999999998</c:v>
                </c:pt>
                <c:pt idx="355">
                  <c:v>96.717160000001527</c:v>
                </c:pt>
                <c:pt idx="356">
                  <c:v>96.925510000000003</c:v>
                </c:pt>
                <c:pt idx="357">
                  <c:v>97.127139999999983</c:v>
                </c:pt>
                <c:pt idx="358">
                  <c:v>97.265140000000002</c:v>
                </c:pt>
                <c:pt idx="359">
                  <c:v>97.438769999999991</c:v>
                </c:pt>
                <c:pt idx="360">
                  <c:v>97.769260000000727</c:v>
                </c:pt>
                <c:pt idx="361">
                  <c:v>97.923329999999993</c:v>
                </c:pt>
                <c:pt idx="362">
                  <c:v>97.8947</c:v>
                </c:pt>
                <c:pt idx="363">
                  <c:v>98.092860000000002</c:v>
                </c:pt>
                <c:pt idx="364">
                  <c:v>98.464830000000006</c:v>
                </c:pt>
                <c:pt idx="365">
                  <c:v>99.011349999999993</c:v>
                </c:pt>
                <c:pt idx="366">
                  <c:v>99.299180000000007</c:v>
                </c:pt>
                <c:pt idx="367">
                  <c:v>99.237840000000006</c:v>
                </c:pt>
                <c:pt idx="368">
                  <c:v>99.145529999999994</c:v>
                </c:pt>
                <c:pt idx="369">
                  <c:v>99.138369999999981</c:v>
                </c:pt>
                <c:pt idx="370">
                  <c:v>99.064940000000007</c:v>
                </c:pt>
                <c:pt idx="371">
                  <c:v>98.849630000000005</c:v>
                </c:pt>
                <c:pt idx="372">
                  <c:v>98.698859999999982</c:v>
                </c:pt>
                <c:pt idx="373">
                  <c:v>98.804500000000004</c:v>
                </c:pt>
                <c:pt idx="374">
                  <c:v>99.076479999999989</c:v>
                </c:pt>
                <c:pt idx="375">
                  <c:v>99.431839999999994</c:v>
                </c:pt>
                <c:pt idx="376">
                  <c:v>99.475139999999982</c:v>
                </c:pt>
                <c:pt idx="377">
                  <c:v>99.293779999999998</c:v>
                </c:pt>
                <c:pt idx="378">
                  <c:v>99.235829999999993</c:v>
                </c:pt>
                <c:pt idx="379">
                  <c:v>99.288409999999999</c:v>
                </c:pt>
                <c:pt idx="380">
                  <c:v>99.210910000000027</c:v>
                </c:pt>
                <c:pt idx="381">
                  <c:v>99.092220000000026</c:v>
                </c:pt>
                <c:pt idx="382">
                  <c:v>99.050439999999981</c:v>
                </c:pt>
                <c:pt idx="383">
                  <c:v>99.055079999999919</c:v>
                </c:pt>
                <c:pt idx="384">
                  <c:v>99.105799999999988</c:v>
                </c:pt>
                <c:pt idx="385">
                  <c:v>99.232140000000001</c:v>
                </c:pt>
                <c:pt idx="386">
                  <c:v>99.170989999999989</c:v>
                </c:pt>
                <c:pt idx="387">
                  <c:v>98.915189999999996</c:v>
                </c:pt>
                <c:pt idx="388">
                  <c:v>98.784560000000027</c:v>
                </c:pt>
                <c:pt idx="389">
                  <c:v>98.723309999999998</c:v>
                </c:pt>
                <c:pt idx="390">
                  <c:v>98.589209999999994</c:v>
                </c:pt>
                <c:pt idx="391">
                  <c:v>98.378259999999983</c:v>
                </c:pt>
                <c:pt idx="392">
                  <c:v>98.141750000000002</c:v>
                </c:pt>
                <c:pt idx="393">
                  <c:v>97.939139999999995</c:v>
                </c:pt>
                <c:pt idx="394">
                  <c:v>97.846559999999997</c:v>
                </c:pt>
                <c:pt idx="395">
                  <c:v>97.843130000000002</c:v>
                </c:pt>
                <c:pt idx="396">
                  <c:v>97.750140000000002</c:v>
                </c:pt>
                <c:pt idx="397">
                  <c:v>97.606160000000003</c:v>
                </c:pt>
                <c:pt idx="398">
                  <c:v>97.527109999999993</c:v>
                </c:pt>
                <c:pt idx="399">
                  <c:v>97.433440000000004</c:v>
                </c:pt>
                <c:pt idx="400">
                  <c:v>97.251980000000003</c:v>
                </c:pt>
                <c:pt idx="401">
                  <c:v>97.080420000000004</c:v>
                </c:pt>
                <c:pt idx="402">
                  <c:v>96.919010000000227</c:v>
                </c:pt>
                <c:pt idx="403">
                  <c:v>96.783439999999999</c:v>
                </c:pt>
                <c:pt idx="404">
                  <c:v>96.703410000000005</c:v>
                </c:pt>
                <c:pt idx="405">
                  <c:v>96.603319999999982</c:v>
                </c:pt>
                <c:pt idx="406">
                  <c:v>96.421999999999997</c:v>
                </c:pt>
                <c:pt idx="407">
                  <c:v>96.283900000000003</c:v>
                </c:pt>
                <c:pt idx="408">
                  <c:v>96.127729999999985</c:v>
                </c:pt>
                <c:pt idx="409">
                  <c:v>95.920490000000001</c:v>
                </c:pt>
                <c:pt idx="410">
                  <c:v>95.733580000000003</c:v>
                </c:pt>
                <c:pt idx="411">
                  <c:v>95.563649999999996</c:v>
                </c:pt>
                <c:pt idx="412">
                  <c:v>95.359430000000003</c:v>
                </c:pt>
                <c:pt idx="413">
                  <c:v>95.192739999999958</c:v>
                </c:pt>
                <c:pt idx="414">
                  <c:v>95.083250000000007</c:v>
                </c:pt>
                <c:pt idx="415">
                  <c:v>94.966160000000627</c:v>
                </c:pt>
                <c:pt idx="416">
                  <c:v>94.853809999999982</c:v>
                </c:pt>
                <c:pt idx="417">
                  <c:v>94.749110000000627</c:v>
                </c:pt>
                <c:pt idx="418">
                  <c:v>94.58981</c:v>
                </c:pt>
                <c:pt idx="419">
                  <c:v>94.415840000000003</c:v>
                </c:pt>
                <c:pt idx="420">
                  <c:v>94.289850000000001</c:v>
                </c:pt>
                <c:pt idx="421">
                  <c:v>94.18016999999999</c:v>
                </c:pt>
                <c:pt idx="422">
                  <c:v>94.074379999999948</c:v>
                </c:pt>
                <c:pt idx="423">
                  <c:v>93.989599999999996</c:v>
                </c:pt>
                <c:pt idx="424">
                  <c:v>93.912690000000026</c:v>
                </c:pt>
                <c:pt idx="425">
                  <c:v>93.804720000000003</c:v>
                </c:pt>
                <c:pt idx="426">
                  <c:v>93.703140000000005</c:v>
                </c:pt>
                <c:pt idx="427">
                  <c:v>93.607010000000002</c:v>
                </c:pt>
                <c:pt idx="428">
                  <c:v>93.507220000000927</c:v>
                </c:pt>
                <c:pt idx="429">
                  <c:v>93.429100000000005</c:v>
                </c:pt>
                <c:pt idx="430">
                  <c:v>93.365739999999988</c:v>
                </c:pt>
                <c:pt idx="431">
                  <c:v>93.298249999999996</c:v>
                </c:pt>
                <c:pt idx="432">
                  <c:v>93.237370000000013</c:v>
                </c:pt>
                <c:pt idx="433">
                  <c:v>93.198189999999983</c:v>
                </c:pt>
                <c:pt idx="434">
                  <c:v>93.165660000000003</c:v>
                </c:pt>
                <c:pt idx="435">
                  <c:v>93.14949</c:v>
                </c:pt>
                <c:pt idx="436">
                  <c:v>93.144710000000003</c:v>
                </c:pt>
                <c:pt idx="437">
                  <c:v>93.133830000000003</c:v>
                </c:pt>
                <c:pt idx="438">
                  <c:v>93.124709999999979</c:v>
                </c:pt>
                <c:pt idx="439">
                  <c:v>93.138899999999978</c:v>
                </c:pt>
                <c:pt idx="440">
                  <c:v>93.159539999999978</c:v>
                </c:pt>
                <c:pt idx="441">
                  <c:v>93.186769999999981</c:v>
                </c:pt>
                <c:pt idx="442">
                  <c:v>93.221890000000002</c:v>
                </c:pt>
                <c:pt idx="443">
                  <c:v>93.258420000000001</c:v>
                </c:pt>
                <c:pt idx="444">
                  <c:v>93.290099999999995</c:v>
                </c:pt>
                <c:pt idx="445">
                  <c:v>93.331440000000001</c:v>
                </c:pt>
                <c:pt idx="446">
                  <c:v>93.37442999999999</c:v>
                </c:pt>
                <c:pt idx="447">
                  <c:v>93.421449999999993</c:v>
                </c:pt>
                <c:pt idx="448">
                  <c:v>93.473990000000001</c:v>
                </c:pt>
                <c:pt idx="449">
                  <c:v>93.534220000001127</c:v>
                </c:pt>
                <c:pt idx="450">
                  <c:v>93.594759999999994</c:v>
                </c:pt>
                <c:pt idx="451">
                  <c:v>93.659059999999982</c:v>
                </c:pt>
                <c:pt idx="452">
                  <c:v>93.727140000000006</c:v>
                </c:pt>
                <c:pt idx="453">
                  <c:v>93.798280000000005</c:v>
                </c:pt>
                <c:pt idx="454">
                  <c:v>93.872689999999949</c:v>
                </c:pt>
                <c:pt idx="455">
                  <c:v>93.950220000000527</c:v>
                </c:pt>
                <c:pt idx="456">
                  <c:v>94.024019999999993</c:v>
                </c:pt>
                <c:pt idx="457">
                  <c:v>94.098579999999998</c:v>
                </c:pt>
                <c:pt idx="458">
                  <c:v>94.175079999998758</c:v>
                </c:pt>
                <c:pt idx="459">
                  <c:v>94.255290000000002</c:v>
                </c:pt>
                <c:pt idx="460">
                  <c:v>94.337100000000007</c:v>
                </c:pt>
                <c:pt idx="461">
                  <c:v>94.421040000000005</c:v>
                </c:pt>
                <c:pt idx="462">
                  <c:v>94.503979999999999</c:v>
                </c:pt>
                <c:pt idx="463">
                  <c:v>94.586920000000006</c:v>
                </c:pt>
                <c:pt idx="464">
                  <c:v>94.669799999999981</c:v>
                </c:pt>
                <c:pt idx="465">
                  <c:v>94.754230000000007</c:v>
                </c:pt>
                <c:pt idx="466">
                  <c:v>94.837720000000004</c:v>
                </c:pt>
                <c:pt idx="467">
                  <c:v>94.920559999999995</c:v>
                </c:pt>
                <c:pt idx="468">
                  <c:v>95.00309</c:v>
                </c:pt>
                <c:pt idx="469">
                  <c:v>95.088369999999998</c:v>
                </c:pt>
                <c:pt idx="470">
                  <c:v>95.173989999999989</c:v>
                </c:pt>
                <c:pt idx="471">
                  <c:v>95.260409999999993</c:v>
                </c:pt>
                <c:pt idx="472">
                  <c:v>95.346469999999997</c:v>
                </c:pt>
                <c:pt idx="473">
                  <c:v>95.432760000000002</c:v>
                </c:pt>
                <c:pt idx="474">
                  <c:v>95.516570000000002</c:v>
                </c:pt>
                <c:pt idx="475">
                  <c:v>95.599879999999999</c:v>
                </c:pt>
                <c:pt idx="476">
                  <c:v>95.679859999999948</c:v>
                </c:pt>
                <c:pt idx="477">
                  <c:v>95.75539999999998</c:v>
                </c:pt>
                <c:pt idx="478">
                  <c:v>95.826220000000006</c:v>
                </c:pt>
                <c:pt idx="479">
                  <c:v>95.894139999999993</c:v>
                </c:pt>
                <c:pt idx="480">
                  <c:v>95.956010000000006</c:v>
                </c:pt>
                <c:pt idx="481">
                  <c:v>96.014250000001027</c:v>
                </c:pt>
                <c:pt idx="482">
                  <c:v>96.07016999999999</c:v>
                </c:pt>
                <c:pt idx="483">
                  <c:v>96.129539999999949</c:v>
                </c:pt>
                <c:pt idx="484">
                  <c:v>96.198079999999948</c:v>
                </c:pt>
                <c:pt idx="485">
                  <c:v>96.277150000000006</c:v>
                </c:pt>
                <c:pt idx="486">
                  <c:v>96.354860000000002</c:v>
                </c:pt>
                <c:pt idx="487">
                  <c:v>96.422139999999999</c:v>
                </c:pt>
                <c:pt idx="488">
                  <c:v>96.470860000000002</c:v>
                </c:pt>
                <c:pt idx="489">
                  <c:v>96.498339999999999</c:v>
                </c:pt>
                <c:pt idx="490">
                  <c:v>96.493799999999993</c:v>
                </c:pt>
                <c:pt idx="491">
                  <c:v>96.442809999999994</c:v>
                </c:pt>
                <c:pt idx="492">
                  <c:v>96.347460000000027</c:v>
                </c:pt>
                <c:pt idx="493">
                  <c:v>96.22217999999998</c:v>
                </c:pt>
                <c:pt idx="494">
                  <c:v>96.042519999999996</c:v>
                </c:pt>
                <c:pt idx="495">
                  <c:v>95.809520000000006</c:v>
                </c:pt>
                <c:pt idx="496">
                  <c:v>95.521530000000013</c:v>
                </c:pt>
                <c:pt idx="497">
                  <c:v>95.198279999999983</c:v>
                </c:pt>
                <c:pt idx="498">
                  <c:v>94.879699999999985</c:v>
                </c:pt>
                <c:pt idx="499">
                  <c:v>94.548749999999998</c:v>
                </c:pt>
                <c:pt idx="500">
                  <c:v>94.216179999999994</c:v>
                </c:pt>
                <c:pt idx="501">
                  <c:v>94.055759999999978</c:v>
                </c:pt>
                <c:pt idx="502">
                  <c:v>94.128449999999958</c:v>
                </c:pt>
                <c:pt idx="503">
                  <c:v>94.242430000000013</c:v>
                </c:pt>
                <c:pt idx="504">
                  <c:v>94.237070000000003</c:v>
                </c:pt>
                <c:pt idx="505">
                  <c:v>94.097120000001027</c:v>
                </c:pt>
                <c:pt idx="506">
                  <c:v>93.877420000000001</c:v>
                </c:pt>
                <c:pt idx="507">
                  <c:v>93.667550000000006</c:v>
                </c:pt>
                <c:pt idx="508">
                  <c:v>93.553579999999982</c:v>
                </c:pt>
                <c:pt idx="509">
                  <c:v>93.583769999999987</c:v>
                </c:pt>
                <c:pt idx="510">
                  <c:v>93.878459999999919</c:v>
                </c:pt>
                <c:pt idx="511">
                  <c:v>94.578000000000003</c:v>
                </c:pt>
                <c:pt idx="512">
                  <c:v>95.544570000000007</c:v>
                </c:pt>
                <c:pt idx="513">
                  <c:v>96.472629999999995</c:v>
                </c:pt>
                <c:pt idx="514">
                  <c:v>97.221909999999994</c:v>
                </c:pt>
                <c:pt idx="515">
                  <c:v>97.751800000000003</c:v>
                </c:pt>
                <c:pt idx="516">
                  <c:v>98.079509999999999</c:v>
                </c:pt>
                <c:pt idx="517">
                  <c:v>98.240210000001127</c:v>
                </c:pt>
                <c:pt idx="518">
                  <c:v>98.288560000000004</c:v>
                </c:pt>
                <c:pt idx="519">
                  <c:v>98.291889999999995</c:v>
                </c:pt>
                <c:pt idx="520">
                  <c:v>98.302949999999981</c:v>
                </c:pt>
                <c:pt idx="521">
                  <c:v>98.327429999999993</c:v>
                </c:pt>
                <c:pt idx="522">
                  <c:v>98.357370000000003</c:v>
                </c:pt>
                <c:pt idx="523">
                  <c:v>98.389230000000012</c:v>
                </c:pt>
                <c:pt idx="524">
                  <c:v>98.425379999999919</c:v>
                </c:pt>
                <c:pt idx="525">
                  <c:v>98.465999999999994</c:v>
                </c:pt>
                <c:pt idx="526">
                  <c:v>98.511110000000627</c:v>
                </c:pt>
                <c:pt idx="527">
                  <c:v>98.556449999999998</c:v>
                </c:pt>
                <c:pt idx="528">
                  <c:v>98.600909999999999</c:v>
                </c:pt>
                <c:pt idx="529">
                  <c:v>98.642769999999999</c:v>
                </c:pt>
                <c:pt idx="530">
                  <c:v>98.681139999999999</c:v>
                </c:pt>
                <c:pt idx="531">
                  <c:v>98.713099999999997</c:v>
                </c:pt>
                <c:pt idx="532">
                  <c:v>98.742999999999995</c:v>
                </c:pt>
                <c:pt idx="533">
                  <c:v>98.773230000000012</c:v>
                </c:pt>
                <c:pt idx="534">
                  <c:v>98.804680000000005</c:v>
                </c:pt>
                <c:pt idx="535">
                  <c:v>98.836110000000005</c:v>
                </c:pt>
                <c:pt idx="536">
                  <c:v>98.868769999999998</c:v>
                </c:pt>
                <c:pt idx="537">
                  <c:v>98.900379999999998</c:v>
                </c:pt>
                <c:pt idx="538">
                  <c:v>98.931360000000026</c:v>
                </c:pt>
                <c:pt idx="539">
                  <c:v>98.961110000001227</c:v>
                </c:pt>
                <c:pt idx="540">
                  <c:v>98.990560000000627</c:v>
                </c:pt>
                <c:pt idx="541">
                  <c:v>99.018249999999995</c:v>
                </c:pt>
                <c:pt idx="542">
                  <c:v>99.045820000000006</c:v>
                </c:pt>
                <c:pt idx="543">
                  <c:v>99.07186999999999</c:v>
                </c:pt>
                <c:pt idx="544">
                  <c:v>99.09675</c:v>
                </c:pt>
                <c:pt idx="545">
                  <c:v>99.120220000000003</c:v>
                </c:pt>
                <c:pt idx="546">
                  <c:v>99.144400000000005</c:v>
                </c:pt>
                <c:pt idx="547">
                  <c:v>99.166899999999998</c:v>
                </c:pt>
                <c:pt idx="548">
                  <c:v>99.189009999999982</c:v>
                </c:pt>
                <c:pt idx="549">
                  <c:v>99.211070000000007</c:v>
                </c:pt>
                <c:pt idx="550">
                  <c:v>99.235410000000002</c:v>
                </c:pt>
                <c:pt idx="551">
                  <c:v>99.260239999999996</c:v>
                </c:pt>
                <c:pt idx="552">
                  <c:v>99.285979999999981</c:v>
                </c:pt>
                <c:pt idx="553">
                  <c:v>99.311099999999996</c:v>
                </c:pt>
                <c:pt idx="554">
                  <c:v>99.335469999999987</c:v>
                </c:pt>
                <c:pt idx="555">
                  <c:v>99.356749999999948</c:v>
                </c:pt>
                <c:pt idx="556">
                  <c:v>99.376339999999658</c:v>
                </c:pt>
                <c:pt idx="557">
                  <c:v>99.392619999999994</c:v>
                </c:pt>
                <c:pt idx="558">
                  <c:v>99.407749999999993</c:v>
                </c:pt>
                <c:pt idx="559">
                  <c:v>99.422870000000003</c:v>
                </c:pt>
                <c:pt idx="560">
                  <c:v>99.440540000000027</c:v>
                </c:pt>
                <c:pt idx="561">
                  <c:v>99.458950000000002</c:v>
                </c:pt>
                <c:pt idx="562">
                  <c:v>99.479140000000001</c:v>
                </c:pt>
                <c:pt idx="563">
                  <c:v>99.498940000000005</c:v>
                </c:pt>
                <c:pt idx="564">
                  <c:v>99.516660000000527</c:v>
                </c:pt>
                <c:pt idx="565">
                  <c:v>99.529579999999982</c:v>
                </c:pt>
                <c:pt idx="566">
                  <c:v>99.540970000000002</c:v>
                </c:pt>
                <c:pt idx="567">
                  <c:v>99.550379999999919</c:v>
                </c:pt>
                <c:pt idx="568">
                  <c:v>99.560019999999994</c:v>
                </c:pt>
                <c:pt idx="569">
                  <c:v>99.571259999999995</c:v>
                </c:pt>
                <c:pt idx="570">
                  <c:v>99.587540000000004</c:v>
                </c:pt>
                <c:pt idx="571">
                  <c:v>99.606210000000004</c:v>
                </c:pt>
                <c:pt idx="572">
                  <c:v>99.626239999999981</c:v>
                </c:pt>
                <c:pt idx="573">
                  <c:v>99.64367</c:v>
                </c:pt>
                <c:pt idx="574">
                  <c:v>99.657470000000004</c:v>
                </c:pt>
                <c:pt idx="575">
                  <c:v>99.666309999999982</c:v>
                </c:pt>
                <c:pt idx="576">
                  <c:v>99.673509999999979</c:v>
                </c:pt>
                <c:pt idx="577">
                  <c:v>99.678499999999858</c:v>
                </c:pt>
                <c:pt idx="578">
                  <c:v>99.684489999999983</c:v>
                </c:pt>
                <c:pt idx="579">
                  <c:v>99.691919999999996</c:v>
                </c:pt>
                <c:pt idx="580">
                  <c:v>99.703010000000006</c:v>
                </c:pt>
                <c:pt idx="581">
                  <c:v>99.714260000002469</c:v>
                </c:pt>
                <c:pt idx="582">
                  <c:v>99.725269999999995</c:v>
                </c:pt>
                <c:pt idx="583">
                  <c:v>99.733800000000002</c:v>
                </c:pt>
                <c:pt idx="584">
                  <c:v>99.740989999999996</c:v>
                </c:pt>
                <c:pt idx="585">
                  <c:v>99.744890000000026</c:v>
                </c:pt>
                <c:pt idx="586">
                  <c:v>99.748679999999993</c:v>
                </c:pt>
                <c:pt idx="587">
                  <c:v>99.751660000000427</c:v>
                </c:pt>
                <c:pt idx="588">
                  <c:v>99.755250000000004</c:v>
                </c:pt>
                <c:pt idx="589">
                  <c:v>99.756969999999995</c:v>
                </c:pt>
                <c:pt idx="590">
                  <c:v>99.758489999999981</c:v>
                </c:pt>
                <c:pt idx="591">
                  <c:v>99.757999999999996</c:v>
                </c:pt>
                <c:pt idx="592">
                  <c:v>99.757099999999994</c:v>
                </c:pt>
                <c:pt idx="593">
                  <c:v>99.754369999999994</c:v>
                </c:pt>
                <c:pt idx="594">
                  <c:v>99.752409999999998</c:v>
                </c:pt>
                <c:pt idx="595">
                  <c:v>99.749359999999996</c:v>
                </c:pt>
                <c:pt idx="596">
                  <c:v>99.747910000001127</c:v>
                </c:pt>
                <c:pt idx="597">
                  <c:v>99.745339999999999</c:v>
                </c:pt>
                <c:pt idx="598">
                  <c:v>99.740750000000006</c:v>
                </c:pt>
                <c:pt idx="599">
                  <c:v>99.731930000000006</c:v>
                </c:pt>
                <c:pt idx="600">
                  <c:v>99.722319999999982</c:v>
                </c:pt>
                <c:pt idx="601">
                  <c:v>99.709440000000001</c:v>
                </c:pt>
                <c:pt idx="602">
                  <c:v>99.694839999999999</c:v>
                </c:pt>
                <c:pt idx="603">
                  <c:v>99.678149999999988</c:v>
                </c:pt>
                <c:pt idx="604">
                  <c:v>99.663089999999983</c:v>
                </c:pt>
                <c:pt idx="605">
                  <c:v>99.647650000000027</c:v>
                </c:pt>
                <c:pt idx="606">
                  <c:v>99.63409</c:v>
                </c:pt>
                <c:pt idx="607">
                  <c:v>99.618679999999998</c:v>
                </c:pt>
                <c:pt idx="608">
                  <c:v>99.601489999999998</c:v>
                </c:pt>
                <c:pt idx="609">
                  <c:v>99.580769999999987</c:v>
                </c:pt>
                <c:pt idx="610">
                  <c:v>99.558999999999983</c:v>
                </c:pt>
                <c:pt idx="611">
                  <c:v>99.531620000000927</c:v>
                </c:pt>
                <c:pt idx="612">
                  <c:v>99.500789999999981</c:v>
                </c:pt>
                <c:pt idx="613">
                  <c:v>99.466120000000927</c:v>
                </c:pt>
                <c:pt idx="614">
                  <c:v>99.430369999999996</c:v>
                </c:pt>
                <c:pt idx="615">
                  <c:v>99.391819999999996</c:v>
                </c:pt>
                <c:pt idx="616">
                  <c:v>99.354050000000001</c:v>
                </c:pt>
                <c:pt idx="617">
                  <c:v>99.313850000000002</c:v>
                </c:pt>
                <c:pt idx="618">
                  <c:v>99.271960000000007</c:v>
                </c:pt>
                <c:pt idx="619">
                  <c:v>99.22569</c:v>
                </c:pt>
                <c:pt idx="620">
                  <c:v>99.177419999999998</c:v>
                </c:pt>
                <c:pt idx="621">
                  <c:v>99.123449999999949</c:v>
                </c:pt>
                <c:pt idx="622">
                  <c:v>99.066050000000004</c:v>
                </c:pt>
                <c:pt idx="623">
                  <c:v>99.003910000000005</c:v>
                </c:pt>
                <c:pt idx="624">
                  <c:v>98.940900000000127</c:v>
                </c:pt>
                <c:pt idx="625">
                  <c:v>98.874939999999981</c:v>
                </c:pt>
                <c:pt idx="626">
                  <c:v>98.809779999999989</c:v>
                </c:pt>
                <c:pt idx="627">
                  <c:v>98.74333</c:v>
                </c:pt>
                <c:pt idx="628">
                  <c:v>98.676719999999989</c:v>
                </c:pt>
                <c:pt idx="629">
                  <c:v>98.606610000000003</c:v>
                </c:pt>
                <c:pt idx="630">
                  <c:v>98.531670000000005</c:v>
                </c:pt>
                <c:pt idx="631">
                  <c:v>98.442250000000527</c:v>
                </c:pt>
                <c:pt idx="632">
                  <c:v>98.340350000000001</c:v>
                </c:pt>
                <c:pt idx="633">
                  <c:v>98.227950000000007</c:v>
                </c:pt>
                <c:pt idx="634">
                  <c:v>98.113020000000006</c:v>
                </c:pt>
                <c:pt idx="635">
                  <c:v>97.995679999999993</c:v>
                </c:pt>
                <c:pt idx="636">
                  <c:v>97.882229999999993</c:v>
                </c:pt>
                <c:pt idx="637">
                  <c:v>97.772199999999998</c:v>
                </c:pt>
                <c:pt idx="638">
                  <c:v>97.667140000000003</c:v>
                </c:pt>
                <c:pt idx="639">
                  <c:v>97.562899999999999</c:v>
                </c:pt>
                <c:pt idx="640">
                  <c:v>97.457660000001027</c:v>
                </c:pt>
                <c:pt idx="641">
                  <c:v>97.341899999999995</c:v>
                </c:pt>
                <c:pt idx="642">
                  <c:v>97.217470000000006</c:v>
                </c:pt>
                <c:pt idx="643">
                  <c:v>97.083730000000003</c:v>
                </c:pt>
                <c:pt idx="644">
                  <c:v>96.944760000000727</c:v>
                </c:pt>
                <c:pt idx="645">
                  <c:v>96.79762000000234</c:v>
                </c:pt>
                <c:pt idx="646">
                  <c:v>96.645259999999993</c:v>
                </c:pt>
                <c:pt idx="647">
                  <c:v>96.482699999999994</c:v>
                </c:pt>
                <c:pt idx="648">
                  <c:v>96.309369999999987</c:v>
                </c:pt>
                <c:pt idx="649">
                  <c:v>96.12224999999998</c:v>
                </c:pt>
                <c:pt idx="650">
                  <c:v>95.926180000000002</c:v>
                </c:pt>
                <c:pt idx="651">
                  <c:v>95.71857</c:v>
                </c:pt>
                <c:pt idx="652">
                  <c:v>95.504040000000003</c:v>
                </c:pt>
                <c:pt idx="653">
                  <c:v>95.284149999999997</c:v>
                </c:pt>
                <c:pt idx="654">
                  <c:v>95.067859999999996</c:v>
                </c:pt>
                <c:pt idx="655">
                  <c:v>94.85599999999998</c:v>
                </c:pt>
                <c:pt idx="656">
                  <c:v>94.652869999999979</c:v>
                </c:pt>
                <c:pt idx="657">
                  <c:v>94.452640000000002</c:v>
                </c:pt>
                <c:pt idx="658">
                  <c:v>94.25027</c:v>
                </c:pt>
                <c:pt idx="659">
                  <c:v>94.034920000000227</c:v>
                </c:pt>
                <c:pt idx="660">
                  <c:v>93.800420000000003</c:v>
                </c:pt>
                <c:pt idx="661">
                  <c:v>93.537120000000527</c:v>
                </c:pt>
                <c:pt idx="662">
                  <c:v>93.253159999999994</c:v>
                </c:pt>
                <c:pt idx="663">
                  <c:v>92.953800000000001</c:v>
                </c:pt>
                <c:pt idx="664">
                  <c:v>92.651749999999979</c:v>
                </c:pt>
                <c:pt idx="665">
                  <c:v>92.351709999999983</c:v>
                </c:pt>
                <c:pt idx="666">
                  <c:v>92.060010000000005</c:v>
                </c:pt>
                <c:pt idx="667">
                  <c:v>91.771779999999978</c:v>
                </c:pt>
                <c:pt idx="668">
                  <c:v>91.480509999999995</c:v>
                </c:pt>
                <c:pt idx="669">
                  <c:v>91.178989999999658</c:v>
                </c:pt>
                <c:pt idx="670">
                  <c:v>90.866889999999998</c:v>
                </c:pt>
                <c:pt idx="671">
                  <c:v>90.535020000000003</c:v>
                </c:pt>
                <c:pt idx="672">
                  <c:v>90.188939999999988</c:v>
                </c:pt>
                <c:pt idx="673">
                  <c:v>89.812979999999982</c:v>
                </c:pt>
                <c:pt idx="674">
                  <c:v>89.418750000000003</c:v>
                </c:pt>
                <c:pt idx="675">
                  <c:v>89.019840000000002</c:v>
                </c:pt>
                <c:pt idx="676">
                  <c:v>88.619900000000001</c:v>
                </c:pt>
                <c:pt idx="677">
                  <c:v>88.212050000000005</c:v>
                </c:pt>
                <c:pt idx="678">
                  <c:v>87.77382999999999</c:v>
                </c:pt>
                <c:pt idx="679">
                  <c:v>87.312579999999983</c:v>
                </c:pt>
                <c:pt idx="680">
                  <c:v>86.856009999999998</c:v>
                </c:pt>
                <c:pt idx="681">
                  <c:v>86.402979999999999</c:v>
                </c:pt>
                <c:pt idx="682">
                  <c:v>85.942570000000003</c:v>
                </c:pt>
                <c:pt idx="683">
                  <c:v>85.459339999999983</c:v>
                </c:pt>
                <c:pt idx="684">
                  <c:v>84.967910000000927</c:v>
                </c:pt>
                <c:pt idx="685">
                  <c:v>84.47217999999998</c:v>
                </c:pt>
                <c:pt idx="686">
                  <c:v>83.968739999999983</c:v>
                </c:pt>
                <c:pt idx="687">
                  <c:v>83.428979999999981</c:v>
                </c:pt>
                <c:pt idx="688">
                  <c:v>82.85432999999999</c:v>
                </c:pt>
                <c:pt idx="689">
                  <c:v>82.273259999999993</c:v>
                </c:pt>
                <c:pt idx="690">
                  <c:v>81.693399999999983</c:v>
                </c:pt>
                <c:pt idx="691">
                  <c:v>81.09675</c:v>
                </c:pt>
                <c:pt idx="692">
                  <c:v>80.489130000000003</c:v>
                </c:pt>
                <c:pt idx="693">
                  <c:v>79.87618999999998</c:v>
                </c:pt>
                <c:pt idx="694">
                  <c:v>79.255679999999998</c:v>
                </c:pt>
                <c:pt idx="695">
                  <c:v>78.607770000000002</c:v>
                </c:pt>
                <c:pt idx="696">
                  <c:v>77.926389999999998</c:v>
                </c:pt>
                <c:pt idx="697">
                  <c:v>77.210670000000007</c:v>
                </c:pt>
                <c:pt idx="698">
                  <c:v>76.497090000000227</c:v>
                </c:pt>
                <c:pt idx="699">
                  <c:v>75.779749999999979</c:v>
                </c:pt>
                <c:pt idx="700">
                  <c:v>75.034920000000227</c:v>
                </c:pt>
                <c:pt idx="701">
                  <c:v>74.256609999999995</c:v>
                </c:pt>
                <c:pt idx="702">
                  <c:v>73.467000000000027</c:v>
                </c:pt>
                <c:pt idx="703">
                  <c:v>72.674300000000002</c:v>
                </c:pt>
                <c:pt idx="704">
                  <c:v>71.871139999999983</c:v>
                </c:pt>
                <c:pt idx="705">
                  <c:v>71.041780000000003</c:v>
                </c:pt>
                <c:pt idx="706">
                  <c:v>70.201319999999996</c:v>
                </c:pt>
                <c:pt idx="707">
                  <c:v>69.353520000000003</c:v>
                </c:pt>
                <c:pt idx="708">
                  <c:v>68.50488</c:v>
                </c:pt>
                <c:pt idx="709">
                  <c:v>67.637680000000003</c:v>
                </c:pt>
                <c:pt idx="710">
                  <c:v>66.745890000000003</c:v>
                </c:pt>
                <c:pt idx="711">
                  <c:v>65.825949999999978</c:v>
                </c:pt>
                <c:pt idx="712">
                  <c:v>64.885899999999978</c:v>
                </c:pt>
                <c:pt idx="713">
                  <c:v>63.925830000000012</c:v>
                </c:pt>
                <c:pt idx="714">
                  <c:v>62.947780000000002</c:v>
                </c:pt>
                <c:pt idx="715">
                  <c:v>61.951499999999996</c:v>
                </c:pt>
                <c:pt idx="716">
                  <c:v>60.939370000000011</c:v>
                </c:pt>
                <c:pt idx="717">
                  <c:v>59.908450000000002</c:v>
                </c:pt>
                <c:pt idx="718">
                  <c:v>58.869869999999999</c:v>
                </c:pt>
                <c:pt idx="719">
                  <c:v>57.827240000000003</c:v>
                </c:pt>
                <c:pt idx="720">
                  <c:v>56.790130000001426</c:v>
                </c:pt>
                <c:pt idx="721">
                  <c:v>55.746750000000013</c:v>
                </c:pt>
                <c:pt idx="722">
                  <c:v>54.707930000000012</c:v>
                </c:pt>
                <c:pt idx="723">
                  <c:v>53.679810000000003</c:v>
                </c:pt>
                <c:pt idx="724">
                  <c:v>52.66498</c:v>
                </c:pt>
                <c:pt idx="725">
                  <c:v>51.655430000000003</c:v>
                </c:pt>
                <c:pt idx="726">
                  <c:v>50.651649999999997</c:v>
                </c:pt>
                <c:pt idx="727">
                  <c:v>49.661510000000163</c:v>
                </c:pt>
                <c:pt idx="728">
                  <c:v>48.701660000000004</c:v>
                </c:pt>
                <c:pt idx="729">
                  <c:v>47.773780000000002</c:v>
                </c:pt>
                <c:pt idx="730">
                  <c:v>46.881019999999999</c:v>
                </c:pt>
                <c:pt idx="731">
                  <c:v>46.01858</c:v>
                </c:pt>
                <c:pt idx="732">
                  <c:v>45.199850000000012</c:v>
                </c:pt>
                <c:pt idx="733">
                  <c:v>44.418750000000003</c:v>
                </c:pt>
                <c:pt idx="734">
                  <c:v>43.672460000000001</c:v>
                </c:pt>
                <c:pt idx="735">
                  <c:v>42.961190000000002</c:v>
                </c:pt>
                <c:pt idx="736">
                  <c:v>42.279050000000012</c:v>
                </c:pt>
                <c:pt idx="737">
                  <c:v>41.625400000000013</c:v>
                </c:pt>
                <c:pt idx="738">
                  <c:v>41.006160000000001</c:v>
                </c:pt>
                <c:pt idx="739">
                  <c:v>40.415889999999997</c:v>
                </c:pt>
                <c:pt idx="740">
                  <c:v>39.852200000000003</c:v>
                </c:pt>
                <c:pt idx="741">
                  <c:v>39.300409999999999</c:v>
                </c:pt>
                <c:pt idx="742">
                  <c:v>38.758630000000011</c:v>
                </c:pt>
                <c:pt idx="743">
                  <c:v>38.223110000001505</c:v>
                </c:pt>
                <c:pt idx="744">
                  <c:v>37.697400000000002</c:v>
                </c:pt>
                <c:pt idx="745">
                  <c:v>37.175420000000003</c:v>
                </c:pt>
                <c:pt idx="746">
                  <c:v>36.646180000000001</c:v>
                </c:pt>
                <c:pt idx="747">
                  <c:v>36.113190000000003</c:v>
                </c:pt>
                <c:pt idx="748">
                  <c:v>35.579700000000003</c:v>
                </c:pt>
                <c:pt idx="749">
                  <c:v>35.044930000000001</c:v>
                </c:pt>
                <c:pt idx="750">
                  <c:v>34.493710000000213</c:v>
                </c:pt>
                <c:pt idx="751">
                  <c:v>33.916479999999993</c:v>
                </c:pt>
                <c:pt idx="752">
                  <c:v>33.322890000000001</c:v>
                </c:pt>
                <c:pt idx="753">
                  <c:v>32.717800000000004</c:v>
                </c:pt>
                <c:pt idx="754">
                  <c:v>32.096830000000011</c:v>
                </c:pt>
                <c:pt idx="755">
                  <c:v>31.459439999999589</c:v>
                </c:pt>
                <c:pt idx="756">
                  <c:v>30.808039999999789</c:v>
                </c:pt>
                <c:pt idx="757">
                  <c:v>30.142739999999403</c:v>
                </c:pt>
                <c:pt idx="758">
                  <c:v>29.46960999999931</c:v>
                </c:pt>
                <c:pt idx="759">
                  <c:v>28.794799999999789</c:v>
                </c:pt>
                <c:pt idx="760">
                  <c:v>28.114529999999988</c:v>
                </c:pt>
                <c:pt idx="761">
                  <c:v>27.435619999999489</c:v>
                </c:pt>
                <c:pt idx="762">
                  <c:v>26.7575</c:v>
                </c:pt>
                <c:pt idx="763">
                  <c:v>26.08334999999931</c:v>
                </c:pt>
                <c:pt idx="764">
                  <c:v>25.411629999999889</c:v>
                </c:pt>
                <c:pt idx="765">
                  <c:v>24.74963999999931</c:v>
                </c:pt>
                <c:pt idx="766">
                  <c:v>24.102889999999999</c:v>
                </c:pt>
                <c:pt idx="767">
                  <c:v>23.475909999999889</c:v>
                </c:pt>
                <c:pt idx="768">
                  <c:v>22.874089999999999</c:v>
                </c:pt>
                <c:pt idx="769">
                  <c:v>22.300370000000001</c:v>
                </c:pt>
                <c:pt idx="770">
                  <c:v>21.751359999999988</c:v>
                </c:pt>
                <c:pt idx="771">
                  <c:v>21.233170000000001</c:v>
                </c:pt>
                <c:pt idx="772">
                  <c:v>20.734660000000005</c:v>
                </c:pt>
                <c:pt idx="773">
                  <c:v>20.262369999999589</c:v>
                </c:pt>
                <c:pt idx="774">
                  <c:v>19.815940000000001</c:v>
                </c:pt>
                <c:pt idx="775">
                  <c:v>19.401820000000001</c:v>
                </c:pt>
                <c:pt idx="776">
                  <c:v>19.019390000000001</c:v>
                </c:pt>
                <c:pt idx="777">
                  <c:v>18.6736</c:v>
                </c:pt>
                <c:pt idx="778">
                  <c:v>18.356210000000001</c:v>
                </c:pt>
                <c:pt idx="779">
                  <c:v>18.058399999999889</c:v>
                </c:pt>
                <c:pt idx="780">
                  <c:v>17.780399999999489</c:v>
                </c:pt>
                <c:pt idx="781">
                  <c:v>17.534300000000005</c:v>
                </c:pt>
                <c:pt idx="782">
                  <c:v>17.311520000000005</c:v>
                </c:pt>
                <c:pt idx="783">
                  <c:v>17.123950000000235</c:v>
                </c:pt>
                <c:pt idx="784">
                  <c:v>16.96435</c:v>
                </c:pt>
                <c:pt idx="785">
                  <c:v>16.827580000000001</c:v>
                </c:pt>
                <c:pt idx="786">
                  <c:v>16.7041</c:v>
                </c:pt>
                <c:pt idx="787">
                  <c:v>16.612010000000001</c:v>
                </c:pt>
                <c:pt idx="788">
                  <c:v>16.544180000000001</c:v>
                </c:pt>
                <c:pt idx="789">
                  <c:v>16.498559999999689</c:v>
                </c:pt>
                <c:pt idx="790">
                  <c:v>16.472239999999303</c:v>
                </c:pt>
                <c:pt idx="791">
                  <c:v>16.481699999999417</c:v>
                </c:pt>
                <c:pt idx="792">
                  <c:v>16.519179999999999</c:v>
                </c:pt>
                <c:pt idx="793">
                  <c:v>16.591819999999988</c:v>
                </c:pt>
                <c:pt idx="794">
                  <c:v>16.680129999999789</c:v>
                </c:pt>
                <c:pt idx="795">
                  <c:v>16.776589999999889</c:v>
                </c:pt>
                <c:pt idx="796">
                  <c:v>16.879370000000005</c:v>
                </c:pt>
                <c:pt idx="797">
                  <c:v>17.014360000000035</c:v>
                </c:pt>
                <c:pt idx="798">
                  <c:v>17.176030000000001</c:v>
                </c:pt>
                <c:pt idx="799">
                  <c:v>17.367419999999989</c:v>
                </c:pt>
                <c:pt idx="800">
                  <c:v>17.563800000000001</c:v>
                </c:pt>
                <c:pt idx="801">
                  <c:v>17.782089999999489</c:v>
                </c:pt>
                <c:pt idx="802">
                  <c:v>18.016739999999889</c:v>
                </c:pt>
                <c:pt idx="803">
                  <c:v>18.289560000000002</c:v>
                </c:pt>
                <c:pt idx="804">
                  <c:v>18.594360000000005</c:v>
                </c:pt>
                <c:pt idx="805">
                  <c:v>18.923709999999385</c:v>
                </c:pt>
                <c:pt idx="806">
                  <c:v>19.25076</c:v>
                </c:pt>
                <c:pt idx="807">
                  <c:v>19.599049999999789</c:v>
                </c:pt>
                <c:pt idx="808">
                  <c:v>19.982959999999789</c:v>
                </c:pt>
                <c:pt idx="809">
                  <c:v>20.413550000000001</c:v>
                </c:pt>
                <c:pt idx="810">
                  <c:v>20.868670000000002</c:v>
                </c:pt>
                <c:pt idx="811">
                  <c:v>21.3323</c:v>
                </c:pt>
                <c:pt idx="812">
                  <c:v>21.801690000000001</c:v>
                </c:pt>
                <c:pt idx="813">
                  <c:v>22.314930000000135</c:v>
                </c:pt>
                <c:pt idx="814">
                  <c:v>22.880890000000001</c:v>
                </c:pt>
                <c:pt idx="815">
                  <c:v>23.498569999999589</c:v>
                </c:pt>
                <c:pt idx="816">
                  <c:v>24.067539999999589</c:v>
                </c:pt>
                <c:pt idx="817">
                  <c:v>24.591429999999889</c:v>
                </c:pt>
                <c:pt idx="818">
                  <c:v>25.167470000000005</c:v>
                </c:pt>
                <c:pt idx="819">
                  <c:v>25.825949999999889</c:v>
                </c:pt>
                <c:pt idx="820">
                  <c:v>26.557099999999988</c:v>
                </c:pt>
                <c:pt idx="821">
                  <c:v>27.323720000000002</c:v>
                </c:pt>
                <c:pt idx="822">
                  <c:v>28.062369999999689</c:v>
                </c:pt>
                <c:pt idx="823">
                  <c:v>28.8522</c:v>
                </c:pt>
                <c:pt idx="824">
                  <c:v>29.691880000000335</c:v>
                </c:pt>
                <c:pt idx="825">
                  <c:v>30.560379999999789</c:v>
                </c:pt>
                <c:pt idx="826">
                  <c:v>31.396730000000002</c:v>
                </c:pt>
                <c:pt idx="827">
                  <c:v>32.242630000000013</c:v>
                </c:pt>
                <c:pt idx="828">
                  <c:v>33.151520000000005</c:v>
                </c:pt>
                <c:pt idx="829">
                  <c:v>34.106910000000013</c:v>
                </c:pt>
                <c:pt idx="830">
                  <c:v>35.062020000000011</c:v>
                </c:pt>
                <c:pt idx="831">
                  <c:v>36.118960000000001</c:v>
                </c:pt>
                <c:pt idx="832">
                  <c:v>37.206730000000213</c:v>
                </c:pt>
                <c:pt idx="833">
                  <c:v>38.308160000000001</c:v>
                </c:pt>
                <c:pt idx="834">
                  <c:v>39.498990000000013</c:v>
                </c:pt>
                <c:pt idx="835">
                  <c:v>40.879580000000004</c:v>
                </c:pt>
                <c:pt idx="836">
                  <c:v>42.553040000000003</c:v>
                </c:pt>
                <c:pt idx="837">
                  <c:v>44.426600000000001</c:v>
                </c:pt>
                <c:pt idx="838">
                  <c:v>46.08155</c:v>
                </c:pt>
                <c:pt idx="839">
                  <c:v>47.692700000000563</c:v>
                </c:pt>
                <c:pt idx="840">
                  <c:v>49.332550000000012</c:v>
                </c:pt>
                <c:pt idx="841">
                  <c:v>51.258190000000013</c:v>
                </c:pt>
                <c:pt idx="842">
                  <c:v>53.417149999999999</c:v>
                </c:pt>
                <c:pt idx="843">
                  <c:v>55.599350000000413</c:v>
                </c:pt>
                <c:pt idx="844">
                  <c:v>57.759010000000011</c:v>
                </c:pt>
                <c:pt idx="845">
                  <c:v>59.813479999999998</c:v>
                </c:pt>
                <c:pt idx="846">
                  <c:v>61.931140000000006</c:v>
                </c:pt>
                <c:pt idx="847">
                  <c:v>64.120839999999959</c:v>
                </c:pt>
                <c:pt idx="848">
                  <c:v>65.846369999999993</c:v>
                </c:pt>
                <c:pt idx="849">
                  <c:v>67.34563</c:v>
                </c:pt>
                <c:pt idx="850">
                  <c:v>68.940140000000127</c:v>
                </c:pt>
                <c:pt idx="851">
                  <c:v>70.818379999999948</c:v>
                </c:pt>
                <c:pt idx="852">
                  <c:v>72.884720000000002</c:v>
                </c:pt>
                <c:pt idx="853">
                  <c:v>74.942560000000327</c:v>
                </c:pt>
                <c:pt idx="854">
                  <c:v>76.340610000000027</c:v>
                </c:pt>
                <c:pt idx="855">
                  <c:v>77.263720000000006</c:v>
                </c:pt>
                <c:pt idx="856">
                  <c:v>78.318520000000007</c:v>
                </c:pt>
                <c:pt idx="857">
                  <c:v>79.429919999999996</c:v>
                </c:pt>
                <c:pt idx="858">
                  <c:v>80.143289999999993</c:v>
                </c:pt>
                <c:pt idx="859">
                  <c:v>80.723519999999994</c:v>
                </c:pt>
                <c:pt idx="860">
                  <c:v>81.22032999999999</c:v>
                </c:pt>
                <c:pt idx="861">
                  <c:v>81.458759999999998</c:v>
                </c:pt>
                <c:pt idx="862">
                  <c:v>81.792919999999995</c:v>
                </c:pt>
                <c:pt idx="863">
                  <c:v>82.198749999999919</c:v>
                </c:pt>
                <c:pt idx="864">
                  <c:v>81.995940000000004</c:v>
                </c:pt>
                <c:pt idx="865">
                  <c:v>81.656260000000003</c:v>
                </c:pt>
                <c:pt idx="866">
                  <c:v>81.677769999999981</c:v>
                </c:pt>
                <c:pt idx="867">
                  <c:v>81.947550000001527</c:v>
                </c:pt>
                <c:pt idx="868">
                  <c:v>82.625929999999983</c:v>
                </c:pt>
                <c:pt idx="869">
                  <c:v>83.637150000000005</c:v>
                </c:pt>
                <c:pt idx="870">
                  <c:v>84.579030000000003</c:v>
                </c:pt>
                <c:pt idx="871">
                  <c:v>85.633499999999998</c:v>
                </c:pt>
                <c:pt idx="872">
                  <c:v>86.937450000000027</c:v>
                </c:pt>
                <c:pt idx="873">
                  <c:v>87.999930000000006</c:v>
                </c:pt>
                <c:pt idx="874">
                  <c:v>88.540859999999995</c:v>
                </c:pt>
                <c:pt idx="875">
                  <c:v>89.002439999999979</c:v>
                </c:pt>
                <c:pt idx="876">
                  <c:v>89.611670000000004</c:v>
                </c:pt>
                <c:pt idx="877">
                  <c:v>90.006979999999999</c:v>
                </c:pt>
                <c:pt idx="878">
                  <c:v>90.019800000000004</c:v>
                </c:pt>
                <c:pt idx="879">
                  <c:v>89.66907999999998</c:v>
                </c:pt>
                <c:pt idx="880">
                  <c:v>89.523879999999949</c:v>
                </c:pt>
                <c:pt idx="881">
                  <c:v>89.766350000000003</c:v>
                </c:pt>
                <c:pt idx="882">
                  <c:v>89.764470000000003</c:v>
                </c:pt>
                <c:pt idx="883">
                  <c:v>89.459850000000003</c:v>
                </c:pt>
                <c:pt idx="884">
                  <c:v>89.321359999999999</c:v>
                </c:pt>
                <c:pt idx="885">
                  <c:v>89.645369999999986</c:v>
                </c:pt>
                <c:pt idx="886">
                  <c:v>90.241820000001027</c:v>
                </c:pt>
                <c:pt idx="887">
                  <c:v>90.332610000000003</c:v>
                </c:pt>
                <c:pt idx="888">
                  <c:v>89.891139999999993</c:v>
                </c:pt>
                <c:pt idx="889">
                  <c:v>89.688909999999979</c:v>
                </c:pt>
                <c:pt idx="890">
                  <c:v>90.266720000000007</c:v>
                </c:pt>
                <c:pt idx="891">
                  <c:v>90.682909999999978</c:v>
                </c:pt>
                <c:pt idx="892">
                  <c:v>90.636379999999988</c:v>
                </c:pt>
                <c:pt idx="893">
                  <c:v>90.631680000000003</c:v>
                </c:pt>
                <c:pt idx="894">
                  <c:v>90.857039999999998</c:v>
                </c:pt>
                <c:pt idx="895">
                  <c:v>91.245660000000427</c:v>
                </c:pt>
                <c:pt idx="896">
                  <c:v>91.466020000000327</c:v>
                </c:pt>
                <c:pt idx="897">
                  <c:v>91.475830000000002</c:v>
                </c:pt>
                <c:pt idx="898">
                  <c:v>91.539119999999997</c:v>
                </c:pt>
                <c:pt idx="899">
                  <c:v>91.905749999999998</c:v>
                </c:pt>
                <c:pt idx="900">
                  <c:v>92.548580000000001</c:v>
                </c:pt>
                <c:pt idx="901">
                  <c:v>92.70993</c:v>
                </c:pt>
                <c:pt idx="902">
                  <c:v>93.037639999999996</c:v>
                </c:pt>
                <c:pt idx="903">
                  <c:v>93.646479999999983</c:v>
                </c:pt>
                <c:pt idx="904">
                  <c:v>93.748130000000003</c:v>
                </c:pt>
                <c:pt idx="905">
                  <c:v>93.606769999999983</c:v>
                </c:pt>
                <c:pt idx="906">
                  <c:v>93.587050000000005</c:v>
                </c:pt>
                <c:pt idx="907">
                  <c:v>93.975070000000002</c:v>
                </c:pt>
                <c:pt idx="908">
                  <c:v>94.397870000000012</c:v>
                </c:pt>
                <c:pt idx="909">
                  <c:v>94.708200000000005</c:v>
                </c:pt>
                <c:pt idx="910">
                  <c:v>95.068020000000004</c:v>
                </c:pt>
                <c:pt idx="911">
                  <c:v>95.395089999999982</c:v>
                </c:pt>
                <c:pt idx="912">
                  <c:v>95.756709999999998</c:v>
                </c:pt>
                <c:pt idx="913">
                  <c:v>96.098749999999981</c:v>
                </c:pt>
                <c:pt idx="914">
                  <c:v>96.048660000000027</c:v>
                </c:pt>
                <c:pt idx="915">
                  <c:v>96.073149999999998</c:v>
                </c:pt>
                <c:pt idx="916">
                  <c:v>96.28304</c:v>
                </c:pt>
                <c:pt idx="917">
                  <c:v>96.566869999999994</c:v>
                </c:pt>
                <c:pt idx="918">
                  <c:v>96.801360000000003</c:v>
                </c:pt>
                <c:pt idx="919">
                  <c:v>97.020949999999999</c:v>
                </c:pt>
                <c:pt idx="920">
                  <c:v>97.250299999999996</c:v>
                </c:pt>
                <c:pt idx="921">
                  <c:v>97.471469999999997</c:v>
                </c:pt>
                <c:pt idx="922">
                  <c:v>97.660759999999982</c:v>
                </c:pt>
                <c:pt idx="923">
                  <c:v>97.959890000000001</c:v>
                </c:pt>
                <c:pt idx="924">
                  <c:v>98.231359999999995</c:v>
                </c:pt>
                <c:pt idx="925">
                  <c:v>98.446290000001127</c:v>
                </c:pt>
                <c:pt idx="926">
                  <c:v>98.593320000000006</c:v>
                </c:pt>
                <c:pt idx="927">
                  <c:v>98.751260000000627</c:v>
                </c:pt>
                <c:pt idx="928">
                  <c:v>98.912030000000001</c:v>
                </c:pt>
                <c:pt idx="929">
                  <c:v>99.077969999999993</c:v>
                </c:pt>
                <c:pt idx="930">
                  <c:v>99.280749999999998</c:v>
                </c:pt>
                <c:pt idx="931">
                  <c:v>99.371979999999979</c:v>
                </c:pt>
                <c:pt idx="932">
                  <c:v>99.579059999999998</c:v>
                </c:pt>
                <c:pt idx="933">
                  <c:v>99.840959999999995</c:v>
                </c:pt>
              </c:numCache>
            </c:numRef>
          </c:yVal>
          <c:smooth val="1"/>
          <c:extLst>
            <c:ext xmlns:c16="http://schemas.microsoft.com/office/drawing/2014/chart" uri="{C3380CC4-5D6E-409C-BE32-E72D297353CC}">
              <c16:uniqueId val="{00000000-7C42-4964-83AE-EB40B99133D4}"/>
            </c:ext>
          </c:extLst>
        </c:ser>
        <c:ser>
          <c:idx val="1"/>
          <c:order val="1"/>
          <c:tx>
            <c:v>Before calcination</c:v>
          </c:tx>
          <c:spPr>
            <a:ln w="6350"/>
          </c:spPr>
          <c:marker>
            <c:symbol val="none"/>
          </c:marker>
          <c:xVal>
            <c:numRef>
              <c:f>'Pd_SiO2-Al2O3'!$F$5:$F$938</c:f>
              <c:numCache>
                <c:formatCode>General</c:formatCode>
                <c:ptCount val="934"/>
                <c:pt idx="0">
                  <c:v>401.13799999999969</c:v>
                </c:pt>
                <c:pt idx="1">
                  <c:v>404.99509999999663</c:v>
                </c:pt>
                <c:pt idx="2">
                  <c:v>408.85219999999993</c:v>
                </c:pt>
                <c:pt idx="3">
                  <c:v>412.70929999999993</c:v>
                </c:pt>
                <c:pt idx="4">
                  <c:v>416.56639999999823</c:v>
                </c:pt>
                <c:pt idx="5">
                  <c:v>420.42349999999863</c:v>
                </c:pt>
                <c:pt idx="6">
                  <c:v>424.28059999999869</c:v>
                </c:pt>
                <c:pt idx="7">
                  <c:v>428.1377</c:v>
                </c:pt>
                <c:pt idx="8">
                  <c:v>431.9948</c:v>
                </c:pt>
                <c:pt idx="9">
                  <c:v>435.8519</c:v>
                </c:pt>
                <c:pt idx="10">
                  <c:v>439.709</c:v>
                </c:pt>
                <c:pt idx="11">
                  <c:v>443.56609999999893</c:v>
                </c:pt>
                <c:pt idx="12">
                  <c:v>447.42319999998784</c:v>
                </c:pt>
                <c:pt idx="13">
                  <c:v>451.28029999999899</c:v>
                </c:pt>
                <c:pt idx="14">
                  <c:v>455.13740000000001</c:v>
                </c:pt>
                <c:pt idx="15">
                  <c:v>458.99439999999669</c:v>
                </c:pt>
                <c:pt idx="16">
                  <c:v>462.85160000000002</c:v>
                </c:pt>
                <c:pt idx="17">
                  <c:v>466.70859999999863</c:v>
                </c:pt>
                <c:pt idx="18">
                  <c:v>470.56569999999999</c:v>
                </c:pt>
                <c:pt idx="19">
                  <c:v>474.42290000000003</c:v>
                </c:pt>
                <c:pt idx="20">
                  <c:v>478.2799</c:v>
                </c:pt>
                <c:pt idx="21">
                  <c:v>482.137</c:v>
                </c:pt>
                <c:pt idx="22">
                  <c:v>485.99409999999864</c:v>
                </c:pt>
                <c:pt idx="23">
                  <c:v>489.85120000000001</c:v>
                </c:pt>
                <c:pt idx="24">
                  <c:v>493.70829999999899</c:v>
                </c:pt>
                <c:pt idx="25">
                  <c:v>497.56540000000001</c:v>
                </c:pt>
                <c:pt idx="26">
                  <c:v>501.42249999999899</c:v>
                </c:pt>
                <c:pt idx="27">
                  <c:v>505.27960000000002</c:v>
                </c:pt>
                <c:pt idx="28">
                  <c:v>509.13669999999894</c:v>
                </c:pt>
                <c:pt idx="29">
                  <c:v>512.99380000000053</c:v>
                </c:pt>
                <c:pt idx="30">
                  <c:v>516.85089999999946</c:v>
                </c:pt>
                <c:pt idx="31">
                  <c:v>520.70799999999997</c:v>
                </c:pt>
                <c:pt idx="32">
                  <c:v>524.56509999999946</c:v>
                </c:pt>
                <c:pt idx="33">
                  <c:v>528.42219999999747</c:v>
                </c:pt>
                <c:pt idx="34">
                  <c:v>532.27930000001845</c:v>
                </c:pt>
                <c:pt idx="35">
                  <c:v>536.13639999999998</c:v>
                </c:pt>
                <c:pt idx="36">
                  <c:v>539.99350000000004</c:v>
                </c:pt>
                <c:pt idx="37">
                  <c:v>543.85059999999748</c:v>
                </c:pt>
                <c:pt idx="38">
                  <c:v>547.70759999999996</c:v>
                </c:pt>
                <c:pt idx="39">
                  <c:v>551.56479999999999</c:v>
                </c:pt>
                <c:pt idx="40">
                  <c:v>555.42189999999948</c:v>
                </c:pt>
                <c:pt idx="41">
                  <c:v>559.27890000000355</c:v>
                </c:pt>
                <c:pt idx="42">
                  <c:v>563.13599999999997</c:v>
                </c:pt>
                <c:pt idx="43">
                  <c:v>566.9932</c:v>
                </c:pt>
                <c:pt idx="44">
                  <c:v>570.85019999999747</c:v>
                </c:pt>
                <c:pt idx="45">
                  <c:v>574.70730000000003</c:v>
                </c:pt>
                <c:pt idx="46">
                  <c:v>578.56449999999938</c:v>
                </c:pt>
                <c:pt idx="47">
                  <c:v>582.42149999999947</c:v>
                </c:pt>
                <c:pt idx="48">
                  <c:v>586.27860000000055</c:v>
                </c:pt>
                <c:pt idx="49">
                  <c:v>590.13570000000004</c:v>
                </c:pt>
                <c:pt idx="50">
                  <c:v>593.99279999999999</c:v>
                </c:pt>
                <c:pt idx="51">
                  <c:v>597.84989999999948</c:v>
                </c:pt>
                <c:pt idx="52">
                  <c:v>601.70699999999999</c:v>
                </c:pt>
                <c:pt idx="53">
                  <c:v>605.56409999999948</c:v>
                </c:pt>
                <c:pt idx="54">
                  <c:v>609.42119999999738</c:v>
                </c:pt>
                <c:pt idx="55">
                  <c:v>613.27829999999994</c:v>
                </c:pt>
                <c:pt idx="56">
                  <c:v>617.1354</c:v>
                </c:pt>
                <c:pt idx="57">
                  <c:v>620.99249999999938</c:v>
                </c:pt>
                <c:pt idx="58">
                  <c:v>624.84959999999796</c:v>
                </c:pt>
                <c:pt idx="59">
                  <c:v>628.70669999999996</c:v>
                </c:pt>
                <c:pt idx="60">
                  <c:v>632.56380000000001</c:v>
                </c:pt>
                <c:pt idx="61">
                  <c:v>636.42089999999996</c:v>
                </c:pt>
                <c:pt idx="62">
                  <c:v>640.27800000000354</c:v>
                </c:pt>
                <c:pt idx="63">
                  <c:v>644.13509999999997</c:v>
                </c:pt>
                <c:pt idx="64">
                  <c:v>647.99219999999946</c:v>
                </c:pt>
                <c:pt idx="65">
                  <c:v>651.84919999999738</c:v>
                </c:pt>
                <c:pt idx="66">
                  <c:v>655.70640000000003</c:v>
                </c:pt>
                <c:pt idx="67">
                  <c:v>659.56349999999998</c:v>
                </c:pt>
                <c:pt idx="68">
                  <c:v>663.42049999999949</c:v>
                </c:pt>
                <c:pt idx="69">
                  <c:v>667.27760000000001</c:v>
                </c:pt>
                <c:pt idx="70">
                  <c:v>671.13480000000004</c:v>
                </c:pt>
                <c:pt idx="71">
                  <c:v>674.99180000000001</c:v>
                </c:pt>
                <c:pt idx="72">
                  <c:v>678.84889999999996</c:v>
                </c:pt>
                <c:pt idx="73">
                  <c:v>682.70609999999999</c:v>
                </c:pt>
                <c:pt idx="74">
                  <c:v>686.56309999999996</c:v>
                </c:pt>
                <c:pt idx="75">
                  <c:v>690.42019999999798</c:v>
                </c:pt>
                <c:pt idx="76">
                  <c:v>694.27729999999997</c:v>
                </c:pt>
                <c:pt idx="77">
                  <c:v>698.13440000000003</c:v>
                </c:pt>
                <c:pt idx="78">
                  <c:v>701.99149999999997</c:v>
                </c:pt>
                <c:pt idx="79">
                  <c:v>705.84859999999946</c:v>
                </c:pt>
                <c:pt idx="80">
                  <c:v>709.70569999999998</c:v>
                </c:pt>
                <c:pt idx="81">
                  <c:v>713.56279999999947</c:v>
                </c:pt>
                <c:pt idx="82">
                  <c:v>717.41989999999998</c:v>
                </c:pt>
                <c:pt idx="83">
                  <c:v>721.27700000000004</c:v>
                </c:pt>
                <c:pt idx="84">
                  <c:v>725.13409999999999</c:v>
                </c:pt>
                <c:pt idx="85">
                  <c:v>728.99119999999948</c:v>
                </c:pt>
                <c:pt idx="86">
                  <c:v>732.84829999999749</c:v>
                </c:pt>
                <c:pt idx="87">
                  <c:v>736.70540000000005</c:v>
                </c:pt>
                <c:pt idx="88">
                  <c:v>740.56249999999739</c:v>
                </c:pt>
                <c:pt idx="89">
                  <c:v>744.41959999999949</c:v>
                </c:pt>
                <c:pt idx="90">
                  <c:v>748.27670000000353</c:v>
                </c:pt>
                <c:pt idx="91">
                  <c:v>752.13379999999995</c:v>
                </c:pt>
                <c:pt idx="92">
                  <c:v>755.99080000000004</c:v>
                </c:pt>
                <c:pt idx="93">
                  <c:v>759.84799999999746</c:v>
                </c:pt>
                <c:pt idx="94">
                  <c:v>763.70510000000002</c:v>
                </c:pt>
                <c:pt idx="95">
                  <c:v>767.56209999999749</c:v>
                </c:pt>
                <c:pt idx="96">
                  <c:v>771.41930000000002</c:v>
                </c:pt>
                <c:pt idx="97">
                  <c:v>775.27640000000054</c:v>
                </c:pt>
                <c:pt idx="98">
                  <c:v>779.13340000000005</c:v>
                </c:pt>
                <c:pt idx="99">
                  <c:v>782.9905</c:v>
                </c:pt>
                <c:pt idx="100">
                  <c:v>786.84769999997752</c:v>
                </c:pt>
                <c:pt idx="101">
                  <c:v>790.70470000000353</c:v>
                </c:pt>
                <c:pt idx="102">
                  <c:v>794.56179999999949</c:v>
                </c:pt>
                <c:pt idx="103">
                  <c:v>798.41890000000001</c:v>
                </c:pt>
                <c:pt idx="104">
                  <c:v>802.27599999999995</c:v>
                </c:pt>
                <c:pt idx="105">
                  <c:v>806.13310000000001</c:v>
                </c:pt>
                <c:pt idx="106">
                  <c:v>809.99019999999996</c:v>
                </c:pt>
                <c:pt idx="107">
                  <c:v>813.84729999997614</c:v>
                </c:pt>
                <c:pt idx="108">
                  <c:v>817.70440000000053</c:v>
                </c:pt>
                <c:pt idx="109">
                  <c:v>821.56149999999946</c:v>
                </c:pt>
                <c:pt idx="110">
                  <c:v>825.41859999999997</c:v>
                </c:pt>
                <c:pt idx="111">
                  <c:v>829.27570000000355</c:v>
                </c:pt>
                <c:pt idx="112">
                  <c:v>833.13279999999997</c:v>
                </c:pt>
                <c:pt idx="113">
                  <c:v>836.98990000000003</c:v>
                </c:pt>
                <c:pt idx="114">
                  <c:v>840.84699999999748</c:v>
                </c:pt>
                <c:pt idx="115">
                  <c:v>844.70410000000004</c:v>
                </c:pt>
                <c:pt idx="116">
                  <c:v>848.56119999999748</c:v>
                </c:pt>
                <c:pt idx="117">
                  <c:v>852.41830000000004</c:v>
                </c:pt>
                <c:pt idx="118">
                  <c:v>856.27540000000351</c:v>
                </c:pt>
                <c:pt idx="119">
                  <c:v>860.13239999999996</c:v>
                </c:pt>
                <c:pt idx="120">
                  <c:v>863.9896</c:v>
                </c:pt>
                <c:pt idx="121">
                  <c:v>867.84670000000006</c:v>
                </c:pt>
                <c:pt idx="122">
                  <c:v>871.70370000000355</c:v>
                </c:pt>
                <c:pt idx="123">
                  <c:v>875.56089999999949</c:v>
                </c:pt>
                <c:pt idx="124">
                  <c:v>879.41800000000001</c:v>
                </c:pt>
                <c:pt idx="125">
                  <c:v>883.27500000000055</c:v>
                </c:pt>
                <c:pt idx="126">
                  <c:v>887.13209999999947</c:v>
                </c:pt>
                <c:pt idx="127">
                  <c:v>890.98929999999996</c:v>
                </c:pt>
                <c:pt idx="128">
                  <c:v>894.84629999997935</c:v>
                </c:pt>
                <c:pt idx="129">
                  <c:v>898.70340000000351</c:v>
                </c:pt>
                <c:pt idx="130">
                  <c:v>902.56049999999948</c:v>
                </c:pt>
                <c:pt idx="131">
                  <c:v>906.41759999999749</c:v>
                </c:pt>
                <c:pt idx="132">
                  <c:v>910.27470000002074</c:v>
                </c:pt>
                <c:pt idx="133">
                  <c:v>914.1318</c:v>
                </c:pt>
                <c:pt idx="134">
                  <c:v>917.98889999999994</c:v>
                </c:pt>
                <c:pt idx="135">
                  <c:v>921.84599999999796</c:v>
                </c:pt>
                <c:pt idx="136">
                  <c:v>925.70309999999995</c:v>
                </c:pt>
                <c:pt idx="137">
                  <c:v>929.56019999999796</c:v>
                </c:pt>
                <c:pt idx="138">
                  <c:v>933.4172999999812</c:v>
                </c:pt>
                <c:pt idx="139">
                  <c:v>937.27440000000354</c:v>
                </c:pt>
                <c:pt idx="140">
                  <c:v>941.13149999999996</c:v>
                </c:pt>
                <c:pt idx="141">
                  <c:v>944.98860000000002</c:v>
                </c:pt>
                <c:pt idx="142">
                  <c:v>948.84559999999749</c:v>
                </c:pt>
                <c:pt idx="143">
                  <c:v>952.70280000000002</c:v>
                </c:pt>
                <c:pt idx="144">
                  <c:v>956.55989999999997</c:v>
                </c:pt>
                <c:pt idx="145">
                  <c:v>960.41690000000006</c:v>
                </c:pt>
                <c:pt idx="146">
                  <c:v>964.27400000000353</c:v>
                </c:pt>
                <c:pt idx="147">
                  <c:v>968.13119999999947</c:v>
                </c:pt>
                <c:pt idx="148">
                  <c:v>971.98820000000001</c:v>
                </c:pt>
                <c:pt idx="149">
                  <c:v>975.84529999998131</c:v>
                </c:pt>
                <c:pt idx="150">
                  <c:v>979.70249999999999</c:v>
                </c:pt>
                <c:pt idx="151">
                  <c:v>983.55949999999996</c:v>
                </c:pt>
                <c:pt idx="152">
                  <c:v>987.41659999999797</c:v>
                </c:pt>
                <c:pt idx="153">
                  <c:v>991.2737000000235</c:v>
                </c:pt>
                <c:pt idx="154">
                  <c:v>995.13080000000002</c:v>
                </c:pt>
                <c:pt idx="155">
                  <c:v>998.98789999999997</c:v>
                </c:pt>
                <c:pt idx="156">
                  <c:v>1002.8449999999979</c:v>
                </c:pt>
                <c:pt idx="157">
                  <c:v>1006.702</c:v>
                </c:pt>
                <c:pt idx="158">
                  <c:v>1010.559</c:v>
                </c:pt>
                <c:pt idx="159">
                  <c:v>1014.4160000000001</c:v>
                </c:pt>
                <c:pt idx="160">
                  <c:v>1018.2730000000035</c:v>
                </c:pt>
                <c:pt idx="161">
                  <c:v>1022.13</c:v>
                </c:pt>
                <c:pt idx="162">
                  <c:v>1025.9880000000001</c:v>
                </c:pt>
                <c:pt idx="163">
                  <c:v>1029.845</c:v>
                </c:pt>
                <c:pt idx="164">
                  <c:v>1033.702</c:v>
                </c:pt>
                <c:pt idx="165">
                  <c:v>1037.559</c:v>
                </c:pt>
                <c:pt idx="166">
                  <c:v>1041.4160000000011</c:v>
                </c:pt>
                <c:pt idx="167">
                  <c:v>1045.2729999999999</c:v>
                </c:pt>
                <c:pt idx="168">
                  <c:v>1049.1299999999999</c:v>
                </c:pt>
                <c:pt idx="169">
                  <c:v>1052.9870000000001</c:v>
                </c:pt>
                <c:pt idx="170">
                  <c:v>1056.8439999999998</c:v>
                </c:pt>
                <c:pt idx="171">
                  <c:v>1060.701</c:v>
                </c:pt>
                <c:pt idx="172">
                  <c:v>1064.559</c:v>
                </c:pt>
                <c:pt idx="173">
                  <c:v>1068.4160000000011</c:v>
                </c:pt>
                <c:pt idx="174">
                  <c:v>1072.2729999999999</c:v>
                </c:pt>
                <c:pt idx="175">
                  <c:v>1076.1299999999999</c:v>
                </c:pt>
                <c:pt idx="176">
                  <c:v>1079.9870000000001</c:v>
                </c:pt>
                <c:pt idx="177">
                  <c:v>1083.8439999999998</c:v>
                </c:pt>
                <c:pt idx="178">
                  <c:v>1087.701</c:v>
                </c:pt>
                <c:pt idx="179">
                  <c:v>1091.558</c:v>
                </c:pt>
                <c:pt idx="180">
                  <c:v>1095.4150000000011</c:v>
                </c:pt>
                <c:pt idx="181">
                  <c:v>1099.2719999999999</c:v>
                </c:pt>
                <c:pt idx="182">
                  <c:v>1103.1299999999999</c:v>
                </c:pt>
                <c:pt idx="183">
                  <c:v>1106.9870000000001</c:v>
                </c:pt>
                <c:pt idx="184">
                  <c:v>1110.8439999999998</c:v>
                </c:pt>
                <c:pt idx="185">
                  <c:v>1114.701</c:v>
                </c:pt>
                <c:pt idx="186">
                  <c:v>1118.558</c:v>
                </c:pt>
                <c:pt idx="187">
                  <c:v>1122.4150000000011</c:v>
                </c:pt>
                <c:pt idx="188">
                  <c:v>1126.2719999999999</c:v>
                </c:pt>
                <c:pt idx="189">
                  <c:v>1130.1289999999999</c:v>
                </c:pt>
                <c:pt idx="190">
                  <c:v>1133.9860000000001</c:v>
                </c:pt>
                <c:pt idx="191">
                  <c:v>1137.8429999999998</c:v>
                </c:pt>
                <c:pt idx="192">
                  <c:v>1141.7</c:v>
                </c:pt>
                <c:pt idx="193">
                  <c:v>1145.558</c:v>
                </c:pt>
                <c:pt idx="194">
                  <c:v>1149.4150000000011</c:v>
                </c:pt>
                <c:pt idx="195">
                  <c:v>1153.2719999999999</c:v>
                </c:pt>
                <c:pt idx="196">
                  <c:v>1157.1289999999999</c:v>
                </c:pt>
                <c:pt idx="197">
                  <c:v>1160.9860000000001</c:v>
                </c:pt>
                <c:pt idx="198">
                  <c:v>1164.8429999999998</c:v>
                </c:pt>
                <c:pt idx="199">
                  <c:v>1168.7</c:v>
                </c:pt>
                <c:pt idx="200">
                  <c:v>1172.557</c:v>
                </c:pt>
                <c:pt idx="201">
                  <c:v>1176.414</c:v>
                </c:pt>
                <c:pt idx="202">
                  <c:v>1180.271</c:v>
                </c:pt>
                <c:pt idx="203">
                  <c:v>1184.1289999999999</c:v>
                </c:pt>
                <c:pt idx="204">
                  <c:v>1187.9860000000001</c:v>
                </c:pt>
                <c:pt idx="205">
                  <c:v>1191.8429999999998</c:v>
                </c:pt>
                <c:pt idx="206">
                  <c:v>1195.7</c:v>
                </c:pt>
                <c:pt idx="207">
                  <c:v>1199.557</c:v>
                </c:pt>
                <c:pt idx="208">
                  <c:v>1203.414</c:v>
                </c:pt>
                <c:pt idx="209">
                  <c:v>1207.271</c:v>
                </c:pt>
                <c:pt idx="210">
                  <c:v>1211.1279999999999</c:v>
                </c:pt>
                <c:pt idx="211">
                  <c:v>1214.9849999999999</c:v>
                </c:pt>
                <c:pt idx="212">
                  <c:v>1218.8419999999999</c:v>
                </c:pt>
                <c:pt idx="213">
                  <c:v>1222.6989999999998</c:v>
                </c:pt>
                <c:pt idx="214">
                  <c:v>1226.557</c:v>
                </c:pt>
                <c:pt idx="215">
                  <c:v>1230.414</c:v>
                </c:pt>
                <c:pt idx="216">
                  <c:v>1234.271</c:v>
                </c:pt>
                <c:pt idx="217">
                  <c:v>1238.1279999999999</c:v>
                </c:pt>
                <c:pt idx="218">
                  <c:v>1241.9849999999999</c:v>
                </c:pt>
                <c:pt idx="219">
                  <c:v>1245.8419999999999</c:v>
                </c:pt>
                <c:pt idx="220">
                  <c:v>1249.6989999999998</c:v>
                </c:pt>
                <c:pt idx="221">
                  <c:v>1253.556</c:v>
                </c:pt>
                <c:pt idx="222">
                  <c:v>1257.413</c:v>
                </c:pt>
                <c:pt idx="223">
                  <c:v>1261.271</c:v>
                </c:pt>
                <c:pt idx="224">
                  <c:v>1265.1279999999999</c:v>
                </c:pt>
                <c:pt idx="225">
                  <c:v>1268.9849999999999</c:v>
                </c:pt>
                <c:pt idx="226">
                  <c:v>1272.8419999999999</c:v>
                </c:pt>
                <c:pt idx="227">
                  <c:v>1276.6989999999998</c:v>
                </c:pt>
                <c:pt idx="228">
                  <c:v>1280.556</c:v>
                </c:pt>
                <c:pt idx="229">
                  <c:v>1284.413</c:v>
                </c:pt>
                <c:pt idx="230">
                  <c:v>1288.27</c:v>
                </c:pt>
                <c:pt idx="231">
                  <c:v>1292.127</c:v>
                </c:pt>
                <c:pt idx="232">
                  <c:v>1295.9839999999999</c:v>
                </c:pt>
                <c:pt idx="233">
                  <c:v>1299.8409999999999</c:v>
                </c:pt>
                <c:pt idx="234">
                  <c:v>1303.6979999999999</c:v>
                </c:pt>
                <c:pt idx="235">
                  <c:v>1307.556</c:v>
                </c:pt>
                <c:pt idx="236">
                  <c:v>1311.413</c:v>
                </c:pt>
                <c:pt idx="237">
                  <c:v>1315.27</c:v>
                </c:pt>
                <c:pt idx="238">
                  <c:v>1319.127</c:v>
                </c:pt>
                <c:pt idx="239">
                  <c:v>1322.9839999999999</c:v>
                </c:pt>
                <c:pt idx="240">
                  <c:v>1326.8409999999999</c:v>
                </c:pt>
                <c:pt idx="241">
                  <c:v>1330.6979999999999</c:v>
                </c:pt>
                <c:pt idx="242">
                  <c:v>1334.5550000000001</c:v>
                </c:pt>
                <c:pt idx="243">
                  <c:v>1338.412</c:v>
                </c:pt>
                <c:pt idx="244">
                  <c:v>1342.27</c:v>
                </c:pt>
                <c:pt idx="245">
                  <c:v>1346.127</c:v>
                </c:pt>
                <c:pt idx="246">
                  <c:v>1349.9839999999999</c:v>
                </c:pt>
                <c:pt idx="247">
                  <c:v>1353.8409999999999</c:v>
                </c:pt>
                <c:pt idx="248">
                  <c:v>1357.6979999999999</c:v>
                </c:pt>
                <c:pt idx="249">
                  <c:v>1361.5550000000001</c:v>
                </c:pt>
                <c:pt idx="250">
                  <c:v>1365.412</c:v>
                </c:pt>
                <c:pt idx="251">
                  <c:v>1369.269</c:v>
                </c:pt>
                <c:pt idx="252">
                  <c:v>1373.126</c:v>
                </c:pt>
                <c:pt idx="253">
                  <c:v>1376.9829999999999</c:v>
                </c:pt>
                <c:pt idx="254">
                  <c:v>1380.84</c:v>
                </c:pt>
                <c:pt idx="255">
                  <c:v>1384.6979999999999</c:v>
                </c:pt>
                <c:pt idx="256">
                  <c:v>1388.5550000000001</c:v>
                </c:pt>
                <c:pt idx="257">
                  <c:v>1392.412</c:v>
                </c:pt>
                <c:pt idx="258">
                  <c:v>1396.269</c:v>
                </c:pt>
                <c:pt idx="259">
                  <c:v>1400.126</c:v>
                </c:pt>
                <c:pt idx="260">
                  <c:v>1403.9829999999999</c:v>
                </c:pt>
                <c:pt idx="261">
                  <c:v>1407.84</c:v>
                </c:pt>
                <c:pt idx="262">
                  <c:v>1411.6969999999999</c:v>
                </c:pt>
                <c:pt idx="263">
                  <c:v>1415.5539999999999</c:v>
                </c:pt>
                <c:pt idx="264">
                  <c:v>1419.4110000000001</c:v>
                </c:pt>
                <c:pt idx="265">
                  <c:v>1423.269</c:v>
                </c:pt>
                <c:pt idx="266">
                  <c:v>1427.126</c:v>
                </c:pt>
                <c:pt idx="267">
                  <c:v>1430.9829999999999</c:v>
                </c:pt>
                <c:pt idx="268">
                  <c:v>1434.84</c:v>
                </c:pt>
                <c:pt idx="269">
                  <c:v>1438.6969999999999</c:v>
                </c:pt>
                <c:pt idx="270">
                  <c:v>1442.5539999999999</c:v>
                </c:pt>
                <c:pt idx="271">
                  <c:v>1446.4110000000001</c:v>
                </c:pt>
                <c:pt idx="272">
                  <c:v>1450.268</c:v>
                </c:pt>
                <c:pt idx="273">
                  <c:v>1454.125</c:v>
                </c:pt>
                <c:pt idx="274">
                  <c:v>1457.982</c:v>
                </c:pt>
                <c:pt idx="275">
                  <c:v>1461.8389999999999</c:v>
                </c:pt>
                <c:pt idx="276">
                  <c:v>1465.6969999999999</c:v>
                </c:pt>
                <c:pt idx="277">
                  <c:v>1469.5539999999999</c:v>
                </c:pt>
                <c:pt idx="278">
                  <c:v>1473.4110000000001</c:v>
                </c:pt>
                <c:pt idx="279">
                  <c:v>1477.268</c:v>
                </c:pt>
                <c:pt idx="280">
                  <c:v>1481.125</c:v>
                </c:pt>
                <c:pt idx="281">
                  <c:v>1484.982</c:v>
                </c:pt>
                <c:pt idx="282">
                  <c:v>1488.8389999999999</c:v>
                </c:pt>
                <c:pt idx="283">
                  <c:v>1492.6959999999999</c:v>
                </c:pt>
                <c:pt idx="284">
                  <c:v>1496.5529999999999</c:v>
                </c:pt>
                <c:pt idx="285">
                  <c:v>1500.41</c:v>
                </c:pt>
                <c:pt idx="286">
                  <c:v>1504.268</c:v>
                </c:pt>
                <c:pt idx="287">
                  <c:v>1508.125</c:v>
                </c:pt>
                <c:pt idx="288">
                  <c:v>1511.982</c:v>
                </c:pt>
                <c:pt idx="289">
                  <c:v>1515.8389999999999</c:v>
                </c:pt>
                <c:pt idx="290">
                  <c:v>1519.6959999999999</c:v>
                </c:pt>
                <c:pt idx="291">
                  <c:v>1523.5529999999999</c:v>
                </c:pt>
                <c:pt idx="292">
                  <c:v>1527.41</c:v>
                </c:pt>
                <c:pt idx="293">
                  <c:v>1531.2670000000001</c:v>
                </c:pt>
                <c:pt idx="294">
                  <c:v>1535.1239999999998</c:v>
                </c:pt>
                <c:pt idx="295">
                  <c:v>1538.981</c:v>
                </c:pt>
                <c:pt idx="296">
                  <c:v>1542.8389999999999</c:v>
                </c:pt>
                <c:pt idx="297">
                  <c:v>1546.6959999999999</c:v>
                </c:pt>
                <c:pt idx="298">
                  <c:v>1550.5529999999999</c:v>
                </c:pt>
                <c:pt idx="299">
                  <c:v>1554.41</c:v>
                </c:pt>
                <c:pt idx="300">
                  <c:v>1558.2670000000001</c:v>
                </c:pt>
                <c:pt idx="301">
                  <c:v>1562.1239999999998</c:v>
                </c:pt>
                <c:pt idx="302">
                  <c:v>1565.981</c:v>
                </c:pt>
                <c:pt idx="303">
                  <c:v>1569.838</c:v>
                </c:pt>
                <c:pt idx="304">
                  <c:v>1573.6949999999674</c:v>
                </c:pt>
                <c:pt idx="305">
                  <c:v>1577.5519999999999</c:v>
                </c:pt>
                <c:pt idx="306">
                  <c:v>1581.4090000000001</c:v>
                </c:pt>
                <c:pt idx="307">
                  <c:v>1585.2670000000001</c:v>
                </c:pt>
                <c:pt idx="308">
                  <c:v>1589.1239999999998</c:v>
                </c:pt>
                <c:pt idx="309">
                  <c:v>1592.981</c:v>
                </c:pt>
                <c:pt idx="310">
                  <c:v>1596.838</c:v>
                </c:pt>
                <c:pt idx="311">
                  <c:v>1600.6949999999674</c:v>
                </c:pt>
                <c:pt idx="312">
                  <c:v>1604.5519999999999</c:v>
                </c:pt>
                <c:pt idx="313">
                  <c:v>1608.4090000000001</c:v>
                </c:pt>
                <c:pt idx="314">
                  <c:v>1612.2660000000001</c:v>
                </c:pt>
                <c:pt idx="315">
                  <c:v>1616.1229999999998</c:v>
                </c:pt>
                <c:pt idx="316">
                  <c:v>1619.98</c:v>
                </c:pt>
                <c:pt idx="317">
                  <c:v>1623.838</c:v>
                </c:pt>
                <c:pt idx="318">
                  <c:v>1627.6949999999674</c:v>
                </c:pt>
                <c:pt idx="319">
                  <c:v>1631.5519999999999</c:v>
                </c:pt>
                <c:pt idx="320">
                  <c:v>1635.4090000000001</c:v>
                </c:pt>
                <c:pt idx="321">
                  <c:v>1639.2660000000001</c:v>
                </c:pt>
                <c:pt idx="322">
                  <c:v>1643.1229999999998</c:v>
                </c:pt>
                <c:pt idx="323">
                  <c:v>1646.98</c:v>
                </c:pt>
                <c:pt idx="324">
                  <c:v>1650.837</c:v>
                </c:pt>
                <c:pt idx="325">
                  <c:v>1654.6939999999674</c:v>
                </c:pt>
                <c:pt idx="326">
                  <c:v>1658.5509999999999</c:v>
                </c:pt>
                <c:pt idx="327">
                  <c:v>1662.4080000000001</c:v>
                </c:pt>
                <c:pt idx="328">
                  <c:v>1666.2660000000001</c:v>
                </c:pt>
                <c:pt idx="329">
                  <c:v>1670.1229999999998</c:v>
                </c:pt>
                <c:pt idx="330">
                  <c:v>1673.98</c:v>
                </c:pt>
                <c:pt idx="331">
                  <c:v>1677.837</c:v>
                </c:pt>
                <c:pt idx="332">
                  <c:v>1681.6939999999674</c:v>
                </c:pt>
                <c:pt idx="333">
                  <c:v>1685.5509999999999</c:v>
                </c:pt>
                <c:pt idx="334">
                  <c:v>1689.4080000000001</c:v>
                </c:pt>
                <c:pt idx="335">
                  <c:v>1693.2650000000001</c:v>
                </c:pt>
                <c:pt idx="336">
                  <c:v>1697.1219999999998</c:v>
                </c:pt>
                <c:pt idx="337">
                  <c:v>1700.979</c:v>
                </c:pt>
                <c:pt idx="338">
                  <c:v>1704.837</c:v>
                </c:pt>
                <c:pt idx="339">
                  <c:v>1708.6939999999674</c:v>
                </c:pt>
                <c:pt idx="340">
                  <c:v>1712.5509999999999</c:v>
                </c:pt>
                <c:pt idx="341">
                  <c:v>1716.4080000000001</c:v>
                </c:pt>
                <c:pt idx="342">
                  <c:v>1720.2650000000001</c:v>
                </c:pt>
                <c:pt idx="343">
                  <c:v>1724.1219999999998</c:v>
                </c:pt>
                <c:pt idx="344">
                  <c:v>1727.979</c:v>
                </c:pt>
                <c:pt idx="345">
                  <c:v>1731.836</c:v>
                </c:pt>
                <c:pt idx="346">
                  <c:v>1735.6929999999998</c:v>
                </c:pt>
                <c:pt idx="347">
                  <c:v>1739.55</c:v>
                </c:pt>
                <c:pt idx="348">
                  <c:v>1743.4070000000011</c:v>
                </c:pt>
                <c:pt idx="349">
                  <c:v>1747.2650000000001</c:v>
                </c:pt>
                <c:pt idx="350">
                  <c:v>1751.1219999999998</c:v>
                </c:pt>
                <c:pt idx="351">
                  <c:v>1754.979</c:v>
                </c:pt>
                <c:pt idx="352">
                  <c:v>1758.836</c:v>
                </c:pt>
                <c:pt idx="353">
                  <c:v>1762.6929999999998</c:v>
                </c:pt>
                <c:pt idx="354">
                  <c:v>1766.55</c:v>
                </c:pt>
                <c:pt idx="355">
                  <c:v>1770.4070000000011</c:v>
                </c:pt>
                <c:pt idx="356">
                  <c:v>1774.2639999999999</c:v>
                </c:pt>
                <c:pt idx="357">
                  <c:v>1778.1209999999999</c:v>
                </c:pt>
                <c:pt idx="358">
                  <c:v>1781.9780000000001</c:v>
                </c:pt>
                <c:pt idx="359">
                  <c:v>1785.836</c:v>
                </c:pt>
                <c:pt idx="360">
                  <c:v>1789.6929999999998</c:v>
                </c:pt>
                <c:pt idx="361">
                  <c:v>1793.55</c:v>
                </c:pt>
                <c:pt idx="362">
                  <c:v>1797.4070000000011</c:v>
                </c:pt>
                <c:pt idx="363">
                  <c:v>1801.2639999999999</c:v>
                </c:pt>
                <c:pt idx="364">
                  <c:v>1805.1209999999999</c:v>
                </c:pt>
                <c:pt idx="365">
                  <c:v>1808.9780000000001</c:v>
                </c:pt>
                <c:pt idx="366">
                  <c:v>1812.835</c:v>
                </c:pt>
                <c:pt idx="367">
                  <c:v>1816.6919999999998</c:v>
                </c:pt>
                <c:pt idx="368">
                  <c:v>1820.549</c:v>
                </c:pt>
                <c:pt idx="369">
                  <c:v>1824.4060000000011</c:v>
                </c:pt>
                <c:pt idx="370">
                  <c:v>1828.2639999999999</c:v>
                </c:pt>
                <c:pt idx="371">
                  <c:v>1832.1209999999999</c:v>
                </c:pt>
                <c:pt idx="372">
                  <c:v>1835.9780000000001</c:v>
                </c:pt>
                <c:pt idx="373">
                  <c:v>1839.835</c:v>
                </c:pt>
                <c:pt idx="374">
                  <c:v>1843.6919999999998</c:v>
                </c:pt>
                <c:pt idx="375">
                  <c:v>1847.549</c:v>
                </c:pt>
                <c:pt idx="376">
                  <c:v>1851.4060000000011</c:v>
                </c:pt>
                <c:pt idx="377">
                  <c:v>1855.2629999999999</c:v>
                </c:pt>
                <c:pt idx="378">
                  <c:v>1859.12</c:v>
                </c:pt>
                <c:pt idx="379">
                  <c:v>1862.9770000000001</c:v>
                </c:pt>
                <c:pt idx="380">
                  <c:v>1866.835</c:v>
                </c:pt>
                <c:pt idx="381">
                  <c:v>1870.6919999999998</c:v>
                </c:pt>
                <c:pt idx="382">
                  <c:v>1874.549</c:v>
                </c:pt>
                <c:pt idx="383">
                  <c:v>1878.4060000000011</c:v>
                </c:pt>
                <c:pt idx="384">
                  <c:v>1882.2629999999999</c:v>
                </c:pt>
                <c:pt idx="385">
                  <c:v>1886.12</c:v>
                </c:pt>
                <c:pt idx="386">
                  <c:v>1889.9770000000001</c:v>
                </c:pt>
                <c:pt idx="387">
                  <c:v>1893.8339999999998</c:v>
                </c:pt>
                <c:pt idx="388">
                  <c:v>1897.6909999999998</c:v>
                </c:pt>
                <c:pt idx="389">
                  <c:v>1901.548</c:v>
                </c:pt>
                <c:pt idx="390">
                  <c:v>1905.4060000000011</c:v>
                </c:pt>
                <c:pt idx="391">
                  <c:v>1909.2629999999999</c:v>
                </c:pt>
                <c:pt idx="392">
                  <c:v>1913.12</c:v>
                </c:pt>
                <c:pt idx="393">
                  <c:v>1916.9770000000001</c:v>
                </c:pt>
                <c:pt idx="394">
                  <c:v>1920.8339999999998</c:v>
                </c:pt>
                <c:pt idx="395">
                  <c:v>1924.6909999999998</c:v>
                </c:pt>
                <c:pt idx="396">
                  <c:v>1928.548</c:v>
                </c:pt>
                <c:pt idx="397">
                  <c:v>1932.4050000000011</c:v>
                </c:pt>
                <c:pt idx="398">
                  <c:v>1936.2619999999999</c:v>
                </c:pt>
                <c:pt idx="399">
                  <c:v>1940.1189999999999</c:v>
                </c:pt>
                <c:pt idx="400">
                  <c:v>1943.9760000000001</c:v>
                </c:pt>
                <c:pt idx="401">
                  <c:v>1947.8339999999998</c:v>
                </c:pt>
                <c:pt idx="402">
                  <c:v>1951.6909999999998</c:v>
                </c:pt>
                <c:pt idx="403">
                  <c:v>1955.548</c:v>
                </c:pt>
                <c:pt idx="404">
                  <c:v>1959.4050000000011</c:v>
                </c:pt>
                <c:pt idx="405">
                  <c:v>1963.2619999999999</c:v>
                </c:pt>
                <c:pt idx="406">
                  <c:v>1967.1189999999999</c:v>
                </c:pt>
                <c:pt idx="407">
                  <c:v>1970.9760000000001</c:v>
                </c:pt>
                <c:pt idx="408">
                  <c:v>1974.8329999999999</c:v>
                </c:pt>
                <c:pt idx="409">
                  <c:v>1978.6899999999998</c:v>
                </c:pt>
                <c:pt idx="410">
                  <c:v>1982.547</c:v>
                </c:pt>
                <c:pt idx="411">
                  <c:v>1986.4050000000011</c:v>
                </c:pt>
                <c:pt idx="412">
                  <c:v>1990.2619999999999</c:v>
                </c:pt>
                <c:pt idx="413">
                  <c:v>1994.1189999999999</c:v>
                </c:pt>
                <c:pt idx="414">
                  <c:v>1997.9760000000001</c:v>
                </c:pt>
                <c:pt idx="415">
                  <c:v>2001.8329999999999</c:v>
                </c:pt>
                <c:pt idx="416">
                  <c:v>2005.6899999999998</c:v>
                </c:pt>
                <c:pt idx="417">
                  <c:v>2009.547</c:v>
                </c:pt>
                <c:pt idx="418">
                  <c:v>2013.404</c:v>
                </c:pt>
                <c:pt idx="419">
                  <c:v>2017.261</c:v>
                </c:pt>
                <c:pt idx="420">
                  <c:v>2021.1179999999999</c:v>
                </c:pt>
                <c:pt idx="421">
                  <c:v>2024.9749999999999</c:v>
                </c:pt>
                <c:pt idx="422">
                  <c:v>2028.8329999999999</c:v>
                </c:pt>
                <c:pt idx="423">
                  <c:v>2032.6899999999998</c:v>
                </c:pt>
                <c:pt idx="424">
                  <c:v>2036.547</c:v>
                </c:pt>
                <c:pt idx="425">
                  <c:v>2040.404</c:v>
                </c:pt>
                <c:pt idx="426">
                  <c:v>2044.261</c:v>
                </c:pt>
                <c:pt idx="427">
                  <c:v>2048.1179999999999</c:v>
                </c:pt>
                <c:pt idx="428">
                  <c:v>2051.9749999999999</c:v>
                </c:pt>
                <c:pt idx="429">
                  <c:v>2055.8320000000012</c:v>
                </c:pt>
                <c:pt idx="430">
                  <c:v>2059.6889999999307</c:v>
                </c:pt>
                <c:pt idx="431">
                  <c:v>2063.5459999999998</c:v>
                </c:pt>
                <c:pt idx="432">
                  <c:v>2067.404</c:v>
                </c:pt>
                <c:pt idx="433">
                  <c:v>2071.261</c:v>
                </c:pt>
                <c:pt idx="434">
                  <c:v>2075.1179999999999</c:v>
                </c:pt>
                <c:pt idx="435">
                  <c:v>2078.9749999999999</c:v>
                </c:pt>
                <c:pt idx="436">
                  <c:v>2082.8320000000012</c:v>
                </c:pt>
                <c:pt idx="437">
                  <c:v>2086.6889999999307</c:v>
                </c:pt>
                <c:pt idx="438">
                  <c:v>2090.5459999999998</c:v>
                </c:pt>
                <c:pt idx="439">
                  <c:v>2094.4029999999998</c:v>
                </c:pt>
                <c:pt idx="440">
                  <c:v>2098.2599999999998</c:v>
                </c:pt>
                <c:pt idx="441">
                  <c:v>2102.1170000000002</c:v>
                </c:pt>
                <c:pt idx="442">
                  <c:v>2105.9749999999999</c:v>
                </c:pt>
                <c:pt idx="443">
                  <c:v>2109.8320000000012</c:v>
                </c:pt>
                <c:pt idx="444">
                  <c:v>2113.6889999999307</c:v>
                </c:pt>
                <c:pt idx="445">
                  <c:v>2117.5459999999998</c:v>
                </c:pt>
                <c:pt idx="446">
                  <c:v>2121.4029999999998</c:v>
                </c:pt>
                <c:pt idx="447">
                  <c:v>2125.2599999999998</c:v>
                </c:pt>
                <c:pt idx="448">
                  <c:v>2129.1170000000002</c:v>
                </c:pt>
                <c:pt idx="449">
                  <c:v>2132.9740000000002</c:v>
                </c:pt>
                <c:pt idx="450">
                  <c:v>2136.8310000000683</c:v>
                </c:pt>
                <c:pt idx="451">
                  <c:v>2140.6879999999987</c:v>
                </c:pt>
                <c:pt idx="452">
                  <c:v>2144.5450000000001</c:v>
                </c:pt>
                <c:pt idx="453">
                  <c:v>2148.4029999999998</c:v>
                </c:pt>
                <c:pt idx="454">
                  <c:v>2152.2599999999998</c:v>
                </c:pt>
                <c:pt idx="455">
                  <c:v>2156.1170000000002</c:v>
                </c:pt>
                <c:pt idx="456">
                  <c:v>2159.9740000000002</c:v>
                </c:pt>
                <c:pt idx="457">
                  <c:v>2163.8310000000683</c:v>
                </c:pt>
                <c:pt idx="458">
                  <c:v>2167.6879999999987</c:v>
                </c:pt>
                <c:pt idx="459">
                  <c:v>2171.5450000000001</c:v>
                </c:pt>
                <c:pt idx="460">
                  <c:v>2175.402</c:v>
                </c:pt>
                <c:pt idx="461">
                  <c:v>2179.259</c:v>
                </c:pt>
                <c:pt idx="462">
                  <c:v>2183.116</c:v>
                </c:pt>
                <c:pt idx="463">
                  <c:v>2186.9740000000002</c:v>
                </c:pt>
                <c:pt idx="464">
                  <c:v>2190.8310000000683</c:v>
                </c:pt>
                <c:pt idx="465">
                  <c:v>2194.6879999999987</c:v>
                </c:pt>
                <c:pt idx="466">
                  <c:v>2198.5450000000001</c:v>
                </c:pt>
                <c:pt idx="467">
                  <c:v>2202.402</c:v>
                </c:pt>
                <c:pt idx="468">
                  <c:v>2206.259</c:v>
                </c:pt>
                <c:pt idx="469">
                  <c:v>2210.116</c:v>
                </c:pt>
                <c:pt idx="470">
                  <c:v>2213.9730000000022</c:v>
                </c:pt>
                <c:pt idx="471">
                  <c:v>2217.8300000000022</c:v>
                </c:pt>
                <c:pt idx="472">
                  <c:v>2221.6879999999987</c:v>
                </c:pt>
                <c:pt idx="473">
                  <c:v>2225.5439999999999</c:v>
                </c:pt>
                <c:pt idx="474">
                  <c:v>2229.402</c:v>
                </c:pt>
                <c:pt idx="475">
                  <c:v>2233.259</c:v>
                </c:pt>
                <c:pt idx="476">
                  <c:v>2237.116</c:v>
                </c:pt>
                <c:pt idx="477">
                  <c:v>2240.9730000000022</c:v>
                </c:pt>
                <c:pt idx="478">
                  <c:v>2244.8300000000022</c:v>
                </c:pt>
                <c:pt idx="479">
                  <c:v>2248.686999999934</c:v>
                </c:pt>
                <c:pt idx="480">
                  <c:v>2252.5439999999999</c:v>
                </c:pt>
                <c:pt idx="481">
                  <c:v>2256.4009999999998</c:v>
                </c:pt>
                <c:pt idx="482">
                  <c:v>2260.2579999999998</c:v>
                </c:pt>
                <c:pt idx="483">
                  <c:v>2264.1149999999998</c:v>
                </c:pt>
                <c:pt idx="484">
                  <c:v>2267.9730000000022</c:v>
                </c:pt>
                <c:pt idx="485">
                  <c:v>2271.8300000000022</c:v>
                </c:pt>
                <c:pt idx="486">
                  <c:v>2275.686999999934</c:v>
                </c:pt>
                <c:pt idx="487">
                  <c:v>2279.5439999999999</c:v>
                </c:pt>
                <c:pt idx="488">
                  <c:v>2283.4009999999998</c:v>
                </c:pt>
                <c:pt idx="489">
                  <c:v>2287.2579999999998</c:v>
                </c:pt>
                <c:pt idx="490">
                  <c:v>2291.1149999999998</c:v>
                </c:pt>
                <c:pt idx="491">
                  <c:v>2294.9720000000002</c:v>
                </c:pt>
                <c:pt idx="492">
                  <c:v>2298.8290000000002</c:v>
                </c:pt>
                <c:pt idx="493">
                  <c:v>2302.686999999934</c:v>
                </c:pt>
                <c:pt idx="494">
                  <c:v>2306.5430000000001</c:v>
                </c:pt>
                <c:pt idx="495">
                  <c:v>2310.4009999999998</c:v>
                </c:pt>
                <c:pt idx="496">
                  <c:v>2314.2579999999998</c:v>
                </c:pt>
                <c:pt idx="497">
                  <c:v>2318.1149999999998</c:v>
                </c:pt>
                <c:pt idx="498">
                  <c:v>2321.9720000000002</c:v>
                </c:pt>
                <c:pt idx="499">
                  <c:v>2325.8290000000002</c:v>
                </c:pt>
                <c:pt idx="500">
                  <c:v>2329.6859999999997</c:v>
                </c:pt>
                <c:pt idx="501">
                  <c:v>2333.5430000000001</c:v>
                </c:pt>
                <c:pt idx="502">
                  <c:v>2337.4</c:v>
                </c:pt>
                <c:pt idx="503">
                  <c:v>2341.2570000000001</c:v>
                </c:pt>
                <c:pt idx="504">
                  <c:v>2345.1149999999998</c:v>
                </c:pt>
                <c:pt idx="505">
                  <c:v>2348.9720000000002</c:v>
                </c:pt>
                <c:pt idx="506">
                  <c:v>2352.8290000000002</c:v>
                </c:pt>
                <c:pt idx="507">
                  <c:v>2356.6859999999997</c:v>
                </c:pt>
                <c:pt idx="508">
                  <c:v>2360.5430000000001</c:v>
                </c:pt>
                <c:pt idx="509">
                  <c:v>2364.4</c:v>
                </c:pt>
                <c:pt idx="510">
                  <c:v>2368.2570000000001</c:v>
                </c:pt>
                <c:pt idx="511">
                  <c:v>2372.114</c:v>
                </c:pt>
                <c:pt idx="512">
                  <c:v>2375.97100000006</c:v>
                </c:pt>
                <c:pt idx="513">
                  <c:v>2379.828</c:v>
                </c:pt>
                <c:pt idx="514">
                  <c:v>2383.6859999999997</c:v>
                </c:pt>
                <c:pt idx="515">
                  <c:v>2387.5419999999999</c:v>
                </c:pt>
                <c:pt idx="516">
                  <c:v>2391.4</c:v>
                </c:pt>
                <c:pt idx="517">
                  <c:v>2395.2570000000001</c:v>
                </c:pt>
                <c:pt idx="518">
                  <c:v>2399.114</c:v>
                </c:pt>
                <c:pt idx="519">
                  <c:v>2402.97100000006</c:v>
                </c:pt>
                <c:pt idx="520">
                  <c:v>2406.828</c:v>
                </c:pt>
                <c:pt idx="521">
                  <c:v>2410.6849999999381</c:v>
                </c:pt>
                <c:pt idx="522">
                  <c:v>2414.5419999999999</c:v>
                </c:pt>
                <c:pt idx="523">
                  <c:v>2418.3989999999999</c:v>
                </c:pt>
                <c:pt idx="524">
                  <c:v>2422.2559999999999</c:v>
                </c:pt>
                <c:pt idx="525">
                  <c:v>2426.114</c:v>
                </c:pt>
                <c:pt idx="526">
                  <c:v>2429.97100000006</c:v>
                </c:pt>
                <c:pt idx="527">
                  <c:v>2433.828</c:v>
                </c:pt>
                <c:pt idx="528">
                  <c:v>2437.6849999999381</c:v>
                </c:pt>
                <c:pt idx="529">
                  <c:v>2441.5419999999999</c:v>
                </c:pt>
                <c:pt idx="530">
                  <c:v>2445.3989999999999</c:v>
                </c:pt>
                <c:pt idx="531">
                  <c:v>2449.2559999999999</c:v>
                </c:pt>
                <c:pt idx="532">
                  <c:v>2453.1129999999998</c:v>
                </c:pt>
                <c:pt idx="533">
                  <c:v>2456.9699999999998</c:v>
                </c:pt>
                <c:pt idx="534">
                  <c:v>2460.8270000000002</c:v>
                </c:pt>
                <c:pt idx="535">
                  <c:v>2464.6849999999381</c:v>
                </c:pt>
                <c:pt idx="536">
                  <c:v>2468.5419999999999</c:v>
                </c:pt>
                <c:pt idx="537">
                  <c:v>2472.3989999999999</c:v>
                </c:pt>
                <c:pt idx="538">
                  <c:v>2476.2559999999999</c:v>
                </c:pt>
                <c:pt idx="539">
                  <c:v>2480.1129999999998</c:v>
                </c:pt>
                <c:pt idx="540">
                  <c:v>2483.9699999999998</c:v>
                </c:pt>
                <c:pt idx="541">
                  <c:v>2487.8270000000002</c:v>
                </c:pt>
                <c:pt idx="542">
                  <c:v>2491.6839999999997</c:v>
                </c:pt>
                <c:pt idx="543">
                  <c:v>2495.5410000000002</c:v>
                </c:pt>
                <c:pt idx="544">
                  <c:v>2499.3980000000001</c:v>
                </c:pt>
                <c:pt idx="545">
                  <c:v>2503.2550000000001</c:v>
                </c:pt>
                <c:pt idx="546">
                  <c:v>2507.1129999999998</c:v>
                </c:pt>
                <c:pt idx="547">
                  <c:v>2510.9699999999998</c:v>
                </c:pt>
                <c:pt idx="548">
                  <c:v>2514.8270000000002</c:v>
                </c:pt>
                <c:pt idx="549">
                  <c:v>2518.6839999999997</c:v>
                </c:pt>
                <c:pt idx="550">
                  <c:v>2522.5410000000002</c:v>
                </c:pt>
                <c:pt idx="551">
                  <c:v>2526.3980000000001</c:v>
                </c:pt>
                <c:pt idx="552">
                  <c:v>2530.2550000000001</c:v>
                </c:pt>
                <c:pt idx="553">
                  <c:v>2534.1120000000001</c:v>
                </c:pt>
                <c:pt idx="554">
                  <c:v>2537.9690000000001</c:v>
                </c:pt>
                <c:pt idx="555">
                  <c:v>2541.826</c:v>
                </c:pt>
                <c:pt idx="556">
                  <c:v>2545.6839999999997</c:v>
                </c:pt>
                <c:pt idx="557">
                  <c:v>2549.5410000000002</c:v>
                </c:pt>
                <c:pt idx="558">
                  <c:v>2553.3980000000001</c:v>
                </c:pt>
                <c:pt idx="559">
                  <c:v>2557.2550000000001</c:v>
                </c:pt>
                <c:pt idx="560">
                  <c:v>2561.1120000000001</c:v>
                </c:pt>
                <c:pt idx="561">
                  <c:v>2564.9690000000001</c:v>
                </c:pt>
                <c:pt idx="562">
                  <c:v>2568.826</c:v>
                </c:pt>
                <c:pt idx="563">
                  <c:v>2572.683</c:v>
                </c:pt>
                <c:pt idx="564">
                  <c:v>2576.54</c:v>
                </c:pt>
                <c:pt idx="565">
                  <c:v>2580.3969999999999</c:v>
                </c:pt>
                <c:pt idx="566">
                  <c:v>2584.2539999999999</c:v>
                </c:pt>
                <c:pt idx="567">
                  <c:v>2588.1120000000001</c:v>
                </c:pt>
                <c:pt idx="568">
                  <c:v>2591.9690000000001</c:v>
                </c:pt>
                <c:pt idx="569">
                  <c:v>2595.826</c:v>
                </c:pt>
                <c:pt idx="570">
                  <c:v>2599.683</c:v>
                </c:pt>
                <c:pt idx="571">
                  <c:v>2603.54</c:v>
                </c:pt>
                <c:pt idx="572">
                  <c:v>2607.3969999999999</c:v>
                </c:pt>
                <c:pt idx="573">
                  <c:v>2611.2539999999999</c:v>
                </c:pt>
                <c:pt idx="574">
                  <c:v>2615.1109999999999</c:v>
                </c:pt>
                <c:pt idx="575">
                  <c:v>2618.9679999999998</c:v>
                </c:pt>
                <c:pt idx="576">
                  <c:v>2622.8249999999998</c:v>
                </c:pt>
                <c:pt idx="577">
                  <c:v>2626.683</c:v>
                </c:pt>
                <c:pt idx="578">
                  <c:v>2630.54</c:v>
                </c:pt>
                <c:pt idx="579">
                  <c:v>2634.3969999999999</c:v>
                </c:pt>
                <c:pt idx="580">
                  <c:v>2638.2539999999999</c:v>
                </c:pt>
                <c:pt idx="581">
                  <c:v>2642.1109999999999</c:v>
                </c:pt>
                <c:pt idx="582">
                  <c:v>2645.9679999999998</c:v>
                </c:pt>
                <c:pt idx="583">
                  <c:v>2649.8249999999998</c:v>
                </c:pt>
                <c:pt idx="584">
                  <c:v>2653.6819999999998</c:v>
                </c:pt>
                <c:pt idx="585">
                  <c:v>2657.5390000000002</c:v>
                </c:pt>
                <c:pt idx="586">
                  <c:v>2661.3960000000002</c:v>
                </c:pt>
                <c:pt idx="587">
                  <c:v>2665.2530000000002</c:v>
                </c:pt>
                <c:pt idx="588">
                  <c:v>2669.1109999999999</c:v>
                </c:pt>
                <c:pt idx="589">
                  <c:v>2672.9679999999998</c:v>
                </c:pt>
                <c:pt idx="590">
                  <c:v>2676.8249999999998</c:v>
                </c:pt>
                <c:pt idx="591">
                  <c:v>2680.6819999999998</c:v>
                </c:pt>
                <c:pt idx="592">
                  <c:v>2684.5390000000002</c:v>
                </c:pt>
                <c:pt idx="593">
                  <c:v>2688.3960000000002</c:v>
                </c:pt>
                <c:pt idx="594">
                  <c:v>2692.2530000000002</c:v>
                </c:pt>
                <c:pt idx="595">
                  <c:v>2696.11</c:v>
                </c:pt>
                <c:pt idx="596">
                  <c:v>2699.9670000000001</c:v>
                </c:pt>
                <c:pt idx="597">
                  <c:v>2703.8240000000001</c:v>
                </c:pt>
                <c:pt idx="598">
                  <c:v>2707.6819999999998</c:v>
                </c:pt>
                <c:pt idx="599">
                  <c:v>2711.5390000000002</c:v>
                </c:pt>
                <c:pt idx="600">
                  <c:v>2715.3960000000002</c:v>
                </c:pt>
                <c:pt idx="601">
                  <c:v>2719.2530000000002</c:v>
                </c:pt>
                <c:pt idx="602">
                  <c:v>2723.11</c:v>
                </c:pt>
                <c:pt idx="603">
                  <c:v>2726.9670000000001</c:v>
                </c:pt>
                <c:pt idx="604">
                  <c:v>2730.8240000000001</c:v>
                </c:pt>
                <c:pt idx="605">
                  <c:v>2734.681</c:v>
                </c:pt>
                <c:pt idx="606">
                  <c:v>2738.538</c:v>
                </c:pt>
                <c:pt idx="607">
                  <c:v>2742.3960000000002</c:v>
                </c:pt>
                <c:pt idx="608">
                  <c:v>2746.252</c:v>
                </c:pt>
                <c:pt idx="609">
                  <c:v>2750.11</c:v>
                </c:pt>
                <c:pt idx="610">
                  <c:v>2753.9670000000001</c:v>
                </c:pt>
                <c:pt idx="611">
                  <c:v>2757.8240000000001</c:v>
                </c:pt>
                <c:pt idx="612">
                  <c:v>2761.681</c:v>
                </c:pt>
                <c:pt idx="613">
                  <c:v>2765.538</c:v>
                </c:pt>
                <c:pt idx="614">
                  <c:v>2769.3950000000564</c:v>
                </c:pt>
                <c:pt idx="615">
                  <c:v>2773.252</c:v>
                </c:pt>
                <c:pt idx="616">
                  <c:v>2777.1089999999381</c:v>
                </c:pt>
                <c:pt idx="617">
                  <c:v>2780.9659999999999</c:v>
                </c:pt>
                <c:pt idx="618">
                  <c:v>2784.8229999999999</c:v>
                </c:pt>
                <c:pt idx="619">
                  <c:v>2788.681</c:v>
                </c:pt>
                <c:pt idx="620">
                  <c:v>2792.538</c:v>
                </c:pt>
                <c:pt idx="621">
                  <c:v>2796.3950000000564</c:v>
                </c:pt>
                <c:pt idx="622">
                  <c:v>2800.252</c:v>
                </c:pt>
                <c:pt idx="623">
                  <c:v>2804.1089999999381</c:v>
                </c:pt>
                <c:pt idx="624">
                  <c:v>2807.9659999999999</c:v>
                </c:pt>
                <c:pt idx="625">
                  <c:v>2811.8229999999999</c:v>
                </c:pt>
                <c:pt idx="626">
                  <c:v>2815.68</c:v>
                </c:pt>
                <c:pt idx="627">
                  <c:v>2819.5369999999998</c:v>
                </c:pt>
                <c:pt idx="628">
                  <c:v>2823.3950000000564</c:v>
                </c:pt>
                <c:pt idx="629">
                  <c:v>2827.2510000000002</c:v>
                </c:pt>
                <c:pt idx="630">
                  <c:v>2831.1089999999381</c:v>
                </c:pt>
                <c:pt idx="631">
                  <c:v>2834.9659999999999</c:v>
                </c:pt>
                <c:pt idx="632">
                  <c:v>2838.8229999999999</c:v>
                </c:pt>
                <c:pt idx="633">
                  <c:v>2842.68</c:v>
                </c:pt>
                <c:pt idx="634">
                  <c:v>2846.5369999999998</c:v>
                </c:pt>
                <c:pt idx="635">
                  <c:v>2850.3940000000002</c:v>
                </c:pt>
                <c:pt idx="636">
                  <c:v>2854.2510000000002</c:v>
                </c:pt>
                <c:pt idx="637">
                  <c:v>2858.1079999999997</c:v>
                </c:pt>
                <c:pt idx="638">
                  <c:v>2861.9650000000001</c:v>
                </c:pt>
                <c:pt idx="639">
                  <c:v>2865.8229999999999</c:v>
                </c:pt>
                <c:pt idx="640">
                  <c:v>2869.68</c:v>
                </c:pt>
                <c:pt idx="641">
                  <c:v>2873.5369999999998</c:v>
                </c:pt>
                <c:pt idx="642">
                  <c:v>2877.3940000000002</c:v>
                </c:pt>
                <c:pt idx="643">
                  <c:v>2881.2510000000002</c:v>
                </c:pt>
                <c:pt idx="644">
                  <c:v>2885.1079999999997</c:v>
                </c:pt>
                <c:pt idx="645">
                  <c:v>2888.9650000000001</c:v>
                </c:pt>
                <c:pt idx="646">
                  <c:v>2892.8220000000001</c:v>
                </c:pt>
                <c:pt idx="647">
                  <c:v>2896.6790000000001</c:v>
                </c:pt>
                <c:pt idx="648">
                  <c:v>2900.5360000000001</c:v>
                </c:pt>
                <c:pt idx="649">
                  <c:v>2904.3940000000002</c:v>
                </c:pt>
                <c:pt idx="650">
                  <c:v>2908.25</c:v>
                </c:pt>
                <c:pt idx="651">
                  <c:v>2912.1079999999997</c:v>
                </c:pt>
                <c:pt idx="652">
                  <c:v>2915.9650000000001</c:v>
                </c:pt>
                <c:pt idx="653">
                  <c:v>2919.8220000000001</c:v>
                </c:pt>
                <c:pt idx="654">
                  <c:v>2923.6790000000001</c:v>
                </c:pt>
                <c:pt idx="655">
                  <c:v>2927.5360000000001</c:v>
                </c:pt>
                <c:pt idx="656">
                  <c:v>2931.3930000000619</c:v>
                </c:pt>
                <c:pt idx="657">
                  <c:v>2935.25</c:v>
                </c:pt>
                <c:pt idx="658">
                  <c:v>2939.107</c:v>
                </c:pt>
                <c:pt idx="659">
                  <c:v>2942.9639999999999</c:v>
                </c:pt>
                <c:pt idx="660">
                  <c:v>2946.8220000000001</c:v>
                </c:pt>
                <c:pt idx="661">
                  <c:v>2950.6790000000001</c:v>
                </c:pt>
                <c:pt idx="662">
                  <c:v>2954.5360000000001</c:v>
                </c:pt>
                <c:pt idx="663">
                  <c:v>2958.3930000000619</c:v>
                </c:pt>
                <c:pt idx="664">
                  <c:v>2962.25</c:v>
                </c:pt>
                <c:pt idx="665">
                  <c:v>2966.107</c:v>
                </c:pt>
                <c:pt idx="666">
                  <c:v>2969.9639999999999</c:v>
                </c:pt>
                <c:pt idx="667">
                  <c:v>2973.8209999999999</c:v>
                </c:pt>
                <c:pt idx="668">
                  <c:v>2977.6779999999999</c:v>
                </c:pt>
                <c:pt idx="669">
                  <c:v>2981.5349999999999</c:v>
                </c:pt>
                <c:pt idx="670">
                  <c:v>2985.3930000000619</c:v>
                </c:pt>
                <c:pt idx="671">
                  <c:v>2989.25</c:v>
                </c:pt>
                <c:pt idx="672">
                  <c:v>2993.107</c:v>
                </c:pt>
                <c:pt idx="673">
                  <c:v>2996.9639999999999</c:v>
                </c:pt>
                <c:pt idx="674">
                  <c:v>3000.8209999999999</c:v>
                </c:pt>
                <c:pt idx="675">
                  <c:v>3004.6779999999999</c:v>
                </c:pt>
                <c:pt idx="676">
                  <c:v>3008.5349999999999</c:v>
                </c:pt>
                <c:pt idx="677">
                  <c:v>3012.3920000000012</c:v>
                </c:pt>
                <c:pt idx="678">
                  <c:v>3016.2489999999211</c:v>
                </c:pt>
                <c:pt idx="679">
                  <c:v>3020.1059999999998</c:v>
                </c:pt>
                <c:pt idx="680">
                  <c:v>3023.9630000000002</c:v>
                </c:pt>
                <c:pt idx="681">
                  <c:v>3027.8209999999999</c:v>
                </c:pt>
                <c:pt idx="682">
                  <c:v>3031.6779999999999</c:v>
                </c:pt>
                <c:pt idx="683">
                  <c:v>3035.5349999999999</c:v>
                </c:pt>
                <c:pt idx="684">
                  <c:v>3039.3920000000012</c:v>
                </c:pt>
                <c:pt idx="685">
                  <c:v>3043.2489999999211</c:v>
                </c:pt>
                <c:pt idx="686">
                  <c:v>3047.1059999999998</c:v>
                </c:pt>
                <c:pt idx="687">
                  <c:v>3050.9630000000002</c:v>
                </c:pt>
                <c:pt idx="688">
                  <c:v>3054.82</c:v>
                </c:pt>
                <c:pt idx="689">
                  <c:v>3058.6770000000001</c:v>
                </c:pt>
                <c:pt idx="690">
                  <c:v>3062.5340000000001</c:v>
                </c:pt>
                <c:pt idx="691">
                  <c:v>3066.3920000000012</c:v>
                </c:pt>
                <c:pt idx="692">
                  <c:v>3070.2489999999211</c:v>
                </c:pt>
                <c:pt idx="693">
                  <c:v>3074.1059999999998</c:v>
                </c:pt>
                <c:pt idx="694">
                  <c:v>3077.9630000000002</c:v>
                </c:pt>
                <c:pt idx="695">
                  <c:v>3081.82</c:v>
                </c:pt>
                <c:pt idx="696">
                  <c:v>3085.6770000000001</c:v>
                </c:pt>
                <c:pt idx="697">
                  <c:v>3089.5340000000001</c:v>
                </c:pt>
                <c:pt idx="698">
                  <c:v>3093.3910000000619</c:v>
                </c:pt>
                <c:pt idx="699">
                  <c:v>3097.2479999999987</c:v>
                </c:pt>
                <c:pt idx="700">
                  <c:v>3101.105</c:v>
                </c:pt>
                <c:pt idx="701">
                  <c:v>3104.962</c:v>
                </c:pt>
                <c:pt idx="702">
                  <c:v>3108.82</c:v>
                </c:pt>
                <c:pt idx="703">
                  <c:v>3112.6770000000001</c:v>
                </c:pt>
                <c:pt idx="704">
                  <c:v>3116.5340000000001</c:v>
                </c:pt>
                <c:pt idx="705">
                  <c:v>3120.3910000000619</c:v>
                </c:pt>
                <c:pt idx="706">
                  <c:v>3124.2479999999987</c:v>
                </c:pt>
                <c:pt idx="707">
                  <c:v>3128.105</c:v>
                </c:pt>
                <c:pt idx="708">
                  <c:v>3131.962</c:v>
                </c:pt>
                <c:pt idx="709">
                  <c:v>3135.8190000000022</c:v>
                </c:pt>
                <c:pt idx="710">
                  <c:v>3139.6759999999999</c:v>
                </c:pt>
                <c:pt idx="711">
                  <c:v>3143.5329999999999</c:v>
                </c:pt>
                <c:pt idx="712">
                  <c:v>3147.3900000000012</c:v>
                </c:pt>
                <c:pt idx="713">
                  <c:v>3151.2479999999987</c:v>
                </c:pt>
                <c:pt idx="714">
                  <c:v>3155.105</c:v>
                </c:pt>
                <c:pt idx="715">
                  <c:v>3158.962</c:v>
                </c:pt>
                <c:pt idx="716">
                  <c:v>3162.8190000000022</c:v>
                </c:pt>
                <c:pt idx="717">
                  <c:v>3166.6759999999999</c:v>
                </c:pt>
                <c:pt idx="718">
                  <c:v>3170.5329999999999</c:v>
                </c:pt>
                <c:pt idx="719">
                  <c:v>3174.3900000000012</c:v>
                </c:pt>
                <c:pt idx="720">
                  <c:v>3178.2469999999307</c:v>
                </c:pt>
                <c:pt idx="721">
                  <c:v>3182.1039999999998</c:v>
                </c:pt>
                <c:pt idx="722">
                  <c:v>3185.9609999999998</c:v>
                </c:pt>
                <c:pt idx="723">
                  <c:v>3189.8190000000022</c:v>
                </c:pt>
                <c:pt idx="724">
                  <c:v>3193.6759999999999</c:v>
                </c:pt>
                <c:pt idx="725">
                  <c:v>3197.5329999999999</c:v>
                </c:pt>
                <c:pt idx="726">
                  <c:v>3201.3900000000012</c:v>
                </c:pt>
                <c:pt idx="727">
                  <c:v>3205.2469999999307</c:v>
                </c:pt>
                <c:pt idx="728">
                  <c:v>3209.1039999999998</c:v>
                </c:pt>
                <c:pt idx="729">
                  <c:v>3212.9609999999998</c:v>
                </c:pt>
                <c:pt idx="730">
                  <c:v>3216.8180000000002</c:v>
                </c:pt>
                <c:pt idx="731">
                  <c:v>3220.6750000000002</c:v>
                </c:pt>
                <c:pt idx="732">
                  <c:v>3224.5320000000002</c:v>
                </c:pt>
                <c:pt idx="733">
                  <c:v>3228.3890000000001</c:v>
                </c:pt>
                <c:pt idx="734">
                  <c:v>3232.2469999999307</c:v>
                </c:pt>
                <c:pt idx="735">
                  <c:v>3236.1039999999998</c:v>
                </c:pt>
                <c:pt idx="736">
                  <c:v>3239.9609999999998</c:v>
                </c:pt>
                <c:pt idx="737">
                  <c:v>3243.8180000000002</c:v>
                </c:pt>
                <c:pt idx="738">
                  <c:v>3247.6750000000002</c:v>
                </c:pt>
                <c:pt idx="739">
                  <c:v>3251.5320000000002</c:v>
                </c:pt>
                <c:pt idx="740">
                  <c:v>3255.3890000000001</c:v>
                </c:pt>
                <c:pt idx="741">
                  <c:v>3259.2459999999987</c:v>
                </c:pt>
                <c:pt idx="742">
                  <c:v>3263.1030000000001</c:v>
                </c:pt>
                <c:pt idx="743">
                  <c:v>3266.96</c:v>
                </c:pt>
                <c:pt idx="744">
                  <c:v>3270.8180000000002</c:v>
                </c:pt>
                <c:pt idx="745">
                  <c:v>3274.6750000000002</c:v>
                </c:pt>
                <c:pt idx="746">
                  <c:v>3278.5320000000002</c:v>
                </c:pt>
                <c:pt idx="747">
                  <c:v>3282.3890000000001</c:v>
                </c:pt>
                <c:pt idx="748">
                  <c:v>3286.2459999999987</c:v>
                </c:pt>
                <c:pt idx="749">
                  <c:v>3290.1030000000001</c:v>
                </c:pt>
                <c:pt idx="750">
                  <c:v>3293.96</c:v>
                </c:pt>
                <c:pt idx="751">
                  <c:v>3297.8170000000605</c:v>
                </c:pt>
                <c:pt idx="752">
                  <c:v>3301.674</c:v>
                </c:pt>
                <c:pt idx="753">
                  <c:v>3305.5309999999999</c:v>
                </c:pt>
                <c:pt idx="754">
                  <c:v>3309.3879999999999</c:v>
                </c:pt>
                <c:pt idx="755">
                  <c:v>3313.2459999999987</c:v>
                </c:pt>
                <c:pt idx="756">
                  <c:v>3317.1030000000001</c:v>
                </c:pt>
                <c:pt idx="757">
                  <c:v>3320.96</c:v>
                </c:pt>
                <c:pt idx="758">
                  <c:v>3324.8170000000605</c:v>
                </c:pt>
                <c:pt idx="759">
                  <c:v>3328.674</c:v>
                </c:pt>
                <c:pt idx="760">
                  <c:v>3332.5309999999999</c:v>
                </c:pt>
                <c:pt idx="761">
                  <c:v>3336.3879999999999</c:v>
                </c:pt>
                <c:pt idx="762">
                  <c:v>3340.2449999999326</c:v>
                </c:pt>
                <c:pt idx="763">
                  <c:v>3344.1019999999999</c:v>
                </c:pt>
                <c:pt idx="764">
                  <c:v>3347.9589999999998</c:v>
                </c:pt>
                <c:pt idx="765">
                  <c:v>3351.8170000000605</c:v>
                </c:pt>
                <c:pt idx="766">
                  <c:v>3355.674</c:v>
                </c:pt>
                <c:pt idx="767">
                  <c:v>3359.5309999999999</c:v>
                </c:pt>
                <c:pt idx="768">
                  <c:v>3363.3879999999999</c:v>
                </c:pt>
                <c:pt idx="769">
                  <c:v>3367.2449999999326</c:v>
                </c:pt>
                <c:pt idx="770">
                  <c:v>3371.1019999999999</c:v>
                </c:pt>
                <c:pt idx="771">
                  <c:v>3374.9589999999998</c:v>
                </c:pt>
                <c:pt idx="772">
                  <c:v>3378.8160000000012</c:v>
                </c:pt>
                <c:pt idx="773">
                  <c:v>3382.6729999999998</c:v>
                </c:pt>
                <c:pt idx="774">
                  <c:v>3386.5309999999999</c:v>
                </c:pt>
                <c:pt idx="775">
                  <c:v>3390.3870000000002</c:v>
                </c:pt>
                <c:pt idx="776">
                  <c:v>3394.2449999999326</c:v>
                </c:pt>
                <c:pt idx="777">
                  <c:v>3398.1019999999999</c:v>
                </c:pt>
                <c:pt idx="778">
                  <c:v>3401.9589999999998</c:v>
                </c:pt>
                <c:pt idx="779">
                  <c:v>3405.8160000000012</c:v>
                </c:pt>
                <c:pt idx="780">
                  <c:v>3409.6729999999998</c:v>
                </c:pt>
                <c:pt idx="781">
                  <c:v>3413.53</c:v>
                </c:pt>
                <c:pt idx="782">
                  <c:v>3417.3870000000002</c:v>
                </c:pt>
                <c:pt idx="783">
                  <c:v>3421.2439999999997</c:v>
                </c:pt>
                <c:pt idx="784">
                  <c:v>3425.1010000000001</c:v>
                </c:pt>
                <c:pt idx="785">
                  <c:v>3428.9580000000001</c:v>
                </c:pt>
                <c:pt idx="786">
                  <c:v>3432.8160000000012</c:v>
                </c:pt>
                <c:pt idx="787">
                  <c:v>3436.6729999999998</c:v>
                </c:pt>
                <c:pt idx="788">
                  <c:v>3440.53</c:v>
                </c:pt>
                <c:pt idx="789">
                  <c:v>3444.3870000000002</c:v>
                </c:pt>
                <c:pt idx="790">
                  <c:v>3448.2439999999997</c:v>
                </c:pt>
                <c:pt idx="791">
                  <c:v>3452.1010000000001</c:v>
                </c:pt>
                <c:pt idx="792">
                  <c:v>3455.9580000000001</c:v>
                </c:pt>
                <c:pt idx="793">
                  <c:v>3459.8150000000619</c:v>
                </c:pt>
                <c:pt idx="794">
                  <c:v>3463.672</c:v>
                </c:pt>
                <c:pt idx="795">
                  <c:v>3467.53</c:v>
                </c:pt>
                <c:pt idx="796">
                  <c:v>3471.386</c:v>
                </c:pt>
                <c:pt idx="797">
                  <c:v>3475.2439999999997</c:v>
                </c:pt>
                <c:pt idx="798">
                  <c:v>3479.1010000000001</c:v>
                </c:pt>
                <c:pt idx="799">
                  <c:v>3482.9580000000001</c:v>
                </c:pt>
                <c:pt idx="800">
                  <c:v>3486.8150000000619</c:v>
                </c:pt>
                <c:pt idx="801">
                  <c:v>3490.672</c:v>
                </c:pt>
                <c:pt idx="802">
                  <c:v>3494.529</c:v>
                </c:pt>
                <c:pt idx="803">
                  <c:v>3498.386</c:v>
                </c:pt>
                <c:pt idx="804">
                  <c:v>3502.2429999999381</c:v>
                </c:pt>
                <c:pt idx="805">
                  <c:v>3506.1</c:v>
                </c:pt>
                <c:pt idx="806">
                  <c:v>3509.9580000000001</c:v>
                </c:pt>
                <c:pt idx="807">
                  <c:v>3513.8150000000619</c:v>
                </c:pt>
                <c:pt idx="808">
                  <c:v>3517.672</c:v>
                </c:pt>
                <c:pt idx="809">
                  <c:v>3521.529</c:v>
                </c:pt>
                <c:pt idx="810">
                  <c:v>3525.386</c:v>
                </c:pt>
                <c:pt idx="811">
                  <c:v>3529.2429999999381</c:v>
                </c:pt>
                <c:pt idx="812">
                  <c:v>3533.1</c:v>
                </c:pt>
                <c:pt idx="813">
                  <c:v>3536.9569999999999</c:v>
                </c:pt>
                <c:pt idx="814">
                  <c:v>3540.8140000000012</c:v>
                </c:pt>
                <c:pt idx="815">
                  <c:v>3544.6709999999998</c:v>
                </c:pt>
                <c:pt idx="816">
                  <c:v>3548.529</c:v>
                </c:pt>
                <c:pt idx="817">
                  <c:v>3552.3850000000002</c:v>
                </c:pt>
                <c:pt idx="818">
                  <c:v>3556.2429999999381</c:v>
                </c:pt>
                <c:pt idx="819">
                  <c:v>3560.1</c:v>
                </c:pt>
                <c:pt idx="820">
                  <c:v>3563.9569999999999</c:v>
                </c:pt>
                <c:pt idx="821">
                  <c:v>3567.8140000000012</c:v>
                </c:pt>
                <c:pt idx="822">
                  <c:v>3571.6709999999998</c:v>
                </c:pt>
                <c:pt idx="823">
                  <c:v>3575.5279999999998</c:v>
                </c:pt>
                <c:pt idx="824">
                  <c:v>3579.3850000000002</c:v>
                </c:pt>
                <c:pt idx="825">
                  <c:v>3583.2419999999997</c:v>
                </c:pt>
                <c:pt idx="826">
                  <c:v>3587.0990000000002</c:v>
                </c:pt>
                <c:pt idx="827">
                  <c:v>3590.9569999999999</c:v>
                </c:pt>
                <c:pt idx="828">
                  <c:v>3594.8140000000012</c:v>
                </c:pt>
                <c:pt idx="829">
                  <c:v>3598.6709999999998</c:v>
                </c:pt>
                <c:pt idx="830">
                  <c:v>3602.5279999999998</c:v>
                </c:pt>
                <c:pt idx="831">
                  <c:v>3606.3850000000002</c:v>
                </c:pt>
                <c:pt idx="832">
                  <c:v>3610.2419999999997</c:v>
                </c:pt>
                <c:pt idx="833">
                  <c:v>3614.0990000000002</c:v>
                </c:pt>
                <c:pt idx="834">
                  <c:v>3617.9560000000001</c:v>
                </c:pt>
                <c:pt idx="835">
                  <c:v>3621.8130000000679</c:v>
                </c:pt>
                <c:pt idx="836">
                  <c:v>3625.67</c:v>
                </c:pt>
                <c:pt idx="837">
                  <c:v>3629.5279999999998</c:v>
                </c:pt>
                <c:pt idx="838">
                  <c:v>3633.3850000000002</c:v>
                </c:pt>
                <c:pt idx="839">
                  <c:v>3637.2419999999997</c:v>
                </c:pt>
                <c:pt idx="840">
                  <c:v>3641.0990000000002</c:v>
                </c:pt>
                <c:pt idx="841">
                  <c:v>3644.9560000000001</c:v>
                </c:pt>
                <c:pt idx="842">
                  <c:v>3648.8130000000679</c:v>
                </c:pt>
                <c:pt idx="843">
                  <c:v>3652.67</c:v>
                </c:pt>
                <c:pt idx="844">
                  <c:v>3656.527</c:v>
                </c:pt>
                <c:pt idx="845">
                  <c:v>3660.384</c:v>
                </c:pt>
                <c:pt idx="846">
                  <c:v>3664.241</c:v>
                </c:pt>
                <c:pt idx="847">
                  <c:v>3668.098</c:v>
                </c:pt>
                <c:pt idx="848">
                  <c:v>3671.9560000000001</c:v>
                </c:pt>
                <c:pt idx="849">
                  <c:v>3675.8130000000679</c:v>
                </c:pt>
                <c:pt idx="850">
                  <c:v>3679.67</c:v>
                </c:pt>
                <c:pt idx="851">
                  <c:v>3683.527</c:v>
                </c:pt>
                <c:pt idx="852">
                  <c:v>3687.384</c:v>
                </c:pt>
                <c:pt idx="853">
                  <c:v>3691.241</c:v>
                </c:pt>
                <c:pt idx="854">
                  <c:v>3695.098</c:v>
                </c:pt>
                <c:pt idx="855">
                  <c:v>3698.9549999999999</c:v>
                </c:pt>
                <c:pt idx="856">
                  <c:v>3702.8120000000022</c:v>
                </c:pt>
                <c:pt idx="857">
                  <c:v>3706.6689999999312</c:v>
                </c:pt>
                <c:pt idx="858">
                  <c:v>3710.527</c:v>
                </c:pt>
                <c:pt idx="859">
                  <c:v>3714.384</c:v>
                </c:pt>
                <c:pt idx="860">
                  <c:v>3718.241</c:v>
                </c:pt>
                <c:pt idx="861">
                  <c:v>3722.098</c:v>
                </c:pt>
                <c:pt idx="862">
                  <c:v>3725.9549999999999</c:v>
                </c:pt>
                <c:pt idx="863">
                  <c:v>3729.8120000000022</c:v>
                </c:pt>
                <c:pt idx="864">
                  <c:v>3733.6689999999312</c:v>
                </c:pt>
                <c:pt idx="865">
                  <c:v>3737.5259999999998</c:v>
                </c:pt>
                <c:pt idx="866">
                  <c:v>3741.3829999999998</c:v>
                </c:pt>
                <c:pt idx="867">
                  <c:v>3745.24</c:v>
                </c:pt>
                <c:pt idx="868">
                  <c:v>3749.0970000000002</c:v>
                </c:pt>
                <c:pt idx="869">
                  <c:v>3752.9549999999999</c:v>
                </c:pt>
                <c:pt idx="870">
                  <c:v>3756.8120000000022</c:v>
                </c:pt>
                <c:pt idx="871">
                  <c:v>3760.6689999999312</c:v>
                </c:pt>
                <c:pt idx="872">
                  <c:v>3764.5259999999998</c:v>
                </c:pt>
                <c:pt idx="873">
                  <c:v>3768.3829999999998</c:v>
                </c:pt>
                <c:pt idx="874">
                  <c:v>3772.24</c:v>
                </c:pt>
                <c:pt idx="875">
                  <c:v>3776.0970000000002</c:v>
                </c:pt>
                <c:pt idx="876">
                  <c:v>3779.9540000000002</c:v>
                </c:pt>
                <c:pt idx="877">
                  <c:v>3783.8110000000684</c:v>
                </c:pt>
                <c:pt idx="878">
                  <c:v>3787.6679999999997</c:v>
                </c:pt>
                <c:pt idx="879">
                  <c:v>3791.5259999999998</c:v>
                </c:pt>
                <c:pt idx="880">
                  <c:v>3795.3829999999998</c:v>
                </c:pt>
                <c:pt idx="881">
                  <c:v>3799.24</c:v>
                </c:pt>
                <c:pt idx="882">
                  <c:v>3803.0970000000002</c:v>
                </c:pt>
                <c:pt idx="883">
                  <c:v>3806.9540000000002</c:v>
                </c:pt>
                <c:pt idx="884">
                  <c:v>3810.8110000000684</c:v>
                </c:pt>
                <c:pt idx="885">
                  <c:v>3814.6679999999997</c:v>
                </c:pt>
                <c:pt idx="886">
                  <c:v>3818.5250000000001</c:v>
                </c:pt>
                <c:pt idx="887">
                  <c:v>3822.3820000000001</c:v>
                </c:pt>
                <c:pt idx="888">
                  <c:v>3826.24</c:v>
                </c:pt>
                <c:pt idx="889">
                  <c:v>3830.096</c:v>
                </c:pt>
                <c:pt idx="890">
                  <c:v>3833.9540000000002</c:v>
                </c:pt>
                <c:pt idx="891">
                  <c:v>3837.8110000000684</c:v>
                </c:pt>
                <c:pt idx="892">
                  <c:v>3841.6679999999997</c:v>
                </c:pt>
                <c:pt idx="893">
                  <c:v>3845.5250000000001</c:v>
                </c:pt>
                <c:pt idx="894">
                  <c:v>3849.3820000000001</c:v>
                </c:pt>
                <c:pt idx="895">
                  <c:v>3853.239</c:v>
                </c:pt>
                <c:pt idx="896">
                  <c:v>3857.096</c:v>
                </c:pt>
                <c:pt idx="897">
                  <c:v>3860.9530000000022</c:v>
                </c:pt>
                <c:pt idx="898">
                  <c:v>3864.8100000000022</c:v>
                </c:pt>
                <c:pt idx="899">
                  <c:v>3868.6669999999381</c:v>
                </c:pt>
                <c:pt idx="900">
                  <c:v>3872.5250000000001</c:v>
                </c:pt>
                <c:pt idx="901">
                  <c:v>3876.3820000000001</c:v>
                </c:pt>
                <c:pt idx="902">
                  <c:v>3880.239</c:v>
                </c:pt>
                <c:pt idx="903">
                  <c:v>3884.096</c:v>
                </c:pt>
                <c:pt idx="904">
                  <c:v>3887.9530000000022</c:v>
                </c:pt>
                <c:pt idx="905">
                  <c:v>3891.8100000000022</c:v>
                </c:pt>
                <c:pt idx="906">
                  <c:v>3895.6669999999381</c:v>
                </c:pt>
                <c:pt idx="907">
                  <c:v>3899.5239999999999</c:v>
                </c:pt>
                <c:pt idx="908">
                  <c:v>3903.3809999999999</c:v>
                </c:pt>
                <c:pt idx="909">
                  <c:v>3907.239</c:v>
                </c:pt>
                <c:pt idx="910">
                  <c:v>3911.0949999999998</c:v>
                </c:pt>
                <c:pt idx="911">
                  <c:v>3914.9530000000022</c:v>
                </c:pt>
                <c:pt idx="912">
                  <c:v>3918.8100000000022</c:v>
                </c:pt>
                <c:pt idx="913">
                  <c:v>3922.6669999999381</c:v>
                </c:pt>
                <c:pt idx="914">
                  <c:v>3926.5239999999999</c:v>
                </c:pt>
                <c:pt idx="915">
                  <c:v>3930.3809999999999</c:v>
                </c:pt>
                <c:pt idx="916">
                  <c:v>3934.2379999999998</c:v>
                </c:pt>
                <c:pt idx="917">
                  <c:v>3938.0949999999998</c:v>
                </c:pt>
                <c:pt idx="918">
                  <c:v>3941.9520000000002</c:v>
                </c:pt>
                <c:pt idx="919">
                  <c:v>3945.8090000000002</c:v>
                </c:pt>
                <c:pt idx="920">
                  <c:v>3949.6669999999381</c:v>
                </c:pt>
                <c:pt idx="921">
                  <c:v>3953.5239999999999</c:v>
                </c:pt>
                <c:pt idx="922">
                  <c:v>3957.3809999999999</c:v>
                </c:pt>
                <c:pt idx="923">
                  <c:v>3961.2379999999998</c:v>
                </c:pt>
                <c:pt idx="924">
                  <c:v>3965.0949999999998</c:v>
                </c:pt>
                <c:pt idx="925">
                  <c:v>3968.9520000000002</c:v>
                </c:pt>
                <c:pt idx="926">
                  <c:v>3972.8090000000002</c:v>
                </c:pt>
                <c:pt idx="927">
                  <c:v>3976.6659999999997</c:v>
                </c:pt>
                <c:pt idx="928">
                  <c:v>3980.5230000000001</c:v>
                </c:pt>
                <c:pt idx="929">
                  <c:v>3984.38</c:v>
                </c:pt>
                <c:pt idx="930">
                  <c:v>3988.2379999999998</c:v>
                </c:pt>
                <c:pt idx="931">
                  <c:v>3992.0940000000001</c:v>
                </c:pt>
                <c:pt idx="932">
                  <c:v>3995.9520000000002</c:v>
                </c:pt>
                <c:pt idx="933">
                  <c:v>3999.8090000000002</c:v>
                </c:pt>
              </c:numCache>
            </c:numRef>
          </c:xVal>
          <c:yVal>
            <c:numRef>
              <c:f>'Pd_SiO2-Al2O3'!$G$5:$G$938</c:f>
              <c:numCache>
                <c:formatCode>General</c:formatCode>
                <c:ptCount val="934"/>
                <c:pt idx="0">
                  <c:v>127.5248</c:v>
                </c:pt>
                <c:pt idx="1">
                  <c:v>127.70245</c:v>
                </c:pt>
                <c:pt idx="2">
                  <c:v>127.92522000000002</c:v>
                </c:pt>
                <c:pt idx="3">
                  <c:v>127.52433000000001</c:v>
                </c:pt>
                <c:pt idx="4">
                  <c:v>126.84699000000002</c:v>
                </c:pt>
                <c:pt idx="5">
                  <c:v>126.45097</c:v>
                </c:pt>
                <c:pt idx="6">
                  <c:v>126.02896999999999</c:v>
                </c:pt>
                <c:pt idx="7">
                  <c:v>125.57892999999999</c:v>
                </c:pt>
                <c:pt idx="8">
                  <c:v>125.17456</c:v>
                </c:pt>
                <c:pt idx="9">
                  <c:v>124.84482000000042</c:v>
                </c:pt>
                <c:pt idx="10">
                  <c:v>124.50342000000002</c:v>
                </c:pt>
                <c:pt idx="11">
                  <c:v>123.88337999999995</c:v>
                </c:pt>
                <c:pt idx="12">
                  <c:v>123.18136999999999</c:v>
                </c:pt>
                <c:pt idx="13">
                  <c:v>122.56497</c:v>
                </c:pt>
                <c:pt idx="14">
                  <c:v>121.99146000000142</c:v>
                </c:pt>
                <c:pt idx="15">
                  <c:v>121.52436</c:v>
                </c:pt>
                <c:pt idx="16">
                  <c:v>121.18239999999975</c:v>
                </c:pt>
                <c:pt idx="17">
                  <c:v>121.01209</c:v>
                </c:pt>
                <c:pt idx="18">
                  <c:v>121.02337999999995</c:v>
                </c:pt>
                <c:pt idx="19">
                  <c:v>121.21917999999999</c:v>
                </c:pt>
                <c:pt idx="20">
                  <c:v>121.56341</c:v>
                </c:pt>
                <c:pt idx="21">
                  <c:v>122.05605</c:v>
                </c:pt>
                <c:pt idx="22">
                  <c:v>122.61452000000052</c:v>
                </c:pt>
                <c:pt idx="23">
                  <c:v>123.23981000000002</c:v>
                </c:pt>
                <c:pt idx="24">
                  <c:v>123.87119</c:v>
                </c:pt>
                <c:pt idx="25">
                  <c:v>124.47525</c:v>
                </c:pt>
                <c:pt idx="26">
                  <c:v>125.05132999999999</c:v>
                </c:pt>
                <c:pt idx="27">
                  <c:v>125.57843999999965</c:v>
                </c:pt>
                <c:pt idx="28">
                  <c:v>126.01642000000002</c:v>
                </c:pt>
                <c:pt idx="29">
                  <c:v>126.3019</c:v>
                </c:pt>
                <c:pt idx="30">
                  <c:v>126.50023</c:v>
                </c:pt>
                <c:pt idx="31">
                  <c:v>126.65716</c:v>
                </c:pt>
                <c:pt idx="32">
                  <c:v>126.70827</c:v>
                </c:pt>
                <c:pt idx="33">
                  <c:v>126.6875</c:v>
                </c:pt>
                <c:pt idx="34">
                  <c:v>126.63258999999998</c:v>
                </c:pt>
                <c:pt idx="35">
                  <c:v>126.58642</c:v>
                </c:pt>
                <c:pt idx="36">
                  <c:v>126.46934</c:v>
                </c:pt>
                <c:pt idx="37">
                  <c:v>126.24009000000002</c:v>
                </c:pt>
                <c:pt idx="38">
                  <c:v>125.90782000000092</c:v>
                </c:pt>
                <c:pt idx="39">
                  <c:v>125.50542</c:v>
                </c:pt>
                <c:pt idx="40">
                  <c:v>125.05603000000001</c:v>
                </c:pt>
                <c:pt idx="41">
                  <c:v>124.61875000000001</c:v>
                </c:pt>
                <c:pt idx="42">
                  <c:v>124.29667000000002</c:v>
                </c:pt>
                <c:pt idx="43">
                  <c:v>124.19009</c:v>
                </c:pt>
                <c:pt idx="44">
                  <c:v>124.34341999999999</c:v>
                </c:pt>
                <c:pt idx="45">
                  <c:v>124.73399000000002</c:v>
                </c:pt>
                <c:pt idx="46">
                  <c:v>125.22790999999999</c:v>
                </c:pt>
                <c:pt idx="47">
                  <c:v>125.70276999999999</c:v>
                </c:pt>
                <c:pt idx="48">
                  <c:v>126.07938999999998</c:v>
                </c:pt>
                <c:pt idx="49">
                  <c:v>126.29347</c:v>
                </c:pt>
                <c:pt idx="50">
                  <c:v>126.27066000000002</c:v>
                </c:pt>
                <c:pt idx="51">
                  <c:v>126.04374</c:v>
                </c:pt>
                <c:pt idx="52">
                  <c:v>125.73159000000012</c:v>
                </c:pt>
                <c:pt idx="53">
                  <c:v>125.46785000000042</c:v>
                </c:pt>
                <c:pt idx="54">
                  <c:v>125.35301</c:v>
                </c:pt>
                <c:pt idx="55">
                  <c:v>125.44300000000032</c:v>
                </c:pt>
                <c:pt idx="56">
                  <c:v>125.72179</c:v>
                </c:pt>
                <c:pt idx="57">
                  <c:v>126.12676999999998</c:v>
                </c:pt>
                <c:pt idx="58">
                  <c:v>126.58806999999999</c:v>
                </c:pt>
                <c:pt idx="59">
                  <c:v>127.04888</c:v>
                </c:pt>
                <c:pt idx="60">
                  <c:v>127.46423000000082</c:v>
                </c:pt>
                <c:pt idx="61">
                  <c:v>127.83664</c:v>
                </c:pt>
                <c:pt idx="62">
                  <c:v>128.19624000000007</c:v>
                </c:pt>
                <c:pt idx="63">
                  <c:v>128.56213000000147</c:v>
                </c:pt>
                <c:pt idx="64">
                  <c:v>128.94750999999999</c:v>
                </c:pt>
                <c:pt idx="65">
                  <c:v>129.36025000000001</c:v>
                </c:pt>
                <c:pt idx="66">
                  <c:v>129.76367999999536</c:v>
                </c:pt>
                <c:pt idx="67">
                  <c:v>130.12849000000207</c:v>
                </c:pt>
                <c:pt idx="68">
                  <c:v>130.42021000000167</c:v>
                </c:pt>
                <c:pt idx="69">
                  <c:v>130.62509</c:v>
                </c:pt>
                <c:pt idx="70">
                  <c:v>130.71803</c:v>
                </c:pt>
                <c:pt idx="71">
                  <c:v>130.64632</c:v>
                </c:pt>
                <c:pt idx="72">
                  <c:v>130.42091000000067</c:v>
                </c:pt>
                <c:pt idx="73">
                  <c:v>130.13791000000001</c:v>
                </c:pt>
                <c:pt idx="74">
                  <c:v>129.94328000000002</c:v>
                </c:pt>
                <c:pt idx="75">
                  <c:v>129.90694000000047</c:v>
                </c:pt>
                <c:pt idx="76">
                  <c:v>130.02266</c:v>
                </c:pt>
                <c:pt idx="77">
                  <c:v>130.33179000000001</c:v>
                </c:pt>
                <c:pt idx="78">
                  <c:v>130.82823000000607</c:v>
                </c:pt>
                <c:pt idx="79">
                  <c:v>131.45805000000001</c:v>
                </c:pt>
                <c:pt idx="80">
                  <c:v>132.07277999999999</c:v>
                </c:pt>
                <c:pt idx="81">
                  <c:v>132.55000000000001</c:v>
                </c:pt>
                <c:pt idx="82">
                  <c:v>132.90230000000147</c:v>
                </c:pt>
                <c:pt idx="83">
                  <c:v>133.22989999999999</c:v>
                </c:pt>
                <c:pt idx="84">
                  <c:v>133.58354999999997</c:v>
                </c:pt>
                <c:pt idx="85">
                  <c:v>133.92503000000067</c:v>
                </c:pt>
                <c:pt idx="86">
                  <c:v>134.22866999999999</c:v>
                </c:pt>
                <c:pt idx="87">
                  <c:v>134.52740000000207</c:v>
                </c:pt>
                <c:pt idx="88">
                  <c:v>134.85058000000001</c:v>
                </c:pt>
                <c:pt idx="89">
                  <c:v>135.18851000000001</c:v>
                </c:pt>
                <c:pt idx="90">
                  <c:v>135.51087999999999</c:v>
                </c:pt>
                <c:pt idx="91">
                  <c:v>135.8289300000053</c:v>
                </c:pt>
                <c:pt idx="92">
                  <c:v>136.15167</c:v>
                </c:pt>
                <c:pt idx="93">
                  <c:v>136.47417000000002</c:v>
                </c:pt>
                <c:pt idx="94">
                  <c:v>136.77360999999513</c:v>
                </c:pt>
                <c:pt idx="95">
                  <c:v>137.04282000000001</c:v>
                </c:pt>
                <c:pt idx="96">
                  <c:v>137.30365999999998</c:v>
                </c:pt>
                <c:pt idx="97">
                  <c:v>137.55315000000002</c:v>
                </c:pt>
                <c:pt idx="98">
                  <c:v>137.78928000000002</c:v>
                </c:pt>
                <c:pt idx="99">
                  <c:v>138.01850999999999</c:v>
                </c:pt>
                <c:pt idx="100">
                  <c:v>138.26330999999999</c:v>
                </c:pt>
                <c:pt idx="101">
                  <c:v>138.54596999999998</c:v>
                </c:pt>
                <c:pt idx="102">
                  <c:v>138.86984000000001</c:v>
                </c:pt>
                <c:pt idx="103">
                  <c:v>139.20094</c:v>
                </c:pt>
                <c:pt idx="104">
                  <c:v>139.49594000000027</c:v>
                </c:pt>
                <c:pt idx="105">
                  <c:v>139.77314999999999</c:v>
                </c:pt>
                <c:pt idx="106">
                  <c:v>140.09566999999998</c:v>
                </c:pt>
                <c:pt idx="107">
                  <c:v>140.50113000000007</c:v>
                </c:pt>
                <c:pt idx="108">
                  <c:v>141.02373</c:v>
                </c:pt>
                <c:pt idx="109">
                  <c:v>141.64332999999999</c:v>
                </c:pt>
                <c:pt idx="110">
                  <c:v>142.3381300000043</c:v>
                </c:pt>
                <c:pt idx="111">
                  <c:v>143.10368999999992</c:v>
                </c:pt>
                <c:pt idx="112">
                  <c:v>143.92873000000247</c:v>
                </c:pt>
                <c:pt idx="113">
                  <c:v>144.73456999999516</c:v>
                </c:pt>
                <c:pt idx="114">
                  <c:v>145.42985000000002</c:v>
                </c:pt>
                <c:pt idx="115">
                  <c:v>146.01071999999999</c:v>
                </c:pt>
                <c:pt idx="116">
                  <c:v>146.52925999999999</c:v>
                </c:pt>
                <c:pt idx="117">
                  <c:v>147.00278</c:v>
                </c:pt>
                <c:pt idx="118">
                  <c:v>147.41234000000227</c:v>
                </c:pt>
                <c:pt idx="119">
                  <c:v>147.70145000000002</c:v>
                </c:pt>
                <c:pt idx="120">
                  <c:v>147.90496000000002</c:v>
                </c:pt>
                <c:pt idx="121">
                  <c:v>148.08781000000027</c:v>
                </c:pt>
                <c:pt idx="122">
                  <c:v>148.27983999999998</c:v>
                </c:pt>
                <c:pt idx="123">
                  <c:v>148.46322000000001</c:v>
                </c:pt>
                <c:pt idx="124">
                  <c:v>148.63035000000002</c:v>
                </c:pt>
                <c:pt idx="125">
                  <c:v>148.79809</c:v>
                </c:pt>
                <c:pt idx="126">
                  <c:v>148.97296</c:v>
                </c:pt>
                <c:pt idx="127">
                  <c:v>149.12035</c:v>
                </c:pt>
                <c:pt idx="128">
                  <c:v>149.22012000000001</c:v>
                </c:pt>
                <c:pt idx="129">
                  <c:v>149.27434999999997</c:v>
                </c:pt>
                <c:pt idx="130">
                  <c:v>149.33182000000087</c:v>
                </c:pt>
                <c:pt idx="131">
                  <c:v>149.38282000000461</c:v>
                </c:pt>
                <c:pt idx="132">
                  <c:v>149.40639000000004</c:v>
                </c:pt>
                <c:pt idx="133">
                  <c:v>149.40751</c:v>
                </c:pt>
                <c:pt idx="134">
                  <c:v>149.41066999999998</c:v>
                </c:pt>
                <c:pt idx="135">
                  <c:v>149.40968999999998</c:v>
                </c:pt>
                <c:pt idx="136">
                  <c:v>149.37503000000001</c:v>
                </c:pt>
                <c:pt idx="137">
                  <c:v>149.29615000000001</c:v>
                </c:pt>
                <c:pt idx="138">
                  <c:v>149.19560999999999</c:v>
                </c:pt>
                <c:pt idx="139">
                  <c:v>149.06293000000107</c:v>
                </c:pt>
                <c:pt idx="140">
                  <c:v>148.88965999999999</c:v>
                </c:pt>
                <c:pt idx="141">
                  <c:v>148.67108000000002</c:v>
                </c:pt>
                <c:pt idx="142">
                  <c:v>148.44490000000002</c:v>
                </c:pt>
                <c:pt idx="143">
                  <c:v>148.23984999999999</c:v>
                </c:pt>
                <c:pt idx="144">
                  <c:v>148.04980999999998</c:v>
                </c:pt>
                <c:pt idx="145">
                  <c:v>147.85319000000001</c:v>
                </c:pt>
                <c:pt idx="146">
                  <c:v>147.64535999999998</c:v>
                </c:pt>
                <c:pt idx="147">
                  <c:v>147.39375000000001</c:v>
                </c:pt>
                <c:pt idx="148">
                  <c:v>147.03861000000001</c:v>
                </c:pt>
                <c:pt idx="149">
                  <c:v>146.51767999999998</c:v>
                </c:pt>
                <c:pt idx="150">
                  <c:v>145.83693000000127</c:v>
                </c:pt>
                <c:pt idx="151">
                  <c:v>145.05411000000001</c:v>
                </c:pt>
                <c:pt idx="152">
                  <c:v>144.23929999999999</c:v>
                </c:pt>
                <c:pt idx="153">
                  <c:v>143.33709000000007</c:v>
                </c:pt>
                <c:pt idx="154">
                  <c:v>142.04458999999972</c:v>
                </c:pt>
                <c:pt idx="155">
                  <c:v>140.37121000000027</c:v>
                </c:pt>
                <c:pt idx="156">
                  <c:v>138.63279</c:v>
                </c:pt>
                <c:pt idx="157">
                  <c:v>136.97443000000001</c:v>
                </c:pt>
                <c:pt idx="158">
                  <c:v>135.4814200000053</c:v>
                </c:pt>
                <c:pt idx="159">
                  <c:v>134.23286000000002</c:v>
                </c:pt>
                <c:pt idx="160">
                  <c:v>133.08915000000002</c:v>
                </c:pt>
                <c:pt idx="161">
                  <c:v>131.92778000000001</c:v>
                </c:pt>
                <c:pt idx="162">
                  <c:v>130.90675000000002</c:v>
                </c:pt>
                <c:pt idx="163">
                  <c:v>130.05866</c:v>
                </c:pt>
                <c:pt idx="164">
                  <c:v>129.22784000000001</c:v>
                </c:pt>
                <c:pt idx="165">
                  <c:v>128.52647000000007</c:v>
                </c:pt>
                <c:pt idx="166">
                  <c:v>128.13807</c:v>
                </c:pt>
                <c:pt idx="167">
                  <c:v>128.03566999999998</c:v>
                </c:pt>
                <c:pt idx="168">
                  <c:v>128.16669999999999</c:v>
                </c:pt>
                <c:pt idx="169">
                  <c:v>128.40022000000027</c:v>
                </c:pt>
                <c:pt idx="170">
                  <c:v>128.4385</c:v>
                </c:pt>
                <c:pt idx="171">
                  <c:v>128.18257</c:v>
                </c:pt>
                <c:pt idx="172">
                  <c:v>127.83028</c:v>
                </c:pt>
                <c:pt idx="173">
                  <c:v>127.48272999999999</c:v>
                </c:pt>
                <c:pt idx="174">
                  <c:v>127.15246999999998</c:v>
                </c:pt>
                <c:pt idx="175">
                  <c:v>126.82762000000002</c:v>
                </c:pt>
                <c:pt idx="176">
                  <c:v>126.51542000000002</c:v>
                </c:pt>
                <c:pt idx="177">
                  <c:v>126.23769000000082</c:v>
                </c:pt>
                <c:pt idx="178">
                  <c:v>126.01116000000142</c:v>
                </c:pt>
                <c:pt idx="179">
                  <c:v>125.82836999999998</c:v>
                </c:pt>
                <c:pt idx="180">
                  <c:v>125.68082999999999</c:v>
                </c:pt>
                <c:pt idx="181">
                  <c:v>125.59576</c:v>
                </c:pt>
                <c:pt idx="182">
                  <c:v>125.60973999999995</c:v>
                </c:pt>
                <c:pt idx="183">
                  <c:v>125.64042000000002</c:v>
                </c:pt>
                <c:pt idx="184">
                  <c:v>125.54594</c:v>
                </c:pt>
                <c:pt idx="185">
                  <c:v>125.40882999999999</c:v>
                </c:pt>
                <c:pt idx="186">
                  <c:v>125.41690000000042</c:v>
                </c:pt>
                <c:pt idx="187">
                  <c:v>125.67356999999998</c:v>
                </c:pt>
                <c:pt idx="188">
                  <c:v>126.17619999999998</c:v>
                </c:pt>
                <c:pt idx="189">
                  <c:v>126.87152</c:v>
                </c:pt>
                <c:pt idx="190">
                  <c:v>127.70788</c:v>
                </c:pt>
                <c:pt idx="191">
                  <c:v>128.64643000000001</c:v>
                </c:pt>
                <c:pt idx="192">
                  <c:v>129.58553000000001</c:v>
                </c:pt>
                <c:pt idx="193">
                  <c:v>130.30334000000047</c:v>
                </c:pt>
                <c:pt idx="194">
                  <c:v>130.64428999999998</c:v>
                </c:pt>
                <c:pt idx="195">
                  <c:v>130.73385999999527</c:v>
                </c:pt>
                <c:pt idx="196">
                  <c:v>130.71219000000002</c:v>
                </c:pt>
                <c:pt idx="197">
                  <c:v>130.59849000000187</c:v>
                </c:pt>
                <c:pt idx="198">
                  <c:v>130.38291000000461</c:v>
                </c:pt>
                <c:pt idx="199">
                  <c:v>130.09344000000004</c:v>
                </c:pt>
                <c:pt idx="200">
                  <c:v>129.78552000000002</c:v>
                </c:pt>
                <c:pt idx="201">
                  <c:v>129.53081</c:v>
                </c:pt>
                <c:pt idx="202">
                  <c:v>129.38881000000424</c:v>
                </c:pt>
                <c:pt idx="203">
                  <c:v>129.40398999999999</c:v>
                </c:pt>
                <c:pt idx="204">
                  <c:v>129.57330000000002</c:v>
                </c:pt>
                <c:pt idx="205">
                  <c:v>129.87175000000002</c:v>
                </c:pt>
                <c:pt idx="206">
                  <c:v>130.26994000000002</c:v>
                </c:pt>
                <c:pt idx="207">
                  <c:v>130.72789</c:v>
                </c:pt>
                <c:pt idx="208">
                  <c:v>131.22854999999998</c:v>
                </c:pt>
                <c:pt idx="209">
                  <c:v>131.78801000000001</c:v>
                </c:pt>
                <c:pt idx="210">
                  <c:v>132.42919000000001</c:v>
                </c:pt>
                <c:pt idx="211">
                  <c:v>133.17173</c:v>
                </c:pt>
                <c:pt idx="212">
                  <c:v>134.02640000000127</c:v>
                </c:pt>
                <c:pt idx="213">
                  <c:v>134.99103000000107</c:v>
                </c:pt>
                <c:pt idx="214">
                  <c:v>136.01274000000001</c:v>
                </c:pt>
                <c:pt idx="215">
                  <c:v>137.01015000000001</c:v>
                </c:pt>
                <c:pt idx="216">
                  <c:v>137.93176</c:v>
                </c:pt>
                <c:pt idx="217">
                  <c:v>138.77264999999997</c:v>
                </c:pt>
                <c:pt idx="218">
                  <c:v>139.55685</c:v>
                </c:pt>
                <c:pt idx="219">
                  <c:v>140.27992999999998</c:v>
                </c:pt>
                <c:pt idx="220">
                  <c:v>140.93931000000001</c:v>
                </c:pt>
                <c:pt idx="221">
                  <c:v>141.54067999999998</c:v>
                </c:pt>
                <c:pt idx="222">
                  <c:v>142.10579999999999</c:v>
                </c:pt>
                <c:pt idx="223">
                  <c:v>142.65470999999999</c:v>
                </c:pt>
                <c:pt idx="224">
                  <c:v>143.12454999999997</c:v>
                </c:pt>
                <c:pt idx="225">
                  <c:v>143.47137000000001</c:v>
                </c:pt>
                <c:pt idx="226">
                  <c:v>143.76156999999998</c:v>
                </c:pt>
                <c:pt idx="227">
                  <c:v>144.05358999999999</c:v>
                </c:pt>
                <c:pt idx="228">
                  <c:v>144.36334000000087</c:v>
                </c:pt>
                <c:pt idx="229">
                  <c:v>144.66295</c:v>
                </c:pt>
                <c:pt idx="230">
                  <c:v>144.95272000000207</c:v>
                </c:pt>
                <c:pt idx="231">
                  <c:v>145.23675999999998</c:v>
                </c:pt>
                <c:pt idx="232">
                  <c:v>145.50874000000007</c:v>
                </c:pt>
                <c:pt idx="233">
                  <c:v>145.73559999999998</c:v>
                </c:pt>
                <c:pt idx="234">
                  <c:v>145.85594000000287</c:v>
                </c:pt>
                <c:pt idx="235">
                  <c:v>145.90334000000001</c:v>
                </c:pt>
                <c:pt idx="236">
                  <c:v>145.95869000000027</c:v>
                </c:pt>
                <c:pt idx="237">
                  <c:v>146.01996999999992</c:v>
                </c:pt>
                <c:pt idx="238">
                  <c:v>146.11619000000002</c:v>
                </c:pt>
                <c:pt idx="239">
                  <c:v>146.20345</c:v>
                </c:pt>
                <c:pt idx="240">
                  <c:v>146.24108999999999</c:v>
                </c:pt>
                <c:pt idx="241">
                  <c:v>146.26859000000002</c:v>
                </c:pt>
                <c:pt idx="242">
                  <c:v>146.27139</c:v>
                </c:pt>
                <c:pt idx="243">
                  <c:v>146.23036000000002</c:v>
                </c:pt>
                <c:pt idx="244">
                  <c:v>146.17023</c:v>
                </c:pt>
                <c:pt idx="245">
                  <c:v>146.10950999999972</c:v>
                </c:pt>
                <c:pt idx="246">
                  <c:v>146.01452999999998</c:v>
                </c:pt>
                <c:pt idx="247">
                  <c:v>145.96460999999999</c:v>
                </c:pt>
                <c:pt idx="248">
                  <c:v>146.00051999999999</c:v>
                </c:pt>
                <c:pt idx="249">
                  <c:v>146.16810000000001</c:v>
                </c:pt>
                <c:pt idx="250">
                  <c:v>145.60993999999999</c:v>
                </c:pt>
                <c:pt idx="251">
                  <c:v>142.91709</c:v>
                </c:pt>
                <c:pt idx="252">
                  <c:v>139.60072</c:v>
                </c:pt>
                <c:pt idx="253">
                  <c:v>137.03257000000002</c:v>
                </c:pt>
                <c:pt idx="254">
                  <c:v>135.43866</c:v>
                </c:pt>
                <c:pt idx="255">
                  <c:v>134.79374999999999</c:v>
                </c:pt>
                <c:pt idx="256">
                  <c:v>135.14118000000002</c:v>
                </c:pt>
                <c:pt idx="257">
                  <c:v>136.54617000000002</c:v>
                </c:pt>
                <c:pt idx="258">
                  <c:v>138.91975999999912</c:v>
                </c:pt>
                <c:pt idx="259">
                  <c:v>141.85264000000447</c:v>
                </c:pt>
                <c:pt idx="260">
                  <c:v>143.86451</c:v>
                </c:pt>
                <c:pt idx="261">
                  <c:v>143.97608</c:v>
                </c:pt>
                <c:pt idx="262">
                  <c:v>144.01833000000047</c:v>
                </c:pt>
                <c:pt idx="263">
                  <c:v>144.48463000000001</c:v>
                </c:pt>
                <c:pt idx="264">
                  <c:v>144.97829000000004</c:v>
                </c:pt>
                <c:pt idx="265">
                  <c:v>145.30037000000004</c:v>
                </c:pt>
                <c:pt idx="266">
                  <c:v>145.57408999999998</c:v>
                </c:pt>
                <c:pt idx="267">
                  <c:v>145.81203000000087</c:v>
                </c:pt>
                <c:pt idx="268">
                  <c:v>146.05764000000067</c:v>
                </c:pt>
                <c:pt idx="269">
                  <c:v>146.39319</c:v>
                </c:pt>
                <c:pt idx="270">
                  <c:v>146.53331</c:v>
                </c:pt>
                <c:pt idx="271">
                  <c:v>146.54172</c:v>
                </c:pt>
                <c:pt idx="272">
                  <c:v>146.56036</c:v>
                </c:pt>
                <c:pt idx="273">
                  <c:v>146.65497999999999</c:v>
                </c:pt>
                <c:pt idx="274">
                  <c:v>146.71695999999972</c:v>
                </c:pt>
                <c:pt idx="275">
                  <c:v>146.64815000000002</c:v>
                </c:pt>
                <c:pt idx="276">
                  <c:v>146.66485999999998</c:v>
                </c:pt>
                <c:pt idx="277">
                  <c:v>146.81312</c:v>
                </c:pt>
                <c:pt idx="278">
                  <c:v>147.00319000000002</c:v>
                </c:pt>
                <c:pt idx="279">
                  <c:v>147.19759999999999</c:v>
                </c:pt>
                <c:pt idx="280">
                  <c:v>147.22327999999999</c:v>
                </c:pt>
                <c:pt idx="281">
                  <c:v>147.13754</c:v>
                </c:pt>
                <c:pt idx="282">
                  <c:v>147.26456999999527</c:v>
                </c:pt>
                <c:pt idx="283">
                  <c:v>147.28460999999999</c:v>
                </c:pt>
                <c:pt idx="284">
                  <c:v>147.16651000000002</c:v>
                </c:pt>
                <c:pt idx="285">
                  <c:v>147.05099000000001</c:v>
                </c:pt>
                <c:pt idx="286">
                  <c:v>147.07002</c:v>
                </c:pt>
                <c:pt idx="287">
                  <c:v>147.04584999999997</c:v>
                </c:pt>
                <c:pt idx="288">
                  <c:v>146.97219000000001</c:v>
                </c:pt>
                <c:pt idx="289">
                  <c:v>146.88537000000107</c:v>
                </c:pt>
                <c:pt idx="290">
                  <c:v>146.89024000000421</c:v>
                </c:pt>
                <c:pt idx="291">
                  <c:v>147.00310999999999</c:v>
                </c:pt>
                <c:pt idx="292">
                  <c:v>147.06256000000002</c:v>
                </c:pt>
                <c:pt idx="293">
                  <c:v>146.82555000000002</c:v>
                </c:pt>
                <c:pt idx="294">
                  <c:v>146.66525000000001</c:v>
                </c:pt>
                <c:pt idx="295">
                  <c:v>146.72460999999998</c:v>
                </c:pt>
                <c:pt idx="296">
                  <c:v>146.74741</c:v>
                </c:pt>
                <c:pt idx="297">
                  <c:v>146.45256000000001</c:v>
                </c:pt>
                <c:pt idx="298">
                  <c:v>146.22304999999997</c:v>
                </c:pt>
                <c:pt idx="299">
                  <c:v>146.03391999999999</c:v>
                </c:pt>
                <c:pt idx="300">
                  <c:v>145.98898000000167</c:v>
                </c:pt>
                <c:pt idx="301">
                  <c:v>145.83834000000567</c:v>
                </c:pt>
                <c:pt idx="302">
                  <c:v>145.38918000000001</c:v>
                </c:pt>
                <c:pt idx="303">
                  <c:v>144.93087</c:v>
                </c:pt>
                <c:pt idx="304">
                  <c:v>144.58315000000002</c:v>
                </c:pt>
                <c:pt idx="305">
                  <c:v>144.24690999999999</c:v>
                </c:pt>
                <c:pt idx="306">
                  <c:v>143.66755000000001</c:v>
                </c:pt>
                <c:pt idx="307">
                  <c:v>142.77060999999998</c:v>
                </c:pt>
                <c:pt idx="308">
                  <c:v>141.79989999999998</c:v>
                </c:pt>
                <c:pt idx="309">
                  <c:v>140.56152</c:v>
                </c:pt>
                <c:pt idx="310">
                  <c:v>139.18422000000001</c:v>
                </c:pt>
                <c:pt idx="311">
                  <c:v>137.49225000000001</c:v>
                </c:pt>
                <c:pt idx="312">
                  <c:v>135.56882000000004</c:v>
                </c:pt>
                <c:pt idx="313">
                  <c:v>133.53053</c:v>
                </c:pt>
                <c:pt idx="314">
                  <c:v>131.39784000000247</c:v>
                </c:pt>
                <c:pt idx="315">
                  <c:v>129.36880000000087</c:v>
                </c:pt>
                <c:pt idx="316">
                  <c:v>127.50051000000002</c:v>
                </c:pt>
                <c:pt idx="317">
                  <c:v>125.79678</c:v>
                </c:pt>
                <c:pt idx="318">
                  <c:v>124.50379</c:v>
                </c:pt>
                <c:pt idx="319">
                  <c:v>123.60825</c:v>
                </c:pt>
                <c:pt idx="320">
                  <c:v>123.15136</c:v>
                </c:pt>
                <c:pt idx="321">
                  <c:v>123.03206999999999</c:v>
                </c:pt>
                <c:pt idx="322">
                  <c:v>123.24379999999999</c:v>
                </c:pt>
                <c:pt idx="323">
                  <c:v>123.80486999999999</c:v>
                </c:pt>
                <c:pt idx="324">
                  <c:v>124.63104</c:v>
                </c:pt>
                <c:pt idx="325">
                  <c:v>125.77294000000001</c:v>
                </c:pt>
                <c:pt idx="326">
                  <c:v>127.0453</c:v>
                </c:pt>
                <c:pt idx="327">
                  <c:v>128.42870000000067</c:v>
                </c:pt>
                <c:pt idx="328">
                  <c:v>129.99817000000004</c:v>
                </c:pt>
                <c:pt idx="329">
                  <c:v>131.54161999999999</c:v>
                </c:pt>
                <c:pt idx="330">
                  <c:v>133.00072</c:v>
                </c:pt>
                <c:pt idx="331">
                  <c:v>134.47898000000001</c:v>
                </c:pt>
                <c:pt idx="332">
                  <c:v>135.94978999999998</c:v>
                </c:pt>
                <c:pt idx="333">
                  <c:v>137.30928</c:v>
                </c:pt>
                <c:pt idx="334">
                  <c:v>138.51778000000002</c:v>
                </c:pt>
                <c:pt idx="335">
                  <c:v>139.61569999999998</c:v>
                </c:pt>
                <c:pt idx="336">
                  <c:v>140.69477999999998</c:v>
                </c:pt>
                <c:pt idx="337">
                  <c:v>141.71473999999998</c:v>
                </c:pt>
                <c:pt idx="338">
                  <c:v>142.53158999999999</c:v>
                </c:pt>
                <c:pt idx="339">
                  <c:v>143.21571999999998</c:v>
                </c:pt>
                <c:pt idx="340">
                  <c:v>143.92696000000001</c:v>
                </c:pt>
                <c:pt idx="341">
                  <c:v>144.73791</c:v>
                </c:pt>
                <c:pt idx="342">
                  <c:v>145.34435000000002</c:v>
                </c:pt>
                <c:pt idx="343">
                  <c:v>145.77597999999998</c:v>
                </c:pt>
                <c:pt idx="344">
                  <c:v>146.11666999999952</c:v>
                </c:pt>
                <c:pt idx="345">
                  <c:v>146.48005000000001</c:v>
                </c:pt>
                <c:pt idx="346">
                  <c:v>146.78815</c:v>
                </c:pt>
                <c:pt idx="347">
                  <c:v>146.98903000000001</c:v>
                </c:pt>
                <c:pt idx="348">
                  <c:v>147.12184000000047</c:v>
                </c:pt>
                <c:pt idx="349">
                  <c:v>147.31882000000004</c:v>
                </c:pt>
                <c:pt idx="350">
                  <c:v>147.63474999999997</c:v>
                </c:pt>
                <c:pt idx="351">
                  <c:v>147.99</c:v>
                </c:pt>
                <c:pt idx="352">
                  <c:v>148.12613000000007</c:v>
                </c:pt>
                <c:pt idx="353">
                  <c:v>148.27954999999992</c:v>
                </c:pt>
                <c:pt idx="354">
                  <c:v>148.42770000000004</c:v>
                </c:pt>
                <c:pt idx="355">
                  <c:v>148.57198</c:v>
                </c:pt>
                <c:pt idx="356">
                  <c:v>148.67949999999999</c:v>
                </c:pt>
                <c:pt idx="357">
                  <c:v>148.78686999999999</c:v>
                </c:pt>
                <c:pt idx="358">
                  <c:v>148.89109000000047</c:v>
                </c:pt>
                <c:pt idx="359">
                  <c:v>148.96900000000002</c:v>
                </c:pt>
                <c:pt idx="360">
                  <c:v>149.07550999999998</c:v>
                </c:pt>
                <c:pt idx="361">
                  <c:v>149.19353999999998</c:v>
                </c:pt>
                <c:pt idx="362">
                  <c:v>149.19484999999997</c:v>
                </c:pt>
                <c:pt idx="363">
                  <c:v>149.24248</c:v>
                </c:pt>
                <c:pt idx="364">
                  <c:v>149.30424000000087</c:v>
                </c:pt>
                <c:pt idx="365">
                  <c:v>149.44141000000027</c:v>
                </c:pt>
                <c:pt idx="366">
                  <c:v>149.59109000000001</c:v>
                </c:pt>
                <c:pt idx="367">
                  <c:v>149.63229000000001</c:v>
                </c:pt>
                <c:pt idx="368">
                  <c:v>149.63104000000001</c:v>
                </c:pt>
                <c:pt idx="369">
                  <c:v>149.65292000000107</c:v>
                </c:pt>
                <c:pt idx="370">
                  <c:v>149.68173000000004</c:v>
                </c:pt>
                <c:pt idx="371">
                  <c:v>149.67309999999998</c:v>
                </c:pt>
                <c:pt idx="372">
                  <c:v>149.62877</c:v>
                </c:pt>
                <c:pt idx="373">
                  <c:v>149.62324999999998</c:v>
                </c:pt>
                <c:pt idx="374">
                  <c:v>149.64315999999545</c:v>
                </c:pt>
                <c:pt idx="375">
                  <c:v>149.73779000000002</c:v>
                </c:pt>
                <c:pt idx="376">
                  <c:v>149.81879000000001</c:v>
                </c:pt>
                <c:pt idx="377">
                  <c:v>149.78595999999999</c:v>
                </c:pt>
                <c:pt idx="378">
                  <c:v>149.74314999999996</c:v>
                </c:pt>
                <c:pt idx="379">
                  <c:v>149.76195999999999</c:v>
                </c:pt>
                <c:pt idx="380">
                  <c:v>149.76623000000001</c:v>
                </c:pt>
                <c:pt idx="381">
                  <c:v>149.73268000000002</c:v>
                </c:pt>
                <c:pt idx="382">
                  <c:v>149.7037599999949</c:v>
                </c:pt>
                <c:pt idx="383">
                  <c:v>149.67831000000001</c:v>
                </c:pt>
                <c:pt idx="384">
                  <c:v>149.65404999999998</c:v>
                </c:pt>
                <c:pt idx="385">
                  <c:v>149.67754999999997</c:v>
                </c:pt>
                <c:pt idx="386">
                  <c:v>149.70308999999995</c:v>
                </c:pt>
                <c:pt idx="387">
                  <c:v>149.62730000000047</c:v>
                </c:pt>
                <c:pt idx="388">
                  <c:v>149.56178</c:v>
                </c:pt>
                <c:pt idx="389">
                  <c:v>149.54070000000002</c:v>
                </c:pt>
                <c:pt idx="390">
                  <c:v>149.5078</c:v>
                </c:pt>
                <c:pt idx="391">
                  <c:v>149.45129000000207</c:v>
                </c:pt>
                <c:pt idx="392">
                  <c:v>149.37002000000001</c:v>
                </c:pt>
                <c:pt idx="393">
                  <c:v>149.28653</c:v>
                </c:pt>
                <c:pt idx="394">
                  <c:v>149.2201</c:v>
                </c:pt>
                <c:pt idx="395">
                  <c:v>149.20089999999999</c:v>
                </c:pt>
                <c:pt idx="396">
                  <c:v>149.16748000000001</c:v>
                </c:pt>
                <c:pt idx="397">
                  <c:v>149.10473000000002</c:v>
                </c:pt>
                <c:pt idx="398">
                  <c:v>149.06134000000247</c:v>
                </c:pt>
                <c:pt idx="399">
                  <c:v>149.03943000000001</c:v>
                </c:pt>
                <c:pt idx="400">
                  <c:v>148.98055000000002</c:v>
                </c:pt>
                <c:pt idx="401">
                  <c:v>148.91362999999998</c:v>
                </c:pt>
                <c:pt idx="402">
                  <c:v>148.84578999999999</c:v>
                </c:pt>
                <c:pt idx="403">
                  <c:v>148.77735999999999</c:v>
                </c:pt>
                <c:pt idx="404">
                  <c:v>148.72305999999998</c:v>
                </c:pt>
                <c:pt idx="405">
                  <c:v>148.68374</c:v>
                </c:pt>
                <c:pt idx="406">
                  <c:v>148.60611</c:v>
                </c:pt>
                <c:pt idx="407">
                  <c:v>148.53663</c:v>
                </c:pt>
                <c:pt idx="408">
                  <c:v>148.48031000000267</c:v>
                </c:pt>
                <c:pt idx="409">
                  <c:v>148.40478000000002</c:v>
                </c:pt>
                <c:pt idx="410">
                  <c:v>148.32442000000287</c:v>
                </c:pt>
                <c:pt idx="411">
                  <c:v>148.25722000000007</c:v>
                </c:pt>
                <c:pt idx="412">
                  <c:v>148.17869000000002</c:v>
                </c:pt>
                <c:pt idx="413">
                  <c:v>148.09698</c:v>
                </c:pt>
                <c:pt idx="414">
                  <c:v>148.03441000000001</c:v>
                </c:pt>
                <c:pt idx="415">
                  <c:v>147.97119000000001</c:v>
                </c:pt>
                <c:pt idx="416">
                  <c:v>147.90277</c:v>
                </c:pt>
                <c:pt idx="417">
                  <c:v>147.84844000000484</c:v>
                </c:pt>
                <c:pt idx="418">
                  <c:v>147.78741000000107</c:v>
                </c:pt>
                <c:pt idx="419">
                  <c:v>147.70749999999998</c:v>
                </c:pt>
                <c:pt idx="420">
                  <c:v>147.63496999999998</c:v>
                </c:pt>
                <c:pt idx="421">
                  <c:v>147.57150000000001</c:v>
                </c:pt>
                <c:pt idx="422">
                  <c:v>147.50950999999998</c:v>
                </c:pt>
                <c:pt idx="423">
                  <c:v>147.45212000000447</c:v>
                </c:pt>
                <c:pt idx="424">
                  <c:v>147.4007</c:v>
                </c:pt>
                <c:pt idx="425">
                  <c:v>147.33975999999998</c:v>
                </c:pt>
                <c:pt idx="426">
                  <c:v>147.2773</c:v>
                </c:pt>
                <c:pt idx="427">
                  <c:v>147.22540000000001</c:v>
                </c:pt>
                <c:pt idx="428">
                  <c:v>147.16698</c:v>
                </c:pt>
                <c:pt idx="429">
                  <c:v>147.10771</c:v>
                </c:pt>
                <c:pt idx="430">
                  <c:v>147.05028000000001</c:v>
                </c:pt>
                <c:pt idx="431">
                  <c:v>146.99464</c:v>
                </c:pt>
                <c:pt idx="432">
                  <c:v>146.93708000000001</c:v>
                </c:pt>
                <c:pt idx="433">
                  <c:v>146.88833000000676</c:v>
                </c:pt>
                <c:pt idx="434">
                  <c:v>146.84404000000001</c:v>
                </c:pt>
                <c:pt idx="435">
                  <c:v>146.81018</c:v>
                </c:pt>
                <c:pt idx="436">
                  <c:v>146.79047</c:v>
                </c:pt>
                <c:pt idx="437">
                  <c:v>146.78112000000004</c:v>
                </c:pt>
                <c:pt idx="438">
                  <c:v>146.77289999999999</c:v>
                </c:pt>
                <c:pt idx="439">
                  <c:v>146.77629000000002</c:v>
                </c:pt>
                <c:pt idx="440">
                  <c:v>146.78399999999999</c:v>
                </c:pt>
                <c:pt idx="441">
                  <c:v>146.79208</c:v>
                </c:pt>
                <c:pt idx="442">
                  <c:v>146.80084000000087</c:v>
                </c:pt>
                <c:pt idx="443">
                  <c:v>146.81382000000002</c:v>
                </c:pt>
                <c:pt idx="444">
                  <c:v>146.82364999999999</c:v>
                </c:pt>
                <c:pt idx="445">
                  <c:v>146.83303000000001</c:v>
                </c:pt>
                <c:pt idx="446">
                  <c:v>146.84166999999999</c:v>
                </c:pt>
                <c:pt idx="447">
                  <c:v>146.85326000000001</c:v>
                </c:pt>
                <c:pt idx="448">
                  <c:v>146.86877000000001</c:v>
                </c:pt>
                <c:pt idx="449">
                  <c:v>146.8897</c:v>
                </c:pt>
                <c:pt idx="450">
                  <c:v>146.91127</c:v>
                </c:pt>
                <c:pt idx="451">
                  <c:v>146.93452000000002</c:v>
                </c:pt>
                <c:pt idx="452">
                  <c:v>146.95965000000001</c:v>
                </c:pt>
                <c:pt idx="453">
                  <c:v>146.98553000000001</c:v>
                </c:pt>
                <c:pt idx="454">
                  <c:v>147.00988999999998</c:v>
                </c:pt>
                <c:pt idx="455">
                  <c:v>147.03531000000001</c:v>
                </c:pt>
                <c:pt idx="456">
                  <c:v>147.06083000000001</c:v>
                </c:pt>
                <c:pt idx="457">
                  <c:v>147.08806000000001</c:v>
                </c:pt>
                <c:pt idx="458">
                  <c:v>147.11637999999999</c:v>
                </c:pt>
                <c:pt idx="459">
                  <c:v>147.14568999999995</c:v>
                </c:pt>
                <c:pt idx="460">
                  <c:v>147.17547000000002</c:v>
                </c:pt>
                <c:pt idx="461">
                  <c:v>147.20744000000047</c:v>
                </c:pt>
                <c:pt idx="462">
                  <c:v>147.23878000000002</c:v>
                </c:pt>
                <c:pt idx="463">
                  <c:v>147.26936999999998</c:v>
                </c:pt>
                <c:pt idx="464">
                  <c:v>147.29856999999998</c:v>
                </c:pt>
                <c:pt idx="465">
                  <c:v>147.32902000000001</c:v>
                </c:pt>
                <c:pt idx="466">
                  <c:v>147.36022000000187</c:v>
                </c:pt>
                <c:pt idx="467">
                  <c:v>147.39250000000004</c:v>
                </c:pt>
                <c:pt idx="468">
                  <c:v>147.42406</c:v>
                </c:pt>
                <c:pt idx="469">
                  <c:v>147.45518000000001</c:v>
                </c:pt>
                <c:pt idx="470">
                  <c:v>147.48708000000047</c:v>
                </c:pt>
                <c:pt idx="471">
                  <c:v>147.52212000000227</c:v>
                </c:pt>
                <c:pt idx="472">
                  <c:v>147.55762000000001</c:v>
                </c:pt>
                <c:pt idx="473">
                  <c:v>147.59225000000001</c:v>
                </c:pt>
                <c:pt idx="474">
                  <c:v>147.62508</c:v>
                </c:pt>
                <c:pt idx="475">
                  <c:v>147.65984</c:v>
                </c:pt>
                <c:pt idx="476">
                  <c:v>147.69492</c:v>
                </c:pt>
                <c:pt idx="477">
                  <c:v>147.72891000000001</c:v>
                </c:pt>
                <c:pt idx="478">
                  <c:v>147.76137</c:v>
                </c:pt>
                <c:pt idx="479">
                  <c:v>147.79658999999998</c:v>
                </c:pt>
                <c:pt idx="480">
                  <c:v>147.83389</c:v>
                </c:pt>
                <c:pt idx="481">
                  <c:v>147.86936</c:v>
                </c:pt>
                <c:pt idx="482">
                  <c:v>147.89896000000007</c:v>
                </c:pt>
                <c:pt idx="483">
                  <c:v>147.92561000000001</c:v>
                </c:pt>
                <c:pt idx="484">
                  <c:v>147.95438000000001</c:v>
                </c:pt>
                <c:pt idx="485">
                  <c:v>147.98667</c:v>
                </c:pt>
                <c:pt idx="486">
                  <c:v>148.01627999999999</c:v>
                </c:pt>
                <c:pt idx="487">
                  <c:v>148.04563999999999</c:v>
                </c:pt>
                <c:pt idx="488">
                  <c:v>148.07846000000001</c:v>
                </c:pt>
                <c:pt idx="489">
                  <c:v>148.11799000000002</c:v>
                </c:pt>
                <c:pt idx="490">
                  <c:v>148.16067999999999</c:v>
                </c:pt>
                <c:pt idx="491">
                  <c:v>148.20337999999998</c:v>
                </c:pt>
                <c:pt idx="492">
                  <c:v>148.24296999999999</c:v>
                </c:pt>
                <c:pt idx="493">
                  <c:v>148.29457999999912</c:v>
                </c:pt>
                <c:pt idx="494">
                  <c:v>148.34957999999995</c:v>
                </c:pt>
                <c:pt idx="495">
                  <c:v>148.3998</c:v>
                </c:pt>
                <c:pt idx="496">
                  <c:v>148.43858</c:v>
                </c:pt>
                <c:pt idx="497">
                  <c:v>148.45926</c:v>
                </c:pt>
                <c:pt idx="498">
                  <c:v>148.47399999999999</c:v>
                </c:pt>
                <c:pt idx="499">
                  <c:v>148.47565999999998</c:v>
                </c:pt>
                <c:pt idx="500">
                  <c:v>148.39392000000001</c:v>
                </c:pt>
                <c:pt idx="501">
                  <c:v>148.29694000000001</c:v>
                </c:pt>
                <c:pt idx="502">
                  <c:v>148.29654999999997</c:v>
                </c:pt>
                <c:pt idx="503">
                  <c:v>148.3724400000049</c:v>
                </c:pt>
                <c:pt idx="504">
                  <c:v>148.46433000000007</c:v>
                </c:pt>
                <c:pt idx="505">
                  <c:v>148.53527</c:v>
                </c:pt>
                <c:pt idx="506">
                  <c:v>148.56984999999997</c:v>
                </c:pt>
                <c:pt idx="507">
                  <c:v>148.55245000000087</c:v>
                </c:pt>
                <c:pt idx="508">
                  <c:v>148.49130000000127</c:v>
                </c:pt>
                <c:pt idx="509">
                  <c:v>148.37231000000187</c:v>
                </c:pt>
                <c:pt idx="510">
                  <c:v>148.19504000000001</c:v>
                </c:pt>
                <c:pt idx="511">
                  <c:v>148.09589</c:v>
                </c:pt>
                <c:pt idx="512">
                  <c:v>148.14321999999999</c:v>
                </c:pt>
                <c:pt idx="513">
                  <c:v>148.25421</c:v>
                </c:pt>
                <c:pt idx="514">
                  <c:v>148.38342000000227</c:v>
                </c:pt>
                <c:pt idx="515">
                  <c:v>148.50361999999998</c:v>
                </c:pt>
                <c:pt idx="516">
                  <c:v>148.60494</c:v>
                </c:pt>
                <c:pt idx="517">
                  <c:v>148.66977999999995</c:v>
                </c:pt>
                <c:pt idx="518">
                  <c:v>148.69738000000001</c:v>
                </c:pt>
                <c:pt idx="519">
                  <c:v>148.70312999999999</c:v>
                </c:pt>
                <c:pt idx="520">
                  <c:v>148.70522</c:v>
                </c:pt>
                <c:pt idx="521">
                  <c:v>148.68867</c:v>
                </c:pt>
                <c:pt idx="522">
                  <c:v>148.65940000000001</c:v>
                </c:pt>
                <c:pt idx="523">
                  <c:v>148.63425000000001</c:v>
                </c:pt>
                <c:pt idx="524">
                  <c:v>148.62558999999999</c:v>
                </c:pt>
                <c:pt idx="525">
                  <c:v>148.63699</c:v>
                </c:pt>
                <c:pt idx="526">
                  <c:v>148.66869</c:v>
                </c:pt>
                <c:pt idx="527">
                  <c:v>148.71276999999998</c:v>
                </c:pt>
                <c:pt idx="528">
                  <c:v>148.76833000000047</c:v>
                </c:pt>
                <c:pt idx="529">
                  <c:v>148.83377999999999</c:v>
                </c:pt>
                <c:pt idx="530">
                  <c:v>148.89070000000001</c:v>
                </c:pt>
                <c:pt idx="531">
                  <c:v>148.91433000000001</c:v>
                </c:pt>
                <c:pt idx="532">
                  <c:v>148.92307</c:v>
                </c:pt>
                <c:pt idx="533">
                  <c:v>148.93571</c:v>
                </c:pt>
                <c:pt idx="534">
                  <c:v>148.95530000000107</c:v>
                </c:pt>
                <c:pt idx="535">
                  <c:v>148.97434000000001</c:v>
                </c:pt>
                <c:pt idx="536">
                  <c:v>148.98961</c:v>
                </c:pt>
                <c:pt idx="537">
                  <c:v>149.00217000000001</c:v>
                </c:pt>
                <c:pt idx="538">
                  <c:v>149.0181</c:v>
                </c:pt>
                <c:pt idx="539">
                  <c:v>149.03593000000001</c:v>
                </c:pt>
                <c:pt idx="540">
                  <c:v>149.05143000000476</c:v>
                </c:pt>
                <c:pt idx="541">
                  <c:v>149.06246000000004</c:v>
                </c:pt>
                <c:pt idx="542">
                  <c:v>149.07457999999932</c:v>
                </c:pt>
                <c:pt idx="543">
                  <c:v>149.08868000000001</c:v>
                </c:pt>
                <c:pt idx="544">
                  <c:v>149.10366999999536</c:v>
                </c:pt>
                <c:pt idx="545">
                  <c:v>149.11471999999998</c:v>
                </c:pt>
                <c:pt idx="546">
                  <c:v>149.12543000000107</c:v>
                </c:pt>
                <c:pt idx="547">
                  <c:v>149.13744000000167</c:v>
                </c:pt>
                <c:pt idx="548">
                  <c:v>149.15175000000002</c:v>
                </c:pt>
                <c:pt idx="549">
                  <c:v>149.16408999999999</c:v>
                </c:pt>
                <c:pt idx="550">
                  <c:v>149.17446999999999</c:v>
                </c:pt>
                <c:pt idx="551">
                  <c:v>149.18428</c:v>
                </c:pt>
                <c:pt idx="552">
                  <c:v>149.19663</c:v>
                </c:pt>
                <c:pt idx="553">
                  <c:v>149.20875999999998</c:v>
                </c:pt>
                <c:pt idx="554">
                  <c:v>149.21972999999952</c:v>
                </c:pt>
                <c:pt idx="555">
                  <c:v>149.22832000000147</c:v>
                </c:pt>
                <c:pt idx="556">
                  <c:v>149.2396599999947</c:v>
                </c:pt>
                <c:pt idx="557">
                  <c:v>149.25231000000107</c:v>
                </c:pt>
                <c:pt idx="558">
                  <c:v>149.26600999999999</c:v>
                </c:pt>
                <c:pt idx="559">
                  <c:v>149.27642</c:v>
                </c:pt>
                <c:pt idx="560">
                  <c:v>149.28528</c:v>
                </c:pt>
                <c:pt idx="561">
                  <c:v>149.29404999999997</c:v>
                </c:pt>
                <c:pt idx="562">
                  <c:v>149.30464999999998</c:v>
                </c:pt>
                <c:pt idx="563">
                  <c:v>149.31317999999999</c:v>
                </c:pt>
                <c:pt idx="564">
                  <c:v>149.32025000000004</c:v>
                </c:pt>
                <c:pt idx="565">
                  <c:v>149.32655</c:v>
                </c:pt>
                <c:pt idx="566">
                  <c:v>149.33669</c:v>
                </c:pt>
                <c:pt idx="567">
                  <c:v>149.34724000000207</c:v>
                </c:pt>
                <c:pt idx="568">
                  <c:v>149.35719000000267</c:v>
                </c:pt>
                <c:pt idx="569">
                  <c:v>149.36502000000004</c:v>
                </c:pt>
                <c:pt idx="570">
                  <c:v>149.37560000000002</c:v>
                </c:pt>
                <c:pt idx="571">
                  <c:v>149.38657000000001</c:v>
                </c:pt>
                <c:pt idx="572">
                  <c:v>149.39625000000001</c:v>
                </c:pt>
                <c:pt idx="573">
                  <c:v>149.40297000000001</c:v>
                </c:pt>
                <c:pt idx="574">
                  <c:v>149.41233000000167</c:v>
                </c:pt>
                <c:pt idx="575">
                  <c:v>149.42310000000001</c:v>
                </c:pt>
                <c:pt idx="576">
                  <c:v>149.43394000000001</c:v>
                </c:pt>
                <c:pt idx="577">
                  <c:v>149.44015999999999</c:v>
                </c:pt>
                <c:pt idx="578">
                  <c:v>149.44614000000001</c:v>
                </c:pt>
                <c:pt idx="579">
                  <c:v>149.45415</c:v>
                </c:pt>
                <c:pt idx="580">
                  <c:v>149.46445</c:v>
                </c:pt>
                <c:pt idx="581">
                  <c:v>149.4708</c:v>
                </c:pt>
                <c:pt idx="582">
                  <c:v>149.47559999999999</c:v>
                </c:pt>
                <c:pt idx="583">
                  <c:v>149.48083000000167</c:v>
                </c:pt>
                <c:pt idx="584">
                  <c:v>149.48956999999999</c:v>
                </c:pt>
                <c:pt idx="585">
                  <c:v>149.49642000000227</c:v>
                </c:pt>
                <c:pt idx="586">
                  <c:v>149.50224000000227</c:v>
                </c:pt>
                <c:pt idx="587">
                  <c:v>149.50712000000001</c:v>
                </c:pt>
                <c:pt idx="588">
                  <c:v>149.51455999999502</c:v>
                </c:pt>
                <c:pt idx="589">
                  <c:v>149.52134000000461</c:v>
                </c:pt>
                <c:pt idx="590">
                  <c:v>149.52710000000027</c:v>
                </c:pt>
                <c:pt idx="591">
                  <c:v>149.53147000000001</c:v>
                </c:pt>
                <c:pt idx="592">
                  <c:v>149.53761</c:v>
                </c:pt>
                <c:pt idx="593">
                  <c:v>149.54182</c:v>
                </c:pt>
                <c:pt idx="594">
                  <c:v>149.54480999999998</c:v>
                </c:pt>
                <c:pt idx="595">
                  <c:v>149.54595999999998</c:v>
                </c:pt>
                <c:pt idx="596">
                  <c:v>149.54971999999998</c:v>
                </c:pt>
                <c:pt idx="597">
                  <c:v>149.55293000000287</c:v>
                </c:pt>
                <c:pt idx="598">
                  <c:v>149.55524000000167</c:v>
                </c:pt>
                <c:pt idx="599">
                  <c:v>149.55468000000002</c:v>
                </c:pt>
                <c:pt idx="600">
                  <c:v>149.55459999999999</c:v>
                </c:pt>
                <c:pt idx="601">
                  <c:v>149.55369000000002</c:v>
                </c:pt>
                <c:pt idx="602">
                  <c:v>149.55290000000107</c:v>
                </c:pt>
                <c:pt idx="603">
                  <c:v>149.54895999999999</c:v>
                </c:pt>
                <c:pt idx="604">
                  <c:v>149.54560999999998</c:v>
                </c:pt>
                <c:pt idx="605">
                  <c:v>149.54201</c:v>
                </c:pt>
                <c:pt idx="606">
                  <c:v>149.53932</c:v>
                </c:pt>
                <c:pt idx="607">
                  <c:v>149.53390999999999</c:v>
                </c:pt>
                <c:pt idx="608">
                  <c:v>149.52592000000001</c:v>
                </c:pt>
                <c:pt idx="609">
                  <c:v>149.51245</c:v>
                </c:pt>
                <c:pt idx="610">
                  <c:v>149.49694000000127</c:v>
                </c:pt>
                <c:pt idx="611">
                  <c:v>149.47932</c:v>
                </c:pt>
                <c:pt idx="612">
                  <c:v>149.46514000000047</c:v>
                </c:pt>
                <c:pt idx="613">
                  <c:v>149.45210000000247</c:v>
                </c:pt>
                <c:pt idx="614">
                  <c:v>149.44221000000007</c:v>
                </c:pt>
                <c:pt idx="615">
                  <c:v>149.43282000000067</c:v>
                </c:pt>
                <c:pt idx="616">
                  <c:v>149.42500000000001</c:v>
                </c:pt>
                <c:pt idx="617">
                  <c:v>149.41541000000001</c:v>
                </c:pt>
                <c:pt idx="618">
                  <c:v>149.40283000000107</c:v>
                </c:pt>
                <c:pt idx="619">
                  <c:v>149.38403000000127</c:v>
                </c:pt>
                <c:pt idx="620">
                  <c:v>149.36383000000001</c:v>
                </c:pt>
                <c:pt idx="621">
                  <c:v>149.34190000000001</c:v>
                </c:pt>
                <c:pt idx="622">
                  <c:v>149.32095000000004</c:v>
                </c:pt>
                <c:pt idx="623">
                  <c:v>149.29701</c:v>
                </c:pt>
                <c:pt idx="624">
                  <c:v>149.27289000000002</c:v>
                </c:pt>
                <c:pt idx="625">
                  <c:v>149.2465599999949</c:v>
                </c:pt>
                <c:pt idx="626">
                  <c:v>149.22053</c:v>
                </c:pt>
                <c:pt idx="627">
                  <c:v>149.19319999999999</c:v>
                </c:pt>
                <c:pt idx="628">
                  <c:v>149.16656999999998</c:v>
                </c:pt>
                <c:pt idx="629">
                  <c:v>149.13743000000107</c:v>
                </c:pt>
                <c:pt idx="630">
                  <c:v>149.10348999999999</c:v>
                </c:pt>
                <c:pt idx="631">
                  <c:v>149.05392000000001</c:v>
                </c:pt>
                <c:pt idx="632">
                  <c:v>148.99031000000087</c:v>
                </c:pt>
                <c:pt idx="633">
                  <c:v>148.91692</c:v>
                </c:pt>
                <c:pt idx="634">
                  <c:v>148.8442</c:v>
                </c:pt>
                <c:pt idx="635">
                  <c:v>148.77437999999998</c:v>
                </c:pt>
                <c:pt idx="636">
                  <c:v>148.71426999999952</c:v>
                </c:pt>
                <c:pt idx="637">
                  <c:v>148.66383999999999</c:v>
                </c:pt>
                <c:pt idx="638">
                  <c:v>148.62524000000047</c:v>
                </c:pt>
                <c:pt idx="639">
                  <c:v>148.59273000000007</c:v>
                </c:pt>
                <c:pt idx="640">
                  <c:v>148.56025</c:v>
                </c:pt>
                <c:pt idx="641">
                  <c:v>148.51722000000001</c:v>
                </c:pt>
                <c:pt idx="642">
                  <c:v>148.46838000000147</c:v>
                </c:pt>
                <c:pt idx="643">
                  <c:v>148.41538</c:v>
                </c:pt>
                <c:pt idx="644">
                  <c:v>148.36078000000001</c:v>
                </c:pt>
                <c:pt idx="645">
                  <c:v>148.30083000000027</c:v>
                </c:pt>
                <c:pt idx="646">
                  <c:v>148.23903999999999</c:v>
                </c:pt>
                <c:pt idx="647">
                  <c:v>148.1713</c:v>
                </c:pt>
                <c:pt idx="648">
                  <c:v>148.09236000000001</c:v>
                </c:pt>
                <c:pt idx="649">
                  <c:v>147.99258</c:v>
                </c:pt>
                <c:pt idx="650">
                  <c:v>147.87543000000107</c:v>
                </c:pt>
                <c:pt idx="651">
                  <c:v>147.74594000000002</c:v>
                </c:pt>
                <c:pt idx="652">
                  <c:v>147.61725999999999</c:v>
                </c:pt>
                <c:pt idx="653">
                  <c:v>147.49272000000047</c:v>
                </c:pt>
                <c:pt idx="654">
                  <c:v>147.38096000000004</c:v>
                </c:pt>
                <c:pt idx="655">
                  <c:v>147.28674000000001</c:v>
                </c:pt>
                <c:pt idx="656">
                  <c:v>147.21467999999476</c:v>
                </c:pt>
                <c:pt idx="657">
                  <c:v>147.15531000000001</c:v>
                </c:pt>
                <c:pt idx="658">
                  <c:v>147.09763000000001</c:v>
                </c:pt>
                <c:pt idx="659">
                  <c:v>147.02626000000001</c:v>
                </c:pt>
                <c:pt idx="660">
                  <c:v>146.93695</c:v>
                </c:pt>
                <c:pt idx="661">
                  <c:v>146.82112000000447</c:v>
                </c:pt>
                <c:pt idx="662">
                  <c:v>146.68690000000001</c:v>
                </c:pt>
                <c:pt idx="663">
                  <c:v>146.54133000000004</c:v>
                </c:pt>
                <c:pt idx="664">
                  <c:v>146.39752000000001</c:v>
                </c:pt>
                <c:pt idx="665">
                  <c:v>146.25742000000147</c:v>
                </c:pt>
                <c:pt idx="666">
                  <c:v>146.12122000000087</c:v>
                </c:pt>
                <c:pt idx="667">
                  <c:v>145.98624000000461</c:v>
                </c:pt>
                <c:pt idx="668">
                  <c:v>145.85511000000147</c:v>
                </c:pt>
                <c:pt idx="669">
                  <c:v>145.71795999999998</c:v>
                </c:pt>
                <c:pt idx="670">
                  <c:v>145.57161000000002</c:v>
                </c:pt>
                <c:pt idx="671">
                  <c:v>145.40524000000067</c:v>
                </c:pt>
                <c:pt idx="672">
                  <c:v>145.23159999999999</c:v>
                </c:pt>
                <c:pt idx="673">
                  <c:v>145.05139000000167</c:v>
                </c:pt>
                <c:pt idx="674">
                  <c:v>144.86440000000007</c:v>
                </c:pt>
                <c:pt idx="675">
                  <c:v>144.67104</c:v>
                </c:pt>
                <c:pt idx="676">
                  <c:v>144.47323</c:v>
                </c:pt>
                <c:pt idx="677">
                  <c:v>144.27334999999999</c:v>
                </c:pt>
                <c:pt idx="678">
                  <c:v>144.06591</c:v>
                </c:pt>
                <c:pt idx="679">
                  <c:v>143.84094000000007</c:v>
                </c:pt>
                <c:pt idx="680">
                  <c:v>143.6121</c:v>
                </c:pt>
                <c:pt idx="681">
                  <c:v>143.38066000000001</c:v>
                </c:pt>
                <c:pt idx="682">
                  <c:v>143.14747</c:v>
                </c:pt>
                <c:pt idx="683">
                  <c:v>142.90146000000001</c:v>
                </c:pt>
                <c:pt idx="684">
                  <c:v>142.64613</c:v>
                </c:pt>
                <c:pt idx="685">
                  <c:v>142.37912</c:v>
                </c:pt>
                <c:pt idx="686">
                  <c:v>142.10696000000002</c:v>
                </c:pt>
                <c:pt idx="687">
                  <c:v>141.81626</c:v>
                </c:pt>
                <c:pt idx="688">
                  <c:v>141.49768</c:v>
                </c:pt>
                <c:pt idx="689">
                  <c:v>141.15871000000001</c:v>
                </c:pt>
                <c:pt idx="690">
                  <c:v>140.81564</c:v>
                </c:pt>
                <c:pt idx="691">
                  <c:v>140.45901000000001</c:v>
                </c:pt>
                <c:pt idx="692">
                  <c:v>140.08714000000404</c:v>
                </c:pt>
                <c:pt idx="693">
                  <c:v>139.70042000000001</c:v>
                </c:pt>
                <c:pt idx="694">
                  <c:v>139.30223000000456</c:v>
                </c:pt>
                <c:pt idx="695">
                  <c:v>138.88099000000147</c:v>
                </c:pt>
                <c:pt idx="696">
                  <c:v>138.44113000000004</c:v>
                </c:pt>
                <c:pt idx="697">
                  <c:v>137.97150000000002</c:v>
                </c:pt>
                <c:pt idx="698">
                  <c:v>137.48590000000004</c:v>
                </c:pt>
                <c:pt idx="699">
                  <c:v>136.99271000000007</c:v>
                </c:pt>
                <c:pt idx="700">
                  <c:v>136.49274000000167</c:v>
                </c:pt>
                <c:pt idx="701">
                  <c:v>135.97884000000047</c:v>
                </c:pt>
                <c:pt idx="702">
                  <c:v>135.45735000000047</c:v>
                </c:pt>
                <c:pt idx="703">
                  <c:v>134.93237000000047</c:v>
                </c:pt>
                <c:pt idx="704">
                  <c:v>134.40599</c:v>
                </c:pt>
                <c:pt idx="705">
                  <c:v>133.86523000000147</c:v>
                </c:pt>
                <c:pt idx="706">
                  <c:v>133.31894000000167</c:v>
                </c:pt>
                <c:pt idx="707">
                  <c:v>132.76206000000002</c:v>
                </c:pt>
                <c:pt idx="708">
                  <c:v>132.20035999999999</c:v>
                </c:pt>
                <c:pt idx="709">
                  <c:v>131.62829000000067</c:v>
                </c:pt>
                <c:pt idx="710">
                  <c:v>131.0435699999949</c:v>
                </c:pt>
                <c:pt idx="711">
                  <c:v>130.43678</c:v>
                </c:pt>
                <c:pt idx="712">
                  <c:v>129.80817000000027</c:v>
                </c:pt>
                <c:pt idx="713">
                  <c:v>129.15689</c:v>
                </c:pt>
                <c:pt idx="714">
                  <c:v>128.48522000000187</c:v>
                </c:pt>
                <c:pt idx="715">
                  <c:v>127.79222000000082</c:v>
                </c:pt>
                <c:pt idx="716">
                  <c:v>127.08511</c:v>
                </c:pt>
                <c:pt idx="717">
                  <c:v>126.35786</c:v>
                </c:pt>
                <c:pt idx="718">
                  <c:v>125.61908</c:v>
                </c:pt>
                <c:pt idx="719">
                  <c:v>124.87034999999995</c:v>
                </c:pt>
                <c:pt idx="720">
                  <c:v>124.12179999999998</c:v>
                </c:pt>
                <c:pt idx="721">
                  <c:v>123.36143</c:v>
                </c:pt>
                <c:pt idx="722">
                  <c:v>122.59039</c:v>
                </c:pt>
                <c:pt idx="723">
                  <c:v>121.81274999999998</c:v>
                </c:pt>
                <c:pt idx="724">
                  <c:v>121.03522000000002</c:v>
                </c:pt>
                <c:pt idx="725">
                  <c:v>120.25491000000002</c:v>
                </c:pt>
                <c:pt idx="726">
                  <c:v>119.47268</c:v>
                </c:pt>
                <c:pt idx="727">
                  <c:v>118.68601</c:v>
                </c:pt>
                <c:pt idx="728">
                  <c:v>117.90536</c:v>
                </c:pt>
                <c:pt idx="729">
                  <c:v>117.13445</c:v>
                </c:pt>
                <c:pt idx="730">
                  <c:v>116.38274999999985</c:v>
                </c:pt>
                <c:pt idx="731">
                  <c:v>115.64458999999999</c:v>
                </c:pt>
                <c:pt idx="732">
                  <c:v>114.93294</c:v>
                </c:pt>
                <c:pt idx="733">
                  <c:v>114.25536999999998</c:v>
                </c:pt>
                <c:pt idx="734">
                  <c:v>113.60896999999999</c:v>
                </c:pt>
                <c:pt idx="735">
                  <c:v>112.99392000000122</c:v>
                </c:pt>
                <c:pt idx="736">
                  <c:v>112.40866000000022</c:v>
                </c:pt>
                <c:pt idx="737">
                  <c:v>111.84277999999998</c:v>
                </c:pt>
                <c:pt idx="738">
                  <c:v>111.29488000000002</c:v>
                </c:pt>
                <c:pt idx="739">
                  <c:v>110.75819</c:v>
                </c:pt>
                <c:pt idx="740">
                  <c:v>110.23820000000002</c:v>
                </c:pt>
                <c:pt idx="741">
                  <c:v>109.72632</c:v>
                </c:pt>
                <c:pt idx="742">
                  <c:v>109.2187</c:v>
                </c:pt>
                <c:pt idx="743">
                  <c:v>108.71140000000022</c:v>
                </c:pt>
                <c:pt idx="744">
                  <c:v>108.2028</c:v>
                </c:pt>
                <c:pt idx="745">
                  <c:v>107.69395</c:v>
                </c:pt>
                <c:pt idx="746">
                  <c:v>107.17548999999885</c:v>
                </c:pt>
                <c:pt idx="747">
                  <c:v>106.64174</c:v>
                </c:pt>
                <c:pt idx="748">
                  <c:v>106.09163000000002</c:v>
                </c:pt>
                <c:pt idx="749">
                  <c:v>105.53205</c:v>
                </c:pt>
                <c:pt idx="750">
                  <c:v>104.96161000000217</c:v>
                </c:pt>
                <c:pt idx="751">
                  <c:v>104.36384000000001</c:v>
                </c:pt>
                <c:pt idx="752">
                  <c:v>103.73855</c:v>
                </c:pt>
                <c:pt idx="753">
                  <c:v>103.09444999999999</c:v>
                </c:pt>
                <c:pt idx="754">
                  <c:v>102.43418000000032</c:v>
                </c:pt>
                <c:pt idx="755">
                  <c:v>101.75403</c:v>
                </c:pt>
                <c:pt idx="756">
                  <c:v>101.05596999999999</c:v>
                </c:pt>
                <c:pt idx="757">
                  <c:v>100.3408</c:v>
                </c:pt>
                <c:pt idx="758">
                  <c:v>99.611660000000327</c:v>
                </c:pt>
                <c:pt idx="759">
                  <c:v>98.875689999999949</c:v>
                </c:pt>
                <c:pt idx="760">
                  <c:v>98.125869999999978</c:v>
                </c:pt>
                <c:pt idx="761">
                  <c:v>97.361549999999994</c:v>
                </c:pt>
                <c:pt idx="762">
                  <c:v>96.581520000000026</c:v>
                </c:pt>
                <c:pt idx="763">
                  <c:v>95.79383</c:v>
                </c:pt>
                <c:pt idx="764">
                  <c:v>95.00239999999998</c:v>
                </c:pt>
                <c:pt idx="765">
                  <c:v>94.209850000000003</c:v>
                </c:pt>
                <c:pt idx="766">
                  <c:v>93.422840000000008</c:v>
                </c:pt>
                <c:pt idx="767">
                  <c:v>92.647270000000006</c:v>
                </c:pt>
                <c:pt idx="768">
                  <c:v>91.887799999999999</c:v>
                </c:pt>
                <c:pt idx="769">
                  <c:v>91.150170000000003</c:v>
                </c:pt>
                <c:pt idx="770">
                  <c:v>90.431630000000027</c:v>
                </c:pt>
                <c:pt idx="771">
                  <c:v>89.746350000000007</c:v>
                </c:pt>
                <c:pt idx="772">
                  <c:v>89.084130000000002</c:v>
                </c:pt>
                <c:pt idx="773">
                  <c:v>88.450870000000009</c:v>
                </c:pt>
                <c:pt idx="774">
                  <c:v>87.848500000000001</c:v>
                </c:pt>
                <c:pt idx="775">
                  <c:v>87.280059999999992</c:v>
                </c:pt>
                <c:pt idx="776">
                  <c:v>86.745379999999983</c:v>
                </c:pt>
                <c:pt idx="777">
                  <c:v>86.249600000000427</c:v>
                </c:pt>
                <c:pt idx="778">
                  <c:v>85.791450000000026</c:v>
                </c:pt>
                <c:pt idx="779">
                  <c:v>85.361920000000026</c:v>
                </c:pt>
                <c:pt idx="780">
                  <c:v>84.955569999999994</c:v>
                </c:pt>
                <c:pt idx="781">
                  <c:v>84.595560000000006</c:v>
                </c:pt>
                <c:pt idx="782">
                  <c:v>84.268839999999983</c:v>
                </c:pt>
                <c:pt idx="783">
                  <c:v>83.983070000000012</c:v>
                </c:pt>
                <c:pt idx="784">
                  <c:v>83.735000000000014</c:v>
                </c:pt>
                <c:pt idx="785">
                  <c:v>83.528230000000008</c:v>
                </c:pt>
                <c:pt idx="786">
                  <c:v>83.344400000000007</c:v>
                </c:pt>
                <c:pt idx="787">
                  <c:v>83.195909999999998</c:v>
                </c:pt>
                <c:pt idx="788">
                  <c:v>83.08217999999998</c:v>
                </c:pt>
                <c:pt idx="789">
                  <c:v>83.001959999999997</c:v>
                </c:pt>
                <c:pt idx="790">
                  <c:v>82.948939999999993</c:v>
                </c:pt>
                <c:pt idx="791">
                  <c:v>82.943510000000927</c:v>
                </c:pt>
                <c:pt idx="792">
                  <c:v>82.973430000000008</c:v>
                </c:pt>
                <c:pt idx="793">
                  <c:v>83.048020000000022</c:v>
                </c:pt>
                <c:pt idx="794">
                  <c:v>83.160259999999994</c:v>
                </c:pt>
                <c:pt idx="795">
                  <c:v>83.302799999999948</c:v>
                </c:pt>
                <c:pt idx="796">
                  <c:v>83.454430000000002</c:v>
                </c:pt>
                <c:pt idx="797">
                  <c:v>83.63876999999998</c:v>
                </c:pt>
                <c:pt idx="798">
                  <c:v>83.854250000000022</c:v>
                </c:pt>
                <c:pt idx="799">
                  <c:v>84.115079999999978</c:v>
                </c:pt>
                <c:pt idx="800">
                  <c:v>84.402109999999993</c:v>
                </c:pt>
                <c:pt idx="801">
                  <c:v>84.719200000000427</c:v>
                </c:pt>
                <c:pt idx="802">
                  <c:v>85.055720000000008</c:v>
                </c:pt>
                <c:pt idx="803">
                  <c:v>85.424700000000001</c:v>
                </c:pt>
                <c:pt idx="804">
                  <c:v>85.83117</c:v>
                </c:pt>
                <c:pt idx="805">
                  <c:v>86.277829999999994</c:v>
                </c:pt>
                <c:pt idx="806">
                  <c:v>86.742359999999991</c:v>
                </c:pt>
                <c:pt idx="807">
                  <c:v>87.224459999999993</c:v>
                </c:pt>
                <c:pt idx="808">
                  <c:v>87.734960000000427</c:v>
                </c:pt>
                <c:pt idx="809">
                  <c:v>88.288779999999988</c:v>
                </c:pt>
                <c:pt idx="810">
                  <c:v>88.879469999999998</c:v>
                </c:pt>
                <c:pt idx="811">
                  <c:v>89.501270000000005</c:v>
                </c:pt>
                <c:pt idx="812">
                  <c:v>90.128160000000008</c:v>
                </c:pt>
                <c:pt idx="813">
                  <c:v>90.780090000000001</c:v>
                </c:pt>
                <c:pt idx="814">
                  <c:v>91.462690000000023</c:v>
                </c:pt>
                <c:pt idx="815">
                  <c:v>92.205620000000025</c:v>
                </c:pt>
                <c:pt idx="816">
                  <c:v>92.983509999999995</c:v>
                </c:pt>
                <c:pt idx="817">
                  <c:v>93.734150000000227</c:v>
                </c:pt>
                <c:pt idx="818">
                  <c:v>94.485700000000008</c:v>
                </c:pt>
                <c:pt idx="819">
                  <c:v>95.2804</c:v>
                </c:pt>
                <c:pt idx="820">
                  <c:v>96.113689999999991</c:v>
                </c:pt>
                <c:pt idx="821">
                  <c:v>97.017140000000026</c:v>
                </c:pt>
                <c:pt idx="822">
                  <c:v>97.911950000001127</c:v>
                </c:pt>
                <c:pt idx="823">
                  <c:v>98.819829999999996</c:v>
                </c:pt>
                <c:pt idx="824">
                  <c:v>99.75703</c:v>
                </c:pt>
                <c:pt idx="825">
                  <c:v>100.74038999999999</c:v>
                </c:pt>
                <c:pt idx="826">
                  <c:v>101.74443000000002</c:v>
                </c:pt>
                <c:pt idx="827">
                  <c:v>102.74956000000122</c:v>
                </c:pt>
                <c:pt idx="828">
                  <c:v>103.76563999999999</c:v>
                </c:pt>
                <c:pt idx="829">
                  <c:v>104.83769000000002</c:v>
                </c:pt>
                <c:pt idx="830">
                  <c:v>105.90920000000042</c:v>
                </c:pt>
                <c:pt idx="831">
                  <c:v>107.04214</c:v>
                </c:pt>
                <c:pt idx="832">
                  <c:v>108.24431000000052</c:v>
                </c:pt>
                <c:pt idx="833">
                  <c:v>109.46742000000152</c:v>
                </c:pt>
                <c:pt idx="834">
                  <c:v>110.70755000000032</c:v>
                </c:pt>
                <c:pt idx="835">
                  <c:v>111.99940000000002</c:v>
                </c:pt>
                <c:pt idx="836">
                  <c:v>113.37854999999998</c:v>
                </c:pt>
                <c:pt idx="837">
                  <c:v>114.95847999999998</c:v>
                </c:pt>
                <c:pt idx="838">
                  <c:v>116.52297999999998</c:v>
                </c:pt>
                <c:pt idx="839">
                  <c:v>118.06688</c:v>
                </c:pt>
                <c:pt idx="840">
                  <c:v>119.58421000000052</c:v>
                </c:pt>
                <c:pt idx="841">
                  <c:v>121.14609</c:v>
                </c:pt>
                <c:pt idx="842">
                  <c:v>122.84567</c:v>
                </c:pt>
                <c:pt idx="843">
                  <c:v>124.57556999999998</c:v>
                </c:pt>
                <c:pt idx="844">
                  <c:v>126.28756000000052</c:v>
                </c:pt>
                <c:pt idx="845">
                  <c:v>127.90093</c:v>
                </c:pt>
                <c:pt idx="846">
                  <c:v>129.37063000000001</c:v>
                </c:pt>
                <c:pt idx="847">
                  <c:v>130.90066999999999</c:v>
                </c:pt>
                <c:pt idx="848">
                  <c:v>132.32385000000002</c:v>
                </c:pt>
                <c:pt idx="849">
                  <c:v>133.47041000000004</c:v>
                </c:pt>
                <c:pt idx="850">
                  <c:v>134.47468999999998</c:v>
                </c:pt>
                <c:pt idx="851">
                  <c:v>135.47633000000027</c:v>
                </c:pt>
                <c:pt idx="852">
                  <c:v>136.46018000000001</c:v>
                </c:pt>
                <c:pt idx="853">
                  <c:v>137.54968999999952</c:v>
                </c:pt>
                <c:pt idx="854">
                  <c:v>138.50767999999999</c:v>
                </c:pt>
                <c:pt idx="855">
                  <c:v>139.10500000000002</c:v>
                </c:pt>
                <c:pt idx="856">
                  <c:v>139.60550999999998</c:v>
                </c:pt>
                <c:pt idx="857">
                  <c:v>140.20450999999952</c:v>
                </c:pt>
                <c:pt idx="858">
                  <c:v>140.68883000000127</c:v>
                </c:pt>
                <c:pt idx="859">
                  <c:v>141.03056999999998</c:v>
                </c:pt>
                <c:pt idx="860">
                  <c:v>141.41216</c:v>
                </c:pt>
                <c:pt idx="861">
                  <c:v>141.61097999999998</c:v>
                </c:pt>
                <c:pt idx="862">
                  <c:v>141.80255</c:v>
                </c:pt>
                <c:pt idx="863">
                  <c:v>142.16464999999999</c:v>
                </c:pt>
                <c:pt idx="864">
                  <c:v>142.38907</c:v>
                </c:pt>
                <c:pt idx="865">
                  <c:v>142.31863000000001</c:v>
                </c:pt>
                <c:pt idx="866">
                  <c:v>142.33833000000521</c:v>
                </c:pt>
                <c:pt idx="867">
                  <c:v>142.37695000000002</c:v>
                </c:pt>
                <c:pt idx="868">
                  <c:v>142.49815000000001</c:v>
                </c:pt>
                <c:pt idx="869">
                  <c:v>142.80138000000107</c:v>
                </c:pt>
                <c:pt idx="870">
                  <c:v>143.07854</c:v>
                </c:pt>
                <c:pt idx="871">
                  <c:v>143.28862000000001</c:v>
                </c:pt>
                <c:pt idx="872">
                  <c:v>143.70214000000001</c:v>
                </c:pt>
                <c:pt idx="873">
                  <c:v>144.13645</c:v>
                </c:pt>
                <c:pt idx="874">
                  <c:v>144.39911000000001</c:v>
                </c:pt>
                <c:pt idx="875">
                  <c:v>144.51014000000001</c:v>
                </c:pt>
                <c:pt idx="876">
                  <c:v>144.75684000000001</c:v>
                </c:pt>
                <c:pt idx="877">
                  <c:v>145.03810000000001</c:v>
                </c:pt>
                <c:pt idx="878">
                  <c:v>145.26958999999536</c:v>
                </c:pt>
                <c:pt idx="879">
                  <c:v>145.26967999999536</c:v>
                </c:pt>
                <c:pt idx="880">
                  <c:v>145.1994</c:v>
                </c:pt>
                <c:pt idx="881">
                  <c:v>145.37251000000001</c:v>
                </c:pt>
                <c:pt idx="882">
                  <c:v>145.56522000000001</c:v>
                </c:pt>
                <c:pt idx="883">
                  <c:v>145.54689999999999</c:v>
                </c:pt>
                <c:pt idx="884">
                  <c:v>145.44805000000002</c:v>
                </c:pt>
                <c:pt idx="885">
                  <c:v>145.47757999999999</c:v>
                </c:pt>
                <c:pt idx="886">
                  <c:v>145.77202</c:v>
                </c:pt>
                <c:pt idx="887">
                  <c:v>146.06889000000001</c:v>
                </c:pt>
                <c:pt idx="888">
                  <c:v>146.02644000000447</c:v>
                </c:pt>
                <c:pt idx="889">
                  <c:v>145.81549999999999</c:v>
                </c:pt>
                <c:pt idx="890">
                  <c:v>146.00730000000001</c:v>
                </c:pt>
                <c:pt idx="891">
                  <c:v>146.34238000000047</c:v>
                </c:pt>
                <c:pt idx="892">
                  <c:v>146.39553000000001</c:v>
                </c:pt>
                <c:pt idx="893">
                  <c:v>146.36443000000187</c:v>
                </c:pt>
                <c:pt idx="894">
                  <c:v>146.39757</c:v>
                </c:pt>
                <c:pt idx="895">
                  <c:v>146.58646000000007</c:v>
                </c:pt>
                <c:pt idx="896">
                  <c:v>146.74410999999998</c:v>
                </c:pt>
                <c:pt idx="897">
                  <c:v>146.79865000000001</c:v>
                </c:pt>
                <c:pt idx="898">
                  <c:v>146.77021999999999</c:v>
                </c:pt>
                <c:pt idx="899">
                  <c:v>146.80624000000267</c:v>
                </c:pt>
                <c:pt idx="900">
                  <c:v>147.11063999999999</c:v>
                </c:pt>
                <c:pt idx="901">
                  <c:v>147.18877000000001</c:v>
                </c:pt>
                <c:pt idx="902">
                  <c:v>147.13882000000001</c:v>
                </c:pt>
                <c:pt idx="903">
                  <c:v>147.43885</c:v>
                </c:pt>
                <c:pt idx="904">
                  <c:v>147.61205000000001</c:v>
                </c:pt>
                <c:pt idx="905">
                  <c:v>147.61553999999998</c:v>
                </c:pt>
                <c:pt idx="906">
                  <c:v>147.51604</c:v>
                </c:pt>
                <c:pt idx="907">
                  <c:v>147.59803000000107</c:v>
                </c:pt>
                <c:pt idx="908">
                  <c:v>147.75921</c:v>
                </c:pt>
                <c:pt idx="909">
                  <c:v>147.84676000000002</c:v>
                </c:pt>
                <c:pt idx="910">
                  <c:v>147.93523000000027</c:v>
                </c:pt>
                <c:pt idx="911">
                  <c:v>148.03325000000001</c:v>
                </c:pt>
                <c:pt idx="912">
                  <c:v>148.14017999999999</c:v>
                </c:pt>
                <c:pt idx="913">
                  <c:v>148.38319000000001</c:v>
                </c:pt>
                <c:pt idx="914">
                  <c:v>148.42264000000227</c:v>
                </c:pt>
                <c:pt idx="915">
                  <c:v>148.40173000000001</c:v>
                </c:pt>
                <c:pt idx="916">
                  <c:v>148.45266000000001</c:v>
                </c:pt>
                <c:pt idx="917">
                  <c:v>148.56593000000001</c:v>
                </c:pt>
                <c:pt idx="918">
                  <c:v>148.64922999999999</c:v>
                </c:pt>
                <c:pt idx="919">
                  <c:v>148.72631000000001</c:v>
                </c:pt>
                <c:pt idx="920">
                  <c:v>148.80574000000001</c:v>
                </c:pt>
                <c:pt idx="921">
                  <c:v>148.90957999999998</c:v>
                </c:pt>
                <c:pt idx="922">
                  <c:v>148.95247000000404</c:v>
                </c:pt>
                <c:pt idx="923">
                  <c:v>149.04744000000107</c:v>
                </c:pt>
                <c:pt idx="924">
                  <c:v>149.15318000000002</c:v>
                </c:pt>
                <c:pt idx="925">
                  <c:v>149.25228000000001</c:v>
                </c:pt>
                <c:pt idx="926">
                  <c:v>149.32228000000421</c:v>
                </c:pt>
                <c:pt idx="927">
                  <c:v>149.39178000000001</c:v>
                </c:pt>
                <c:pt idx="928">
                  <c:v>149.46705</c:v>
                </c:pt>
                <c:pt idx="929">
                  <c:v>149.53059999999999</c:v>
                </c:pt>
                <c:pt idx="930">
                  <c:v>149.63478999999998</c:v>
                </c:pt>
                <c:pt idx="931">
                  <c:v>149.69705999999999</c:v>
                </c:pt>
                <c:pt idx="932">
                  <c:v>149.76783</c:v>
                </c:pt>
                <c:pt idx="933">
                  <c:v>149.86736000000047</c:v>
                </c:pt>
              </c:numCache>
            </c:numRef>
          </c:yVal>
          <c:smooth val="1"/>
          <c:extLst>
            <c:ext xmlns:c16="http://schemas.microsoft.com/office/drawing/2014/chart" uri="{C3380CC4-5D6E-409C-BE32-E72D297353CC}">
              <c16:uniqueId val="{00000001-7C42-4964-83AE-EB40B99133D4}"/>
            </c:ext>
          </c:extLst>
        </c:ser>
        <c:dLbls>
          <c:showLegendKey val="0"/>
          <c:showVal val="0"/>
          <c:showCatName val="0"/>
          <c:showSerName val="0"/>
          <c:showPercent val="0"/>
          <c:showBubbleSize val="0"/>
        </c:dLbls>
        <c:axId val="301712128"/>
        <c:axId val="306514944"/>
      </c:scatterChart>
      <c:valAx>
        <c:axId val="301712128"/>
        <c:scaling>
          <c:orientation val="maxMin"/>
          <c:max val="4000"/>
          <c:min val="400"/>
        </c:scaling>
        <c:delete val="0"/>
        <c:axPos val="b"/>
        <c:title>
          <c:tx>
            <c:rich>
              <a:bodyPr/>
              <a:lstStyle/>
              <a:p>
                <a:pPr>
                  <a:defRPr sz="900"/>
                </a:pPr>
                <a:r>
                  <a:rPr lang="en-US" sz="900"/>
                  <a:t>Wavelength (cm</a:t>
                </a:r>
                <a:r>
                  <a:rPr lang="en-US" sz="900" baseline="30000"/>
                  <a:t>-1</a:t>
                </a:r>
                <a:r>
                  <a:rPr lang="en-US" sz="900"/>
                  <a:t>)</a:t>
                </a:r>
              </a:p>
            </c:rich>
          </c:tx>
          <c:layout>
            <c:manualLayout>
              <c:xMode val="edge"/>
              <c:yMode val="edge"/>
              <c:x val="0.39206188168788469"/>
              <c:y val="0.82847151133515262"/>
            </c:manualLayout>
          </c:layout>
          <c:overlay val="0"/>
        </c:title>
        <c:numFmt formatCode="General" sourceLinked="1"/>
        <c:majorTickMark val="out"/>
        <c:minorTickMark val="none"/>
        <c:tickLblPos val="nextTo"/>
        <c:txPr>
          <a:bodyPr/>
          <a:lstStyle/>
          <a:p>
            <a:pPr>
              <a:defRPr sz="700"/>
            </a:pPr>
            <a:endParaRPr lang="en-US"/>
          </a:p>
        </c:txPr>
        <c:crossAx val="306514944"/>
        <c:crosses val="autoZero"/>
        <c:crossBetween val="midCat"/>
        <c:majorUnit val="200"/>
        <c:minorUnit val="100"/>
      </c:valAx>
      <c:valAx>
        <c:axId val="306514944"/>
        <c:scaling>
          <c:orientation val="minMax"/>
        </c:scaling>
        <c:delete val="1"/>
        <c:axPos val="r"/>
        <c:numFmt formatCode="General" sourceLinked="1"/>
        <c:majorTickMark val="out"/>
        <c:minorTickMark val="none"/>
        <c:tickLblPos val="none"/>
        <c:crossAx val="301712128"/>
        <c:crosses val="autoZero"/>
        <c:crossBetween val="midCat"/>
      </c:valAx>
      <c:spPr>
        <a:ln>
          <a:noFill/>
        </a:ln>
      </c:spPr>
    </c:plotArea>
    <c:legend>
      <c:legendPos val="b"/>
      <c:overlay val="0"/>
      <c:txPr>
        <a:bodyPr/>
        <a:lstStyle/>
        <a:p>
          <a:pPr>
            <a:defRPr sz="800"/>
          </a:pPr>
          <a:endParaRPr lang="en-US"/>
        </a:p>
      </c:txPr>
    </c:legend>
    <c:plotVisOnly val="1"/>
    <c:dispBlanksAs val="gap"/>
    <c:showDLblsOverMax val="0"/>
  </c:chart>
  <c:txPr>
    <a:bodyPr/>
    <a:lstStyle/>
    <a:p>
      <a:pPr>
        <a:defRPr sz="1000">
          <a:latin typeface="Times New Roman" pitchFamily="18" charset="0"/>
          <a:cs typeface="Times New Roman"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After calcination</c:v>
          </c:tx>
          <c:spPr>
            <a:ln w="6350"/>
          </c:spPr>
          <c:marker>
            <c:symbol val="none"/>
          </c:marker>
          <c:xVal>
            <c:numRef>
              <c:f>'Pd_y-Al2O3'!$B$5:$B$938</c:f>
              <c:numCache>
                <c:formatCode>General</c:formatCode>
                <c:ptCount val="934"/>
                <c:pt idx="0">
                  <c:v>401.13799999999969</c:v>
                </c:pt>
                <c:pt idx="1">
                  <c:v>404.99509999999663</c:v>
                </c:pt>
                <c:pt idx="2">
                  <c:v>408.85219999999993</c:v>
                </c:pt>
                <c:pt idx="3">
                  <c:v>412.70929999999993</c:v>
                </c:pt>
                <c:pt idx="4">
                  <c:v>416.56639999999823</c:v>
                </c:pt>
                <c:pt idx="5">
                  <c:v>420.42349999999863</c:v>
                </c:pt>
                <c:pt idx="6">
                  <c:v>424.28059999999869</c:v>
                </c:pt>
                <c:pt idx="7">
                  <c:v>428.1377</c:v>
                </c:pt>
                <c:pt idx="8">
                  <c:v>431.9948</c:v>
                </c:pt>
                <c:pt idx="9">
                  <c:v>435.8519</c:v>
                </c:pt>
                <c:pt idx="10">
                  <c:v>439.709</c:v>
                </c:pt>
                <c:pt idx="11">
                  <c:v>443.56609999999893</c:v>
                </c:pt>
                <c:pt idx="12">
                  <c:v>447.42319999998762</c:v>
                </c:pt>
                <c:pt idx="13">
                  <c:v>451.28029999999899</c:v>
                </c:pt>
                <c:pt idx="14">
                  <c:v>455.13740000000001</c:v>
                </c:pt>
                <c:pt idx="15">
                  <c:v>458.99439999999669</c:v>
                </c:pt>
                <c:pt idx="16">
                  <c:v>462.85160000000002</c:v>
                </c:pt>
                <c:pt idx="17">
                  <c:v>466.70859999999863</c:v>
                </c:pt>
                <c:pt idx="18">
                  <c:v>470.56569999999999</c:v>
                </c:pt>
                <c:pt idx="19">
                  <c:v>474.42290000000003</c:v>
                </c:pt>
                <c:pt idx="20">
                  <c:v>478.2799</c:v>
                </c:pt>
                <c:pt idx="21">
                  <c:v>482.137</c:v>
                </c:pt>
                <c:pt idx="22">
                  <c:v>485.99409999999864</c:v>
                </c:pt>
                <c:pt idx="23">
                  <c:v>489.85120000000001</c:v>
                </c:pt>
                <c:pt idx="24">
                  <c:v>493.70829999999899</c:v>
                </c:pt>
                <c:pt idx="25">
                  <c:v>497.56540000000001</c:v>
                </c:pt>
                <c:pt idx="26">
                  <c:v>501.42249999999899</c:v>
                </c:pt>
                <c:pt idx="27">
                  <c:v>505.27960000000002</c:v>
                </c:pt>
                <c:pt idx="28">
                  <c:v>509.13669999999894</c:v>
                </c:pt>
                <c:pt idx="29">
                  <c:v>512.99380000000053</c:v>
                </c:pt>
                <c:pt idx="30">
                  <c:v>516.85089999999946</c:v>
                </c:pt>
                <c:pt idx="31">
                  <c:v>520.70799999999997</c:v>
                </c:pt>
                <c:pt idx="32">
                  <c:v>524.56509999999946</c:v>
                </c:pt>
                <c:pt idx="33">
                  <c:v>528.42219999999747</c:v>
                </c:pt>
                <c:pt idx="34">
                  <c:v>532.27930000001868</c:v>
                </c:pt>
                <c:pt idx="35">
                  <c:v>536.13639999999998</c:v>
                </c:pt>
                <c:pt idx="36">
                  <c:v>539.99350000000004</c:v>
                </c:pt>
                <c:pt idx="37">
                  <c:v>543.85059999999748</c:v>
                </c:pt>
                <c:pt idx="38">
                  <c:v>547.70759999999996</c:v>
                </c:pt>
                <c:pt idx="39">
                  <c:v>551.56479999999999</c:v>
                </c:pt>
                <c:pt idx="40">
                  <c:v>555.42189999999948</c:v>
                </c:pt>
                <c:pt idx="41">
                  <c:v>559.27890000000355</c:v>
                </c:pt>
                <c:pt idx="42">
                  <c:v>563.13599999999997</c:v>
                </c:pt>
                <c:pt idx="43">
                  <c:v>566.9932</c:v>
                </c:pt>
                <c:pt idx="44">
                  <c:v>570.85019999999747</c:v>
                </c:pt>
                <c:pt idx="45">
                  <c:v>574.70730000000003</c:v>
                </c:pt>
                <c:pt idx="46">
                  <c:v>578.56449999999938</c:v>
                </c:pt>
                <c:pt idx="47">
                  <c:v>582.42149999999947</c:v>
                </c:pt>
                <c:pt idx="48">
                  <c:v>586.27860000000055</c:v>
                </c:pt>
                <c:pt idx="49">
                  <c:v>590.13570000000004</c:v>
                </c:pt>
                <c:pt idx="50">
                  <c:v>593.99279999999999</c:v>
                </c:pt>
                <c:pt idx="51">
                  <c:v>597.84989999999948</c:v>
                </c:pt>
                <c:pt idx="52">
                  <c:v>601.70699999999999</c:v>
                </c:pt>
                <c:pt idx="53">
                  <c:v>605.56409999999948</c:v>
                </c:pt>
                <c:pt idx="54">
                  <c:v>609.42119999999738</c:v>
                </c:pt>
                <c:pt idx="55">
                  <c:v>613.27829999999994</c:v>
                </c:pt>
                <c:pt idx="56">
                  <c:v>617.1354</c:v>
                </c:pt>
                <c:pt idx="57">
                  <c:v>620.99249999999938</c:v>
                </c:pt>
                <c:pt idx="58">
                  <c:v>624.84959999999796</c:v>
                </c:pt>
                <c:pt idx="59">
                  <c:v>628.70669999999996</c:v>
                </c:pt>
                <c:pt idx="60">
                  <c:v>632.56380000000001</c:v>
                </c:pt>
                <c:pt idx="61">
                  <c:v>636.42089999999996</c:v>
                </c:pt>
                <c:pt idx="62">
                  <c:v>640.27800000000354</c:v>
                </c:pt>
                <c:pt idx="63">
                  <c:v>644.13509999999997</c:v>
                </c:pt>
                <c:pt idx="64">
                  <c:v>647.99219999999946</c:v>
                </c:pt>
                <c:pt idx="65">
                  <c:v>651.84919999999738</c:v>
                </c:pt>
                <c:pt idx="66">
                  <c:v>655.70640000000003</c:v>
                </c:pt>
                <c:pt idx="67">
                  <c:v>659.56349999999998</c:v>
                </c:pt>
                <c:pt idx="68">
                  <c:v>663.42049999999949</c:v>
                </c:pt>
                <c:pt idx="69">
                  <c:v>667.27760000000001</c:v>
                </c:pt>
                <c:pt idx="70">
                  <c:v>671.13480000000004</c:v>
                </c:pt>
                <c:pt idx="71">
                  <c:v>674.99180000000001</c:v>
                </c:pt>
                <c:pt idx="72">
                  <c:v>678.84889999999996</c:v>
                </c:pt>
                <c:pt idx="73">
                  <c:v>682.70609999999999</c:v>
                </c:pt>
                <c:pt idx="74">
                  <c:v>686.56309999999996</c:v>
                </c:pt>
                <c:pt idx="75">
                  <c:v>690.42019999999798</c:v>
                </c:pt>
                <c:pt idx="76">
                  <c:v>694.27729999999997</c:v>
                </c:pt>
                <c:pt idx="77">
                  <c:v>698.13440000000003</c:v>
                </c:pt>
                <c:pt idx="78">
                  <c:v>701.99149999999997</c:v>
                </c:pt>
                <c:pt idx="79">
                  <c:v>705.84859999999946</c:v>
                </c:pt>
                <c:pt idx="80">
                  <c:v>709.70569999999998</c:v>
                </c:pt>
                <c:pt idx="81">
                  <c:v>713.56279999999947</c:v>
                </c:pt>
                <c:pt idx="82">
                  <c:v>717.41989999999998</c:v>
                </c:pt>
                <c:pt idx="83">
                  <c:v>721.27700000000004</c:v>
                </c:pt>
                <c:pt idx="84">
                  <c:v>725.13409999999999</c:v>
                </c:pt>
                <c:pt idx="85">
                  <c:v>728.99119999999948</c:v>
                </c:pt>
                <c:pt idx="86">
                  <c:v>732.84829999999749</c:v>
                </c:pt>
                <c:pt idx="87">
                  <c:v>736.70540000000005</c:v>
                </c:pt>
                <c:pt idx="88">
                  <c:v>740.56249999999739</c:v>
                </c:pt>
                <c:pt idx="89">
                  <c:v>744.41959999999949</c:v>
                </c:pt>
                <c:pt idx="90">
                  <c:v>748.27670000000353</c:v>
                </c:pt>
                <c:pt idx="91">
                  <c:v>752.13379999999995</c:v>
                </c:pt>
                <c:pt idx="92">
                  <c:v>755.99080000000004</c:v>
                </c:pt>
                <c:pt idx="93">
                  <c:v>759.84799999999746</c:v>
                </c:pt>
                <c:pt idx="94">
                  <c:v>763.70510000000002</c:v>
                </c:pt>
                <c:pt idx="95">
                  <c:v>767.56209999999749</c:v>
                </c:pt>
                <c:pt idx="96">
                  <c:v>771.41930000000002</c:v>
                </c:pt>
                <c:pt idx="97">
                  <c:v>775.27640000000054</c:v>
                </c:pt>
                <c:pt idx="98">
                  <c:v>779.13340000000005</c:v>
                </c:pt>
                <c:pt idx="99">
                  <c:v>782.9905</c:v>
                </c:pt>
                <c:pt idx="100">
                  <c:v>786.84769999997718</c:v>
                </c:pt>
                <c:pt idx="101">
                  <c:v>790.70470000000353</c:v>
                </c:pt>
                <c:pt idx="102">
                  <c:v>794.56179999999949</c:v>
                </c:pt>
                <c:pt idx="103">
                  <c:v>798.41890000000001</c:v>
                </c:pt>
                <c:pt idx="104">
                  <c:v>802.27599999999995</c:v>
                </c:pt>
                <c:pt idx="105">
                  <c:v>806.13310000000001</c:v>
                </c:pt>
                <c:pt idx="106">
                  <c:v>809.99019999999996</c:v>
                </c:pt>
                <c:pt idx="107">
                  <c:v>813.84729999997569</c:v>
                </c:pt>
                <c:pt idx="108">
                  <c:v>817.70440000000053</c:v>
                </c:pt>
                <c:pt idx="109">
                  <c:v>821.56149999999946</c:v>
                </c:pt>
                <c:pt idx="110">
                  <c:v>825.41859999999997</c:v>
                </c:pt>
                <c:pt idx="111">
                  <c:v>829.27570000000355</c:v>
                </c:pt>
                <c:pt idx="112">
                  <c:v>833.13279999999997</c:v>
                </c:pt>
                <c:pt idx="113">
                  <c:v>836.98990000000003</c:v>
                </c:pt>
                <c:pt idx="114">
                  <c:v>840.84699999999748</c:v>
                </c:pt>
                <c:pt idx="115">
                  <c:v>844.70410000000004</c:v>
                </c:pt>
                <c:pt idx="116">
                  <c:v>848.56119999999748</c:v>
                </c:pt>
                <c:pt idx="117">
                  <c:v>852.41830000000004</c:v>
                </c:pt>
                <c:pt idx="118">
                  <c:v>856.27540000000351</c:v>
                </c:pt>
                <c:pt idx="119">
                  <c:v>860.13239999999996</c:v>
                </c:pt>
                <c:pt idx="120">
                  <c:v>863.9896</c:v>
                </c:pt>
                <c:pt idx="121">
                  <c:v>867.84670000000006</c:v>
                </c:pt>
                <c:pt idx="122">
                  <c:v>871.70370000000355</c:v>
                </c:pt>
                <c:pt idx="123">
                  <c:v>875.56089999999949</c:v>
                </c:pt>
                <c:pt idx="124">
                  <c:v>879.41800000000001</c:v>
                </c:pt>
                <c:pt idx="125">
                  <c:v>883.27500000000055</c:v>
                </c:pt>
                <c:pt idx="126">
                  <c:v>887.13209999999947</c:v>
                </c:pt>
                <c:pt idx="127">
                  <c:v>890.98929999999996</c:v>
                </c:pt>
                <c:pt idx="128">
                  <c:v>894.8462999999789</c:v>
                </c:pt>
                <c:pt idx="129">
                  <c:v>898.70340000000351</c:v>
                </c:pt>
                <c:pt idx="130">
                  <c:v>902.56049999999948</c:v>
                </c:pt>
                <c:pt idx="131">
                  <c:v>906.41759999999749</c:v>
                </c:pt>
                <c:pt idx="132">
                  <c:v>910.27470000002108</c:v>
                </c:pt>
                <c:pt idx="133">
                  <c:v>914.1318</c:v>
                </c:pt>
                <c:pt idx="134">
                  <c:v>917.98889999999994</c:v>
                </c:pt>
                <c:pt idx="135">
                  <c:v>921.84599999999796</c:v>
                </c:pt>
                <c:pt idx="136">
                  <c:v>925.70309999999995</c:v>
                </c:pt>
                <c:pt idx="137">
                  <c:v>929.56019999999796</c:v>
                </c:pt>
                <c:pt idx="138">
                  <c:v>933.41729999998097</c:v>
                </c:pt>
                <c:pt idx="139">
                  <c:v>937.27440000000354</c:v>
                </c:pt>
                <c:pt idx="140">
                  <c:v>941.13149999999996</c:v>
                </c:pt>
                <c:pt idx="141">
                  <c:v>944.98860000000002</c:v>
                </c:pt>
                <c:pt idx="142">
                  <c:v>948.84559999999749</c:v>
                </c:pt>
                <c:pt idx="143">
                  <c:v>952.70280000000002</c:v>
                </c:pt>
                <c:pt idx="144">
                  <c:v>956.55989999999997</c:v>
                </c:pt>
                <c:pt idx="145">
                  <c:v>960.41690000000006</c:v>
                </c:pt>
                <c:pt idx="146">
                  <c:v>964.27400000000353</c:v>
                </c:pt>
                <c:pt idx="147">
                  <c:v>968.13119999999947</c:v>
                </c:pt>
                <c:pt idx="148">
                  <c:v>971.98820000000001</c:v>
                </c:pt>
                <c:pt idx="149">
                  <c:v>975.84529999998108</c:v>
                </c:pt>
                <c:pt idx="150">
                  <c:v>979.70249999999999</c:v>
                </c:pt>
                <c:pt idx="151">
                  <c:v>983.55949999999996</c:v>
                </c:pt>
                <c:pt idx="152">
                  <c:v>987.41659999999797</c:v>
                </c:pt>
                <c:pt idx="153">
                  <c:v>991.27370000002372</c:v>
                </c:pt>
                <c:pt idx="154">
                  <c:v>995.13080000000002</c:v>
                </c:pt>
                <c:pt idx="155">
                  <c:v>998.98789999999997</c:v>
                </c:pt>
                <c:pt idx="156">
                  <c:v>1002.8449999999979</c:v>
                </c:pt>
                <c:pt idx="157">
                  <c:v>1006.702</c:v>
                </c:pt>
                <c:pt idx="158">
                  <c:v>1010.559</c:v>
                </c:pt>
                <c:pt idx="159">
                  <c:v>1014.4160000000001</c:v>
                </c:pt>
                <c:pt idx="160">
                  <c:v>1018.2730000000035</c:v>
                </c:pt>
                <c:pt idx="161">
                  <c:v>1022.13</c:v>
                </c:pt>
                <c:pt idx="162">
                  <c:v>1025.9880000000001</c:v>
                </c:pt>
                <c:pt idx="163">
                  <c:v>1029.845</c:v>
                </c:pt>
                <c:pt idx="164">
                  <c:v>1033.702</c:v>
                </c:pt>
                <c:pt idx="165">
                  <c:v>1037.559</c:v>
                </c:pt>
                <c:pt idx="166">
                  <c:v>1041.4160000000011</c:v>
                </c:pt>
                <c:pt idx="167">
                  <c:v>1045.2729999999999</c:v>
                </c:pt>
                <c:pt idx="168">
                  <c:v>1049.1299999999999</c:v>
                </c:pt>
                <c:pt idx="169">
                  <c:v>1052.9870000000001</c:v>
                </c:pt>
                <c:pt idx="170">
                  <c:v>1056.8439999999998</c:v>
                </c:pt>
                <c:pt idx="171">
                  <c:v>1060.701</c:v>
                </c:pt>
                <c:pt idx="172">
                  <c:v>1064.559</c:v>
                </c:pt>
                <c:pt idx="173">
                  <c:v>1068.4160000000011</c:v>
                </c:pt>
                <c:pt idx="174">
                  <c:v>1072.2729999999999</c:v>
                </c:pt>
                <c:pt idx="175">
                  <c:v>1076.1299999999999</c:v>
                </c:pt>
                <c:pt idx="176">
                  <c:v>1079.9870000000001</c:v>
                </c:pt>
                <c:pt idx="177">
                  <c:v>1083.8439999999998</c:v>
                </c:pt>
                <c:pt idx="178">
                  <c:v>1087.701</c:v>
                </c:pt>
                <c:pt idx="179">
                  <c:v>1091.558</c:v>
                </c:pt>
                <c:pt idx="180">
                  <c:v>1095.4150000000011</c:v>
                </c:pt>
                <c:pt idx="181">
                  <c:v>1099.2719999999999</c:v>
                </c:pt>
                <c:pt idx="182">
                  <c:v>1103.1299999999999</c:v>
                </c:pt>
                <c:pt idx="183">
                  <c:v>1106.9870000000001</c:v>
                </c:pt>
                <c:pt idx="184">
                  <c:v>1110.8439999999998</c:v>
                </c:pt>
                <c:pt idx="185">
                  <c:v>1114.701</c:v>
                </c:pt>
                <c:pt idx="186">
                  <c:v>1118.558</c:v>
                </c:pt>
                <c:pt idx="187">
                  <c:v>1122.4150000000011</c:v>
                </c:pt>
                <c:pt idx="188">
                  <c:v>1126.2719999999999</c:v>
                </c:pt>
                <c:pt idx="189">
                  <c:v>1130.1289999999999</c:v>
                </c:pt>
                <c:pt idx="190">
                  <c:v>1133.9860000000001</c:v>
                </c:pt>
                <c:pt idx="191">
                  <c:v>1137.8429999999998</c:v>
                </c:pt>
                <c:pt idx="192">
                  <c:v>1141.7</c:v>
                </c:pt>
                <c:pt idx="193">
                  <c:v>1145.558</c:v>
                </c:pt>
                <c:pt idx="194">
                  <c:v>1149.4150000000011</c:v>
                </c:pt>
                <c:pt idx="195">
                  <c:v>1153.2719999999999</c:v>
                </c:pt>
                <c:pt idx="196">
                  <c:v>1157.1289999999999</c:v>
                </c:pt>
                <c:pt idx="197">
                  <c:v>1160.9860000000001</c:v>
                </c:pt>
                <c:pt idx="198">
                  <c:v>1164.8429999999998</c:v>
                </c:pt>
                <c:pt idx="199">
                  <c:v>1168.7</c:v>
                </c:pt>
                <c:pt idx="200">
                  <c:v>1172.557</c:v>
                </c:pt>
                <c:pt idx="201">
                  <c:v>1176.414</c:v>
                </c:pt>
                <c:pt idx="202">
                  <c:v>1180.271</c:v>
                </c:pt>
                <c:pt idx="203">
                  <c:v>1184.1289999999999</c:v>
                </c:pt>
                <c:pt idx="204">
                  <c:v>1187.9860000000001</c:v>
                </c:pt>
                <c:pt idx="205">
                  <c:v>1191.8429999999998</c:v>
                </c:pt>
                <c:pt idx="206">
                  <c:v>1195.7</c:v>
                </c:pt>
                <c:pt idx="207">
                  <c:v>1199.557</c:v>
                </c:pt>
                <c:pt idx="208">
                  <c:v>1203.414</c:v>
                </c:pt>
                <c:pt idx="209">
                  <c:v>1207.271</c:v>
                </c:pt>
                <c:pt idx="210">
                  <c:v>1211.1279999999999</c:v>
                </c:pt>
                <c:pt idx="211">
                  <c:v>1214.9849999999999</c:v>
                </c:pt>
                <c:pt idx="212">
                  <c:v>1218.8419999999999</c:v>
                </c:pt>
                <c:pt idx="213">
                  <c:v>1222.6989999999998</c:v>
                </c:pt>
                <c:pt idx="214">
                  <c:v>1226.557</c:v>
                </c:pt>
                <c:pt idx="215">
                  <c:v>1230.414</c:v>
                </c:pt>
                <c:pt idx="216">
                  <c:v>1234.271</c:v>
                </c:pt>
                <c:pt idx="217">
                  <c:v>1238.1279999999999</c:v>
                </c:pt>
                <c:pt idx="218">
                  <c:v>1241.9849999999999</c:v>
                </c:pt>
                <c:pt idx="219">
                  <c:v>1245.8419999999999</c:v>
                </c:pt>
                <c:pt idx="220">
                  <c:v>1249.6989999999998</c:v>
                </c:pt>
                <c:pt idx="221">
                  <c:v>1253.556</c:v>
                </c:pt>
                <c:pt idx="222">
                  <c:v>1257.413</c:v>
                </c:pt>
                <c:pt idx="223">
                  <c:v>1261.271</c:v>
                </c:pt>
                <c:pt idx="224">
                  <c:v>1265.1279999999999</c:v>
                </c:pt>
                <c:pt idx="225">
                  <c:v>1268.9849999999999</c:v>
                </c:pt>
                <c:pt idx="226">
                  <c:v>1272.8419999999999</c:v>
                </c:pt>
                <c:pt idx="227">
                  <c:v>1276.6989999999998</c:v>
                </c:pt>
                <c:pt idx="228">
                  <c:v>1280.556</c:v>
                </c:pt>
                <c:pt idx="229">
                  <c:v>1284.413</c:v>
                </c:pt>
                <c:pt idx="230">
                  <c:v>1288.27</c:v>
                </c:pt>
                <c:pt idx="231">
                  <c:v>1292.127</c:v>
                </c:pt>
                <c:pt idx="232">
                  <c:v>1295.9839999999999</c:v>
                </c:pt>
                <c:pt idx="233">
                  <c:v>1299.8409999999999</c:v>
                </c:pt>
                <c:pt idx="234">
                  <c:v>1303.6979999999999</c:v>
                </c:pt>
                <c:pt idx="235">
                  <c:v>1307.556</c:v>
                </c:pt>
                <c:pt idx="236">
                  <c:v>1311.413</c:v>
                </c:pt>
                <c:pt idx="237">
                  <c:v>1315.27</c:v>
                </c:pt>
                <c:pt idx="238">
                  <c:v>1319.127</c:v>
                </c:pt>
                <c:pt idx="239">
                  <c:v>1322.9839999999999</c:v>
                </c:pt>
                <c:pt idx="240">
                  <c:v>1326.8409999999999</c:v>
                </c:pt>
                <c:pt idx="241">
                  <c:v>1330.6979999999999</c:v>
                </c:pt>
                <c:pt idx="242">
                  <c:v>1334.5550000000001</c:v>
                </c:pt>
                <c:pt idx="243">
                  <c:v>1338.412</c:v>
                </c:pt>
                <c:pt idx="244">
                  <c:v>1342.27</c:v>
                </c:pt>
                <c:pt idx="245">
                  <c:v>1346.127</c:v>
                </c:pt>
                <c:pt idx="246">
                  <c:v>1349.9839999999999</c:v>
                </c:pt>
                <c:pt idx="247">
                  <c:v>1353.8409999999999</c:v>
                </c:pt>
                <c:pt idx="248">
                  <c:v>1357.6979999999999</c:v>
                </c:pt>
                <c:pt idx="249">
                  <c:v>1361.5550000000001</c:v>
                </c:pt>
                <c:pt idx="250">
                  <c:v>1365.412</c:v>
                </c:pt>
                <c:pt idx="251">
                  <c:v>1369.269</c:v>
                </c:pt>
                <c:pt idx="252">
                  <c:v>1373.126</c:v>
                </c:pt>
                <c:pt idx="253">
                  <c:v>1376.9829999999999</c:v>
                </c:pt>
                <c:pt idx="254">
                  <c:v>1380.84</c:v>
                </c:pt>
                <c:pt idx="255">
                  <c:v>1384.6979999999999</c:v>
                </c:pt>
                <c:pt idx="256">
                  <c:v>1388.5550000000001</c:v>
                </c:pt>
                <c:pt idx="257">
                  <c:v>1392.412</c:v>
                </c:pt>
                <c:pt idx="258">
                  <c:v>1396.269</c:v>
                </c:pt>
                <c:pt idx="259">
                  <c:v>1400.126</c:v>
                </c:pt>
                <c:pt idx="260">
                  <c:v>1403.9829999999999</c:v>
                </c:pt>
                <c:pt idx="261">
                  <c:v>1407.84</c:v>
                </c:pt>
                <c:pt idx="262">
                  <c:v>1411.6969999999999</c:v>
                </c:pt>
                <c:pt idx="263">
                  <c:v>1415.5539999999999</c:v>
                </c:pt>
                <c:pt idx="264">
                  <c:v>1419.4110000000001</c:v>
                </c:pt>
                <c:pt idx="265">
                  <c:v>1423.269</c:v>
                </c:pt>
                <c:pt idx="266">
                  <c:v>1427.126</c:v>
                </c:pt>
                <c:pt idx="267">
                  <c:v>1430.9829999999999</c:v>
                </c:pt>
                <c:pt idx="268">
                  <c:v>1434.84</c:v>
                </c:pt>
                <c:pt idx="269">
                  <c:v>1438.6969999999999</c:v>
                </c:pt>
                <c:pt idx="270">
                  <c:v>1442.5539999999999</c:v>
                </c:pt>
                <c:pt idx="271">
                  <c:v>1446.4110000000001</c:v>
                </c:pt>
                <c:pt idx="272">
                  <c:v>1450.268</c:v>
                </c:pt>
                <c:pt idx="273">
                  <c:v>1454.125</c:v>
                </c:pt>
                <c:pt idx="274">
                  <c:v>1457.982</c:v>
                </c:pt>
                <c:pt idx="275">
                  <c:v>1461.8389999999999</c:v>
                </c:pt>
                <c:pt idx="276">
                  <c:v>1465.6969999999999</c:v>
                </c:pt>
                <c:pt idx="277">
                  <c:v>1469.5539999999999</c:v>
                </c:pt>
                <c:pt idx="278">
                  <c:v>1473.4110000000001</c:v>
                </c:pt>
                <c:pt idx="279">
                  <c:v>1477.268</c:v>
                </c:pt>
                <c:pt idx="280">
                  <c:v>1481.125</c:v>
                </c:pt>
                <c:pt idx="281">
                  <c:v>1484.982</c:v>
                </c:pt>
                <c:pt idx="282">
                  <c:v>1488.8389999999999</c:v>
                </c:pt>
                <c:pt idx="283">
                  <c:v>1492.6959999999999</c:v>
                </c:pt>
                <c:pt idx="284">
                  <c:v>1496.5529999999999</c:v>
                </c:pt>
                <c:pt idx="285">
                  <c:v>1500.41</c:v>
                </c:pt>
                <c:pt idx="286">
                  <c:v>1504.268</c:v>
                </c:pt>
                <c:pt idx="287">
                  <c:v>1508.125</c:v>
                </c:pt>
                <c:pt idx="288">
                  <c:v>1511.982</c:v>
                </c:pt>
                <c:pt idx="289">
                  <c:v>1515.8389999999999</c:v>
                </c:pt>
                <c:pt idx="290">
                  <c:v>1519.6959999999999</c:v>
                </c:pt>
                <c:pt idx="291">
                  <c:v>1523.5529999999999</c:v>
                </c:pt>
                <c:pt idx="292">
                  <c:v>1527.41</c:v>
                </c:pt>
                <c:pt idx="293">
                  <c:v>1531.2670000000001</c:v>
                </c:pt>
                <c:pt idx="294">
                  <c:v>1535.1239999999998</c:v>
                </c:pt>
                <c:pt idx="295">
                  <c:v>1538.981</c:v>
                </c:pt>
                <c:pt idx="296">
                  <c:v>1542.8389999999999</c:v>
                </c:pt>
                <c:pt idx="297">
                  <c:v>1546.6959999999999</c:v>
                </c:pt>
                <c:pt idx="298">
                  <c:v>1550.5529999999999</c:v>
                </c:pt>
                <c:pt idx="299">
                  <c:v>1554.41</c:v>
                </c:pt>
                <c:pt idx="300">
                  <c:v>1558.2670000000001</c:v>
                </c:pt>
                <c:pt idx="301">
                  <c:v>1562.1239999999998</c:v>
                </c:pt>
                <c:pt idx="302">
                  <c:v>1565.981</c:v>
                </c:pt>
                <c:pt idx="303">
                  <c:v>1569.838</c:v>
                </c:pt>
                <c:pt idx="304">
                  <c:v>1573.694999999967</c:v>
                </c:pt>
                <c:pt idx="305">
                  <c:v>1577.5519999999999</c:v>
                </c:pt>
                <c:pt idx="306">
                  <c:v>1581.4090000000001</c:v>
                </c:pt>
                <c:pt idx="307">
                  <c:v>1585.2670000000001</c:v>
                </c:pt>
                <c:pt idx="308">
                  <c:v>1589.1239999999998</c:v>
                </c:pt>
                <c:pt idx="309">
                  <c:v>1592.981</c:v>
                </c:pt>
                <c:pt idx="310">
                  <c:v>1596.838</c:v>
                </c:pt>
                <c:pt idx="311">
                  <c:v>1600.694999999967</c:v>
                </c:pt>
                <c:pt idx="312">
                  <c:v>1604.5519999999999</c:v>
                </c:pt>
                <c:pt idx="313">
                  <c:v>1608.4090000000001</c:v>
                </c:pt>
                <c:pt idx="314">
                  <c:v>1612.2660000000001</c:v>
                </c:pt>
                <c:pt idx="315">
                  <c:v>1616.1229999999998</c:v>
                </c:pt>
                <c:pt idx="316">
                  <c:v>1619.98</c:v>
                </c:pt>
                <c:pt idx="317">
                  <c:v>1623.838</c:v>
                </c:pt>
                <c:pt idx="318">
                  <c:v>1627.694999999967</c:v>
                </c:pt>
                <c:pt idx="319">
                  <c:v>1631.5519999999999</c:v>
                </c:pt>
                <c:pt idx="320">
                  <c:v>1635.4090000000001</c:v>
                </c:pt>
                <c:pt idx="321">
                  <c:v>1639.2660000000001</c:v>
                </c:pt>
                <c:pt idx="322">
                  <c:v>1643.1229999999998</c:v>
                </c:pt>
                <c:pt idx="323">
                  <c:v>1646.98</c:v>
                </c:pt>
                <c:pt idx="324">
                  <c:v>1650.837</c:v>
                </c:pt>
                <c:pt idx="325">
                  <c:v>1654.693999999967</c:v>
                </c:pt>
                <c:pt idx="326">
                  <c:v>1658.5509999999999</c:v>
                </c:pt>
                <c:pt idx="327">
                  <c:v>1662.4080000000001</c:v>
                </c:pt>
                <c:pt idx="328">
                  <c:v>1666.2660000000001</c:v>
                </c:pt>
                <c:pt idx="329">
                  <c:v>1670.1229999999998</c:v>
                </c:pt>
                <c:pt idx="330">
                  <c:v>1673.98</c:v>
                </c:pt>
                <c:pt idx="331">
                  <c:v>1677.837</c:v>
                </c:pt>
                <c:pt idx="332">
                  <c:v>1681.693999999967</c:v>
                </c:pt>
                <c:pt idx="333">
                  <c:v>1685.5509999999999</c:v>
                </c:pt>
                <c:pt idx="334">
                  <c:v>1689.4080000000001</c:v>
                </c:pt>
                <c:pt idx="335">
                  <c:v>1693.2650000000001</c:v>
                </c:pt>
                <c:pt idx="336">
                  <c:v>1697.1219999999998</c:v>
                </c:pt>
                <c:pt idx="337">
                  <c:v>1700.979</c:v>
                </c:pt>
                <c:pt idx="338">
                  <c:v>1704.837</c:v>
                </c:pt>
                <c:pt idx="339">
                  <c:v>1708.693999999967</c:v>
                </c:pt>
                <c:pt idx="340">
                  <c:v>1712.5509999999999</c:v>
                </c:pt>
                <c:pt idx="341">
                  <c:v>1716.4080000000001</c:v>
                </c:pt>
                <c:pt idx="342">
                  <c:v>1720.2650000000001</c:v>
                </c:pt>
                <c:pt idx="343">
                  <c:v>1724.1219999999998</c:v>
                </c:pt>
                <c:pt idx="344">
                  <c:v>1727.979</c:v>
                </c:pt>
                <c:pt idx="345">
                  <c:v>1731.836</c:v>
                </c:pt>
                <c:pt idx="346">
                  <c:v>1735.6929999999998</c:v>
                </c:pt>
                <c:pt idx="347">
                  <c:v>1739.55</c:v>
                </c:pt>
                <c:pt idx="348">
                  <c:v>1743.4070000000011</c:v>
                </c:pt>
                <c:pt idx="349">
                  <c:v>1747.2650000000001</c:v>
                </c:pt>
                <c:pt idx="350">
                  <c:v>1751.1219999999998</c:v>
                </c:pt>
                <c:pt idx="351">
                  <c:v>1754.979</c:v>
                </c:pt>
                <c:pt idx="352">
                  <c:v>1758.836</c:v>
                </c:pt>
                <c:pt idx="353">
                  <c:v>1762.6929999999998</c:v>
                </c:pt>
                <c:pt idx="354">
                  <c:v>1766.55</c:v>
                </c:pt>
                <c:pt idx="355">
                  <c:v>1770.4070000000011</c:v>
                </c:pt>
                <c:pt idx="356">
                  <c:v>1774.2639999999999</c:v>
                </c:pt>
                <c:pt idx="357">
                  <c:v>1778.1209999999999</c:v>
                </c:pt>
                <c:pt idx="358">
                  <c:v>1781.9780000000001</c:v>
                </c:pt>
                <c:pt idx="359">
                  <c:v>1785.836</c:v>
                </c:pt>
                <c:pt idx="360">
                  <c:v>1789.6929999999998</c:v>
                </c:pt>
                <c:pt idx="361">
                  <c:v>1793.55</c:v>
                </c:pt>
                <c:pt idx="362">
                  <c:v>1797.4070000000011</c:v>
                </c:pt>
                <c:pt idx="363">
                  <c:v>1801.2639999999999</c:v>
                </c:pt>
                <c:pt idx="364">
                  <c:v>1805.1209999999999</c:v>
                </c:pt>
                <c:pt idx="365">
                  <c:v>1808.9780000000001</c:v>
                </c:pt>
                <c:pt idx="366">
                  <c:v>1812.835</c:v>
                </c:pt>
                <c:pt idx="367">
                  <c:v>1816.6919999999998</c:v>
                </c:pt>
                <c:pt idx="368">
                  <c:v>1820.549</c:v>
                </c:pt>
                <c:pt idx="369">
                  <c:v>1824.4060000000011</c:v>
                </c:pt>
                <c:pt idx="370">
                  <c:v>1828.2639999999999</c:v>
                </c:pt>
                <c:pt idx="371">
                  <c:v>1832.1209999999999</c:v>
                </c:pt>
                <c:pt idx="372">
                  <c:v>1835.9780000000001</c:v>
                </c:pt>
                <c:pt idx="373">
                  <c:v>1839.835</c:v>
                </c:pt>
                <c:pt idx="374">
                  <c:v>1843.6919999999998</c:v>
                </c:pt>
                <c:pt idx="375">
                  <c:v>1847.549</c:v>
                </c:pt>
                <c:pt idx="376">
                  <c:v>1851.4060000000011</c:v>
                </c:pt>
                <c:pt idx="377">
                  <c:v>1855.2629999999999</c:v>
                </c:pt>
                <c:pt idx="378">
                  <c:v>1859.12</c:v>
                </c:pt>
                <c:pt idx="379">
                  <c:v>1862.9770000000001</c:v>
                </c:pt>
                <c:pt idx="380">
                  <c:v>1866.835</c:v>
                </c:pt>
                <c:pt idx="381">
                  <c:v>1870.6919999999998</c:v>
                </c:pt>
                <c:pt idx="382">
                  <c:v>1874.549</c:v>
                </c:pt>
                <c:pt idx="383">
                  <c:v>1878.4060000000011</c:v>
                </c:pt>
                <c:pt idx="384">
                  <c:v>1882.2629999999999</c:v>
                </c:pt>
                <c:pt idx="385">
                  <c:v>1886.12</c:v>
                </c:pt>
                <c:pt idx="386">
                  <c:v>1889.9770000000001</c:v>
                </c:pt>
                <c:pt idx="387">
                  <c:v>1893.8339999999998</c:v>
                </c:pt>
                <c:pt idx="388">
                  <c:v>1897.6909999999998</c:v>
                </c:pt>
                <c:pt idx="389">
                  <c:v>1901.548</c:v>
                </c:pt>
                <c:pt idx="390">
                  <c:v>1905.4060000000011</c:v>
                </c:pt>
                <c:pt idx="391">
                  <c:v>1909.2629999999999</c:v>
                </c:pt>
                <c:pt idx="392">
                  <c:v>1913.12</c:v>
                </c:pt>
                <c:pt idx="393">
                  <c:v>1916.9770000000001</c:v>
                </c:pt>
                <c:pt idx="394">
                  <c:v>1920.8339999999998</c:v>
                </c:pt>
                <c:pt idx="395">
                  <c:v>1924.6909999999998</c:v>
                </c:pt>
                <c:pt idx="396">
                  <c:v>1928.548</c:v>
                </c:pt>
                <c:pt idx="397">
                  <c:v>1932.4050000000011</c:v>
                </c:pt>
                <c:pt idx="398">
                  <c:v>1936.2619999999999</c:v>
                </c:pt>
                <c:pt idx="399">
                  <c:v>1940.1189999999999</c:v>
                </c:pt>
                <c:pt idx="400">
                  <c:v>1943.9760000000001</c:v>
                </c:pt>
                <c:pt idx="401">
                  <c:v>1947.8339999999998</c:v>
                </c:pt>
                <c:pt idx="402">
                  <c:v>1951.6909999999998</c:v>
                </c:pt>
                <c:pt idx="403">
                  <c:v>1955.548</c:v>
                </c:pt>
                <c:pt idx="404">
                  <c:v>1959.4050000000011</c:v>
                </c:pt>
                <c:pt idx="405">
                  <c:v>1963.2619999999999</c:v>
                </c:pt>
                <c:pt idx="406">
                  <c:v>1967.1189999999999</c:v>
                </c:pt>
                <c:pt idx="407">
                  <c:v>1970.9760000000001</c:v>
                </c:pt>
                <c:pt idx="408">
                  <c:v>1974.8329999999999</c:v>
                </c:pt>
                <c:pt idx="409">
                  <c:v>1978.6899999999998</c:v>
                </c:pt>
                <c:pt idx="410">
                  <c:v>1982.547</c:v>
                </c:pt>
                <c:pt idx="411">
                  <c:v>1986.4050000000011</c:v>
                </c:pt>
                <c:pt idx="412">
                  <c:v>1990.2619999999999</c:v>
                </c:pt>
                <c:pt idx="413">
                  <c:v>1994.1189999999999</c:v>
                </c:pt>
                <c:pt idx="414">
                  <c:v>1997.9760000000001</c:v>
                </c:pt>
                <c:pt idx="415">
                  <c:v>2001.8329999999999</c:v>
                </c:pt>
                <c:pt idx="416">
                  <c:v>2005.6899999999998</c:v>
                </c:pt>
                <c:pt idx="417">
                  <c:v>2009.547</c:v>
                </c:pt>
                <c:pt idx="418">
                  <c:v>2013.404</c:v>
                </c:pt>
                <c:pt idx="419">
                  <c:v>2017.261</c:v>
                </c:pt>
                <c:pt idx="420">
                  <c:v>2021.1179999999999</c:v>
                </c:pt>
                <c:pt idx="421">
                  <c:v>2024.9749999999999</c:v>
                </c:pt>
                <c:pt idx="422">
                  <c:v>2028.8329999999999</c:v>
                </c:pt>
                <c:pt idx="423">
                  <c:v>2032.6899999999998</c:v>
                </c:pt>
                <c:pt idx="424">
                  <c:v>2036.547</c:v>
                </c:pt>
                <c:pt idx="425">
                  <c:v>2040.404</c:v>
                </c:pt>
                <c:pt idx="426">
                  <c:v>2044.261</c:v>
                </c:pt>
                <c:pt idx="427">
                  <c:v>2048.1179999999999</c:v>
                </c:pt>
                <c:pt idx="428">
                  <c:v>2051.9749999999999</c:v>
                </c:pt>
                <c:pt idx="429">
                  <c:v>2055.8320000000012</c:v>
                </c:pt>
                <c:pt idx="430">
                  <c:v>2059.6889999999298</c:v>
                </c:pt>
                <c:pt idx="431">
                  <c:v>2063.5459999999998</c:v>
                </c:pt>
                <c:pt idx="432">
                  <c:v>2067.404</c:v>
                </c:pt>
                <c:pt idx="433">
                  <c:v>2071.261</c:v>
                </c:pt>
                <c:pt idx="434">
                  <c:v>2075.1179999999999</c:v>
                </c:pt>
                <c:pt idx="435">
                  <c:v>2078.9749999999999</c:v>
                </c:pt>
                <c:pt idx="436">
                  <c:v>2082.8320000000012</c:v>
                </c:pt>
                <c:pt idx="437">
                  <c:v>2086.6889999999298</c:v>
                </c:pt>
                <c:pt idx="438">
                  <c:v>2090.5459999999998</c:v>
                </c:pt>
                <c:pt idx="439">
                  <c:v>2094.4029999999998</c:v>
                </c:pt>
                <c:pt idx="440">
                  <c:v>2098.2599999999998</c:v>
                </c:pt>
                <c:pt idx="441">
                  <c:v>2102.1170000000002</c:v>
                </c:pt>
                <c:pt idx="442">
                  <c:v>2105.9749999999999</c:v>
                </c:pt>
                <c:pt idx="443">
                  <c:v>2109.8320000000012</c:v>
                </c:pt>
                <c:pt idx="444">
                  <c:v>2113.6889999999298</c:v>
                </c:pt>
                <c:pt idx="445">
                  <c:v>2117.5459999999998</c:v>
                </c:pt>
                <c:pt idx="446">
                  <c:v>2121.4029999999998</c:v>
                </c:pt>
                <c:pt idx="447">
                  <c:v>2125.2599999999998</c:v>
                </c:pt>
                <c:pt idx="448">
                  <c:v>2129.1170000000002</c:v>
                </c:pt>
                <c:pt idx="449">
                  <c:v>2132.9740000000002</c:v>
                </c:pt>
                <c:pt idx="450">
                  <c:v>2136.8310000000702</c:v>
                </c:pt>
                <c:pt idx="451">
                  <c:v>2140.6879999999987</c:v>
                </c:pt>
                <c:pt idx="452">
                  <c:v>2144.5450000000001</c:v>
                </c:pt>
                <c:pt idx="453">
                  <c:v>2148.4029999999998</c:v>
                </c:pt>
                <c:pt idx="454">
                  <c:v>2152.2599999999998</c:v>
                </c:pt>
                <c:pt idx="455">
                  <c:v>2156.1170000000002</c:v>
                </c:pt>
                <c:pt idx="456">
                  <c:v>2159.9740000000002</c:v>
                </c:pt>
                <c:pt idx="457">
                  <c:v>2163.8310000000702</c:v>
                </c:pt>
                <c:pt idx="458">
                  <c:v>2167.6879999999987</c:v>
                </c:pt>
                <c:pt idx="459">
                  <c:v>2171.5450000000001</c:v>
                </c:pt>
                <c:pt idx="460">
                  <c:v>2175.402</c:v>
                </c:pt>
                <c:pt idx="461">
                  <c:v>2179.259</c:v>
                </c:pt>
                <c:pt idx="462">
                  <c:v>2183.116</c:v>
                </c:pt>
                <c:pt idx="463">
                  <c:v>2186.9740000000002</c:v>
                </c:pt>
                <c:pt idx="464">
                  <c:v>2190.8310000000702</c:v>
                </c:pt>
                <c:pt idx="465">
                  <c:v>2194.6879999999987</c:v>
                </c:pt>
                <c:pt idx="466">
                  <c:v>2198.5450000000001</c:v>
                </c:pt>
                <c:pt idx="467">
                  <c:v>2202.402</c:v>
                </c:pt>
                <c:pt idx="468">
                  <c:v>2206.259</c:v>
                </c:pt>
                <c:pt idx="469">
                  <c:v>2210.116</c:v>
                </c:pt>
                <c:pt idx="470">
                  <c:v>2213.9730000000022</c:v>
                </c:pt>
                <c:pt idx="471">
                  <c:v>2217.8300000000022</c:v>
                </c:pt>
                <c:pt idx="472">
                  <c:v>2221.6879999999987</c:v>
                </c:pt>
                <c:pt idx="473">
                  <c:v>2225.5439999999999</c:v>
                </c:pt>
                <c:pt idx="474">
                  <c:v>2229.402</c:v>
                </c:pt>
                <c:pt idx="475">
                  <c:v>2233.259</c:v>
                </c:pt>
                <c:pt idx="476">
                  <c:v>2237.116</c:v>
                </c:pt>
                <c:pt idx="477">
                  <c:v>2240.9730000000022</c:v>
                </c:pt>
                <c:pt idx="478">
                  <c:v>2244.8300000000022</c:v>
                </c:pt>
                <c:pt idx="479">
                  <c:v>2248.6869999999331</c:v>
                </c:pt>
                <c:pt idx="480">
                  <c:v>2252.5439999999999</c:v>
                </c:pt>
                <c:pt idx="481">
                  <c:v>2256.4009999999998</c:v>
                </c:pt>
                <c:pt idx="482">
                  <c:v>2260.2579999999998</c:v>
                </c:pt>
                <c:pt idx="483">
                  <c:v>2264.1149999999998</c:v>
                </c:pt>
                <c:pt idx="484">
                  <c:v>2267.9730000000022</c:v>
                </c:pt>
                <c:pt idx="485">
                  <c:v>2271.8300000000022</c:v>
                </c:pt>
                <c:pt idx="486">
                  <c:v>2275.6869999999331</c:v>
                </c:pt>
                <c:pt idx="487">
                  <c:v>2279.5439999999999</c:v>
                </c:pt>
                <c:pt idx="488">
                  <c:v>2283.4009999999998</c:v>
                </c:pt>
                <c:pt idx="489">
                  <c:v>2287.2579999999998</c:v>
                </c:pt>
                <c:pt idx="490">
                  <c:v>2291.1149999999998</c:v>
                </c:pt>
                <c:pt idx="491">
                  <c:v>2294.9720000000002</c:v>
                </c:pt>
                <c:pt idx="492">
                  <c:v>2298.8290000000002</c:v>
                </c:pt>
                <c:pt idx="493">
                  <c:v>2302.6869999999331</c:v>
                </c:pt>
                <c:pt idx="494">
                  <c:v>2306.5430000000001</c:v>
                </c:pt>
                <c:pt idx="495">
                  <c:v>2310.4009999999998</c:v>
                </c:pt>
                <c:pt idx="496">
                  <c:v>2314.2579999999998</c:v>
                </c:pt>
                <c:pt idx="497">
                  <c:v>2318.1149999999998</c:v>
                </c:pt>
                <c:pt idx="498">
                  <c:v>2321.9720000000002</c:v>
                </c:pt>
                <c:pt idx="499">
                  <c:v>2325.8290000000002</c:v>
                </c:pt>
                <c:pt idx="500">
                  <c:v>2329.6859999999997</c:v>
                </c:pt>
                <c:pt idx="501">
                  <c:v>2333.5430000000001</c:v>
                </c:pt>
                <c:pt idx="502">
                  <c:v>2337.4</c:v>
                </c:pt>
                <c:pt idx="503">
                  <c:v>2341.2570000000001</c:v>
                </c:pt>
                <c:pt idx="504">
                  <c:v>2345.1149999999998</c:v>
                </c:pt>
                <c:pt idx="505">
                  <c:v>2348.9720000000002</c:v>
                </c:pt>
                <c:pt idx="506">
                  <c:v>2352.8290000000002</c:v>
                </c:pt>
                <c:pt idx="507">
                  <c:v>2356.6859999999997</c:v>
                </c:pt>
                <c:pt idx="508">
                  <c:v>2360.5430000000001</c:v>
                </c:pt>
                <c:pt idx="509">
                  <c:v>2364.4</c:v>
                </c:pt>
                <c:pt idx="510">
                  <c:v>2368.2570000000001</c:v>
                </c:pt>
                <c:pt idx="511">
                  <c:v>2372.114</c:v>
                </c:pt>
                <c:pt idx="512">
                  <c:v>2375.9710000000609</c:v>
                </c:pt>
                <c:pt idx="513">
                  <c:v>2379.828</c:v>
                </c:pt>
                <c:pt idx="514">
                  <c:v>2383.6859999999997</c:v>
                </c:pt>
                <c:pt idx="515">
                  <c:v>2387.5419999999999</c:v>
                </c:pt>
                <c:pt idx="516">
                  <c:v>2391.4</c:v>
                </c:pt>
                <c:pt idx="517">
                  <c:v>2395.2570000000001</c:v>
                </c:pt>
                <c:pt idx="518">
                  <c:v>2399.114</c:v>
                </c:pt>
                <c:pt idx="519">
                  <c:v>2402.9710000000609</c:v>
                </c:pt>
                <c:pt idx="520">
                  <c:v>2406.828</c:v>
                </c:pt>
                <c:pt idx="521">
                  <c:v>2410.6849999999367</c:v>
                </c:pt>
                <c:pt idx="522">
                  <c:v>2414.5419999999999</c:v>
                </c:pt>
                <c:pt idx="523">
                  <c:v>2418.3989999999999</c:v>
                </c:pt>
                <c:pt idx="524">
                  <c:v>2422.2559999999999</c:v>
                </c:pt>
                <c:pt idx="525">
                  <c:v>2426.114</c:v>
                </c:pt>
                <c:pt idx="526">
                  <c:v>2429.9710000000609</c:v>
                </c:pt>
                <c:pt idx="527">
                  <c:v>2433.828</c:v>
                </c:pt>
                <c:pt idx="528">
                  <c:v>2437.6849999999367</c:v>
                </c:pt>
                <c:pt idx="529">
                  <c:v>2441.5419999999999</c:v>
                </c:pt>
                <c:pt idx="530">
                  <c:v>2445.3989999999999</c:v>
                </c:pt>
                <c:pt idx="531">
                  <c:v>2449.2559999999999</c:v>
                </c:pt>
                <c:pt idx="532">
                  <c:v>2453.1129999999998</c:v>
                </c:pt>
                <c:pt idx="533">
                  <c:v>2456.9699999999998</c:v>
                </c:pt>
                <c:pt idx="534">
                  <c:v>2460.8270000000002</c:v>
                </c:pt>
                <c:pt idx="535">
                  <c:v>2464.6849999999367</c:v>
                </c:pt>
                <c:pt idx="536">
                  <c:v>2468.5419999999999</c:v>
                </c:pt>
                <c:pt idx="537">
                  <c:v>2472.3989999999999</c:v>
                </c:pt>
                <c:pt idx="538">
                  <c:v>2476.2559999999999</c:v>
                </c:pt>
                <c:pt idx="539">
                  <c:v>2480.1129999999998</c:v>
                </c:pt>
                <c:pt idx="540">
                  <c:v>2483.9699999999998</c:v>
                </c:pt>
                <c:pt idx="541">
                  <c:v>2487.8270000000002</c:v>
                </c:pt>
                <c:pt idx="542">
                  <c:v>2491.6839999999997</c:v>
                </c:pt>
                <c:pt idx="543">
                  <c:v>2495.5410000000002</c:v>
                </c:pt>
                <c:pt idx="544">
                  <c:v>2499.3980000000001</c:v>
                </c:pt>
                <c:pt idx="545">
                  <c:v>2503.2550000000001</c:v>
                </c:pt>
                <c:pt idx="546">
                  <c:v>2507.1129999999998</c:v>
                </c:pt>
                <c:pt idx="547">
                  <c:v>2510.9699999999998</c:v>
                </c:pt>
                <c:pt idx="548">
                  <c:v>2514.8270000000002</c:v>
                </c:pt>
                <c:pt idx="549">
                  <c:v>2518.6839999999997</c:v>
                </c:pt>
                <c:pt idx="550">
                  <c:v>2522.5410000000002</c:v>
                </c:pt>
                <c:pt idx="551">
                  <c:v>2526.3980000000001</c:v>
                </c:pt>
                <c:pt idx="552">
                  <c:v>2530.2550000000001</c:v>
                </c:pt>
                <c:pt idx="553">
                  <c:v>2534.1120000000001</c:v>
                </c:pt>
                <c:pt idx="554">
                  <c:v>2537.9690000000001</c:v>
                </c:pt>
                <c:pt idx="555">
                  <c:v>2541.826</c:v>
                </c:pt>
                <c:pt idx="556">
                  <c:v>2545.6839999999997</c:v>
                </c:pt>
                <c:pt idx="557">
                  <c:v>2549.5410000000002</c:v>
                </c:pt>
                <c:pt idx="558">
                  <c:v>2553.3980000000001</c:v>
                </c:pt>
                <c:pt idx="559">
                  <c:v>2557.2550000000001</c:v>
                </c:pt>
                <c:pt idx="560">
                  <c:v>2561.1120000000001</c:v>
                </c:pt>
                <c:pt idx="561">
                  <c:v>2564.9690000000001</c:v>
                </c:pt>
                <c:pt idx="562">
                  <c:v>2568.826</c:v>
                </c:pt>
                <c:pt idx="563">
                  <c:v>2572.683</c:v>
                </c:pt>
                <c:pt idx="564">
                  <c:v>2576.54</c:v>
                </c:pt>
                <c:pt idx="565">
                  <c:v>2580.3969999999999</c:v>
                </c:pt>
                <c:pt idx="566">
                  <c:v>2584.2539999999999</c:v>
                </c:pt>
                <c:pt idx="567">
                  <c:v>2588.1120000000001</c:v>
                </c:pt>
                <c:pt idx="568">
                  <c:v>2591.9690000000001</c:v>
                </c:pt>
                <c:pt idx="569">
                  <c:v>2595.826</c:v>
                </c:pt>
                <c:pt idx="570">
                  <c:v>2599.683</c:v>
                </c:pt>
                <c:pt idx="571">
                  <c:v>2603.54</c:v>
                </c:pt>
                <c:pt idx="572">
                  <c:v>2607.3969999999999</c:v>
                </c:pt>
                <c:pt idx="573">
                  <c:v>2611.2539999999999</c:v>
                </c:pt>
                <c:pt idx="574">
                  <c:v>2615.1109999999999</c:v>
                </c:pt>
                <c:pt idx="575">
                  <c:v>2618.9679999999998</c:v>
                </c:pt>
                <c:pt idx="576">
                  <c:v>2622.8249999999998</c:v>
                </c:pt>
                <c:pt idx="577">
                  <c:v>2626.683</c:v>
                </c:pt>
                <c:pt idx="578">
                  <c:v>2630.54</c:v>
                </c:pt>
                <c:pt idx="579">
                  <c:v>2634.3969999999999</c:v>
                </c:pt>
                <c:pt idx="580">
                  <c:v>2638.2539999999999</c:v>
                </c:pt>
                <c:pt idx="581">
                  <c:v>2642.1109999999999</c:v>
                </c:pt>
                <c:pt idx="582">
                  <c:v>2645.9679999999998</c:v>
                </c:pt>
                <c:pt idx="583">
                  <c:v>2649.8249999999998</c:v>
                </c:pt>
                <c:pt idx="584">
                  <c:v>2653.6819999999998</c:v>
                </c:pt>
                <c:pt idx="585">
                  <c:v>2657.5390000000002</c:v>
                </c:pt>
                <c:pt idx="586">
                  <c:v>2661.3960000000002</c:v>
                </c:pt>
                <c:pt idx="587">
                  <c:v>2665.2530000000002</c:v>
                </c:pt>
                <c:pt idx="588">
                  <c:v>2669.1109999999999</c:v>
                </c:pt>
                <c:pt idx="589">
                  <c:v>2672.9679999999998</c:v>
                </c:pt>
                <c:pt idx="590">
                  <c:v>2676.8249999999998</c:v>
                </c:pt>
                <c:pt idx="591">
                  <c:v>2680.6819999999998</c:v>
                </c:pt>
                <c:pt idx="592">
                  <c:v>2684.5390000000002</c:v>
                </c:pt>
                <c:pt idx="593">
                  <c:v>2688.3960000000002</c:v>
                </c:pt>
                <c:pt idx="594">
                  <c:v>2692.2530000000002</c:v>
                </c:pt>
                <c:pt idx="595">
                  <c:v>2696.11</c:v>
                </c:pt>
                <c:pt idx="596">
                  <c:v>2699.9670000000001</c:v>
                </c:pt>
                <c:pt idx="597">
                  <c:v>2703.8240000000001</c:v>
                </c:pt>
                <c:pt idx="598">
                  <c:v>2707.6819999999998</c:v>
                </c:pt>
                <c:pt idx="599">
                  <c:v>2711.5390000000002</c:v>
                </c:pt>
                <c:pt idx="600">
                  <c:v>2715.3960000000002</c:v>
                </c:pt>
                <c:pt idx="601">
                  <c:v>2719.2530000000002</c:v>
                </c:pt>
                <c:pt idx="602">
                  <c:v>2723.11</c:v>
                </c:pt>
                <c:pt idx="603">
                  <c:v>2726.9670000000001</c:v>
                </c:pt>
                <c:pt idx="604">
                  <c:v>2730.8240000000001</c:v>
                </c:pt>
                <c:pt idx="605">
                  <c:v>2734.681</c:v>
                </c:pt>
                <c:pt idx="606">
                  <c:v>2738.538</c:v>
                </c:pt>
                <c:pt idx="607">
                  <c:v>2742.3960000000002</c:v>
                </c:pt>
                <c:pt idx="608">
                  <c:v>2746.252</c:v>
                </c:pt>
                <c:pt idx="609">
                  <c:v>2750.11</c:v>
                </c:pt>
                <c:pt idx="610">
                  <c:v>2753.9670000000001</c:v>
                </c:pt>
                <c:pt idx="611">
                  <c:v>2757.8240000000001</c:v>
                </c:pt>
                <c:pt idx="612">
                  <c:v>2761.681</c:v>
                </c:pt>
                <c:pt idx="613">
                  <c:v>2765.538</c:v>
                </c:pt>
                <c:pt idx="614">
                  <c:v>2769.3950000000573</c:v>
                </c:pt>
                <c:pt idx="615">
                  <c:v>2773.252</c:v>
                </c:pt>
                <c:pt idx="616">
                  <c:v>2777.1089999999367</c:v>
                </c:pt>
                <c:pt idx="617">
                  <c:v>2780.9659999999999</c:v>
                </c:pt>
                <c:pt idx="618">
                  <c:v>2784.8229999999999</c:v>
                </c:pt>
                <c:pt idx="619">
                  <c:v>2788.681</c:v>
                </c:pt>
                <c:pt idx="620">
                  <c:v>2792.538</c:v>
                </c:pt>
                <c:pt idx="621">
                  <c:v>2796.3950000000573</c:v>
                </c:pt>
                <c:pt idx="622">
                  <c:v>2800.252</c:v>
                </c:pt>
                <c:pt idx="623">
                  <c:v>2804.1089999999367</c:v>
                </c:pt>
                <c:pt idx="624">
                  <c:v>2807.9659999999999</c:v>
                </c:pt>
                <c:pt idx="625">
                  <c:v>2811.8229999999999</c:v>
                </c:pt>
                <c:pt idx="626">
                  <c:v>2815.68</c:v>
                </c:pt>
                <c:pt idx="627">
                  <c:v>2819.5369999999998</c:v>
                </c:pt>
                <c:pt idx="628">
                  <c:v>2823.3950000000573</c:v>
                </c:pt>
                <c:pt idx="629">
                  <c:v>2827.2510000000002</c:v>
                </c:pt>
                <c:pt idx="630">
                  <c:v>2831.1089999999367</c:v>
                </c:pt>
                <c:pt idx="631">
                  <c:v>2834.9659999999999</c:v>
                </c:pt>
                <c:pt idx="632">
                  <c:v>2838.8229999999999</c:v>
                </c:pt>
                <c:pt idx="633">
                  <c:v>2842.68</c:v>
                </c:pt>
                <c:pt idx="634">
                  <c:v>2846.5369999999998</c:v>
                </c:pt>
                <c:pt idx="635">
                  <c:v>2850.3940000000002</c:v>
                </c:pt>
                <c:pt idx="636">
                  <c:v>2854.2510000000002</c:v>
                </c:pt>
                <c:pt idx="637">
                  <c:v>2858.1079999999997</c:v>
                </c:pt>
                <c:pt idx="638">
                  <c:v>2861.9650000000001</c:v>
                </c:pt>
                <c:pt idx="639">
                  <c:v>2865.8229999999999</c:v>
                </c:pt>
                <c:pt idx="640">
                  <c:v>2869.68</c:v>
                </c:pt>
                <c:pt idx="641">
                  <c:v>2873.5369999999998</c:v>
                </c:pt>
                <c:pt idx="642">
                  <c:v>2877.3940000000002</c:v>
                </c:pt>
                <c:pt idx="643">
                  <c:v>2881.2510000000002</c:v>
                </c:pt>
                <c:pt idx="644">
                  <c:v>2885.1079999999997</c:v>
                </c:pt>
                <c:pt idx="645">
                  <c:v>2888.9650000000001</c:v>
                </c:pt>
                <c:pt idx="646">
                  <c:v>2892.8220000000001</c:v>
                </c:pt>
                <c:pt idx="647">
                  <c:v>2896.6790000000001</c:v>
                </c:pt>
                <c:pt idx="648">
                  <c:v>2900.5360000000001</c:v>
                </c:pt>
                <c:pt idx="649">
                  <c:v>2904.3940000000002</c:v>
                </c:pt>
                <c:pt idx="650">
                  <c:v>2908.25</c:v>
                </c:pt>
                <c:pt idx="651">
                  <c:v>2912.1079999999997</c:v>
                </c:pt>
                <c:pt idx="652">
                  <c:v>2915.9650000000001</c:v>
                </c:pt>
                <c:pt idx="653">
                  <c:v>2919.8220000000001</c:v>
                </c:pt>
                <c:pt idx="654">
                  <c:v>2923.6790000000001</c:v>
                </c:pt>
                <c:pt idx="655">
                  <c:v>2927.5360000000001</c:v>
                </c:pt>
                <c:pt idx="656">
                  <c:v>2931.3930000000628</c:v>
                </c:pt>
                <c:pt idx="657">
                  <c:v>2935.25</c:v>
                </c:pt>
                <c:pt idx="658">
                  <c:v>2939.107</c:v>
                </c:pt>
                <c:pt idx="659">
                  <c:v>2942.9639999999999</c:v>
                </c:pt>
                <c:pt idx="660">
                  <c:v>2946.8220000000001</c:v>
                </c:pt>
                <c:pt idx="661">
                  <c:v>2950.6790000000001</c:v>
                </c:pt>
                <c:pt idx="662">
                  <c:v>2954.5360000000001</c:v>
                </c:pt>
                <c:pt idx="663">
                  <c:v>2958.3930000000628</c:v>
                </c:pt>
                <c:pt idx="664">
                  <c:v>2962.25</c:v>
                </c:pt>
                <c:pt idx="665">
                  <c:v>2966.107</c:v>
                </c:pt>
                <c:pt idx="666">
                  <c:v>2969.9639999999999</c:v>
                </c:pt>
                <c:pt idx="667">
                  <c:v>2973.8209999999999</c:v>
                </c:pt>
                <c:pt idx="668">
                  <c:v>2977.6779999999999</c:v>
                </c:pt>
                <c:pt idx="669">
                  <c:v>2981.5349999999999</c:v>
                </c:pt>
                <c:pt idx="670">
                  <c:v>2985.3930000000628</c:v>
                </c:pt>
                <c:pt idx="671">
                  <c:v>2989.25</c:v>
                </c:pt>
                <c:pt idx="672">
                  <c:v>2993.107</c:v>
                </c:pt>
                <c:pt idx="673">
                  <c:v>2996.9639999999999</c:v>
                </c:pt>
                <c:pt idx="674">
                  <c:v>3000.8209999999999</c:v>
                </c:pt>
                <c:pt idx="675">
                  <c:v>3004.6779999999999</c:v>
                </c:pt>
                <c:pt idx="676">
                  <c:v>3008.5349999999999</c:v>
                </c:pt>
                <c:pt idx="677">
                  <c:v>3012.3920000000012</c:v>
                </c:pt>
                <c:pt idx="678">
                  <c:v>3016.2489999999193</c:v>
                </c:pt>
                <c:pt idx="679">
                  <c:v>3020.1059999999998</c:v>
                </c:pt>
                <c:pt idx="680">
                  <c:v>3023.9630000000002</c:v>
                </c:pt>
                <c:pt idx="681">
                  <c:v>3027.8209999999999</c:v>
                </c:pt>
                <c:pt idx="682">
                  <c:v>3031.6779999999999</c:v>
                </c:pt>
                <c:pt idx="683">
                  <c:v>3035.5349999999999</c:v>
                </c:pt>
                <c:pt idx="684">
                  <c:v>3039.3920000000012</c:v>
                </c:pt>
                <c:pt idx="685">
                  <c:v>3043.2489999999193</c:v>
                </c:pt>
                <c:pt idx="686">
                  <c:v>3047.1059999999998</c:v>
                </c:pt>
                <c:pt idx="687">
                  <c:v>3050.9630000000002</c:v>
                </c:pt>
                <c:pt idx="688">
                  <c:v>3054.82</c:v>
                </c:pt>
                <c:pt idx="689">
                  <c:v>3058.6770000000001</c:v>
                </c:pt>
                <c:pt idx="690">
                  <c:v>3062.5340000000001</c:v>
                </c:pt>
                <c:pt idx="691">
                  <c:v>3066.3920000000012</c:v>
                </c:pt>
                <c:pt idx="692">
                  <c:v>3070.2489999999193</c:v>
                </c:pt>
                <c:pt idx="693">
                  <c:v>3074.1059999999998</c:v>
                </c:pt>
                <c:pt idx="694">
                  <c:v>3077.9630000000002</c:v>
                </c:pt>
                <c:pt idx="695">
                  <c:v>3081.82</c:v>
                </c:pt>
                <c:pt idx="696">
                  <c:v>3085.6770000000001</c:v>
                </c:pt>
                <c:pt idx="697">
                  <c:v>3089.5340000000001</c:v>
                </c:pt>
                <c:pt idx="698">
                  <c:v>3093.3910000000628</c:v>
                </c:pt>
                <c:pt idx="699">
                  <c:v>3097.2479999999987</c:v>
                </c:pt>
                <c:pt idx="700">
                  <c:v>3101.105</c:v>
                </c:pt>
                <c:pt idx="701">
                  <c:v>3104.962</c:v>
                </c:pt>
                <c:pt idx="702">
                  <c:v>3108.82</c:v>
                </c:pt>
                <c:pt idx="703">
                  <c:v>3112.6770000000001</c:v>
                </c:pt>
                <c:pt idx="704">
                  <c:v>3116.5340000000001</c:v>
                </c:pt>
                <c:pt idx="705">
                  <c:v>3120.3910000000628</c:v>
                </c:pt>
                <c:pt idx="706">
                  <c:v>3124.2479999999987</c:v>
                </c:pt>
                <c:pt idx="707">
                  <c:v>3128.105</c:v>
                </c:pt>
                <c:pt idx="708">
                  <c:v>3131.962</c:v>
                </c:pt>
                <c:pt idx="709">
                  <c:v>3135.8190000000022</c:v>
                </c:pt>
                <c:pt idx="710">
                  <c:v>3139.6759999999999</c:v>
                </c:pt>
                <c:pt idx="711">
                  <c:v>3143.5329999999999</c:v>
                </c:pt>
                <c:pt idx="712">
                  <c:v>3147.3900000000012</c:v>
                </c:pt>
                <c:pt idx="713">
                  <c:v>3151.2479999999987</c:v>
                </c:pt>
                <c:pt idx="714">
                  <c:v>3155.105</c:v>
                </c:pt>
                <c:pt idx="715">
                  <c:v>3158.962</c:v>
                </c:pt>
                <c:pt idx="716">
                  <c:v>3162.8190000000022</c:v>
                </c:pt>
                <c:pt idx="717">
                  <c:v>3166.6759999999999</c:v>
                </c:pt>
                <c:pt idx="718">
                  <c:v>3170.5329999999999</c:v>
                </c:pt>
                <c:pt idx="719">
                  <c:v>3174.3900000000012</c:v>
                </c:pt>
                <c:pt idx="720">
                  <c:v>3178.2469999999298</c:v>
                </c:pt>
                <c:pt idx="721">
                  <c:v>3182.1039999999998</c:v>
                </c:pt>
                <c:pt idx="722">
                  <c:v>3185.9609999999998</c:v>
                </c:pt>
                <c:pt idx="723">
                  <c:v>3189.8190000000022</c:v>
                </c:pt>
                <c:pt idx="724">
                  <c:v>3193.6759999999999</c:v>
                </c:pt>
                <c:pt idx="725">
                  <c:v>3197.5329999999999</c:v>
                </c:pt>
                <c:pt idx="726">
                  <c:v>3201.3900000000012</c:v>
                </c:pt>
                <c:pt idx="727">
                  <c:v>3205.2469999999298</c:v>
                </c:pt>
                <c:pt idx="728">
                  <c:v>3209.1039999999998</c:v>
                </c:pt>
                <c:pt idx="729">
                  <c:v>3212.9609999999998</c:v>
                </c:pt>
                <c:pt idx="730">
                  <c:v>3216.8180000000002</c:v>
                </c:pt>
                <c:pt idx="731">
                  <c:v>3220.6750000000002</c:v>
                </c:pt>
                <c:pt idx="732">
                  <c:v>3224.5320000000002</c:v>
                </c:pt>
                <c:pt idx="733">
                  <c:v>3228.3890000000001</c:v>
                </c:pt>
                <c:pt idx="734">
                  <c:v>3232.2469999999298</c:v>
                </c:pt>
                <c:pt idx="735">
                  <c:v>3236.1039999999998</c:v>
                </c:pt>
                <c:pt idx="736">
                  <c:v>3239.9609999999998</c:v>
                </c:pt>
                <c:pt idx="737">
                  <c:v>3243.8180000000002</c:v>
                </c:pt>
                <c:pt idx="738">
                  <c:v>3247.6750000000002</c:v>
                </c:pt>
                <c:pt idx="739">
                  <c:v>3251.5320000000002</c:v>
                </c:pt>
                <c:pt idx="740">
                  <c:v>3255.3890000000001</c:v>
                </c:pt>
                <c:pt idx="741">
                  <c:v>3259.2459999999987</c:v>
                </c:pt>
                <c:pt idx="742">
                  <c:v>3263.1030000000001</c:v>
                </c:pt>
                <c:pt idx="743">
                  <c:v>3266.96</c:v>
                </c:pt>
                <c:pt idx="744">
                  <c:v>3270.8180000000002</c:v>
                </c:pt>
                <c:pt idx="745">
                  <c:v>3274.6750000000002</c:v>
                </c:pt>
                <c:pt idx="746">
                  <c:v>3278.5320000000002</c:v>
                </c:pt>
                <c:pt idx="747">
                  <c:v>3282.3890000000001</c:v>
                </c:pt>
                <c:pt idx="748">
                  <c:v>3286.2459999999987</c:v>
                </c:pt>
                <c:pt idx="749">
                  <c:v>3290.1030000000001</c:v>
                </c:pt>
                <c:pt idx="750">
                  <c:v>3293.96</c:v>
                </c:pt>
                <c:pt idx="751">
                  <c:v>3297.8170000000614</c:v>
                </c:pt>
                <c:pt idx="752">
                  <c:v>3301.674</c:v>
                </c:pt>
                <c:pt idx="753">
                  <c:v>3305.5309999999999</c:v>
                </c:pt>
                <c:pt idx="754">
                  <c:v>3309.3879999999999</c:v>
                </c:pt>
                <c:pt idx="755">
                  <c:v>3313.2459999999987</c:v>
                </c:pt>
                <c:pt idx="756">
                  <c:v>3317.1030000000001</c:v>
                </c:pt>
                <c:pt idx="757">
                  <c:v>3320.96</c:v>
                </c:pt>
                <c:pt idx="758">
                  <c:v>3324.8170000000614</c:v>
                </c:pt>
                <c:pt idx="759">
                  <c:v>3328.674</c:v>
                </c:pt>
                <c:pt idx="760">
                  <c:v>3332.5309999999999</c:v>
                </c:pt>
                <c:pt idx="761">
                  <c:v>3336.3879999999999</c:v>
                </c:pt>
                <c:pt idx="762">
                  <c:v>3340.2449999999312</c:v>
                </c:pt>
                <c:pt idx="763">
                  <c:v>3344.1019999999999</c:v>
                </c:pt>
                <c:pt idx="764">
                  <c:v>3347.9589999999998</c:v>
                </c:pt>
                <c:pt idx="765">
                  <c:v>3351.8170000000614</c:v>
                </c:pt>
                <c:pt idx="766">
                  <c:v>3355.674</c:v>
                </c:pt>
                <c:pt idx="767">
                  <c:v>3359.5309999999999</c:v>
                </c:pt>
                <c:pt idx="768">
                  <c:v>3363.3879999999999</c:v>
                </c:pt>
                <c:pt idx="769">
                  <c:v>3367.2449999999312</c:v>
                </c:pt>
                <c:pt idx="770">
                  <c:v>3371.1019999999999</c:v>
                </c:pt>
                <c:pt idx="771">
                  <c:v>3374.9589999999998</c:v>
                </c:pt>
                <c:pt idx="772">
                  <c:v>3378.8160000000012</c:v>
                </c:pt>
                <c:pt idx="773">
                  <c:v>3382.6729999999998</c:v>
                </c:pt>
                <c:pt idx="774">
                  <c:v>3386.5309999999999</c:v>
                </c:pt>
                <c:pt idx="775">
                  <c:v>3390.3870000000002</c:v>
                </c:pt>
                <c:pt idx="776">
                  <c:v>3394.2449999999312</c:v>
                </c:pt>
                <c:pt idx="777">
                  <c:v>3398.1019999999999</c:v>
                </c:pt>
                <c:pt idx="778">
                  <c:v>3401.9589999999998</c:v>
                </c:pt>
                <c:pt idx="779">
                  <c:v>3405.8160000000012</c:v>
                </c:pt>
                <c:pt idx="780">
                  <c:v>3409.6729999999998</c:v>
                </c:pt>
                <c:pt idx="781">
                  <c:v>3413.53</c:v>
                </c:pt>
                <c:pt idx="782">
                  <c:v>3417.3870000000002</c:v>
                </c:pt>
                <c:pt idx="783">
                  <c:v>3421.2439999999997</c:v>
                </c:pt>
                <c:pt idx="784">
                  <c:v>3425.1010000000001</c:v>
                </c:pt>
                <c:pt idx="785">
                  <c:v>3428.9580000000001</c:v>
                </c:pt>
                <c:pt idx="786">
                  <c:v>3432.8160000000012</c:v>
                </c:pt>
                <c:pt idx="787">
                  <c:v>3436.6729999999998</c:v>
                </c:pt>
                <c:pt idx="788">
                  <c:v>3440.53</c:v>
                </c:pt>
                <c:pt idx="789">
                  <c:v>3444.3870000000002</c:v>
                </c:pt>
                <c:pt idx="790">
                  <c:v>3448.2439999999997</c:v>
                </c:pt>
                <c:pt idx="791">
                  <c:v>3452.1010000000001</c:v>
                </c:pt>
                <c:pt idx="792">
                  <c:v>3455.9580000000001</c:v>
                </c:pt>
                <c:pt idx="793">
                  <c:v>3459.8150000000628</c:v>
                </c:pt>
                <c:pt idx="794">
                  <c:v>3463.672</c:v>
                </c:pt>
                <c:pt idx="795">
                  <c:v>3467.53</c:v>
                </c:pt>
                <c:pt idx="796">
                  <c:v>3471.386</c:v>
                </c:pt>
                <c:pt idx="797">
                  <c:v>3475.2439999999997</c:v>
                </c:pt>
                <c:pt idx="798">
                  <c:v>3479.1010000000001</c:v>
                </c:pt>
                <c:pt idx="799">
                  <c:v>3482.9580000000001</c:v>
                </c:pt>
                <c:pt idx="800">
                  <c:v>3486.8150000000628</c:v>
                </c:pt>
                <c:pt idx="801">
                  <c:v>3490.672</c:v>
                </c:pt>
                <c:pt idx="802">
                  <c:v>3494.529</c:v>
                </c:pt>
                <c:pt idx="803">
                  <c:v>3498.386</c:v>
                </c:pt>
                <c:pt idx="804">
                  <c:v>3502.2429999999367</c:v>
                </c:pt>
                <c:pt idx="805">
                  <c:v>3506.1</c:v>
                </c:pt>
                <c:pt idx="806">
                  <c:v>3509.9580000000001</c:v>
                </c:pt>
                <c:pt idx="807">
                  <c:v>3513.8150000000628</c:v>
                </c:pt>
                <c:pt idx="808">
                  <c:v>3517.672</c:v>
                </c:pt>
                <c:pt idx="809">
                  <c:v>3521.529</c:v>
                </c:pt>
                <c:pt idx="810">
                  <c:v>3525.386</c:v>
                </c:pt>
                <c:pt idx="811">
                  <c:v>3529.2429999999367</c:v>
                </c:pt>
                <c:pt idx="812">
                  <c:v>3533.1</c:v>
                </c:pt>
                <c:pt idx="813">
                  <c:v>3536.9569999999999</c:v>
                </c:pt>
                <c:pt idx="814">
                  <c:v>3540.8140000000012</c:v>
                </c:pt>
                <c:pt idx="815">
                  <c:v>3544.6709999999998</c:v>
                </c:pt>
                <c:pt idx="816">
                  <c:v>3548.529</c:v>
                </c:pt>
                <c:pt idx="817">
                  <c:v>3552.3850000000002</c:v>
                </c:pt>
                <c:pt idx="818">
                  <c:v>3556.2429999999367</c:v>
                </c:pt>
                <c:pt idx="819">
                  <c:v>3560.1</c:v>
                </c:pt>
                <c:pt idx="820">
                  <c:v>3563.9569999999999</c:v>
                </c:pt>
                <c:pt idx="821">
                  <c:v>3567.8140000000012</c:v>
                </c:pt>
                <c:pt idx="822">
                  <c:v>3571.6709999999998</c:v>
                </c:pt>
                <c:pt idx="823">
                  <c:v>3575.5279999999998</c:v>
                </c:pt>
                <c:pt idx="824">
                  <c:v>3579.3850000000002</c:v>
                </c:pt>
                <c:pt idx="825">
                  <c:v>3583.2419999999997</c:v>
                </c:pt>
                <c:pt idx="826">
                  <c:v>3587.0990000000002</c:v>
                </c:pt>
                <c:pt idx="827">
                  <c:v>3590.9569999999999</c:v>
                </c:pt>
                <c:pt idx="828">
                  <c:v>3594.8140000000012</c:v>
                </c:pt>
                <c:pt idx="829">
                  <c:v>3598.6709999999998</c:v>
                </c:pt>
                <c:pt idx="830">
                  <c:v>3602.5279999999998</c:v>
                </c:pt>
                <c:pt idx="831">
                  <c:v>3606.3850000000002</c:v>
                </c:pt>
                <c:pt idx="832">
                  <c:v>3610.2419999999997</c:v>
                </c:pt>
                <c:pt idx="833">
                  <c:v>3614.0990000000002</c:v>
                </c:pt>
                <c:pt idx="834">
                  <c:v>3617.9560000000001</c:v>
                </c:pt>
                <c:pt idx="835">
                  <c:v>3621.8130000000692</c:v>
                </c:pt>
                <c:pt idx="836">
                  <c:v>3625.67</c:v>
                </c:pt>
                <c:pt idx="837">
                  <c:v>3629.5279999999998</c:v>
                </c:pt>
                <c:pt idx="838">
                  <c:v>3633.3850000000002</c:v>
                </c:pt>
                <c:pt idx="839">
                  <c:v>3637.2419999999997</c:v>
                </c:pt>
                <c:pt idx="840">
                  <c:v>3641.0990000000002</c:v>
                </c:pt>
                <c:pt idx="841">
                  <c:v>3644.9560000000001</c:v>
                </c:pt>
                <c:pt idx="842">
                  <c:v>3648.8130000000692</c:v>
                </c:pt>
                <c:pt idx="843">
                  <c:v>3652.67</c:v>
                </c:pt>
                <c:pt idx="844">
                  <c:v>3656.527</c:v>
                </c:pt>
                <c:pt idx="845">
                  <c:v>3660.384</c:v>
                </c:pt>
                <c:pt idx="846">
                  <c:v>3664.241</c:v>
                </c:pt>
                <c:pt idx="847">
                  <c:v>3668.098</c:v>
                </c:pt>
                <c:pt idx="848">
                  <c:v>3671.9560000000001</c:v>
                </c:pt>
                <c:pt idx="849">
                  <c:v>3675.8130000000692</c:v>
                </c:pt>
                <c:pt idx="850">
                  <c:v>3679.67</c:v>
                </c:pt>
                <c:pt idx="851">
                  <c:v>3683.527</c:v>
                </c:pt>
                <c:pt idx="852">
                  <c:v>3687.384</c:v>
                </c:pt>
                <c:pt idx="853">
                  <c:v>3691.241</c:v>
                </c:pt>
                <c:pt idx="854">
                  <c:v>3695.098</c:v>
                </c:pt>
                <c:pt idx="855">
                  <c:v>3698.9549999999999</c:v>
                </c:pt>
                <c:pt idx="856">
                  <c:v>3702.8120000000022</c:v>
                </c:pt>
                <c:pt idx="857">
                  <c:v>3706.6689999999298</c:v>
                </c:pt>
                <c:pt idx="858">
                  <c:v>3710.527</c:v>
                </c:pt>
                <c:pt idx="859">
                  <c:v>3714.384</c:v>
                </c:pt>
                <c:pt idx="860">
                  <c:v>3718.241</c:v>
                </c:pt>
                <c:pt idx="861">
                  <c:v>3722.098</c:v>
                </c:pt>
                <c:pt idx="862">
                  <c:v>3725.9549999999999</c:v>
                </c:pt>
                <c:pt idx="863">
                  <c:v>3729.8120000000022</c:v>
                </c:pt>
                <c:pt idx="864">
                  <c:v>3733.6689999999298</c:v>
                </c:pt>
                <c:pt idx="865">
                  <c:v>3737.5259999999998</c:v>
                </c:pt>
                <c:pt idx="866">
                  <c:v>3741.3829999999998</c:v>
                </c:pt>
                <c:pt idx="867">
                  <c:v>3745.24</c:v>
                </c:pt>
                <c:pt idx="868">
                  <c:v>3749.0970000000002</c:v>
                </c:pt>
                <c:pt idx="869">
                  <c:v>3752.9549999999999</c:v>
                </c:pt>
                <c:pt idx="870">
                  <c:v>3756.8120000000022</c:v>
                </c:pt>
                <c:pt idx="871">
                  <c:v>3760.6689999999298</c:v>
                </c:pt>
                <c:pt idx="872">
                  <c:v>3764.5259999999998</c:v>
                </c:pt>
                <c:pt idx="873">
                  <c:v>3768.3829999999998</c:v>
                </c:pt>
                <c:pt idx="874">
                  <c:v>3772.24</c:v>
                </c:pt>
                <c:pt idx="875">
                  <c:v>3776.0970000000002</c:v>
                </c:pt>
                <c:pt idx="876">
                  <c:v>3779.9540000000002</c:v>
                </c:pt>
                <c:pt idx="877">
                  <c:v>3783.8110000000702</c:v>
                </c:pt>
                <c:pt idx="878">
                  <c:v>3787.6679999999997</c:v>
                </c:pt>
                <c:pt idx="879">
                  <c:v>3791.5259999999998</c:v>
                </c:pt>
                <c:pt idx="880">
                  <c:v>3795.3829999999998</c:v>
                </c:pt>
                <c:pt idx="881">
                  <c:v>3799.24</c:v>
                </c:pt>
                <c:pt idx="882">
                  <c:v>3803.0970000000002</c:v>
                </c:pt>
                <c:pt idx="883">
                  <c:v>3806.9540000000002</c:v>
                </c:pt>
                <c:pt idx="884">
                  <c:v>3810.8110000000702</c:v>
                </c:pt>
                <c:pt idx="885">
                  <c:v>3814.6679999999997</c:v>
                </c:pt>
                <c:pt idx="886">
                  <c:v>3818.5250000000001</c:v>
                </c:pt>
                <c:pt idx="887">
                  <c:v>3822.3820000000001</c:v>
                </c:pt>
                <c:pt idx="888">
                  <c:v>3826.24</c:v>
                </c:pt>
                <c:pt idx="889">
                  <c:v>3830.096</c:v>
                </c:pt>
                <c:pt idx="890">
                  <c:v>3833.9540000000002</c:v>
                </c:pt>
                <c:pt idx="891">
                  <c:v>3837.8110000000702</c:v>
                </c:pt>
                <c:pt idx="892">
                  <c:v>3841.6679999999997</c:v>
                </c:pt>
                <c:pt idx="893">
                  <c:v>3845.5250000000001</c:v>
                </c:pt>
                <c:pt idx="894">
                  <c:v>3849.3820000000001</c:v>
                </c:pt>
                <c:pt idx="895">
                  <c:v>3853.239</c:v>
                </c:pt>
                <c:pt idx="896">
                  <c:v>3857.096</c:v>
                </c:pt>
                <c:pt idx="897">
                  <c:v>3860.9530000000022</c:v>
                </c:pt>
                <c:pt idx="898">
                  <c:v>3864.8100000000022</c:v>
                </c:pt>
                <c:pt idx="899">
                  <c:v>3868.6669999999367</c:v>
                </c:pt>
                <c:pt idx="900">
                  <c:v>3872.5250000000001</c:v>
                </c:pt>
                <c:pt idx="901">
                  <c:v>3876.3820000000001</c:v>
                </c:pt>
                <c:pt idx="902">
                  <c:v>3880.239</c:v>
                </c:pt>
                <c:pt idx="903">
                  <c:v>3884.096</c:v>
                </c:pt>
                <c:pt idx="904">
                  <c:v>3887.9530000000022</c:v>
                </c:pt>
                <c:pt idx="905">
                  <c:v>3891.8100000000022</c:v>
                </c:pt>
                <c:pt idx="906">
                  <c:v>3895.6669999999367</c:v>
                </c:pt>
                <c:pt idx="907">
                  <c:v>3899.5239999999999</c:v>
                </c:pt>
                <c:pt idx="908">
                  <c:v>3903.3809999999999</c:v>
                </c:pt>
                <c:pt idx="909">
                  <c:v>3907.239</c:v>
                </c:pt>
                <c:pt idx="910">
                  <c:v>3911.0949999999998</c:v>
                </c:pt>
                <c:pt idx="911">
                  <c:v>3914.9530000000022</c:v>
                </c:pt>
                <c:pt idx="912">
                  <c:v>3918.8100000000022</c:v>
                </c:pt>
                <c:pt idx="913">
                  <c:v>3922.6669999999367</c:v>
                </c:pt>
                <c:pt idx="914">
                  <c:v>3926.5239999999999</c:v>
                </c:pt>
                <c:pt idx="915">
                  <c:v>3930.3809999999999</c:v>
                </c:pt>
                <c:pt idx="916">
                  <c:v>3934.2379999999998</c:v>
                </c:pt>
                <c:pt idx="917">
                  <c:v>3938.0949999999998</c:v>
                </c:pt>
                <c:pt idx="918">
                  <c:v>3941.9520000000002</c:v>
                </c:pt>
                <c:pt idx="919">
                  <c:v>3945.8090000000002</c:v>
                </c:pt>
                <c:pt idx="920">
                  <c:v>3949.6669999999367</c:v>
                </c:pt>
                <c:pt idx="921">
                  <c:v>3953.5239999999999</c:v>
                </c:pt>
                <c:pt idx="922">
                  <c:v>3957.3809999999999</c:v>
                </c:pt>
                <c:pt idx="923">
                  <c:v>3961.2379999999998</c:v>
                </c:pt>
                <c:pt idx="924">
                  <c:v>3965.0949999999998</c:v>
                </c:pt>
                <c:pt idx="925">
                  <c:v>3968.9520000000002</c:v>
                </c:pt>
                <c:pt idx="926">
                  <c:v>3972.8090000000002</c:v>
                </c:pt>
                <c:pt idx="927">
                  <c:v>3976.6659999999997</c:v>
                </c:pt>
                <c:pt idx="928">
                  <c:v>3980.5230000000001</c:v>
                </c:pt>
                <c:pt idx="929">
                  <c:v>3984.38</c:v>
                </c:pt>
                <c:pt idx="930">
                  <c:v>3988.2379999999998</c:v>
                </c:pt>
                <c:pt idx="931">
                  <c:v>3992.0940000000001</c:v>
                </c:pt>
                <c:pt idx="932">
                  <c:v>3995.9520000000002</c:v>
                </c:pt>
                <c:pt idx="933">
                  <c:v>3999.8090000000002</c:v>
                </c:pt>
              </c:numCache>
            </c:numRef>
          </c:xVal>
          <c:yVal>
            <c:numRef>
              <c:f>'Pd_y-Al2O3'!$C$5:$C$938</c:f>
              <c:numCache>
                <c:formatCode>General</c:formatCode>
                <c:ptCount val="934"/>
                <c:pt idx="0">
                  <c:v>78.110410000000002</c:v>
                </c:pt>
                <c:pt idx="1">
                  <c:v>78.874510000000001</c:v>
                </c:pt>
                <c:pt idx="2">
                  <c:v>79.559119999999993</c:v>
                </c:pt>
                <c:pt idx="3">
                  <c:v>79.963170000000005</c:v>
                </c:pt>
                <c:pt idx="4">
                  <c:v>80.135839999999988</c:v>
                </c:pt>
                <c:pt idx="5">
                  <c:v>80.251909999999995</c:v>
                </c:pt>
                <c:pt idx="6">
                  <c:v>80.243070000000003</c:v>
                </c:pt>
                <c:pt idx="7">
                  <c:v>80.232510000000005</c:v>
                </c:pt>
                <c:pt idx="8">
                  <c:v>80.134349999999998</c:v>
                </c:pt>
                <c:pt idx="9">
                  <c:v>80.014539999999997</c:v>
                </c:pt>
                <c:pt idx="10">
                  <c:v>79.897729999999996</c:v>
                </c:pt>
                <c:pt idx="11">
                  <c:v>79.729029999999995</c:v>
                </c:pt>
                <c:pt idx="12">
                  <c:v>79.462879999999998</c:v>
                </c:pt>
                <c:pt idx="13">
                  <c:v>79.158039999999858</c:v>
                </c:pt>
                <c:pt idx="14">
                  <c:v>78.909110000000027</c:v>
                </c:pt>
                <c:pt idx="15">
                  <c:v>78.724239999999995</c:v>
                </c:pt>
                <c:pt idx="16">
                  <c:v>78.523479999999978</c:v>
                </c:pt>
                <c:pt idx="17">
                  <c:v>78.405600000000007</c:v>
                </c:pt>
                <c:pt idx="18">
                  <c:v>78.374529999999993</c:v>
                </c:pt>
                <c:pt idx="19">
                  <c:v>78.436099999999996</c:v>
                </c:pt>
                <c:pt idx="20">
                  <c:v>78.558459999999982</c:v>
                </c:pt>
                <c:pt idx="21">
                  <c:v>78.647130000000004</c:v>
                </c:pt>
                <c:pt idx="22">
                  <c:v>78.677959999999999</c:v>
                </c:pt>
                <c:pt idx="23">
                  <c:v>78.78037999999998</c:v>
                </c:pt>
                <c:pt idx="24">
                  <c:v>78.947360000000927</c:v>
                </c:pt>
                <c:pt idx="25">
                  <c:v>79.099040000000002</c:v>
                </c:pt>
                <c:pt idx="26">
                  <c:v>79.188749999999658</c:v>
                </c:pt>
                <c:pt idx="27">
                  <c:v>79.283879999999982</c:v>
                </c:pt>
                <c:pt idx="28">
                  <c:v>79.383099999999999</c:v>
                </c:pt>
                <c:pt idx="29">
                  <c:v>79.455290000000005</c:v>
                </c:pt>
                <c:pt idx="30">
                  <c:v>79.444779999999994</c:v>
                </c:pt>
                <c:pt idx="31">
                  <c:v>79.357770000000002</c:v>
                </c:pt>
                <c:pt idx="32">
                  <c:v>79.253320000000002</c:v>
                </c:pt>
                <c:pt idx="33">
                  <c:v>79.189909999999998</c:v>
                </c:pt>
                <c:pt idx="34">
                  <c:v>79.109210000000004</c:v>
                </c:pt>
                <c:pt idx="35">
                  <c:v>79.037059999999997</c:v>
                </c:pt>
                <c:pt idx="36">
                  <c:v>78.990589999999997</c:v>
                </c:pt>
                <c:pt idx="37">
                  <c:v>78.846990000000005</c:v>
                </c:pt>
                <c:pt idx="38">
                  <c:v>78.516350000000003</c:v>
                </c:pt>
                <c:pt idx="39">
                  <c:v>78.105099999999979</c:v>
                </c:pt>
                <c:pt idx="40">
                  <c:v>77.686920000000001</c:v>
                </c:pt>
                <c:pt idx="41">
                  <c:v>77.313300000000012</c:v>
                </c:pt>
                <c:pt idx="42">
                  <c:v>77.056240000000003</c:v>
                </c:pt>
                <c:pt idx="43">
                  <c:v>77.009360000000001</c:v>
                </c:pt>
                <c:pt idx="44">
                  <c:v>77.206649999999996</c:v>
                </c:pt>
                <c:pt idx="45">
                  <c:v>77.648769999999999</c:v>
                </c:pt>
                <c:pt idx="46">
                  <c:v>78.214420000001027</c:v>
                </c:pt>
                <c:pt idx="47">
                  <c:v>78.699670000000012</c:v>
                </c:pt>
                <c:pt idx="48">
                  <c:v>78.998390000000001</c:v>
                </c:pt>
                <c:pt idx="49">
                  <c:v>79.163589999999999</c:v>
                </c:pt>
                <c:pt idx="50">
                  <c:v>79.150989999999979</c:v>
                </c:pt>
                <c:pt idx="51">
                  <c:v>78.943309999999997</c:v>
                </c:pt>
                <c:pt idx="52">
                  <c:v>78.626349999999988</c:v>
                </c:pt>
                <c:pt idx="53">
                  <c:v>78.328000000000003</c:v>
                </c:pt>
                <c:pt idx="54">
                  <c:v>78.155659999999983</c:v>
                </c:pt>
                <c:pt idx="55">
                  <c:v>78.160619999999994</c:v>
                </c:pt>
                <c:pt idx="56">
                  <c:v>78.320239999999998</c:v>
                </c:pt>
                <c:pt idx="57">
                  <c:v>78.593810000000005</c:v>
                </c:pt>
                <c:pt idx="58">
                  <c:v>78.933300000000003</c:v>
                </c:pt>
                <c:pt idx="59">
                  <c:v>79.283749999999998</c:v>
                </c:pt>
                <c:pt idx="60">
                  <c:v>79.578969999999998</c:v>
                </c:pt>
                <c:pt idx="61">
                  <c:v>79.802079999999989</c:v>
                </c:pt>
                <c:pt idx="62">
                  <c:v>79.971819999999994</c:v>
                </c:pt>
                <c:pt idx="63">
                  <c:v>80.136539999999982</c:v>
                </c:pt>
                <c:pt idx="64">
                  <c:v>80.367769999999993</c:v>
                </c:pt>
                <c:pt idx="65">
                  <c:v>80.589690000000004</c:v>
                </c:pt>
                <c:pt idx="66">
                  <c:v>80.756540000000001</c:v>
                </c:pt>
                <c:pt idx="67">
                  <c:v>80.936520000000527</c:v>
                </c:pt>
                <c:pt idx="68">
                  <c:v>81.115079999999978</c:v>
                </c:pt>
                <c:pt idx="69">
                  <c:v>81.283690000000007</c:v>
                </c:pt>
                <c:pt idx="70">
                  <c:v>81.385499999999979</c:v>
                </c:pt>
                <c:pt idx="71">
                  <c:v>81.359409999999983</c:v>
                </c:pt>
                <c:pt idx="72">
                  <c:v>81.261790000000005</c:v>
                </c:pt>
                <c:pt idx="73">
                  <c:v>81.202420000000004</c:v>
                </c:pt>
                <c:pt idx="74">
                  <c:v>81.120349999999988</c:v>
                </c:pt>
                <c:pt idx="75">
                  <c:v>80.958779999999948</c:v>
                </c:pt>
                <c:pt idx="76">
                  <c:v>80.853610000000003</c:v>
                </c:pt>
                <c:pt idx="77">
                  <c:v>80.962549999999993</c:v>
                </c:pt>
                <c:pt idx="78">
                  <c:v>81.259960000000007</c:v>
                </c:pt>
                <c:pt idx="79">
                  <c:v>81.689959999999999</c:v>
                </c:pt>
                <c:pt idx="80">
                  <c:v>82.15470999999998</c:v>
                </c:pt>
                <c:pt idx="81">
                  <c:v>82.585430000000002</c:v>
                </c:pt>
                <c:pt idx="82">
                  <c:v>83.007830000000013</c:v>
                </c:pt>
                <c:pt idx="83">
                  <c:v>83.409920000000227</c:v>
                </c:pt>
                <c:pt idx="84">
                  <c:v>83.654910000000001</c:v>
                </c:pt>
                <c:pt idx="85">
                  <c:v>83.793139999999994</c:v>
                </c:pt>
                <c:pt idx="86">
                  <c:v>83.91234</c:v>
                </c:pt>
                <c:pt idx="87">
                  <c:v>84.028660000000002</c:v>
                </c:pt>
                <c:pt idx="88">
                  <c:v>84.131150000000005</c:v>
                </c:pt>
                <c:pt idx="89">
                  <c:v>84.225909999999999</c:v>
                </c:pt>
                <c:pt idx="90">
                  <c:v>84.324769999999987</c:v>
                </c:pt>
                <c:pt idx="91">
                  <c:v>84.421510000000026</c:v>
                </c:pt>
                <c:pt idx="92">
                  <c:v>84.522989999999979</c:v>
                </c:pt>
                <c:pt idx="93">
                  <c:v>84.641200000000026</c:v>
                </c:pt>
                <c:pt idx="94">
                  <c:v>84.765469999999993</c:v>
                </c:pt>
                <c:pt idx="95">
                  <c:v>84.887450000000001</c:v>
                </c:pt>
                <c:pt idx="96">
                  <c:v>84.993100000000027</c:v>
                </c:pt>
                <c:pt idx="97">
                  <c:v>85.083110000000005</c:v>
                </c:pt>
                <c:pt idx="98">
                  <c:v>85.160610000000005</c:v>
                </c:pt>
                <c:pt idx="99">
                  <c:v>85.239059999999995</c:v>
                </c:pt>
                <c:pt idx="100">
                  <c:v>85.319860000000006</c:v>
                </c:pt>
                <c:pt idx="101">
                  <c:v>85.418840000000003</c:v>
                </c:pt>
                <c:pt idx="102">
                  <c:v>85.566649999999996</c:v>
                </c:pt>
                <c:pt idx="103">
                  <c:v>85.625679999999988</c:v>
                </c:pt>
                <c:pt idx="104">
                  <c:v>85.486270000000005</c:v>
                </c:pt>
                <c:pt idx="105">
                  <c:v>85.318659999999994</c:v>
                </c:pt>
                <c:pt idx="106">
                  <c:v>85.245469999999997</c:v>
                </c:pt>
                <c:pt idx="107">
                  <c:v>85.309339999999978</c:v>
                </c:pt>
                <c:pt idx="108">
                  <c:v>85.508669999999995</c:v>
                </c:pt>
                <c:pt idx="109">
                  <c:v>85.827339999999978</c:v>
                </c:pt>
                <c:pt idx="110">
                  <c:v>86.241370000000003</c:v>
                </c:pt>
                <c:pt idx="111">
                  <c:v>86.734630000000024</c:v>
                </c:pt>
                <c:pt idx="112">
                  <c:v>87.236530000000002</c:v>
                </c:pt>
                <c:pt idx="113">
                  <c:v>87.567210000000827</c:v>
                </c:pt>
                <c:pt idx="114">
                  <c:v>87.703550000000007</c:v>
                </c:pt>
                <c:pt idx="115">
                  <c:v>87.82944999999998</c:v>
                </c:pt>
                <c:pt idx="116">
                  <c:v>87.974010000000007</c:v>
                </c:pt>
                <c:pt idx="117">
                  <c:v>88.114410000000007</c:v>
                </c:pt>
                <c:pt idx="118">
                  <c:v>88.236339999999998</c:v>
                </c:pt>
                <c:pt idx="119">
                  <c:v>88.343030000000013</c:v>
                </c:pt>
                <c:pt idx="120">
                  <c:v>88.438860000000005</c:v>
                </c:pt>
                <c:pt idx="121">
                  <c:v>88.537279999999996</c:v>
                </c:pt>
                <c:pt idx="122">
                  <c:v>88.640720000000002</c:v>
                </c:pt>
                <c:pt idx="123">
                  <c:v>88.75667</c:v>
                </c:pt>
                <c:pt idx="124">
                  <c:v>88.87791</c:v>
                </c:pt>
                <c:pt idx="125">
                  <c:v>89.003969999999995</c:v>
                </c:pt>
                <c:pt idx="126">
                  <c:v>89.130070000000003</c:v>
                </c:pt>
                <c:pt idx="127">
                  <c:v>89.253649999999993</c:v>
                </c:pt>
                <c:pt idx="128">
                  <c:v>89.364909999999995</c:v>
                </c:pt>
                <c:pt idx="129">
                  <c:v>89.463550000000026</c:v>
                </c:pt>
                <c:pt idx="130">
                  <c:v>89.547640000000527</c:v>
                </c:pt>
                <c:pt idx="131">
                  <c:v>89.620089999999948</c:v>
                </c:pt>
                <c:pt idx="132">
                  <c:v>89.68953999999998</c:v>
                </c:pt>
                <c:pt idx="133">
                  <c:v>89.769000000000005</c:v>
                </c:pt>
                <c:pt idx="134">
                  <c:v>89.850960000000001</c:v>
                </c:pt>
                <c:pt idx="135">
                  <c:v>89.931290000001027</c:v>
                </c:pt>
                <c:pt idx="136">
                  <c:v>90.001810000000006</c:v>
                </c:pt>
                <c:pt idx="137">
                  <c:v>90.062510000000003</c:v>
                </c:pt>
                <c:pt idx="138">
                  <c:v>90.111459999999994</c:v>
                </c:pt>
                <c:pt idx="139">
                  <c:v>90.151699999999991</c:v>
                </c:pt>
                <c:pt idx="140">
                  <c:v>90.18732</c:v>
                </c:pt>
                <c:pt idx="141">
                  <c:v>90.22363</c:v>
                </c:pt>
                <c:pt idx="142">
                  <c:v>90.265090000000001</c:v>
                </c:pt>
                <c:pt idx="143">
                  <c:v>90.317920000000427</c:v>
                </c:pt>
                <c:pt idx="144">
                  <c:v>90.376260000000002</c:v>
                </c:pt>
                <c:pt idx="145">
                  <c:v>90.441320000001127</c:v>
                </c:pt>
                <c:pt idx="146">
                  <c:v>90.50797</c:v>
                </c:pt>
                <c:pt idx="147">
                  <c:v>90.566310000000001</c:v>
                </c:pt>
                <c:pt idx="148">
                  <c:v>90.588189999999983</c:v>
                </c:pt>
                <c:pt idx="149">
                  <c:v>90.552599999999998</c:v>
                </c:pt>
                <c:pt idx="150">
                  <c:v>90.45187</c:v>
                </c:pt>
                <c:pt idx="151">
                  <c:v>90.310950000000005</c:v>
                </c:pt>
                <c:pt idx="152">
                  <c:v>90.162469999999999</c:v>
                </c:pt>
                <c:pt idx="153">
                  <c:v>90.035910000000001</c:v>
                </c:pt>
                <c:pt idx="154">
                  <c:v>89.794540000000026</c:v>
                </c:pt>
                <c:pt idx="155">
                  <c:v>89.272229999999993</c:v>
                </c:pt>
                <c:pt idx="156">
                  <c:v>88.593660000000227</c:v>
                </c:pt>
                <c:pt idx="157">
                  <c:v>87.88812999999999</c:v>
                </c:pt>
                <c:pt idx="158">
                  <c:v>87.199100000000001</c:v>
                </c:pt>
                <c:pt idx="159">
                  <c:v>86.591670000000022</c:v>
                </c:pt>
                <c:pt idx="160">
                  <c:v>86.088139999999981</c:v>
                </c:pt>
                <c:pt idx="161">
                  <c:v>85.722879999999989</c:v>
                </c:pt>
                <c:pt idx="162">
                  <c:v>85.528599999999983</c:v>
                </c:pt>
                <c:pt idx="163">
                  <c:v>85.405940000000001</c:v>
                </c:pt>
                <c:pt idx="164">
                  <c:v>85.066149999999993</c:v>
                </c:pt>
                <c:pt idx="165">
                  <c:v>84.545260000000027</c:v>
                </c:pt>
                <c:pt idx="166">
                  <c:v>84.196630000000013</c:v>
                </c:pt>
                <c:pt idx="167">
                  <c:v>84.097690000000227</c:v>
                </c:pt>
                <c:pt idx="168">
                  <c:v>84.201809999999995</c:v>
                </c:pt>
                <c:pt idx="169">
                  <c:v>84.473389999999981</c:v>
                </c:pt>
                <c:pt idx="170">
                  <c:v>84.829679999999982</c:v>
                </c:pt>
                <c:pt idx="171">
                  <c:v>85.207150000000027</c:v>
                </c:pt>
                <c:pt idx="172">
                  <c:v>85.542640000000006</c:v>
                </c:pt>
                <c:pt idx="173">
                  <c:v>85.703610000000026</c:v>
                </c:pt>
                <c:pt idx="174">
                  <c:v>85.606339999999989</c:v>
                </c:pt>
                <c:pt idx="175">
                  <c:v>85.410920000001127</c:v>
                </c:pt>
                <c:pt idx="176">
                  <c:v>85.247060000001127</c:v>
                </c:pt>
                <c:pt idx="177">
                  <c:v>85.105539999999948</c:v>
                </c:pt>
                <c:pt idx="178">
                  <c:v>84.985829999999993</c:v>
                </c:pt>
                <c:pt idx="179">
                  <c:v>84.874629999999996</c:v>
                </c:pt>
                <c:pt idx="180">
                  <c:v>84.760940000000005</c:v>
                </c:pt>
                <c:pt idx="181">
                  <c:v>84.662719999999979</c:v>
                </c:pt>
                <c:pt idx="182">
                  <c:v>84.600789999999989</c:v>
                </c:pt>
                <c:pt idx="183">
                  <c:v>84.584239999999994</c:v>
                </c:pt>
                <c:pt idx="184">
                  <c:v>84.603869999999986</c:v>
                </c:pt>
                <c:pt idx="185">
                  <c:v>84.606120000000004</c:v>
                </c:pt>
                <c:pt idx="186">
                  <c:v>84.474070000000012</c:v>
                </c:pt>
                <c:pt idx="187">
                  <c:v>84.321179999999998</c:v>
                </c:pt>
                <c:pt idx="188">
                  <c:v>84.331019999999995</c:v>
                </c:pt>
                <c:pt idx="189">
                  <c:v>84.528629999999993</c:v>
                </c:pt>
                <c:pt idx="190">
                  <c:v>84.903620000000927</c:v>
                </c:pt>
                <c:pt idx="191">
                  <c:v>85.450030000000012</c:v>
                </c:pt>
                <c:pt idx="192">
                  <c:v>86.13039999999998</c:v>
                </c:pt>
                <c:pt idx="193">
                  <c:v>86.86842</c:v>
                </c:pt>
                <c:pt idx="194">
                  <c:v>87.546880000000002</c:v>
                </c:pt>
                <c:pt idx="195">
                  <c:v>87.998390000000001</c:v>
                </c:pt>
                <c:pt idx="196">
                  <c:v>88.111599999999996</c:v>
                </c:pt>
                <c:pt idx="197">
                  <c:v>88.022220000000004</c:v>
                </c:pt>
                <c:pt idx="198">
                  <c:v>87.774990000000003</c:v>
                </c:pt>
                <c:pt idx="199">
                  <c:v>87.293350000000004</c:v>
                </c:pt>
                <c:pt idx="200">
                  <c:v>86.624889999999979</c:v>
                </c:pt>
                <c:pt idx="201">
                  <c:v>85.800089999999983</c:v>
                </c:pt>
                <c:pt idx="202">
                  <c:v>84.917850000000527</c:v>
                </c:pt>
                <c:pt idx="203">
                  <c:v>84.25591</c:v>
                </c:pt>
                <c:pt idx="204">
                  <c:v>84.018280000000004</c:v>
                </c:pt>
                <c:pt idx="205">
                  <c:v>84.218890000000002</c:v>
                </c:pt>
                <c:pt idx="206">
                  <c:v>84.731470000000002</c:v>
                </c:pt>
                <c:pt idx="207">
                  <c:v>85.309139999999999</c:v>
                </c:pt>
                <c:pt idx="208">
                  <c:v>85.785420000000002</c:v>
                </c:pt>
                <c:pt idx="209">
                  <c:v>86.153989999999979</c:v>
                </c:pt>
                <c:pt idx="210">
                  <c:v>86.424030000000002</c:v>
                </c:pt>
                <c:pt idx="211">
                  <c:v>86.611000000000004</c:v>
                </c:pt>
                <c:pt idx="212">
                  <c:v>86.886230000000012</c:v>
                </c:pt>
                <c:pt idx="213">
                  <c:v>87.500690000000006</c:v>
                </c:pt>
                <c:pt idx="214">
                  <c:v>88.487049999999996</c:v>
                </c:pt>
                <c:pt idx="215">
                  <c:v>89.680570000000003</c:v>
                </c:pt>
                <c:pt idx="216">
                  <c:v>90.844150000000027</c:v>
                </c:pt>
                <c:pt idx="217">
                  <c:v>91.791089999999997</c:v>
                </c:pt>
                <c:pt idx="218">
                  <c:v>92.518289999999993</c:v>
                </c:pt>
                <c:pt idx="219">
                  <c:v>93.041570000000007</c:v>
                </c:pt>
                <c:pt idx="220">
                  <c:v>93.338129999999992</c:v>
                </c:pt>
                <c:pt idx="221">
                  <c:v>93.498440000000002</c:v>
                </c:pt>
                <c:pt idx="222">
                  <c:v>93.615210000000005</c:v>
                </c:pt>
                <c:pt idx="223">
                  <c:v>93.724220000000727</c:v>
                </c:pt>
                <c:pt idx="224">
                  <c:v>93.834950000000006</c:v>
                </c:pt>
                <c:pt idx="225">
                  <c:v>93.956379999999982</c:v>
                </c:pt>
                <c:pt idx="226">
                  <c:v>94.094409999999996</c:v>
                </c:pt>
                <c:pt idx="227">
                  <c:v>94.248160000000027</c:v>
                </c:pt>
                <c:pt idx="228">
                  <c:v>94.404640000000327</c:v>
                </c:pt>
                <c:pt idx="229">
                  <c:v>94.531650000000027</c:v>
                </c:pt>
                <c:pt idx="230">
                  <c:v>94.627529999999993</c:v>
                </c:pt>
                <c:pt idx="231">
                  <c:v>94.714990000000327</c:v>
                </c:pt>
                <c:pt idx="232">
                  <c:v>94.793660000000727</c:v>
                </c:pt>
                <c:pt idx="233">
                  <c:v>94.865719999999982</c:v>
                </c:pt>
                <c:pt idx="234">
                  <c:v>94.931479999999993</c:v>
                </c:pt>
                <c:pt idx="235">
                  <c:v>94.984030000000004</c:v>
                </c:pt>
                <c:pt idx="236">
                  <c:v>95.026049999999998</c:v>
                </c:pt>
                <c:pt idx="237">
                  <c:v>95.046120000000627</c:v>
                </c:pt>
                <c:pt idx="238">
                  <c:v>95.085459999999998</c:v>
                </c:pt>
                <c:pt idx="239">
                  <c:v>95.191310000000001</c:v>
                </c:pt>
                <c:pt idx="240">
                  <c:v>95.292540000000002</c:v>
                </c:pt>
                <c:pt idx="241">
                  <c:v>95.378129999999999</c:v>
                </c:pt>
                <c:pt idx="242">
                  <c:v>95.454880000000003</c:v>
                </c:pt>
                <c:pt idx="243">
                  <c:v>95.512929999999997</c:v>
                </c:pt>
                <c:pt idx="244">
                  <c:v>95.56246999999999</c:v>
                </c:pt>
                <c:pt idx="245">
                  <c:v>95.634559999999993</c:v>
                </c:pt>
                <c:pt idx="246">
                  <c:v>95.664450000000002</c:v>
                </c:pt>
                <c:pt idx="247">
                  <c:v>95.673379999998858</c:v>
                </c:pt>
                <c:pt idx="248">
                  <c:v>95.760210000000427</c:v>
                </c:pt>
                <c:pt idx="249">
                  <c:v>95.908329999999992</c:v>
                </c:pt>
                <c:pt idx="250">
                  <c:v>95.880389999999949</c:v>
                </c:pt>
                <c:pt idx="251">
                  <c:v>95.553789999999978</c:v>
                </c:pt>
                <c:pt idx="252">
                  <c:v>95.095259999999996</c:v>
                </c:pt>
                <c:pt idx="253">
                  <c:v>95.734139999999996</c:v>
                </c:pt>
                <c:pt idx="254">
                  <c:v>94.581010000000006</c:v>
                </c:pt>
                <c:pt idx="255">
                  <c:v>94.574420000000003</c:v>
                </c:pt>
                <c:pt idx="256">
                  <c:v>94.995000000000005</c:v>
                </c:pt>
                <c:pt idx="257">
                  <c:v>94.854179999999999</c:v>
                </c:pt>
                <c:pt idx="258">
                  <c:v>95.159799999999919</c:v>
                </c:pt>
                <c:pt idx="259">
                  <c:v>95.540419999999997</c:v>
                </c:pt>
                <c:pt idx="260">
                  <c:v>95.814530000000005</c:v>
                </c:pt>
                <c:pt idx="261">
                  <c:v>95.841189999999997</c:v>
                </c:pt>
                <c:pt idx="262">
                  <c:v>95.834559999999996</c:v>
                </c:pt>
                <c:pt idx="263">
                  <c:v>95.947080000000227</c:v>
                </c:pt>
                <c:pt idx="264">
                  <c:v>96.187160000000006</c:v>
                </c:pt>
                <c:pt idx="265">
                  <c:v>96.329269999999994</c:v>
                </c:pt>
                <c:pt idx="266">
                  <c:v>96.373389999999958</c:v>
                </c:pt>
                <c:pt idx="267">
                  <c:v>96.350359999999981</c:v>
                </c:pt>
                <c:pt idx="268">
                  <c:v>96.245549999999994</c:v>
                </c:pt>
                <c:pt idx="269">
                  <c:v>96.350409999999982</c:v>
                </c:pt>
                <c:pt idx="270">
                  <c:v>96.565779999999918</c:v>
                </c:pt>
                <c:pt idx="271">
                  <c:v>96.685679999999948</c:v>
                </c:pt>
                <c:pt idx="272">
                  <c:v>96.738209999999995</c:v>
                </c:pt>
                <c:pt idx="273">
                  <c:v>96.839089999999999</c:v>
                </c:pt>
                <c:pt idx="274">
                  <c:v>97.086650000000006</c:v>
                </c:pt>
                <c:pt idx="275">
                  <c:v>97.151179999999982</c:v>
                </c:pt>
                <c:pt idx="276">
                  <c:v>97.054760000000002</c:v>
                </c:pt>
                <c:pt idx="277">
                  <c:v>96.951070000000001</c:v>
                </c:pt>
                <c:pt idx="278">
                  <c:v>96.942920000000427</c:v>
                </c:pt>
                <c:pt idx="279">
                  <c:v>97.067820000000026</c:v>
                </c:pt>
                <c:pt idx="280">
                  <c:v>97.210089999999994</c:v>
                </c:pt>
                <c:pt idx="281">
                  <c:v>97.145200000000003</c:v>
                </c:pt>
                <c:pt idx="282">
                  <c:v>97.198069999999987</c:v>
                </c:pt>
                <c:pt idx="283">
                  <c:v>97.410759999999996</c:v>
                </c:pt>
                <c:pt idx="284">
                  <c:v>97.612459999999999</c:v>
                </c:pt>
                <c:pt idx="285">
                  <c:v>97.681339999999949</c:v>
                </c:pt>
                <c:pt idx="286">
                  <c:v>97.859020000000001</c:v>
                </c:pt>
                <c:pt idx="287">
                  <c:v>98.120859999999979</c:v>
                </c:pt>
                <c:pt idx="288">
                  <c:v>98.346860000000007</c:v>
                </c:pt>
                <c:pt idx="289">
                  <c:v>98.361430000000013</c:v>
                </c:pt>
                <c:pt idx="290">
                  <c:v>98.267300000000006</c:v>
                </c:pt>
                <c:pt idx="291">
                  <c:v>98.273449999999983</c:v>
                </c:pt>
                <c:pt idx="292">
                  <c:v>98.461030000000022</c:v>
                </c:pt>
                <c:pt idx="293">
                  <c:v>98.42841</c:v>
                </c:pt>
                <c:pt idx="294">
                  <c:v>98.146860000000004</c:v>
                </c:pt>
                <c:pt idx="295">
                  <c:v>98.003559999999993</c:v>
                </c:pt>
                <c:pt idx="296">
                  <c:v>98.161190000000005</c:v>
                </c:pt>
                <c:pt idx="297">
                  <c:v>98.06223</c:v>
                </c:pt>
                <c:pt idx="298">
                  <c:v>97.811710000000005</c:v>
                </c:pt>
                <c:pt idx="299">
                  <c:v>97.453769999999992</c:v>
                </c:pt>
                <c:pt idx="300">
                  <c:v>97.212509999999995</c:v>
                </c:pt>
                <c:pt idx="301">
                  <c:v>97.148960000000002</c:v>
                </c:pt>
                <c:pt idx="302">
                  <c:v>96.912030000000001</c:v>
                </c:pt>
                <c:pt idx="303">
                  <c:v>96.431630000000027</c:v>
                </c:pt>
                <c:pt idx="304">
                  <c:v>95.939800000000005</c:v>
                </c:pt>
                <c:pt idx="305">
                  <c:v>95.615749999999949</c:v>
                </c:pt>
                <c:pt idx="306">
                  <c:v>95.362749999999949</c:v>
                </c:pt>
                <c:pt idx="307">
                  <c:v>94.860469999999992</c:v>
                </c:pt>
                <c:pt idx="308">
                  <c:v>94.407309999999995</c:v>
                </c:pt>
                <c:pt idx="309">
                  <c:v>93.914410000000927</c:v>
                </c:pt>
                <c:pt idx="310">
                  <c:v>93.496039999999994</c:v>
                </c:pt>
                <c:pt idx="311">
                  <c:v>93.044730000000001</c:v>
                </c:pt>
                <c:pt idx="312">
                  <c:v>92.493010000000027</c:v>
                </c:pt>
                <c:pt idx="313">
                  <c:v>91.915850000000006</c:v>
                </c:pt>
                <c:pt idx="314">
                  <c:v>91.247060000001127</c:v>
                </c:pt>
                <c:pt idx="315">
                  <c:v>90.576319999999981</c:v>
                </c:pt>
                <c:pt idx="316">
                  <c:v>90.029499999999999</c:v>
                </c:pt>
                <c:pt idx="317">
                  <c:v>89.424230000000023</c:v>
                </c:pt>
                <c:pt idx="318">
                  <c:v>88.918369999999996</c:v>
                </c:pt>
                <c:pt idx="319">
                  <c:v>88.639579999999981</c:v>
                </c:pt>
                <c:pt idx="320">
                  <c:v>88.755240000000001</c:v>
                </c:pt>
                <c:pt idx="321">
                  <c:v>88.977120000000127</c:v>
                </c:pt>
                <c:pt idx="322">
                  <c:v>89.181110000000004</c:v>
                </c:pt>
                <c:pt idx="323">
                  <c:v>89.419039999999995</c:v>
                </c:pt>
                <c:pt idx="324">
                  <c:v>89.630210000000005</c:v>
                </c:pt>
                <c:pt idx="325">
                  <c:v>90.033500000000004</c:v>
                </c:pt>
                <c:pt idx="326">
                  <c:v>90.542729999999992</c:v>
                </c:pt>
                <c:pt idx="327">
                  <c:v>90.935970000000012</c:v>
                </c:pt>
                <c:pt idx="328">
                  <c:v>91.55974999999998</c:v>
                </c:pt>
                <c:pt idx="329">
                  <c:v>92.421120000000627</c:v>
                </c:pt>
                <c:pt idx="330">
                  <c:v>93.304999999999993</c:v>
                </c:pt>
                <c:pt idx="331">
                  <c:v>93.980230000000006</c:v>
                </c:pt>
                <c:pt idx="332">
                  <c:v>94.684560000000005</c:v>
                </c:pt>
                <c:pt idx="333">
                  <c:v>95.353070000000002</c:v>
                </c:pt>
                <c:pt idx="334">
                  <c:v>95.913120000001427</c:v>
                </c:pt>
                <c:pt idx="335">
                  <c:v>96.340280000000007</c:v>
                </c:pt>
                <c:pt idx="336">
                  <c:v>96.637249999999995</c:v>
                </c:pt>
                <c:pt idx="337">
                  <c:v>97.022039999999919</c:v>
                </c:pt>
                <c:pt idx="338">
                  <c:v>97.354259999999996</c:v>
                </c:pt>
                <c:pt idx="339">
                  <c:v>97.458860000000001</c:v>
                </c:pt>
                <c:pt idx="340">
                  <c:v>97.355469999999983</c:v>
                </c:pt>
                <c:pt idx="341">
                  <c:v>97.43835</c:v>
                </c:pt>
                <c:pt idx="342">
                  <c:v>97.681659999999994</c:v>
                </c:pt>
                <c:pt idx="343">
                  <c:v>97.871409999999983</c:v>
                </c:pt>
                <c:pt idx="344">
                  <c:v>97.979829999999993</c:v>
                </c:pt>
                <c:pt idx="345">
                  <c:v>98.141270000000006</c:v>
                </c:pt>
                <c:pt idx="346">
                  <c:v>98.373260000000002</c:v>
                </c:pt>
                <c:pt idx="347">
                  <c:v>98.631550000000004</c:v>
                </c:pt>
                <c:pt idx="348">
                  <c:v>98.668799999999948</c:v>
                </c:pt>
                <c:pt idx="349">
                  <c:v>98.541540000000026</c:v>
                </c:pt>
                <c:pt idx="350">
                  <c:v>98.392099999999999</c:v>
                </c:pt>
                <c:pt idx="351">
                  <c:v>98.490409999999997</c:v>
                </c:pt>
                <c:pt idx="352">
                  <c:v>98.517160000001027</c:v>
                </c:pt>
                <c:pt idx="353">
                  <c:v>98.509829999999994</c:v>
                </c:pt>
                <c:pt idx="354">
                  <c:v>98.514309999999995</c:v>
                </c:pt>
                <c:pt idx="355">
                  <c:v>98.565950000000001</c:v>
                </c:pt>
                <c:pt idx="356">
                  <c:v>98.600620000000006</c:v>
                </c:pt>
                <c:pt idx="357">
                  <c:v>98.624839999999978</c:v>
                </c:pt>
                <c:pt idx="358">
                  <c:v>98.665359999999978</c:v>
                </c:pt>
                <c:pt idx="359">
                  <c:v>98.651569999999992</c:v>
                </c:pt>
                <c:pt idx="360">
                  <c:v>98.619609999999994</c:v>
                </c:pt>
                <c:pt idx="361">
                  <c:v>98.720129999999997</c:v>
                </c:pt>
                <c:pt idx="362">
                  <c:v>98.727580000000003</c:v>
                </c:pt>
                <c:pt idx="363">
                  <c:v>98.661420000000007</c:v>
                </c:pt>
                <c:pt idx="364">
                  <c:v>98.537530000000004</c:v>
                </c:pt>
                <c:pt idx="365">
                  <c:v>98.444880000000026</c:v>
                </c:pt>
                <c:pt idx="366">
                  <c:v>98.508470000000003</c:v>
                </c:pt>
                <c:pt idx="367">
                  <c:v>98.585489999999979</c:v>
                </c:pt>
                <c:pt idx="368">
                  <c:v>98.619609999999994</c:v>
                </c:pt>
                <c:pt idx="369">
                  <c:v>98.658549999999948</c:v>
                </c:pt>
                <c:pt idx="370">
                  <c:v>98.746089999999995</c:v>
                </c:pt>
                <c:pt idx="371">
                  <c:v>98.83811</c:v>
                </c:pt>
                <c:pt idx="372">
                  <c:v>98.839259999999996</c:v>
                </c:pt>
                <c:pt idx="373">
                  <c:v>98.775220000000004</c:v>
                </c:pt>
                <c:pt idx="374">
                  <c:v>98.66831999999998</c:v>
                </c:pt>
                <c:pt idx="375">
                  <c:v>98.611660000000327</c:v>
                </c:pt>
                <c:pt idx="376">
                  <c:v>98.686999999999998</c:v>
                </c:pt>
                <c:pt idx="377">
                  <c:v>98.715779999999981</c:v>
                </c:pt>
                <c:pt idx="378">
                  <c:v>98.676399999999958</c:v>
                </c:pt>
                <c:pt idx="379">
                  <c:v>98.675359999999458</c:v>
                </c:pt>
                <c:pt idx="380">
                  <c:v>98.717400000000026</c:v>
                </c:pt>
                <c:pt idx="381">
                  <c:v>98.724540000000005</c:v>
                </c:pt>
                <c:pt idx="382">
                  <c:v>98.707270000000022</c:v>
                </c:pt>
                <c:pt idx="383">
                  <c:v>98.670139999999989</c:v>
                </c:pt>
                <c:pt idx="384">
                  <c:v>98.59348</c:v>
                </c:pt>
                <c:pt idx="385">
                  <c:v>98.531290000000027</c:v>
                </c:pt>
                <c:pt idx="386">
                  <c:v>98.57499</c:v>
                </c:pt>
                <c:pt idx="387">
                  <c:v>98.584430000000012</c:v>
                </c:pt>
                <c:pt idx="388">
                  <c:v>98.548959999999994</c:v>
                </c:pt>
                <c:pt idx="389">
                  <c:v>98.541630000000026</c:v>
                </c:pt>
                <c:pt idx="390">
                  <c:v>98.554540000000003</c:v>
                </c:pt>
                <c:pt idx="391">
                  <c:v>98.577330000000003</c:v>
                </c:pt>
                <c:pt idx="392">
                  <c:v>98.576689999999999</c:v>
                </c:pt>
                <c:pt idx="393">
                  <c:v>98.542820000000006</c:v>
                </c:pt>
                <c:pt idx="394">
                  <c:v>98.466179999999994</c:v>
                </c:pt>
                <c:pt idx="395">
                  <c:v>98.412920000000227</c:v>
                </c:pt>
                <c:pt idx="396">
                  <c:v>98.397769999999994</c:v>
                </c:pt>
                <c:pt idx="397">
                  <c:v>98.375739999998558</c:v>
                </c:pt>
                <c:pt idx="398">
                  <c:v>98.348889999999983</c:v>
                </c:pt>
                <c:pt idx="399">
                  <c:v>98.357460000000003</c:v>
                </c:pt>
                <c:pt idx="400">
                  <c:v>98.356620000000007</c:v>
                </c:pt>
                <c:pt idx="401">
                  <c:v>98.339939999999999</c:v>
                </c:pt>
                <c:pt idx="402">
                  <c:v>98.318889999999982</c:v>
                </c:pt>
                <c:pt idx="403">
                  <c:v>98.284130000000005</c:v>
                </c:pt>
                <c:pt idx="404">
                  <c:v>98.244190000000827</c:v>
                </c:pt>
                <c:pt idx="405">
                  <c:v>98.241360000000327</c:v>
                </c:pt>
                <c:pt idx="406">
                  <c:v>98.226799999999983</c:v>
                </c:pt>
                <c:pt idx="407">
                  <c:v>98.195160000000001</c:v>
                </c:pt>
                <c:pt idx="408">
                  <c:v>98.183099999999982</c:v>
                </c:pt>
                <c:pt idx="409">
                  <c:v>98.165629999999993</c:v>
                </c:pt>
                <c:pt idx="410">
                  <c:v>98.133939999999981</c:v>
                </c:pt>
                <c:pt idx="411">
                  <c:v>98.119540000000001</c:v>
                </c:pt>
                <c:pt idx="412">
                  <c:v>98.11387999999998</c:v>
                </c:pt>
                <c:pt idx="413">
                  <c:v>98.087389999999999</c:v>
                </c:pt>
                <c:pt idx="414">
                  <c:v>98.058629999999994</c:v>
                </c:pt>
                <c:pt idx="415">
                  <c:v>98.031549999999996</c:v>
                </c:pt>
                <c:pt idx="416">
                  <c:v>97.989620000000627</c:v>
                </c:pt>
                <c:pt idx="417">
                  <c:v>97.958079999999981</c:v>
                </c:pt>
                <c:pt idx="418">
                  <c:v>97.944150000001727</c:v>
                </c:pt>
                <c:pt idx="419">
                  <c:v>97.916570000000007</c:v>
                </c:pt>
                <c:pt idx="420">
                  <c:v>97.88382</c:v>
                </c:pt>
                <c:pt idx="421">
                  <c:v>97.858859999999979</c:v>
                </c:pt>
                <c:pt idx="422">
                  <c:v>97.830060000000003</c:v>
                </c:pt>
                <c:pt idx="423">
                  <c:v>97.793009999999995</c:v>
                </c:pt>
                <c:pt idx="424">
                  <c:v>97.759860000000003</c:v>
                </c:pt>
                <c:pt idx="425">
                  <c:v>97.730289999999997</c:v>
                </c:pt>
                <c:pt idx="426">
                  <c:v>97.69253999999998</c:v>
                </c:pt>
                <c:pt idx="427">
                  <c:v>97.665620000000004</c:v>
                </c:pt>
                <c:pt idx="428">
                  <c:v>97.638559999999998</c:v>
                </c:pt>
                <c:pt idx="429">
                  <c:v>97.610619999999997</c:v>
                </c:pt>
                <c:pt idx="430">
                  <c:v>97.582529999999991</c:v>
                </c:pt>
                <c:pt idx="431">
                  <c:v>97.555829999999986</c:v>
                </c:pt>
                <c:pt idx="432">
                  <c:v>97.51885</c:v>
                </c:pt>
                <c:pt idx="433">
                  <c:v>97.483459999999994</c:v>
                </c:pt>
                <c:pt idx="434">
                  <c:v>97.452100000000002</c:v>
                </c:pt>
                <c:pt idx="435">
                  <c:v>97.428600000000003</c:v>
                </c:pt>
                <c:pt idx="436">
                  <c:v>97.417630000000727</c:v>
                </c:pt>
                <c:pt idx="437">
                  <c:v>97.423190000000005</c:v>
                </c:pt>
                <c:pt idx="438">
                  <c:v>97.429289999999995</c:v>
                </c:pt>
                <c:pt idx="439">
                  <c:v>97.435850000000002</c:v>
                </c:pt>
                <c:pt idx="440">
                  <c:v>97.439670000000007</c:v>
                </c:pt>
                <c:pt idx="441">
                  <c:v>97.439970000000002</c:v>
                </c:pt>
                <c:pt idx="442">
                  <c:v>97.437579999999997</c:v>
                </c:pt>
                <c:pt idx="443">
                  <c:v>97.439350000000005</c:v>
                </c:pt>
                <c:pt idx="444">
                  <c:v>97.439250000000527</c:v>
                </c:pt>
                <c:pt idx="445">
                  <c:v>97.438950000000006</c:v>
                </c:pt>
                <c:pt idx="446">
                  <c:v>97.440790000000007</c:v>
                </c:pt>
                <c:pt idx="447">
                  <c:v>97.446910000000727</c:v>
                </c:pt>
                <c:pt idx="448">
                  <c:v>97.455379999999948</c:v>
                </c:pt>
                <c:pt idx="449">
                  <c:v>97.465149999999994</c:v>
                </c:pt>
                <c:pt idx="450">
                  <c:v>97.473820000000003</c:v>
                </c:pt>
                <c:pt idx="451">
                  <c:v>97.481230000000025</c:v>
                </c:pt>
                <c:pt idx="452">
                  <c:v>97.485820000000004</c:v>
                </c:pt>
                <c:pt idx="453">
                  <c:v>97.490430000000003</c:v>
                </c:pt>
                <c:pt idx="454">
                  <c:v>97.495570000000001</c:v>
                </c:pt>
                <c:pt idx="455">
                  <c:v>97.50503999999998</c:v>
                </c:pt>
                <c:pt idx="456">
                  <c:v>97.516750000000002</c:v>
                </c:pt>
                <c:pt idx="457">
                  <c:v>97.529049999999998</c:v>
                </c:pt>
                <c:pt idx="458">
                  <c:v>97.538870000000003</c:v>
                </c:pt>
                <c:pt idx="459">
                  <c:v>97.547160000001227</c:v>
                </c:pt>
                <c:pt idx="460">
                  <c:v>97.554729999999992</c:v>
                </c:pt>
                <c:pt idx="461">
                  <c:v>97.564790000000002</c:v>
                </c:pt>
                <c:pt idx="462">
                  <c:v>97.576409999999981</c:v>
                </c:pt>
                <c:pt idx="463">
                  <c:v>97.591060000000027</c:v>
                </c:pt>
                <c:pt idx="464">
                  <c:v>97.605359999999948</c:v>
                </c:pt>
                <c:pt idx="465">
                  <c:v>97.617630000000005</c:v>
                </c:pt>
                <c:pt idx="466">
                  <c:v>97.626660000000001</c:v>
                </c:pt>
                <c:pt idx="467">
                  <c:v>97.635649999999998</c:v>
                </c:pt>
                <c:pt idx="468">
                  <c:v>97.646019999999993</c:v>
                </c:pt>
                <c:pt idx="469">
                  <c:v>97.660169999999994</c:v>
                </c:pt>
                <c:pt idx="470">
                  <c:v>97.675869999999918</c:v>
                </c:pt>
                <c:pt idx="471">
                  <c:v>97.693349999999981</c:v>
                </c:pt>
                <c:pt idx="472">
                  <c:v>97.709559999999996</c:v>
                </c:pt>
                <c:pt idx="473">
                  <c:v>97.724490000000003</c:v>
                </c:pt>
                <c:pt idx="474">
                  <c:v>97.736210000000227</c:v>
                </c:pt>
                <c:pt idx="475">
                  <c:v>97.746210000001227</c:v>
                </c:pt>
                <c:pt idx="476">
                  <c:v>97.754819999999995</c:v>
                </c:pt>
                <c:pt idx="477">
                  <c:v>97.763890000000004</c:v>
                </c:pt>
                <c:pt idx="478">
                  <c:v>97.771140000000003</c:v>
                </c:pt>
                <c:pt idx="479">
                  <c:v>97.776989999999998</c:v>
                </c:pt>
                <c:pt idx="480">
                  <c:v>97.780090000000001</c:v>
                </c:pt>
                <c:pt idx="481">
                  <c:v>97.783029999999997</c:v>
                </c:pt>
                <c:pt idx="482">
                  <c:v>97.782589999999999</c:v>
                </c:pt>
                <c:pt idx="483">
                  <c:v>97.78206999999999</c:v>
                </c:pt>
                <c:pt idx="484">
                  <c:v>97.789150000000006</c:v>
                </c:pt>
                <c:pt idx="485">
                  <c:v>97.806209999999993</c:v>
                </c:pt>
                <c:pt idx="486">
                  <c:v>97.822889999999958</c:v>
                </c:pt>
                <c:pt idx="487">
                  <c:v>97.831570000000013</c:v>
                </c:pt>
                <c:pt idx="488">
                  <c:v>97.822189999999978</c:v>
                </c:pt>
                <c:pt idx="489">
                  <c:v>97.792069999999995</c:v>
                </c:pt>
                <c:pt idx="490">
                  <c:v>97.727940000000004</c:v>
                </c:pt>
                <c:pt idx="491">
                  <c:v>97.610339999999979</c:v>
                </c:pt>
                <c:pt idx="492">
                  <c:v>97.441440000000227</c:v>
                </c:pt>
                <c:pt idx="493">
                  <c:v>97.246070000000003</c:v>
                </c:pt>
                <c:pt idx="494">
                  <c:v>97.00103</c:v>
                </c:pt>
                <c:pt idx="495">
                  <c:v>96.705439999999982</c:v>
                </c:pt>
                <c:pt idx="496">
                  <c:v>96.35599999999998</c:v>
                </c:pt>
                <c:pt idx="497">
                  <c:v>95.973680000000002</c:v>
                </c:pt>
                <c:pt idx="498">
                  <c:v>95.601110000000006</c:v>
                </c:pt>
                <c:pt idx="499">
                  <c:v>95.215210000000027</c:v>
                </c:pt>
                <c:pt idx="500">
                  <c:v>94.805579999999978</c:v>
                </c:pt>
                <c:pt idx="501">
                  <c:v>94.561070000000001</c:v>
                </c:pt>
                <c:pt idx="502">
                  <c:v>94.573189999999983</c:v>
                </c:pt>
                <c:pt idx="503">
                  <c:v>94.644230000000007</c:v>
                </c:pt>
                <c:pt idx="504">
                  <c:v>94.595479999999981</c:v>
                </c:pt>
                <c:pt idx="505">
                  <c:v>94.404880000000006</c:v>
                </c:pt>
                <c:pt idx="506">
                  <c:v>94.130529999999993</c:v>
                </c:pt>
                <c:pt idx="507">
                  <c:v>93.870329999999981</c:v>
                </c:pt>
                <c:pt idx="508">
                  <c:v>93.711450000000127</c:v>
                </c:pt>
                <c:pt idx="509">
                  <c:v>93.693069999999992</c:v>
                </c:pt>
                <c:pt idx="510">
                  <c:v>93.933090000000007</c:v>
                </c:pt>
                <c:pt idx="511">
                  <c:v>94.601039999999998</c:v>
                </c:pt>
                <c:pt idx="512">
                  <c:v>95.571349999999981</c:v>
                </c:pt>
                <c:pt idx="513">
                  <c:v>96.513360000000006</c:v>
                </c:pt>
                <c:pt idx="514">
                  <c:v>97.274140000000003</c:v>
                </c:pt>
                <c:pt idx="515">
                  <c:v>97.805949999999982</c:v>
                </c:pt>
                <c:pt idx="516">
                  <c:v>98.124049999999983</c:v>
                </c:pt>
                <c:pt idx="517">
                  <c:v>98.264060000000327</c:v>
                </c:pt>
                <c:pt idx="518">
                  <c:v>98.277940000000001</c:v>
                </c:pt>
                <c:pt idx="519">
                  <c:v>98.237200000000527</c:v>
                </c:pt>
                <c:pt idx="520">
                  <c:v>98.20532</c:v>
                </c:pt>
                <c:pt idx="521">
                  <c:v>98.193889999999982</c:v>
                </c:pt>
                <c:pt idx="522">
                  <c:v>98.193779999999919</c:v>
                </c:pt>
                <c:pt idx="523">
                  <c:v>98.19647999999998</c:v>
                </c:pt>
                <c:pt idx="524">
                  <c:v>98.200890000000001</c:v>
                </c:pt>
                <c:pt idx="525">
                  <c:v>98.206280000000007</c:v>
                </c:pt>
                <c:pt idx="526">
                  <c:v>98.213520000000727</c:v>
                </c:pt>
                <c:pt idx="527">
                  <c:v>98.221300000000014</c:v>
                </c:pt>
                <c:pt idx="528">
                  <c:v>98.230800000000002</c:v>
                </c:pt>
                <c:pt idx="529">
                  <c:v>98.241670000000127</c:v>
                </c:pt>
                <c:pt idx="530">
                  <c:v>98.252470000000002</c:v>
                </c:pt>
                <c:pt idx="531">
                  <c:v>98.259530000000012</c:v>
                </c:pt>
                <c:pt idx="532">
                  <c:v>98.263990000000007</c:v>
                </c:pt>
                <c:pt idx="533">
                  <c:v>98.266050000000007</c:v>
                </c:pt>
                <c:pt idx="534">
                  <c:v>98.267809999999997</c:v>
                </c:pt>
                <c:pt idx="535">
                  <c:v>98.270600000000002</c:v>
                </c:pt>
                <c:pt idx="536">
                  <c:v>98.274299999999997</c:v>
                </c:pt>
                <c:pt idx="537">
                  <c:v>98.278009999999981</c:v>
                </c:pt>
                <c:pt idx="538">
                  <c:v>98.282920000000004</c:v>
                </c:pt>
                <c:pt idx="539">
                  <c:v>98.287490000000005</c:v>
                </c:pt>
                <c:pt idx="540">
                  <c:v>98.290909999999997</c:v>
                </c:pt>
                <c:pt idx="541">
                  <c:v>98.291990000000027</c:v>
                </c:pt>
                <c:pt idx="542">
                  <c:v>98.292879999999982</c:v>
                </c:pt>
                <c:pt idx="543">
                  <c:v>98.293589999999995</c:v>
                </c:pt>
                <c:pt idx="544">
                  <c:v>98.295439999999999</c:v>
                </c:pt>
                <c:pt idx="545">
                  <c:v>98.298300000000012</c:v>
                </c:pt>
                <c:pt idx="546">
                  <c:v>98.301850000000002</c:v>
                </c:pt>
                <c:pt idx="547">
                  <c:v>98.305329999999998</c:v>
                </c:pt>
                <c:pt idx="548">
                  <c:v>98.307940000000002</c:v>
                </c:pt>
                <c:pt idx="549">
                  <c:v>98.307369999999992</c:v>
                </c:pt>
                <c:pt idx="550">
                  <c:v>98.304570000000012</c:v>
                </c:pt>
                <c:pt idx="551">
                  <c:v>98.300969999999992</c:v>
                </c:pt>
                <c:pt idx="552">
                  <c:v>98.300210000000007</c:v>
                </c:pt>
                <c:pt idx="553">
                  <c:v>98.301829999999995</c:v>
                </c:pt>
                <c:pt idx="554">
                  <c:v>98.30565</c:v>
                </c:pt>
                <c:pt idx="555">
                  <c:v>98.309779999999989</c:v>
                </c:pt>
                <c:pt idx="556">
                  <c:v>98.312709999999981</c:v>
                </c:pt>
                <c:pt idx="557">
                  <c:v>98.312569999999994</c:v>
                </c:pt>
                <c:pt idx="558">
                  <c:v>98.30986</c:v>
                </c:pt>
                <c:pt idx="559">
                  <c:v>98.306429999999992</c:v>
                </c:pt>
                <c:pt idx="560">
                  <c:v>98.306330000000003</c:v>
                </c:pt>
                <c:pt idx="561">
                  <c:v>98.309280000000001</c:v>
                </c:pt>
                <c:pt idx="562">
                  <c:v>98.314690000000027</c:v>
                </c:pt>
                <c:pt idx="563">
                  <c:v>98.319689999999994</c:v>
                </c:pt>
                <c:pt idx="564">
                  <c:v>98.322839999999758</c:v>
                </c:pt>
                <c:pt idx="565">
                  <c:v>98.323430000000002</c:v>
                </c:pt>
                <c:pt idx="566">
                  <c:v>98.323210000000003</c:v>
                </c:pt>
                <c:pt idx="567">
                  <c:v>98.323009999999982</c:v>
                </c:pt>
                <c:pt idx="568">
                  <c:v>98.324920000000006</c:v>
                </c:pt>
                <c:pt idx="569">
                  <c:v>98.328069999999983</c:v>
                </c:pt>
                <c:pt idx="570">
                  <c:v>98.331220000000627</c:v>
                </c:pt>
                <c:pt idx="571">
                  <c:v>98.330769999999987</c:v>
                </c:pt>
                <c:pt idx="572">
                  <c:v>98.327200000000005</c:v>
                </c:pt>
                <c:pt idx="573">
                  <c:v>98.322109999999981</c:v>
                </c:pt>
                <c:pt idx="574">
                  <c:v>98.318000000000012</c:v>
                </c:pt>
                <c:pt idx="575">
                  <c:v>98.316180000000003</c:v>
                </c:pt>
                <c:pt idx="576">
                  <c:v>98.316930000000013</c:v>
                </c:pt>
                <c:pt idx="577">
                  <c:v>98.317870000000013</c:v>
                </c:pt>
                <c:pt idx="578">
                  <c:v>98.318630000000013</c:v>
                </c:pt>
                <c:pt idx="579">
                  <c:v>98.317960000000127</c:v>
                </c:pt>
                <c:pt idx="580">
                  <c:v>98.316379999999981</c:v>
                </c:pt>
                <c:pt idx="581">
                  <c:v>98.313280000000006</c:v>
                </c:pt>
                <c:pt idx="582">
                  <c:v>98.310599999999994</c:v>
                </c:pt>
                <c:pt idx="583">
                  <c:v>98.30880999999998</c:v>
                </c:pt>
                <c:pt idx="584">
                  <c:v>98.308059999999998</c:v>
                </c:pt>
                <c:pt idx="585">
                  <c:v>98.307820000000007</c:v>
                </c:pt>
                <c:pt idx="586">
                  <c:v>98.308220000000006</c:v>
                </c:pt>
                <c:pt idx="587">
                  <c:v>98.308059999999998</c:v>
                </c:pt>
                <c:pt idx="588">
                  <c:v>98.308300000000003</c:v>
                </c:pt>
                <c:pt idx="589">
                  <c:v>98.308759999999978</c:v>
                </c:pt>
                <c:pt idx="590">
                  <c:v>98.310149999999993</c:v>
                </c:pt>
                <c:pt idx="591">
                  <c:v>98.310910000000007</c:v>
                </c:pt>
                <c:pt idx="592">
                  <c:v>98.312029999999993</c:v>
                </c:pt>
                <c:pt idx="593">
                  <c:v>98.312280000000001</c:v>
                </c:pt>
                <c:pt idx="594">
                  <c:v>98.311549999999997</c:v>
                </c:pt>
                <c:pt idx="595">
                  <c:v>98.309849999999983</c:v>
                </c:pt>
                <c:pt idx="596">
                  <c:v>98.30829</c:v>
                </c:pt>
                <c:pt idx="597">
                  <c:v>98.306060000000002</c:v>
                </c:pt>
                <c:pt idx="598">
                  <c:v>98.30359</c:v>
                </c:pt>
                <c:pt idx="599">
                  <c:v>98.299850000000006</c:v>
                </c:pt>
                <c:pt idx="600">
                  <c:v>98.295349999999999</c:v>
                </c:pt>
                <c:pt idx="601">
                  <c:v>98.289159999999995</c:v>
                </c:pt>
                <c:pt idx="602">
                  <c:v>98.28282999999999</c:v>
                </c:pt>
                <c:pt idx="603">
                  <c:v>98.276779999999988</c:v>
                </c:pt>
                <c:pt idx="604">
                  <c:v>98.274429999999995</c:v>
                </c:pt>
                <c:pt idx="605">
                  <c:v>98.276969999999992</c:v>
                </c:pt>
                <c:pt idx="606">
                  <c:v>98.283299999999997</c:v>
                </c:pt>
                <c:pt idx="607">
                  <c:v>98.28904</c:v>
                </c:pt>
                <c:pt idx="608">
                  <c:v>98.290949999999995</c:v>
                </c:pt>
                <c:pt idx="609">
                  <c:v>98.285899999999998</c:v>
                </c:pt>
                <c:pt idx="610">
                  <c:v>98.276120000000006</c:v>
                </c:pt>
                <c:pt idx="611">
                  <c:v>98.264750000000006</c:v>
                </c:pt>
                <c:pt idx="612">
                  <c:v>98.255029999999991</c:v>
                </c:pt>
                <c:pt idx="613">
                  <c:v>98.247040000000027</c:v>
                </c:pt>
                <c:pt idx="614">
                  <c:v>98.241270000000227</c:v>
                </c:pt>
                <c:pt idx="615">
                  <c:v>98.234670000000023</c:v>
                </c:pt>
                <c:pt idx="616">
                  <c:v>98.224739999999983</c:v>
                </c:pt>
                <c:pt idx="617">
                  <c:v>98.211039999999997</c:v>
                </c:pt>
                <c:pt idx="618">
                  <c:v>98.196560000000005</c:v>
                </c:pt>
                <c:pt idx="619">
                  <c:v>98.181319999999999</c:v>
                </c:pt>
                <c:pt idx="620">
                  <c:v>98.167630000000003</c:v>
                </c:pt>
                <c:pt idx="621">
                  <c:v>98.155239999999978</c:v>
                </c:pt>
                <c:pt idx="622">
                  <c:v>98.142499999999998</c:v>
                </c:pt>
                <c:pt idx="623">
                  <c:v>98.12739999999998</c:v>
                </c:pt>
                <c:pt idx="624">
                  <c:v>98.110779999999949</c:v>
                </c:pt>
                <c:pt idx="625">
                  <c:v>98.093000000000004</c:v>
                </c:pt>
                <c:pt idx="626">
                  <c:v>98.077240000000003</c:v>
                </c:pt>
                <c:pt idx="627">
                  <c:v>98.064330000000012</c:v>
                </c:pt>
                <c:pt idx="628">
                  <c:v>98.054300000000012</c:v>
                </c:pt>
                <c:pt idx="629">
                  <c:v>98.042559999999995</c:v>
                </c:pt>
                <c:pt idx="630">
                  <c:v>98.022139999999979</c:v>
                </c:pt>
                <c:pt idx="631">
                  <c:v>97.985200000000006</c:v>
                </c:pt>
                <c:pt idx="632">
                  <c:v>97.934740000000005</c:v>
                </c:pt>
                <c:pt idx="633">
                  <c:v>97.876239999999981</c:v>
                </c:pt>
                <c:pt idx="634">
                  <c:v>97.816059999999993</c:v>
                </c:pt>
                <c:pt idx="635">
                  <c:v>97.759860000000003</c:v>
                </c:pt>
                <c:pt idx="636">
                  <c:v>97.715170000000001</c:v>
                </c:pt>
                <c:pt idx="637">
                  <c:v>97.684039999999982</c:v>
                </c:pt>
                <c:pt idx="638">
                  <c:v>97.667680000000004</c:v>
                </c:pt>
                <c:pt idx="639">
                  <c:v>97.662959999999998</c:v>
                </c:pt>
                <c:pt idx="640">
                  <c:v>97.661959999999993</c:v>
                </c:pt>
                <c:pt idx="641">
                  <c:v>97.656009999999981</c:v>
                </c:pt>
                <c:pt idx="642">
                  <c:v>97.645759999999981</c:v>
                </c:pt>
                <c:pt idx="643">
                  <c:v>97.63039999999998</c:v>
                </c:pt>
                <c:pt idx="644">
                  <c:v>97.611599999999996</c:v>
                </c:pt>
                <c:pt idx="645">
                  <c:v>97.589839999999981</c:v>
                </c:pt>
                <c:pt idx="646">
                  <c:v>97.566329999999994</c:v>
                </c:pt>
                <c:pt idx="647">
                  <c:v>97.533280000000005</c:v>
                </c:pt>
                <c:pt idx="648">
                  <c:v>97.476100000000002</c:v>
                </c:pt>
                <c:pt idx="649">
                  <c:v>97.387910000000005</c:v>
                </c:pt>
                <c:pt idx="650">
                  <c:v>97.282879999999949</c:v>
                </c:pt>
                <c:pt idx="651">
                  <c:v>97.179509999999979</c:v>
                </c:pt>
                <c:pt idx="652">
                  <c:v>97.094020000000327</c:v>
                </c:pt>
                <c:pt idx="653">
                  <c:v>97.032129999999995</c:v>
                </c:pt>
                <c:pt idx="654">
                  <c:v>96.997960000001427</c:v>
                </c:pt>
                <c:pt idx="655">
                  <c:v>96.992070000000012</c:v>
                </c:pt>
                <c:pt idx="656">
                  <c:v>97.01236999999999</c:v>
                </c:pt>
                <c:pt idx="657">
                  <c:v>97.046679999999995</c:v>
                </c:pt>
                <c:pt idx="658">
                  <c:v>97.07629</c:v>
                </c:pt>
                <c:pt idx="659">
                  <c:v>97.08632999999999</c:v>
                </c:pt>
                <c:pt idx="660">
                  <c:v>97.077799999999982</c:v>
                </c:pt>
                <c:pt idx="661">
                  <c:v>97.049840000000003</c:v>
                </c:pt>
                <c:pt idx="662">
                  <c:v>97.007920000000027</c:v>
                </c:pt>
                <c:pt idx="663">
                  <c:v>96.956980000000001</c:v>
                </c:pt>
                <c:pt idx="664">
                  <c:v>96.905360000000002</c:v>
                </c:pt>
                <c:pt idx="665">
                  <c:v>96.860299999999995</c:v>
                </c:pt>
                <c:pt idx="666">
                  <c:v>96.826389999999989</c:v>
                </c:pt>
                <c:pt idx="667">
                  <c:v>96.803259999999995</c:v>
                </c:pt>
                <c:pt idx="668">
                  <c:v>96.789810000000003</c:v>
                </c:pt>
                <c:pt idx="669">
                  <c:v>96.774060000000006</c:v>
                </c:pt>
                <c:pt idx="670">
                  <c:v>96.752589999999998</c:v>
                </c:pt>
                <c:pt idx="671">
                  <c:v>96.721149999999994</c:v>
                </c:pt>
                <c:pt idx="672">
                  <c:v>96.690709999999982</c:v>
                </c:pt>
                <c:pt idx="673">
                  <c:v>96.666610000000006</c:v>
                </c:pt>
                <c:pt idx="674">
                  <c:v>96.638379999999458</c:v>
                </c:pt>
                <c:pt idx="675">
                  <c:v>96.596530000000001</c:v>
                </c:pt>
                <c:pt idx="676">
                  <c:v>96.53337999999998</c:v>
                </c:pt>
                <c:pt idx="677">
                  <c:v>96.459460000000007</c:v>
                </c:pt>
                <c:pt idx="678">
                  <c:v>96.38682</c:v>
                </c:pt>
                <c:pt idx="679">
                  <c:v>96.300190000000001</c:v>
                </c:pt>
                <c:pt idx="680">
                  <c:v>96.20247999999998</c:v>
                </c:pt>
                <c:pt idx="681">
                  <c:v>96.105959999999982</c:v>
                </c:pt>
                <c:pt idx="682">
                  <c:v>96.027889999999999</c:v>
                </c:pt>
                <c:pt idx="683">
                  <c:v>95.966080000000005</c:v>
                </c:pt>
                <c:pt idx="684">
                  <c:v>95.912239999999997</c:v>
                </c:pt>
                <c:pt idx="685">
                  <c:v>95.851200000000006</c:v>
                </c:pt>
                <c:pt idx="686">
                  <c:v>95.784970000000001</c:v>
                </c:pt>
                <c:pt idx="687">
                  <c:v>95.715220000000627</c:v>
                </c:pt>
                <c:pt idx="688">
                  <c:v>95.630439999999979</c:v>
                </c:pt>
                <c:pt idx="689">
                  <c:v>95.526579999999981</c:v>
                </c:pt>
                <c:pt idx="690">
                  <c:v>95.423950000000005</c:v>
                </c:pt>
                <c:pt idx="691">
                  <c:v>95.330069999999992</c:v>
                </c:pt>
                <c:pt idx="692">
                  <c:v>95.243930000000006</c:v>
                </c:pt>
                <c:pt idx="693">
                  <c:v>95.158319999999989</c:v>
                </c:pt>
                <c:pt idx="694">
                  <c:v>95.073520000000002</c:v>
                </c:pt>
                <c:pt idx="695">
                  <c:v>94.981910000000127</c:v>
                </c:pt>
                <c:pt idx="696">
                  <c:v>94.883960000000002</c:v>
                </c:pt>
                <c:pt idx="697">
                  <c:v>94.762789999999981</c:v>
                </c:pt>
                <c:pt idx="698">
                  <c:v>94.622739999998558</c:v>
                </c:pt>
                <c:pt idx="699">
                  <c:v>94.486930000000001</c:v>
                </c:pt>
                <c:pt idx="700">
                  <c:v>94.364840000000001</c:v>
                </c:pt>
                <c:pt idx="701">
                  <c:v>94.244030000000024</c:v>
                </c:pt>
                <c:pt idx="702">
                  <c:v>94.11345</c:v>
                </c:pt>
                <c:pt idx="703">
                  <c:v>93.969250000000727</c:v>
                </c:pt>
                <c:pt idx="704">
                  <c:v>93.819550000000007</c:v>
                </c:pt>
                <c:pt idx="705">
                  <c:v>93.659489999999948</c:v>
                </c:pt>
                <c:pt idx="706">
                  <c:v>93.488029999999995</c:v>
                </c:pt>
                <c:pt idx="707">
                  <c:v>93.300160000000005</c:v>
                </c:pt>
                <c:pt idx="708">
                  <c:v>93.10290999999998</c:v>
                </c:pt>
                <c:pt idx="709">
                  <c:v>92.902860000000004</c:v>
                </c:pt>
                <c:pt idx="710">
                  <c:v>92.702739999999949</c:v>
                </c:pt>
                <c:pt idx="711">
                  <c:v>92.498080000000002</c:v>
                </c:pt>
                <c:pt idx="712">
                  <c:v>92.285160000000005</c:v>
                </c:pt>
                <c:pt idx="713">
                  <c:v>92.063760000000002</c:v>
                </c:pt>
                <c:pt idx="714">
                  <c:v>91.835629999999995</c:v>
                </c:pt>
                <c:pt idx="715">
                  <c:v>91.599220000000727</c:v>
                </c:pt>
                <c:pt idx="716">
                  <c:v>91.360910000000004</c:v>
                </c:pt>
                <c:pt idx="717">
                  <c:v>91.114490000000004</c:v>
                </c:pt>
                <c:pt idx="718">
                  <c:v>90.860079999999982</c:v>
                </c:pt>
                <c:pt idx="719">
                  <c:v>90.592590000000001</c:v>
                </c:pt>
                <c:pt idx="720">
                  <c:v>90.320570000000004</c:v>
                </c:pt>
                <c:pt idx="721">
                  <c:v>90.043260000000927</c:v>
                </c:pt>
                <c:pt idx="722">
                  <c:v>89.754819999999995</c:v>
                </c:pt>
                <c:pt idx="723">
                  <c:v>89.457949999999997</c:v>
                </c:pt>
                <c:pt idx="724">
                  <c:v>89.160079999999979</c:v>
                </c:pt>
                <c:pt idx="725">
                  <c:v>88.864580000000004</c:v>
                </c:pt>
                <c:pt idx="726">
                  <c:v>88.571429999999992</c:v>
                </c:pt>
                <c:pt idx="727">
                  <c:v>88.271320000000003</c:v>
                </c:pt>
                <c:pt idx="728">
                  <c:v>87.964799999999997</c:v>
                </c:pt>
                <c:pt idx="729">
                  <c:v>87.65376999999998</c:v>
                </c:pt>
                <c:pt idx="730">
                  <c:v>87.349559999999997</c:v>
                </c:pt>
                <c:pt idx="731">
                  <c:v>87.047280000000427</c:v>
                </c:pt>
                <c:pt idx="732">
                  <c:v>86.746220000001827</c:v>
                </c:pt>
                <c:pt idx="733">
                  <c:v>86.456850000000003</c:v>
                </c:pt>
                <c:pt idx="734">
                  <c:v>86.172829999999948</c:v>
                </c:pt>
                <c:pt idx="735">
                  <c:v>85.895899999999983</c:v>
                </c:pt>
                <c:pt idx="736">
                  <c:v>85.629139999999978</c:v>
                </c:pt>
                <c:pt idx="737">
                  <c:v>85.363050000000001</c:v>
                </c:pt>
                <c:pt idx="738">
                  <c:v>85.098010000000002</c:v>
                </c:pt>
                <c:pt idx="739">
                  <c:v>84.832369999999983</c:v>
                </c:pt>
                <c:pt idx="740">
                  <c:v>84.575729999999979</c:v>
                </c:pt>
                <c:pt idx="741">
                  <c:v>84.327259999999995</c:v>
                </c:pt>
                <c:pt idx="742">
                  <c:v>84.078889999999959</c:v>
                </c:pt>
                <c:pt idx="743">
                  <c:v>83.827150000000003</c:v>
                </c:pt>
                <c:pt idx="744">
                  <c:v>83.565929999999994</c:v>
                </c:pt>
                <c:pt idx="745">
                  <c:v>83.310300000000012</c:v>
                </c:pt>
                <c:pt idx="746">
                  <c:v>83.05753</c:v>
                </c:pt>
                <c:pt idx="747">
                  <c:v>82.799679999999995</c:v>
                </c:pt>
                <c:pt idx="748">
                  <c:v>82.530289999999994</c:v>
                </c:pt>
                <c:pt idx="749">
                  <c:v>82.256</c:v>
                </c:pt>
                <c:pt idx="750">
                  <c:v>81.986270000000005</c:v>
                </c:pt>
                <c:pt idx="751">
                  <c:v>81.703289999999996</c:v>
                </c:pt>
                <c:pt idx="752">
                  <c:v>81.391570000000002</c:v>
                </c:pt>
                <c:pt idx="753">
                  <c:v>81.056250000000006</c:v>
                </c:pt>
                <c:pt idx="754">
                  <c:v>80.703860000000006</c:v>
                </c:pt>
                <c:pt idx="755">
                  <c:v>80.331970000000013</c:v>
                </c:pt>
                <c:pt idx="756">
                  <c:v>79.941600000001827</c:v>
                </c:pt>
                <c:pt idx="757">
                  <c:v>79.532550000000001</c:v>
                </c:pt>
                <c:pt idx="758">
                  <c:v>79.098249999999993</c:v>
                </c:pt>
                <c:pt idx="759">
                  <c:v>78.649479999999983</c:v>
                </c:pt>
                <c:pt idx="760">
                  <c:v>78.183399999999978</c:v>
                </c:pt>
                <c:pt idx="761">
                  <c:v>77.698459999999983</c:v>
                </c:pt>
                <c:pt idx="762">
                  <c:v>77.195679999999982</c:v>
                </c:pt>
                <c:pt idx="763">
                  <c:v>76.682349999999758</c:v>
                </c:pt>
                <c:pt idx="764">
                  <c:v>76.163589999999999</c:v>
                </c:pt>
                <c:pt idx="765">
                  <c:v>75.62945999999998</c:v>
                </c:pt>
                <c:pt idx="766">
                  <c:v>75.082599999999999</c:v>
                </c:pt>
                <c:pt idx="767">
                  <c:v>74.531809999999993</c:v>
                </c:pt>
                <c:pt idx="768">
                  <c:v>73.983329999999995</c:v>
                </c:pt>
                <c:pt idx="769">
                  <c:v>73.455349999999981</c:v>
                </c:pt>
                <c:pt idx="770">
                  <c:v>72.950120000000027</c:v>
                </c:pt>
                <c:pt idx="771">
                  <c:v>72.490489999999994</c:v>
                </c:pt>
                <c:pt idx="772">
                  <c:v>72.076069999999987</c:v>
                </c:pt>
                <c:pt idx="773">
                  <c:v>71.703450000000004</c:v>
                </c:pt>
                <c:pt idx="774">
                  <c:v>71.366869999999992</c:v>
                </c:pt>
                <c:pt idx="775">
                  <c:v>71.049510000000026</c:v>
                </c:pt>
                <c:pt idx="776">
                  <c:v>70.739279999999994</c:v>
                </c:pt>
                <c:pt idx="777">
                  <c:v>70.438159999999996</c:v>
                </c:pt>
                <c:pt idx="778">
                  <c:v>70.161799999999999</c:v>
                </c:pt>
                <c:pt idx="779">
                  <c:v>69.907939999999996</c:v>
                </c:pt>
                <c:pt idx="780">
                  <c:v>69.65349999999998</c:v>
                </c:pt>
                <c:pt idx="781">
                  <c:v>69.424049999999994</c:v>
                </c:pt>
                <c:pt idx="782">
                  <c:v>69.208650000000006</c:v>
                </c:pt>
                <c:pt idx="783">
                  <c:v>69.006770000000003</c:v>
                </c:pt>
                <c:pt idx="784">
                  <c:v>68.826869999999985</c:v>
                </c:pt>
                <c:pt idx="785">
                  <c:v>68.691839999999999</c:v>
                </c:pt>
                <c:pt idx="786">
                  <c:v>68.570309999999978</c:v>
                </c:pt>
                <c:pt idx="787">
                  <c:v>68.456919999999997</c:v>
                </c:pt>
                <c:pt idx="788">
                  <c:v>68.372959999999978</c:v>
                </c:pt>
                <c:pt idx="789">
                  <c:v>68.317850000000007</c:v>
                </c:pt>
                <c:pt idx="790">
                  <c:v>68.273719999999983</c:v>
                </c:pt>
                <c:pt idx="791">
                  <c:v>68.252610000000004</c:v>
                </c:pt>
                <c:pt idx="792">
                  <c:v>68.241230000000527</c:v>
                </c:pt>
                <c:pt idx="793">
                  <c:v>68.251750000000001</c:v>
                </c:pt>
                <c:pt idx="794">
                  <c:v>68.310230000000004</c:v>
                </c:pt>
                <c:pt idx="795">
                  <c:v>68.422960000000003</c:v>
                </c:pt>
                <c:pt idx="796">
                  <c:v>68.53843999999998</c:v>
                </c:pt>
                <c:pt idx="797">
                  <c:v>68.661100000000005</c:v>
                </c:pt>
                <c:pt idx="798">
                  <c:v>68.805269999999993</c:v>
                </c:pt>
                <c:pt idx="799">
                  <c:v>69.00018</c:v>
                </c:pt>
                <c:pt idx="800">
                  <c:v>69.244560000001627</c:v>
                </c:pt>
                <c:pt idx="801">
                  <c:v>69.518260000000026</c:v>
                </c:pt>
                <c:pt idx="802">
                  <c:v>69.811020000000127</c:v>
                </c:pt>
                <c:pt idx="803">
                  <c:v>70.103889999999978</c:v>
                </c:pt>
                <c:pt idx="804">
                  <c:v>70.415310000000005</c:v>
                </c:pt>
                <c:pt idx="805">
                  <c:v>70.76943</c:v>
                </c:pt>
                <c:pt idx="806">
                  <c:v>71.164950000000005</c:v>
                </c:pt>
                <c:pt idx="807">
                  <c:v>71.556369999999987</c:v>
                </c:pt>
                <c:pt idx="808">
                  <c:v>71.942319999999995</c:v>
                </c:pt>
                <c:pt idx="809">
                  <c:v>72.332069999999987</c:v>
                </c:pt>
                <c:pt idx="810">
                  <c:v>72.755969999999991</c:v>
                </c:pt>
                <c:pt idx="811">
                  <c:v>73.235829999999993</c:v>
                </c:pt>
                <c:pt idx="812">
                  <c:v>73.714520000001627</c:v>
                </c:pt>
                <c:pt idx="813">
                  <c:v>74.166160000000005</c:v>
                </c:pt>
                <c:pt idx="814">
                  <c:v>74.585700000000003</c:v>
                </c:pt>
                <c:pt idx="815">
                  <c:v>75.051670000000001</c:v>
                </c:pt>
                <c:pt idx="816">
                  <c:v>75.687820000000002</c:v>
                </c:pt>
                <c:pt idx="817">
                  <c:v>76.318489999999983</c:v>
                </c:pt>
                <c:pt idx="818">
                  <c:v>76.849289999999996</c:v>
                </c:pt>
                <c:pt idx="819">
                  <c:v>77.346530000000001</c:v>
                </c:pt>
                <c:pt idx="820">
                  <c:v>77.820759999999979</c:v>
                </c:pt>
                <c:pt idx="821">
                  <c:v>78.403350000000003</c:v>
                </c:pt>
                <c:pt idx="822">
                  <c:v>79.011500000000026</c:v>
                </c:pt>
                <c:pt idx="823">
                  <c:v>79.560970000000012</c:v>
                </c:pt>
                <c:pt idx="824">
                  <c:v>80.096369999999993</c:v>
                </c:pt>
                <c:pt idx="825">
                  <c:v>80.68586999999998</c:v>
                </c:pt>
                <c:pt idx="826">
                  <c:v>81.36524</c:v>
                </c:pt>
                <c:pt idx="827">
                  <c:v>82.019250000000127</c:v>
                </c:pt>
                <c:pt idx="828">
                  <c:v>82.617920000000026</c:v>
                </c:pt>
                <c:pt idx="829">
                  <c:v>83.298109999999994</c:v>
                </c:pt>
                <c:pt idx="830">
                  <c:v>83.993870000000001</c:v>
                </c:pt>
                <c:pt idx="831">
                  <c:v>84.670339999999058</c:v>
                </c:pt>
                <c:pt idx="832">
                  <c:v>85.448120000000827</c:v>
                </c:pt>
                <c:pt idx="833">
                  <c:v>86.20778</c:v>
                </c:pt>
                <c:pt idx="834">
                  <c:v>86.855789999999658</c:v>
                </c:pt>
                <c:pt idx="835">
                  <c:v>87.375469999999979</c:v>
                </c:pt>
                <c:pt idx="836">
                  <c:v>87.759649999999993</c:v>
                </c:pt>
                <c:pt idx="837">
                  <c:v>88.382789999999858</c:v>
                </c:pt>
                <c:pt idx="838">
                  <c:v>89.255969999999991</c:v>
                </c:pt>
                <c:pt idx="839">
                  <c:v>90.130389999999949</c:v>
                </c:pt>
                <c:pt idx="840">
                  <c:v>90.932519999999997</c:v>
                </c:pt>
                <c:pt idx="841">
                  <c:v>91.504949999999994</c:v>
                </c:pt>
                <c:pt idx="842">
                  <c:v>92.123519999999999</c:v>
                </c:pt>
                <c:pt idx="843">
                  <c:v>92.779049999999998</c:v>
                </c:pt>
                <c:pt idx="844">
                  <c:v>93.459140000000005</c:v>
                </c:pt>
                <c:pt idx="845">
                  <c:v>94.106290000000001</c:v>
                </c:pt>
                <c:pt idx="846">
                  <c:v>94.50548999999998</c:v>
                </c:pt>
                <c:pt idx="847">
                  <c:v>95.041410000000027</c:v>
                </c:pt>
                <c:pt idx="848">
                  <c:v>95.844640000000027</c:v>
                </c:pt>
                <c:pt idx="849">
                  <c:v>96.365939999999981</c:v>
                </c:pt>
                <c:pt idx="850">
                  <c:v>96.601119999999995</c:v>
                </c:pt>
                <c:pt idx="851">
                  <c:v>96.640540000000001</c:v>
                </c:pt>
                <c:pt idx="852">
                  <c:v>96.558769999999981</c:v>
                </c:pt>
                <c:pt idx="853">
                  <c:v>96.705169999999995</c:v>
                </c:pt>
                <c:pt idx="854">
                  <c:v>97.158969999999982</c:v>
                </c:pt>
                <c:pt idx="855">
                  <c:v>97.37912</c:v>
                </c:pt>
                <c:pt idx="856">
                  <c:v>97.384869999999992</c:v>
                </c:pt>
                <c:pt idx="857">
                  <c:v>97.536320000000003</c:v>
                </c:pt>
                <c:pt idx="858">
                  <c:v>97.777299999999997</c:v>
                </c:pt>
                <c:pt idx="859">
                  <c:v>97.860939999999999</c:v>
                </c:pt>
                <c:pt idx="860">
                  <c:v>98.065219999999997</c:v>
                </c:pt>
                <c:pt idx="861">
                  <c:v>98.141270000000006</c:v>
                </c:pt>
                <c:pt idx="862">
                  <c:v>98.16213999999998</c:v>
                </c:pt>
                <c:pt idx="863">
                  <c:v>98.429310000000001</c:v>
                </c:pt>
                <c:pt idx="864">
                  <c:v>98.942830000000001</c:v>
                </c:pt>
                <c:pt idx="865">
                  <c:v>99.094250000000727</c:v>
                </c:pt>
                <c:pt idx="866">
                  <c:v>99.167760000000001</c:v>
                </c:pt>
                <c:pt idx="867">
                  <c:v>99.072899999999919</c:v>
                </c:pt>
                <c:pt idx="868">
                  <c:v>98.804640000000006</c:v>
                </c:pt>
                <c:pt idx="869">
                  <c:v>98.603639999999999</c:v>
                </c:pt>
                <c:pt idx="870">
                  <c:v>98.394450000000006</c:v>
                </c:pt>
                <c:pt idx="871">
                  <c:v>97.986620000000627</c:v>
                </c:pt>
                <c:pt idx="872">
                  <c:v>97.766059999999996</c:v>
                </c:pt>
                <c:pt idx="873">
                  <c:v>97.737589999999997</c:v>
                </c:pt>
                <c:pt idx="874">
                  <c:v>97.787149999999997</c:v>
                </c:pt>
                <c:pt idx="875">
                  <c:v>97.630160000000004</c:v>
                </c:pt>
                <c:pt idx="876">
                  <c:v>97.600779999999958</c:v>
                </c:pt>
                <c:pt idx="877">
                  <c:v>97.757570000000001</c:v>
                </c:pt>
                <c:pt idx="878">
                  <c:v>98.09</c:v>
                </c:pt>
                <c:pt idx="879">
                  <c:v>98.280789999999982</c:v>
                </c:pt>
                <c:pt idx="880">
                  <c:v>98.221739999999983</c:v>
                </c:pt>
                <c:pt idx="881">
                  <c:v>98.305570000000003</c:v>
                </c:pt>
                <c:pt idx="882">
                  <c:v>98.588349999999949</c:v>
                </c:pt>
                <c:pt idx="883">
                  <c:v>98.709819999999993</c:v>
                </c:pt>
                <c:pt idx="884">
                  <c:v>98.592000000000013</c:v>
                </c:pt>
                <c:pt idx="885">
                  <c:v>98.380779999999959</c:v>
                </c:pt>
                <c:pt idx="886">
                  <c:v>98.435469999999995</c:v>
                </c:pt>
                <c:pt idx="887">
                  <c:v>98.821619999999996</c:v>
                </c:pt>
                <c:pt idx="888">
                  <c:v>98.995830000000012</c:v>
                </c:pt>
                <c:pt idx="889">
                  <c:v>98.723130000000012</c:v>
                </c:pt>
                <c:pt idx="890">
                  <c:v>98.620479999999958</c:v>
                </c:pt>
                <c:pt idx="891">
                  <c:v>98.860050000000001</c:v>
                </c:pt>
                <c:pt idx="892">
                  <c:v>98.927630000000022</c:v>
                </c:pt>
                <c:pt idx="893">
                  <c:v>98.8185</c:v>
                </c:pt>
                <c:pt idx="894">
                  <c:v>98.664240000000007</c:v>
                </c:pt>
                <c:pt idx="895">
                  <c:v>98.65361</c:v>
                </c:pt>
                <c:pt idx="896">
                  <c:v>98.711570000000023</c:v>
                </c:pt>
                <c:pt idx="897">
                  <c:v>98.746430000000004</c:v>
                </c:pt>
                <c:pt idx="898">
                  <c:v>98.605099999999979</c:v>
                </c:pt>
                <c:pt idx="899">
                  <c:v>98.378339999998758</c:v>
                </c:pt>
                <c:pt idx="900">
                  <c:v>98.441680000001227</c:v>
                </c:pt>
                <c:pt idx="901">
                  <c:v>98.443090000000026</c:v>
                </c:pt>
                <c:pt idx="902">
                  <c:v>98.130279999999999</c:v>
                </c:pt>
                <c:pt idx="903">
                  <c:v>98.203869999999995</c:v>
                </c:pt>
                <c:pt idx="904">
                  <c:v>98.373869999999982</c:v>
                </c:pt>
                <c:pt idx="905">
                  <c:v>98.411300000000026</c:v>
                </c:pt>
                <c:pt idx="906">
                  <c:v>98.226529999999997</c:v>
                </c:pt>
                <c:pt idx="907">
                  <c:v>98.088489999999979</c:v>
                </c:pt>
                <c:pt idx="908">
                  <c:v>98.046679999999995</c:v>
                </c:pt>
                <c:pt idx="909">
                  <c:v>97.957270000000022</c:v>
                </c:pt>
                <c:pt idx="910">
                  <c:v>97.848709999999983</c:v>
                </c:pt>
                <c:pt idx="911">
                  <c:v>97.768170000000012</c:v>
                </c:pt>
                <c:pt idx="912">
                  <c:v>97.683039999999949</c:v>
                </c:pt>
                <c:pt idx="913">
                  <c:v>97.825639999999979</c:v>
                </c:pt>
                <c:pt idx="914">
                  <c:v>97.880479999999949</c:v>
                </c:pt>
                <c:pt idx="915">
                  <c:v>97.790660000000727</c:v>
                </c:pt>
                <c:pt idx="916">
                  <c:v>97.711200000001227</c:v>
                </c:pt>
                <c:pt idx="917">
                  <c:v>97.68680999999998</c:v>
                </c:pt>
                <c:pt idx="918">
                  <c:v>97.650049999999979</c:v>
                </c:pt>
                <c:pt idx="919">
                  <c:v>97.614900000000006</c:v>
                </c:pt>
                <c:pt idx="920">
                  <c:v>97.578359999999989</c:v>
                </c:pt>
                <c:pt idx="921">
                  <c:v>97.578220000000002</c:v>
                </c:pt>
                <c:pt idx="922">
                  <c:v>97.508669999999995</c:v>
                </c:pt>
                <c:pt idx="923">
                  <c:v>97.466210000000927</c:v>
                </c:pt>
                <c:pt idx="924">
                  <c:v>97.456030000000013</c:v>
                </c:pt>
                <c:pt idx="925">
                  <c:v>97.459739999999982</c:v>
                </c:pt>
                <c:pt idx="926">
                  <c:v>97.453100000000006</c:v>
                </c:pt>
                <c:pt idx="927">
                  <c:v>97.434389999999993</c:v>
                </c:pt>
                <c:pt idx="928">
                  <c:v>97.42371</c:v>
                </c:pt>
                <c:pt idx="929">
                  <c:v>97.391059999999996</c:v>
                </c:pt>
                <c:pt idx="930">
                  <c:v>97.38776</c:v>
                </c:pt>
                <c:pt idx="931">
                  <c:v>97.379349999999988</c:v>
                </c:pt>
                <c:pt idx="932">
                  <c:v>97.359859999999998</c:v>
                </c:pt>
                <c:pt idx="933">
                  <c:v>97.357410000000002</c:v>
                </c:pt>
              </c:numCache>
            </c:numRef>
          </c:yVal>
          <c:smooth val="1"/>
          <c:extLst>
            <c:ext xmlns:c16="http://schemas.microsoft.com/office/drawing/2014/chart" uri="{C3380CC4-5D6E-409C-BE32-E72D297353CC}">
              <c16:uniqueId val="{00000000-DBDA-49D0-9BAB-B1F12CA8037D}"/>
            </c:ext>
          </c:extLst>
        </c:ser>
        <c:ser>
          <c:idx val="1"/>
          <c:order val="1"/>
          <c:tx>
            <c:v>Before calcination</c:v>
          </c:tx>
          <c:spPr>
            <a:ln w="6350"/>
          </c:spPr>
          <c:marker>
            <c:symbol val="none"/>
          </c:marker>
          <c:xVal>
            <c:numRef>
              <c:f>'Pd_y-Al2O3'!$F$5:$F$938</c:f>
              <c:numCache>
                <c:formatCode>General</c:formatCode>
                <c:ptCount val="934"/>
                <c:pt idx="0">
                  <c:v>401.13799999999969</c:v>
                </c:pt>
                <c:pt idx="1">
                  <c:v>404.99509999999663</c:v>
                </c:pt>
                <c:pt idx="2">
                  <c:v>408.85219999999993</c:v>
                </c:pt>
                <c:pt idx="3">
                  <c:v>412.70929999999993</c:v>
                </c:pt>
                <c:pt idx="4">
                  <c:v>416.56639999999823</c:v>
                </c:pt>
                <c:pt idx="5">
                  <c:v>420.42349999999863</c:v>
                </c:pt>
                <c:pt idx="6">
                  <c:v>424.28059999999869</c:v>
                </c:pt>
                <c:pt idx="7">
                  <c:v>428.1377</c:v>
                </c:pt>
                <c:pt idx="8">
                  <c:v>431.9948</c:v>
                </c:pt>
                <c:pt idx="9">
                  <c:v>435.8519</c:v>
                </c:pt>
                <c:pt idx="10">
                  <c:v>439.709</c:v>
                </c:pt>
                <c:pt idx="11">
                  <c:v>443.56609999999893</c:v>
                </c:pt>
                <c:pt idx="12">
                  <c:v>447.42319999998762</c:v>
                </c:pt>
                <c:pt idx="13">
                  <c:v>451.28029999999899</c:v>
                </c:pt>
                <c:pt idx="14">
                  <c:v>455.13740000000001</c:v>
                </c:pt>
                <c:pt idx="15">
                  <c:v>458.99439999999669</c:v>
                </c:pt>
                <c:pt idx="16">
                  <c:v>462.85160000000002</c:v>
                </c:pt>
                <c:pt idx="17">
                  <c:v>466.70859999999863</c:v>
                </c:pt>
                <c:pt idx="18">
                  <c:v>470.56569999999999</c:v>
                </c:pt>
                <c:pt idx="19">
                  <c:v>474.42290000000003</c:v>
                </c:pt>
                <c:pt idx="20">
                  <c:v>478.2799</c:v>
                </c:pt>
                <c:pt idx="21">
                  <c:v>482.137</c:v>
                </c:pt>
                <c:pt idx="22">
                  <c:v>485.99409999999864</c:v>
                </c:pt>
                <c:pt idx="23">
                  <c:v>489.85120000000001</c:v>
                </c:pt>
                <c:pt idx="24">
                  <c:v>493.70829999999899</c:v>
                </c:pt>
                <c:pt idx="25">
                  <c:v>497.56540000000001</c:v>
                </c:pt>
                <c:pt idx="26">
                  <c:v>501.42249999999899</c:v>
                </c:pt>
                <c:pt idx="27">
                  <c:v>505.27960000000002</c:v>
                </c:pt>
                <c:pt idx="28">
                  <c:v>509.13669999999894</c:v>
                </c:pt>
                <c:pt idx="29">
                  <c:v>512.99380000000053</c:v>
                </c:pt>
                <c:pt idx="30">
                  <c:v>516.85089999999946</c:v>
                </c:pt>
                <c:pt idx="31">
                  <c:v>520.70799999999997</c:v>
                </c:pt>
                <c:pt idx="32">
                  <c:v>524.56509999999946</c:v>
                </c:pt>
                <c:pt idx="33">
                  <c:v>528.42219999999747</c:v>
                </c:pt>
                <c:pt idx="34">
                  <c:v>532.27930000001868</c:v>
                </c:pt>
                <c:pt idx="35">
                  <c:v>536.13639999999998</c:v>
                </c:pt>
                <c:pt idx="36">
                  <c:v>539.99350000000004</c:v>
                </c:pt>
                <c:pt idx="37">
                  <c:v>543.85059999999748</c:v>
                </c:pt>
                <c:pt idx="38">
                  <c:v>547.70759999999996</c:v>
                </c:pt>
                <c:pt idx="39">
                  <c:v>551.56479999999999</c:v>
                </c:pt>
                <c:pt idx="40">
                  <c:v>555.42189999999948</c:v>
                </c:pt>
                <c:pt idx="41">
                  <c:v>559.27890000000355</c:v>
                </c:pt>
                <c:pt idx="42">
                  <c:v>563.13599999999997</c:v>
                </c:pt>
                <c:pt idx="43">
                  <c:v>566.9932</c:v>
                </c:pt>
                <c:pt idx="44">
                  <c:v>570.85019999999747</c:v>
                </c:pt>
                <c:pt idx="45">
                  <c:v>574.70730000000003</c:v>
                </c:pt>
                <c:pt idx="46">
                  <c:v>578.56449999999938</c:v>
                </c:pt>
                <c:pt idx="47">
                  <c:v>582.42149999999947</c:v>
                </c:pt>
                <c:pt idx="48">
                  <c:v>586.27860000000055</c:v>
                </c:pt>
                <c:pt idx="49">
                  <c:v>590.13570000000004</c:v>
                </c:pt>
                <c:pt idx="50">
                  <c:v>593.99279999999999</c:v>
                </c:pt>
                <c:pt idx="51">
                  <c:v>597.84989999999948</c:v>
                </c:pt>
                <c:pt idx="52">
                  <c:v>601.70699999999999</c:v>
                </c:pt>
                <c:pt idx="53">
                  <c:v>605.56409999999948</c:v>
                </c:pt>
                <c:pt idx="54">
                  <c:v>609.42119999999738</c:v>
                </c:pt>
                <c:pt idx="55">
                  <c:v>613.27829999999994</c:v>
                </c:pt>
                <c:pt idx="56">
                  <c:v>617.1354</c:v>
                </c:pt>
                <c:pt idx="57">
                  <c:v>620.99249999999938</c:v>
                </c:pt>
                <c:pt idx="58">
                  <c:v>624.84959999999796</c:v>
                </c:pt>
                <c:pt idx="59">
                  <c:v>628.70669999999996</c:v>
                </c:pt>
                <c:pt idx="60">
                  <c:v>632.56380000000001</c:v>
                </c:pt>
                <c:pt idx="61">
                  <c:v>636.42089999999996</c:v>
                </c:pt>
                <c:pt idx="62">
                  <c:v>640.27800000000354</c:v>
                </c:pt>
                <c:pt idx="63">
                  <c:v>644.13509999999997</c:v>
                </c:pt>
                <c:pt idx="64">
                  <c:v>647.99219999999946</c:v>
                </c:pt>
                <c:pt idx="65">
                  <c:v>651.84919999999738</c:v>
                </c:pt>
                <c:pt idx="66">
                  <c:v>655.70640000000003</c:v>
                </c:pt>
                <c:pt idx="67">
                  <c:v>659.56349999999998</c:v>
                </c:pt>
                <c:pt idx="68">
                  <c:v>663.42049999999949</c:v>
                </c:pt>
                <c:pt idx="69">
                  <c:v>667.27760000000001</c:v>
                </c:pt>
                <c:pt idx="70">
                  <c:v>671.13480000000004</c:v>
                </c:pt>
                <c:pt idx="71">
                  <c:v>674.99180000000001</c:v>
                </c:pt>
                <c:pt idx="72">
                  <c:v>678.84889999999996</c:v>
                </c:pt>
                <c:pt idx="73">
                  <c:v>682.70609999999999</c:v>
                </c:pt>
                <c:pt idx="74">
                  <c:v>686.56309999999996</c:v>
                </c:pt>
                <c:pt idx="75">
                  <c:v>690.42019999999798</c:v>
                </c:pt>
                <c:pt idx="76">
                  <c:v>694.27729999999997</c:v>
                </c:pt>
                <c:pt idx="77">
                  <c:v>698.13440000000003</c:v>
                </c:pt>
                <c:pt idx="78">
                  <c:v>701.99149999999997</c:v>
                </c:pt>
                <c:pt idx="79">
                  <c:v>705.84859999999946</c:v>
                </c:pt>
                <c:pt idx="80">
                  <c:v>709.70569999999998</c:v>
                </c:pt>
                <c:pt idx="81">
                  <c:v>713.56279999999947</c:v>
                </c:pt>
                <c:pt idx="82">
                  <c:v>717.41989999999998</c:v>
                </c:pt>
                <c:pt idx="83">
                  <c:v>721.27700000000004</c:v>
                </c:pt>
                <c:pt idx="84">
                  <c:v>725.13409999999999</c:v>
                </c:pt>
                <c:pt idx="85">
                  <c:v>728.99119999999948</c:v>
                </c:pt>
                <c:pt idx="86">
                  <c:v>732.84829999999749</c:v>
                </c:pt>
                <c:pt idx="87">
                  <c:v>736.70540000000005</c:v>
                </c:pt>
                <c:pt idx="88">
                  <c:v>740.56249999999739</c:v>
                </c:pt>
                <c:pt idx="89">
                  <c:v>744.41959999999949</c:v>
                </c:pt>
                <c:pt idx="90">
                  <c:v>748.27670000000353</c:v>
                </c:pt>
                <c:pt idx="91">
                  <c:v>752.13379999999995</c:v>
                </c:pt>
                <c:pt idx="92">
                  <c:v>755.99080000000004</c:v>
                </c:pt>
                <c:pt idx="93">
                  <c:v>759.84799999999746</c:v>
                </c:pt>
                <c:pt idx="94">
                  <c:v>763.70510000000002</c:v>
                </c:pt>
                <c:pt idx="95">
                  <c:v>767.56209999999749</c:v>
                </c:pt>
                <c:pt idx="96">
                  <c:v>771.41930000000002</c:v>
                </c:pt>
                <c:pt idx="97">
                  <c:v>775.27640000000054</c:v>
                </c:pt>
                <c:pt idx="98">
                  <c:v>779.13340000000005</c:v>
                </c:pt>
                <c:pt idx="99">
                  <c:v>782.9905</c:v>
                </c:pt>
                <c:pt idx="100">
                  <c:v>786.84769999997718</c:v>
                </c:pt>
                <c:pt idx="101">
                  <c:v>790.70470000000353</c:v>
                </c:pt>
                <c:pt idx="102">
                  <c:v>794.56179999999949</c:v>
                </c:pt>
                <c:pt idx="103">
                  <c:v>798.41890000000001</c:v>
                </c:pt>
                <c:pt idx="104">
                  <c:v>802.27599999999995</c:v>
                </c:pt>
                <c:pt idx="105">
                  <c:v>806.13310000000001</c:v>
                </c:pt>
                <c:pt idx="106">
                  <c:v>809.99019999999996</c:v>
                </c:pt>
                <c:pt idx="107">
                  <c:v>813.84729999997569</c:v>
                </c:pt>
                <c:pt idx="108">
                  <c:v>817.70440000000053</c:v>
                </c:pt>
                <c:pt idx="109">
                  <c:v>821.56149999999946</c:v>
                </c:pt>
                <c:pt idx="110">
                  <c:v>825.41859999999997</c:v>
                </c:pt>
                <c:pt idx="111">
                  <c:v>829.27570000000355</c:v>
                </c:pt>
                <c:pt idx="112">
                  <c:v>833.13279999999997</c:v>
                </c:pt>
                <c:pt idx="113">
                  <c:v>836.98990000000003</c:v>
                </c:pt>
                <c:pt idx="114">
                  <c:v>840.84699999999748</c:v>
                </c:pt>
                <c:pt idx="115">
                  <c:v>844.70410000000004</c:v>
                </c:pt>
                <c:pt idx="116">
                  <c:v>848.56119999999748</c:v>
                </c:pt>
                <c:pt idx="117">
                  <c:v>852.41830000000004</c:v>
                </c:pt>
                <c:pt idx="118">
                  <c:v>856.27540000000351</c:v>
                </c:pt>
                <c:pt idx="119">
                  <c:v>860.13239999999996</c:v>
                </c:pt>
                <c:pt idx="120">
                  <c:v>863.9896</c:v>
                </c:pt>
                <c:pt idx="121">
                  <c:v>867.84670000000006</c:v>
                </c:pt>
                <c:pt idx="122">
                  <c:v>871.70370000000355</c:v>
                </c:pt>
                <c:pt idx="123">
                  <c:v>875.56089999999949</c:v>
                </c:pt>
                <c:pt idx="124">
                  <c:v>879.41800000000001</c:v>
                </c:pt>
                <c:pt idx="125">
                  <c:v>883.27500000000055</c:v>
                </c:pt>
                <c:pt idx="126">
                  <c:v>887.13209999999947</c:v>
                </c:pt>
                <c:pt idx="127">
                  <c:v>890.98929999999996</c:v>
                </c:pt>
                <c:pt idx="128">
                  <c:v>894.8462999999789</c:v>
                </c:pt>
                <c:pt idx="129">
                  <c:v>898.70340000000351</c:v>
                </c:pt>
                <c:pt idx="130">
                  <c:v>902.56049999999948</c:v>
                </c:pt>
                <c:pt idx="131">
                  <c:v>906.41759999999749</c:v>
                </c:pt>
                <c:pt idx="132">
                  <c:v>910.27470000002108</c:v>
                </c:pt>
                <c:pt idx="133">
                  <c:v>914.1318</c:v>
                </c:pt>
                <c:pt idx="134">
                  <c:v>917.98889999999994</c:v>
                </c:pt>
                <c:pt idx="135">
                  <c:v>921.84599999999796</c:v>
                </c:pt>
                <c:pt idx="136">
                  <c:v>925.70309999999995</c:v>
                </c:pt>
                <c:pt idx="137">
                  <c:v>929.56019999999796</c:v>
                </c:pt>
                <c:pt idx="138">
                  <c:v>933.41729999998097</c:v>
                </c:pt>
                <c:pt idx="139">
                  <c:v>937.27440000000354</c:v>
                </c:pt>
                <c:pt idx="140">
                  <c:v>941.13149999999996</c:v>
                </c:pt>
                <c:pt idx="141">
                  <c:v>944.98860000000002</c:v>
                </c:pt>
                <c:pt idx="142">
                  <c:v>948.84559999999749</c:v>
                </c:pt>
                <c:pt idx="143">
                  <c:v>952.70280000000002</c:v>
                </c:pt>
                <c:pt idx="144">
                  <c:v>956.55989999999997</c:v>
                </c:pt>
                <c:pt idx="145">
                  <c:v>960.41690000000006</c:v>
                </c:pt>
                <c:pt idx="146">
                  <c:v>964.27400000000353</c:v>
                </c:pt>
                <c:pt idx="147">
                  <c:v>968.13119999999947</c:v>
                </c:pt>
                <c:pt idx="148">
                  <c:v>971.98820000000001</c:v>
                </c:pt>
                <c:pt idx="149">
                  <c:v>975.84529999998108</c:v>
                </c:pt>
                <c:pt idx="150">
                  <c:v>979.70249999999999</c:v>
                </c:pt>
                <c:pt idx="151">
                  <c:v>983.55949999999996</c:v>
                </c:pt>
                <c:pt idx="152">
                  <c:v>987.41659999999797</c:v>
                </c:pt>
                <c:pt idx="153">
                  <c:v>991.27370000002372</c:v>
                </c:pt>
                <c:pt idx="154">
                  <c:v>995.13080000000002</c:v>
                </c:pt>
                <c:pt idx="155">
                  <c:v>998.98789999999997</c:v>
                </c:pt>
                <c:pt idx="156">
                  <c:v>1002.8449999999979</c:v>
                </c:pt>
                <c:pt idx="157">
                  <c:v>1006.702</c:v>
                </c:pt>
                <c:pt idx="158">
                  <c:v>1010.559</c:v>
                </c:pt>
                <c:pt idx="159">
                  <c:v>1014.4160000000001</c:v>
                </c:pt>
                <c:pt idx="160">
                  <c:v>1018.2730000000035</c:v>
                </c:pt>
                <c:pt idx="161">
                  <c:v>1022.13</c:v>
                </c:pt>
                <c:pt idx="162">
                  <c:v>1025.9880000000001</c:v>
                </c:pt>
                <c:pt idx="163">
                  <c:v>1029.845</c:v>
                </c:pt>
                <c:pt idx="164">
                  <c:v>1033.702</c:v>
                </c:pt>
                <c:pt idx="165">
                  <c:v>1037.559</c:v>
                </c:pt>
                <c:pt idx="166">
                  <c:v>1041.4160000000011</c:v>
                </c:pt>
                <c:pt idx="167">
                  <c:v>1045.2729999999999</c:v>
                </c:pt>
                <c:pt idx="168">
                  <c:v>1049.1299999999999</c:v>
                </c:pt>
                <c:pt idx="169">
                  <c:v>1052.9870000000001</c:v>
                </c:pt>
                <c:pt idx="170">
                  <c:v>1056.8439999999998</c:v>
                </c:pt>
                <c:pt idx="171">
                  <c:v>1060.701</c:v>
                </c:pt>
                <c:pt idx="172">
                  <c:v>1064.559</c:v>
                </c:pt>
                <c:pt idx="173">
                  <c:v>1068.4160000000011</c:v>
                </c:pt>
                <c:pt idx="174">
                  <c:v>1072.2729999999999</c:v>
                </c:pt>
                <c:pt idx="175">
                  <c:v>1076.1299999999999</c:v>
                </c:pt>
                <c:pt idx="176">
                  <c:v>1079.9870000000001</c:v>
                </c:pt>
                <c:pt idx="177">
                  <c:v>1083.8439999999998</c:v>
                </c:pt>
                <c:pt idx="178">
                  <c:v>1087.701</c:v>
                </c:pt>
                <c:pt idx="179">
                  <c:v>1091.558</c:v>
                </c:pt>
                <c:pt idx="180">
                  <c:v>1095.4150000000011</c:v>
                </c:pt>
                <c:pt idx="181">
                  <c:v>1099.2719999999999</c:v>
                </c:pt>
                <c:pt idx="182">
                  <c:v>1103.1299999999999</c:v>
                </c:pt>
                <c:pt idx="183">
                  <c:v>1106.9870000000001</c:v>
                </c:pt>
                <c:pt idx="184">
                  <c:v>1110.8439999999998</c:v>
                </c:pt>
                <c:pt idx="185">
                  <c:v>1114.701</c:v>
                </c:pt>
                <c:pt idx="186">
                  <c:v>1118.558</c:v>
                </c:pt>
                <c:pt idx="187">
                  <c:v>1122.4150000000011</c:v>
                </c:pt>
                <c:pt idx="188">
                  <c:v>1126.2719999999999</c:v>
                </c:pt>
                <c:pt idx="189">
                  <c:v>1130.1289999999999</c:v>
                </c:pt>
                <c:pt idx="190">
                  <c:v>1133.9860000000001</c:v>
                </c:pt>
                <c:pt idx="191">
                  <c:v>1137.8429999999998</c:v>
                </c:pt>
                <c:pt idx="192">
                  <c:v>1141.7</c:v>
                </c:pt>
                <c:pt idx="193">
                  <c:v>1145.558</c:v>
                </c:pt>
                <c:pt idx="194">
                  <c:v>1149.4150000000011</c:v>
                </c:pt>
                <c:pt idx="195">
                  <c:v>1153.2719999999999</c:v>
                </c:pt>
                <c:pt idx="196">
                  <c:v>1157.1289999999999</c:v>
                </c:pt>
                <c:pt idx="197">
                  <c:v>1160.9860000000001</c:v>
                </c:pt>
                <c:pt idx="198">
                  <c:v>1164.8429999999998</c:v>
                </c:pt>
                <c:pt idx="199">
                  <c:v>1168.7</c:v>
                </c:pt>
                <c:pt idx="200">
                  <c:v>1172.557</c:v>
                </c:pt>
                <c:pt idx="201">
                  <c:v>1176.414</c:v>
                </c:pt>
                <c:pt idx="202">
                  <c:v>1180.271</c:v>
                </c:pt>
                <c:pt idx="203">
                  <c:v>1184.1289999999999</c:v>
                </c:pt>
                <c:pt idx="204">
                  <c:v>1187.9860000000001</c:v>
                </c:pt>
                <c:pt idx="205">
                  <c:v>1191.8429999999998</c:v>
                </c:pt>
                <c:pt idx="206">
                  <c:v>1195.7</c:v>
                </c:pt>
                <c:pt idx="207">
                  <c:v>1199.557</c:v>
                </c:pt>
                <c:pt idx="208">
                  <c:v>1203.414</c:v>
                </c:pt>
                <c:pt idx="209">
                  <c:v>1207.271</c:v>
                </c:pt>
                <c:pt idx="210">
                  <c:v>1211.1279999999999</c:v>
                </c:pt>
                <c:pt idx="211">
                  <c:v>1214.9849999999999</c:v>
                </c:pt>
                <c:pt idx="212">
                  <c:v>1218.8419999999999</c:v>
                </c:pt>
                <c:pt idx="213">
                  <c:v>1222.6989999999998</c:v>
                </c:pt>
                <c:pt idx="214">
                  <c:v>1226.557</c:v>
                </c:pt>
                <c:pt idx="215">
                  <c:v>1230.414</c:v>
                </c:pt>
                <c:pt idx="216">
                  <c:v>1234.271</c:v>
                </c:pt>
                <c:pt idx="217">
                  <c:v>1238.1279999999999</c:v>
                </c:pt>
                <c:pt idx="218">
                  <c:v>1241.9849999999999</c:v>
                </c:pt>
                <c:pt idx="219">
                  <c:v>1245.8419999999999</c:v>
                </c:pt>
                <c:pt idx="220">
                  <c:v>1249.6989999999998</c:v>
                </c:pt>
                <c:pt idx="221">
                  <c:v>1253.556</c:v>
                </c:pt>
                <c:pt idx="222">
                  <c:v>1257.413</c:v>
                </c:pt>
                <c:pt idx="223">
                  <c:v>1261.271</c:v>
                </c:pt>
                <c:pt idx="224">
                  <c:v>1265.1279999999999</c:v>
                </c:pt>
                <c:pt idx="225">
                  <c:v>1268.9849999999999</c:v>
                </c:pt>
                <c:pt idx="226">
                  <c:v>1272.8419999999999</c:v>
                </c:pt>
                <c:pt idx="227">
                  <c:v>1276.6989999999998</c:v>
                </c:pt>
                <c:pt idx="228">
                  <c:v>1280.556</c:v>
                </c:pt>
                <c:pt idx="229">
                  <c:v>1284.413</c:v>
                </c:pt>
                <c:pt idx="230">
                  <c:v>1288.27</c:v>
                </c:pt>
                <c:pt idx="231">
                  <c:v>1292.127</c:v>
                </c:pt>
                <c:pt idx="232">
                  <c:v>1295.9839999999999</c:v>
                </c:pt>
                <c:pt idx="233">
                  <c:v>1299.8409999999999</c:v>
                </c:pt>
                <c:pt idx="234">
                  <c:v>1303.6979999999999</c:v>
                </c:pt>
                <c:pt idx="235">
                  <c:v>1307.556</c:v>
                </c:pt>
                <c:pt idx="236">
                  <c:v>1311.413</c:v>
                </c:pt>
                <c:pt idx="237">
                  <c:v>1315.27</c:v>
                </c:pt>
                <c:pt idx="238">
                  <c:v>1319.127</c:v>
                </c:pt>
                <c:pt idx="239">
                  <c:v>1322.9839999999999</c:v>
                </c:pt>
                <c:pt idx="240">
                  <c:v>1326.8409999999999</c:v>
                </c:pt>
                <c:pt idx="241">
                  <c:v>1330.6979999999999</c:v>
                </c:pt>
                <c:pt idx="242">
                  <c:v>1334.5550000000001</c:v>
                </c:pt>
                <c:pt idx="243">
                  <c:v>1338.412</c:v>
                </c:pt>
                <c:pt idx="244">
                  <c:v>1342.27</c:v>
                </c:pt>
                <c:pt idx="245">
                  <c:v>1346.127</c:v>
                </c:pt>
                <c:pt idx="246">
                  <c:v>1349.9839999999999</c:v>
                </c:pt>
                <c:pt idx="247">
                  <c:v>1353.8409999999999</c:v>
                </c:pt>
                <c:pt idx="248">
                  <c:v>1357.6979999999999</c:v>
                </c:pt>
                <c:pt idx="249">
                  <c:v>1361.5550000000001</c:v>
                </c:pt>
                <c:pt idx="250">
                  <c:v>1365.412</c:v>
                </c:pt>
                <c:pt idx="251">
                  <c:v>1369.269</c:v>
                </c:pt>
                <c:pt idx="252">
                  <c:v>1373.126</c:v>
                </c:pt>
                <c:pt idx="253">
                  <c:v>1376.9829999999999</c:v>
                </c:pt>
                <c:pt idx="254">
                  <c:v>1380.84</c:v>
                </c:pt>
                <c:pt idx="255">
                  <c:v>1384.6979999999999</c:v>
                </c:pt>
                <c:pt idx="256">
                  <c:v>1388.5550000000001</c:v>
                </c:pt>
                <c:pt idx="257">
                  <c:v>1392.412</c:v>
                </c:pt>
                <c:pt idx="258">
                  <c:v>1396.269</c:v>
                </c:pt>
                <c:pt idx="259">
                  <c:v>1400.126</c:v>
                </c:pt>
                <c:pt idx="260">
                  <c:v>1403.9829999999999</c:v>
                </c:pt>
                <c:pt idx="261">
                  <c:v>1407.84</c:v>
                </c:pt>
                <c:pt idx="262">
                  <c:v>1411.6969999999999</c:v>
                </c:pt>
                <c:pt idx="263">
                  <c:v>1415.5539999999999</c:v>
                </c:pt>
                <c:pt idx="264">
                  <c:v>1419.4110000000001</c:v>
                </c:pt>
                <c:pt idx="265">
                  <c:v>1423.269</c:v>
                </c:pt>
                <c:pt idx="266">
                  <c:v>1427.126</c:v>
                </c:pt>
                <c:pt idx="267">
                  <c:v>1430.9829999999999</c:v>
                </c:pt>
                <c:pt idx="268">
                  <c:v>1434.84</c:v>
                </c:pt>
                <c:pt idx="269">
                  <c:v>1438.6969999999999</c:v>
                </c:pt>
                <c:pt idx="270">
                  <c:v>1442.5539999999999</c:v>
                </c:pt>
                <c:pt idx="271">
                  <c:v>1446.4110000000001</c:v>
                </c:pt>
                <c:pt idx="272">
                  <c:v>1450.268</c:v>
                </c:pt>
                <c:pt idx="273">
                  <c:v>1454.125</c:v>
                </c:pt>
                <c:pt idx="274">
                  <c:v>1457.982</c:v>
                </c:pt>
                <c:pt idx="275">
                  <c:v>1461.8389999999999</c:v>
                </c:pt>
                <c:pt idx="276">
                  <c:v>1465.6969999999999</c:v>
                </c:pt>
                <c:pt idx="277">
                  <c:v>1469.5539999999999</c:v>
                </c:pt>
                <c:pt idx="278">
                  <c:v>1473.4110000000001</c:v>
                </c:pt>
                <c:pt idx="279">
                  <c:v>1477.268</c:v>
                </c:pt>
                <c:pt idx="280">
                  <c:v>1481.125</c:v>
                </c:pt>
                <c:pt idx="281">
                  <c:v>1484.982</c:v>
                </c:pt>
                <c:pt idx="282">
                  <c:v>1488.8389999999999</c:v>
                </c:pt>
                <c:pt idx="283">
                  <c:v>1492.6959999999999</c:v>
                </c:pt>
                <c:pt idx="284">
                  <c:v>1496.5529999999999</c:v>
                </c:pt>
                <c:pt idx="285">
                  <c:v>1500.41</c:v>
                </c:pt>
                <c:pt idx="286">
                  <c:v>1504.268</c:v>
                </c:pt>
                <c:pt idx="287">
                  <c:v>1508.125</c:v>
                </c:pt>
                <c:pt idx="288">
                  <c:v>1511.982</c:v>
                </c:pt>
                <c:pt idx="289">
                  <c:v>1515.8389999999999</c:v>
                </c:pt>
                <c:pt idx="290">
                  <c:v>1519.6959999999999</c:v>
                </c:pt>
                <c:pt idx="291">
                  <c:v>1523.5529999999999</c:v>
                </c:pt>
                <c:pt idx="292">
                  <c:v>1527.41</c:v>
                </c:pt>
                <c:pt idx="293">
                  <c:v>1531.2670000000001</c:v>
                </c:pt>
                <c:pt idx="294">
                  <c:v>1535.1239999999998</c:v>
                </c:pt>
                <c:pt idx="295">
                  <c:v>1538.981</c:v>
                </c:pt>
                <c:pt idx="296">
                  <c:v>1542.8389999999999</c:v>
                </c:pt>
                <c:pt idx="297">
                  <c:v>1546.6959999999999</c:v>
                </c:pt>
                <c:pt idx="298">
                  <c:v>1550.5529999999999</c:v>
                </c:pt>
                <c:pt idx="299">
                  <c:v>1554.41</c:v>
                </c:pt>
                <c:pt idx="300">
                  <c:v>1558.2670000000001</c:v>
                </c:pt>
                <c:pt idx="301">
                  <c:v>1562.1239999999998</c:v>
                </c:pt>
                <c:pt idx="302">
                  <c:v>1565.981</c:v>
                </c:pt>
                <c:pt idx="303">
                  <c:v>1569.838</c:v>
                </c:pt>
                <c:pt idx="304">
                  <c:v>1573.694999999967</c:v>
                </c:pt>
                <c:pt idx="305">
                  <c:v>1577.5519999999999</c:v>
                </c:pt>
                <c:pt idx="306">
                  <c:v>1581.4090000000001</c:v>
                </c:pt>
                <c:pt idx="307">
                  <c:v>1585.2670000000001</c:v>
                </c:pt>
                <c:pt idx="308">
                  <c:v>1589.1239999999998</c:v>
                </c:pt>
                <c:pt idx="309">
                  <c:v>1592.981</c:v>
                </c:pt>
                <c:pt idx="310">
                  <c:v>1596.838</c:v>
                </c:pt>
                <c:pt idx="311">
                  <c:v>1600.694999999967</c:v>
                </c:pt>
                <c:pt idx="312">
                  <c:v>1604.5519999999999</c:v>
                </c:pt>
                <c:pt idx="313">
                  <c:v>1608.4090000000001</c:v>
                </c:pt>
                <c:pt idx="314">
                  <c:v>1612.2660000000001</c:v>
                </c:pt>
                <c:pt idx="315">
                  <c:v>1616.1229999999998</c:v>
                </c:pt>
                <c:pt idx="316">
                  <c:v>1619.98</c:v>
                </c:pt>
                <c:pt idx="317">
                  <c:v>1623.838</c:v>
                </c:pt>
                <c:pt idx="318">
                  <c:v>1627.694999999967</c:v>
                </c:pt>
                <c:pt idx="319">
                  <c:v>1631.5519999999999</c:v>
                </c:pt>
                <c:pt idx="320">
                  <c:v>1635.4090000000001</c:v>
                </c:pt>
                <c:pt idx="321">
                  <c:v>1639.2660000000001</c:v>
                </c:pt>
                <c:pt idx="322">
                  <c:v>1643.1229999999998</c:v>
                </c:pt>
                <c:pt idx="323">
                  <c:v>1646.98</c:v>
                </c:pt>
                <c:pt idx="324">
                  <c:v>1650.837</c:v>
                </c:pt>
                <c:pt idx="325">
                  <c:v>1654.693999999967</c:v>
                </c:pt>
                <c:pt idx="326">
                  <c:v>1658.5509999999999</c:v>
                </c:pt>
                <c:pt idx="327">
                  <c:v>1662.4080000000001</c:v>
                </c:pt>
                <c:pt idx="328">
                  <c:v>1666.2660000000001</c:v>
                </c:pt>
                <c:pt idx="329">
                  <c:v>1670.1229999999998</c:v>
                </c:pt>
                <c:pt idx="330">
                  <c:v>1673.98</c:v>
                </c:pt>
                <c:pt idx="331">
                  <c:v>1677.837</c:v>
                </c:pt>
                <c:pt idx="332">
                  <c:v>1681.693999999967</c:v>
                </c:pt>
                <c:pt idx="333">
                  <c:v>1685.5509999999999</c:v>
                </c:pt>
                <c:pt idx="334">
                  <c:v>1689.4080000000001</c:v>
                </c:pt>
                <c:pt idx="335">
                  <c:v>1693.2650000000001</c:v>
                </c:pt>
                <c:pt idx="336">
                  <c:v>1697.1219999999998</c:v>
                </c:pt>
                <c:pt idx="337">
                  <c:v>1700.979</c:v>
                </c:pt>
                <c:pt idx="338">
                  <c:v>1704.837</c:v>
                </c:pt>
                <c:pt idx="339">
                  <c:v>1708.693999999967</c:v>
                </c:pt>
                <c:pt idx="340">
                  <c:v>1712.5509999999999</c:v>
                </c:pt>
                <c:pt idx="341">
                  <c:v>1716.4080000000001</c:v>
                </c:pt>
                <c:pt idx="342">
                  <c:v>1720.2650000000001</c:v>
                </c:pt>
                <c:pt idx="343">
                  <c:v>1724.1219999999998</c:v>
                </c:pt>
                <c:pt idx="344">
                  <c:v>1727.979</c:v>
                </c:pt>
                <c:pt idx="345">
                  <c:v>1731.836</c:v>
                </c:pt>
                <c:pt idx="346">
                  <c:v>1735.6929999999998</c:v>
                </c:pt>
                <c:pt idx="347">
                  <c:v>1739.55</c:v>
                </c:pt>
                <c:pt idx="348">
                  <c:v>1743.4070000000011</c:v>
                </c:pt>
                <c:pt idx="349">
                  <c:v>1747.2650000000001</c:v>
                </c:pt>
                <c:pt idx="350">
                  <c:v>1751.1219999999998</c:v>
                </c:pt>
                <c:pt idx="351">
                  <c:v>1754.979</c:v>
                </c:pt>
                <c:pt idx="352">
                  <c:v>1758.836</c:v>
                </c:pt>
                <c:pt idx="353">
                  <c:v>1762.6929999999998</c:v>
                </c:pt>
                <c:pt idx="354">
                  <c:v>1766.55</c:v>
                </c:pt>
                <c:pt idx="355">
                  <c:v>1770.4070000000011</c:v>
                </c:pt>
                <c:pt idx="356">
                  <c:v>1774.2639999999999</c:v>
                </c:pt>
                <c:pt idx="357">
                  <c:v>1778.1209999999999</c:v>
                </c:pt>
                <c:pt idx="358">
                  <c:v>1781.9780000000001</c:v>
                </c:pt>
                <c:pt idx="359">
                  <c:v>1785.836</c:v>
                </c:pt>
                <c:pt idx="360">
                  <c:v>1789.6929999999998</c:v>
                </c:pt>
                <c:pt idx="361">
                  <c:v>1793.55</c:v>
                </c:pt>
                <c:pt idx="362">
                  <c:v>1797.4070000000011</c:v>
                </c:pt>
                <c:pt idx="363">
                  <c:v>1801.2639999999999</c:v>
                </c:pt>
                <c:pt idx="364">
                  <c:v>1805.1209999999999</c:v>
                </c:pt>
                <c:pt idx="365">
                  <c:v>1808.9780000000001</c:v>
                </c:pt>
                <c:pt idx="366">
                  <c:v>1812.835</c:v>
                </c:pt>
                <c:pt idx="367">
                  <c:v>1816.6919999999998</c:v>
                </c:pt>
                <c:pt idx="368">
                  <c:v>1820.549</c:v>
                </c:pt>
                <c:pt idx="369">
                  <c:v>1824.4060000000011</c:v>
                </c:pt>
                <c:pt idx="370">
                  <c:v>1828.2639999999999</c:v>
                </c:pt>
                <c:pt idx="371">
                  <c:v>1832.1209999999999</c:v>
                </c:pt>
                <c:pt idx="372">
                  <c:v>1835.9780000000001</c:v>
                </c:pt>
                <c:pt idx="373">
                  <c:v>1839.835</c:v>
                </c:pt>
                <c:pt idx="374">
                  <c:v>1843.6919999999998</c:v>
                </c:pt>
                <c:pt idx="375">
                  <c:v>1847.549</c:v>
                </c:pt>
                <c:pt idx="376">
                  <c:v>1851.4060000000011</c:v>
                </c:pt>
                <c:pt idx="377">
                  <c:v>1855.2629999999999</c:v>
                </c:pt>
                <c:pt idx="378">
                  <c:v>1859.12</c:v>
                </c:pt>
                <c:pt idx="379">
                  <c:v>1862.9770000000001</c:v>
                </c:pt>
                <c:pt idx="380">
                  <c:v>1866.835</c:v>
                </c:pt>
                <c:pt idx="381">
                  <c:v>1870.6919999999998</c:v>
                </c:pt>
                <c:pt idx="382">
                  <c:v>1874.549</c:v>
                </c:pt>
                <c:pt idx="383">
                  <c:v>1878.4060000000011</c:v>
                </c:pt>
                <c:pt idx="384">
                  <c:v>1882.2629999999999</c:v>
                </c:pt>
                <c:pt idx="385">
                  <c:v>1886.12</c:v>
                </c:pt>
                <c:pt idx="386">
                  <c:v>1889.9770000000001</c:v>
                </c:pt>
                <c:pt idx="387">
                  <c:v>1893.8339999999998</c:v>
                </c:pt>
                <c:pt idx="388">
                  <c:v>1897.6909999999998</c:v>
                </c:pt>
                <c:pt idx="389">
                  <c:v>1901.548</c:v>
                </c:pt>
                <c:pt idx="390">
                  <c:v>1905.4060000000011</c:v>
                </c:pt>
                <c:pt idx="391">
                  <c:v>1909.2629999999999</c:v>
                </c:pt>
                <c:pt idx="392">
                  <c:v>1913.12</c:v>
                </c:pt>
                <c:pt idx="393">
                  <c:v>1916.9770000000001</c:v>
                </c:pt>
                <c:pt idx="394">
                  <c:v>1920.8339999999998</c:v>
                </c:pt>
                <c:pt idx="395">
                  <c:v>1924.6909999999998</c:v>
                </c:pt>
                <c:pt idx="396">
                  <c:v>1928.548</c:v>
                </c:pt>
                <c:pt idx="397">
                  <c:v>1932.4050000000011</c:v>
                </c:pt>
                <c:pt idx="398">
                  <c:v>1936.2619999999999</c:v>
                </c:pt>
                <c:pt idx="399">
                  <c:v>1940.1189999999999</c:v>
                </c:pt>
                <c:pt idx="400">
                  <c:v>1943.9760000000001</c:v>
                </c:pt>
                <c:pt idx="401">
                  <c:v>1947.8339999999998</c:v>
                </c:pt>
                <c:pt idx="402">
                  <c:v>1951.6909999999998</c:v>
                </c:pt>
                <c:pt idx="403">
                  <c:v>1955.548</c:v>
                </c:pt>
                <c:pt idx="404">
                  <c:v>1959.4050000000011</c:v>
                </c:pt>
                <c:pt idx="405">
                  <c:v>1963.2619999999999</c:v>
                </c:pt>
                <c:pt idx="406">
                  <c:v>1967.1189999999999</c:v>
                </c:pt>
                <c:pt idx="407">
                  <c:v>1970.9760000000001</c:v>
                </c:pt>
                <c:pt idx="408">
                  <c:v>1974.8329999999999</c:v>
                </c:pt>
                <c:pt idx="409">
                  <c:v>1978.6899999999998</c:v>
                </c:pt>
                <c:pt idx="410">
                  <c:v>1982.547</c:v>
                </c:pt>
                <c:pt idx="411">
                  <c:v>1986.4050000000011</c:v>
                </c:pt>
                <c:pt idx="412">
                  <c:v>1990.2619999999999</c:v>
                </c:pt>
                <c:pt idx="413">
                  <c:v>1994.1189999999999</c:v>
                </c:pt>
                <c:pt idx="414">
                  <c:v>1997.9760000000001</c:v>
                </c:pt>
                <c:pt idx="415">
                  <c:v>2001.8329999999999</c:v>
                </c:pt>
                <c:pt idx="416">
                  <c:v>2005.6899999999998</c:v>
                </c:pt>
                <c:pt idx="417">
                  <c:v>2009.547</c:v>
                </c:pt>
                <c:pt idx="418">
                  <c:v>2013.404</c:v>
                </c:pt>
                <c:pt idx="419">
                  <c:v>2017.261</c:v>
                </c:pt>
                <c:pt idx="420">
                  <c:v>2021.1179999999999</c:v>
                </c:pt>
                <c:pt idx="421">
                  <c:v>2024.9749999999999</c:v>
                </c:pt>
                <c:pt idx="422">
                  <c:v>2028.8329999999999</c:v>
                </c:pt>
                <c:pt idx="423">
                  <c:v>2032.6899999999998</c:v>
                </c:pt>
                <c:pt idx="424">
                  <c:v>2036.547</c:v>
                </c:pt>
                <c:pt idx="425">
                  <c:v>2040.404</c:v>
                </c:pt>
                <c:pt idx="426">
                  <c:v>2044.261</c:v>
                </c:pt>
                <c:pt idx="427">
                  <c:v>2048.1179999999999</c:v>
                </c:pt>
                <c:pt idx="428">
                  <c:v>2051.9749999999999</c:v>
                </c:pt>
                <c:pt idx="429">
                  <c:v>2055.8320000000012</c:v>
                </c:pt>
                <c:pt idx="430">
                  <c:v>2059.6889999999298</c:v>
                </c:pt>
                <c:pt idx="431">
                  <c:v>2063.5459999999998</c:v>
                </c:pt>
                <c:pt idx="432">
                  <c:v>2067.404</c:v>
                </c:pt>
                <c:pt idx="433">
                  <c:v>2071.261</c:v>
                </c:pt>
                <c:pt idx="434">
                  <c:v>2075.1179999999999</c:v>
                </c:pt>
                <c:pt idx="435">
                  <c:v>2078.9749999999999</c:v>
                </c:pt>
                <c:pt idx="436">
                  <c:v>2082.8320000000012</c:v>
                </c:pt>
                <c:pt idx="437">
                  <c:v>2086.6889999999298</c:v>
                </c:pt>
                <c:pt idx="438">
                  <c:v>2090.5459999999998</c:v>
                </c:pt>
                <c:pt idx="439">
                  <c:v>2094.4029999999998</c:v>
                </c:pt>
                <c:pt idx="440">
                  <c:v>2098.2599999999998</c:v>
                </c:pt>
                <c:pt idx="441">
                  <c:v>2102.1170000000002</c:v>
                </c:pt>
                <c:pt idx="442">
                  <c:v>2105.9749999999999</c:v>
                </c:pt>
                <c:pt idx="443">
                  <c:v>2109.8320000000012</c:v>
                </c:pt>
                <c:pt idx="444">
                  <c:v>2113.6889999999298</c:v>
                </c:pt>
                <c:pt idx="445">
                  <c:v>2117.5459999999998</c:v>
                </c:pt>
                <c:pt idx="446">
                  <c:v>2121.4029999999998</c:v>
                </c:pt>
                <c:pt idx="447">
                  <c:v>2125.2599999999998</c:v>
                </c:pt>
                <c:pt idx="448">
                  <c:v>2129.1170000000002</c:v>
                </c:pt>
                <c:pt idx="449">
                  <c:v>2132.9740000000002</c:v>
                </c:pt>
                <c:pt idx="450">
                  <c:v>2136.8310000000702</c:v>
                </c:pt>
                <c:pt idx="451">
                  <c:v>2140.6879999999987</c:v>
                </c:pt>
                <c:pt idx="452">
                  <c:v>2144.5450000000001</c:v>
                </c:pt>
                <c:pt idx="453">
                  <c:v>2148.4029999999998</c:v>
                </c:pt>
                <c:pt idx="454">
                  <c:v>2152.2599999999998</c:v>
                </c:pt>
                <c:pt idx="455">
                  <c:v>2156.1170000000002</c:v>
                </c:pt>
                <c:pt idx="456">
                  <c:v>2159.9740000000002</c:v>
                </c:pt>
                <c:pt idx="457">
                  <c:v>2163.8310000000702</c:v>
                </c:pt>
                <c:pt idx="458">
                  <c:v>2167.6879999999987</c:v>
                </c:pt>
                <c:pt idx="459">
                  <c:v>2171.5450000000001</c:v>
                </c:pt>
                <c:pt idx="460">
                  <c:v>2175.402</c:v>
                </c:pt>
                <c:pt idx="461">
                  <c:v>2179.259</c:v>
                </c:pt>
                <c:pt idx="462">
                  <c:v>2183.116</c:v>
                </c:pt>
                <c:pt idx="463">
                  <c:v>2186.9740000000002</c:v>
                </c:pt>
                <c:pt idx="464">
                  <c:v>2190.8310000000702</c:v>
                </c:pt>
                <c:pt idx="465">
                  <c:v>2194.6879999999987</c:v>
                </c:pt>
                <c:pt idx="466">
                  <c:v>2198.5450000000001</c:v>
                </c:pt>
                <c:pt idx="467">
                  <c:v>2202.402</c:v>
                </c:pt>
                <c:pt idx="468">
                  <c:v>2206.259</c:v>
                </c:pt>
                <c:pt idx="469">
                  <c:v>2210.116</c:v>
                </c:pt>
                <c:pt idx="470">
                  <c:v>2213.9730000000022</c:v>
                </c:pt>
                <c:pt idx="471">
                  <c:v>2217.8300000000022</c:v>
                </c:pt>
                <c:pt idx="472">
                  <c:v>2221.6879999999987</c:v>
                </c:pt>
                <c:pt idx="473">
                  <c:v>2225.5439999999999</c:v>
                </c:pt>
                <c:pt idx="474">
                  <c:v>2229.402</c:v>
                </c:pt>
                <c:pt idx="475">
                  <c:v>2233.259</c:v>
                </c:pt>
                <c:pt idx="476">
                  <c:v>2237.116</c:v>
                </c:pt>
                <c:pt idx="477">
                  <c:v>2240.9730000000022</c:v>
                </c:pt>
                <c:pt idx="478">
                  <c:v>2244.8300000000022</c:v>
                </c:pt>
                <c:pt idx="479">
                  <c:v>2248.6869999999331</c:v>
                </c:pt>
                <c:pt idx="480">
                  <c:v>2252.5439999999999</c:v>
                </c:pt>
                <c:pt idx="481">
                  <c:v>2256.4009999999998</c:v>
                </c:pt>
                <c:pt idx="482">
                  <c:v>2260.2579999999998</c:v>
                </c:pt>
                <c:pt idx="483">
                  <c:v>2264.1149999999998</c:v>
                </c:pt>
                <c:pt idx="484">
                  <c:v>2267.9730000000022</c:v>
                </c:pt>
                <c:pt idx="485">
                  <c:v>2271.8300000000022</c:v>
                </c:pt>
                <c:pt idx="486">
                  <c:v>2275.6869999999331</c:v>
                </c:pt>
                <c:pt idx="487">
                  <c:v>2279.5439999999999</c:v>
                </c:pt>
                <c:pt idx="488">
                  <c:v>2283.4009999999998</c:v>
                </c:pt>
                <c:pt idx="489">
                  <c:v>2287.2579999999998</c:v>
                </c:pt>
                <c:pt idx="490">
                  <c:v>2291.1149999999998</c:v>
                </c:pt>
                <c:pt idx="491">
                  <c:v>2294.9720000000002</c:v>
                </c:pt>
                <c:pt idx="492">
                  <c:v>2298.8290000000002</c:v>
                </c:pt>
                <c:pt idx="493">
                  <c:v>2302.6869999999331</c:v>
                </c:pt>
                <c:pt idx="494">
                  <c:v>2306.5430000000001</c:v>
                </c:pt>
                <c:pt idx="495">
                  <c:v>2310.4009999999998</c:v>
                </c:pt>
                <c:pt idx="496">
                  <c:v>2314.2579999999998</c:v>
                </c:pt>
                <c:pt idx="497">
                  <c:v>2318.1149999999998</c:v>
                </c:pt>
                <c:pt idx="498">
                  <c:v>2321.9720000000002</c:v>
                </c:pt>
                <c:pt idx="499">
                  <c:v>2325.8290000000002</c:v>
                </c:pt>
                <c:pt idx="500">
                  <c:v>2329.6859999999997</c:v>
                </c:pt>
                <c:pt idx="501">
                  <c:v>2333.5430000000001</c:v>
                </c:pt>
                <c:pt idx="502">
                  <c:v>2337.4</c:v>
                </c:pt>
                <c:pt idx="503">
                  <c:v>2341.2570000000001</c:v>
                </c:pt>
                <c:pt idx="504">
                  <c:v>2345.1149999999998</c:v>
                </c:pt>
                <c:pt idx="505">
                  <c:v>2348.9720000000002</c:v>
                </c:pt>
                <c:pt idx="506">
                  <c:v>2352.8290000000002</c:v>
                </c:pt>
                <c:pt idx="507">
                  <c:v>2356.6859999999997</c:v>
                </c:pt>
                <c:pt idx="508">
                  <c:v>2360.5430000000001</c:v>
                </c:pt>
                <c:pt idx="509">
                  <c:v>2364.4</c:v>
                </c:pt>
                <c:pt idx="510">
                  <c:v>2368.2570000000001</c:v>
                </c:pt>
                <c:pt idx="511">
                  <c:v>2372.114</c:v>
                </c:pt>
                <c:pt idx="512">
                  <c:v>2375.9710000000609</c:v>
                </c:pt>
                <c:pt idx="513">
                  <c:v>2379.828</c:v>
                </c:pt>
                <c:pt idx="514">
                  <c:v>2383.6859999999997</c:v>
                </c:pt>
                <c:pt idx="515">
                  <c:v>2387.5419999999999</c:v>
                </c:pt>
                <c:pt idx="516">
                  <c:v>2391.4</c:v>
                </c:pt>
                <c:pt idx="517">
                  <c:v>2395.2570000000001</c:v>
                </c:pt>
                <c:pt idx="518">
                  <c:v>2399.114</c:v>
                </c:pt>
                <c:pt idx="519">
                  <c:v>2402.9710000000609</c:v>
                </c:pt>
                <c:pt idx="520">
                  <c:v>2406.828</c:v>
                </c:pt>
                <c:pt idx="521">
                  <c:v>2410.6849999999367</c:v>
                </c:pt>
                <c:pt idx="522">
                  <c:v>2414.5419999999999</c:v>
                </c:pt>
                <c:pt idx="523">
                  <c:v>2418.3989999999999</c:v>
                </c:pt>
                <c:pt idx="524">
                  <c:v>2422.2559999999999</c:v>
                </c:pt>
                <c:pt idx="525">
                  <c:v>2426.114</c:v>
                </c:pt>
                <c:pt idx="526">
                  <c:v>2429.9710000000609</c:v>
                </c:pt>
                <c:pt idx="527">
                  <c:v>2433.828</c:v>
                </c:pt>
                <c:pt idx="528">
                  <c:v>2437.6849999999367</c:v>
                </c:pt>
                <c:pt idx="529">
                  <c:v>2441.5419999999999</c:v>
                </c:pt>
                <c:pt idx="530">
                  <c:v>2445.3989999999999</c:v>
                </c:pt>
                <c:pt idx="531">
                  <c:v>2449.2559999999999</c:v>
                </c:pt>
                <c:pt idx="532">
                  <c:v>2453.1129999999998</c:v>
                </c:pt>
                <c:pt idx="533">
                  <c:v>2456.9699999999998</c:v>
                </c:pt>
                <c:pt idx="534">
                  <c:v>2460.8270000000002</c:v>
                </c:pt>
                <c:pt idx="535">
                  <c:v>2464.6849999999367</c:v>
                </c:pt>
                <c:pt idx="536">
                  <c:v>2468.5419999999999</c:v>
                </c:pt>
                <c:pt idx="537">
                  <c:v>2472.3989999999999</c:v>
                </c:pt>
                <c:pt idx="538">
                  <c:v>2476.2559999999999</c:v>
                </c:pt>
                <c:pt idx="539">
                  <c:v>2480.1129999999998</c:v>
                </c:pt>
                <c:pt idx="540">
                  <c:v>2483.9699999999998</c:v>
                </c:pt>
                <c:pt idx="541">
                  <c:v>2487.8270000000002</c:v>
                </c:pt>
                <c:pt idx="542">
                  <c:v>2491.6839999999997</c:v>
                </c:pt>
                <c:pt idx="543">
                  <c:v>2495.5410000000002</c:v>
                </c:pt>
                <c:pt idx="544">
                  <c:v>2499.3980000000001</c:v>
                </c:pt>
                <c:pt idx="545">
                  <c:v>2503.2550000000001</c:v>
                </c:pt>
                <c:pt idx="546">
                  <c:v>2507.1129999999998</c:v>
                </c:pt>
                <c:pt idx="547">
                  <c:v>2510.9699999999998</c:v>
                </c:pt>
                <c:pt idx="548">
                  <c:v>2514.8270000000002</c:v>
                </c:pt>
                <c:pt idx="549">
                  <c:v>2518.6839999999997</c:v>
                </c:pt>
                <c:pt idx="550">
                  <c:v>2522.5410000000002</c:v>
                </c:pt>
                <c:pt idx="551">
                  <c:v>2526.3980000000001</c:v>
                </c:pt>
                <c:pt idx="552">
                  <c:v>2530.2550000000001</c:v>
                </c:pt>
                <c:pt idx="553">
                  <c:v>2534.1120000000001</c:v>
                </c:pt>
                <c:pt idx="554">
                  <c:v>2537.9690000000001</c:v>
                </c:pt>
                <c:pt idx="555">
                  <c:v>2541.826</c:v>
                </c:pt>
                <c:pt idx="556">
                  <c:v>2545.6839999999997</c:v>
                </c:pt>
                <c:pt idx="557">
                  <c:v>2549.5410000000002</c:v>
                </c:pt>
                <c:pt idx="558">
                  <c:v>2553.3980000000001</c:v>
                </c:pt>
                <c:pt idx="559">
                  <c:v>2557.2550000000001</c:v>
                </c:pt>
                <c:pt idx="560">
                  <c:v>2561.1120000000001</c:v>
                </c:pt>
                <c:pt idx="561">
                  <c:v>2564.9690000000001</c:v>
                </c:pt>
                <c:pt idx="562">
                  <c:v>2568.826</c:v>
                </c:pt>
                <c:pt idx="563">
                  <c:v>2572.683</c:v>
                </c:pt>
                <c:pt idx="564">
                  <c:v>2576.54</c:v>
                </c:pt>
                <c:pt idx="565">
                  <c:v>2580.3969999999999</c:v>
                </c:pt>
                <c:pt idx="566">
                  <c:v>2584.2539999999999</c:v>
                </c:pt>
                <c:pt idx="567">
                  <c:v>2588.1120000000001</c:v>
                </c:pt>
                <c:pt idx="568">
                  <c:v>2591.9690000000001</c:v>
                </c:pt>
                <c:pt idx="569">
                  <c:v>2595.826</c:v>
                </c:pt>
                <c:pt idx="570">
                  <c:v>2599.683</c:v>
                </c:pt>
                <c:pt idx="571">
                  <c:v>2603.54</c:v>
                </c:pt>
                <c:pt idx="572">
                  <c:v>2607.3969999999999</c:v>
                </c:pt>
                <c:pt idx="573">
                  <c:v>2611.2539999999999</c:v>
                </c:pt>
                <c:pt idx="574">
                  <c:v>2615.1109999999999</c:v>
                </c:pt>
                <c:pt idx="575">
                  <c:v>2618.9679999999998</c:v>
                </c:pt>
                <c:pt idx="576">
                  <c:v>2622.8249999999998</c:v>
                </c:pt>
                <c:pt idx="577">
                  <c:v>2626.683</c:v>
                </c:pt>
                <c:pt idx="578">
                  <c:v>2630.54</c:v>
                </c:pt>
                <c:pt idx="579">
                  <c:v>2634.3969999999999</c:v>
                </c:pt>
                <c:pt idx="580">
                  <c:v>2638.2539999999999</c:v>
                </c:pt>
                <c:pt idx="581">
                  <c:v>2642.1109999999999</c:v>
                </c:pt>
                <c:pt idx="582">
                  <c:v>2645.9679999999998</c:v>
                </c:pt>
                <c:pt idx="583">
                  <c:v>2649.8249999999998</c:v>
                </c:pt>
                <c:pt idx="584">
                  <c:v>2653.6819999999998</c:v>
                </c:pt>
                <c:pt idx="585">
                  <c:v>2657.5390000000002</c:v>
                </c:pt>
                <c:pt idx="586">
                  <c:v>2661.3960000000002</c:v>
                </c:pt>
                <c:pt idx="587">
                  <c:v>2665.2530000000002</c:v>
                </c:pt>
                <c:pt idx="588">
                  <c:v>2669.1109999999999</c:v>
                </c:pt>
                <c:pt idx="589">
                  <c:v>2672.9679999999998</c:v>
                </c:pt>
                <c:pt idx="590">
                  <c:v>2676.8249999999998</c:v>
                </c:pt>
                <c:pt idx="591">
                  <c:v>2680.6819999999998</c:v>
                </c:pt>
                <c:pt idx="592">
                  <c:v>2684.5390000000002</c:v>
                </c:pt>
                <c:pt idx="593">
                  <c:v>2688.3960000000002</c:v>
                </c:pt>
                <c:pt idx="594">
                  <c:v>2692.2530000000002</c:v>
                </c:pt>
                <c:pt idx="595">
                  <c:v>2696.11</c:v>
                </c:pt>
                <c:pt idx="596">
                  <c:v>2699.9670000000001</c:v>
                </c:pt>
                <c:pt idx="597">
                  <c:v>2703.8240000000001</c:v>
                </c:pt>
                <c:pt idx="598">
                  <c:v>2707.6819999999998</c:v>
                </c:pt>
                <c:pt idx="599">
                  <c:v>2711.5390000000002</c:v>
                </c:pt>
                <c:pt idx="600">
                  <c:v>2715.3960000000002</c:v>
                </c:pt>
                <c:pt idx="601">
                  <c:v>2719.2530000000002</c:v>
                </c:pt>
                <c:pt idx="602">
                  <c:v>2723.11</c:v>
                </c:pt>
                <c:pt idx="603">
                  <c:v>2726.9670000000001</c:v>
                </c:pt>
                <c:pt idx="604">
                  <c:v>2730.8240000000001</c:v>
                </c:pt>
                <c:pt idx="605">
                  <c:v>2734.681</c:v>
                </c:pt>
                <c:pt idx="606">
                  <c:v>2738.538</c:v>
                </c:pt>
                <c:pt idx="607">
                  <c:v>2742.3960000000002</c:v>
                </c:pt>
                <c:pt idx="608">
                  <c:v>2746.252</c:v>
                </c:pt>
                <c:pt idx="609">
                  <c:v>2750.11</c:v>
                </c:pt>
                <c:pt idx="610">
                  <c:v>2753.9670000000001</c:v>
                </c:pt>
                <c:pt idx="611">
                  <c:v>2757.8240000000001</c:v>
                </c:pt>
                <c:pt idx="612">
                  <c:v>2761.681</c:v>
                </c:pt>
                <c:pt idx="613">
                  <c:v>2765.538</c:v>
                </c:pt>
                <c:pt idx="614">
                  <c:v>2769.3950000000573</c:v>
                </c:pt>
                <c:pt idx="615">
                  <c:v>2773.252</c:v>
                </c:pt>
                <c:pt idx="616">
                  <c:v>2777.1089999999367</c:v>
                </c:pt>
                <c:pt idx="617">
                  <c:v>2780.9659999999999</c:v>
                </c:pt>
                <c:pt idx="618">
                  <c:v>2784.8229999999999</c:v>
                </c:pt>
                <c:pt idx="619">
                  <c:v>2788.681</c:v>
                </c:pt>
                <c:pt idx="620">
                  <c:v>2792.538</c:v>
                </c:pt>
                <c:pt idx="621">
                  <c:v>2796.3950000000573</c:v>
                </c:pt>
                <c:pt idx="622">
                  <c:v>2800.252</c:v>
                </c:pt>
                <c:pt idx="623">
                  <c:v>2804.1089999999367</c:v>
                </c:pt>
                <c:pt idx="624">
                  <c:v>2807.9659999999999</c:v>
                </c:pt>
                <c:pt idx="625">
                  <c:v>2811.8229999999999</c:v>
                </c:pt>
                <c:pt idx="626">
                  <c:v>2815.68</c:v>
                </c:pt>
                <c:pt idx="627">
                  <c:v>2819.5369999999998</c:v>
                </c:pt>
                <c:pt idx="628">
                  <c:v>2823.3950000000573</c:v>
                </c:pt>
                <c:pt idx="629">
                  <c:v>2827.2510000000002</c:v>
                </c:pt>
                <c:pt idx="630">
                  <c:v>2831.1089999999367</c:v>
                </c:pt>
                <c:pt idx="631">
                  <c:v>2834.9659999999999</c:v>
                </c:pt>
                <c:pt idx="632">
                  <c:v>2838.8229999999999</c:v>
                </c:pt>
                <c:pt idx="633">
                  <c:v>2842.68</c:v>
                </c:pt>
                <c:pt idx="634">
                  <c:v>2846.5369999999998</c:v>
                </c:pt>
                <c:pt idx="635">
                  <c:v>2850.3940000000002</c:v>
                </c:pt>
                <c:pt idx="636">
                  <c:v>2854.2510000000002</c:v>
                </c:pt>
                <c:pt idx="637">
                  <c:v>2858.1079999999997</c:v>
                </c:pt>
                <c:pt idx="638">
                  <c:v>2861.9650000000001</c:v>
                </c:pt>
                <c:pt idx="639">
                  <c:v>2865.8229999999999</c:v>
                </c:pt>
                <c:pt idx="640">
                  <c:v>2869.68</c:v>
                </c:pt>
                <c:pt idx="641">
                  <c:v>2873.5369999999998</c:v>
                </c:pt>
                <c:pt idx="642">
                  <c:v>2877.3940000000002</c:v>
                </c:pt>
                <c:pt idx="643">
                  <c:v>2881.2510000000002</c:v>
                </c:pt>
                <c:pt idx="644">
                  <c:v>2885.1079999999997</c:v>
                </c:pt>
                <c:pt idx="645">
                  <c:v>2888.9650000000001</c:v>
                </c:pt>
                <c:pt idx="646">
                  <c:v>2892.8220000000001</c:v>
                </c:pt>
                <c:pt idx="647">
                  <c:v>2896.6790000000001</c:v>
                </c:pt>
                <c:pt idx="648">
                  <c:v>2900.5360000000001</c:v>
                </c:pt>
                <c:pt idx="649">
                  <c:v>2904.3940000000002</c:v>
                </c:pt>
                <c:pt idx="650">
                  <c:v>2908.25</c:v>
                </c:pt>
                <c:pt idx="651">
                  <c:v>2912.1079999999997</c:v>
                </c:pt>
                <c:pt idx="652">
                  <c:v>2915.9650000000001</c:v>
                </c:pt>
                <c:pt idx="653">
                  <c:v>2919.8220000000001</c:v>
                </c:pt>
                <c:pt idx="654">
                  <c:v>2923.6790000000001</c:v>
                </c:pt>
                <c:pt idx="655">
                  <c:v>2927.5360000000001</c:v>
                </c:pt>
                <c:pt idx="656">
                  <c:v>2931.3930000000628</c:v>
                </c:pt>
                <c:pt idx="657">
                  <c:v>2935.25</c:v>
                </c:pt>
                <c:pt idx="658">
                  <c:v>2939.107</c:v>
                </c:pt>
                <c:pt idx="659">
                  <c:v>2942.9639999999999</c:v>
                </c:pt>
                <c:pt idx="660">
                  <c:v>2946.8220000000001</c:v>
                </c:pt>
                <c:pt idx="661">
                  <c:v>2950.6790000000001</c:v>
                </c:pt>
                <c:pt idx="662">
                  <c:v>2954.5360000000001</c:v>
                </c:pt>
                <c:pt idx="663">
                  <c:v>2958.3930000000628</c:v>
                </c:pt>
                <c:pt idx="664">
                  <c:v>2962.25</c:v>
                </c:pt>
                <c:pt idx="665">
                  <c:v>2966.107</c:v>
                </c:pt>
                <c:pt idx="666">
                  <c:v>2969.9639999999999</c:v>
                </c:pt>
                <c:pt idx="667">
                  <c:v>2973.8209999999999</c:v>
                </c:pt>
                <c:pt idx="668">
                  <c:v>2977.6779999999999</c:v>
                </c:pt>
                <c:pt idx="669">
                  <c:v>2981.5349999999999</c:v>
                </c:pt>
                <c:pt idx="670">
                  <c:v>2985.3930000000628</c:v>
                </c:pt>
                <c:pt idx="671">
                  <c:v>2989.25</c:v>
                </c:pt>
                <c:pt idx="672">
                  <c:v>2993.107</c:v>
                </c:pt>
                <c:pt idx="673">
                  <c:v>2996.9639999999999</c:v>
                </c:pt>
                <c:pt idx="674">
                  <c:v>3000.8209999999999</c:v>
                </c:pt>
                <c:pt idx="675">
                  <c:v>3004.6779999999999</c:v>
                </c:pt>
                <c:pt idx="676">
                  <c:v>3008.5349999999999</c:v>
                </c:pt>
                <c:pt idx="677">
                  <c:v>3012.3920000000012</c:v>
                </c:pt>
                <c:pt idx="678">
                  <c:v>3016.2489999999193</c:v>
                </c:pt>
                <c:pt idx="679">
                  <c:v>3020.1059999999998</c:v>
                </c:pt>
                <c:pt idx="680">
                  <c:v>3023.9630000000002</c:v>
                </c:pt>
                <c:pt idx="681">
                  <c:v>3027.8209999999999</c:v>
                </c:pt>
                <c:pt idx="682">
                  <c:v>3031.6779999999999</c:v>
                </c:pt>
                <c:pt idx="683">
                  <c:v>3035.5349999999999</c:v>
                </c:pt>
                <c:pt idx="684">
                  <c:v>3039.3920000000012</c:v>
                </c:pt>
                <c:pt idx="685">
                  <c:v>3043.2489999999193</c:v>
                </c:pt>
                <c:pt idx="686">
                  <c:v>3047.1059999999998</c:v>
                </c:pt>
                <c:pt idx="687">
                  <c:v>3050.9630000000002</c:v>
                </c:pt>
                <c:pt idx="688">
                  <c:v>3054.82</c:v>
                </c:pt>
                <c:pt idx="689">
                  <c:v>3058.6770000000001</c:v>
                </c:pt>
                <c:pt idx="690">
                  <c:v>3062.5340000000001</c:v>
                </c:pt>
                <c:pt idx="691">
                  <c:v>3066.3920000000012</c:v>
                </c:pt>
                <c:pt idx="692">
                  <c:v>3070.2489999999193</c:v>
                </c:pt>
                <c:pt idx="693">
                  <c:v>3074.1059999999998</c:v>
                </c:pt>
                <c:pt idx="694">
                  <c:v>3077.9630000000002</c:v>
                </c:pt>
                <c:pt idx="695">
                  <c:v>3081.82</c:v>
                </c:pt>
                <c:pt idx="696">
                  <c:v>3085.6770000000001</c:v>
                </c:pt>
                <c:pt idx="697">
                  <c:v>3089.5340000000001</c:v>
                </c:pt>
                <c:pt idx="698">
                  <c:v>3093.3910000000628</c:v>
                </c:pt>
                <c:pt idx="699">
                  <c:v>3097.2479999999987</c:v>
                </c:pt>
                <c:pt idx="700">
                  <c:v>3101.105</c:v>
                </c:pt>
                <c:pt idx="701">
                  <c:v>3104.962</c:v>
                </c:pt>
                <c:pt idx="702">
                  <c:v>3108.82</c:v>
                </c:pt>
                <c:pt idx="703">
                  <c:v>3112.6770000000001</c:v>
                </c:pt>
                <c:pt idx="704">
                  <c:v>3116.5340000000001</c:v>
                </c:pt>
                <c:pt idx="705">
                  <c:v>3120.3910000000628</c:v>
                </c:pt>
                <c:pt idx="706">
                  <c:v>3124.2479999999987</c:v>
                </c:pt>
                <c:pt idx="707">
                  <c:v>3128.105</c:v>
                </c:pt>
                <c:pt idx="708">
                  <c:v>3131.962</c:v>
                </c:pt>
                <c:pt idx="709">
                  <c:v>3135.8190000000022</c:v>
                </c:pt>
                <c:pt idx="710">
                  <c:v>3139.6759999999999</c:v>
                </c:pt>
                <c:pt idx="711">
                  <c:v>3143.5329999999999</c:v>
                </c:pt>
                <c:pt idx="712">
                  <c:v>3147.3900000000012</c:v>
                </c:pt>
                <c:pt idx="713">
                  <c:v>3151.2479999999987</c:v>
                </c:pt>
                <c:pt idx="714">
                  <c:v>3155.105</c:v>
                </c:pt>
                <c:pt idx="715">
                  <c:v>3158.962</c:v>
                </c:pt>
                <c:pt idx="716">
                  <c:v>3162.8190000000022</c:v>
                </c:pt>
                <c:pt idx="717">
                  <c:v>3166.6759999999999</c:v>
                </c:pt>
                <c:pt idx="718">
                  <c:v>3170.5329999999999</c:v>
                </c:pt>
                <c:pt idx="719">
                  <c:v>3174.3900000000012</c:v>
                </c:pt>
                <c:pt idx="720">
                  <c:v>3178.2469999999298</c:v>
                </c:pt>
                <c:pt idx="721">
                  <c:v>3182.1039999999998</c:v>
                </c:pt>
                <c:pt idx="722">
                  <c:v>3185.9609999999998</c:v>
                </c:pt>
                <c:pt idx="723">
                  <c:v>3189.8190000000022</c:v>
                </c:pt>
                <c:pt idx="724">
                  <c:v>3193.6759999999999</c:v>
                </c:pt>
                <c:pt idx="725">
                  <c:v>3197.5329999999999</c:v>
                </c:pt>
                <c:pt idx="726">
                  <c:v>3201.3900000000012</c:v>
                </c:pt>
                <c:pt idx="727">
                  <c:v>3205.2469999999298</c:v>
                </c:pt>
                <c:pt idx="728">
                  <c:v>3209.1039999999998</c:v>
                </c:pt>
                <c:pt idx="729">
                  <c:v>3212.9609999999998</c:v>
                </c:pt>
                <c:pt idx="730">
                  <c:v>3216.8180000000002</c:v>
                </c:pt>
                <c:pt idx="731">
                  <c:v>3220.6750000000002</c:v>
                </c:pt>
                <c:pt idx="732">
                  <c:v>3224.5320000000002</c:v>
                </c:pt>
                <c:pt idx="733">
                  <c:v>3228.3890000000001</c:v>
                </c:pt>
                <c:pt idx="734">
                  <c:v>3232.2469999999298</c:v>
                </c:pt>
                <c:pt idx="735">
                  <c:v>3236.1039999999998</c:v>
                </c:pt>
                <c:pt idx="736">
                  <c:v>3239.9609999999998</c:v>
                </c:pt>
                <c:pt idx="737">
                  <c:v>3243.8180000000002</c:v>
                </c:pt>
                <c:pt idx="738">
                  <c:v>3247.6750000000002</c:v>
                </c:pt>
                <c:pt idx="739">
                  <c:v>3251.5320000000002</c:v>
                </c:pt>
                <c:pt idx="740">
                  <c:v>3255.3890000000001</c:v>
                </c:pt>
                <c:pt idx="741">
                  <c:v>3259.2459999999987</c:v>
                </c:pt>
                <c:pt idx="742">
                  <c:v>3263.1030000000001</c:v>
                </c:pt>
                <c:pt idx="743">
                  <c:v>3266.96</c:v>
                </c:pt>
                <c:pt idx="744">
                  <c:v>3270.8180000000002</c:v>
                </c:pt>
                <c:pt idx="745">
                  <c:v>3274.6750000000002</c:v>
                </c:pt>
                <c:pt idx="746">
                  <c:v>3278.5320000000002</c:v>
                </c:pt>
                <c:pt idx="747">
                  <c:v>3282.3890000000001</c:v>
                </c:pt>
                <c:pt idx="748">
                  <c:v>3286.2459999999987</c:v>
                </c:pt>
                <c:pt idx="749">
                  <c:v>3290.1030000000001</c:v>
                </c:pt>
                <c:pt idx="750">
                  <c:v>3293.96</c:v>
                </c:pt>
                <c:pt idx="751">
                  <c:v>3297.8170000000614</c:v>
                </c:pt>
                <c:pt idx="752">
                  <c:v>3301.674</c:v>
                </c:pt>
                <c:pt idx="753">
                  <c:v>3305.5309999999999</c:v>
                </c:pt>
                <c:pt idx="754">
                  <c:v>3309.3879999999999</c:v>
                </c:pt>
                <c:pt idx="755">
                  <c:v>3313.2459999999987</c:v>
                </c:pt>
                <c:pt idx="756">
                  <c:v>3317.1030000000001</c:v>
                </c:pt>
                <c:pt idx="757">
                  <c:v>3320.96</c:v>
                </c:pt>
                <c:pt idx="758">
                  <c:v>3324.8170000000614</c:v>
                </c:pt>
                <c:pt idx="759">
                  <c:v>3328.674</c:v>
                </c:pt>
                <c:pt idx="760">
                  <c:v>3332.5309999999999</c:v>
                </c:pt>
                <c:pt idx="761">
                  <c:v>3336.3879999999999</c:v>
                </c:pt>
                <c:pt idx="762">
                  <c:v>3340.2449999999312</c:v>
                </c:pt>
                <c:pt idx="763">
                  <c:v>3344.1019999999999</c:v>
                </c:pt>
                <c:pt idx="764">
                  <c:v>3347.9589999999998</c:v>
                </c:pt>
                <c:pt idx="765">
                  <c:v>3351.8170000000614</c:v>
                </c:pt>
                <c:pt idx="766">
                  <c:v>3355.674</c:v>
                </c:pt>
                <c:pt idx="767">
                  <c:v>3359.5309999999999</c:v>
                </c:pt>
                <c:pt idx="768">
                  <c:v>3363.3879999999999</c:v>
                </c:pt>
                <c:pt idx="769">
                  <c:v>3367.2449999999312</c:v>
                </c:pt>
                <c:pt idx="770">
                  <c:v>3371.1019999999999</c:v>
                </c:pt>
                <c:pt idx="771">
                  <c:v>3374.9589999999998</c:v>
                </c:pt>
                <c:pt idx="772">
                  <c:v>3378.8160000000012</c:v>
                </c:pt>
                <c:pt idx="773">
                  <c:v>3382.6729999999998</c:v>
                </c:pt>
                <c:pt idx="774">
                  <c:v>3386.5309999999999</c:v>
                </c:pt>
                <c:pt idx="775">
                  <c:v>3390.3870000000002</c:v>
                </c:pt>
                <c:pt idx="776">
                  <c:v>3394.2449999999312</c:v>
                </c:pt>
                <c:pt idx="777">
                  <c:v>3398.1019999999999</c:v>
                </c:pt>
                <c:pt idx="778">
                  <c:v>3401.9589999999998</c:v>
                </c:pt>
                <c:pt idx="779">
                  <c:v>3405.8160000000012</c:v>
                </c:pt>
                <c:pt idx="780">
                  <c:v>3409.6729999999998</c:v>
                </c:pt>
                <c:pt idx="781">
                  <c:v>3413.53</c:v>
                </c:pt>
                <c:pt idx="782">
                  <c:v>3417.3870000000002</c:v>
                </c:pt>
                <c:pt idx="783">
                  <c:v>3421.2439999999997</c:v>
                </c:pt>
                <c:pt idx="784">
                  <c:v>3425.1010000000001</c:v>
                </c:pt>
                <c:pt idx="785">
                  <c:v>3428.9580000000001</c:v>
                </c:pt>
                <c:pt idx="786">
                  <c:v>3432.8160000000012</c:v>
                </c:pt>
                <c:pt idx="787">
                  <c:v>3436.6729999999998</c:v>
                </c:pt>
                <c:pt idx="788">
                  <c:v>3440.53</c:v>
                </c:pt>
                <c:pt idx="789">
                  <c:v>3444.3870000000002</c:v>
                </c:pt>
                <c:pt idx="790">
                  <c:v>3448.2439999999997</c:v>
                </c:pt>
                <c:pt idx="791">
                  <c:v>3452.1010000000001</c:v>
                </c:pt>
                <c:pt idx="792">
                  <c:v>3455.9580000000001</c:v>
                </c:pt>
                <c:pt idx="793">
                  <c:v>3459.8150000000628</c:v>
                </c:pt>
                <c:pt idx="794">
                  <c:v>3463.672</c:v>
                </c:pt>
                <c:pt idx="795">
                  <c:v>3467.53</c:v>
                </c:pt>
                <c:pt idx="796">
                  <c:v>3471.386</c:v>
                </c:pt>
                <c:pt idx="797">
                  <c:v>3475.2439999999997</c:v>
                </c:pt>
                <c:pt idx="798">
                  <c:v>3479.1010000000001</c:v>
                </c:pt>
                <c:pt idx="799">
                  <c:v>3482.9580000000001</c:v>
                </c:pt>
                <c:pt idx="800">
                  <c:v>3486.8150000000628</c:v>
                </c:pt>
                <c:pt idx="801">
                  <c:v>3490.672</c:v>
                </c:pt>
                <c:pt idx="802">
                  <c:v>3494.529</c:v>
                </c:pt>
                <c:pt idx="803">
                  <c:v>3498.386</c:v>
                </c:pt>
                <c:pt idx="804">
                  <c:v>3502.2429999999367</c:v>
                </c:pt>
                <c:pt idx="805">
                  <c:v>3506.1</c:v>
                </c:pt>
                <c:pt idx="806">
                  <c:v>3509.9580000000001</c:v>
                </c:pt>
                <c:pt idx="807">
                  <c:v>3513.8150000000628</c:v>
                </c:pt>
                <c:pt idx="808">
                  <c:v>3517.672</c:v>
                </c:pt>
                <c:pt idx="809">
                  <c:v>3521.529</c:v>
                </c:pt>
                <c:pt idx="810">
                  <c:v>3525.386</c:v>
                </c:pt>
                <c:pt idx="811">
                  <c:v>3529.2429999999367</c:v>
                </c:pt>
                <c:pt idx="812">
                  <c:v>3533.1</c:v>
                </c:pt>
                <c:pt idx="813">
                  <c:v>3536.9569999999999</c:v>
                </c:pt>
                <c:pt idx="814">
                  <c:v>3540.8140000000012</c:v>
                </c:pt>
                <c:pt idx="815">
                  <c:v>3544.6709999999998</c:v>
                </c:pt>
                <c:pt idx="816">
                  <c:v>3548.529</c:v>
                </c:pt>
                <c:pt idx="817">
                  <c:v>3552.3850000000002</c:v>
                </c:pt>
                <c:pt idx="818">
                  <c:v>3556.2429999999367</c:v>
                </c:pt>
                <c:pt idx="819">
                  <c:v>3560.1</c:v>
                </c:pt>
                <c:pt idx="820">
                  <c:v>3563.9569999999999</c:v>
                </c:pt>
                <c:pt idx="821">
                  <c:v>3567.8140000000012</c:v>
                </c:pt>
                <c:pt idx="822">
                  <c:v>3571.6709999999998</c:v>
                </c:pt>
                <c:pt idx="823">
                  <c:v>3575.5279999999998</c:v>
                </c:pt>
                <c:pt idx="824">
                  <c:v>3579.3850000000002</c:v>
                </c:pt>
                <c:pt idx="825">
                  <c:v>3583.2419999999997</c:v>
                </c:pt>
                <c:pt idx="826">
                  <c:v>3587.0990000000002</c:v>
                </c:pt>
                <c:pt idx="827">
                  <c:v>3590.9569999999999</c:v>
                </c:pt>
                <c:pt idx="828">
                  <c:v>3594.8140000000012</c:v>
                </c:pt>
                <c:pt idx="829">
                  <c:v>3598.6709999999998</c:v>
                </c:pt>
                <c:pt idx="830">
                  <c:v>3602.5279999999998</c:v>
                </c:pt>
                <c:pt idx="831">
                  <c:v>3606.3850000000002</c:v>
                </c:pt>
                <c:pt idx="832">
                  <c:v>3610.2419999999997</c:v>
                </c:pt>
                <c:pt idx="833">
                  <c:v>3614.0990000000002</c:v>
                </c:pt>
                <c:pt idx="834">
                  <c:v>3617.9560000000001</c:v>
                </c:pt>
                <c:pt idx="835">
                  <c:v>3621.8130000000692</c:v>
                </c:pt>
                <c:pt idx="836">
                  <c:v>3625.67</c:v>
                </c:pt>
                <c:pt idx="837">
                  <c:v>3629.5279999999998</c:v>
                </c:pt>
                <c:pt idx="838">
                  <c:v>3633.3850000000002</c:v>
                </c:pt>
                <c:pt idx="839">
                  <c:v>3637.2419999999997</c:v>
                </c:pt>
                <c:pt idx="840">
                  <c:v>3641.0990000000002</c:v>
                </c:pt>
                <c:pt idx="841">
                  <c:v>3644.9560000000001</c:v>
                </c:pt>
                <c:pt idx="842">
                  <c:v>3648.8130000000692</c:v>
                </c:pt>
                <c:pt idx="843">
                  <c:v>3652.67</c:v>
                </c:pt>
                <c:pt idx="844">
                  <c:v>3656.527</c:v>
                </c:pt>
                <c:pt idx="845">
                  <c:v>3660.384</c:v>
                </c:pt>
                <c:pt idx="846">
                  <c:v>3664.241</c:v>
                </c:pt>
                <c:pt idx="847">
                  <c:v>3668.098</c:v>
                </c:pt>
                <c:pt idx="848">
                  <c:v>3671.9560000000001</c:v>
                </c:pt>
                <c:pt idx="849">
                  <c:v>3675.8130000000692</c:v>
                </c:pt>
                <c:pt idx="850">
                  <c:v>3679.67</c:v>
                </c:pt>
                <c:pt idx="851">
                  <c:v>3683.527</c:v>
                </c:pt>
                <c:pt idx="852">
                  <c:v>3687.384</c:v>
                </c:pt>
                <c:pt idx="853">
                  <c:v>3691.241</c:v>
                </c:pt>
                <c:pt idx="854">
                  <c:v>3695.098</c:v>
                </c:pt>
                <c:pt idx="855">
                  <c:v>3698.9549999999999</c:v>
                </c:pt>
                <c:pt idx="856">
                  <c:v>3702.8120000000022</c:v>
                </c:pt>
                <c:pt idx="857">
                  <c:v>3706.6689999999298</c:v>
                </c:pt>
                <c:pt idx="858">
                  <c:v>3710.527</c:v>
                </c:pt>
                <c:pt idx="859">
                  <c:v>3714.384</c:v>
                </c:pt>
                <c:pt idx="860">
                  <c:v>3718.241</c:v>
                </c:pt>
                <c:pt idx="861">
                  <c:v>3722.098</c:v>
                </c:pt>
                <c:pt idx="862">
                  <c:v>3725.9549999999999</c:v>
                </c:pt>
                <c:pt idx="863">
                  <c:v>3729.8120000000022</c:v>
                </c:pt>
                <c:pt idx="864">
                  <c:v>3733.6689999999298</c:v>
                </c:pt>
                <c:pt idx="865">
                  <c:v>3737.5259999999998</c:v>
                </c:pt>
                <c:pt idx="866">
                  <c:v>3741.3829999999998</c:v>
                </c:pt>
                <c:pt idx="867">
                  <c:v>3745.24</c:v>
                </c:pt>
                <c:pt idx="868">
                  <c:v>3749.0970000000002</c:v>
                </c:pt>
                <c:pt idx="869">
                  <c:v>3752.9549999999999</c:v>
                </c:pt>
                <c:pt idx="870">
                  <c:v>3756.8120000000022</c:v>
                </c:pt>
                <c:pt idx="871">
                  <c:v>3760.6689999999298</c:v>
                </c:pt>
                <c:pt idx="872">
                  <c:v>3764.5259999999998</c:v>
                </c:pt>
                <c:pt idx="873">
                  <c:v>3768.3829999999998</c:v>
                </c:pt>
                <c:pt idx="874">
                  <c:v>3772.24</c:v>
                </c:pt>
                <c:pt idx="875">
                  <c:v>3776.0970000000002</c:v>
                </c:pt>
                <c:pt idx="876">
                  <c:v>3779.9540000000002</c:v>
                </c:pt>
                <c:pt idx="877">
                  <c:v>3783.8110000000702</c:v>
                </c:pt>
                <c:pt idx="878">
                  <c:v>3787.6679999999997</c:v>
                </c:pt>
                <c:pt idx="879">
                  <c:v>3791.5259999999998</c:v>
                </c:pt>
                <c:pt idx="880">
                  <c:v>3795.3829999999998</c:v>
                </c:pt>
                <c:pt idx="881">
                  <c:v>3799.24</c:v>
                </c:pt>
                <c:pt idx="882">
                  <c:v>3803.0970000000002</c:v>
                </c:pt>
                <c:pt idx="883">
                  <c:v>3806.9540000000002</c:v>
                </c:pt>
                <c:pt idx="884">
                  <c:v>3810.8110000000702</c:v>
                </c:pt>
                <c:pt idx="885">
                  <c:v>3814.6679999999997</c:v>
                </c:pt>
                <c:pt idx="886">
                  <c:v>3818.5250000000001</c:v>
                </c:pt>
                <c:pt idx="887">
                  <c:v>3822.3820000000001</c:v>
                </c:pt>
                <c:pt idx="888">
                  <c:v>3826.24</c:v>
                </c:pt>
                <c:pt idx="889">
                  <c:v>3830.096</c:v>
                </c:pt>
                <c:pt idx="890">
                  <c:v>3833.9540000000002</c:v>
                </c:pt>
                <c:pt idx="891">
                  <c:v>3837.8110000000702</c:v>
                </c:pt>
                <c:pt idx="892">
                  <c:v>3841.6679999999997</c:v>
                </c:pt>
                <c:pt idx="893">
                  <c:v>3845.5250000000001</c:v>
                </c:pt>
                <c:pt idx="894">
                  <c:v>3849.3820000000001</c:v>
                </c:pt>
                <c:pt idx="895">
                  <c:v>3853.239</c:v>
                </c:pt>
                <c:pt idx="896">
                  <c:v>3857.096</c:v>
                </c:pt>
                <c:pt idx="897">
                  <c:v>3860.9530000000022</c:v>
                </c:pt>
                <c:pt idx="898">
                  <c:v>3864.8100000000022</c:v>
                </c:pt>
                <c:pt idx="899">
                  <c:v>3868.6669999999367</c:v>
                </c:pt>
                <c:pt idx="900">
                  <c:v>3872.5250000000001</c:v>
                </c:pt>
                <c:pt idx="901">
                  <c:v>3876.3820000000001</c:v>
                </c:pt>
                <c:pt idx="902">
                  <c:v>3880.239</c:v>
                </c:pt>
                <c:pt idx="903">
                  <c:v>3884.096</c:v>
                </c:pt>
                <c:pt idx="904">
                  <c:v>3887.9530000000022</c:v>
                </c:pt>
                <c:pt idx="905">
                  <c:v>3891.8100000000022</c:v>
                </c:pt>
                <c:pt idx="906">
                  <c:v>3895.6669999999367</c:v>
                </c:pt>
                <c:pt idx="907">
                  <c:v>3899.5239999999999</c:v>
                </c:pt>
                <c:pt idx="908">
                  <c:v>3903.3809999999999</c:v>
                </c:pt>
                <c:pt idx="909">
                  <c:v>3907.239</c:v>
                </c:pt>
                <c:pt idx="910">
                  <c:v>3911.0949999999998</c:v>
                </c:pt>
                <c:pt idx="911">
                  <c:v>3914.9530000000022</c:v>
                </c:pt>
                <c:pt idx="912">
                  <c:v>3918.8100000000022</c:v>
                </c:pt>
                <c:pt idx="913">
                  <c:v>3922.6669999999367</c:v>
                </c:pt>
                <c:pt idx="914">
                  <c:v>3926.5239999999999</c:v>
                </c:pt>
                <c:pt idx="915">
                  <c:v>3930.3809999999999</c:v>
                </c:pt>
                <c:pt idx="916">
                  <c:v>3934.2379999999998</c:v>
                </c:pt>
                <c:pt idx="917">
                  <c:v>3938.0949999999998</c:v>
                </c:pt>
                <c:pt idx="918">
                  <c:v>3941.9520000000002</c:v>
                </c:pt>
                <c:pt idx="919">
                  <c:v>3945.8090000000002</c:v>
                </c:pt>
                <c:pt idx="920">
                  <c:v>3949.6669999999367</c:v>
                </c:pt>
                <c:pt idx="921">
                  <c:v>3953.5239999999999</c:v>
                </c:pt>
                <c:pt idx="922">
                  <c:v>3957.3809999999999</c:v>
                </c:pt>
                <c:pt idx="923">
                  <c:v>3961.2379999999998</c:v>
                </c:pt>
                <c:pt idx="924">
                  <c:v>3965.0949999999998</c:v>
                </c:pt>
                <c:pt idx="925">
                  <c:v>3968.9520000000002</c:v>
                </c:pt>
                <c:pt idx="926">
                  <c:v>3972.8090000000002</c:v>
                </c:pt>
                <c:pt idx="927">
                  <c:v>3976.6659999999997</c:v>
                </c:pt>
                <c:pt idx="928">
                  <c:v>3980.5230000000001</c:v>
                </c:pt>
                <c:pt idx="929">
                  <c:v>3984.38</c:v>
                </c:pt>
                <c:pt idx="930">
                  <c:v>3988.2379999999998</c:v>
                </c:pt>
                <c:pt idx="931">
                  <c:v>3992.0940000000001</c:v>
                </c:pt>
                <c:pt idx="932">
                  <c:v>3995.9520000000002</c:v>
                </c:pt>
                <c:pt idx="933">
                  <c:v>3999.8090000000002</c:v>
                </c:pt>
              </c:numCache>
            </c:numRef>
          </c:xVal>
          <c:yVal>
            <c:numRef>
              <c:f>'Pd_y-Al2O3'!$G$5:$G$938</c:f>
              <c:numCache>
                <c:formatCode>General</c:formatCode>
                <c:ptCount val="934"/>
                <c:pt idx="0">
                  <c:v>139.97421</c:v>
                </c:pt>
                <c:pt idx="1">
                  <c:v>140.24071999999998</c:v>
                </c:pt>
                <c:pt idx="2">
                  <c:v>140.77399999999992</c:v>
                </c:pt>
                <c:pt idx="3">
                  <c:v>140.64708999999999</c:v>
                </c:pt>
                <c:pt idx="4">
                  <c:v>140.29144000000107</c:v>
                </c:pt>
                <c:pt idx="5">
                  <c:v>140.31047000000001</c:v>
                </c:pt>
                <c:pt idx="6">
                  <c:v>140.32401000000004</c:v>
                </c:pt>
                <c:pt idx="7">
                  <c:v>140.24428999999998</c:v>
                </c:pt>
                <c:pt idx="8">
                  <c:v>140.11814000000001</c:v>
                </c:pt>
                <c:pt idx="9">
                  <c:v>139.93302</c:v>
                </c:pt>
                <c:pt idx="10">
                  <c:v>139.78448</c:v>
                </c:pt>
                <c:pt idx="11">
                  <c:v>139.77267999999998</c:v>
                </c:pt>
                <c:pt idx="12">
                  <c:v>139.63204000000007</c:v>
                </c:pt>
                <c:pt idx="13">
                  <c:v>139.32586000000001</c:v>
                </c:pt>
                <c:pt idx="14">
                  <c:v>139.00065999999998</c:v>
                </c:pt>
                <c:pt idx="15">
                  <c:v>138.78625</c:v>
                </c:pt>
                <c:pt idx="16">
                  <c:v>138.69035</c:v>
                </c:pt>
                <c:pt idx="17">
                  <c:v>138.65667999999999</c:v>
                </c:pt>
                <c:pt idx="18">
                  <c:v>138.60338999999999</c:v>
                </c:pt>
                <c:pt idx="19">
                  <c:v>138.56395999999998</c:v>
                </c:pt>
                <c:pt idx="20">
                  <c:v>138.56623000000027</c:v>
                </c:pt>
                <c:pt idx="21">
                  <c:v>138.66801000000001</c:v>
                </c:pt>
                <c:pt idx="22">
                  <c:v>138.79842000000087</c:v>
                </c:pt>
                <c:pt idx="23">
                  <c:v>138.97986999999998</c:v>
                </c:pt>
                <c:pt idx="24">
                  <c:v>139.22281000000001</c:v>
                </c:pt>
                <c:pt idx="25">
                  <c:v>139.46802000000127</c:v>
                </c:pt>
                <c:pt idx="26">
                  <c:v>139.65377999999998</c:v>
                </c:pt>
                <c:pt idx="27">
                  <c:v>139.79926999999998</c:v>
                </c:pt>
                <c:pt idx="28">
                  <c:v>139.94983999999999</c:v>
                </c:pt>
                <c:pt idx="29">
                  <c:v>140.14031</c:v>
                </c:pt>
                <c:pt idx="30">
                  <c:v>140.29966999999513</c:v>
                </c:pt>
                <c:pt idx="31">
                  <c:v>140.37914999999998</c:v>
                </c:pt>
                <c:pt idx="32">
                  <c:v>140.37464</c:v>
                </c:pt>
                <c:pt idx="33">
                  <c:v>140.35484000000127</c:v>
                </c:pt>
                <c:pt idx="34">
                  <c:v>140.32050000000004</c:v>
                </c:pt>
                <c:pt idx="35">
                  <c:v>140.28905999999998</c:v>
                </c:pt>
                <c:pt idx="36">
                  <c:v>140.25321</c:v>
                </c:pt>
                <c:pt idx="37">
                  <c:v>140.19353999999998</c:v>
                </c:pt>
                <c:pt idx="38">
                  <c:v>140.08693000000127</c:v>
                </c:pt>
                <c:pt idx="39">
                  <c:v>139.9648</c:v>
                </c:pt>
                <c:pt idx="40">
                  <c:v>139.83646000000007</c:v>
                </c:pt>
                <c:pt idx="41">
                  <c:v>139.6951</c:v>
                </c:pt>
                <c:pt idx="42">
                  <c:v>139.60856999999999</c:v>
                </c:pt>
                <c:pt idx="43">
                  <c:v>139.55796000000001</c:v>
                </c:pt>
                <c:pt idx="44">
                  <c:v>139.53129000000001</c:v>
                </c:pt>
                <c:pt idx="45">
                  <c:v>139.54907999999998</c:v>
                </c:pt>
                <c:pt idx="46">
                  <c:v>139.59386999999998</c:v>
                </c:pt>
                <c:pt idx="47">
                  <c:v>139.67408999999998</c:v>
                </c:pt>
                <c:pt idx="48">
                  <c:v>139.76430999999999</c:v>
                </c:pt>
                <c:pt idx="49">
                  <c:v>139.82521000000187</c:v>
                </c:pt>
                <c:pt idx="50">
                  <c:v>139.83758</c:v>
                </c:pt>
                <c:pt idx="51">
                  <c:v>139.80369999999999</c:v>
                </c:pt>
                <c:pt idx="52">
                  <c:v>139.73784999999998</c:v>
                </c:pt>
                <c:pt idx="53">
                  <c:v>139.67241000000001</c:v>
                </c:pt>
                <c:pt idx="54">
                  <c:v>139.626</c:v>
                </c:pt>
                <c:pt idx="55">
                  <c:v>139.59738000000004</c:v>
                </c:pt>
                <c:pt idx="56">
                  <c:v>139.60411999999999</c:v>
                </c:pt>
                <c:pt idx="57">
                  <c:v>139.64414999999997</c:v>
                </c:pt>
                <c:pt idx="58">
                  <c:v>139.72307999999998</c:v>
                </c:pt>
                <c:pt idx="59">
                  <c:v>139.85848000000541</c:v>
                </c:pt>
                <c:pt idx="60">
                  <c:v>140.02270000000001</c:v>
                </c:pt>
                <c:pt idx="61">
                  <c:v>140.19936999999999</c:v>
                </c:pt>
                <c:pt idx="62">
                  <c:v>140.39375999999999</c:v>
                </c:pt>
                <c:pt idx="63">
                  <c:v>140.56374</c:v>
                </c:pt>
                <c:pt idx="64">
                  <c:v>140.6711</c:v>
                </c:pt>
                <c:pt idx="65">
                  <c:v>140.77086999999995</c:v>
                </c:pt>
                <c:pt idx="66">
                  <c:v>140.86741000000441</c:v>
                </c:pt>
                <c:pt idx="67">
                  <c:v>140.97436999999999</c:v>
                </c:pt>
                <c:pt idx="68">
                  <c:v>141.0652</c:v>
                </c:pt>
                <c:pt idx="69">
                  <c:v>141.11036999999999</c:v>
                </c:pt>
                <c:pt idx="70">
                  <c:v>141.11580999999998</c:v>
                </c:pt>
                <c:pt idx="71">
                  <c:v>141.11265999999998</c:v>
                </c:pt>
                <c:pt idx="72">
                  <c:v>141.12129000000004</c:v>
                </c:pt>
                <c:pt idx="73">
                  <c:v>141.14654999999999</c:v>
                </c:pt>
                <c:pt idx="74">
                  <c:v>141.18616</c:v>
                </c:pt>
                <c:pt idx="75">
                  <c:v>141.24473999999998</c:v>
                </c:pt>
                <c:pt idx="76">
                  <c:v>141.33690000000001</c:v>
                </c:pt>
                <c:pt idx="77">
                  <c:v>141.42213000000484</c:v>
                </c:pt>
                <c:pt idx="78">
                  <c:v>141.49456999999998</c:v>
                </c:pt>
                <c:pt idx="79">
                  <c:v>141.60962999999998</c:v>
                </c:pt>
                <c:pt idx="80">
                  <c:v>141.75364999999999</c:v>
                </c:pt>
                <c:pt idx="81">
                  <c:v>141.92136000000067</c:v>
                </c:pt>
                <c:pt idx="82">
                  <c:v>142.08594000000087</c:v>
                </c:pt>
                <c:pt idx="83">
                  <c:v>142.23874000000001</c:v>
                </c:pt>
                <c:pt idx="84">
                  <c:v>142.38040000000467</c:v>
                </c:pt>
                <c:pt idx="85">
                  <c:v>142.51952999999995</c:v>
                </c:pt>
                <c:pt idx="86">
                  <c:v>142.64621</c:v>
                </c:pt>
                <c:pt idx="87">
                  <c:v>142.75352999999998</c:v>
                </c:pt>
                <c:pt idx="88">
                  <c:v>142.83861000000007</c:v>
                </c:pt>
                <c:pt idx="89">
                  <c:v>142.90712000000067</c:v>
                </c:pt>
                <c:pt idx="90">
                  <c:v>142.96274000000147</c:v>
                </c:pt>
                <c:pt idx="91">
                  <c:v>143.01465999999519</c:v>
                </c:pt>
                <c:pt idx="92">
                  <c:v>143.07490999999999</c:v>
                </c:pt>
                <c:pt idx="93">
                  <c:v>143.15305000000001</c:v>
                </c:pt>
                <c:pt idx="94">
                  <c:v>143.25093000000001</c:v>
                </c:pt>
                <c:pt idx="95">
                  <c:v>143.37035</c:v>
                </c:pt>
                <c:pt idx="96">
                  <c:v>143.49704000000187</c:v>
                </c:pt>
                <c:pt idx="97">
                  <c:v>143.61939999999998</c:v>
                </c:pt>
                <c:pt idx="98">
                  <c:v>143.73105999999999</c:v>
                </c:pt>
                <c:pt idx="99">
                  <c:v>143.82833000000656</c:v>
                </c:pt>
                <c:pt idx="100">
                  <c:v>143.91156999999998</c:v>
                </c:pt>
                <c:pt idx="101">
                  <c:v>143.98113000000441</c:v>
                </c:pt>
                <c:pt idx="102">
                  <c:v>144.0291</c:v>
                </c:pt>
                <c:pt idx="103">
                  <c:v>144.07107000000002</c:v>
                </c:pt>
                <c:pt idx="104">
                  <c:v>144.12603000000001</c:v>
                </c:pt>
                <c:pt idx="105">
                  <c:v>144.21258999999998</c:v>
                </c:pt>
                <c:pt idx="106">
                  <c:v>144.33850000000001</c:v>
                </c:pt>
                <c:pt idx="107">
                  <c:v>144.49968999999999</c:v>
                </c:pt>
                <c:pt idx="108">
                  <c:v>144.68303</c:v>
                </c:pt>
                <c:pt idx="109">
                  <c:v>144.88338000000007</c:v>
                </c:pt>
                <c:pt idx="110">
                  <c:v>145.08987000000002</c:v>
                </c:pt>
                <c:pt idx="111">
                  <c:v>145.29204000000001</c:v>
                </c:pt>
                <c:pt idx="112">
                  <c:v>145.48753000000067</c:v>
                </c:pt>
                <c:pt idx="113">
                  <c:v>145.67153000000002</c:v>
                </c:pt>
                <c:pt idx="114">
                  <c:v>145.84146000000001</c:v>
                </c:pt>
                <c:pt idx="115">
                  <c:v>145.99091000000001</c:v>
                </c:pt>
                <c:pt idx="116">
                  <c:v>146.11659999999998</c:v>
                </c:pt>
                <c:pt idx="117">
                  <c:v>146.23318999999998</c:v>
                </c:pt>
                <c:pt idx="118">
                  <c:v>146.35082000000187</c:v>
                </c:pt>
                <c:pt idx="119">
                  <c:v>146.47807</c:v>
                </c:pt>
                <c:pt idx="120">
                  <c:v>146.60835</c:v>
                </c:pt>
                <c:pt idx="121">
                  <c:v>146.73105999999999</c:v>
                </c:pt>
                <c:pt idx="122">
                  <c:v>146.84227000000001</c:v>
                </c:pt>
                <c:pt idx="123">
                  <c:v>146.94391999999999</c:v>
                </c:pt>
                <c:pt idx="124">
                  <c:v>147.03187</c:v>
                </c:pt>
                <c:pt idx="125">
                  <c:v>147.10666999999998</c:v>
                </c:pt>
                <c:pt idx="126">
                  <c:v>147.17592999999999</c:v>
                </c:pt>
                <c:pt idx="127">
                  <c:v>147.24114</c:v>
                </c:pt>
                <c:pt idx="128">
                  <c:v>147.30615</c:v>
                </c:pt>
                <c:pt idx="129">
                  <c:v>147.37180000000001</c:v>
                </c:pt>
                <c:pt idx="130">
                  <c:v>147.43688</c:v>
                </c:pt>
                <c:pt idx="131">
                  <c:v>147.50398999999999</c:v>
                </c:pt>
                <c:pt idx="132">
                  <c:v>147.56954000000002</c:v>
                </c:pt>
                <c:pt idx="133">
                  <c:v>147.63344999999998</c:v>
                </c:pt>
                <c:pt idx="134">
                  <c:v>147.68934000000004</c:v>
                </c:pt>
                <c:pt idx="135">
                  <c:v>147.73029</c:v>
                </c:pt>
                <c:pt idx="136">
                  <c:v>147.75053</c:v>
                </c:pt>
                <c:pt idx="137">
                  <c:v>147.75051000000002</c:v>
                </c:pt>
                <c:pt idx="138">
                  <c:v>147.73317999999998</c:v>
                </c:pt>
                <c:pt idx="139">
                  <c:v>147.70904000000002</c:v>
                </c:pt>
                <c:pt idx="140">
                  <c:v>147.68493000000001</c:v>
                </c:pt>
                <c:pt idx="141">
                  <c:v>147.66387999999998</c:v>
                </c:pt>
                <c:pt idx="142">
                  <c:v>147.65005000000002</c:v>
                </c:pt>
                <c:pt idx="143">
                  <c:v>147.64314000000002</c:v>
                </c:pt>
                <c:pt idx="144">
                  <c:v>147.64306999999539</c:v>
                </c:pt>
                <c:pt idx="145">
                  <c:v>147.64274</c:v>
                </c:pt>
                <c:pt idx="146">
                  <c:v>147.63235</c:v>
                </c:pt>
                <c:pt idx="147">
                  <c:v>147.60756999999998</c:v>
                </c:pt>
                <c:pt idx="148">
                  <c:v>147.55912000000001</c:v>
                </c:pt>
                <c:pt idx="149">
                  <c:v>147.48974000000001</c:v>
                </c:pt>
                <c:pt idx="150">
                  <c:v>147.41523000000001</c:v>
                </c:pt>
                <c:pt idx="151">
                  <c:v>147.34122000000067</c:v>
                </c:pt>
                <c:pt idx="152">
                  <c:v>147.19755999999998</c:v>
                </c:pt>
                <c:pt idx="153">
                  <c:v>146.96701000000004</c:v>
                </c:pt>
                <c:pt idx="154">
                  <c:v>146.69658999999999</c:v>
                </c:pt>
                <c:pt idx="155">
                  <c:v>146.41602</c:v>
                </c:pt>
                <c:pt idx="156">
                  <c:v>146.14294000000001</c:v>
                </c:pt>
                <c:pt idx="157">
                  <c:v>145.89267000000001</c:v>
                </c:pt>
                <c:pt idx="158">
                  <c:v>145.62303</c:v>
                </c:pt>
                <c:pt idx="159">
                  <c:v>145.29039</c:v>
                </c:pt>
                <c:pt idx="160">
                  <c:v>144.94032000000001</c:v>
                </c:pt>
                <c:pt idx="161">
                  <c:v>144.62530000000001</c:v>
                </c:pt>
                <c:pt idx="162">
                  <c:v>144.37534000000107</c:v>
                </c:pt>
                <c:pt idx="163">
                  <c:v>144.21284</c:v>
                </c:pt>
                <c:pt idx="164">
                  <c:v>144.14929999999998</c:v>
                </c:pt>
                <c:pt idx="165">
                  <c:v>144.14771999999999</c:v>
                </c:pt>
                <c:pt idx="166">
                  <c:v>144.14318999999998</c:v>
                </c:pt>
                <c:pt idx="167">
                  <c:v>144.15765000000002</c:v>
                </c:pt>
                <c:pt idx="168">
                  <c:v>144.22350999999998</c:v>
                </c:pt>
                <c:pt idx="169">
                  <c:v>144.32453000000001</c:v>
                </c:pt>
                <c:pt idx="170">
                  <c:v>144.43371999999999</c:v>
                </c:pt>
                <c:pt idx="171">
                  <c:v>144.51163</c:v>
                </c:pt>
                <c:pt idx="172">
                  <c:v>144.49732000000247</c:v>
                </c:pt>
                <c:pt idx="173">
                  <c:v>144.39600000000004</c:v>
                </c:pt>
                <c:pt idx="174">
                  <c:v>144.27593000000002</c:v>
                </c:pt>
                <c:pt idx="175">
                  <c:v>144.16914</c:v>
                </c:pt>
                <c:pt idx="176">
                  <c:v>144.07784000000001</c:v>
                </c:pt>
                <c:pt idx="177">
                  <c:v>144.00120000000001</c:v>
                </c:pt>
                <c:pt idx="178">
                  <c:v>143.94633000000007</c:v>
                </c:pt>
                <c:pt idx="179">
                  <c:v>143.91647</c:v>
                </c:pt>
                <c:pt idx="180">
                  <c:v>143.92093000000187</c:v>
                </c:pt>
                <c:pt idx="181">
                  <c:v>143.93097</c:v>
                </c:pt>
                <c:pt idx="182">
                  <c:v>143.90583000000001</c:v>
                </c:pt>
                <c:pt idx="183">
                  <c:v>143.86164000000107</c:v>
                </c:pt>
                <c:pt idx="184">
                  <c:v>143.83559</c:v>
                </c:pt>
                <c:pt idx="185">
                  <c:v>143.84955999999912</c:v>
                </c:pt>
                <c:pt idx="186">
                  <c:v>143.91276999999999</c:v>
                </c:pt>
                <c:pt idx="187">
                  <c:v>144.02941000000001</c:v>
                </c:pt>
                <c:pt idx="188">
                  <c:v>144.20251000000002</c:v>
                </c:pt>
                <c:pt idx="189">
                  <c:v>144.42737000000147</c:v>
                </c:pt>
                <c:pt idx="190">
                  <c:v>144.68063000000001</c:v>
                </c:pt>
                <c:pt idx="191">
                  <c:v>144.94194000000007</c:v>
                </c:pt>
                <c:pt idx="192">
                  <c:v>145.19630000000001</c:v>
                </c:pt>
                <c:pt idx="193">
                  <c:v>145.43025</c:v>
                </c:pt>
                <c:pt idx="194">
                  <c:v>145.61444</c:v>
                </c:pt>
                <c:pt idx="195">
                  <c:v>145.69139000000001</c:v>
                </c:pt>
                <c:pt idx="196">
                  <c:v>145.64934999999997</c:v>
                </c:pt>
                <c:pt idx="197">
                  <c:v>145.5444</c:v>
                </c:pt>
                <c:pt idx="198">
                  <c:v>145.42123000000456</c:v>
                </c:pt>
                <c:pt idx="199">
                  <c:v>145.29346999999999</c:v>
                </c:pt>
                <c:pt idx="200">
                  <c:v>145.17856999999998</c:v>
                </c:pt>
                <c:pt idx="201">
                  <c:v>145.10041000000001</c:v>
                </c:pt>
                <c:pt idx="202">
                  <c:v>145.07456999999539</c:v>
                </c:pt>
                <c:pt idx="203">
                  <c:v>145.0951</c:v>
                </c:pt>
                <c:pt idx="204">
                  <c:v>145.15564999999998</c:v>
                </c:pt>
                <c:pt idx="205">
                  <c:v>145.25923</c:v>
                </c:pt>
                <c:pt idx="206">
                  <c:v>145.40781000000001</c:v>
                </c:pt>
                <c:pt idx="207">
                  <c:v>145.5951</c:v>
                </c:pt>
                <c:pt idx="208">
                  <c:v>145.81175999999999</c:v>
                </c:pt>
                <c:pt idx="209">
                  <c:v>146.05248000000267</c:v>
                </c:pt>
                <c:pt idx="210">
                  <c:v>146.31880000000001</c:v>
                </c:pt>
                <c:pt idx="211">
                  <c:v>146.60953999999998</c:v>
                </c:pt>
                <c:pt idx="212">
                  <c:v>146.91439</c:v>
                </c:pt>
                <c:pt idx="213">
                  <c:v>147.22054999999997</c:v>
                </c:pt>
                <c:pt idx="214">
                  <c:v>147.52787000000001</c:v>
                </c:pt>
                <c:pt idx="215">
                  <c:v>147.83097000000001</c:v>
                </c:pt>
                <c:pt idx="216">
                  <c:v>148.10636</c:v>
                </c:pt>
                <c:pt idx="217">
                  <c:v>148.31743000000247</c:v>
                </c:pt>
                <c:pt idx="218">
                  <c:v>148.45974999999999</c:v>
                </c:pt>
                <c:pt idx="219">
                  <c:v>148.53467999999998</c:v>
                </c:pt>
                <c:pt idx="220">
                  <c:v>148.55784000000187</c:v>
                </c:pt>
                <c:pt idx="221">
                  <c:v>148.55422000000004</c:v>
                </c:pt>
                <c:pt idx="222">
                  <c:v>148.54934</c:v>
                </c:pt>
                <c:pt idx="223">
                  <c:v>148.56009</c:v>
                </c:pt>
                <c:pt idx="224">
                  <c:v>148.58332000000001</c:v>
                </c:pt>
                <c:pt idx="225">
                  <c:v>148.62002000000001</c:v>
                </c:pt>
                <c:pt idx="226">
                  <c:v>148.66840000000047</c:v>
                </c:pt>
                <c:pt idx="227">
                  <c:v>148.72507999999999</c:v>
                </c:pt>
                <c:pt idx="228">
                  <c:v>148.79623000000001</c:v>
                </c:pt>
                <c:pt idx="229">
                  <c:v>148.87808000000001</c:v>
                </c:pt>
                <c:pt idx="230">
                  <c:v>148.94897</c:v>
                </c:pt>
                <c:pt idx="231">
                  <c:v>148.97030000000001</c:v>
                </c:pt>
                <c:pt idx="232">
                  <c:v>148.92865</c:v>
                </c:pt>
                <c:pt idx="233">
                  <c:v>148.85178000000047</c:v>
                </c:pt>
                <c:pt idx="234">
                  <c:v>148.78651000000002</c:v>
                </c:pt>
                <c:pt idx="235">
                  <c:v>148.76105999999999</c:v>
                </c:pt>
                <c:pt idx="236">
                  <c:v>148.80214000000456</c:v>
                </c:pt>
                <c:pt idx="237">
                  <c:v>148.80449000000004</c:v>
                </c:pt>
                <c:pt idx="238">
                  <c:v>148.7527</c:v>
                </c:pt>
                <c:pt idx="239">
                  <c:v>148.72504000000001</c:v>
                </c:pt>
                <c:pt idx="240">
                  <c:v>148.72293000000047</c:v>
                </c:pt>
                <c:pt idx="241">
                  <c:v>148.74171999999999</c:v>
                </c:pt>
                <c:pt idx="242">
                  <c:v>148.80168</c:v>
                </c:pt>
                <c:pt idx="243">
                  <c:v>148.84061</c:v>
                </c:pt>
                <c:pt idx="244">
                  <c:v>148.82381000000001</c:v>
                </c:pt>
                <c:pt idx="245">
                  <c:v>148.80745000000007</c:v>
                </c:pt>
                <c:pt idx="246">
                  <c:v>148.76224000000047</c:v>
                </c:pt>
                <c:pt idx="247">
                  <c:v>148.73196999999999</c:v>
                </c:pt>
                <c:pt idx="248">
                  <c:v>148.71058999999912</c:v>
                </c:pt>
                <c:pt idx="249">
                  <c:v>148.51773</c:v>
                </c:pt>
                <c:pt idx="250">
                  <c:v>148.20991999999998</c:v>
                </c:pt>
                <c:pt idx="251">
                  <c:v>147.88977</c:v>
                </c:pt>
                <c:pt idx="252">
                  <c:v>147.54827</c:v>
                </c:pt>
                <c:pt idx="253">
                  <c:v>147.26135000000002</c:v>
                </c:pt>
                <c:pt idx="254">
                  <c:v>147.05866</c:v>
                </c:pt>
                <c:pt idx="255">
                  <c:v>146.95965999999999</c:v>
                </c:pt>
                <c:pt idx="256">
                  <c:v>147.01179999999999</c:v>
                </c:pt>
                <c:pt idx="257">
                  <c:v>147.18394000000001</c:v>
                </c:pt>
                <c:pt idx="258">
                  <c:v>147.35594000000287</c:v>
                </c:pt>
                <c:pt idx="259">
                  <c:v>147.58205000000004</c:v>
                </c:pt>
                <c:pt idx="260">
                  <c:v>147.84079</c:v>
                </c:pt>
                <c:pt idx="261">
                  <c:v>148.11911999999998</c:v>
                </c:pt>
                <c:pt idx="262">
                  <c:v>148.28886</c:v>
                </c:pt>
                <c:pt idx="263">
                  <c:v>148.22345999999999</c:v>
                </c:pt>
                <c:pt idx="264">
                  <c:v>148.20059999999998</c:v>
                </c:pt>
                <c:pt idx="265">
                  <c:v>148.27380999999932</c:v>
                </c:pt>
                <c:pt idx="266">
                  <c:v>148.30250000000001</c:v>
                </c:pt>
                <c:pt idx="267">
                  <c:v>148.39291000000227</c:v>
                </c:pt>
                <c:pt idx="268">
                  <c:v>148.32416000000001</c:v>
                </c:pt>
                <c:pt idx="269">
                  <c:v>148.22050999999999</c:v>
                </c:pt>
                <c:pt idx="270">
                  <c:v>148.18921</c:v>
                </c:pt>
                <c:pt idx="271">
                  <c:v>148.25984</c:v>
                </c:pt>
                <c:pt idx="272">
                  <c:v>148.11819</c:v>
                </c:pt>
                <c:pt idx="273">
                  <c:v>147.90048000000004</c:v>
                </c:pt>
                <c:pt idx="274">
                  <c:v>147.78942000000001</c:v>
                </c:pt>
                <c:pt idx="275">
                  <c:v>147.81461999999999</c:v>
                </c:pt>
                <c:pt idx="276">
                  <c:v>147.75470999999999</c:v>
                </c:pt>
                <c:pt idx="277">
                  <c:v>147.67405999999932</c:v>
                </c:pt>
                <c:pt idx="278">
                  <c:v>147.67154999999997</c:v>
                </c:pt>
                <c:pt idx="279">
                  <c:v>147.68295000000001</c:v>
                </c:pt>
                <c:pt idx="280">
                  <c:v>147.88123000000576</c:v>
                </c:pt>
                <c:pt idx="281">
                  <c:v>147.82011000000207</c:v>
                </c:pt>
                <c:pt idx="282">
                  <c:v>147.51004</c:v>
                </c:pt>
                <c:pt idx="283">
                  <c:v>147.34748000000027</c:v>
                </c:pt>
                <c:pt idx="284">
                  <c:v>147.21833000000001</c:v>
                </c:pt>
                <c:pt idx="285">
                  <c:v>146.92950999999999</c:v>
                </c:pt>
                <c:pt idx="286">
                  <c:v>146.47399999999999</c:v>
                </c:pt>
                <c:pt idx="287">
                  <c:v>146.14276999999998</c:v>
                </c:pt>
                <c:pt idx="288">
                  <c:v>146.09609</c:v>
                </c:pt>
                <c:pt idx="289">
                  <c:v>146.19537</c:v>
                </c:pt>
                <c:pt idx="290">
                  <c:v>145.93358999999998</c:v>
                </c:pt>
                <c:pt idx="291">
                  <c:v>145.70107999999999</c:v>
                </c:pt>
                <c:pt idx="292">
                  <c:v>145.64223000000001</c:v>
                </c:pt>
                <c:pt idx="293">
                  <c:v>145.81322</c:v>
                </c:pt>
                <c:pt idx="294">
                  <c:v>145.9622300000041</c:v>
                </c:pt>
                <c:pt idx="295">
                  <c:v>145.81092000000001</c:v>
                </c:pt>
                <c:pt idx="296">
                  <c:v>145.84679</c:v>
                </c:pt>
                <c:pt idx="297">
                  <c:v>145.99020000000004</c:v>
                </c:pt>
                <c:pt idx="298">
                  <c:v>146.05097000000001</c:v>
                </c:pt>
                <c:pt idx="299">
                  <c:v>145.93233000000441</c:v>
                </c:pt>
                <c:pt idx="300">
                  <c:v>145.95058</c:v>
                </c:pt>
                <c:pt idx="301">
                  <c:v>146.14905999999516</c:v>
                </c:pt>
                <c:pt idx="302">
                  <c:v>146.44996999999998</c:v>
                </c:pt>
                <c:pt idx="303">
                  <c:v>146.63412</c:v>
                </c:pt>
                <c:pt idx="304">
                  <c:v>146.56015000000002</c:v>
                </c:pt>
                <c:pt idx="305">
                  <c:v>146.63039000000001</c:v>
                </c:pt>
                <c:pt idx="306">
                  <c:v>146.77021000000002</c:v>
                </c:pt>
                <c:pt idx="307">
                  <c:v>146.80586</c:v>
                </c:pt>
                <c:pt idx="308">
                  <c:v>146.59005000000002</c:v>
                </c:pt>
                <c:pt idx="309">
                  <c:v>146.25943000000001</c:v>
                </c:pt>
                <c:pt idx="310">
                  <c:v>145.83929000000001</c:v>
                </c:pt>
                <c:pt idx="311">
                  <c:v>145.22370999999998</c:v>
                </c:pt>
                <c:pt idx="312">
                  <c:v>144.42867000000001</c:v>
                </c:pt>
                <c:pt idx="313">
                  <c:v>143.60815000000002</c:v>
                </c:pt>
                <c:pt idx="314">
                  <c:v>142.78266000000002</c:v>
                </c:pt>
                <c:pt idx="315">
                  <c:v>141.94710000000001</c:v>
                </c:pt>
                <c:pt idx="316">
                  <c:v>141.29504</c:v>
                </c:pt>
                <c:pt idx="317">
                  <c:v>140.71345999999932</c:v>
                </c:pt>
                <c:pt idx="318">
                  <c:v>140.15513000000001</c:v>
                </c:pt>
                <c:pt idx="319">
                  <c:v>139.6233</c:v>
                </c:pt>
                <c:pt idx="320">
                  <c:v>139.28649000000001</c:v>
                </c:pt>
                <c:pt idx="321">
                  <c:v>139.18122000000147</c:v>
                </c:pt>
                <c:pt idx="322">
                  <c:v>139.35107000000087</c:v>
                </c:pt>
                <c:pt idx="323">
                  <c:v>139.59028000000001</c:v>
                </c:pt>
                <c:pt idx="324">
                  <c:v>139.84839000000107</c:v>
                </c:pt>
                <c:pt idx="325">
                  <c:v>140.24727999999999</c:v>
                </c:pt>
                <c:pt idx="326">
                  <c:v>140.79298</c:v>
                </c:pt>
                <c:pt idx="327">
                  <c:v>141.33554000000001</c:v>
                </c:pt>
                <c:pt idx="328">
                  <c:v>141.79527000000002</c:v>
                </c:pt>
                <c:pt idx="329">
                  <c:v>142.41821000000004</c:v>
                </c:pt>
                <c:pt idx="330">
                  <c:v>143.13925999999998</c:v>
                </c:pt>
                <c:pt idx="331">
                  <c:v>143.58703000000187</c:v>
                </c:pt>
                <c:pt idx="332">
                  <c:v>143.79471999999998</c:v>
                </c:pt>
                <c:pt idx="333">
                  <c:v>143.97352999999998</c:v>
                </c:pt>
                <c:pt idx="334">
                  <c:v>144.40029000000001</c:v>
                </c:pt>
                <c:pt idx="335">
                  <c:v>144.76676999999998</c:v>
                </c:pt>
                <c:pt idx="336">
                  <c:v>145.04479999999998</c:v>
                </c:pt>
                <c:pt idx="337">
                  <c:v>145.31223000000207</c:v>
                </c:pt>
                <c:pt idx="338">
                  <c:v>145.71050999999972</c:v>
                </c:pt>
                <c:pt idx="339">
                  <c:v>146.21433999999999</c:v>
                </c:pt>
                <c:pt idx="340">
                  <c:v>146.57205000000002</c:v>
                </c:pt>
                <c:pt idx="341">
                  <c:v>146.77424999999999</c:v>
                </c:pt>
                <c:pt idx="342">
                  <c:v>147.07645000000002</c:v>
                </c:pt>
                <c:pt idx="343">
                  <c:v>147.41342</c:v>
                </c:pt>
                <c:pt idx="344">
                  <c:v>147.48324000000127</c:v>
                </c:pt>
                <c:pt idx="345">
                  <c:v>147.42272000000187</c:v>
                </c:pt>
                <c:pt idx="346">
                  <c:v>147.39247000000267</c:v>
                </c:pt>
                <c:pt idx="347">
                  <c:v>147.46304000000001</c:v>
                </c:pt>
                <c:pt idx="348">
                  <c:v>147.68136000000001</c:v>
                </c:pt>
                <c:pt idx="349">
                  <c:v>147.72525000000002</c:v>
                </c:pt>
                <c:pt idx="350">
                  <c:v>147.69022000000001</c:v>
                </c:pt>
                <c:pt idx="351">
                  <c:v>147.82284000000527</c:v>
                </c:pt>
                <c:pt idx="352">
                  <c:v>148.05637000000004</c:v>
                </c:pt>
                <c:pt idx="353">
                  <c:v>148.28059000000002</c:v>
                </c:pt>
                <c:pt idx="354">
                  <c:v>148.47184000000001</c:v>
                </c:pt>
                <c:pt idx="355">
                  <c:v>148.62749000000107</c:v>
                </c:pt>
                <c:pt idx="356">
                  <c:v>148.72066999999998</c:v>
                </c:pt>
                <c:pt idx="357">
                  <c:v>148.69051000000002</c:v>
                </c:pt>
                <c:pt idx="358">
                  <c:v>148.62244000000501</c:v>
                </c:pt>
                <c:pt idx="359">
                  <c:v>148.65669</c:v>
                </c:pt>
                <c:pt idx="360">
                  <c:v>148.69633000000007</c:v>
                </c:pt>
                <c:pt idx="361">
                  <c:v>148.79509000000002</c:v>
                </c:pt>
                <c:pt idx="362">
                  <c:v>149.00048000000001</c:v>
                </c:pt>
                <c:pt idx="363">
                  <c:v>149.16509000000002</c:v>
                </c:pt>
                <c:pt idx="364">
                  <c:v>149.18668</c:v>
                </c:pt>
                <c:pt idx="365">
                  <c:v>149.21567999999516</c:v>
                </c:pt>
                <c:pt idx="366">
                  <c:v>149.27154999999999</c:v>
                </c:pt>
                <c:pt idx="367">
                  <c:v>149.43444000000127</c:v>
                </c:pt>
                <c:pt idx="368">
                  <c:v>149.54337999999998</c:v>
                </c:pt>
                <c:pt idx="369">
                  <c:v>149.46054000000001</c:v>
                </c:pt>
                <c:pt idx="370">
                  <c:v>149.36367999999999</c:v>
                </c:pt>
                <c:pt idx="371">
                  <c:v>149.29515000000001</c:v>
                </c:pt>
                <c:pt idx="372">
                  <c:v>149.28511</c:v>
                </c:pt>
                <c:pt idx="373">
                  <c:v>149.35227000000287</c:v>
                </c:pt>
                <c:pt idx="374">
                  <c:v>149.41035000000002</c:v>
                </c:pt>
                <c:pt idx="375">
                  <c:v>149.43246000000067</c:v>
                </c:pt>
                <c:pt idx="376">
                  <c:v>149.49009000000001</c:v>
                </c:pt>
                <c:pt idx="377">
                  <c:v>149.56074999999998</c:v>
                </c:pt>
                <c:pt idx="378">
                  <c:v>149.57564999999997</c:v>
                </c:pt>
                <c:pt idx="379">
                  <c:v>149.60485999999995</c:v>
                </c:pt>
                <c:pt idx="380">
                  <c:v>149.66045</c:v>
                </c:pt>
                <c:pt idx="381">
                  <c:v>149.70551999999998</c:v>
                </c:pt>
                <c:pt idx="382">
                  <c:v>149.65494999999999</c:v>
                </c:pt>
                <c:pt idx="383">
                  <c:v>149.58184000000207</c:v>
                </c:pt>
                <c:pt idx="384">
                  <c:v>149.58806000000001</c:v>
                </c:pt>
                <c:pt idx="385">
                  <c:v>149.61551999999998</c:v>
                </c:pt>
                <c:pt idx="386">
                  <c:v>149.66792000000001</c:v>
                </c:pt>
                <c:pt idx="387">
                  <c:v>149.75089</c:v>
                </c:pt>
                <c:pt idx="388">
                  <c:v>149.71737999999999</c:v>
                </c:pt>
                <c:pt idx="389">
                  <c:v>149.58092000000067</c:v>
                </c:pt>
                <c:pt idx="390">
                  <c:v>149.50924000000001</c:v>
                </c:pt>
                <c:pt idx="391">
                  <c:v>149.48241000000561</c:v>
                </c:pt>
                <c:pt idx="392">
                  <c:v>149.49420000000001</c:v>
                </c:pt>
                <c:pt idx="393">
                  <c:v>149.52475999999999</c:v>
                </c:pt>
                <c:pt idx="394">
                  <c:v>149.48727000000127</c:v>
                </c:pt>
                <c:pt idx="395">
                  <c:v>149.42655999999999</c:v>
                </c:pt>
                <c:pt idx="396">
                  <c:v>149.39756</c:v>
                </c:pt>
                <c:pt idx="397">
                  <c:v>149.40586000000002</c:v>
                </c:pt>
                <c:pt idx="398">
                  <c:v>149.43135000000001</c:v>
                </c:pt>
                <c:pt idx="399">
                  <c:v>149.45673000000087</c:v>
                </c:pt>
                <c:pt idx="400">
                  <c:v>149.47742000000127</c:v>
                </c:pt>
                <c:pt idx="401">
                  <c:v>149.47424999999998</c:v>
                </c:pt>
                <c:pt idx="402">
                  <c:v>149.42925</c:v>
                </c:pt>
                <c:pt idx="403">
                  <c:v>149.38597000000001</c:v>
                </c:pt>
                <c:pt idx="404">
                  <c:v>149.38122000000527</c:v>
                </c:pt>
                <c:pt idx="405">
                  <c:v>149.40797000000001</c:v>
                </c:pt>
                <c:pt idx="406">
                  <c:v>149.43159</c:v>
                </c:pt>
                <c:pt idx="407">
                  <c:v>149.41183000000001</c:v>
                </c:pt>
                <c:pt idx="408">
                  <c:v>149.34190000000001</c:v>
                </c:pt>
                <c:pt idx="409">
                  <c:v>149.28809000000001</c:v>
                </c:pt>
                <c:pt idx="410">
                  <c:v>149.25834000000287</c:v>
                </c:pt>
                <c:pt idx="411">
                  <c:v>149.23895000000002</c:v>
                </c:pt>
                <c:pt idx="412">
                  <c:v>149.23565999999551</c:v>
                </c:pt>
                <c:pt idx="413">
                  <c:v>149.21784999999997</c:v>
                </c:pt>
                <c:pt idx="414">
                  <c:v>149.16325000000001</c:v>
                </c:pt>
                <c:pt idx="415">
                  <c:v>149.11760999999998</c:v>
                </c:pt>
                <c:pt idx="416">
                  <c:v>149.09345000000002</c:v>
                </c:pt>
                <c:pt idx="417">
                  <c:v>149.08286000000001</c:v>
                </c:pt>
                <c:pt idx="418">
                  <c:v>149.08770000000001</c:v>
                </c:pt>
                <c:pt idx="419">
                  <c:v>149.08944000000147</c:v>
                </c:pt>
                <c:pt idx="420">
                  <c:v>149.05483000000001</c:v>
                </c:pt>
                <c:pt idx="421">
                  <c:v>149.00425000000001</c:v>
                </c:pt>
                <c:pt idx="422">
                  <c:v>148.96811000000127</c:v>
                </c:pt>
                <c:pt idx="423">
                  <c:v>148.94019</c:v>
                </c:pt>
                <c:pt idx="424">
                  <c:v>148.92026000000001</c:v>
                </c:pt>
                <c:pt idx="425">
                  <c:v>148.90015</c:v>
                </c:pt>
                <c:pt idx="426">
                  <c:v>148.87</c:v>
                </c:pt>
                <c:pt idx="427">
                  <c:v>148.82193000000467</c:v>
                </c:pt>
                <c:pt idx="428">
                  <c:v>148.77554999999995</c:v>
                </c:pt>
                <c:pt idx="429">
                  <c:v>148.74209999999999</c:v>
                </c:pt>
                <c:pt idx="430">
                  <c:v>148.71574999999996</c:v>
                </c:pt>
                <c:pt idx="431">
                  <c:v>148.69671</c:v>
                </c:pt>
                <c:pt idx="432">
                  <c:v>148.67543000000001</c:v>
                </c:pt>
                <c:pt idx="433">
                  <c:v>148.64729</c:v>
                </c:pt>
                <c:pt idx="434">
                  <c:v>148.61727000000002</c:v>
                </c:pt>
                <c:pt idx="435">
                  <c:v>148.59478999999999</c:v>
                </c:pt>
                <c:pt idx="436">
                  <c:v>148.57748000000001</c:v>
                </c:pt>
                <c:pt idx="437">
                  <c:v>148.56871000000001</c:v>
                </c:pt>
                <c:pt idx="438">
                  <c:v>148.56515000000002</c:v>
                </c:pt>
                <c:pt idx="439">
                  <c:v>148.55814000000467</c:v>
                </c:pt>
                <c:pt idx="440">
                  <c:v>148.55015</c:v>
                </c:pt>
                <c:pt idx="441">
                  <c:v>148.55034000000427</c:v>
                </c:pt>
                <c:pt idx="442">
                  <c:v>148.55440000000004</c:v>
                </c:pt>
                <c:pt idx="443">
                  <c:v>148.56264000000004</c:v>
                </c:pt>
                <c:pt idx="444">
                  <c:v>148.56892000000047</c:v>
                </c:pt>
                <c:pt idx="445">
                  <c:v>148.57187999999999</c:v>
                </c:pt>
                <c:pt idx="446">
                  <c:v>148.56863000000001</c:v>
                </c:pt>
                <c:pt idx="447">
                  <c:v>148.56763000000001</c:v>
                </c:pt>
                <c:pt idx="448">
                  <c:v>148.56789000000001</c:v>
                </c:pt>
                <c:pt idx="449">
                  <c:v>148.57058999999998</c:v>
                </c:pt>
                <c:pt idx="450">
                  <c:v>148.57429000000002</c:v>
                </c:pt>
                <c:pt idx="451">
                  <c:v>148.58023000000227</c:v>
                </c:pt>
                <c:pt idx="452">
                  <c:v>148.58546000000001</c:v>
                </c:pt>
                <c:pt idx="453">
                  <c:v>148.59028000000001</c:v>
                </c:pt>
                <c:pt idx="454">
                  <c:v>148.59288000000001</c:v>
                </c:pt>
                <c:pt idx="455">
                  <c:v>148.59363999999999</c:v>
                </c:pt>
                <c:pt idx="456">
                  <c:v>148.5943</c:v>
                </c:pt>
                <c:pt idx="457">
                  <c:v>148.59544000000147</c:v>
                </c:pt>
                <c:pt idx="458">
                  <c:v>148.59494999999998</c:v>
                </c:pt>
                <c:pt idx="459">
                  <c:v>148.59679</c:v>
                </c:pt>
                <c:pt idx="460">
                  <c:v>148.60205999999999</c:v>
                </c:pt>
                <c:pt idx="461">
                  <c:v>148.61295999999999</c:v>
                </c:pt>
                <c:pt idx="462">
                  <c:v>148.62653</c:v>
                </c:pt>
                <c:pt idx="463">
                  <c:v>148.64164999999997</c:v>
                </c:pt>
                <c:pt idx="464">
                  <c:v>148.65559000000002</c:v>
                </c:pt>
                <c:pt idx="465">
                  <c:v>148.66867000000002</c:v>
                </c:pt>
                <c:pt idx="466">
                  <c:v>148.67882</c:v>
                </c:pt>
                <c:pt idx="467">
                  <c:v>148.68661</c:v>
                </c:pt>
                <c:pt idx="468">
                  <c:v>148.69074000000001</c:v>
                </c:pt>
                <c:pt idx="469">
                  <c:v>148.69493</c:v>
                </c:pt>
                <c:pt idx="470">
                  <c:v>148.70065999999952</c:v>
                </c:pt>
                <c:pt idx="471">
                  <c:v>148.70987999999952</c:v>
                </c:pt>
                <c:pt idx="472">
                  <c:v>148.72116</c:v>
                </c:pt>
                <c:pt idx="473">
                  <c:v>148.73472999999998</c:v>
                </c:pt>
                <c:pt idx="474">
                  <c:v>148.74878999999999</c:v>
                </c:pt>
                <c:pt idx="475">
                  <c:v>148.76285999999999</c:v>
                </c:pt>
                <c:pt idx="476">
                  <c:v>148.77260999999999</c:v>
                </c:pt>
                <c:pt idx="477">
                  <c:v>148.77692000000002</c:v>
                </c:pt>
                <c:pt idx="478">
                  <c:v>148.77528999999998</c:v>
                </c:pt>
                <c:pt idx="479">
                  <c:v>148.76934</c:v>
                </c:pt>
                <c:pt idx="480">
                  <c:v>148.75912</c:v>
                </c:pt>
                <c:pt idx="481">
                  <c:v>148.74957999999401</c:v>
                </c:pt>
                <c:pt idx="482">
                  <c:v>148.74450999999513</c:v>
                </c:pt>
                <c:pt idx="483">
                  <c:v>148.7497099999953</c:v>
                </c:pt>
                <c:pt idx="484">
                  <c:v>148.76211000000001</c:v>
                </c:pt>
                <c:pt idx="485">
                  <c:v>148.77952999999539</c:v>
                </c:pt>
                <c:pt idx="486">
                  <c:v>148.79567999999998</c:v>
                </c:pt>
                <c:pt idx="487">
                  <c:v>148.81058999999999</c:v>
                </c:pt>
                <c:pt idx="488">
                  <c:v>148.82093000000287</c:v>
                </c:pt>
                <c:pt idx="489">
                  <c:v>148.82126000000127</c:v>
                </c:pt>
                <c:pt idx="490">
                  <c:v>148.80604000000127</c:v>
                </c:pt>
                <c:pt idx="491">
                  <c:v>148.78238000000007</c:v>
                </c:pt>
                <c:pt idx="492">
                  <c:v>148.73655999999932</c:v>
                </c:pt>
                <c:pt idx="493">
                  <c:v>148.66692</c:v>
                </c:pt>
                <c:pt idx="494">
                  <c:v>148.57162</c:v>
                </c:pt>
                <c:pt idx="495">
                  <c:v>148.45307</c:v>
                </c:pt>
                <c:pt idx="496">
                  <c:v>148.32760000000007</c:v>
                </c:pt>
                <c:pt idx="497">
                  <c:v>148.18454999999997</c:v>
                </c:pt>
                <c:pt idx="498">
                  <c:v>147.98241000000561</c:v>
                </c:pt>
                <c:pt idx="499">
                  <c:v>147.79748000000001</c:v>
                </c:pt>
                <c:pt idx="500">
                  <c:v>147.70525000000001</c:v>
                </c:pt>
                <c:pt idx="501">
                  <c:v>147.65915000000001</c:v>
                </c:pt>
                <c:pt idx="502">
                  <c:v>147.60635000000002</c:v>
                </c:pt>
                <c:pt idx="503">
                  <c:v>147.52354999999997</c:v>
                </c:pt>
                <c:pt idx="504">
                  <c:v>147.41830000000004</c:v>
                </c:pt>
                <c:pt idx="505">
                  <c:v>147.31248000000087</c:v>
                </c:pt>
                <c:pt idx="506">
                  <c:v>147.21419999999998</c:v>
                </c:pt>
                <c:pt idx="507">
                  <c:v>147.15170000000001</c:v>
                </c:pt>
                <c:pt idx="508">
                  <c:v>147.14879999999999</c:v>
                </c:pt>
                <c:pt idx="509">
                  <c:v>147.21421999999998</c:v>
                </c:pt>
                <c:pt idx="510">
                  <c:v>147.34264000000007</c:v>
                </c:pt>
                <c:pt idx="511">
                  <c:v>147.50030000000001</c:v>
                </c:pt>
                <c:pt idx="512">
                  <c:v>147.67945999999998</c:v>
                </c:pt>
                <c:pt idx="513">
                  <c:v>147.95180000000047</c:v>
                </c:pt>
                <c:pt idx="514">
                  <c:v>148.29187999999999</c:v>
                </c:pt>
                <c:pt idx="515">
                  <c:v>148.58543000000267</c:v>
                </c:pt>
                <c:pt idx="516">
                  <c:v>148.79525000000001</c:v>
                </c:pt>
                <c:pt idx="517">
                  <c:v>148.92156</c:v>
                </c:pt>
                <c:pt idx="518">
                  <c:v>148.97922</c:v>
                </c:pt>
                <c:pt idx="519">
                  <c:v>148.98463000000001</c:v>
                </c:pt>
                <c:pt idx="520">
                  <c:v>148.96078</c:v>
                </c:pt>
                <c:pt idx="521">
                  <c:v>148.9332</c:v>
                </c:pt>
                <c:pt idx="522">
                  <c:v>148.91906999999998</c:v>
                </c:pt>
                <c:pt idx="523">
                  <c:v>148.91673</c:v>
                </c:pt>
                <c:pt idx="524">
                  <c:v>148.91841000000107</c:v>
                </c:pt>
                <c:pt idx="525">
                  <c:v>148.91927999999999</c:v>
                </c:pt>
                <c:pt idx="526">
                  <c:v>148.91983999999999</c:v>
                </c:pt>
                <c:pt idx="527">
                  <c:v>148.91970999999998</c:v>
                </c:pt>
                <c:pt idx="528">
                  <c:v>148.91919999999999</c:v>
                </c:pt>
                <c:pt idx="529">
                  <c:v>148.91908999999998</c:v>
                </c:pt>
                <c:pt idx="530">
                  <c:v>148.92110000000127</c:v>
                </c:pt>
                <c:pt idx="531">
                  <c:v>148.92539000000087</c:v>
                </c:pt>
                <c:pt idx="532">
                  <c:v>148.93116000000001</c:v>
                </c:pt>
                <c:pt idx="533">
                  <c:v>148.93691000000001</c:v>
                </c:pt>
                <c:pt idx="534">
                  <c:v>148.94433000000001</c:v>
                </c:pt>
                <c:pt idx="535">
                  <c:v>148.95345</c:v>
                </c:pt>
                <c:pt idx="536">
                  <c:v>148.96228000000067</c:v>
                </c:pt>
                <c:pt idx="537">
                  <c:v>148.96969999999999</c:v>
                </c:pt>
                <c:pt idx="538">
                  <c:v>148.97505999999998</c:v>
                </c:pt>
                <c:pt idx="539">
                  <c:v>148.97819000000001</c:v>
                </c:pt>
                <c:pt idx="540">
                  <c:v>148.97887</c:v>
                </c:pt>
                <c:pt idx="541">
                  <c:v>148.97655999999998</c:v>
                </c:pt>
                <c:pt idx="542">
                  <c:v>148.97199000000001</c:v>
                </c:pt>
                <c:pt idx="543">
                  <c:v>148.96674000000004</c:v>
                </c:pt>
                <c:pt idx="544">
                  <c:v>148.96238000000127</c:v>
                </c:pt>
                <c:pt idx="545">
                  <c:v>148.96014000000127</c:v>
                </c:pt>
                <c:pt idx="546">
                  <c:v>148.96061</c:v>
                </c:pt>
                <c:pt idx="547">
                  <c:v>148.96299000000027</c:v>
                </c:pt>
                <c:pt idx="548">
                  <c:v>148.96702000000047</c:v>
                </c:pt>
                <c:pt idx="549">
                  <c:v>148.9716</c:v>
                </c:pt>
                <c:pt idx="550">
                  <c:v>148.97498000000002</c:v>
                </c:pt>
                <c:pt idx="551">
                  <c:v>148.97564999999997</c:v>
                </c:pt>
                <c:pt idx="552">
                  <c:v>148.97299000000001</c:v>
                </c:pt>
                <c:pt idx="553">
                  <c:v>148.96695</c:v>
                </c:pt>
                <c:pt idx="554">
                  <c:v>148.95803000000456</c:v>
                </c:pt>
                <c:pt idx="555">
                  <c:v>148.94783000000001</c:v>
                </c:pt>
                <c:pt idx="556">
                  <c:v>148.93847000000127</c:v>
                </c:pt>
                <c:pt idx="557">
                  <c:v>148.93192000000047</c:v>
                </c:pt>
                <c:pt idx="558">
                  <c:v>148.92962</c:v>
                </c:pt>
                <c:pt idx="559">
                  <c:v>148.93214000000287</c:v>
                </c:pt>
                <c:pt idx="560">
                  <c:v>148.93835000000001</c:v>
                </c:pt>
                <c:pt idx="561">
                  <c:v>148.94585999999998</c:v>
                </c:pt>
                <c:pt idx="562">
                  <c:v>148.95305999999999</c:v>
                </c:pt>
                <c:pt idx="563">
                  <c:v>148.95805000000001</c:v>
                </c:pt>
                <c:pt idx="564">
                  <c:v>148.95899000000207</c:v>
                </c:pt>
                <c:pt idx="565">
                  <c:v>148.95486</c:v>
                </c:pt>
                <c:pt idx="566">
                  <c:v>148.94591</c:v>
                </c:pt>
                <c:pt idx="567">
                  <c:v>148.93374999999997</c:v>
                </c:pt>
                <c:pt idx="568">
                  <c:v>148.92110000000127</c:v>
                </c:pt>
                <c:pt idx="569">
                  <c:v>148.90989999999999</c:v>
                </c:pt>
                <c:pt idx="570">
                  <c:v>148.90218000000004</c:v>
                </c:pt>
                <c:pt idx="571">
                  <c:v>148.89912000000001</c:v>
                </c:pt>
                <c:pt idx="572">
                  <c:v>148.90019000000001</c:v>
                </c:pt>
                <c:pt idx="573">
                  <c:v>148.90438</c:v>
                </c:pt>
                <c:pt idx="574">
                  <c:v>148.91002</c:v>
                </c:pt>
                <c:pt idx="575">
                  <c:v>148.91482999999999</c:v>
                </c:pt>
                <c:pt idx="576">
                  <c:v>148.91768000000002</c:v>
                </c:pt>
                <c:pt idx="577">
                  <c:v>148.91807</c:v>
                </c:pt>
                <c:pt idx="578">
                  <c:v>148.91591</c:v>
                </c:pt>
                <c:pt idx="579">
                  <c:v>148.91222000000027</c:v>
                </c:pt>
                <c:pt idx="580">
                  <c:v>148.90866</c:v>
                </c:pt>
                <c:pt idx="581">
                  <c:v>148.90704000000107</c:v>
                </c:pt>
                <c:pt idx="582">
                  <c:v>148.9085</c:v>
                </c:pt>
                <c:pt idx="583">
                  <c:v>148.91290000000001</c:v>
                </c:pt>
                <c:pt idx="584">
                  <c:v>148.92033000000441</c:v>
                </c:pt>
                <c:pt idx="585">
                  <c:v>148.92949000000004</c:v>
                </c:pt>
                <c:pt idx="586">
                  <c:v>148.93745000000001</c:v>
                </c:pt>
                <c:pt idx="587">
                  <c:v>148.94291000000001</c:v>
                </c:pt>
                <c:pt idx="588">
                  <c:v>148.94488999999999</c:v>
                </c:pt>
                <c:pt idx="589">
                  <c:v>148.94283000000001</c:v>
                </c:pt>
                <c:pt idx="590">
                  <c:v>148.93803000000167</c:v>
                </c:pt>
                <c:pt idx="591">
                  <c:v>148.93208000000001</c:v>
                </c:pt>
                <c:pt idx="592">
                  <c:v>148.92717000000007</c:v>
                </c:pt>
                <c:pt idx="593">
                  <c:v>148.92509000000001</c:v>
                </c:pt>
                <c:pt idx="594">
                  <c:v>148.9265</c:v>
                </c:pt>
                <c:pt idx="595">
                  <c:v>148.93076000000002</c:v>
                </c:pt>
                <c:pt idx="596">
                  <c:v>148.93804000000227</c:v>
                </c:pt>
                <c:pt idx="597">
                  <c:v>148.94802000000001</c:v>
                </c:pt>
                <c:pt idx="598">
                  <c:v>148.95825000000067</c:v>
                </c:pt>
                <c:pt idx="599">
                  <c:v>148.96623000000127</c:v>
                </c:pt>
                <c:pt idx="600">
                  <c:v>148.97009</c:v>
                </c:pt>
                <c:pt idx="601">
                  <c:v>148.96940000000001</c:v>
                </c:pt>
                <c:pt idx="602">
                  <c:v>148.96611000000001</c:v>
                </c:pt>
                <c:pt idx="603">
                  <c:v>148.96237000000067</c:v>
                </c:pt>
                <c:pt idx="604">
                  <c:v>148.95938000000001</c:v>
                </c:pt>
                <c:pt idx="605">
                  <c:v>148.95805000000001</c:v>
                </c:pt>
                <c:pt idx="606">
                  <c:v>148.95890000000207</c:v>
                </c:pt>
                <c:pt idx="607">
                  <c:v>148.96141000000227</c:v>
                </c:pt>
                <c:pt idx="608">
                  <c:v>148.96498</c:v>
                </c:pt>
                <c:pt idx="609">
                  <c:v>148.96973</c:v>
                </c:pt>
                <c:pt idx="610">
                  <c:v>148.97535999999999</c:v>
                </c:pt>
                <c:pt idx="611">
                  <c:v>148.97890000000001</c:v>
                </c:pt>
                <c:pt idx="612">
                  <c:v>148.97800000000001</c:v>
                </c:pt>
                <c:pt idx="613">
                  <c:v>148.97389999999999</c:v>
                </c:pt>
                <c:pt idx="614">
                  <c:v>148.96716000000001</c:v>
                </c:pt>
                <c:pt idx="615">
                  <c:v>148.95837000000247</c:v>
                </c:pt>
                <c:pt idx="616">
                  <c:v>148.94920000000002</c:v>
                </c:pt>
                <c:pt idx="617">
                  <c:v>148.93925999999999</c:v>
                </c:pt>
                <c:pt idx="618">
                  <c:v>148.92926</c:v>
                </c:pt>
                <c:pt idx="619">
                  <c:v>148.91968999999995</c:v>
                </c:pt>
                <c:pt idx="620">
                  <c:v>148.91013000000001</c:v>
                </c:pt>
                <c:pt idx="621">
                  <c:v>148.90089</c:v>
                </c:pt>
                <c:pt idx="622">
                  <c:v>148.89269000000004</c:v>
                </c:pt>
                <c:pt idx="623">
                  <c:v>148.88574000000187</c:v>
                </c:pt>
                <c:pt idx="624">
                  <c:v>148.87887000000001</c:v>
                </c:pt>
                <c:pt idx="625">
                  <c:v>148.87154000000001</c:v>
                </c:pt>
                <c:pt idx="626">
                  <c:v>148.86565000000002</c:v>
                </c:pt>
                <c:pt idx="627">
                  <c:v>148.86138000000147</c:v>
                </c:pt>
                <c:pt idx="628">
                  <c:v>148.85759000000004</c:v>
                </c:pt>
                <c:pt idx="629">
                  <c:v>148.85171000000167</c:v>
                </c:pt>
                <c:pt idx="630">
                  <c:v>148.84078</c:v>
                </c:pt>
                <c:pt idx="631">
                  <c:v>148.82506000000001</c:v>
                </c:pt>
                <c:pt idx="632">
                  <c:v>148.80688000000001</c:v>
                </c:pt>
                <c:pt idx="633">
                  <c:v>148.7867</c:v>
                </c:pt>
                <c:pt idx="634">
                  <c:v>148.76584999999997</c:v>
                </c:pt>
                <c:pt idx="635">
                  <c:v>148.74641</c:v>
                </c:pt>
                <c:pt idx="636">
                  <c:v>148.72775000000001</c:v>
                </c:pt>
                <c:pt idx="637">
                  <c:v>148.70994000000002</c:v>
                </c:pt>
                <c:pt idx="638">
                  <c:v>148.69434999999999</c:v>
                </c:pt>
                <c:pt idx="639">
                  <c:v>148.68100000000001</c:v>
                </c:pt>
                <c:pt idx="640">
                  <c:v>148.67009999999999</c:v>
                </c:pt>
                <c:pt idx="641">
                  <c:v>148.66042000000004</c:v>
                </c:pt>
                <c:pt idx="642">
                  <c:v>148.65032000000087</c:v>
                </c:pt>
                <c:pt idx="643">
                  <c:v>148.63866000000002</c:v>
                </c:pt>
                <c:pt idx="644">
                  <c:v>148.62452000000002</c:v>
                </c:pt>
                <c:pt idx="645">
                  <c:v>148.61034000000001</c:v>
                </c:pt>
                <c:pt idx="646">
                  <c:v>148.59743000000267</c:v>
                </c:pt>
                <c:pt idx="647">
                  <c:v>148.58284000000407</c:v>
                </c:pt>
                <c:pt idx="648">
                  <c:v>148.56328999999999</c:v>
                </c:pt>
                <c:pt idx="649">
                  <c:v>148.53937000000002</c:v>
                </c:pt>
                <c:pt idx="650">
                  <c:v>148.51038</c:v>
                </c:pt>
                <c:pt idx="651">
                  <c:v>148.47522000000001</c:v>
                </c:pt>
                <c:pt idx="652">
                  <c:v>148.43574999999998</c:v>
                </c:pt>
                <c:pt idx="653">
                  <c:v>148.39640000000207</c:v>
                </c:pt>
                <c:pt idx="654">
                  <c:v>148.36160000000001</c:v>
                </c:pt>
                <c:pt idx="655">
                  <c:v>148.33375000000001</c:v>
                </c:pt>
                <c:pt idx="656">
                  <c:v>148.31280000000001</c:v>
                </c:pt>
                <c:pt idx="657">
                  <c:v>148.29858000000002</c:v>
                </c:pt>
                <c:pt idx="658">
                  <c:v>148.28880000000001</c:v>
                </c:pt>
                <c:pt idx="659">
                  <c:v>148.27860999999999</c:v>
                </c:pt>
                <c:pt idx="660">
                  <c:v>148.26495999999995</c:v>
                </c:pt>
                <c:pt idx="661">
                  <c:v>148.24435999999992</c:v>
                </c:pt>
                <c:pt idx="662">
                  <c:v>148.21663999999998</c:v>
                </c:pt>
                <c:pt idx="663">
                  <c:v>148.18604000000047</c:v>
                </c:pt>
                <c:pt idx="664">
                  <c:v>148.15057000000002</c:v>
                </c:pt>
                <c:pt idx="665">
                  <c:v>148.10912999999999</c:v>
                </c:pt>
                <c:pt idx="666">
                  <c:v>148.06622000000004</c:v>
                </c:pt>
                <c:pt idx="667">
                  <c:v>148.02808000000007</c:v>
                </c:pt>
                <c:pt idx="668">
                  <c:v>147.99818000000027</c:v>
                </c:pt>
                <c:pt idx="669">
                  <c:v>147.97298000000001</c:v>
                </c:pt>
                <c:pt idx="670">
                  <c:v>147.95121000000267</c:v>
                </c:pt>
                <c:pt idx="671">
                  <c:v>147.92415</c:v>
                </c:pt>
                <c:pt idx="672">
                  <c:v>147.88937000000001</c:v>
                </c:pt>
                <c:pt idx="673">
                  <c:v>147.84932000000001</c:v>
                </c:pt>
                <c:pt idx="674">
                  <c:v>147.80598000000001</c:v>
                </c:pt>
                <c:pt idx="675">
                  <c:v>147.76214000000004</c:v>
                </c:pt>
                <c:pt idx="676">
                  <c:v>147.70799</c:v>
                </c:pt>
                <c:pt idx="677">
                  <c:v>147.64323999999999</c:v>
                </c:pt>
                <c:pt idx="678">
                  <c:v>147.57639</c:v>
                </c:pt>
                <c:pt idx="679">
                  <c:v>147.51463999999999</c:v>
                </c:pt>
                <c:pt idx="680">
                  <c:v>147.4563200000041</c:v>
                </c:pt>
                <c:pt idx="681">
                  <c:v>147.40170000000001</c:v>
                </c:pt>
                <c:pt idx="682">
                  <c:v>147.34926999999999</c:v>
                </c:pt>
                <c:pt idx="683">
                  <c:v>147.29130000000001</c:v>
                </c:pt>
                <c:pt idx="684">
                  <c:v>147.22996999999998</c:v>
                </c:pt>
                <c:pt idx="685">
                  <c:v>147.15165000000002</c:v>
                </c:pt>
                <c:pt idx="686">
                  <c:v>147.06635</c:v>
                </c:pt>
                <c:pt idx="687">
                  <c:v>146.98775000000001</c:v>
                </c:pt>
                <c:pt idx="688">
                  <c:v>146.90947</c:v>
                </c:pt>
                <c:pt idx="689">
                  <c:v>146.82196000000027</c:v>
                </c:pt>
                <c:pt idx="690">
                  <c:v>146.72460999999998</c:v>
                </c:pt>
                <c:pt idx="691">
                  <c:v>146.63206</c:v>
                </c:pt>
                <c:pt idx="692">
                  <c:v>146.55244000000607</c:v>
                </c:pt>
                <c:pt idx="693">
                  <c:v>146.47485</c:v>
                </c:pt>
                <c:pt idx="694">
                  <c:v>146.38596000000001</c:v>
                </c:pt>
                <c:pt idx="695">
                  <c:v>146.28617</c:v>
                </c:pt>
                <c:pt idx="696">
                  <c:v>146.18095</c:v>
                </c:pt>
                <c:pt idx="697">
                  <c:v>146.06632000000027</c:v>
                </c:pt>
                <c:pt idx="698">
                  <c:v>145.93822000000227</c:v>
                </c:pt>
                <c:pt idx="699">
                  <c:v>145.79025000000001</c:v>
                </c:pt>
                <c:pt idx="700">
                  <c:v>145.63460999999998</c:v>
                </c:pt>
                <c:pt idx="701">
                  <c:v>145.48345</c:v>
                </c:pt>
                <c:pt idx="702">
                  <c:v>145.33106000000001</c:v>
                </c:pt>
                <c:pt idx="703">
                  <c:v>145.17430000000002</c:v>
                </c:pt>
                <c:pt idx="704">
                  <c:v>145.03148000000004</c:v>
                </c:pt>
                <c:pt idx="705">
                  <c:v>144.89729000000187</c:v>
                </c:pt>
                <c:pt idx="706">
                  <c:v>144.76223000000007</c:v>
                </c:pt>
                <c:pt idx="707">
                  <c:v>144.61687999999998</c:v>
                </c:pt>
                <c:pt idx="708">
                  <c:v>144.46037000000001</c:v>
                </c:pt>
                <c:pt idx="709">
                  <c:v>144.29378999999992</c:v>
                </c:pt>
                <c:pt idx="710">
                  <c:v>144.12061</c:v>
                </c:pt>
                <c:pt idx="711">
                  <c:v>143.93304999999998</c:v>
                </c:pt>
                <c:pt idx="712">
                  <c:v>143.73055999999912</c:v>
                </c:pt>
                <c:pt idx="713">
                  <c:v>143.51668999999998</c:v>
                </c:pt>
                <c:pt idx="714">
                  <c:v>143.28992</c:v>
                </c:pt>
                <c:pt idx="715">
                  <c:v>143.05779000000001</c:v>
                </c:pt>
                <c:pt idx="716">
                  <c:v>142.81997999999999</c:v>
                </c:pt>
                <c:pt idx="717">
                  <c:v>142.57925999999998</c:v>
                </c:pt>
                <c:pt idx="718">
                  <c:v>142.34455999999992</c:v>
                </c:pt>
                <c:pt idx="719">
                  <c:v>142.09495999999999</c:v>
                </c:pt>
                <c:pt idx="720">
                  <c:v>141.83152000000001</c:v>
                </c:pt>
                <c:pt idx="721">
                  <c:v>141.56231000000147</c:v>
                </c:pt>
                <c:pt idx="722">
                  <c:v>141.28584000000001</c:v>
                </c:pt>
                <c:pt idx="723">
                  <c:v>140.99563000000001</c:v>
                </c:pt>
                <c:pt idx="724">
                  <c:v>140.69831000000067</c:v>
                </c:pt>
                <c:pt idx="725">
                  <c:v>140.39483000000001</c:v>
                </c:pt>
                <c:pt idx="726">
                  <c:v>140.09672</c:v>
                </c:pt>
                <c:pt idx="727">
                  <c:v>139.80332000000001</c:v>
                </c:pt>
                <c:pt idx="728">
                  <c:v>139.51324</c:v>
                </c:pt>
                <c:pt idx="729">
                  <c:v>139.23259999999999</c:v>
                </c:pt>
                <c:pt idx="730">
                  <c:v>138.96494000000001</c:v>
                </c:pt>
                <c:pt idx="731">
                  <c:v>138.70360999999932</c:v>
                </c:pt>
                <c:pt idx="732">
                  <c:v>138.44549000000001</c:v>
                </c:pt>
                <c:pt idx="733">
                  <c:v>138.18748000000087</c:v>
                </c:pt>
                <c:pt idx="734">
                  <c:v>137.93159</c:v>
                </c:pt>
                <c:pt idx="735">
                  <c:v>137.68267</c:v>
                </c:pt>
                <c:pt idx="736">
                  <c:v>137.43525</c:v>
                </c:pt>
                <c:pt idx="737">
                  <c:v>137.19112000000001</c:v>
                </c:pt>
                <c:pt idx="738">
                  <c:v>136.96181000000001</c:v>
                </c:pt>
                <c:pt idx="739">
                  <c:v>136.73548</c:v>
                </c:pt>
                <c:pt idx="740">
                  <c:v>136.51445999999999</c:v>
                </c:pt>
                <c:pt idx="741">
                  <c:v>136.29933</c:v>
                </c:pt>
                <c:pt idx="742">
                  <c:v>136.09198000000001</c:v>
                </c:pt>
                <c:pt idx="743">
                  <c:v>135.88842000000687</c:v>
                </c:pt>
                <c:pt idx="744">
                  <c:v>135.68275</c:v>
                </c:pt>
                <c:pt idx="745">
                  <c:v>135.46809000000007</c:v>
                </c:pt>
                <c:pt idx="746">
                  <c:v>135.25074999999998</c:v>
                </c:pt>
                <c:pt idx="747">
                  <c:v>135.03783000000001</c:v>
                </c:pt>
                <c:pt idx="748">
                  <c:v>134.81194000000067</c:v>
                </c:pt>
                <c:pt idx="749">
                  <c:v>134.57078999999999</c:v>
                </c:pt>
                <c:pt idx="750">
                  <c:v>134.3195599999955</c:v>
                </c:pt>
                <c:pt idx="751">
                  <c:v>134.06531000000001</c:v>
                </c:pt>
                <c:pt idx="752">
                  <c:v>133.80338</c:v>
                </c:pt>
                <c:pt idx="753">
                  <c:v>133.51839000000001</c:v>
                </c:pt>
                <c:pt idx="754">
                  <c:v>133.21857999999995</c:v>
                </c:pt>
                <c:pt idx="755">
                  <c:v>132.9034</c:v>
                </c:pt>
                <c:pt idx="756">
                  <c:v>132.57274999999998</c:v>
                </c:pt>
                <c:pt idx="757">
                  <c:v>132.22824000000207</c:v>
                </c:pt>
                <c:pt idx="758">
                  <c:v>131.87135000000001</c:v>
                </c:pt>
                <c:pt idx="759">
                  <c:v>131.50990000000002</c:v>
                </c:pt>
                <c:pt idx="760">
                  <c:v>131.14248000000001</c:v>
                </c:pt>
                <c:pt idx="761">
                  <c:v>130.76904000000002</c:v>
                </c:pt>
                <c:pt idx="762">
                  <c:v>130.37817000000001</c:v>
                </c:pt>
                <c:pt idx="763">
                  <c:v>129.96921</c:v>
                </c:pt>
                <c:pt idx="764">
                  <c:v>129.55684000000107</c:v>
                </c:pt>
                <c:pt idx="765">
                  <c:v>129.14785000000001</c:v>
                </c:pt>
                <c:pt idx="766">
                  <c:v>128.73993999999999</c:v>
                </c:pt>
                <c:pt idx="767">
                  <c:v>128.32996</c:v>
                </c:pt>
                <c:pt idx="768">
                  <c:v>127.91920000000142</c:v>
                </c:pt>
                <c:pt idx="769">
                  <c:v>127.51506999999999</c:v>
                </c:pt>
                <c:pt idx="770">
                  <c:v>127.11526000000002</c:v>
                </c:pt>
                <c:pt idx="771">
                  <c:v>126.72565</c:v>
                </c:pt>
                <c:pt idx="772">
                  <c:v>126.35124999999999</c:v>
                </c:pt>
                <c:pt idx="773">
                  <c:v>125.99654000000002</c:v>
                </c:pt>
                <c:pt idx="774">
                  <c:v>125.65676000000001</c:v>
                </c:pt>
                <c:pt idx="775">
                  <c:v>125.33945</c:v>
                </c:pt>
                <c:pt idx="776">
                  <c:v>125.04342000000022</c:v>
                </c:pt>
                <c:pt idx="777">
                  <c:v>124.74559000000002</c:v>
                </c:pt>
                <c:pt idx="778">
                  <c:v>124.45747</c:v>
                </c:pt>
                <c:pt idx="779">
                  <c:v>124.19447</c:v>
                </c:pt>
                <c:pt idx="780">
                  <c:v>123.95143</c:v>
                </c:pt>
                <c:pt idx="781">
                  <c:v>123.73427000000002</c:v>
                </c:pt>
                <c:pt idx="782">
                  <c:v>123.54737</c:v>
                </c:pt>
                <c:pt idx="783">
                  <c:v>123.38395</c:v>
                </c:pt>
                <c:pt idx="784">
                  <c:v>123.20675</c:v>
                </c:pt>
                <c:pt idx="785">
                  <c:v>123.048</c:v>
                </c:pt>
                <c:pt idx="786">
                  <c:v>122.92573999999998</c:v>
                </c:pt>
                <c:pt idx="787">
                  <c:v>122.83920999999999</c:v>
                </c:pt>
                <c:pt idx="788">
                  <c:v>122.77441</c:v>
                </c:pt>
                <c:pt idx="789">
                  <c:v>122.74081000000002</c:v>
                </c:pt>
                <c:pt idx="790">
                  <c:v>122.7281</c:v>
                </c:pt>
                <c:pt idx="791">
                  <c:v>122.72817999999998</c:v>
                </c:pt>
                <c:pt idx="792">
                  <c:v>122.75801</c:v>
                </c:pt>
                <c:pt idx="793">
                  <c:v>122.80929999999999</c:v>
                </c:pt>
                <c:pt idx="794">
                  <c:v>122.87244999999965</c:v>
                </c:pt>
                <c:pt idx="795">
                  <c:v>122.96686000000012</c:v>
                </c:pt>
                <c:pt idx="796">
                  <c:v>123.08929999999999</c:v>
                </c:pt>
                <c:pt idx="797">
                  <c:v>123.23599</c:v>
                </c:pt>
                <c:pt idx="798">
                  <c:v>123.37077999999885</c:v>
                </c:pt>
                <c:pt idx="799">
                  <c:v>123.51571</c:v>
                </c:pt>
                <c:pt idx="800">
                  <c:v>123.67156</c:v>
                </c:pt>
                <c:pt idx="801">
                  <c:v>123.83887999999995</c:v>
                </c:pt>
                <c:pt idx="802">
                  <c:v>124.04675</c:v>
                </c:pt>
                <c:pt idx="803">
                  <c:v>124.30718</c:v>
                </c:pt>
                <c:pt idx="804">
                  <c:v>124.56562000000002</c:v>
                </c:pt>
                <c:pt idx="805">
                  <c:v>124.79794000000012</c:v>
                </c:pt>
                <c:pt idx="806">
                  <c:v>125.04201</c:v>
                </c:pt>
                <c:pt idx="807">
                  <c:v>125.29908</c:v>
                </c:pt>
                <c:pt idx="808">
                  <c:v>125.61966000000002</c:v>
                </c:pt>
                <c:pt idx="809">
                  <c:v>125.97458</c:v>
                </c:pt>
                <c:pt idx="810">
                  <c:v>126.31798000000002</c:v>
                </c:pt>
                <c:pt idx="811">
                  <c:v>126.65765</c:v>
                </c:pt>
                <c:pt idx="812">
                  <c:v>126.98423000000012</c:v>
                </c:pt>
                <c:pt idx="813">
                  <c:v>127.36787</c:v>
                </c:pt>
                <c:pt idx="814">
                  <c:v>127.80356999999999</c:v>
                </c:pt>
                <c:pt idx="815">
                  <c:v>128.14185000000001</c:v>
                </c:pt>
                <c:pt idx="816">
                  <c:v>128.47334999999998</c:v>
                </c:pt>
                <c:pt idx="817">
                  <c:v>128.83386999999999</c:v>
                </c:pt>
                <c:pt idx="818">
                  <c:v>129.17857999999998</c:v>
                </c:pt>
                <c:pt idx="819">
                  <c:v>129.60241000000067</c:v>
                </c:pt>
                <c:pt idx="820">
                  <c:v>130.03922</c:v>
                </c:pt>
                <c:pt idx="821">
                  <c:v>130.47674999999998</c:v>
                </c:pt>
                <c:pt idx="822">
                  <c:v>130.95589000000001</c:v>
                </c:pt>
                <c:pt idx="823">
                  <c:v>131.36262000000067</c:v>
                </c:pt>
                <c:pt idx="824">
                  <c:v>131.74853999999999</c:v>
                </c:pt>
                <c:pt idx="825">
                  <c:v>132.22884000000047</c:v>
                </c:pt>
                <c:pt idx="826">
                  <c:v>132.73918999999998</c:v>
                </c:pt>
                <c:pt idx="827">
                  <c:v>133.27653999999998</c:v>
                </c:pt>
                <c:pt idx="828">
                  <c:v>133.67331999999999</c:v>
                </c:pt>
                <c:pt idx="829">
                  <c:v>133.90202000000087</c:v>
                </c:pt>
                <c:pt idx="830">
                  <c:v>134.31883000000047</c:v>
                </c:pt>
                <c:pt idx="831">
                  <c:v>134.73482999999999</c:v>
                </c:pt>
                <c:pt idx="832">
                  <c:v>135.13705000000002</c:v>
                </c:pt>
                <c:pt idx="833">
                  <c:v>135.64264</c:v>
                </c:pt>
                <c:pt idx="834">
                  <c:v>136.16739000000001</c:v>
                </c:pt>
                <c:pt idx="835">
                  <c:v>136.91980999999998</c:v>
                </c:pt>
                <c:pt idx="836">
                  <c:v>137.56755999999999</c:v>
                </c:pt>
                <c:pt idx="837">
                  <c:v>138.05907000000002</c:v>
                </c:pt>
                <c:pt idx="838">
                  <c:v>138.59671</c:v>
                </c:pt>
                <c:pt idx="839">
                  <c:v>139.20925999999992</c:v>
                </c:pt>
                <c:pt idx="840">
                  <c:v>139.90608</c:v>
                </c:pt>
                <c:pt idx="841">
                  <c:v>140.70721</c:v>
                </c:pt>
                <c:pt idx="842">
                  <c:v>141.42345</c:v>
                </c:pt>
                <c:pt idx="843">
                  <c:v>141.96880000000004</c:v>
                </c:pt>
                <c:pt idx="844">
                  <c:v>142.42693000000187</c:v>
                </c:pt>
                <c:pt idx="845">
                  <c:v>142.82103000000441</c:v>
                </c:pt>
                <c:pt idx="846">
                  <c:v>143.32731000000501</c:v>
                </c:pt>
                <c:pt idx="847">
                  <c:v>143.73692</c:v>
                </c:pt>
                <c:pt idx="848">
                  <c:v>144.18398000000002</c:v>
                </c:pt>
                <c:pt idx="849">
                  <c:v>144.73554999999999</c:v>
                </c:pt>
                <c:pt idx="850">
                  <c:v>144.97629000000001</c:v>
                </c:pt>
                <c:pt idx="851">
                  <c:v>145.28017</c:v>
                </c:pt>
                <c:pt idx="852">
                  <c:v>145.59246000000007</c:v>
                </c:pt>
                <c:pt idx="853">
                  <c:v>145.83891000000187</c:v>
                </c:pt>
                <c:pt idx="854">
                  <c:v>146.28068999999999</c:v>
                </c:pt>
                <c:pt idx="855">
                  <c:v>146.71983999999998</c:v>
                </c:pt>
                <c:pt idx="856">
                  <c:v>146.87991</c:v>
                </c:pt>
                <c:pt idx="857">
                  <c:v>146.93905999999998</c:v>
                </c:pt>
                <c:pt idx="858">
                  <c:v>146.99229000000147</c:v>
                </c:pt>
                <c:pt idx="859">
                  <c:v>146.94115000000002</c:v>
                </c:pt>
                <c:pt idx="860">
                  <c:v>146.86692000000087</c:v>
                </c:pt>
                <c:pt idx="861">
                  <c:v>146.63670000000002</c:v>
                </c:pt>
                <c:pt idx="862">
                  <c:v>146.37083000000001</c:v>
                </c:pt>
                <c:pt idx="863">
                  <c:v>146.00918999999999</c:v>
                </c:pt>
                <c:pt idx="864">
                  <c:v>145.66589999999999</c:v>
                </c:pt>
                <c:pt idx="865">
                  <c:v>145.45153000000047</c:v>
                </c:pt>
                <c:pt idx="866">
                  <c:v>145.27659999999995</c:v>
                </c:pt>
                <c:pt idx="867">
                  <c:v>145.14866999999998</c:v>
                </c:pt>
                <c:pt idx="868">
                  <c:v>145.23444000000001</c:v>
                </c:pt>
                <c:pt idx="869">
                  <c:v>145.49402000000001</c:v>
                </c:pt>
                <c:pt idx="870">
                  <c:v>145.85180000000167</c:v>
                </c:pt>
                <c:pt idx="871">
                  <c:v>146.34880000000001</c:v>
                </c:pt>
                <c:pt idx="872">
                  <c:v>146.74895999999998</c:v>
                </c:pt>
                <c:pt idx="873">
                  <c:v>147.07955999999461</c:v>
                </c:pt>
                <c:pt idx="874">
                  <c:v>147.68530000000001</c:v>
                </c:pt>
                <c:pt idx="875">
                  <c:v>148.18852000000001</c:v>
                </c:pt>
                <c:pt idx="876">
                  <c:v>148.2627</c:v>
                </c:pt>
                <c:pt idx="877">
                  <c:v>148.02257</c:v>
                </c:pt>
                <c:pt idx="878">
                  <c:v>147.85708000000147</c:v>
                </c:pt>
                <c:pt idx="879">
                  <c:v>147.86408</c:v>
                </c:pt>
                <c:pt idx="880">
                  <c:v>147.88094000000467</c:v>
                </c:pt>
                <c:pt idx="881">
                  <c:v>147.63194000000001</c:v>
                </c:pt>
                <c:pt idx="882">
                  <c:v>147.33738000000127</c:v>
                </c:pt>
                <c:pt idx="883">
                  <c:v>147.20275999999998</c:v>
                </c:pt>
                <c:pt idx="884">
                  <c:v>147.18686</c:v>
                </c:pt>
                <c:pt idx="885">
                  <c:v>147.08512000000007</c:v>
                </c:pt>
                <c:pt idx="886">
                  <c:v>146.85351</c:v>
                </c:pt>
                <c:pt idx="887">
                  <c:v>146.73302999999999</c:v>
                </c:pt>
                <c:pt idx="888">
                  <c:v>146.98431000000087</c:v>
                </c:pt>
                <c:pt idx="889">
                  <c:v>147.03059000000002</c:v>
                </c:pt>
                <c:pt idx="890">
                  <c:v>146.80148000000167</c:v>
                </c:pt>
                <c:pt idx="891">
                  <c:v>146.68929</c:v>
                </c:pt>
                <c:pt idx="892">
                  <c:v>146.78618</c:v>
                </c:pt>
                <c:pt idx="893">
                  <c:v>146.98839000000476</c:v>
                </c:pt>
                <c:pt idx="894">
                  <c:v>146.91640000000001</c:v>
                </c:pt>
                <c:pt idx="895">
                  <c:v>146.77498999999995</c:v>
                </c:pt>
                <c:pt idx="896">
                  <c:v>146.83128000000067</c:v>
                </c:pt>
                <c:pt idx="897">
                  <c:v>146.98521000000127</c:v>
                </c:pt>
                <c:pt idx="898">
                  <c:v>147.18055999999999</c:v>
                </c:pt>
                <c:pt idx="899">
                  <c:v>147.17288000000002</c:v>
                </c:pt>
                <c:pt idx="900">
                  <c:v>147.14504999999997</c:v>
                </c:pt>
                <c:pt idx="901">
                  <c:v>147.42598000000001</c:v>
                </c:pt>
                <c:pt idx="902">
                  <c:v>147.71032</c:v>
                </c:pt>
                <c:pt idx="903">
                  <c:v>147.60615000000001</c:v>
                </c:pt>
                <c:pt idx="904">
                  <c:v>147.54035000000002</c:v>
                </c:pt>
                <c:pt idx="905">
                  <c:v>147.73639</c:v>
                </c:pt>
                <c:pt idx="906">
                  <c:v>147.88998000000001</c:v>
                </c:pt>
                <c:pt idx="907">
                  <c:v>147.97121000000001</c:v>
                </c:pt>
                <c:pt idx="908">
                  <c:v>147.97601</c:v>
                </c:pt>
                <c:pt idx="909">
                  <c:v>148.08686</c:v>
                </c:pt>
                <c:pt idx="910">
                  <c:v>148.17553999999998</c:v>
                </c:pt>
                <c:pt idx="911">
                  <c:v>148.24636999999998</c:v>
                </c:pt>
                <c:pt idx="912">
                  <c:v>148.37209000000001</c:v>
                </c:pt>
                <c:pt idx="913">
                  <c:v>148.49718000000001</c:v>
                </c:pt>
                <c:pt idx="914">
                  <c:v>148.64863</c:v>
                </c:pt>
                <c:pt idx="915">
                  <c:v>148.76960999999972</c:v>
                </c:pt>
                <c:pt idx="916">
                  <c:v>148.66798</c:v>
                </c:pt>
                <c:pt idx="917">
                  <c:v>148.60002</c:v>
                </c:pt>
                <c:pt idx="918">
                  <c:v>148.68202000000107</c:v>
                </c:pt>
                <c:pt idx="919">
                  <c:v>148.83029000000047</c:v>
                </c:pt>
                <c:pt idx="920">
                  <c:v>148.91037</c:v>
                </c:pt>
                <c:pt idx="921">
                  <c:v>148.96629000000001</c:v>
                </c:pt>
                <c:pt idx="922">
                  <c:v>149.02192000000107</c:v>
                </c:pt>
                <c:pt idx="923">
                  <c:v>149.06618</c:v>
                </c:pt>
                <c:pt idx="924">
                  <c:v>149.09614000000047</c:v>
                </c:pt>
                <c:pt idx="925">
                  <c:v>149.19565999999998</c:v>
                </c:pt>
                <c:pt idx="926">
                  <c:v>149.27764999999999</c:v>
                </c:pt>
                <c:pt idx="927">
                  <c:v>149.30715000000004</c:v>
                </c:pt>
                <c:pt idx="928">
                  <c:v>149.33265</c:v>
                </c:pt>
                <c:pt idx="929">
                  <c:v>149.35807000000167</c:v>
                </c:pt>
                <c:pt idx="930">
                  <c:v>149.41742000000067</c:v>
                </c:pt>
                <c:pt idx="931">
                  <c:v>149.38959</c:v>
                </c:pt>
                <c:pt idx="932">
                  <c:v>149.41045</c:v>
                </c:pt>
                <c:pt idx="933">
                  <c:v>149.47392000000002</c:v>
                </c:pt>
              </c:numCache>
            </c:numRef>
          </c:yVal>
          <c:smooth val="1"/>
          <c:extLst>
            <c:ext xmlns:c16="http://schemas.microsoft.com/office/drawing/2014/chart" uri="{C3380CC4-5D6E-409C-BE32-E72D297353CC}">
              <c16:uniqueId val="{00000001-DBDA-49D0-9BAB-B1F12CA8037D}"/>
            </c:ext>
          </c:extLst>
        </c:ser>
        <c:dLbls>
          <c:showLegendKey val="0"/>
          <c:showVal val="0"/>
          <c:showCatName val="0"/>
          <c:showSerName val="0"/>
          <c:showPercent val="0"/>
          <c:showBubbleSize val="0"/>
        </c:dLbls>
        <c:axId val="306669440"/>
        <c:axId val="342169088"/>
      </c:scatterChart>
      <c:valAx>
        <c:axId val="306669440"/>
        <c:scaling>
          <c:orientation val="maxMin"/>
          <c:max val="4000"/>
          <c:min val="400"/>
        </c:scaling>
        <c:delete val="0"/>
        <c:axPos val="b"/>
        <c:title>
          <c:tx>
            <c:rich>
              <a:bodyPr/>
              <a:lstStyle/>
              <a:p>
                <a:pPr>
                  <a:defRPr sz="900"/>
                </a:pPr>
                <a:r>
                  <a:rPr lang="en-US" sz="900"/>
                  <a:t>Wavelength (cm</a:t>
                </a:r>
                <a:r>
                  <a:rPr lang="en-US" sz="900" baseline="30000"/>
                  <a:t>-1</a:t>
                </a:r>
                <a:r>
                  <a:rPr lang="en-US" sz="900"/>
                  <a:t>)</a:t>
                </a:r>
              </a:p>
            </c:rich>
          </c:tx>
          <c:layout>
            <c:manualLayout>
              <c:xMode val="edge"/>
              <c:yMode val="edge"/>
              <c:x val="0.39340803553403092"/>
              <c:y val="0.8270433733427256"/>
            </c:manualLayout>
          </c:layout>
          <c:overlay val="0"/>
        </c:title>
        <c:numFmt formatCode="General" sourceLinked="1"/>
        <c:majorTickMark val="out"/>
        <c:minorTickMark val="none"/>
        <c:tickLblPos val="nextTo"/>
        <c:txPr>
          <a:bodyPr/>
          <a:lstStyle/>
          <a:p>
            <a:pPr>
              <a:defRPr sz="700"/>
            </a:pPr>
            <a:endParaRPr lang="en-US"/>
          </a:p>
        </c:txPr>
        <c:crossAx val="342169088"/>
        <c:crosses val="autoZero"/>
        <c:crossBetween val="midCat"/>
        <c:majorUnit val="200"/>
        <c:minorUnit val="100"/>
      </c:valAx>
      <c:valAx>
        <c:axId val="342169088"/>
        <c:scaling>
          <c:orientation val="minMax"/>
          <c:min val="40"/>
        </c:scaling>
        <c:delete val="1"/>
        <c:axPos val="r"/>
        <c:numFmt formatCode="General" sourceLinked="1"/>
        <c:majorTickMark val="out"/>
        <c:minorTickMark val="none"/>
        <c:tickLblPos val="none"/>
        <c:crossAx val="306669440"/>
        <c:crosses val="autoZero"/>
        <c:crossBetween val="midCat"/>
      </c:valAx>
      <c:spPr>
        <a:ln>
          <a:noFill/>
        </a:ln>
      </c:spPr>
    </c:plotArea>
    <c:legend>
      <c:legendPos val="b"/>
      <c:overlay val="0"/>
      <c:txPr>
        <a:bodyPr/>
        <a:lstStyle/>
        <a:p>
          <a:pPr>
            <a:defRPr sz="800"/>
          </a:pPr>
          <a:endParaRPr lang="en-US"/>
        </a:p>
      </c:txPr>
    </c:legend>
    <c:plotVisOnly val="1"/>
    <c:dispBlanksAs val="gap"/>
    <c:showDLblsOverMax val="0"/>
  </c:chart>
  <c:txPr>
    <a:bodyPr/>
    <a:lstStyle/>
    <a:p>
      <a:pPr>
        <a:defRPr sz="1000">
          <a:latin typeface="Times New Roman" pitchFamily="18" charset="0"/>
          <a:cs typeface="Times New Roman"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Glucose</c:v>
          </c:tx>
          <c:invertIfNegative val="0"/>
          <c:cat>
            <c:multiLvlStrRef>
              <c:f>Parameters!$N$45:$Q$46</c:f>
              <c:multiLvlStrCache>
                <c:ptCount val="4"/>
                <c:lvl>
                  <c:pt idx="0">
                    <c:v>Pd/SiO2-Al2O3</c:v>
                  </c:pt>
                  <c:pt idx="1">
                    <c:v>Pd/y-Al2O3</c:v>
                  </c:pt>
                  <c:pt idx="2">
                    <c:v>Pd/SiO2-Al2O3</c:v>
                  </c:pt>
                  <c:pt idx="3">
                    <c:v>Pd/y-Al2O3</c:v>
                  </c:pt>
                </c:lvl>
                <c:lvl>
                  <c:pt idx="0">
                    <c:v>a) Catalyst pre-reduction speed:                    600 rpm                                                                 b) Reaction speed: 200 rpm</c:v>
                  </c:pt>
                  <c:pt idx="2">
                    <c:v>a) Catalyst pre-reduction speed:                    1300 rpm                                                                                                                                                              b) Reaction speed: 1100 rpm</c:v>
                  </c:pt>
                </c:lvl>
              </c:multiLvlStrCache>
            </c:multiLvlStrRef>
          </c:cat>
          <c:val>
            <c:numRef>
              <c:f>Parameters!$N$47:$Q$47</c:f>
              <c:numCache>
                <c:formatCode>General</c:formatCode>
                <c:ptCount val="4"/>
                <c:pt idx="0">
                  <c:v>4.1499999999999995</c:v>
                </c:pt>
                <c:pt idx="1">
                  <c:v>16.850000000000001</c:v>
                </c:pt>
                <c:pt idx="2">
                  <c:v>2.36</c:v>
                </c:pt>
                <c:pt idx="3">
                  <c:v>9.17</c:v>
                </c:pt>
              </c:numCache>
            </c:numRef>
          </c:val>
          <c:extLst>
            <c:ext xmlns:c16="http://schemas.microsoft.com/office/drawing/2014/chart" uri="{C3380CC4-5D6E-409C-BE32-E72D297353CC}">
              <c16:uniqueId val="{00000000-7C04-40B5-8A9E-081746C0AB6C}"/>
            </c:ext>
          </c:extLst>
        </c:ser>
        <c:ser>
          <c:idx val="1"/>
          <c:order val="1"/>
          <c:tx>
            <c:v>HMF</c:v>
          </c:tx>
          <c:invertIfNegative val="0"/>
          <c:cat>
            <c:multiLvlStrRef>
              <c:f>Parameters!$N$45:$Q$46</c:f>
              <c:multiLvlStrCache>
                <c:ptCount val="4"/>
                <c:lvl>
                  <c:pt idx="0">
                    <c:v>Pd/SiO2-Al2O3</c:v>
                  </c:pt>
                  <c:pt idx="1">
                    <c:v>Pd/y-Al2O3</c:v>
                  </c:pt>
                  <c:pt idx="2">
                    <c:v>Pd/SiO2-Al2O3</c:v>
                  </c:pt>
                  <c:pt idx="3">
                    <c:v>Pd/y-Al2O3</c:v>
                  </c:pt>
                </c:lvl>
                <c:lvl>
                  <c:pt idx="0">
                    <c:v>a) Catalyst pre-reduction speed:                    600 rpm                                                                 b) Reaction speed: 200 rpm</c:v>
                  </c:pt>
                  <c:pt idx="2">
                    <c:v>a) Catalyst pre-reduction speed:                    1300 rpm                                                                                                                                                              b) Reaction speed: 1100 rpm</c:v>
                  </c:pt>
                </c:lvl>
              </c:multiLvlStrCache>
            </c:multiLvlStrRef>
          </c:cat>
          <c:val>
            <c:numRef>
              <c:f>Parameters!$N$48:$Q$48</c:f>
              <c:numCache>
                <c:formatCode>General</c:formatCode>
                <c:ptCount val="4"/>
                <c:pt idx="0">
                  <c:v>28.02</c:v>
                </c:pt>
                <c:pt idx="1">
                  <c:v>0</c:v>
                </c:pt>
                <c:pt idx="2">
                  <c:v>39.630000000000003</c:v>
                </c:pt>
                <c:pt idx="3">
                  <c:v>31.93</c:v>
                </c:pt>
              </c:numCache>
            </c:numRef>
          </c:val>
          <c:extLst>
            <c:ext xmlns:c16="http://schemas.microsoft.com/office/drawing/2014/chart" uri="{C3380CC4-5D6E-409C-BE32-E72D297353CC}">
              <c16:uniqueId val="{00000001-7C04-40B5-8A9E-081746C0AB6C}"/>
            </c:ext>
          </c:extLst>
        </c:ser>
        <c:ser>
          <c:idx val="2"/>
          <c:order val="2"/>
          <c:tx>
            <c:v>LA</c:v>
          </c:tx>
          <c:invertIfNegative val="0"/>
          <c:cat>
            <c:multiLvlStrRef>
              <c:f>Parameters!$N$45:$Q$46</c:f>
              <c:multiLvlStrCache>
                <c:ptCount val="4"/>
                <c:lvl>
                  <c:pt idx="0">
                    <c:v>Pd/SiO2-Al2O3</c:v>
                  </c:pt>
                  <c:pt idx="1">
                    <c:v>Pd/y-Al2O3</c:v>
                  </c:pt>
                  <c:pt idx="2">
                    <c:v>Pd/SiO2-Al2O3</c:v>
                  </c:pt>
                  <c:pt idx="3">
                    <c:v>Pd/y-Al2O3</c:v>
                  </c:pt>
                </c:lvl>
                <c:lvl>
                  <c:pt idx="0">
                    <c:v>a) Catalyst pre-reduction speed:                    600 rpm                                                                 b) Reaction speed: 200 rpm</c:v>
                  </c:pt>
                  <c:pt idx="2">
                    <c:v>a) Catalyst pre-reduction speed:                    1300 rpm                                                                                                                                                              b) Reaction speed: 1100 rpm</c:v>
                  </c:pt>
                </c:lvl>
              </c:multiLvlStrCache>
            </c:multiLvlStrRef>
          </c:cat>
          <c:val>
            <c:numRef>
              <c:f>Parameters!$N$49:$Q$49</c:f>
              <c:numCache>
                <c:formatCode>General</c:formatCode>
                <c:ptCount val="4"/>
                <c:pt idx="0">
                  <c:v>12.77</c:v>
                </c:pt>
                <c:pt idx="1">
                  <c:v>0</c:v>
                </c:pt>
                <c:pt idx="2">
                  <c:v>33.480000000000004</c:v>
                </c:pt>
                <c:pt idx="3">
                  <c:v>6.37</c:v>
                </c:pt>
              </c:numCache>
            </c:numRef>
          </c:val>
          <c:extLst>
            <c:ext xmlns:c16="http://schemas.microsoft.com/office/drawing/2014/chart" uri="{C3380CC4-5D6E-409C-BE32-E72D297353CC}">
              <c16:uniqueId val="{00000002-7C04-40B5-8A9E-081746C0AB6C}"/>
            </c:ext>
          </c:extLst>
        </c:ser>
        <c:ser>
          <c:idx val="3"/>
          <c:order val="3"/>
          <c:tx>
            <c:v>FA</c:v>
          </c:tx>
          <c:invertIfNegative val="0"/>
          <c:cat>
            <c:multiLvlStrRef>
              <c:f>Parameters!$N$45:$Q$46</c:f>
              <c:multiLvlStrCache>
                <c:ptCount val="4"/>
                <c:lvl>
                  <c:pt idx="0">
                    <c:v>Pd/SiO2-Al2O3</c:v>
                  </c:pt>
                  <c:pt idx="1">
                    <c:v>Pd/y-Al2O3</c:v>
                  </c:pt>
                  <c:pt idx="2">
                    <c:v>Pd/SiO2-Al2O3</c:v>
                  </c:pt>
                  <c:pt idx="3">
                    <c:v>Pd/y-Al2O3</c:v>
                  </c:pt>
                </c:lvl>
                <c:lvl>
                  <c:pt idx="0">
                    <c:v>a) Catalyst pre-reduction speed:                    600 rpm                                                                 b) Reaction speed: 200 rpm</c:v>
                  </c:pt>
                  <c:pt idx="2">
                    <c:v>a) Catalyst pre-reduction speed:                    1300 rpm                                                                                                                                                              b) Reaction speed: 1100 rpm</c:v>
                  </c:pt>
                </c:lvl>
              </c:multiLvlStrCache>
            </c:multiLvlStrRef>
          </c:cat>
          <c:val>
            <c:numRef>
              <c:f>Parameters!$N$50:$Q$50</c:f>
              <c:numCache>
                <c:formatCode>General</c:formatCode>
                <c:ptCount val="4"/>
                <c:pt idx="0">
                  <c:v>1.9200000000000021</c:v>
                </c:pt>
                <c:pt idx="1">
                  <c:v>0</c:v>
                </c:pt>
                <c:pt idx="2">
                  <c:v>6.91</c:v>
                </c:pt>
                <c:pt idx="3">
                  <c:v>1.51</c:v>
                </c:pt>
              </c:numCache>
            </c:numRef>
          </c:val>
          <c:extLst>
            <c:ext xmlns:c16="http://schemas.microsoft.com/office/drawing/2014/chart" uri="{C3380CC4-5D6E-409C-BE32-E72D297353CC}">
              <c16:uniqueId val="{00000003-7C04-40B5-8A9E-081746C0AB6C}"/>
            </c:ext>
          </c:extLst>
        </c:ser>
        <c:ser>
          <c:idx val="4"/>
          <c:order val="4"/>
          <c:tx>
            <c:v>Furfural</c:v>
          </c:tx>
          <c:invertIfNegative val="0"/>
          <c:cat>
            <c:multiLvlStrRef>
              <c:f>Parameters!$N$45:$Q$46</c:f>
              <c:multiLvlStrCache>
                <c:ptCount val="4"/>
                <c:lvl>
                  <c:pt idx="0">
                    <c:v>Pd/SiO2-Al2O3</c:v>
                  </c:pt>
                  <c:pt idx="1">
                    <c:v>Pd/y-Al2O3</c:v>
                  </c:pt>
                  <c:pt idx="2">
                    <c:v>Pd/SiO2-Al2O3</c:v>
                  </c:pt>
                  <c:pt idx="3">
                    <c:v>Pd/y-Al2O3</c:v>
                  </c:pt>
                </c:lvl>
                <c:lvl>
                  <c:pt idx="0">
                    <c:v>a) Catalyst pre-reduction speed:                    600 rpm                                                                 b) Reaction speed: 200 rpm</c:v>
                  </c:pt>
                  <c:pt idx="2">
                    <c:v>a) Catalyst pre-reduction speed:                    1300 rpm                                                                                                                                                              b) Reaction speed: 1100 rpm</c:v>
                  </c:pt>
                </c:lvl>
              </c:multiLvlStrCache>
            </c:multiLvlStrRef>
          </c:cat>
          <c:val>
            <c:numRef>
              <c:f>Parameters!$N$51:$Q$51</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4-7C04-40B5-8A9E-081746C0AB6C}"/>
            </c:ext>
          </c:extLst>
        </c:ser>
        <c:dLbls>
          <c:showLegendKey val="0"/>
          <c:showVal val="0"/>
          <c:showCatName val="0"/>
          <c:showSerName val="0"/>
          <c:showPercent val="0"/>
          <c:showBubbleSize val="0"/>
        </c:dLbls>
        <c:gapWidth val="150"/>
        <c:axId val="306686976"/>
        <c:axId val="306770688"/>
      </c:barChart>
      <c:scatterChart>
        <c:scatterStyle val="lineMarker"/>
        <c:varyColors val="0"/>
        <c:ser>
          <c:idx val="5"/>
          <c:order val="5"/>
          <c:tx>
            <c:v>Cellulose conversion</c:v>
          </c:tx>
          <c:spPr>
            <a:ln w="28575">
              <a:noFill/>
            </a:ln>
          </c:spPr>
          <c:marker>
            <c:symbol val="diamond"/>
            <c:size val="8"/>
          </c:marker>
          <c:xVal>
            <c:multiLvlStrRef>
              <c:f>'[HPLC Latest - Copy.xlsx]Parameters'!$N$45:$Q$46</c:f>
              <c:multiLvlStrCache>
                <c:ptCount val="4"/>
                <c:lvl>
                  <c:pt idx="0">
                    <c:v>Pd/SiO2-Al2O3</c:v>
                  </c:pt>
                  <c:pt idx="1">
                    <c:v>Pd/y-Al2O3</c:v>
                  </c:pt>
                  <c:pt idx="2">
                    <c:v>Pd/SiO2-Al2O3</c:v>
                  </c:pt>
                  <c:pt idx="3">
                    <c:v>Pd/y-Al2O3</c:v>
                  </c:pt>
                </c:lvl>
                <c:lvl>
                  <c:pt idx="0">
                    <c:v>a) Catalyst pre-reduction speed: 600 rpm                                                                 b) Reaction speed: 200 rpm</c:v>
                  </c:pt>
                  <c:pt idx="2">
                    <c:v>a) Catalyst pre-reduction speed:1300 rpm                                                                                                                                                              b) Reaction speed: 1100 rpm</c:v>
                  </c:pt>
                </c:lvl>
              </c:multiLvlStrCache>
            </c:multiLvlStrRef>
          </c:xVal>
          <c:yVal>
            <c:numRef>
              <c:f>Parameters!$N$52:$Q$52</c:f>
              <c:numCache>
                <c:formatCode>General</c:formatCode>
                <c:ptCount val="4"/>
                <c:pt idx="0">
                  <c:v>11.719999999999999</c:v>
                </c:pt>
                <c:pt idx="1">
                  <c:v>4.21</c:v>
                </c:pt>
                <c:pt idx="2">
                  <c:v>20.59</c:v>
                </c:pt>
                <c:pt idx="3">
                  <c:v>12.239999999999998</c:v>
                </c:pt>
              </c:numCache>
            </c:numRef>
          </c:yVal>
          <c:smooth val="0"/>
          <c:extLst>
            <c:ext xmlns:c16="http://schemas.microsoft.com/office/drawing/2014/chart" uri="{C3380CC4-5D6E-409C-BE32-E72D297353CC}">
              <c16:uniqueId val="{00000005-7C04-40B5-8A9E-081746C0AB6C}"/>
            </c:ext>
          </c:extLst>
        </c:ser>
        <c:dLbls>
          <c:showLegendKey val="0"/>
          <c:showVal val="0"/>
          <c:showCatName val="0"/>
          <c:showSerName val="0"/>
          <c:showPercent val="0"/>
          <c:showBubbleSize val="0"/>
        </c:dLbls>
        <c:axId val="306774784"/>
        <c:axId val="306772608"/>
      </c:scatterChart>
      <c:catAx>
        <c:axId val="306686976"/>
        <c:scaling>
          <c:orientation val="minMax"/>
        </c:scaling>
        <c:delete val="0"/>
        <c:axPos val="b"/>
        <c:numFmt formatCode="General" sourceLinked="0"/>
        <c:majorTickMark val="out"/>
        <c:minorTickMark val="none"/>
        <c:tickLblPos val="nextTo"/>
        <c:txPr>
          <a:bodyPr/>
          <a:lstStyle/>
          <a:p>
            <a:pPr>
              <a:defRPr sz="900"/>
            </a:pPr>
            <a:endParaRPr lang="en-US"/>
          </a:p>
        </c:txPr>
        <c:crossAx val="306770688"/>
        <c:crosses val="autoZero"/>
        <c:auto val="1"/>
        <c:lblAlgn val="ctr"/>
        <c:lblOffset val="100"/>
        <c:noMultiLvlLbl val="0"/>
      </c:catAx>
      <c:valAx>
        <c:axId val="306770688"/>
        <c:scaling>
          <c:orientation val="minMax"/>
        </c:scaling>
        <c:delete val="0"/>
        <c:axPos val="l"/>
        <c:title>
          <c:tx>
            <c:rich>
              <a:bodyPr rot="-5400000" vert="horz"/>
              <a:lstStyle/>
              <a:p>
                <a:pPr>
                  <a:defRPr sz="900"/>
                </a:pPr>
                <a:r>
                  <a:rPr lang="en-US" sz="900"/>
                  <a:t>Yield (%)</a:t>
                </a:r>
              </a:p>
            </c:rich>
          </c:tx>
          <c:layout>
            <c:manualLayout>
              <c:xMode val="edge"/>
              <c:yMode val="edge"/>
              <c:x val="1.4946125019544329E-2"/>
              <c:y val="0.24623209226029252"/>
            </c:manualLayout>
          </c:layout>
          <c:overlay val="0"/>
        </c:title>
        <c:numFmt formatCode="General" sourceLinked="1"/>
        <c:majorTickMark val="out"/>
        <c:minorTickMark val="none"/>
        <c:tickLblPos val="nextTo"/>
        <c:txPr>
          <a:bodyPr/>
          <a:lstStyle/>
          <a:p>
            <a:pPr>
              <a:defRPr sz="800"/>
            </a:pPr>
            <a:endParaRPr lang="en-US"/>
          </a:p>
        </c:txPr>
        <c:crossAx val="306686976"/>
        <c:crosses val="autoZero"/>
        <c:crossBetween val="between"/>
      </c:valAx>
      <c:valAx>
        <c:axId val="306772608"/>
        <c:scaling>
          <c:orientation val="minMax"/>
        </c:scaling>
        <c:delete val="0"/>
        <c:axPos val="r"/>
        <c:title>
          <c:tx>
            <c:rich>
              <a:bodyPr rot="-5400000" vert="horz"/>
              <a:lstStyle/>
              <a:p>
                <a:pPr>
                  <a:defRPr sz="900"/>
                </a:pPr>
                <a:r>
                  <a:rPr lang="en-US" sz="900"/>
                  <a:t>Conversion (%)</a:t>
                </a:r>
              </a:p>
            </c:rich>
          </c:tx>
          <c:overlay val="0"/>
        </c:title>
        <c:numFmt formatCode="General" sourceLinked="1"/>
        <c:majorTickMark val="out"/>
        <c:minorTickMark val="none"/>
        <c:tickLblPos val="nextTo"/>
        <c:txPr>
          <a:bodyPr/>
          <a:lstStyle/>
          <a:p>
            <a:pPr>
              <a:defRPr sz="800"/>
            </a:pPr>
            <a:endParaRPr lang="en-US"/>
          </a:p>
        </c:txPr>
        <c:crossAx val="306774784"/>
        <c:crosses val="max"/>
        <c:crossBetween val="midCat"/>
      </c:valAx>
      <c:valAx>
        <c:axId val="306774784"/>
        <c:scaling>
          <c:orientation val="minMax"/>
        </c:scaling>
        <c:delete val="1"/>
        <c:axPos val="t"/>
        <c:majorTickMark val="out"/>
        <c:minorTickMark val="none"/>
        <c:tickLblPos val="none"/>
        <c:crossAx val="306772608"/>
        <c:crosses val="max"/>
        <c:crossBetween val="midCat"/>
      </c:valAx>
    </c:plotArea>
    <c:legend>
      <c:legendPos val="b"/>
      <c:overlay val="0"/>
      <c:txPr>
        <a:bodyPr/>
        <a:lstStyle/>
        <a:p>
          <a:pPr>
            <a:defRPr sz="800"/>
          </a:pPr>
          <a:endParaRPr lang="en-US"/>
        </a:p>
      </c:txPr>
    </c:legend>
    <c:plotVisOnly val="1"/>
    <c:dispBlanksAs val="gap"/>
    <c:showDLblsOverMax val="0"/>
  </c:chart>
  <c:txPr>
    <a:bodyPr/>
    <a:lstStyle/>
    <a:p>
      <a:pPr>
        <a:defRPr sz="10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Glucose</c:v>
          </c:tx>
          <c:invertIfNegative val="0"/>
          <c:cat>
            <c:multiLvlStrRef>
              <c:f>Parameters!$F$154:$J$155</c:f>
              <c:multiLvlStrCache>
                <c:ptCount val="5"/>
                <c:lvl>
                  <c:pt idx="0">
                    <c:v>Pd/SiO2-Al2O3</c:v>
                  </c:pt>
                  <c:pt idx="1">
                    <c:v>Pd/y-Al2O3</c:v>
                  </c:pt>
                  <c:pt idx="2">
                    <c:v>Pd/SiO2-Al2O3</c:v>
                  </c:pt>
                  <c:pt idx="3">
                    <c:v>Pd/y-Al2O3</c:v>
                  </c:pt>
                  <c:pt idx="4">
                    <c:v>No catalyst</c:v>
                  </c:pt>
                </c:lvl>
                <c:lvl>
                  <c:pt idx="0">
                    <c:v>a) Catalyst pre-reduction &amp; reaction temperature:                                        130 ˚C &amp; 170 ˚C,                                  b) Cellulose loading: 4 g</c:v>
                  </c:pt>
                  <c:pt idx="2">
                    <c:v>a) Catalyst pre-reduction &amp; reaction temperature:                                                            150˚C &amp; 200˚C,                                                b) Cellulose loading: 1.5 g</c:v>
                  </c:pt>
                  <c:pt idx="4">
                    <c:v>a) Reaction temperature:                               200 ˚C                                        b) Cellulose loading: 1.5 g</c:v>
                  </c:pt>
                </c:lvl>
              </c:multiLvlStrCache>
            </c:multiLvlStrRef>
          </c:cat>
          <c:val>
            <c:numRef>
              <c:f>Parameters!$F$156:$J$156</c:f>
              <c:numCache>
                <c:formatCode>General</c:formatCode>
                <c:ptCount val="5"/>
                <c:pt idx="0">
                  <c:v>2.36</c:v>
                </c:pt>
                <c:pt idx="1">
                  <c:v>9.17</c:v>
                </c:pt>
                <c:pt idx="2">
                  <c:v>1.33</c:v>
                </c:pt>
                <c:pt idx="3">
                  <c:v>5.05</c:v>
                </c:pt>
                <c:pt idx="4">
                  <c:v>1.28</c:v>
                </c:pt>
              </c:numCache>
            </c:numRef>
          </c:val>
          <c:extLst>
            <c:ext xmlns:c16="http://schemas.microsoft.com/office/drawing/2014/chart" uri="{C3380CC4-5D6E-409C-BE32-E72D297353CC}">
              <c16:uniqueId val="{00000000-824B-486C-B581-3C1BBC012347}"/>
            </c:ext>
          </c:extLst>
        </c:ser>
        <c:ser>
          <c:idx val="1"/>
          <c:order val="1"/>
          <c:tx>
            <c:v>HMF</c:v>
          </c:tx>
          <c:invertIfNegative val="0"/>
          <c:cat>
            <c:multiLvlStrRef>
              <c:f>Parameters!$F$154:$J$155</c:f>
              <c:multiLvlStrCache>
                <c:ptCount val="5"/>
                <c:lvl>
                  <c:pt idx="0">
                    <c:v>Pd/SiO2-Al2O3</c:v>
                  </c:pt>
                  <c:pt idx="1">
                    <c:v>Pd/y-Al2O3</c:v>
                  </c:pt>
                  <c:pt idx="2">
                    <c:v>Pd/SiO2-Al2O3</c:v>
                  </c:pt>
                  <c:pt idx="3">
                    <c:v>Pd/y-Al2O3</c:v>
                  </c:pt>
                  <c:pt idx="4">
                    <c:v>No catalyst</c:v>
                  </c:pt>
                </c:lvl>
                <c:lvl>
                  <c:pt idx="0">
                    <c:v>a) Catalyst pre-reduction &amp; reaction temperature:                                        130 ˚C &amp; 170 ˚C,                                  b) Cellulose loading: 4 g</c:v>
                  </c:pt>
                  <c:pt idx="2">
                    <c:v>a) Catalyst pre-reduction &amp; reaction temperature:                                                            150˚C &amp; 200˚C,                                                b) Cellulose loading: 1.5 g</c:v>
                  </c:pt>
                  <c:pt idx="4">
                    <c:v>a) Reaction temperature:                               200 ˚C                                        b) Cellulose loading: 1.5 g</c:v>
                  </c:pt>
                </c:lvl>
              </c:multiLvlStrCache>
            </c:multiLvlStrRef>
          </c:cat>
          <c:val>
            <c:numRef>
              <c:f>Parameters!$F$157:$J$157</c:f>
              <c:numCache>
                <c:formatCode>General</c:formatCode>
                <c:ptCount val="5"/>
                <c:pt idx="0">
                  <c:v>39.630000000000003</c:v>
                </c:pt>
                <c:pt idx="1">
                  <c:v>31.93</c:v>
                </c:pt>
                <c:pt idx="2">
                  <c:v>45.2</c:v>
                </c:pt>
                <c:pt idx="3">
                  <c:v>38.56</c:v>
                </c:pt>
                <c:pt idx="4">
                  <c:v>26.01</c:v>
                </c:pt>
              </c:numCache>
            </c:numRef>
          </c:val>
          <c:extLst>
            <c:ext xmlns:c16="http://schemas.microsoft.com/office/drawing/2014/chart" uri="{C3380CC4-5D6E-409C-BE32-E72D297353CC}">
              <c16:uniqueId val="{00000001-824B-486C-B581-3C1BBC012347}"/>
            </c:ext>
          </c:extLst>
        </c:ser>
        <c:ser>
          <c:idx val="2"/>
          <c:order val="2"/>
          <c:tx>
            <c:v>LA</c:v>
          </c:tx>
          <c:invertIfNegative val="0"/>
          <c:cat>
            <c:multiLvlStrRef>
              <c:f>Parameters!$F$154:$J$155</c:f>
              <c:multiLvlStrCache>
                <c:ptCount val="5"/>
                <c:lvl>
                  <c:pt idx="0">
                    <c:v>Pd/SiO2-Al2O3</c:v>
                  </c:pt>
                  <c:pt idx="1">
                    <c:v>Pd/y-Al2O3</c:v>
                  </c:pt>
                  <c:pt idx="2">
                    <c:v>Pd/SiO2-Al2O3</c:v>
                  </c:pt>
                  <c:pt idx="3">
                    <c:v>Pd/y-Al2O3</c:v>
                  </c:pt>
                  <c:pt idx="4">
                    <c:v>No catalyst</c:v>
                  </c:pt>
                </c:lvl>
                <c:lvl>
                  <c:pt idx="0">
                    <c:v>a) Catalyst pre-reduction &amp; reaction temperature:                                        130 ˚C &amp; 170 ˚C,                                  b) Cellulose loading: 4 g</c:v>
                  </c:pt>
                  <c:pt idx="2">
                    <c:v>a) Catalyst pre-reduction &amp; reaction temperature:                                                            150˚C &amp; 200˚C,                                                b) Cellulose loading: 1.5 g</c:v>
                  </c:pt>
                  <c:pt idx="4">
                    <c:v>a) Reaction temperature:                               200 ˚C                                        b) Cellulose loading: 1.5 g</c:v>
                  </c:pt>
                </c:lvl>
              </c:multiLvlStrCache>
            </c:multiLvlStrRef>
          </c:cat>
          <c:val>
            <c:numRef>
              <c:f>Parameters!$F$158:$J$158</c:f>
              <c:numCache>
                <c:formatCode>General</c:formatCode>
                <c:ptCount val="5"/>
                <c:pt idx="0">
                  <c:v>33.480000000000004</c:v>
                </c:pt>
                <c:pt idx="1">
                  <c:v>6.37</c:v>
                </c:pt>
                <c:pt idx="2">
                  <c:v>43.309999999999995</c:v>
                </c:pt>
                <c:pt idx="3">
                  <c:v>9.4600000000000026</c:v>
                </c:pt>
                <c:pt idx="4">
                  <c:v>5.2700000000000014</c:v>
                </c:pt>
              </c:numCache>
            </c:numRef>
          </c:val>
          <c:extLst>
            <c:ext xmlns:c16="http://schemas.microsoft.com/office/drawing/2014/chart" uri="{C3380CC4-5D6E-409C-BE32-E72D297353CC}">
              <c16:uniqueId val="{00000002-824B-486C-B581-3C1BBC012347}"/>
            </c:ext>
          </c:extLst>
        </c:ser>
        <c:ser>
          <c:idx val="3"/>
          <c:order val="3"/>
          <c:tx>
            <c:v>FA</c:v>
          </c:tx>
          <c:invertIfNegative val="0"/>
          <c:cat>
            <c:multiLvlStrRef>
              <c:f>Parameters!$F$154:$J$155</c:f>
              <c:multiLvlStrCache>
                <c:ptCount val="5"/>
                <c:lvl>
                  <c:pt idx="0">
                    <c:v>Pd/SiO2-Al2O3</c:v>
                  </c:pt>
                  <c:pt idx="1">
                    <c:v>Pd/y-Al2O3</c:v>
                  </c:pt>
                  <c:pt idx="2">
                    <c:v>Pd/SiO2-Al2O3</c:v>
                  </c:pt>
                  <c:pt idx="3">
                    <c:v>Pd/y-Al2O3</c:v>
                  </c:pt>
                  <c:pt idx="4">
                    <c:v>No catalyst</c:v>
                  </c:pt>
                </c:lvl>
                <c:lvl>
                  <c:pt idx="0">
                    <c:v>a) Catalyst pre-reduction &amp; reaction temperature:                                        130 ˚C &amp; 170 ˚C,                                  b) Cellulose loading: 4 g</c:v>
                  </c:pt>
                  <c:pt idx="2">
                    <c:v>a) Catalyst pre-reduction &amp; reaction temperature:                                                            150˚C &amp; 200˚C,                                                b) Cellulose loading: 1.5 g</c:v>
                  </c:pt>
                  <c:pt idx="4">
                    <c:v>a) Reaction temperature:                               200 ˚C                                        b) Cellulose loading: 1.5 g</c:v>
                  </c:pt>
                </c:lvl>
              </c:multiLvlStrCache>
            </c:multiLvlStrRef>
          </c:cat>
          <c:val>
            <c:numRef>
              <c:f>Parameters!$F$159:$J$159</c:f>
              <c:numCache>
                <c:formatCode>General</c:formatCode>
                <c:ptCount val="5"/>
                <c:pt idx="0">
                  <c:v>6.91</c:v>
                </c:pt>
                <c:pt idx="1">
                  <c:v>1.51</c:v>
                </c:pt>
                <c:pt idx="2">
                  <c:v>2.0499999999999998</c:v>
                </c:pt>
                <c:pt idx="3">
                  <c:v>2.61</c:v>
                </c:pt>
                <c:pt idx="4">
                  <c:v>1.8</c:v>
                </c:pt>
              </c:numCache>
            </c:numRef>
          </c:val>
          <c:extLst>
            <c:ext xmlns:c16="http://schemas.microsoft.com/office/drawing/2014/chart" uri="{C3380CC4-5D6E-409C-BE32-E72D297353CC}">
              <c16:uniqueId val="{00000003-824B-486C-B581-3C1BBC012347}"/>
            </c:ext>
          </c:extLst>
        </c:ser>
        <c:ser>
          <c:idx val="4"/>
          <c:order val="4"/>
          <c:tx>
            <c:v>Furfural</c:v>
          </c:tx>
          <c:invertIfNegative val="0"/>
          <c:cat>
            <c:multiLvlStrRef>
              <c:f>Parameters!$F$154:$J$155</c:f>
              <c:multiLvlStrCache>
                <c:ptCount val="5"/>
                <c:lvl>
                  <c:pt idx="0">
                    <c:v>Pd/SiO2-Al2O3</c:v>
                  </c:pt>
                  <c:pt idx="1">
                    <c:v>Pd/y-Al2O3</c:v>
                  </c:pt>
                  <c:pt idx="2">
                    <c:v>Pd/SiO2-Al2O3</c:v>
                  </c:pt>
                  <c:pt idx="3">
                    <c:v>Pd/y-Al2O3</c:v>
                  </c:pt>
                  <c:pt idx="4">
                    <c:v>No catalyst</c:v>
                  </c:pt>
                </c:lvl>
                <c:lvl>
                  <c:pt idx="0">
                    <c:v>a) Catalyst pre-reduction &amp; reaction temperature:                                        130 ˚C &amp; 170 ˚C,                                  b) Cellulose loading: 4 g</c:v>
                  </c:pt>
                  <c:pt idx="2">
                    <c:v>a) Catalyst pre-reduction &amp; reaction temperature:                                                            150˚C &amp; 200˚C,                                                b) Cellulose loading: 1.5 g</c:v>
                  </c:pt>
                  <c:pt idx="4">
                    <c:v>a) Reaction temperature:                               200 ˚C                                        b) Cellulose loading: 1.5 g</c:v>
                  </c:pt>
                </c:lvl>
              </c:multiLvlStrCache>
            </c:multiLvlStrRef>
          </c:cat>
          <c:val>
            <c:numRef>
              <c:f>Parameters!$F$160:$J$160</c:f>
              <c:numCache>
                <c:formatCode>General</c:formatCode>
                <c:ptCount val="5"/>
                <c:pt idx="0">
                  <c:v>0</c:v>
                </c:pt>
                <c:pt idx="1">
                  <c:v>0</c:v>
                </c:pt>
                <c:pt idx="2">
                  <c:v>0</c:v>
                </c:pt>
                <c:pt idx="3">
                  <c:v>0</c:v>
                </c:pt>
                <c:pt idx="4">
                  <c:v>1.8</c:v>
                </c:pt>
              </c:numCache>
            </c:numRef>
          </c:val>
          <c:extLst>
            <c:ext xmlns:c16="http://schemas.microsoft.com/office/drawing/2014/chart" uri="{C3380CC4-5D6E-409C-BE32-E72D297353CC}">
              <c16:uniqueId val="{00000004-824B-486C-B581-3C1BBC012347}"/>
            </c:ext>
          </c:extLst>
        </c:ser>
        <c:dLbls>
          <c:showLegendKey val="0"/>
          <c:showVal val="0"/>
          <c:showCatName val="0"/>
          <c:showSerName val="0"/>
          <c:showPercent val="0"/>
          <c:showBubbleSize val="0"/>
        </c:dLbls>
        <c:gapWidth val="150"/>
        <c:axId val="306873088"/>
        <c:axId val="306874624"/>
      </c:barChart>
      <c:scatterChart>
        <c:scatterStyle val="lineMarker"/>
        <c:varyColors val="0"/>
        <c:ser>
          <c:idx val="5"/>
          <c:order val="5"/>
          <c:tx>
            <c:v>Cellulose conversion</c:v>
          </c:tx>
          <c:spPr>
            <a:ln w="28575">
              <a:noFill/>
            </a:ln>
          </c:spPr>
          <c:marker>
            <c:symbol val="diamond"/>
            <c:size val="8"/>
          </c:marker>
          <c:xVal>
            <c:multiLvlStrRef>
              <c:f>'[Puteri Nurain_HPLC Paper.xlsx]Parameters'!$F$154:$J$155</c:f>
              <c:multiLvlStrCache>
                <c:ptCount val="5"/>
                <c:lvl>
                  <c:pt idx="0">
                    <c:v>Pd/SiO2-Al2O3</c:v>
                  </c:pt>
                  <c:pt idx="1">
                    <c:v>Pd/y-Al2O3</c:v>
                  </c:pt>
                  <c:pt idx="2">
                    <c:v>Pd/SiO2-Al2O3</c:v>
                  </c:pt>
                  <c:pt idx="3">
                    <c:v>Pd/y-Al2O3</c:v>
                  </c:pt>
                  <c:pt idx="4">
                    <c:v>No catalyst</c:v>
                  </c:pt>
                </c:lvl>
                <c:lvl>
                  <c:pt idx="0">
                    <c:v>a) Catalyst pre-reduction &amp; reaction temperature:                                        130 ˚C &amp; 170 ˚C,                                  b) Cellulose loading: 4 g</c:v>
                  </c:pt>
                  <c:pt idx="2">
                    <c:v>a) Catalyst pre-reduction &amp; reaction temperature:                                                            150˚C &amp; 200˚C,                                                b) Cellulose loading: 1.5 g</c:v>
                  </c:pt>
                  <c:pt idx="4">
                    <c:v>a) Reaction temperature:                               200 ˚C                                        b) Cellulose loading: 1.5 g</c:v>
                  </c:pt>
                </c:lvl>
              </c:multiLvlStrCache>
            </c:multiLvlStrRef>
          </c:xVal>
          <c:yVal>
            <c:numRef>
              <c:f>Parameters!$F$161:$J$161</c:f>
              <c:numCache>
                <c:formatCode>General</c:formatCode>
                <c:ptCount val="5"/>
                <c:pt idx="0">
                  <c:v>20.59</c:v>
                </c:pt>
                <c:pt idx="1">
                  <c:v>12.239999999999998</c:v>
                </c:pt>
                <c:pt idx="2">
                  <c:v>73.930000000000007</c:v>
                </c:pt>
                <c:pt idx="3">
                  <c:v>37.11</c:v>
                </c:pt>
                <c:pt idx="4">
                  <c:v>23.57</c:v>
                </c:pt>
              </c:numCache>
            </c:numRef>
          </c:yVal>
          <c:smooth val="0"/>
          <c:extLst>
            <c:ext xmlns:c16="http://schemas.microsoft.com/office/drawing/2014/chart" uri="{C3380CC4-5D6E-409C-BE32-E72D297353CC}">
              <c16:uniqueId val="{00000005-824B-486C-B581-3C1BBC012347}"/>
            </c:ext>
          </c:extLst>
        </c:ser>
        <c:dLbls>
          <c:showLegendKey val="0"/>
          <c:showVal val="0"/>
          <c:showCatName val="0"/>
          <c:showSerName val="0"/>
          <c:showPercent val="0"/>
          <c:showBubbleSize val="0"/>
        </c:dLbls>
        <c:axId val="306895104"/>
        <c:axId val="306893184"/>
      </c:scatterChart>
      <c:catAx>
        <c:axId val="306873088"/>
        <c:scaling>
          <c:orientation val="minMax"/>
        </c:scaling>
        <c:delete val="0"/>
        <c:axPos val="b"/>
        <c:numFmt formatCode="General" sourceLinked="0"/>
        <c:majorTickMark val="out"/>
        <c:minorTickMark val="none"/>
        <c:tickLblPos val="nextTo"/>
        <c:txPr>
          <a:bodyPr/>
          <a:lstStyle/>
          <a:p>
            <a:pPr>
              <a:defRPr sz="900"/>
            </a:pPr>
            <a:endParaRPr lang="en-US"/>
          </a:p>
        </c:txPr>
        <c:crossAx val="306874624"/>
        <c:crosses val="autoZero"/>
        <c:auto val="1"/>
        <c:lblAlgn val="ctr"/>
        <c:lblOffset val="100"/>
        <c:noMultiLvlLbl val="0"/>
      </c:catAx>
      <c:valAx>
        <c:axId val="306874624"/>
        <c:scaling>
          <c:orientation val="minMax"/>
        </c:scaling>
        <c:delete val="0"/>
        <c:axPos val="l"/>
        <c:title>
          <c:tx>
            <c:rich>
              <a:bodyPr rot="-5400000" vert="horz"/>
              <a:lstStyle/>
              <a:p>
                <a:pPr>
                  <a:defRPr sz="900"/>
                </a:pPr>
                <a:r>
                  <a:rPr lang="en-US" sz="900"/>
                  <a:t>Yield (%)</a:t>
                </a:r>
              </a:p>
            </c:rich>
          </c:tx>
          <c:layout>
            <c:manualLayout>
              <c:xMode val="edge"/>
              <c:yMode val="edge"/>
              <c:x val="1.6061163617247409E-2"/>
              <c:y val="0.20206164085142925"/>
            </c:manualLayout>
          </c:layout>
          <c:overlay val="0"/>
        </c:title>
        <c:numFmt formatCode="General" sourceLinked="1"/>
        <c:majorTickMark val="out"/>
        <c:minorTickMark val="none"/>
        <c:tickLblPos val="nextTo"/>
        <c:txPr>
          <a:bodyPr/>
          <a:lstStyle/>
          <a:p>
            <a:pPr>
              <a:defRPr sz="800"/>
            </a:pPr>
            <a:endParaRPr lang="en-US"/>
          </a:p>
        </c:txPr>
        <c:crossAx val="306873088"/>
        <c:crosses val="autoZero"/>
        <c:crossBetween val="between"/>
      </c:valAx>
      <c:valAx>
        <c:axId val="306893184"/>
        <c:scaling>
          <c:orientation val="minMax"/>
        </c:scaling>
        <c:delete val="0"/>
        <c:axPos val="r"/>
        <c:title>
          <c:tx>
            <c:rich>
              <a:bodyPr rot="-5400000" vert="horz"/>
              <a:lstStyle/>
              <a:p>
                <a:pPr>
                  <a:defRPr sz="900"/>
                </a:pPr>
                <a:r>
                  <a:rPr lang="en-US" sz="900"/>
                  <a:t>Conversion (%)</a:t>
                </a:r>
              </a:p>
            </c:rich>
          </c:tx>
          <c:overlay val="0"/>
        </c:title>
        <c:numFmt formatCode="General" sourceLinked="1"/>
        <c:majorTickMark val="out"/>
        <c:minorTickMark val="none"/>
        <c:tickLblPos val="nextTo"/>
        <c:txPr>
          <a:bodyPr/>
          <a:lstStyle/>
          <a:p>
            <a:pPr>
              <a:defRPr sz="800"/>
            </a:pPr>
            <a:endParaRPr lang="en-US"/>
          </a:p>
        </c:txPr>
        <c:crossAx val="306895104"/>
        <c:crosses val="max"/>
        <c:crossBetween val="midCat"/>
      </c:valAx>
      <c:valAx>
        <c:axId val="306895104"/>
        <c:scaling>
          <c:orientation val="minMax"/>
        </c:scaling>
        <c:delete val="1"/>
        <c:axPos val="t"/>
        <c:majorTickMark val="out"/>
        <c:minorTickMark val="none"/>
        <c:tickLblPos val="none"/>
        <c:crossAx val="306893184"/>
        <c:crosses val="max"/>
        <c:crossBetween val="midCat"/>
      </c:valAx>
    </c:plotArea>
    <c:legend>
      <c:legendPos val="b"/>
      <c:overlay val="0"/>
      <c:txPr>
        <a:bodyPr/>
        <a:lstStyle/>
        <a:p>
          <a:pPr>
            <a:defRPr sz="800"/>
          </a:pPr>
          <a:endParaRPr lang="en-US"/>
        </a:p>
      </c:txPr>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83976852291054"/>
          <c:y val="5.520702634880803E-2"/>
          <c:w val="0.85635434124951249"/>
          <c:h val="0.6461691974826862"/>
        </c:manualLayout>
      </c:layout>
      <c:scatterChart>
        <c:scatterStyle val="lineMarker"/>
        <c:varyColors val="0"/>
        <c:ser>
          <c:idx val="0"/>
          <c:order val="0"/>
          <c:tx>
            <c:v>Glucose</c:v>
          </c:tx>
          <c:spPr>
            <a:ln w="6350"/>
          </c:spPr>
          <c:marker>
            <c:spPr>
              <a:ln w="6350"/>
            </c:spPr>
          </c:marker>
          <c:xVal>
            <c:numRef>
              <c:f>Pd!$I$161:$I$166</c:f>
              <c:numCache>
                <c:formatCode>General</c:formatCode>
                <c:ptCount val="6"/>
                <c:pt idx="0">
                  <c:v>0</c:v>
                </c:pt>
                <c:pt idx="1">
                  <c:v>0.5</c:v>
                </c:pt>
                <c:pt idx="2">
                  <c:v>1</c:v>
                </c:pt>
                <c:pt idx="3">
                  <c:v>2</c:v>
                </c:pt>
                <c:pt idx="4">
                  <c:v>3</c:v>
                </c:pt>
                <c:pt idx="5">
                  <c:v>8</c:v>
                </c:pt>
              </c:numCache>
            </c:numRef>
          </c:xVal>
          <c:yVal>
            <c:numRef>
              <c:f>Pd!$J$161:$J$166</c:f>
              <c:numCache>
                <c:formatCode>General</c:formatCode>
                <c:ptCount val="6"/>
                <c:pt idx="0">
                  <c:v>0</c:v>
                </c:pt>
                <c:pt idx="1">
                  <c:v>1.27</c:v>
                </c:pt>
                <c:pt idx="2">
                  <c:v>1.36</c:v>
                </c:pt>
                <c:pt idx="3">
                  <c:v>1.61</c:v>
                </c:pt>
                <c:pt idx="4">
                  <c:v>1.44</c:v>
                </c:pt>
                <c:pt idx="5">
                  <c:v>1.33</c:v>
                </c:pt>
              </c:numCache>
            </c:numRef>
          </c:yVal>
          <c:smooth val="0"/>
          <c:extLst>
            <c:ext xmlns:c16="http://schemas.microsoft.com/office/drawing/2014/chart" uri="{C3380CC4-5D6E-409C-BE32-E72D297353CC}">
              <c16:uniqueId val="{00000000-41D8-481F-8728-E0B8E66B5357}"/>
            </c:ext>
          </c:extLst>
        </c:ser>
        <c:ser>
          <c:idx val="1"/>
          <c:order val="1"/>
          <c:tx>
            <c:v>HMF</c:v>
          </c:tx>
          <c:spPr>
            <a:ln w="6350"/>
          </c:spPr>
          <c:marker>
            <c:spPr>
              <a:ln w="6350"/>
            </c:spPr>
          </c:marker>
          <c:xVal>
            <c:numRef>
              <c:f>Pd!$I$161:$I$166</c:f>
              <c:numCache>
                <c:formatCode>General</c:formatCode>
                <c:ptCount val="6"/>
                <c:pt idx="0">
                  <c:v>0</c:v>
                </c:pt>
                <c:pt idx="1">
                  <c:v>0.5</c:v>
                </c:pt>
                <c:pt idx="2">
                  <c:v>1</c:v>
                </c:pt>
                <c:pt idx="3">
                  <c:v>2</c:v>
                </c:pt>
                <c:pt idx="4">
                  <c:v>3</c:v>
                </c:pt>
                <c:pt idx="5">
                  <c:v>8</c:v>
                </c:pt>
              </c:numCache>
            </c:numRef>
          </c:xVal>
          <c:yVal>
            <c:numRef>
              <c:f>Pd!$K$161:$K$166</c:f>
              <c:numCache>
                <c:formatCode>General</c:formatCode>
                <c:ptCount val="6"/>
                <c:pt idx="0">
                  <c:v>0</c:v>
                </c:pt>
                <c:pt idx="1">
                  <c:v>5.73</c:v>
                </c:pt>
                <c:pt idx="2">
                  <c:v>10.120000000000001</c:v>
                </c:pt>
                <c:pt idx="3">
                  <c:v>22.29</c:v>
                </c:pt>
                <c:pt idx="4">
                  <c:v>30.91</c:v>
                </c:pt>
                <c:pt idx="5">
                  <c:v>45.2</c:v>
                </c:pt>
              </c:numCache>
            </c:numRef>
          </c:yVal>
          <c:smooth val="0"/>
          <c:extLst>
            <c:ext xmlns:c16="http://schemas.microsoft.com/office/drawing/2014/chart" uri="{C3380CC4-5D6E-409C-BE32-E72D297353CC}">
              <c16:uniqueId val="{00000001-41D8-481F-8728-E0B8E66B5357}"/>
            </c:ext>
          </c:extLst>
        </c:ser>
        <c:ser>
          <c:idx val="2"/>
          <c:order val="2"/>
          <c:tx>
            <c:v>LA</c:v>
          </c:tx>
          <c:spPr>
            <a:ln w="6350"/>
          </c:spPr>
          <c:marker>
            <c:spPr>
              <a:ln w="6350"/>
            </c:spPr>
          </c:marker>
          <c:xVal>
            <c:numRef>
              <c:f>Pd!$I$161:$I$166</c:f>
              <c:numCache>
                <c:formatCode>General</c:formatCode>
                <c:ptCount val="6"/>
                <c:pt idx="0">
                  <c:v>0</c:v>
                </c:pt>
                <c:pt idx="1">
                  <c:v>0.5</c:v>
                </c:pt>
                <c:pt idx="2">
                  <c:v>1</c:v>
                </c:pt>
                <c:pt idx="3">
                  <c:v>2</c:v>
                </c:pt>
                <c:pt idx="4">
                  <c:v>3</c:v>
                </c:pt>
                <c:pt idx="5">
                  <c:v>8</c:v>
                </c:pt>
              </c:numCache>
            </c:numRef>
          </c:xVal>
          <c:yVal>
            <c:numRef>
              <c:f>Pd!$L$161:$L$166</c:f>
              <c:numCache>
                <c:formatCode>General</c:formatCode>
                <c:ptCount val="6"/>
                <c:pt idx="0">
                  <c:v>0</c:v>
                </c:pt>
                <c:pt idx="1">
                  <c:v>17.39</c:v>
                </c:pt>
                <c:pt idx="2">
                  <c:v>18.760000000000002</c:v>
                </c:pt>
                <c:pt idx="3">
                  <c:v>19.38</c:v>
                </c:pt>
                <c:pt idx="4">
                  <c:v>22.04</c:v>
                </c:pt>
                <c:pt idx="5">
                  <c:v>43.31</c:v>
                </c:pt>
              </c:numCache>
            </c:numRef>
          </c:yVal>
          <c:smooth val="0"/>
          <c:extLst>
            <c:ext xmlns:c16="http://schemas.microsoft.com/office/drawing/2014/chart" uri="{C3380CC4-5D6E-409C-BE32-E72D297353CC}">
              <c16:uniqueId val="{00000002-41D8-481F-8728-E0B8E66B5357}"/>
            </c:ext>
          </c:extLst>
        </c:ser>
        <c:ser>
          <c:idx val="3"/>
          <c:order val="3"/>
          <c:tx>
            <c:v>FA</c:v>
          </c:tx>
          <c:spPr>
            <a:ln w="6350"/>
          </c:spPr>
          <c:marker>
            <c:spPr>
              <a:ln w="6350"/>
            </c:spPr>
          </c:marker>
          <c:xVal>
            <c:numRef>
              <c:f>Pd!$I$161:$I$166</c:f>
              <c:numCache>
                <c:formatCode>General</c:formatCode>
                <c:ptCount val="6"/>
                <c:pt idx="0">
                  <c:v>0</c:v>
                </c:pt>
                <c:pt idx="1">
                  <c:v>0.5</c:v>
                </c:pt>
                <c:pt idx="2">
                  <c:v>1</c:v>
                </c:pt>
                <c:pt idx="3">
                  <c:v>2</c:v>
                </c:pt>
                <c:pt idx="4">
                  <c:v>3</c:v>
                </c:pt>
                <c:pt idx="5">
                  <c:v>8</c:v>
                </c:pt>
              </c:numCache>
            </c:numRef>
          </c:xVal>
          <c:yVal>
            <c:numRef>
              <c:f>Pd!$M$161:$M$166</c:f>
              <c:numCache>
                <c:formatCode>General</c:formatCode>
                <c:ptCount val="6"/>
                <c:pt idx="0">
                  <c:v>0</c:v>
                </c:pt>
                <c:pt idx="1">
                  <c:v>0.77000000000000879</c:v>
                </c:pt>
                <c:pt idx="2">
                  <c:v>0.89</c:v>
                </c:pt>
                <c:pt idx="3">
                  <c:v>0.92</c:v>
                </c:pt>
                <c:pt idx="4">
                  <c:v>1.0900000000000001</c:v>
                </c:pt>
                <c:pt idx="5">
                  <c:v>2.0499999999999998</c:v>
                </c:pt>
              </c:numCache>
            </c:numRef>
          </c:yVal>
          <c:smooth val="0"/>
          <c:extLst>
            <c:ext xmlns:c16="http://schemas.microsoft.com/office/drawing/2014/chart" uri="{C3380CC4-5D6E-409C-BE32-E72D297353CC}">
              <c16:uniqueId val="{00000003-41D8-481F-8728-E0B8E66B5357}"/>
            </c:ext>
          </c:extLst>
        </c:ser>
        <c:ser>
          <c:idx val="4"/>
          <c:order val="4"/>
          <c:tx>
            <c:v>Furfural</c:v>
          </c:tx>
          <c:spPr>
            <a:ln w="6350"/>
          </c:spPr>
          <c:marker>
            <c:spPr>
              <a:ln w="6350"/>
            </c:spPr>
          </c:marker>
          <c:xVal>
            <c:numRef>
              <c:f>Pd!$I$161:$I$166</c:f>
              <c:numCache>
                <c:formatCode>General</c:formatCode>
                <c:ptCount val="6"/>
                <c:pt idx="0">
                  <c:v>0</c:v>
                </c:pt>
                <c:pt idx="1">
                  <c:v>0.5</c:v>
                </c:pt>
                <c:pt idx="2">
                  <c:v>1</c:v>
                </c:pt>
                <c:pt idx="3">
                  <c:v>2</c:v>
                </c:pt>
                <c:pt idx="4">
                  <c:v>3</c:v>
                </c:pt>
                <c:pt idx="5">
                  <c:v>8</c:v>
                </c:pt>
              </c:numCache>
            </c:numRef>
          </c:xVal>
          <c:yVal>
            <c:numRef>
              <c:f>Pd!$N$161:$N$166</c:f>
              <c:numCache>
                <c:formatCode>General</c:formatCode>
                <c:ptCount val="6"/>
                <c:pt idx="0">
                  <c:v>0</c:v>
                </c:pt>
                <c:pt idx="1">
                  <c:v>0</c:v>
                </c:pt>
                <c:pt idx="2">
                  <c:v>0</c:v>
                </c:pt>
                <c:pt idx="3">
                  <c:v>0</c:v>
                </c:pt>
                <c:pt idx="4">
                  <c:v>0</c:v>
                </c:pt>
                <c:pt idx="5">
                  <c:v>0</c:v>
                </c:pt>
              </c:numCache>
            </c:numRef>
          </c:yVal>
          <c:smooth val="0"/>
          <c:extLst>
            <c:ext xmlns:c16="http://schemas.microsoft.com/office/drawing/2014/chart" uri="{C3380CC4-5D6E-409C-BE32-E72D297353CC}">
              <c16:uniqueId val="{00000004-41D8-481F-8728-E0B8E66B5357}"/>
            </c:ext>
          </c:extLst>
        </c:ser>
        <c:ser>
          <c:idx val="5"/>
          <c:order val="5"/>
          <c:tx>
            <c:v>Cellulose conversion</c:v>
          </c:tx>
          <c:spPr>
            <a:ln w="19050">
              <a:prstDash val="dash"/>
            </a:ln>
          </c:spPr>
          <c:marker>
            <c:spPr>
              <a:ln w="19050">
                <a:prstDash val="dash"/>
              </a:ln>
            </c:spPr>
          </c:marker>
          <c:dPt>
            <c:idx val="1"/>
            <c:marker>
              <c:spPr>
                <a:ln w="6350">
                  <a:prstDash val="dash"/>
                </a:ln>
              </c:spPr>
            </c:marker>
            <c:bubble3D val="0"/>
            <c:spPr>
              <a:ln w="6350">
                <a:prstDash val="dash"/>
              </a:ln>
            </c:spPr>
            <c:extLst>
              <c:ext xmlns:c16="http://schemas.microsoft.com/office/drawing/2014/chart" uri="{C3380CC4-5D6E-409C-BE32-E72D297353CC}">
                <c16:uniqueId val="{00000000-D88D-492C-BB54-9EC48977410F}"/>
              </c:ext>
            </c:extLst>
          </c:dPt>
          <c:xVal>
            <c:numRef>
              <c:f>Pd!$I$133:$I$134</c:f>
              <c:numCache>
                <c:formatCode>General</c:formatCode>
                <c:ptCount val="2"/>
                <c:pt idx="0">
                  <c:v>0</c:v>
                </c:pt>
                <c:pt idx="1">
                  <c:v>8</c:v>
                </c:pt>
              </c:numCache>
            </c:numRef>
          </c:xVal>
          <c:yVal>
            <c:numRef>
              <c:f>Pd!$J$133:$J$134</c:f>
              <c:numCache>
                <c:formatCode>General</c:formatCode>
                <c:ptCount val="2"/>
                <c:pt idx="0">
                  <c:v>0</c:v>
                </c:pt>
                <c:pt idx="1">
                  <c:v>73.926666666666662</c:v>
                </c:pt>
              </c:numCache>
            </c:numRef>
          </c:yVal>
          <c:smooth val="0"/>
          <c:extLst>
            <c:ext xmlns:c16="http://schemas.microsoft.com/office/drawing/2014/chart" uri="{C3380CC4-5D6E-409C-BE32-E72D297353CC}">
              <c16:uniqueId val="{00000005-41D8-481F-8728-E0B8E66B5357}"/>
            </c:ext>
          </c:extLst>
        </c:ser>
        <c:dLbls>
          <c:showLegendKey val="0"/>
          <c:showVal val="0"/>
          <c:showCatName val="0"/>
          <c:showSerName val="0"/>
          <c:showPercent val="0"/>
          <c:showBubbleSize val="0"/>
        </c:dLbls>
        <c:axId val="342094976"/>
        <c:axId val="342097280"/>
      </c:scatterChart>
      <c:valAx>
        <c:axId val="342094976"/>
        <c:scaling>
          <c:orientation val="minMax"/>
          <c:max val="8"/>
        </c:scaling>
        <c:delete val="0"/>
        <c:axPos val="b"/>
        <c:title>
          <c:tx>
            <c:rich>
              <a:bodyPr/>
              <a:lstStyle/>
              <a:p>
                <a:pPr>
                  <a:defRPr sz="900"/>
                </a:pPr>
                <a:r>
                  <a:rPr lang="en-US" sz="900"/>
                  <a:t>Time (hrs)</a:t>
                </a:r>
              </a:p>
            </c:rich>
          </c:tx>
          <c:overlay val="0"/>
        </c:title>
        <c:numFmt formatCode="General" sourceLinked="1"/>
        <c:majorTickMark val="out"/>
        <c:minorTickMark val="none"/>
        <c:tickLblPos val="nextTo"/>
        <c:spPr>
          <a:ln>
            <a:solidFill>
              <a:sysClr val="windowText" lastClr="000000"/>
            </a:solidFill>
          </a:ln>
        </c:spPr>
        <c:txPr>
          <a:bodyPr/>
          <a:lstStyle/>
          <a:p>
            <a:pPr>
              <a:defRPr sz="800"/>
            </a:pPr>
            <a:endParaRPr lang="en-US"/>
          </a:p>
        </c:txPr>
        <c:crossAx val="342097280"/>
        <c:crosses val="autoZero"/>
        <c:crossBetween val="midCat"/>
        <c:majorUnit val="1"/>
      </c:valAx>
      <c:valAx>
        <c:axId val="342097280"/>
        <c:scaling>
          <c:orientation val="minMax"/>
        </c:scaling>
        <c:delete val="0"/>
        <c:axPos val="l"/>
        <c:title>
          <c:tx>
            <c:rich>
              <a:bodyPr/>
              <a:lstStyle/>
              <a:p>
                <a:pPr>
                  <a:defRPr sz="900"/>
                </a:pPr>
                <a:r>
                  <a:rPr lang="en-US" sz="900"/>
                  <a:t>Yield and conversion (%)</a:t>
                </a:r>
              </a:p>
            </c:rich>
          </c:tx>
          <c:layout>
            <c:manualLayout>
              <c:xMode val="edge"/>
              <c:yMode val="edge"/>
              <c:x val="1.6352845924403472E-2"/>
              <c:y val="0.14821840132854283"/>
            </c:manualLayout>
          </c:layout>
          <c:overlay val="0"/>
        </c:title>
        <c:numFmt formatCode="General" sourceLinked="1"/>
        <c:majorTickMark val="out"/>
        <c:minorTickMark val="none"/>
        <c:tickLblPos val="nextTo"/>
        <c:spPr>
          <a:ln>
            <a:solidFill>
              <a:sysClr val="windowText" lastClr="000000"/>
            </a:solidFill>
          </a:ln>
        </c:spPr>
        <c:txPr>
          <a:bodyPr/>
          <a:lstStyle/>
          <a:p>
            <a:pPr>
              <a:defRPr sz="800"/>
            </a:pPr>
            <a:endParaRPr lang="en-US"/>
          </a:p>
        </c:txPr>
        <c:crossAx val="342094976"/>
        <c:crosses val="autoZero"/>
        <c:crossBetween val="midCat"/>
      </c:valAx>
    </c:plotArea>
    <c:legend>
      <c:legendPos val="b"/>
      <c:overlay val="0"/>
      <c:txPr>
        <a:bodyPr/>
        <a:lstStyle/>
        <a:p>
          <a:pPr>
            <a:defRPr sz="800"/>
          </a:pPr>
          <a:endParaRPr lang="en-US"/>
        </a:p>
      </c:txPr>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75592</cdr:x>
      <cdr:y>0.03953</cdr:y>
    </cdr:from>
    <cdr:to>
      <cdr:x>0.80929</cdr:x>
      <cdr:y>0.81694</cdr:y>
    </cdr:to>
    <cdr:sp macro="" textlink="">
      <cdr:nvSpPr>
        <cdr:cNvPr id="3" name="Rectangle 2"/>
        <cdr:cNvSpPr/>
      </cdr:nvSpPr>
      <cdr:spPr>
        <a:xfrm xmlns:a="http://schemas.openxmlformats.org/drawingml/2006/main">
          <a:off x="4492871" y="142875"/>
          <a:ext cx="317253" cy="2809875"/>
        </a:xfrm>
        <a:prstGeom xmlns:a="http://schemas.openxmlformats.org/drawingml/2006/main" prst="rect">
          <a:avLst/>
        </a:prstGeom>
        <a:solidFill xmlns:a="http://schemas.openxmlformats.org/drawingml/2006/main">
          <a:srgbClr val="FFFF00">
            <a:alpha val="33000"/>
          </a:srgb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endParaRPr lang="en-US" sz="1100"/>
        </a:p>
      </cdr:txBody>
    </cdr:sp>
  </cdr:relSizeAnchor>
  <cdr:relSizeAnchor xmlns:cdr="http://schemas.openxmlformats.org/drawingml/2006/chartDrawing">
    <cdr:from>
      <cdr:x>0.6282</cdr:x>
      <cdr:y>0.03689</cdr:y>
    </cdr:from>
    <cdr:to>
      <cdr:x>0.65385</cdr:x>
      <cdr:y>0.81694</cdr:y>
    </cdr:to>
    <cdr:sp macro="" textlink="">
      <cdr:nvSpPr>
        <cdr:cNvPr id="6" name="Rectangle 5"/>
        <cdr:cNvSpPr/>
      </cdr:nvSpPr>
      <cdr:spPr>
        <a:xfrm xmlns:a="http://schemas.openxmlformats.org/drawingml/2006/main">
          <a:off x="3733799" y="133351"/>
          <a:ext cx="152401" cy="2819400"/>
        </a:xfrm>
        <a:prstGeom xmlns:a="http://schemas.openxmlformats.org/drawingml/2006/main" prst="rect">
          <a:avLst/>
        </a:prstGeom>
        <a:solidFill xmlns:a="http://schemas.openxmlformats.org/drawingml/2006/main">
          <a:srgbClr val="FFFF00">
            <a:alpha val="33000"/>
          </a:srgbClr>
        </a:solidFill>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l"/>
          <a:endParaRPr lang="en-US" sz="1100"/>
        </a:p>
      </cdr:txBody>
    </cdr:sp>
  </cdr:relSizeAnchor>
  <cdr:relSizeAnchor xmlns:cdr="http://schemas.openxmlformats.org/drawingml/2006/chartDrawing">
    <cdr:from>
      <cdr:x>0.14583</cdr:x>
      <cdr:y>0.03953</cdr:y>
    </cdr:from>
    <cdr:to>
      <cdr:x>0.25188</cdr:x>
      <cdr:y>0.81355</cdr:y>
    </cdr:to>
    <cdr:sp macro="" textlink="">
      <cdr:nvSpPr>
        <cdr:cNvPr id="7" name="Rectangle 6"/>
        <cdr:cNvSpPr/>
      </cdr:nvSpPr>
      <cdr:spPr>
        <a:xfrm xmlns:a="http://schemas.openxmlformats.org/drawingml/2006/main">
          <a:off x="787488" y="125207"/>
          <a:ext cx="572682" cy="2451615"/>
        </a:xfrm>
        <a:prstGeom xmlns:a="http://schemas.openxmlformats.org/drawingml/2006/main" prst="rect">
          <a:avLst/>
        </a:prstGeom>
        <a:solidFill xmlns:a="http://schemas.openxmlformats.org/drawingml/2006/main">
          <a:srgbClr val="FFFF00">
            <a:alpha val="33000"/>
          </a:srgbClr>
        </a:solidFill>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l"/>
          <a:endParaRPr lang="en-US" sz="1100"/>
        </a:p>
      </cdr:txBody>
    </cdr:sp>
  </cdr:relSizeAnchor>
  <cdr:relSizeAnchor xmlns:cdr="http://schemas.openxmlformats.org/drawingml/2006/chartDrawing">
    <cdr:from>
      <cdr:x>0.45353</cdr:x>
      <cdr:y>0.03953</cdr:y>
    </cdr:from>
    <cdr:to>
      <cdr:x>0.47756</cdr:x>
      <cdr:y>0.82088</cdr:y>
    </cdr:to>
    <cdr:sp macro="" textlink="">
      <cdr:nvSpPr>
        <cdr:cNvPr id="8" name="Rectangle 7"/>
        <cdr:cNvSpPr/>
      </cdr:nvSpPr>
      <cdr:spPr>
        <a:xfrm xmlns:a="http://schemas.openxmlformats.org/drawingml/2006/main">
          <a:off x="2695575" y="142875"/>
          <a:ext cx="142875" cy="2824130"/>
        </a:xfrm>
        <a:prstGeom xmlns:a="http://schemas.openxmlformats.org/drawingml/2006/main" prst="rect">
          <a:avLst/>
        </a:prstGeom>
        <a:solidFill xmlns:a="http://schemas.openxmlformats.org/drawingml/2006/main">
          <a:srgbClr val="FFFF00">
            <a:alpha val="33000"/>
          </a:srgbClr>
        </a:solidFill>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l"/>
          <a:endParaRPr lang="en-US" sz="1100"/>
        </a:p>
      </cdr:txBody>
    </cdr:sp>
  </cdr:relSizeAnchor>
  <cdr:relSizeAnchor xmlns:cdr="http://schemas.openxmlformats.org/drawingml/2006/chartDrawing">
    <cdr:from>
      <cdr:x>0.69071</cdr:x>
      <cdr:y>0.03689</cdr:y>
    </cdr:from>
    <cdr:to>
      <cdr:x>0.72436</cdr:x>
      <cdr:y>0.81694</cdr:y>
    </cdr:to>
    <cdr:sp macro="" textlink="">
      <cdr:nvSpPr>
        <cdr:cNvPr id="9" name="Rectangle 8"/>
        <cdr:cNvSpPr/>
      </cdr:nvSpPr>
      <cdr:spPr>
        <a:xfrm xmlns:a="http://schemas.openxmlformats.org/drawingml/2006/main">
          <a:off x="4105275" y="133350"/>
          <a:ext cx="200025" cy="2819409"/>
        </a:xfrm>
        <a:prstGeom xmlns:a="http://schemas.openxmlformats.org/drawingml/2006/main" prst="rect">
          <a:avLst/>
        </a:prstGeom>
        <a:solidFill xmlns:a="http://schemas.openxmlformats.org/drawingml/2006/main">
          <a:srgbClr val="FFFF00">
            <a:alpha val="33000"/>
          </a:srgbClr>
        </a:solidFill>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l"/>
          <a:endParaRPr lang="en-US" sz="1100"/>
        </a:p>
      </cdr:txBody>
    </cdr:sp>
  </cdr:relSizeAnchor>
  <cdr:relSizeAnchor xmlns:cdr="http://schemas.openxmlformats.org/drawingml/2006/chartDrawing">
    <cdr:from>
      <cdr:x>0.17074</cdr:x>
      <cdr:y>0.41379</cdr:y>
    </cdr:from>
    <cdr:to>
      <cdr:x>0.2159</cdr:x>
      <cdr:y>0.49078</cdr:y>
    </cdr:to>
    <cdr:sp macro="" textlink="">
      <cdr:nvSpPr>
        <cdr:cNvPr id="5" name="Text Box 4"/>
        <cdr:cNvSpPr txBox="1"/>
      </cdr:nvSpPr>
      <cdr:spPr>
        <a:xfrm xmlns:a="http://schemas.openxmlformats.org/drawingml/2006/main">
          <a:off x="922020" y="1310640"/>
          <a:ext cx="243840" cy="2438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800" b="1">
              <a:latin typeface="Times New Roman" panose="02020603050405020304" pitchFamily="18" charset="0"/>
              <a:cs typeface="Times New Roman" panose="02020603050405020304" pitchFamily="18" charset="0"/>
            </a:rPr>
            <a:t>I</a:t>
          </a:r>
        </a:p>
      </cdr:txBody>
    </cdr:sp>
  </cdr:relSizeAnchor>
  <cdr:relSizeAnchor xmlns:cdr="http://schemas.openxmlformats.org/drawingml/2006/chartDrawing">
    <cdr:from>
      <cdr:x>0.60348</cdr:x>
      <cdr:y>0.22775</cdr:y>
    </cdr:from>
    <cdr:to>
      <cdr:x>0.67733</cdr:x>
      <cdr:y>0.31195</cdr:y>
    </cdr:to>
    <cdr:sp macro="" textlink="">
      <cdr:nvSpPr>
        <cdr:cNvPr id="12" name="Text Box 1"/>
        <cdr:cNvSpPr txBox="1"/>
      </cdr:nvSpPr>
      <cdr:spPr>
        <a:xfrm xmlns:a="http://schemas.openxmlformats.org/drawingml/2006/main">
          <a:off x="3258820" y="721360"/>
          <a:ext cx="398780" cy="266700"/>
        </a:xfrm>
        <a:prstGeom xmlns:a="http://schemas.openxmlformats.org/drawingml/2006/main" prst="rect">
          <a:avLst/>
        </a:prstGeom>
      </cdr:spPr>
      <cdr:txBody>
        <a:bodyPr xmlns:a="http://schemas.openxmlformats.org/drawingml/2006/main" wrap="square" rtlCol="0">
          <a:noAutofit/>
        </a:bodyPr>
        <a:lstStyle xmlns:a="http://schemas.openxmlformats.org/drawingml/2006/main"/>
        <a:p xmlns:a="http://schemas.openxmlformats.org/drawingml/2006/main">
          <a:pPr algn="ctr" latinLnBrk="1"/>
          <a:r>
            <a:rPr lang="en-US" sz="800" b="1" kern="100">
              <a:effectLst/>
              <a:latin typeface="Times New Roman" panose="02020603050405020304" pitchFamily="18" charset="0"/>
              <a:ea typeface="SimSun" panose="02010600030101010101" pitchFamily="2" charset="-122"/>
              <a:cs typeface="Arial" panose="020B0604020202020204" pitchFamily="34" charset="0"/>
            </a:rPr>
            <a:t>III</a:t>
          </a:r>
          <a:endParaRPr lang="en-MY" sz="800" kern="100">
            <a:effectLst/>
            <a:latin typeface="Calibri" panose="020F0502020204030204" pitchFamily="34" charset="0"/>
            <a:ea typeface="SimSun" panose="02010600030101010101" pitchFamily="2" charset="-122"/>
            <a:cs typeface="Arial" panose="020B0604020202020204" pitchFamily="34" charset="0"/>
          </a:endParaRPr>
        </a:p>
      </cdr:txBody>
    </cdr:sp>
  </cdr:relSizeAnchor>
  <cdr:relSizeAnchor xmlns:cdr="http://schemas.openxmlformats.org/drawingml/2006/chartDrawing">
    <cdr:from>
      <cdr:x>0.67074</cdr:x>
      <cdr:y>0.18364</cdr:y>
    </cdr:from>
    <cdr:to>
      <cdr:x>0.74459</cdr:x>
      <cdr:y>0.26784</cdr:y>
    </cdr:to>
    <cdr:sp macro="" textlink="">
      <cdr:nvSpPr>
        <cdr:cNvPr id="13" name="Text Box 1"/>
        <cdr:cNvSpPr txBox="1"/>
      </cdr:nvSpPr>
      <cdr:spPr>
        <a:xfrm xmlns:a="http://schemas.openxmlformats.org/drawingml/2006/main">
          <a:off x="3622040" y="581660"/>
          <a:ext cx="398780" cy="266700"/>
        </a:xfrm>
        <a:prstGeom xmlns:a="http://schemas.openxmlformats.org/drawingml/2006/main" prst="rect">
          <a:avLst/>
        </a:prstGeom>
      </cdr:spPr>
      <cdr:txBody>
        <a:bodyPr xmlns:a="http://schemas.openxmlformats.org/drawingml/2006/main" wrap="square" rtlCol="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latinLnBrk="1"/>
          <a:r>
            <a:rPr lang="en-US" sz="800" b="1" kern="100">
              <a:effectLst/>
              <a:latin typeface="Times New Roman" panose="02020603050405020304" pitchFamily="18" charset="0"/>
              <a:ea typeface="SimSun" panose="02010600030101010101" pitchFamily="2" charset="-122"/>
              <a:cs typeface="Arial" panose="020B0604020202020204" pitchFamily="34" charset="0"/>
            </a:rPr>
            <a:t>IV</a:t>
          </a:r>
          <a:endParaRPr lang="en-MY" sz="800" kern="100">
            <a:effectLst/>
            <a:latin typeface="Calibri" panose="020F0502020204030204" pitchFamily="34" charset="0"/>
            <a:ea typeface="SimSun" panose="02010600030101010101" pitchFamily="2" charset="-122"/>
            <a:cs typeface="Arial" panose="020B0604020202020204" pitchFamily="34" charset="0"/>
          </a:endParaRPr>
        </a:p>
      </cdr:txBody>
    </cdr:sp>
  </cdr:relSizeAnchor>
  <cdr:relSizeAnchor xmlns:cdr="http://schemas.openxmlformats.org/drawingml/2006/chartDrawing">
    <cdr:from>
      <cdr:x>0.74929</cdr:x>
      <cdr:y>0.21411</cdr:y>
    </cdr:from>
    <cdr:to>
      <cdr:x>0.81985</cdr:x>
      <cdr:y>0.29832</cdr:y>
    </cdr:to>
    <cdr:sp macro="" textlink="">
      <cdr:nvSpPr>
        <cdr:cNvPr id="14" name="Text Box 1"/>
        <cdr:cNvSpPr txBox="1"/>
      </cdr:nvSpPr>
      <cdr:spPr>
        <a:xfrm xmlns:a="http://schemas.openxmlformats.org/drawingml/2006/main">
          <a:off x="4046220" y="678180"/>
          <a:ext cx="381000" cy="266700"/>
        </a:xfrm>
        <a:prstGeom xmlns:a="http://schemas.openxmlformats.org/drawingml/2006/main" prst="rect">
          <a:avLst/>
        </a:prstGeom>
      </cdr:spPr>
      <cdr:txBody>
        <a:bodyPr xmlns:a="http://schemas.openxmlformats.org/drawingml/2006/main" wrap="square" rtlCol="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latinLnBrk="1"/>
          <a:r>
            <a:rPr lang="en-US" sz="800" b="1" kern="100">
              <a:effectLst/>
              <a:latin typeface="Times New Roman" panose="02020603050405020304" pitchFamily="18" charset="0"/>
              <a:ea typeface="SimSun" panose="02010600030101010101" pitchFamily="2" charset="-122"/>
              <a:cs typeface="Arial" panose="020B0604020202020204" pitchFamily="34" charset="0"/>
            </a:rPr>
            <a:t>V</a:t>
          </a:r>
          <a:endParaRPr lang="en-MY" sz="800" kern="100">
            <a:effectLst/>
            <a:latin typeface="Calibri" panose="020F0502020204030204" pitchFamily="34" charset="0"/>
            <a:ea typeface="SimSun" panose="02010600030101010101" pitchFamily="2" charset="-122"/>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4744</cdr:x>
      <cdr:y>0.03986</cdr:y>
    </cdr:from>
    <cdr:to>
      <cdr:x>0.2484</cdr:x>
      <cdr:y>0.81577</cdr:y>
    </cdr:to>
    <cdr:sp macro="" textlink="">
      <cdr:nvSpPr>
        <cdr:cNvPr id="5" name="Rectangle 4"/>
        <cdr:cNvSpPr/>
      </cdr:nvSpPr>
      <cdr:spPr>
        <a:xfrm xmlns:a="http://schemas.openxmlformats.org/drawingml/2006/main">
          <a:off x="876300" y="142875"/>
          <a:ext cx="600075" cy="2781300"/>
        </a:xfrm>
        <a:prstGeom xmlns:a="http://schemas.openxmlformats.org/drawingml/2006/main" prst="rect">
          <a:avLst/>
        </a:prstGeom>
        <a:solidFill xmlns:a="http://schemas.openxmlformats.org/drawingml/2006/main">
          <a:srgbClr val="FFFF00">
            <a:alpha val="33000"/>
          </a:srgbClr>
        </a:solidFill>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l"/>
          <a:endParaRPr lang="en-US" sz="1100"/>
        </a:p>
      </cdr:txBody>
    </cdr:sp>
  </cdr:relSizeAnchor>
  <cdr:relSizeAnchor xmlns:cdr="http://schemas.openxmlformats.org/drawingml/2006/chartDrawing">
    <cdr:from>
      <cdr:x>0.45192</cdr:x>
      <cdr:y>0.0372</cdr:y>
    </cdr:from>
    <cdr:to>
      <cdr:x>0.47917</cdr:x>
      <cdr:y>0.81842</cdr:y>
    </cdr:to>
    <cdr:sp macro="" textlink="">
      <cdr:nvSpPr>
        <cdr:cNvPr id="6" name="Rectangle 5"/>
        <cdr:cNvSpPr/>
      </cdr:nvSpPr>
      <cdr:spPr>
        <a:xfrm xmlns:a="http://schemas.openxmlformats.org/drawingml/2006/main">
          <a:off x="2686050" y="133350"/>
          <a:ext cx="161925" cy="2800350"/>
        </a:xfrm>
        <a:prstGeom xmlns:a="http://schemas.openxmlformats.org/drawingml/2006/main" prst="rect">
          <a:avLst/>
        </a:prstGeom>
        <a:solidFill xmlns:a="http://schemas.openxmlformats.org/drawingml/2006/main">
          <a:srgbClr val="FFFF00">
            <a:alpha val="33000"/>
          </a:srgbClr>
        </a:solidFill>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l"/>
          <a:endParaRPr lang="en-US" sz="1100"/>
        </a:p>
      </cdr:txBody>
    </cdr:sp>
  </cdr:relSizeAnchor>
  <cdr:relSizeAnchor xmlns:cdr="http://schemas.openxmlformats.org/drawingml/2006/chartDrawing">
    <cdr:from>
      <cdr:x>0.69231</cdr:x>
      <cdr:y>0.0372</cdr:y>
    </cdr:from>
    <cdr:to>
      <cdr:x>0.72756</cdr:x>
      <cdr:y>0.81577</cdr:y>
    </cdr:to>
    <cdr:sp macro="" textlink="">
      <cdr:nvSpPr>
        <cdr:cNvPr id="7" name="Rectangle 6"/>
        <cdr:cNvSpPr/>
      </cdr:nvSpPr>
      <cdr:spPr>
        <a:xfrm xmlns:a="http://schemas.openxmlformats.org/drawingml/2006/main">
          <a:off x="4114800" y="133350"/>
          <a:ext cx="209550" cy="2790825"/>
        </a:xfrm>
        <a:prstGeom xmlns:a="http://schemas.openxmlformats.org/drawingml/2006/main" prst="rect">
          <a:avLst/>
        </a:prstGeom>
        <a:solidFill xmlns:a="http://schemas.openxmlformats.org/drawingml/2006/main">
          <a:srgbClr val="FFFF00">
            <a:alpha val="33000"/>
          </a:srgbClr>
        </a:solidFill>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l"/>
          <a:endParaRPr lang="en-US" sz="1100"/>
        </a:p>
      </cdr:txBody>
    </cdr:sp>
  </cdr:relSizeAnchor>
  <cdr:relSizeAnchor xmlns:cdr="http://schemas.openxmlformats.org/drawingml/2006/chartDrawing">
    <cdr:from>
      <cdr:x>0.17453</cdr:x>
      <cdr:y>0.32157</cdr:y>
    </cdr:from>
    <cdr:to>
      <cdr:x>0.21969</cdr:x>
      <cdr:y>0.39856</cdr:y>
    </cdr:to>
    <cdr:sp macro="" textlink="">
      <cdr:nvSpPr>
        <cdr:cNvPr id="8" name="Text Box 1"/>
        <cdr:cNvSpPr txBox="1"/>
      </cdr:nvSpPr>
      <cdr:spPr>
        <a:xfrm xmlns:a="http://schemas.openxmlformats.org/drawingml/2006/main">
          <a:off x="942340" y="1018540"/>
          <a:ext cx="243840" cy="24384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MY" sz="800" b="1">
              <a:latin typeface="Times New Roman" panose="02020603050405020304" pitchFamily="18" charset="0"/>
              <a:cs typeface="Times New Roman" panose="02020603050405020304" pitchFamily="18" charset="0"/>
            </a:rPr>
            <a:t>I</a:t>
          </a:r>
        </a:p>
      </cdr:txBody>
    </cdr:sp>
  </cdr:relSizeAnchor>
  <cdr:relSizeAnchor xmlns:cdr="http://schemas.openxmlformats.org/drawingml/2006/chartDrawing">
    <cdr:from>
      <cdr:x>0.43843</cdr:x>
      <cdr:y>0.19647</cdr:y>
    </cdr:from>
    <cdr:to>
      <cdr:x>0.4963</cdr:x>
      <cdr:y>0.28067</cdr:y>
    </cdr:to>
    <cdr:sp macro="" textlink="">
      <cdr:nvSpPr>
        <cdr:cNvPr id="9" name="Text Box 1"/>
        <cdr:cNvSpPr txBox="1"/>
      </cdr:nvSpPr>
      <cdr:spPr>
        <a:xfrm xmlns:a="http://schemas.openxmlformats.org/drawingml/2006/main">
          <a:off x="2367280" y="622300"/>
          <a:ext cx="312420" cy="266700"/>
        </a:xfrm>
        <a:prstGeom xmlns:a="http://schemas.openxmlformats.org/drawingml/2006/main" prst="rect">
          <a:avLst/>
        </a:prstGeom>
      </cdr:spPr>
      <cdr:txBody>
        <a:bodyPr xmlns:a="http://schemas.openxmlformats.org/drawingml/2006/main" wrap="square" rtlCol="0">
          <a:noAutofit/>
        </a:bodyPr>
        <a:lstStyle xmlns:a="http://schemas.openxmlformats.org/drawingml/2006/main"/>
        <a:p xmlns:a="http://schemas.openxmlformats.org/drawingml/2006/main">
          <a:pPr algn="ctr" latinLnBrk="1"/>
          <a:r>
            <a:rPr lang="en-US" sz="800" b="1" kern="100">
              <a:effectLst/>
              <a:latin typeface="Times New Roman" panose="02020603050405020304" pitchFamily="18" charset="0"/>
              <a:ea typeface="SimSun" panose="02010600030101010101" pitchFamily="2" charset="-122"/>
              <a:cs typeface="Arial" panose="020B0604020202020204" pitchFamily="34" charset="0"/>
            </a:rPr>
            <a:t>II</a:t>
          </a:r>
          <a:endParaRPr lang="en-MY" sz="800" kern="100">
            <a:effectLst/>
            <a:latin typeface="Calibri" panose="020F0502020204030204" pitchFamily="34" charset="0"/>
            <a:ea typeface="SimSun" panose="02010600030101010101" pitchFamily="2" charset="-122"/>
            <a:cs typeface="Arial" panose="020B0604020202020204" pitchFamily="34" charset="0"/>
          </a:endParaRPr>
        </a:p>
      </cdr:txBody>
    </cdr:sp>
  </cdr:relSizeAnchor>
  <cdr:relSizeAnchor xmlns:cdr="http://schemas.openxmlformats.org/drawingml/2006/chartDrawing">
    <cdr:from>
      <cdr:x>0.676</cdr:x>
      <cdr:y>0.19968</cdr:y>
    </cdr:from>
    <cdr:to>
      <cdr:x>0.74985</cdr:x>
      <cdr:y>0.28388</cdr:y>
    </cdr:to>
    <cdr:sp macro="" textlink="">
      <cdr:nvSpPr>
        <cdr:cNvPr id="10" name="Text Box 1"/>
        <cdr:cNvSpPr txBox="1"/>
      </cdr:nvSpPr>
      <cdr:spPr>
        <a:xfrm xmlns:a="http://schemas.openxmlformats.org/drawingml/2006/main">
          <a:off x="3649980" y="632460"/>
          <a:ext cx="398780" cy="266700"/>
        </a:xfrm>
        <a:prstGeom xmlns:a="http://schemas.openxmlformats.org/drawingml/2006/main" prst="rect">
          <a:avLst/>
        </a:prstGeom>
      </cdr:spPr>
      <cdr:txBody>
        <a:bodyPr xmlns:a="http://schemas.openxmlformats.org/drawingml/2006/main" wrap="square" rtlCol="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latinLnBrk="1"/>
          <a:r>
            <a:rPr lang="en-US" sz="800" b="1" kern="100">
              <a:effectLst/>
              <a:latin typeface="Times New Roman" panose="02020603050405020304" pitchFamily="18" charset="0"/>
              <a:ea typeface="SimSun" panose="02010600030101010101" pitchFamily="2" charset="-122"/>
              <a:cs typeface="Arial" panose="020B0604020202020204" pitchFamily="34" charset="0"/>
            </a:rPr>
            <a:t>IV</a:t>
          </a:r>
          <a:endParaRPr lang="en-MY" sz="800" kern="100">
            <a:effectLst/>
            <a:latin typeface="Calibri" panose="020F0502020204030204" pitchFamily="34" charset="0"/>
            <a:ea typeface="SimSun" panose="02010600030101010101" pitchFamily="2" charset="-122"/>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B0660-3E32-4A4A-8ED8-2008BBC52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9</Pages>
  <Words>4640</Words>
  <Characters>2645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Windows XP</dc:creator>
  <cp:lastModifiedBy>UMT2020</cp:lastModifiedBy>
  <cp:revision>16</cp:revision>
  <cp:lastPrinted>2021-09-15T06:01:00Z</cp:lastPrinted>
  <dcterms:created xsi:type="dcterms:W3CDTF">2021-11-20T16:45:00Z</dcterms:created>
  <dcterms:modified xsi:type="dcterms:W3CDTF">2022-01-31T04:02:00Z</dcterms:modified>
</cp:coreProperties>
</file>